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91C50C8"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322460">
        <w:rPr>
          <w:rFonts w:ascii="Arial" w:eastAsia="Arial" w:hAnsi="Arial" w:cs="Arial"/>
          <w:b/>
          <w:sz w:val="28"/>
          <w:szCs w:val="28"/>
        </w:rPr>
        <w:t>5</w:t>
      </w:r>
      <w:r w:rsidR="001A35A7">
        <w:rPr>
          <w:rFonts w:ascii="Arial" w:eastAsia="Arial" w:hAnsi="Arial" w:cs="Arial"/>
          <w:b/>
          <w:sz w:val="28"/>
          <w:szCs w:val="28"/>
        </w:rPr>
        <w:t>5</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455576C9"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E6DA7">
        <w:rPr>
          <w:rFonts w:ascii="Arial" w:eastAsia="Arial" w:hAnsi="Arial" w:cs="Arial"/>
          <w:sz w:val="24"/>
          <w:szCs w:val="24"/>
        </w:rPr>
        <w:t>2</w:t>
      </w:r>
      <w:r w:rsidR="001A35A7">
        <w:rPr>
          <w:rFonts w:ascii="Arial" w:eastAsia="Arial" w:hAnsi="Arial" w:cs="Arial"/>
          <w:sz w:val="24"/>
          <w:szCs w:val="24"/>
        </w:rPr>
        <w:t>6</w:t>
      </w:r>
      <w:r w:rsidR="00D16141">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A35A7">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3595D7D" w:rsidR="0057779B" w:rsidRPr="00CE6DA7" w:rsidRDefault="00EB19CC" w:rsidP="00394069">
      <w:pPr>
        <w:widowControl/>
        <w:spacing w:after="0" w:line="240" w:lineRule="auto"/>
        <w:contextualSpacing/>
        <w:jc w:val="both"/>
        <w:rPr>
          <w:rFonts w:ascii="Arial" w:eastAsia="Arial" w:hAnsi="Arial" w:cs="Arial"/>
          <w:b/>
          <w:sz w:val="24"/>
          <w:szCs w:val="24"/>
        </w:rPr>
      </w:pPr>
      <w:r w:rsidRPr="00CE6DA7">
        <w:rPr>
          <w:rFonts w:ascii="Arial" w:eastAsia="Arial" w:hAnsi="Arial" w:cs="Arial"/>
          <w:sz w:val="24"/>
          <w:szCs w:val="24"/>
        </w:rPr>
        <w:t>As</w:t>
      </w:r>
      <w:r w:rsidR="00D16141" w:rsidRPr="00CE6D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3F6ADB" w:rsidRPr="001A35A7">
        <w:rPr>
          <w:rFonts w:ascii="Arial" w:eastAsia="Arial" w:hAnsi="Arial" w:cs="Arial"/>
          <w:b/>
          <w:sz w:val="24"/>
          <w:szCs w:val="24"/>
        </w:rPr>
        <w:t>2</w:t>
      </w:r>
      <w:r w:rsidR="000B3A76" w:rsidRPr="001A35A7">
        <w:rPr>
          <w:rFonts w:ascii="Arial" w:eastAsia="Arial" w:hAnsi="Arial" w:cs="Arial"/>
          <w:b/>
          <w:sz w:val="24"/>
          <w:szCs w:val="24"/>
        </w:rPr>
        <w:t>5</w:t>
      </w:r>
      <w:r w:rsidR="00D16141" w:rsidRPr="001A35A7">
        <w:rPr>
          <w:rFonts w:ascii="Arial" w:eastAsia="Arial" w:hAnsi="Arial" w:cs="Arial"/>
          <w:b/>
          <w:sz w:val="24"/>
          <w:szCs w:val="24"/>
        </w:rPr>
        <w:t xml:space="preserve"> </w:t>
      </w:r>
      <w:r w:rsidR="00C55046" w:rsidRPr="001A35A7">
        <w:rPr>
          <w:rFonts w:ascii="Arial" w:eastAsia="Arial" w:hAnsi="Arial" w:cs="Arial"/>
          <w:b/>
          <w:sz w:val="24"/>
          <w:szCs w:val="24"/>
        </w:rPr>
        <w:t>November</w:t>
      </w:r>
      <w:r w:rsidR="00D16141" w:rsidRPr="001A35A7">
        <w:rPr>
          <w:rFonts w:ascii="Arial" w:eastAsia="Arial" w:hAnsi="Arial" w:cs="Arial"/>
          <w:b/>
          <w:sz w:val="24"/>
          <w:szCs w:val="24"/>
        </w:rPr>
        <w:t xml:space="preserve"> </w:t>
      </w:r>
      <w:r w:rsidR="00C55046" w:rsidRPr="001A35A7">
        <w:rPr>
          <w:rFonts w:ascii="Arial" w:eastAsia="Arial" w:hAnsi="Arial" w:cs="Arial"/>
          <w:b/>
          <w:sz w:val="24"/>
          <w:szCs w:val="24"/>
        </w:rPr>
        <w:t>2020,</w:t>
      </w:r>
      <w:r w:rsidR="00D16141" w:rsidRPr="001A35A7">
        <w:rPr>
          <w:rFonts w:ascii="Arial" w:eastAsia="Arial" w:hAnsi="Arial" w:cs="Arial"/>
          <w:b/>
          <w:sz w:val="24"/>
          <w:szCs w:val="24"/>
        </w:rPr>
        <w:t xml:space="preserve"> </w:t>
      </w:r>
      <w:r w:rsidR="00C55046" w:rsidRPr="001A35A7">
        <w:rPr>
          <w:rFonts w:ascii="Arial" w:eastAsia="Arial" w:hAnsi="Arial" w:cs="Arial"/>
          <w:b/>
          <w:sz w:val="24"/>
          <w:szCs w:val="24"/>
        </w:rPr>
        <w:t>4PM</w:t>
      </w:r>
      <w:r w:rsidRPr="001A35A7">
        <w:rPr>
          <w:rFonts w:ascii="Arial" w:eastAsia="Arial" w:hAnsi="Arial" w:cs="Arial"/>
          <w:sz w:val="24"/>
          <w:szCs w:val="24"/>
        </w:rPr>
        <w:t>,</w:t>
      </w:r>
      <w:r w:rsidR="00D16141" w:rsidRPr="001A35A7">
        <w:rPr>
          <w:rFonts w:ascii="Arial" w:eastAsia="Arial" w:hAnsi="Arial" w:cs="Arial"/>
          <w:sz w:val="24"/>
          <w:szCs w:val="24"/>
        </w:rPr>
        <w:t xml:space="preserve"> </w:t>
      </w:r>
      <w:r w:rsidRPr="001A35A7">
        <w:rPr>
          <w:rFonts w:ascii="Arial" w:eastAsia="Arial" w:hAnsi="Arial" w:cs="Arial"/>
          <w:sz w:val="24"/>
          <w:szCs w:val="24"/>
        </w:rPr>
        <w:t>the</w:t>
      </w:r>
      <w:r w:rsidR="00D16141" w:rsidRPr="001A35A7">
        <w:rPr>
          <w:rFonts w:ascii="Arial" w:eastAsia="Arial" w:hAnsi="Arial" w:cs="Arial"/>
          <w:sz w:val="24"/>
          <w:szCs w:val="24"/>
        </w:rPr>
        <w:t xml:space="preserve"> </w:t>
      </w:r>
      <w:r w:rsidRPr="001A35A7">
        <w:rPr>
          <w:rFonts w:ascii="Arial" w:eastAsia="Arial" w:hAnsi="Arial" w:cs="Arial"/>
          <w:sz w:val="24"/>
          <w:szCs w:val="24"/>
        </w:rPr>
        <w:t>Department</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Health</w:t>
      </w:r>
      <w:r w:rsidR="00D16141" w:rsidRPr="001A35A7">
        <w:rPr>
          <w:rFonts w:ascii="Arial" w:eastAsia="Arial" w:hAnsi="Arial" w:cs="Arial"/>
          <w:sz w:val="24"/>
          <w:szCs w:val="24"/>
        </w:rPr>
        <w:t xml:space="preserve"> </w:t>
      </w:r>
      <w:r w:rsidRPr="001A35A7">
        <w:rPr>
          <w:rFonts w:ascii="Arial" w:eastAsia="Arial" w:hAnsi="Arial" w:cs="Arial"/>
          <w:sz w:val="24"/>
          <w:szCs w:val="24"/>
        </w:rPr>
        <w:t>(DOH)</w:t>
      </w:r>
      <w:r w:rsidR="00D16141" w:rsidRPr="001A35A7">
        <w:rPr>
          <w:rFonts w:ascii="Arial" w:eastAsia="Arial" w:hAnsi="Arial" w:cs="Arial"/>
          <w:sz w:val="24"/>
          <w:szCs w:val="24"/>
        </w:rPr>
        <w:t xml:space="preserve"> </w:t>
      </w:r>
      <w:r w:rsidRPr="001A35A7">
        <w:rPr>
          <w:rFonts w:ascii="Arial" w:eastAsia="Arial" w:hAnsi="Arial" w:cs="Arial"/>
          <w:sz w:val="24"/>
          <w:szCs w:val="24"/>
        </w:rPr>
        <w:t>has</w:t>
      </w:r>
      <w:r w:rsidR="00D16141" w:rsidRPr="001A35A7">
        <w:rPr>
          <w:rFonts w:ascii="Arial" w:eastAsia="Arial" w:hAnsi="Arial" w:cs="Arial"/>
          <w:sz w:val="24"/>
          <w:szCs w:val="24"/>
        </w:rPr>
        <w:t xml:space="preserve"> </w:t>
      </w:r>
      <w:r w:rsidRPr="001A35A7">
        <w:rPr>
          <w:rFonts w:ascii="Arial" w:eastAsia="Arial" w:hAnsi="Arial" w:cs="Arial"/>
          <w:sz w:val="24"/>
          <w:szCs w:val="24"/>
        </w:rPr>
        <w:t>recorded</w:t>
      </w:r>
      <w:r w:rsidR="00D16141" w:rsidRPr="001A35A7">
        <w:rPr>
          <w:rFonts w:ascii="Arial" w:eastAsia="Arial" w:hAnsi="Arial" w:cs="Arial"/>
          <w:sz w:val="24"/>
          <w:szCs w:val="24"/>
        </w:rPr>
        <w:t xml:space="preserve"> </w:t>
      </w:r>
      <w:r w:rsidRPr="001A35A7">
        <w:rPr>
          <w:rFonts w:ascii="Arial" w:eastAsia="Arial" w:hAnsi="Arial" w:cs="Arial"/>
          <w:sz w:val="24"/>
          <w:szCs w:val="24"/>
        </w:rPr>
        <w:t>a</w:t>
      </w:r>
      <w:r w:rsidR="00D16141" w:rsidRPr="001A35A7">
        <w:rPr>
          <w:rFonts w:ascii="Arial" w:eastAsia="Arial" w:hAnsi="Arial" w:cs="Arial"/>
          <w:sz w:val="24"/>
          <w:szCs w:val="24"/>
        </w:rPr>
        <w:t xml:space="preserve"> </w:t>
      </w:r>
      <w:r w:rsidRPr="001A35A7">
        <w:rPr>
          <w:rFonts w:ascii="Arial" w:eastAsia="Arial" w:hAnsi="Arial" w:cs="Arial"/>
          <w:sz w:val="24"/>
          <w:szCs w:val="24"/>
        </w:rPr>
        <w:t>total</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BA7C5B" w:rsidRPr="001A35A7">
        <w:rPr>
          <w:rFonts w:ascii="Arial" w:eastAsia="Arial" w:hAnsi="Arial" w:cs="Arial"/>
          <w:b/>
          <w:sz w:val="24"/>
          <w:szCs w:val="24"/>
        </w:rPr>
        <w:t>422,915</w:t>
      </w:r>
      <w:r w:rsidR="00D16141" w:rsidRPr="001A35A7">
        <w:rPr>
          <w:rFonts w:ascii="Arial" w:eastAsia="Arial" w:hAnsi="Arial" w:cs="Arial"/>
          <w:b/>
          <w:sz w:val="24"/>
          <w:szCs w:val="24"/>
        </w:rPr>
        <w:t xml:space="preserve"> </w:t>
      </w:r>
      <w:r w:rsidR="00FD6C15" w:rsidRPr="001A35A7">
        <w:rPr>
          <w:rFonts w:ascii="Arial" w:eastAsia="Arial" w:hAnsi="Arial" w:cs="Arial"/>
          <w:b/>
          <w:sz w:val="24"/>
          <w:szCs w:val="24"/>
        </w:rPr>
        <w:t>co</w:t>
      </w:r>
      <w:r w:rsidRPr="001A35A7">
        <w:rPr>
          <w:rFonts w:ascii="Arial" w:eastAsia="Arial" w:hAnsi="Arial" w:cs="Arial"/>
          <w:b/>
          <w:sz w:val="24"/>
          <w:szCs w:val="24"/>
        </w:rPr>
        <w:t>nfirmed</w:t>
      </w:r>
      <w:r w:rsidR="00D16141" w:rsidRPr="001A35A7">
        <w:rPr>
          <w:rFonts w:ascii="Arial" w:eastAsia="Arial" w:hAnsi="Arial" w:cs="Arial"/>
          <w:b/>
          <w:sz w:val="24"/>
          <w:szCs w:val="24"/>
        </w:rPr>
        <w:t xml:space="preserve"> </w:t>
      </w:r>
      <w:r w:rsidRPr="001A35A7">
        <w:rPr>
          <w:rFonts w:ascii="Arial" w:eastAsia="Arial" w:hAnsi="Arial" w:cs="Arial"/>
          <w:b/>
          <w:sz w:val="24"/>
          <w:szCs w:val="24"/>
        </w:rPr>
        <w:t>cases</w:t>
      </w:r>
      <w:r w:rsidRPr="001A35A7">
        <w:rPr>
          <w:rFonts w:ascii="Arial" w:eastAsia="Arial" w:hAnsi="Arial" w:cs="Arial"/>
          <w:sz w:val="24"/>
          <w:szCs w:val="24"/>
        </w:rPr>
        <w:t>;</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which,</w:t>
      </w:r>
      <w:r w:rsidR="00D16141" w:rsidRPr="001A35A7">
        <w:rPr>
          <w:rFonts w:ascii="Arial" w:eastAsia="Arial" w:hAnsi="Arial" w:cs="Arial"/>
          <w:sz w:val="24"/>
          <w:szCs w:val="24"/>
        </w:rPr>
        <w:t xml:space="preserve"> </w:t>
      </w:r>
      <w:r w:rsidR="00BA7C5B" w:rsidRPr="001A35A7">
        <w:rPr>
          <w:rFonts w:ascii="Arial" w:eastAsia="Arial" w:hAnsi="Arial" w:cs="Arial"/>
          <w:b/>
          <w:sz w:val="24"/>
          <w:szCs w:val="24"/>
        </w:rPr>
        <w:t>27,745</w:t>
      </w:r>
      <w:r w:rsidR="00D16141" w:rsidRPr="001A35A7">
        <w:rPr>
          <w:rFonts w:ascii="Arial" w:eastAsia="Arial" w:hAnsi="Arial" w:cs="Arial"/>
          <w:b/>
          <w:sz w:val="24"/>
          <w:szCs w:val="24"/>
        </w:rPr>
        <w:t xml:space="preserve"> </w:t>
      </w:r>
      <w:r w:rsidRPr="001A35A7">
        <w:rPr>
          <w:rFonts w:ascii="Arial" w:eastAsia="Arial" w:hAnsi="Arial" w:cs="Arial"/>
          <w:sz w:val="24"/>
          <w:szCs w:val="24"/>
        </w:rPr>
        <w:t>are</w:t>
      </w:r>
      <w:r w:rsidR="00D16141" w:rsidRPr="001A35A7">
        <w:rPr>
          <w:rFonts w:ascii="Arial" w:eastAsia="Arial" w:hAnsi="Arial" w:cs="Arial"/>
          <w:sz w:val="24"/>
          <w:szCs w:val="24"/>
        </w:rPr>
        <w:t xml:space="preserve"> </w:t>
      </w:r>
      <w:r w:rsidRPr="001A35A7">
        <w:rPr>
          <w:rFonts w:ascii="Arial" w:eastAsia="Arial" w:hAnsi="Arial" w:cs="Arial"/>
          <w:b/>
          <w:sz w:val="24"/>
          <w:szCs w:val="24"/>
        </w:rPr>
        <w:t>active</w:t>
      </w:r>
      <w:r w:rsidRPr="001A35A7">
        <w:rPr>
          <w:rFonts w:ascii="Arial" w:eastAsia="Arial" w:hAnsi="Arial" w:cs="Arial"/>
          <w:sz w:val="24"/>
          <w:szCs w:val="24"/>
        </w:rPr>
        <w:t>,</w:t>
      </w:r>
      <w:r w:rsidR="00D16141" w:rsidRPr="001A35A7">
        <w:rPr>
          <w:rFonts w:ascii="Arial" w:eastAsia="Arial" w:hAnsi="Arial" w:cs="Arial"/>
          <w:sz w:val="24"/>
          <w:szCs w:val="24"/>
        </w:rPr>
        <w:t xml:space="preserve"> </w:t>
      </w:r>
      <w:r w:rsidR="00260EDA" w:rsidRPr="001A35A7">
        <w:rPr>
          <w:rFonts w:ascii="Arial" w:eastAsia="Arial" w:hAnsi="Arial" w:cs="Arial"/>
          <w:b/>
          <w:sz w:val="24"/>
          <w:szCs w:val="24"/>
        </w:rPr>
        <w:t>386,</w:t>
      </w:r>
      <w:r w:rsidR="00BA7C5B" w:rsidRPr="001A35A7">
        <w:rPr>
          <w:rFonts w:ascii="Arial" w:eastAsia="Arial" w:hAnsi="Arial" w:cs="Arial"/>
          <w:b/>
          <w:sz w:val="24"/>
          <w:szCs w:val="24"/>
        </w:rPr>
        <w:t>955</w:t>
      </w:r>
      <w:r w:rsidR="00D16141" w:rsidRPr="001A35A7">
        <w:rPr>
          <w:rFonts w:ascii="Arial" w:eastAsia="Arial" w:hAnsi="Arial" w:cs="Arial"/>
          <w:b/>
          <w:sz w:val="24"/>
          <w:szCs w:val="24"/>
        </w:rPr>
        <w:t xml:space="preserve"> </w:t>
      </w:r>
      <w:r w:rsidRPr="001A35A7">
        <w:rPr>
          <w:rFonts w:ascii="Arial" w:eastAsia="Arial" w:hAnsi="Arial" w:cs="Arial"/>
          <w:sz w:val="24"/>
          <w:szCs w:val="24"/>
        </w:rPr>
        <w:t>have</w:t>
      </w:r>
      <w:r w:rsidR="00D16141" w:rsidRPr="001A35A7">
        <w:rPr>
          <w:rFonts w:ascii="Arial" w:eastAsia="Arial" w:hAnsi="Arial" w:cs="Arial"/>
          <w:sz w:val="24"/>
          <w:szCs w:val="24"/>
        </w:rPr>
        <w:t xml:space="preserve"> </w:t>
      </w:r>
      <w:r w:rsidRPr="001A35A7">
        <w:rPr>
          <w:rFonts w:ascii="Arial" w:eastAsia="Arial" w:hAnsi="Arial" w:cs="Arial"/>
          <w:b/>
          <w:sz w:val="24"/>
          <w:szCs w:val="24"/>
        </w:rPr>
        <w:t>recovered</w:t>
      </w:r>
      <w:r w:rsidR="00D16141" w:rsidRPr="001A35A7">
        <w:rPr>
          <w:rFonts w:ascii="Arial" w:eastAsia="Arial" w:hAnsi="Arial" w:cs="Arial"/>
          <w:sz w:val="24"/>
          <w:szCs w:val="24"/>
        </w:rPr>
        <w:t xml:space="preserve"> </w:t>
      </w:r>
      <w:r w:rsidRPr="001A35A7">
        <w:rPr>
          <w:rFonts w:ascii="Arial" w:eastAsia="Arial" w:hAnsi="Arial" w:cs="Arial"/>
          <w:sz w:val="24"/>
          <w:szCs w:val="24"/>
        </w:rPr>
        <w:t>and</w:t>
      </w:r>
      <w:r w:rsidR="00D16141" w:rsidRPr="001A35A7">
        <w:rPr>
          <w:rFonts w:ascii="Arial" w:eastAsia="Arial" w:hAnsi="Arial" w:cs="Arial"/>
          <w:sz w:val="24"/>
          <w:szCs w:val="24"/>
        </w:rPr>
        <w:t xml:space="preserve"> </w:t>
      </w:r>
      <w:r w:rsidR="00D72724" w:rsidRPr="001A35A7">
        <w:rPr>
          <w:rFonts w:ascii="Arial" w:eastAsia="Arial" w:hAnsi="Arial" w:cs="Arial"/>
          <w:b/>
          <w:sz w:val="24"/>
          <w:szCs w:val="24"/>
        </w:rPr>
        <w:t>8,</w:t>
      </w:r>
      <w:r w:rsidR="00BA7C5B" w:rsidRPr="001A35A7">
        <w:rPr>
          <w:rFonts w:ascii="Arial" w:eastAsia="Arial" w:hAnsi="Arial" w:cs="Arial"/>
          <w:b/>
          <w:sz w:val="24"/>
          <w:szCs w:val="24"/>
        </w:rPr>
        <w:t>215</w:t>
      </w:r>
      <w:r w:rsidR="00260EDA" w:rsidRPr="001A35A7">
        <w:rPr>
          <w:rFonts w:ascii="Arial" w:eastAsia="Arial" w:hAnsi="Arial" w:cs="Arial"/>
          <w:b/>
          <w:sz w:val="24"/>
          <w:szCs w:val="24"/>
        </w:rPr>
        <w:t xml:space="preserve"> </w:t>
      </w:r>
      <w:r w:rsidR="00D74F68" w:rsidRPr="001A35A7">
        <w:rPr>
          <w:rFonts w:ascii="Arial" w:eastAsia="Arial" w:hAnsi="Arial" w:cs="Arial"/>
          <w:b/>
          <w:sz w:val="24"/>
          <w:szCs w:val="24"/>
        </w:rPr>
        <w:t>death</w:t>
      </w:r>
      <w:r w:rsidR="0057779B" w:rsidRPr="001A35A7">
        <w:rPr>
          <w:rFonts w:ascii="Arial" w:eastAsia="Arial" w:hAnsi="Arial" w:cs="Arial"/>
          <w:b/>
          <w:sz w:val="24"/>
          <w:szCs w:val="24"/>
        </w:rPr>
        <w:t>s</w:t>
      </w:r>
      <w:r w:rsidR="0057779B" w:rsidRPr="001A35A7">
        <w:rPr>
          <w:rFonts w:ascii="Arial" w:eastAsia="Arial" w:hAnsi="Arial" w:cs="Arial"/>
          <w:sz w:val="24"/>
          <w:szCs w:val="24"/>
        </w:rPr>
        <w:t>.</w:t>
      </w:r>
    </w:p>
    <w:p w14:paraId="22E235F4" w14:textId="4B4D256E"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6833C4">
        <w:rPr>
          <w:rFonts w:ascii="Arial" w:eastAsia="Arial" w:hAnsi="Arial" w:cs="Arial"/>
          <w:i/>
          <w:color w:val="0070C0"/>
          <w:sz w:val="16"/>
          <w:szCs w:val="16"/>
        </w:rPr>
        <w:t>5</w:t>
      </w:r>
      <w:r w:rsidR="00DE22BD">
        <w:rPr>
          <w:rFonts w:ascii="Arial" w:eastAsia="Arial" w:hAnsi="Arial" w:cs="Arial"/>
          <w:i/>
          <w:color w:val="0070C0"/>
          <w:sz w:val="16"/>
          <w:szCs w:val="16"/>
        </w:rPr>
        <w:t>6</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A655688" w:rsidR="009702AE" w:rsidRPr="00C20974"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C20974">
        <w:rPr>
          <w:rFonts w:ascii="Arial" w:eastAsia="Arial" w:hAnsi="Arial" w:cs="Arial"/>
          <w:sz w:val="24"/>
          <w:szCs w:val="24"/>
        </w:rPr>
        <w:t>A</w:t>
      </w:r>
      <w:r w:rsidR="00D16141" w:rsidRPr="00C20974">
        <w:rPr>
          <w:rFonts w:ascii="Arial" w:eastAsia="Arial" w:hAnsi="Arial" w:cs="Arial"/>
          <w:sz w:val="24"/>
          <w:szCs w:val="24"/>
        </w:rPr>
        <w:t xml:space="preserve"> </w:t>
      </w:r>
      <w:r w:rsidRPr="00F247EB">
        <w:rPr>
          <w:rFonts w:ascii="Arial" w:eastAsia="Arial" w:hAnsi="Arial" w:cs="Arial"/>
          <w:sz w:val="24"/>
          <w:szCs w:val="24"/>
        </w:rPr>
        <w:t>total</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b/>
          <w:bCs/>
          <w:sz w:val="24"/>
          <w:szCs w:val="24"/>
        </w:rPr>
        <w:t xml:space="preserve"> </w:t>
      </w:r>
      <w:r w:rsidR="004652C8" w:rsidRPr="00E67A8C">
        <w:rPr>
          <w:rFonts w:ascii="Arial" w:eastAsia="Arial" w:hAnsi="Arial" w:cs="Arial"/>
          <w:b/>
          <w:color w:val="0070C0"/>
          <w:sz w:val="24"/>
          <w:szCs w:val="24"/>
        </w:rPr>
        <w:t>₱</w:t>
      </w:r>
      <w:r w:rsidR="00E67A8C" w:rsidRPr="00E67A8C">
        <w:rPr>
          <w:rFonts w:ascii="Arial" w:eastAsia="Arial" w:hAnsi="Arial" w:cs="Arial"/>
          <w:b/>
          <w:bCs/>
          <w:color w:val="0070C0"/>
          <w:sz w:val="24"/>
          <w:szCs w:val="24"/>
        </w:rPr>
        <w:t xml:space="preserve">1,807,312,084.86 </w:t>
      </w:r>
      <w:r w:rsidRPr="00F247EB">
        <w:rPr>
          <w:rFonts w:ascii="Arial" w:eastAsia="Arial" w:hAnsi="Arial" w:cs="Arial"/>
          <w:sz w:val="24"/>
          <w:szCs w:val="24"/>
        </w:rPr>
        <w:t>worth</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assistance</w:t>
      </w:r>
      <w:r w:rsidR="00D16141" w:rsidRPr="00F247EB">
        <w:rPr>
          <w:rFonts w:ascii="Arial" w:eastAsia="Arial" w:hAnsi="Arial" w:cs="Arial"/>
          <w:sz w:val="24"/>
          <w:szCs w:val="24"/>
        </w:rPr>
        <w:t xml:space="preserve"> </w:t>
      </w:r>
      <w:r w:rsidRPr="00F247EB">
        <w:rPr>
          <w:rFonts w:ascii="Arial" w:eastAsia="Arial" w:hAnsi="Arial" w:cs="Arial"/>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the</w:t>
      </w:r>
      <w:r w:rsidR="00D16141" w:rsidRPr="00F247EB">
        <w:rPr>
          <w:rFonts w:ascii="Arial" w:eastAsia="Arial" w:hAnsi="Arial" w:cs="Arial"/>
          <w:sz w:val="24"/>
          <w:szCs w:val="24"/>
        </w:rPr>
        <w:t xml:space="preserve"> </w:t>
      </w:r>
      <w:r w:rsidRPr="00F247EB">
        <w:rPr>
          <w:rFonts w:ascii="Arial" w:eastAsia="Arial" w:hAnsi="Arial" w:cs="Arial"/>
          <w:sz w:val="24"/>
          <w:szCs w:val="24"/>
        </w:rPr>
        <w:t>families</w:t>
      </w:r>
      <w:r w:rsidR="00D16141" w:rsidRPr="00F247EB">
        <w:rPr>
          <w:rFonts w:ascii="Arial" w:eastAsia="Arial" w:hAnsi="Arial" w:cs="Arial"/>
          <w:sz w:val="24"/>
          <w:szCs w:val="24"/>
        </w:rPr>
        <w:t xml:space="preserve"> </w:t>
      </w:r>
      <w:r w:rsidRPr="00F247EB">
        <w:rPr>
          <w:rFonts w:ascii="Arial" w:eastAsia="Arial" w:hAnsi="Arial" w:cs="Arial"/>
          <w:sz w:val="24"/>
          <w:szCs w:val="24"/>
        </w:rPr>
        <w:t>and</w:t>
      </w:r>
      <w:r w:rsidR="00D16141" w:rsidRPr="00F247EB">
        <w:rPr>
          <w:rFonts w:ascii="Arial" w:eastAsia="Arial" w:hAnsi="Arial" w:cs="Arial"/>
          <w:sz w:val="24"/>
          <w:szCs w:val="24"/>
        </w:rPr>
        <w:t xml:space="preserve"> </w:t>
      </w:r>
      <w:r w:rsidRPr="00F247EB">
        <w:rPr>
          <w:rFonts w:ascii="Arial" w:eastAsia="Arial" w:hAnsi="Arial" w:cs="Arial"/>
          <w:sz w:val="24"/>
          <w:szCs w:val="24"/>
        </w:rPr>
        <w:t>individuals</w:t>
      </w:r>
      <w:r w:rsidR="00D16141" w:rsidRPr="00F247EB">
        <w:rPr>
          <w:rFonts w:ascii="Arial" w:eastAsia="Arial" w:hAnsi="Arial" w:cs="Arial"/>
          <w:sz w:val="24"/>
          <w:szCs w:val="24"/>
        </w:rPr>
        <w:t xml:space="preserve"> </w:t>
      </w:r>
      <w:r w:rsidRPr="00F247EB">
        <w:rPr>
          <w:rFonts w:ascii="Arial" w:eastAsia="Arial" w:hAnsi="Arial" w:cs="Arial"/>
          <w:sz w:val="24"/>
          <w:szCs w:val="24"/>
        </w:rPr>
        <w:t>including</w:t>
      </w:r>
      <w:r w:rsidR="00D16141" w:rsidRPr="00F247EB">
        <w:rPr>
          <w:rFonts w:ascii="Arial" w:eastAsia="Arial" w:hAnsi="Arial" w:cs="Arial"/>
          <w:sz w:val="24"/>
          <w:szCs w:val="24"/>
        </w:rPr>
        <w:t xml:space="preserve"> </w:t>
      </w:r>
      <w:r w:rsidRPr="00F247EB">
        <w:rPr>
          <w:rFonts w:ascii="Arial" w:eastAsia="Arial" w:hAnsi="Arial" w:cs="Arial"/>
          <w:sz w:val="24"/>
          <w:szCs w:val="24"/>
        </w:rPr>
        <w:t>strandees</w:t>
      </w:r>
      <w:r w:rsidR="00D16141" w:rsidRPr="00F247EB">
        <w:rPr>
          <w:rFonts w:ascii="Arial" w:eastAsia="Arial" w:hAnsi="Arial" w:cs="Arial"/>
          <w:sz w:val="24"/>
          <w:szCs w:val="24"/>
        </w:rPr>
        <w:t xml:space="preserve"> </w:t>
      </w:r>
      <w:r w:rsidRPr="00F247EB">
        <w:rPr>
          <w:rFonts w:ascii="Arial" w:eastAsia="Arial" w:hAnsi="Arial" w:cs="Arial"/>
          <w:sz w:val="24"/>
          <w:szCs w:val="24"/>
        </w:rPr>
        <w:t>affected</w:t>
      </w:r>
      <w:r w:rsidR="00D16141" w:rsidRPr="00F247EB">
        <w:rPr>
          <w:rFonts w:ascii="Arial" w:eastAsia="Arial" w:hAnsi="Arial" w:cs="Arial"/>
          <w:sz w:val="24"/>
          <w:szCs w:val="24"/>
        </w:rPr>
        <w:t xml:space="preserve"> </w:t>
      </w:r>
      <w:r w:rsidRPr="00F247EB">
        <w:rPr>
          <w:rFonts w:ascii="Arial" w:eastAsia="Arial" w:hAnsi="Arial" w:cs="Arial"/>
          <w:sz w:val="24"/>
          <w:szCs w:val="24"/>
        </w:rPr>
        <w:t>by</w:t>
      </w:r>
      <w:r w:rsidR="00D16141" w:rsidRPr="00F247EB">
        <w:rPr>
          <w:rFonts w:ascii="Arial" w:eastAsia="Arial" w:hAnsi="Arial" w:cs="Arial"/>
          <w:sz w:val="24"/>
          <w:szCs w:val="24"/>
        </w:rPr>
        <w:t xml:space="preserve"> </w:t>
      </w:r>
      <w:r w:rsidRPr="00F247EB">
        <w:rPr>
          <w:rFonts w:ascii="Arial" w:eastAsia="Arial" w:hAnsi="Arial" w:cs="Arial"/>
          <w:sz w:val="24"/>
          <w:szCs w:val="24"/>
        </w:rPr>
        <w:t>community</w:t>
      </w:r>
      <w:r w:rsidR="00D16141" w:rsidRPr="00F247EB">
        <w:rPr>
          <w:rFonts w:ascii="Arial" w:eastAsia="Arial" w:hAnsi="Arial" w:cs="Arial"/>
          <w:sz w:val="24"/>
          <w:szCs w:val="24"/>
        </w:rPr>
        <w:t xml:space="preserve"> </w:t>
      </w:r>
      <w:r w:rsidRPr="00F247EB">
        <w:rPr>
          <w:rFonts w:ascii="Arial" w:eastAsia="Arial" w:hAnsi="Arial" w:cs="Arial"/>
          <w:sz w:val="24"/>
          <w:szCs w:val="24"/>
        </w:rPr>
        <w:t>quarantine</w:t>
      </w:r>
      <w:r w:rsidR="00D16141" w:rsidRPr="00F247EB">
        <w:rPr>
          <w:rFonts w:ascii="Arial" w:eastAsia="Arial" w:hAnsi="Arial" w:cs="Arial"/>
          <w:sz w:val="24"/>
          <w:szCs w:val="24"/>
        </w:rPr>
        <w:t xml:space="preserve"> </w:t>
      </w:r>
      <w:r w:rsidRPr="00F247EB">
        <w:rPr>
          <w:rFonts w:ascii="Arial" w:eastAsia="Arial" w:hAnsi="Arial" w:cs="Arial"/>
          <w:sz w:val="24"/>
          <w:szCs w:val="24"/>
        </w:rPr>
        <w:t>being</w:t>
      </w:r>
      <w:r w:rsidR="00D16141" w:rsidRPr="00F247EB">
        <w:rPr>
          <w:rFonts w:ascii="Arial" w:eastAsia="Arial" w:hAnsi="Arial" w:cs="Arial"/>
          <w:sz w:val="24"/>
          <w:szCs w:val="24"/>
        </w:rPr>
        <w:t xml:space="preserve"> </w:t>
      </w:r>
      <w:r w:rsidRPr="00F247EB">
        <w:rPr>
          <w:rFonts w:ascii="Arial" w:eastAsia="Arial" w:hAnsi="Arial" w:cs="Arial"/>
          <w:sz w:val="24"/>
          <w:szCs w:val="24"/>
        </w:rPr>
        <w:t>implemented</w:t>
      </w:r>
      <w:r w:rsidR="00D16141" w:rsidRPr="00F247EB">
        <w:rPr>
          <w:rFonts w:ascii="Arial" w:eastAsia="Arial" w:hAnsi="Arial" w:cs="Arial"/>
          <w:sz w:val="24"/>
          <w:szCs w:val="24"/>
        </w:rPr>
        <w:t xml:space="preserve"> </w:t>
      </w:r>
      <w:r w:rsidRPr="00F247EB">
        <w:rPr>
          <w:rFonts w:ascii="Arial" w:eastAsia="Arial" w:hAnsi="Arial" w:cs="Arial"/>
          <w:sz w:val="24"/>
          <w:szCs w:val="24"/>
        </w:rPr>
        <w:t>due</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COVID-19</w:t>
      </w:r>
      <w:r w:rsidR="00D16141" w:rsidRPr="00F247EB">
        <w:rPr>
          <w:rFonts w:ascii="Arial" w:eastAsia="Arial" w:hAnsi="Arial" w:cs="Arial"/>
          <w:sz w:val="24"/>
          <w:szCs w:val="24"/>
        </w:rPr>
        <w:t xml:space="preserve"> </w:t>
      </w:r>
      <w:r w:rsidRPr="00F247EB">
        <w:rPr>
          <w:rFonts w:ascii="Arial" w:eastAsia="Arial" w:hAnsi="Arial" w:cs="Arial"/>
          <w:sz w:val="24"/>
          <w:szCs w:val="24"/>
        </w:rPr>
        <w:t>pandemic;</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which,</w:t>
      </w:r>
      <w:r w:rsidR="00D16141" w:rsidRPr="00F247EB">
        <w:rPr>
          <w:rFonts w:ascii="Arial" w:eastAsia="Arial" w:hAnsi="Arial" w:cs="Arial"/>
          <w:sz w:val="24"/>
          <w:szCs w:val="24"/>
        </w:rPr>
        <w:t xml:space="preserve"> </w:t>
      </w:r>
      <w:r w:rsidRPr="00E67A8C">
        <w:rPr>
          <w:rFonts w:ascii="Arial" w:eastAsia="Arial" w:hAnsi="Arial" w:cs="Arial"/>
          <w:b/>
          <w:color w:val="0070C0"/>
          <w:sz w:val="24"/>
          <w:szCs w:val="24"/>
        </w:rPr>
        <w:t>₱</w:t>
      </w:r>
      <w:r w:rsidR="00E67A8C" w:rsidRPr="00E67A8C">
        <w:rPr>
          <w:rFonts w:ascii="Arial" w:eastAsia="Arial" w:hAnsi="Arial" w:cs="Arial"/>
          <w:b/>
          <w:bCs/>
          <w:color w:val="0070C0"/>
          <w:sz w:val="24"/>
          <w:szCs w:val="24"/>
        </w:rPr>
        <w:t xml:space="preserve">1,295,946,318.77 </w:t>
      </w:r>
      <w:r w:rsidRPr="00F247EB">
        <w:rPr>
          <w:rFonts w:ascii="Arial" w:eastAsia="Arial" w:hAnsi="Arial" w:cs="Arial"/>
          <w:bCs/>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C20974">
        <w:rPr>
          <w:rFonts w:ascii="Arial" w:eastAsia="Arial" w:hAnsi="Arial" w:cs="Arial"/>
          <w:sz w:val="24"/>
          <w:szCs w:val="24"/>
        </w:rPr>
        <w:t>by</w:t>
      </w:r>
      <w:r w:rsidR="00D16141" w:rsidRPr="00C20974">
        <w:rPr>
          <w:rFonts w:ascii="Arial" w:eastAsia="Arial" w:hAnsi="Arial" w:cs="Arial"/>
          <w:sz w:val="24"/>
          <w:szCs w:val="24"/>
        </w:rPr>
        <w:t xml:space="preserve"> </w:t>
      </w:r>
      <w:r w:rsidRPr="00C20974">
        <w:rPr>
          <w:rFonts w:ascii="Arial" w:eastAsia="Arial" w:hAnsi="Arial" w:cs="Arial"/>
          <w:b/>
          <w:sz w:val="24"/>
          <w:szCs w:val="24"/>
        </w:rPr>
        <w:t>DSWD</w:t>
      </w:r>
      <w:r w:rsidRPr="00C20974">
        <w:rPr>
          <w:rFonts w:ascii="Arial" w:eastAsia="Arial" w:hAnsi="Arial" w:cs="Arial"/>
          <w:sz w:val="24"/>
          <w:szCs w:val="24"/>
        </w:rPr>
        <w:t>,</w:t>
      </w:r>
      <w:r w:rsidR="00D16141" w:rsidRPr="00C20974">
        <w:rPr>
          <w:rFonts w:ascii="Arial" w:eastAsia="Arial" w:hAnsi="Arial" w:cs="Arial"/>
          <w:b/>
          <w:sz w:val="24"/>
          <w:szCs w:val="24"/>
        </w:rPr>
        <w:t xml:space="preserve"> </w:t>
      </w:r>
      <w:r w:rsidRPr="00C20974">
        <w:rPr>
          <w:rFonts w:ascii="Arial" w:eastAsia="Arial" w:hAnsi="Arial" w:cs="Arial"/>
          <w:b/>
          <w:sz w:val="24"/>
          <w:szCs w:val="24"/>
        </w:rPr>
        <w:t>₱</w:t>
      </w:r>
      <w:r w:rsidR="007C1DD9" w:rsidRPr="00C20974">
        <w:rPr>
          <w:rFonts w:ascii="Arial" w:eastAsia="Arial" w:hAnsi="Arial" w:cs="Arial"/>
          <w:b/>
          <w:bCs/>
          <w:sz w:val="24"/>
          <w:szCs w:val="24"/>
        </w:rPr>
        <w:t>479,522,356.53</w:t>
      </w:r>
      <w:r w:rsidR="00D16141" w:rsidRPr="00C20974">
        <w:rPr>
          <w:rFonts w:ascii="Arial" w:eastAsia="Arial" w:hAnsi="Arial" w:cs="Arial"/>
          <w:b/>
          <w:bCs/>
          <w:sz w:val="24"/>
          <w:szCs w:val="24"/>
        </w:rPr>
        <w:t xml:space="preserve">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NGOs</w:t>
      </w:r>
      <w:r w:rsidRPr="00C20974">
        <w:rPr>
          <w:rFonts w:ascii="Arial" w:eastAsia="Arial" w:hAnsi="Arial" w:cs="Arial"/>
          <w:sz w:val="24"/>
          <w:szCs w:val="24"/>
        </w:rPr>
        <w:t>,</w:t>
      </w:r>
      <w:r w:rsidR="00D16141" w:rsidRPr="00C20974">
        <w:rPr>
          <w:rFonts w:ascii="Arial" w:eastAsia="Arial" w:hAnsi="Arial" w:cs="Arial"/>
          <w:sz w:val="24"/>
          <w:szCs w:val="24"/>
        </w:rPr>
        <w:t xml:space="preserve"> </w:t>
      </w:r>
      <w:r w:rsidRPr="00C20974">
        <w:rPr>
          <w:rFonts w:ascii="Arial" w:eastAsia="Arial" w:hAnsi="Arial" w:cs="Arial"/>
          <w:sz w:val="24"/>
          <w:szCs w:val="24"/>
        </w:rPr>
        <w:t>and</w:t>
      </w:r>
      <w:r w:rsidR="00D16141" w:rsidRPr="00C20974">
        <w:rPr>
          <w:rFonts w:ascii="Arial" w:eastAsia="Arial" w:hAnsi="Arial" w:cs="Arial"/>
          <w:sz w:val="24"/>
          <w:szCs w:val="24"/>
        </w:rPr>
        <w:t xml:space="preserve"> </w:t>
      </w:r>
      <w:r w:rsidRPr="00C20974">
        <w:rPr>
          <w:rFonts w:ascii="Arial" w:eastAsia="Arial" w:hAnsi="Arial" w:cs="Arial"/>
          <w:b/>
          <w:sz w:val="24"/>
          <w:szCs w:val="24"/>
        </w:rPr>
        <w:t>₱</w:t>
      </w:r>
      <w:r w:rsidRPr="00C20974">
        <w:rPr>
          <w:rFonts w:ascii="Arial" w:eastAsia="Arial" w:hAnsi="Arial" w:cs="Arial"/>
          <w:b/>
          <w:bCs/>
          <w:sz w:val="24"/>
          <w:szCs w:val="24"/>
        </w:rPr>
        <w:t>31,843,409.56</w:t>
      </w:r>
      <w:r w:rsidR="00D16141" w:rsidRPr="00C20974">
        <w:rPr>
          <w:rFonts w:ascii="Arial" w:eastAsia="Arial" w:hAnsi="Arial" w:cs="Arial"/>
          <w:b/>
          <w:bCs/>
          <w:sz w:val="24"/>
          <w:szCs w:val="24"/>
        </w:rPr>
        <w:t xml:space="preserve">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Private</w:t>
      </w:r>
      <w:r w:rsidR="00D16141" w:rsidRPr="00C20974">
        <w:rPr>
          <w:rFonts w:ascii="Arial" w:eastAsia="Arial" w:hAnsi="Arial" w:cs="Arial"/>
          <w:b/>
          <w:sz w:val="24"/>
          <w:szCs w:val="24"/>
        </w:rPr>
        <w:t xml:space="preserve"> </w:t>
      </w:r>
      <w:r w:rsidRPr="00C20974">
        <w:rPr>
          <w:rFonts w:ascii="Arial" w:eastAsia="Arial" w:hAnsi="Arial" w:cs="Arial"/>
          <w:b/>
          <w:sz w:val="24"/>
          <w:szCs w:val="24"/>
        </w:rPr>
        <w:t>Partners</w:t>
      </w:r>
      <w:r w:rsidR="00D16141" w:rsidRPr="00C20974">
        <w:rPr>
          <w:rFonts w:ascii="Arial" w:eastAsia="Arial" w:hAnsi="Arial" w:cs="Arial"/>
          <w:b/>
          <w:sz w:val="20"/>
          <w:szCs w:val="20"/>
        </w:rPr>
        <w:t xml:space="preserve"> </w:t>
      </w:r>
      <w:r w:rsidRPr="00C20974">
        <w:rPr>
          <w:rFonts w:ascii="Arial" w:eastAsia="Arial" w:hAnsi="Arial" w:cs="Arial"/>
          <w:sz w:val="24"/>
          <w:szCs w:val="24"/>
        </w:rPr>
        <w:t>(see</w:t>
      </w:r>
      <w:r w:rsidR="00D16141" w:rsidRPr="00C20974">
        <w:rPr>
          <w:rFonts w:ascii="Arial" w:eastAsia="Arial" w:hAnsi="Arial" w:cs="Arial"/>
          <w:sz w:val="24"/>
          <w:szCs w:val="24"/>
        </w:rPr>
        <w:t xml:space="preserve"> </w:t>
      </w:r>
      <w:r w:rsidRPr="00C20974">
        <w:rPr>
          <w:rFonts w:ascii="Arial" w:eastAsia="Arial" w:hAnsi="Arial" w:cs="Arial"/>
          <w:sz w:val="24"/>
          <w:szCs w:val="24"/>
        </w:rPr>
        <w:t>Table</w:t>
      </w:r>
      <w:r w:rsidR="00D16141" w:rsidRPr="00C20974">
        <w:rPr>
          <w:rFonts w:ascii="Arial" w:eastAsia="Arial" w:hAnsi="Arial" w:cs="Arial"/>
          <w:sz w:val="24"/>
          <w:szCs w:val="24"/>
        </w:rPr>
        <w:t xml:space="preserve"> </w:t>
      </w:r>
      <w:r w:rsidRPr="00C20974">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10180" w:type="dxa"/>
        <w:tblCellMar>
          <w:left w:w="0" w:type="dxa"/>
          <w:right w:w="0" w:type="dxa"/>
        </w:tblCellMar>
        <w:tblLook w:val="04A0" w:firstRow="1" w:lastRow="0" w:firstColumn="1" w:lastColumn="0" w:noHBand="0" w:noVBand="1"/>
      </w:tblPr>
      <w:tblGrid>
        <w:gridCol w:w="80"/>
        <w:gridCol w:w="2980"/>
        <w:gridCol w:w="1780"/>
        <w:gridCol w:w="1780"/>
        <w:gridCol w:w="1780"/>
        <w:gridCol w:w="1780"/>
      </w:tblGrid>
      <w:tr w:rsidR="00E67A8C" w:rsidRPr="00E67A8C" w14:paraId="1E36956E" w14:textId="77777777" w:rsidTr="00E67A8C">
        <w:trPr>
          <w:trHeight w:hRule="exact" w:val="227"/>
          <w:tblHeader/>
        </w:trPr>
        <w:tc>
          <w:tcPr>
            <w:tcW w:w="3060" w:type="dxa"/>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189723EC" w14:textId="6C26454D" w:rsidR="00E67A8C" w:rsidRPr="00E67A8C" w:rsidRDefault="00E67A8C" w:rsidP="00E67A8C">
            <w:pPr>
              <w:widowControl/>
              <w:spacing w:after="0" w:line="240" w:lineRule="auto"/>
              <w:ind w:right="57"/>
              <w:jc w:val="center"/>
              <w:rPr>
                <w:rFonts w:ascii="Arial Narrow" w:eastAsia="Times New Roman" w:hAnsi="Arial Narrow"/>
                <w:b/>
                <w:bCs/>
                <w:color w:val="000000"/>
                <w:sz w:val="18"/>
                <w:szCs w:val="20"/>
              </w:rPr>
            </w:pPr>
            <w:r w:rsidRPr="00E67A8C">
              <w:rPr>
                <w:rFonts w:ascii="Arial Narrow" w:hAnsi="Arial Narrow"/>
                <w:b/>
                <w:bCs/>
                <w:color w:val="000000"/>
                <w:sz w:val="18"/>
                <w:szCs w:val="20"/>
              </w:rPr>
              <w:t>REGION / PROVINCE / MUNICIPALITY</w:t>
            </w:r>
          </w:p>
        </w:tc>
        <w:tc>
          <w:tcPr>
            <w:tcW w:w="7120" w:type="dxa"/>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949C5CF" w14:textId="3C4ECC57" w:rsidR="00E67A8C" w:rsidRPr="00E67A8C" w:rsidRDefault="00E67A8C" w:rsidP="00E67A8C">
            <w:pPr>
              <w:ind w:right="57"/>
              <w:jc w:val="center"/>
              <w:rPr>
                <w:rFonts w:ascii="Arial Narrow" w:hAnsi="Arial Narrow"/>
                <w:b/>
                <w:bCs/>
                <w:color w:val="000000"/>
                <w:sz w:val="18"/>
                <w:szCs w:val="20"/>
              </w:rPr>
            </w:pPr>
            <w:r w:rsidRPr="00E67A8C">
              <w:rPr>
                <w:rFonts w:ascii="Arial Narrow" w:hAnsi="Arial Narrow"/>
                <w:b/>
                <w:bCs/>
                <w:color w:val="000000"/>
                <w:sz w:val="18"/>
                <w:szCs w:val="20"/>
              </w:rPr>
              <w:t>COST OF ASSISTANCE</w:t>
            </w:r>
          </w:p>
        </w:tc>
      </w:tr>
      <w:tr w:rsidR="00E67A8C" w:rsidRPr="00E67A8C" w14:paraId="6FE395FF" w14:textId="77777777" w:rsidTr="00E67A8C">
        <w:trPr>
          <w:trHeight w:hRule="exact" w:val="227"/>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F0F60EC" w14:textId="77777777" w:rsidR="00E67A8C" w:rsidRPr="00E67A8C" w:rsidRDefault="00E67A8C" w:rsidP="00E67A8C">
            <w:pPr>
              <w:ind w:right="57"/>
              <w:jc w:val="center"/>
              <w:rPr>
                <w:rFonts w:ascii="Arial Narrow" w:hAnsi="Arial Narrow"/>
                <w:b/>
                <w:bCs/>
                <w:color w:val="000000"/>
                <w:sz w:val="18"/>
                <w:szCs w:val="20"/>
              </w:rPr>
            </w:pPr>
          </w:p>
        </w:tc>
        <w:tc>
          <w:tcPr>
            <w:tcW w:w="1780" w:type="dxa"/>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C060DE8" w14:textId="05FF2699" w:rsidR="00E67A8C" w:rsidRPr="00E67A8C" w:rsidRDefault="00E67A8C" w:rsidP="00E67A8C">
            <w:pPr>
              <w:ind w:right="57"/>
              <w:jc w:val="center"/>
              <w:rPr>
                <w:rFonts w:ascii="Arial Narrow" w:hAnsi="Arial Narrow"/>
                <w:b/>
                <w:bCs/>
                <w:color w:val="000000"/>
                <w:sz w:val="18"/>
                <w:szCs w:val="20"/>
              </w:rPr>
            </w:pPr>
            <w:r w:rsidRPr="00E67A8C">
              <w:rPr>
                <w:rFonts w:ascii="Arial Narrow" w:hAnsi="Arial Narrow"/>
                <w:b/>
                <w:bCs/>
                <w:color w:val="000000"/>
                <w:sz w:val="18"/>
                <w:szCs w:val="20"/>
              </w:rPr>
              <w:t>DSWD</w:t>
            </w:r>
          </w:p>
        </w:tc>
        <w:tc>
          <w:tcPr>
            <w:tcW w:w="1780" w:type="dxa"/>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F5064C3" w14:textId="2FCABE4D" w:rsidR="00E67A8C" w:rsidRPr="00E67A8C" w:rsidRDefault="00E67A8C" w:rsidP="00E67A8C">
            <w:pPr>
              <w:ind w:right="57"/>
              <w:jc w:val="center"/>
              <w:rPr>
                <w:rFonts w:ascii="Arial Narrow" w:hAnsi="Arial Narrow"/>
                <w:b/>
                <w:bCs/>
                <w:color w:val="000000"/>
                <w:sz w:val="18"/>
                <w:szCs w:val="20"/>
              </w:rPr>
            </w:pPr>
            <w:r w:rsidRPr="00E67A8C">
              <w:rPr>
                <w:rFonts w:ascii="Arial Narrow" w:hAnsi="Arial Narrow"/>
                <w:b/>
                <w:bCs/>
                <w:color w:val="000000"/>
                <w:sz w:val="18"/>
                <w:szCs w:val="20"/>
              </w:rPr>
              <w:t>NGOs</w:t>
            </w:r>
          </w:p>
        </w:tc>
        <w:tc>
          <w:tcPr>
            <w:tcW w:w="1780" w:type="dxa"/>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1A363A79" w14:textId="09123805" w:rsidR="00E67A8C" w:rsidRPr="00E67A8C" w:rsidRDefault="00E67A8C" w:rsidP="00E67A8C">
            <w:pPr>
              <w:ind w:right="57"/>
              <w:jc w:val="center"/>
              <w:rPr>
                <w:rFonts w:ascii="Arial Narrow" w:hAnsi="Arial Narrow"/>
                <w:b/>
                <w:bCs/>
                <w:color w:val="000000"/>
                <w:sz w:val="18"/>
                <w:szCs w:val="20"/>
              </w:rPr>
            </w:pPr>
            <w:r w:rsidRPr="00E67A8C">
              <w:rPr>
                <w:rFonts w:ascii="Arial Narrow" w:hAnsi="Arial Narrow"/>
                <w:b/>
                <w:bCs/>
                <w:color w:val="000000"/>
                <w:sz w:val="18"/>
                <w:szCs w:val="20"/>
              </w:rPr>
              <w:t>OTHERS</w:t>
            </w:r>
          </w:p>
        </w:tc>
        <w:tc>
          <w:tcPr>
            <w:tcW w:w="1780" w:type="dxa"/>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2D6DFF30" w14:textId="4B958CAE" w:rsidR="00E67A8C" w:rsidRPr="00E67A8C" w:rsidRDefault="00E67A8C" w:rsidP="00E67A8C">
            <w:pPr>
              <w:ind w:right="57"/>
              <w:jc w:val="center"/>
              <w:rPr>
                <w:rFonts w:ascii="Arial Narrow" w:hAnsi="Arial Narrow"/>
                <w:b/>
                <w:bCs/>
                <w:color w:val="000000"/>
                <w:sz w:val="18"/>
                <w:szCs w:val="20"/>
              </w:rPr>
            </w:pPr>
            <w:r w:rsidRPr="00E67A8C">
              <w:rPr>
                <w:rFonts w:ascii="Arial Narrow" w:hAnsi="Arial Narrow"/>
                <w:b/>
                <w:bCs/>
                <w:color w:val="000000"/>
                <w:sz w:val="18"/>
                <w:szCs w:val="20"/>
              </w:rPr>
              <w:t>GRAND TOTAL</w:t>
            </w:r>
          </w:p>
        </w:tc>
      </w:tr>
      <w:tr w:rsidR="00E67A8C" w:rsidRPr="00E67A8C" w14:paraId="7C8A39DF" w14:textId="77777777" w:rsidTr="00E67A8C">
        <w:trPr>
          <w:trHeight w:hRule="exact" w:val="227"/>
        </w:trPr>
        <w:tc>
          <w:tcPr>
            <w:tcW w:w="3060" w:type="dxa"/>
            <w:gridSpan w:val="2"/>
            <w:tcBorders>
              <w:top w:val="nil"/>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8FE555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GRAND TOTAL</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01DC932" w14:textId="7658502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295,946,318.77</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BC5908" w14:textId="2865686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79,522,356.53</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B067E4" w14:textId="479098C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1,843,409.56</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8E6375" w14:textId="42E6667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07,312,084.86</w:t>
            </w:r>
          </w:p>
        </w:tc>
      </w:tr>
      <w:tr w:rsidR="00E67A8C" w:rsidRPr="00E67A8C" w14:paraId="67DBAFB4"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DDB0CF5"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NCR</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8CF10A" w14:textId="4FD5F8B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8,088,348.95</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507E4E6" w14:textId="364CBA1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65,410,000.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AE52459" w14:textId="73409DF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3B0272D" w14:textId="230C0E8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73,498,348.95</w:t>
            </w:r>
          </w:p>
        </w:tc>
      </w:tr>
      <w:tr w:rsidR="00E67A8C" w:rsidRPr="00E67A8C" w14:paraId="09093FF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07BB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etro Mani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7B1FD" w14:textId="504DA790"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45,103,251.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416E4" w14:textId="0FBE013A"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F1CD2" w14:textId="02E6EFCD"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5EA9" w14:textId="0061BB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103,251.79</w:t>
            </w:r>
          </w:p>
        </w:tc>
      </w:tr>
      <w:tr w:rsidR="00E67A8C" w:rsidRPr="00E67A8C" w14:paraId="1FB40169"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837B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ooc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DE515" w14:textId="43776E4B"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15,749,379.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A37A9" w14:textId="3EEAC302"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42,1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630DA" w14:textId="15E34BDA"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CE899" w14:textId="2D52F4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849,379.36</w:t>
            </w:r>
          </w:p>
        </w:tc>
      </w:tr>
      <w:tr w:rsidR="00E67A8C" w:rsidRPr="00E67A8C" w14:paraId="3BE3ECE9"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6EC1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s Pin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0B1E" w14:textId="1544B686"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3,007,4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352CA" w14:textId="0EF030AF"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14,62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C07DE" w14:textId="1E6941C2"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6AC7B" w14:textId="431467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632,450.00</w:t>
            </w:r>
          </w:p>
        </w:tc>
      </w:tr>
      <w:tr w:rsidR="00E67A8C" w:rsidRPr="00E67A8C" w14:paraId="1A1F9C4A"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474C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kati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7AE4" w14:textId="02B92BA0"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7,851,27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734B" w14:textId="53D9A90D"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6,2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7BE78" w14:textId="404E64B1"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2BA3E" w14:textId="4C0043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01,278.00</w:t>
            </w:r>
          </w:p>
        </w:tc>
      </w:tr>
      <w:tr w:rsidR="00E67A8C" w:rsidRPr="00E67A8C" w14:paraId="0733319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B8C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abo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872F1" w14:textId="6405A465"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7,671,879.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6CDA" w14:textId="2BE4AFAE"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36,507,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2D736" w14:textId="1B694CAD"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721A8" w14:textId="29E696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179,379.10</w:t>
            </w:r>
          </w:p>
        </w:tc>
      </w:tr>
      <w:tr w:rsidR="00E67A8C" w:rsidRPr="00E67A8C" w14:paraId="19A6BA27"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1C4D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daluyon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A6B24" w14:textId="71DDF36E"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6,62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D0C89" w14:textId="6523FC48"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28,39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6B00C" w14:textId="738D1834"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92C0" w14:textId="50DBE8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017,500.00</w:t>
            </w:r>
          </w:p>
        </w:tc>
      </w:tr>
      <w:tr w:rsidR="00E67A8C" w:rsidRPr="00E67A8C" w14:paraId="47412A34"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01A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il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69945" w14:textId="462057B9"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20,763,83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2C05C" w14:textId="5956DBD9"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37,44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A7085" w14:textId="5FE417C0"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B9C20" w14:textId="019F25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206,338.00</w:t>
            </w:r>
          </w:p>
        </w:tc>
      </w:tr>
      <w:tr w:rsidR="00E67A8C" w:rsidRPr="00E67A8C" w14:paraId="6BBE5BE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CD7A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ikin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A9F99" w14:textId="06234938"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10,883,9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9A0AD" w14:textId="68465C8E"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5DC80" w14:textId="7F42615B"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8D133" w14:textId="3582E7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83,960.00</w:t>
            </w:r>
          </w:p>
        </w:tc>
      </w:tr>
      <w:tr w:rsidR="00E67A8C" w:rsidRPr="00E67A8C" w14:paraId="75E64D9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9A1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untinlup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40A34" w14:textId="20411FA6"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4,739,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83AAA" w14:textId="1819D51E"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F85E4" w14:textId="69EA7D8A"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058AB" w14:textId="00F0CB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39,000.00</w:t>
            </w:r>
          </w:p>
        </w:tc>
      </w:tr>
      <w:tr w:rsidR="00E67A8C" w:rsidRPr="00E67A8C" w14:paraId="010AD5B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C9A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vot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A081F" w14:textId="47C8872D"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4,659,3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692EF" w14:textId="79C9D6A0"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11,91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FB676" w14:textId="3DEAE4FE"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7AC54" w14:textId="2D32E5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574,300.00</w:t>
            </w:r>
          </w:p>
        </w:tc>
      </w:tr>
      <w:tr w:rsidR="00E67A8C" w:rsidRPr="00E67A8C" w14:paraId="45D940AA"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617C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ranaqu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B6458" w14:textId="654CC894"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12,673,9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55FA6" w14:textId="1EB5727F"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30CAA" w14:textId="4B418761"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9B9C9" w14:textId="352343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73,980.00</w:t>
            </w:r>
          </w:p>
        </w:tc>
      </w:tr>
      <w:tr w:rsidR="00E67A8C" w:rsidRPr="00E67A8C" w14:paraId="43EFA98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2A2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say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2CD2B" w14:textId="66C2C7AB"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5,037,48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5A3CB" w14:textId="2356DEE7"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20,72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96CED" w14:textId="07974AE6"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49332" w14:textId="573D51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59,984.00</w:t>
            </w:r>
          </w:p>
        </w:tc>
      </w:tr>
      <w:tr w:rsidR="00E67A8C" w:rsidRPr="00E67A8C" w14:paraId="24AF1304"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660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si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38B0B" w14:textId="5E17DD20"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6,782,5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9D46D" w14:textId="70A62001"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7329E" w14:textId="581E5722"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D82C8" w14:textId="19AC41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82,540.00</w:t>
            </w:r>
          </w:p>
        </w:tc>
      </w:tr>
      <w:tr w:rsidR="00E67A8C" w:rsidRPr="00E67A8C" w14:paraId="011ABE2A"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94A8E" w14:textId="00524E5E"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ter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E1C14" w14:textId="22AEDD07"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4,910,763.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7F3B9" w14:textId="32094A97"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6,5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DCC7B" w14:textId="16AF235B"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A8771" w14:textId="16E406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10,763.60</w:t>
            </w:r>
          </w:p>
        </w:tc>
      </w:tr>
      <w:tr w:rsidR="00E67A8C" w:rsidRPr="00E67A8C" w14:paraId="6AC1DC2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E090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ui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4A9A" w14:textId="48E59ABE"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16,195,385.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6AFDD" w14:textId="3F4C2FDB"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25,48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59AC9" w14:textId="43DB6943"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FE145" w14:textId="7379F6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680,385.80</w:t>
            </w:r>
          </w:p>
        </w:tc>
      </w:tr>
      <w:tr w:rsidR="00E67A8C" w:rsidRPr="00E67A8C" w14:paraId="3161DF4C"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76D9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Quezo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497F1" w14:textId="4B19E1AF"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23,736,799.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5E113" w14:textId="37611ABD"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58,8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87EA8" w14:textId="27E3FC79"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FA3F6" w14:textId="3556D3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586,799.30</w:t>
            </w:r>
          </w:p>
        </w:tc>
      </w:tr>
      <w:tr w:rsidR="00E67A8C" w:rsidRPr="00E67A8C" w14:paraId="4E9C669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032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u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4653E" w14:textId="03BC2B5D"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3,702,2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CF24A" w14:textId="55F1A757"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7,5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7B09E" w14:textId="4971E3BD"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F4590" w14:textId="313D7B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02,260.00</w:t>
            </w:r>
          </w:p>
        </w:tc>
      </w:tr>
      <w:tr w:rsidR="00E67A8C" w:rsidRPr="00E67A8C" w14:paraId="7117F064"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7F7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alenzuel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5815B" w14:textId="6E6BC634"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7,994,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06CDC" w14:textId="04226FC4"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69,1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CDD81" w14:textId="3265896A"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A96CD" w14:textId="72C3D9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7,114,800.00</w:t>
            </w:r>
          </w:p>
        </w:tc>
      </w:tr>
      <w:tr w:rsidR="00E67A8C" w:rsidRPr="00E67A8C" w14:paraId="2D75DE4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E6E15D4"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0483644" w14:textId="2189482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0,219,790.27</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D5696CA" w14:textId="2ECAF16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24,418.03</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E36CD1" w14:textId="6C98C91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931,692.56</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D278ED" w14:textId="16A845A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4,875,900.86</w:t>
            </w:r>
          </w:p>
        </w:tc>
      </w:tr>
      <w:tr w:rsidR="00E67A8C" w:rsidRPr="00E67A8C" w14:paraId="0C3DDBE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DC72BB"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Ilocos Nor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2A20DD" w14:textId="2FEE5CF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418,905.3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3B8937" w14:textId="4D4FB1D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496,678.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0BCF09" w14:textId="3A28C53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124DC2" w14:textId="7E4430A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915,583.38</w:t>
            </w:r>
          </w:p>
        </w:tc>
      </w:tr>
      <w:tr w:rsidR="00E67A8C" w:rsidRPr="00E67A8C" w14:paraId="2490DFD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8F665" w14:textId="190BDBC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148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dam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D84A3" w14:textId="3E7D6F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3,092.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61C56" w14:textId="49CFA9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9CEC7" w14:textId="19FBCA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EA9B2" w14:textId="0D6550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3,092.45</w:t>
            </w:r>
          </w:p>
        </w:tc>
      </w:tr>
      <w:tr w:rsidR="00E67A8C" w:rsidRPr="00E67A8C" w14:paraId="3E72EDF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719B5" w14:textId="02CAA69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22B3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ar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0BD7C" w14:textId="58B33A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23C74" w14:textId="068768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5F206" w14:textId="7195ED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2BFC0" w14:textId="0047D3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r>
      <w:tr w:rsidR="00E67A8C" w:rsidRPr="00E67A8C" w14:paraId="4FD53B1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0B017" w14:textId="5E78628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0508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d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D18CB" w14:textId="2FB8C2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295.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CD281" w14:textId="455A09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45F86" w14:textId="628675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18E84" w14:textId="4B8D4B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295.58</w:t>
            </w:r>
          </w:p>
        </w:tc>
      </w:tr>
      <w:tr w:rsidR="00E67A8C" w:rsidRPr="00E67A8C" w14:paraId="01D71EA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8B2BA" w14:textId="0697A34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D6D7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g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CB37E" w14:textId="56BFB7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6,299.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E8CAB" w14:textId="73DB92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72FD2" w14:textId="518879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271DE" w14:textId="0B5F67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6,299.20</w:t>
            </w:r>
          </w:p>
        </w:tc>
      </w:tr>
      <w:tr w:rsidR="00E67A8C" w:rsidRPr="00E67A8C" w14:paraId="68327FF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0A233" w14:textId="660FAE8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B3FB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na (Espirit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8415E" w14:textId="586059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0B6F3" w14:textId="309602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4F3C" w14:textId="652E43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78B2A" w14:textId="7D3C3C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r>
      <w:tr w:rsidR="00E67A8C" w:rsidRPr="00E67A8C" w14:paraId="475B7CC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4A316" w14:textId="0AFB890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D17A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BAT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9F66F" w14:textId="2C2ED5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FB61F" w14:textId="4AE2AE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AAD24" w14:textId="483FB7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0E483" w14:textId="4CB7B1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r>
      <w:tr w:rsidR="00E67A8C" w:rsidRPr="00E67A8C" w14:paraId="1AFC4E0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E1265" w14:textId="3E31106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4601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7436B" w14:textId="53EE08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263BF" w14:textId="552391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25,23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9643C" w14:textId="4A6E0B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74770" w14:textId="03ADB5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68,551.20</w:t>
            </w:r>
          </w:p>
        </w:tc>
      </w:tr>
      <w:tr w:rsidR="00E67A8C" w:rsidRPr="00E67A8C" w14:paraId="333FDE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4B5C08" w14:textId="3A1ABE7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67CC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as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E4213" w14:textId="1A6741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3,092.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9B3EE" w14:textId="2FED33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8BA48" w14:textId="68246A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F29B4" w14:textId="64B544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092.45</w:t>
            </w:r>
          </w:p>
        </w:tc>
      </w:tr>
      <w:tr w:rsidR="00E67A8C" w:rsidRPr="00E67A8C" w14:paraId="12F82B4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85F2C" w14:textId="18FF37B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77E01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urrim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BD826" w14:textId="745E5B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F9D5" w14:textId="73EACD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0138E" w14:textId="53A89A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B0ABF" w14:textId="686303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r>
      <w:tr w:rsidR="00E67A8C" w:rsidRPr="00E67A8C" w14:paraId="19E37CB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07624" w14:textId="3988DBB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123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ngr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A8904" w14:textId="1B5EE5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1,247.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73837" w14:textId="178263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870C" w14:textId="1CE3EC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DB4F2" w14:textId="0F4FFF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1,247.70</w:t>
            </w:r>
          </w:p>
        </w:tc>
      </w:tr>
      <w:tr w:rsidR="00E67A8C" w:rsidRPr="00E67A8C" w14:paraId="530A1F6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50373" w14:textId="0B11780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233B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alne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78EC9" w14:textId="1E72DD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1,304.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D868B" w14:textId="3C1BC2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F4DF3" w14:textId="6B3087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E39C0" w14:textId="280072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1,304.70</w:t>
            </w:r>
          </w:p>
        </w:tc>
      </w:tr>
      <w:tr w:rsidR="00E67A8C" w:rsidRPr="00E67A8C" w14:paraId="26EA1F6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31259" w14:textId="343C42E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3C4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OA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56A96" w14:textId="392F3A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96,28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6CEFD" w14:textId="35BB4D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F9939" w14:textId="0D652E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60D54" w14:textId="6E5803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96,280.50</w:t>
            </w:r>
          </w:p>
        </w:tc>
      </w:tr>
      <w:tr w:rsidR="00E67A8C" w:rsidRPr="00E67A8C" w14:paraId="0F43D01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30AED" w14:textId="419DB24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730D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c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A7769" w14:textId="3E0090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6,945.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3CAEB" w14:textId="753D2A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22,4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C4FB1" w14:textId="245A54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A2D97" w14:textId="0504B3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9,385.70</w:t>
            </w:r>
          </w:p>
        </w:tc>
      </w:tr>
      <w:tr w:rsidR="00E67A8C" w:rsidRPr="00E67A8C" w14:paraId="50E40CB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32B8B" w14:textId="205A09B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A52E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ueva 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A6458" w14:textId="7A96C5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6,33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85F4F" w14:textId="56EE37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D1D49" w14:textId="2D8489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94D38" w14:textId="0FB76A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1,333.20</w:t>
            </w:r>
          </w:p>
        </w:tc>
      </w:tr>
      <w:tr w:rsidR="00E67A8C" w:rsidRPr="00E67A8C" w14:paraId="4878360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80113" w14:textId="0A76599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E0BC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gudpu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6648D" w14:textId="24359E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1,187.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C42D9" w14:textId="3CC526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D5F90" w14:textId="77F3C8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0443" w14:textId="2ADB2F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1,187.20</w:t>
            </w:r>
          </w:p>
        </w:tc>
      </w:tr>
      <w:tr w:rsidR="00E67A8C" w:rsidRPr="00E67A8C" w14:paraId="3019965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CE95B" w14:textId="35C475E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120D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o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6080A" w14:textId="380E99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F2DFD" w14:textId="084517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43240" w14:textId="71CDFB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8BE4E" w14:textId="5654A8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r>
      <w:tr w:rsidR="00E67A8C" w:rsidRPr="00E67A8C" w14:paraId="060C47C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8956A" w14:textId="08CD5BA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8E43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suqu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8E51B" w14:textId="1E8092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A1AB2" w14:textId="7E3A23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EE8FE" w14:textId="7D73ED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D394E" w14:textId="1A63BE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r>
      <w:tr w:rsidR="00E67A8C" w:rsidRPr="00E67A8C" w14:paraId="23FAED4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B0426" w14:textId="7F98882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AF1A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dd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4A6CC" w14:textId="2DB381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FBCDF" w14:textId="13E635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D8BE8" w14:textId="0AB3AF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D1567" w14:textId="28BFF8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r>
      <w:tr w:rsidR="00E67A8C" w:rsidRPr="00E67A8C" w14:paraId="2FE39F1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CB279" w14:textId="679E61A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7C05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nil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9E713" w14:textId="2C0D41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2A337" w14:textId="25B414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C2A42" w14:textId="5691C7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DDF13" w14:textId="6CEFA3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r>
      <w:tr w:rsidR="00E67A8C" w:rsidRPr="00E67A8C" w14:paraId="3B7F02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BF2C0" w14:textId="4050FDA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7C9A1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Nicol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F9B13" w14:textId="7FA83A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D0F60" w14:textId="080381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3D03C" w14:textId="306481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85919" w14:textId="4FB10D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13.20</w:t>
            </w:r>
          </w:p>
        </w:tc>
      </w:tr>
      <w:tr w:rsidR="00E67A8C" w:rsidRPr="00E67A8C" w14:paraId="7E8D0F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20412" w14:textId="564D34F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2D27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rr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04A2F" w14:textId="0CFCAE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453.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AE722" w14:textId="59EC1B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1D925" w14:textId="5D03AD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43975" w14:textId="1F844B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453.20</w:t>
            </w:r>
          </w:p>
        </w:tc>
      </w:tr>
      <w:tr w:rsidR="00E67A8C" w:rsidRPr="00E67A8C" w14:paraId="79F1EA7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EEA9D" w14:textId="313FE49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B2CE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ols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75A2A" w14:textId="3B0FD9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578.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ABDA0" w14:textId="5D9217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957BA" w14:textId="476F29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758AE" w14:textId="31D706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578.20</w:t>
            </w:r>
          </w:p>
        </w:tc>
      </w:tr>
      <w:tr w:rsidR="00E67A8C" w:rsidRPr="00E67A8C" w14:paraId="492C22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BEC15" w14:textId="210EE2E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CC55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nt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C2B33" w14:textId="3E4CE7FB"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405,009.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1EFAA" w14:textId="056C212C"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3FFB6" w14:textId="04463FE1"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5B060" w14:textId="164AD3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009.70</w:t>
            </w:r>
          </w:p>
        </w:tc>
      </w:tr>
      <w:tr w:rsidR="00E67A8C" w:rsidRPr="00E67A8C" w14:paraId="52C9015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DEB5A"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Ilocos Su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7AC01A" w14:textId="53FA34F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399,505.83</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286834" w14:textId="6AC1CAE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328D06" w14:textId="4F1D4A2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58FC04" w14:textId="20CCB6A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399,505.83</w:t>
            </w:r>
          </w:p>
        </w:tc>
      </w:tr>
      <w:tr w:rsidR="00E67A8C" w:rsidRPr="00E67A8C" w14:paraId="3E5C80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44E6E" w14:textId="688860B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188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ile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A458A" w14:textId="7717A1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1,574.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A9EE4" w14:textId="61B051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E6FE9" w14:textId="6EF8F7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82ABD" w14:textId="6DDF2C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1,574.25</w:t>
            </w:r>
          </w:p>
        </w:tc>
      </w:tr>
      <w:tr w:rsidR="00E67A8C" w:rsidRPr="00E67A8C" w14:paraId="24A74A5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9D735" w14:textId="25BB305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1F50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ayoy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0FECE" w14:textId="5342BD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86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BFDB4" w14:textId="448850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0A633" w14:textId="2D3145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4DB20" w14:textId="72B32C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860.50</w:t>
            </w:r>
          </w:p>
        </w:tc>
      </w:tr>
      <w:tr w:rsidR="00E67A8C" w:rsidRPr="00E67A8C" w14:paraId="584E31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BE537" w14:textId="5EB7C1D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541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t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1F06" w14:textId="118340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3FCCC" w14:textId="7EAEEE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6133A" w14:textId="171070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C47E0" w14:textId="6B81BC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r>
      <w:tr w:rsidR="00E67A8C" w:rsidRPr="00E67A8C" w14:paraId="2AA10BD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BF527" w14:textId="6B2D912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8BB65" w14:textId="4E264EF9"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A16EA" w14:textId="43BDFA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28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DE759" w14:textId="67F9F4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12116" w14:textId="53DB91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F4E70" w14:textId="276FC8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285.00</w:t>
            </w:r>
          </w:p>
        </w:tc>
      </w:tr>
      <w:tr w:rsidR="00E67A8C" w:rsidRPr="00E67A8C" w14:paraId="71502AC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0C358" w14:textId="0679E0B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311A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u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962A0" w14:textId="1F8373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620.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972FC" w14:textId="3EA218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D05E4" w14:textId="404CB0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7B539" w14:textId="33941E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620.82</w:t>
            </w:r>
          </w:p>
        </w:tc>
      </w:tr>
      <w:tr w:rsidR="00E67A8C" w:rsidRPr="00E67A8C" w14:paraId="1962BE9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6747B" w14:textId="54556FF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F58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CAND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54588" w14:textId="2ADF7E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1.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92DD3" w14:textId="481FD7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FD310" w14:textId="4ABDFE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0FDBB" w14:textId="3D71F8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1.42</w:t>
            </w:r>
          </w:p>
        </w:tc>
      </w:tr>
      <w:tr w:rsidR="00E67A8C" w:rsidRPr="00E67A8C" w14:paraId="2A4CB97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63730" w14:textId="5858F81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01D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o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D3BF8" w14:textId="6CC26B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1.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5809" w14:textId="2F8971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1AED" w14:textId="3E278D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DBEC8" w14:textId="775E6A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1.42</w:t>
            </w:r>
          </w:p>
        </w:tc>
      </w:tr>
      <w:tr w:rsidR="00E67A8C" w:rsidRPr="00E67A8C" w14:paraId="42CC1B1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44759" w14:textId="7C276FB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20CD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ervant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3FA23" w14:textId="54370A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950.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FDCC5" w14:textId="3323A6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5330E" w14:textId="38AA0E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4707C" w14:textId="26DF8C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950.25</w:t>
            </w:r>
          </w:p>
        </w:tc>
      </w:tr>
      <w:tr w:rsidR="00E67A8C" w:rsidRPr="00E67A8C" w14:paraId="2DE3A02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722BC" w14:textId="6924B4A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C4BA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alimuy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033B2" w14:textId="23077E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9,893.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BF348" w14:textId="197BD8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0CCCC" w14:textId="5D7CF0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D9E6D" w14:textId="30ED54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9,893.25</w:t>
            </w:r>
          </w:p>
        </w:tc>
      </w:tr>
      <w:tr w:rsidR="00E67A8C" w:rsidRPr="00E67A8C" w14:paraId="6E7A979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3C8DE" w14:textId="1BDACE1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DB8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regorio del Pilar (Concep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F73C8" w14:textId="68DB63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2,015.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9ACE7" w14:textId="0080B6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AED50" w14:textId="43C5A1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EF645" w14:textId="035DC3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2,015.75</w:t>
            </w:r>
          </w:p>
        </w:tc>
      </w:tr>
      <w:tr w:rsidR="00E67A8C" w:rsidRPr="00E67A8C" w14:paraId="729F36B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69CF3" w14:textId="3F2F08B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0048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dlid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95D77" w14:textId="3ED17E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007.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39C90" w14:textId="56FE8E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9FD3A" w14:textId="2CC4A9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48DC2" w14:textId="6318EE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007.25</w:t>
            </w:r>
          </w:p>
        </w:tc>
      </w:tr>
      <w:tr w:rsidR="00E67A8C" w:rsidRPr="00E67A8C" w14:paraId="48B1F55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2482B" w14:textId="4E8CD64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77D0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sing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536FC" w14:textId="67DADA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065.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B4488" w14:textId="5BB579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0C6DB" w14:textId="48F961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9BB43" w14:textId="162F80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065.92</w:t>
            </w:r>
          </w:p>
        </w:tc>
      </w:tr>
      <w:tr w:rsidR="00E67A8C" w:rsidRPr="00E67A8C" w14:paraId="61F4260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E227C" w14:textId="375DDE2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DD00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gbuk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19200" w14:textId="2D08B3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3,161.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AE976" w14:textId="4269E3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B1714" w14:textId="1268BA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1317C" w14:textId="650678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3,161.78</w:t>
            </w:r>
          </w:p>
        </w:tc>
      </w:tr>
      <w:tr w:rsidR="00E67A8C" w:rsidRPr="00E67A8C" w14:paraId="76B3D4D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2EAE6" w14:textId="444AA28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A61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rv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43E7" w14:textId="0AC20F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8,724.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EC026" w14:textId="176928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E335F" w14:textId="171C45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57484" w14:textId="01C491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8,724.48</w:t>
            </w:r>
          </w:p>
        </w:tc>
      </w:tr>
      <w:tr w:rsidR="00E67A8C" w:rsidRPr="00E67A8C" w14:paraId="378EEB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9946C" w14:textId="6D0975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FDC5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Quirino (Angkak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58944" w14:textId="085D1D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43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D95C" w14:textId="67B426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2683B" w14:textId="61A519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54FB1" w14:textId="5DE44D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436.00</w:t>
            </w:r>
          </w:p>
        </w:tc>
      </w:tr>
      <w:tr w:rsidR="00E67A8C" w:rsidRPr="00E67A8C" w14:paraId="3A1AD6A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BE185" w14:textId="1A83F5D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07696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lcedo (Baug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4910D" w14:textId="24E5A8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43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DA133" w14:textId="3D3A31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DF692" w14:textId="389AA0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91F18" w14:textId="2FDC6E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436.00</w:t>
            </w:r>
          </w:p>
        </w:tc>
      </w:tr>
      <w:tr w:rsidR="00E67A8C" w:rsidRPr="00E67A8C" w14:paraId="1ECD834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A8789" w14:textId="368D0EC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1E60B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Emil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062E8" w14:textId="0E4332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799.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F3ABF" w14:textId="75ABDF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D6A69" w14:textId="01677F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7FA64" w14:textId="03FD3B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799.25</w:t>
            </w:r>
          </w:p>
        </w:tc>
      </w:tr>
      <w:tr w:rsidR="00E67A8C" w:rsidRPr="00E67A8C" w14:paraId="27F6573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321EC" w14:textId="24D3E25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94BB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Este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AF51D" w14:textId="27191F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42.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A2B81" w14:textId="413773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3E920" w14:textId="7DB9C0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354BB" w14:textId="430068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42.03</w:t>
            </w:r>
          </w:p>
        </w:tc>
      </w:tr>
      <w:tr w:rsidR="00E67A8C" w:rsidRPr="00E67A8C" w14:paraId="6EF0455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B8A54" w14:textId="01A4FD3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693B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uan (Lap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D3C66" w14:textId="0F6B5B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895.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3175A" w14:textId="36E80A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3D31A" w14:textId="5EE939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6C95" w14:textId="7D61C9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895.34</w:t>
            </w:r>
          </w:p>
        </w:tc>
      </w:tr>
      <w:tr w:rsidR="00E67A8C" w:rsidRPr="00E67A8C" w14:paraId="2E17C42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08002" w14:textId="2B7766B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B94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Vice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EBA29" w14:textId="686776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628.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8A09F" w14:textId="202D7E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B2A0" w14:textId="126132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F8D2C" w14:textId="336F9D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628.40</w:t>
            </w:r>
          </w:p>
        </w:tc>
      </w:tr>
      <w:tr w:rsidR="00E67A8C" w:rsidRPr="00E67A8C" w14:paraId="39DF5D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CC6AF" w14:textId="5BFC8BA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F227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9B826" w14:textId="237C3B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281.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54E3" w14:textId="05E8E0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73C17" w14:textId="3E3401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91DF8" w14:textId="7839D6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281.75</w:t>
            </w:r>
          </w:p>
        </w:tc>
      </w:tr>
      <w:tr w:rsidR="00E67A8C" w:rsidRPr="00E67A8C" w14:paraId="31D04A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14FB6" w14:textId="5DF3C14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BE4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Catali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F4EE" w14:textId="0C70493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A3318" w14:textId="04789C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6D105" w14:textId="656CBB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D9A96" w14:textId="09B2FD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r>
      <w:tr w:rsidR="00E67A8C" w:rsidRPr="00E67A8C" w14:paraId="5288A73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C23592" w14:textId="32C666C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DDCB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Cru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8EE36" w14:textId="2FB599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381.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75B04" w14:textId="4D36E3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B9AA6" w14:textId="747041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D87EE2" w14:textId="633288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381.56</w:t>
            </w:r>
          </w:p>
        </w:tc>
      </w:tr>
      <w:tr w:rsidR="00E67A8C" w:rsidRPr="00E67A8C" w14:paraId="57B2E25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84311D" w14:textId="24BE982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D059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C6CD1" w14:textId="49B22E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74441" w14:textId="72519D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2192D" w14:textId="32FB6D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CA998" w14:textId="17AB97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r>
      <w:tr w:rsidR="00E67A8C" w:rsidRPr="00E67A8C" w14:paraId="3955ED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11CD0" w14:textId="2CE0C5A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B13C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ia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3A12C" w14:textId="140774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AFEF0" w14:textId="476198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2EAAC" w14:textId="5F679E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185C6" w14:textId="0C1C5B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r>
      <w:tr w:rsidR="00E67A8C" w:rsidRPr="00E67A8C" w14:paraId="5615A1C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5AEC6" w14:textId="36FA014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EC1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Domin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F1BC4" w14:textId="58E1BE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3,788.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8ECB1" w14:textId="5DD434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D2EDF" w14:textId="46CA7F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C026C" w14:textId="777857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3,788.89</w:t>
            </w:r>
          </w:p>
        </w:tc>
      </w:tr>
      <w:tr w:rsidR="00E67A8C" w:rsidRPr="00E67A8C" w14:paraId="74828AF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D3AFF" w14:textId="5EC4814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D165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g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EC8F1" w14:textId="128955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4,166.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FAE60" w14:textId="462BAD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17735" w14:textId="4D665A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72065" w14:textId="7A6EB5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4,166.03</w:t>
            </w:r>
          </w:p>
        </w:tc>
      </w:tr>
      <w:tr w:rsidR="00E67A8C" w:rsidRPr="00E67A8C" w14:paraId="26A0EC8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B3D57" w14:textId="043E1E6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D113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na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B3AD0" w14:textId="32D81C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4.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BF562" w14:textId="4BF9B4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96CD" w14:textId="7ECBD1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32D62" w14:textId="0390B5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4.28</w:t>
            </w:r>
          </w:p>
        </w:tc>
      </w:tr>
      <w:tr w:rsidR="00E67A8C" w:rsidRPr="00E67A8C" w14:paraId="6E54BB1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FE944" w14:textId="61985FE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49BD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ugp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B3B2E" w14:textId="6CE4C1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9,451.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A36C5" w14:textId="5646AC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3DC24" w14:textId="059469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109E0" w14:textId="188822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9,451.75</w:t>
            </w:r>
          </w:p>
        </w:tc>
      </w:tr>
      <w:tr w:rsidR="00E67A8C" w:rsidRPr="00E67A8C" w14:paraId="46A3702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9CCE6" w14:textId="39A5A15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67D4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ud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0F1F2" w14:textId="0952FE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EB325" w14:textId="679CCA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B714C" w14:textId="207423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66F2A" w14:textId="006A75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r>
      <w:tr w:rsidR="00E67A8C" w:rsidRPr="00E67A8C" w14:paraId="106B24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27677" w14:textId="0F277A6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7751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VI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3E699" w14:textId="488095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29,873.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23CFF" w14:textId="31F3C7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ACC11" w14:textId="65E45F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38251" w14:textId="2D505F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29,873.90</w:t>
            </w:r>
          </w:p>
        </w:tc>
      </w:tr>
      <w:tr w:rsidR="00E67A8C" w:rsidRPr="00E67A8C" w14:paraId="125D872C"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683D93"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La Unio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0F267E" w14:textId="2C82EBC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630,911.5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446D70" w14:textId="39AC9F5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11,54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274E56" w14:textId="26BE6E1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905,771.64</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5F4FB68" w14:textId="025576C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9,748,223.14</w:t>
            </w:r>
          </w:p>
        </w:tc>
      </w:tr>
      <w:tr w:rsidR="00E67A8C" w:rsidRPr="00E67A8C" w14:paraId="31798E9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753EA" w14:textId="23BA7DD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B02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go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C7D3C" w14:textId="2F885C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3,830.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D7516" w14:textId="5DD9C6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A46F" w14:textId="2E8752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E0F31" w14:textId="6D198C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3,830.57</w:t>
            </w:r>
          </w:p>
        </w:tc>
      </w:tr>
      <w:tr w:rsidR="00E67A8C" w:rsidRPr="00E67A8C" w14:paraId="42FF1D5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0DF46" w14:textId="082B58B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249C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ring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57730" w14:textId="735B2E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654.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A5E1B" w14:textId="5CAFF9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8FA6A" w14:textId="454065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B8EB9" w14:textId="327742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654.03</w:t>
            </w:r>
          </w:p>
        </w:tc>
      </w:tr>
      <w:tr w:rsidR="00E67A8C" w:rsidRPr="00E67A8C" w14:paraId="4AFBDF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61735" w14:textId="242E4E1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51C5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no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D8934" w14:textId="3E6008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877.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567EF" w14:textId="05293C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0FFB6" w14:textId="0C1243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EB252" w14:textId="6EE1FD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877.16</w:t>
            </w:r>
          </w:p>
        </w:tc>
      </w:tr>
      <w:tr w:rsidR="00E67A8C" w:rsidRPr="00E67A8C" w14:paraId="4C0FD1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5AC83" w14:textId="6EBDB10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7E55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ul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747CE" w14:textId="6D3EF5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14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A5897" w14:textId="28EF9A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7FE1" w14:textId="6E170C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7D194" w14:textId="6C3FA1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142.50</w:t>
            </w:r>
          </w:p>
        </w:tc>
      </w:tr>
      <w:tr w:rsidR="00E67A8C" w:rsidRPr="00E67A8C" w14:paraId="5573994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0ACC4" w14:textId="602C172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0A0F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a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BDB54" w14:textId="01610D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9F6D0" w14:textId="028AC8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E667A" w14:textId="029F3C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E12CA" w14:textId="158F95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r>
      <w:tr w:rsidR="00E67A8C" w:rsidRPr="00E67A8C" w14:paraId="5A6715A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B7CED" w14:textId="4054870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464E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g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05686" w14:textId="25FE24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8,11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433B7" w14:textId="4EB6A4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0AF93" w14:textId="623098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C67CD" w14:textId="0B336D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8,117.14</w:t>
            </w:r>
          </w:p>
        </w:tc>
      </w:tr>
      <w:tr w:rsidR="00E67A8C" w:rsidRPr="00E67A8C" w14:paraId="4F752C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6EDB4" w14:textId="4EF7E54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9EF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u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88010" w14:textId="6EF27D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737.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5B7F0" w14:textId="6CB566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E28AA" w14:textId="1C9AB7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AB742" w14:textId="51E11E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737.75</w:t>
            </w:r>
          </w:p>
        </w:tc>
      </w:tr>
      <w:tr w:rsidR="00E67A8C" w:rsidRPr="00E67A8C" w14:paraId="18E99BB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B5008" w14:textId="44521A6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A1B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41FA6" w14:textId="4724DD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2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EDC07" w14:textId="260E38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BBF48" w14:textId="61EE1C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13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5CC40" w14:textId="5CAB29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400.00</w:t>
            </w:r>
          </w:p>
        </w:tc>
      </w:tr>
      <w:tr w:rsidR="00E67A8C" w:rsidRPr="00E67A8C" w14:paraId="78F600B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71AD0" w14:textId="2D71613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C6FE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E0905" w14:textId="346BA3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56,798.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CFAAE" w14:textId="6B1519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9B456" w14:textId="4C7671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819E4" w14:textId="23D1CC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56,798.14</w:t>
            </w:r>
          </w:p>
        </w:tc>
      </w:tr>
      <w:tr w:rsidR="00E67A8C" w:rsidRPr="00E67A8C" w14:paraId="158E60F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651DD" w14:textId="42A8436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F35A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8E04A" w14:textId="3647D8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2,2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15451" w14:textId="4E29CA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C94AC" w14:textId="6229F2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05DE0" w14:textId="162BA2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2,270.00</w:t>
            </w:r>
          </w:p>
        </w:tc>
      </w:tr>
      <w:tr w:rsidR="00E67A8C" w:rsidRPr="00E67A8C" w14:paraId="7A12023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A0673" w14:textId="2314423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617C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guil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B41BA" w14:textId="53E0F4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2,856.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54FF8" w14:textId="4CF84A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996F1" w14:textId="1F6254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057B8" w14:textId="061DDC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2,856.98</w:t>
            </w:r>
          </w:p>
        </w:tc>
      </w:tr>
      <w:tr w:rsidR="00E67A8C" w:rsidRPr="00E67A8C" w14:paraId="2D37C34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BBFB0" w14:textId="428F80A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5965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u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51B16" w14:textId="5E2E33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9,06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CFD86" w14:textId="543852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6D20D" w14:textId="6A291B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5046E" w14:textId="2981B1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9,067.50</w:t>
            </w:r>
          </w:p>
        </w:tc>
      </w:tr>
      <w:tr w:rsidR="00E67A8C" w:rsidRPr="00E67A8C" w14:paraId="7FF639E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B7A65" w14:textId="6F8F185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A35B5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sar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412F7" w14:textId="63E0B9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8,398.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858F6" w14:textId="643870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996EE" w14:textId="5217E3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FFFD4" w14:textId="5D5C92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2,598.20</w:t>
            </w:r>
          </w:p>
        </w:tc>
      </w:tr>
      <w:tr w:rsidR="00E67A8C" w:rsidRPr="00E67A8C" w14:paraId="43788F8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88DF1" w14:textId="435B618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A186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76762" w14:textId="12263A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9,142.4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60261" w14:textId="3A4053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60CAC" w14:textId="1A538B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0D644" w14:textId="291414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9,142.47</w:t>
            </w:r>
          </w:p>
        </w:tc>
      </w:tr>
      <w:tr w:rsidR="00E67A8C" w:rsidRPr="00E67A8C" w14:paraId="1BF382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6D097" w14:textId="026DFA6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CDA3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Gabri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C5404" w14:textId="3F7BDC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7,855.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FD45E" w14:textId="2C78C2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31831" w14:textId="67F41E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3EE23" w14:textId="2DF6B0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7,855.53</w:t>
            </w:r>
          </w:p>
        </w:tc>
      </w:tr>
      <w:tr w:rsidR="00E67A8C" w:rsidRPr="00E67A8C" w14:paraId="691C9D5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E4C3F3" w14:textId="6BD9A1D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E21D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5D3EE" w14:textId="10CD46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8,486.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03797" w14:textId="0E48C8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1656F" w14:textId="35C21E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D3B67" w14:textId="6E3D11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8,486.50</w:t>
            </w:r>
          </w:p>
        </w:tc>
      </w:tr>
      <w:tr w:rsidR="00E67A8C" w:rsidRPr="00E67A8C" w14:paraId="462C29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D9C14" w14:textId="37DBEA1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973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1EC19" w14:textId="318DBF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894.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B451D" w14:textId="3AD2B2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72EB2" w14:textId="6EC303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7,636.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72F3D" w14:textId="49C84C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5,530.92</w:t>
            </w:r>
          </w:p>
        </w:tc>
      </w:tr>
      <w:tr w:rsidR="00E67A8C" w:rsidRPr="00E67A8C" w14:paraId="45D7877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E1497" w14:textId="243E5A6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89E1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61C98" w14:textId="72371C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71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3C232" w14:textId="512AFF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DBCDF" w14:textId="6DFB80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3A682" w14:textId="28AEF7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713.75</w:t>
            </w:r>
          </w:p>
        </w:tc>
      </w:tr>
      <w:tr w:rsidR="00E67A8C" w:rsidRPr="00E67A8C" w14:paraId="018B107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5C470" w14:textId="5B66EC5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DEA7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udip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86864" w14:textId="1EA771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8,61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98EA8" w14:textId="3C377D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2A410" w14:textId="64122C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DC46" w14:textId="14CBF5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8,611.25</w:t>
            </w:r>
          </w:p>
        </w:tc>
      </w:tr>
      <w:tr w:rsidR="00E67A8C" w:rsidRPr="00E67A8C" w14:paraId="4E3BBA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3976C" w14:textId="6FA5C20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4DD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15F0" w14:textId="54A620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052.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46510" w14:textId="55B8B9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3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5FE96" w14:textId="0F298A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4B048" w14:textId="4F574C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392.75</w:t>
            </w:r>
          </w:p>
        </w:tc>
      </w:tr>
      <w:tr w:rsidR="00E67A8C" w:rsidRPr="00E67A8C" w14:paraId="6534DBB7"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74AC93"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Pangasin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0D72AB" w14:textId="5C7C006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770,467.56</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F50034" w14:textId="60CE9F8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200.03</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15D549" w14:textId="79F18F4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025,920.92</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A417E0" w14:textId="4B574CA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5,812,588.51</w:t>
            </w:r>
          </w:p>
        </w:tc>
      </w:tr>
      <w:tr w:rsidR="00E67A8C" w:rsidRPr="00E67A8C" w14:paraId="018525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DDF889" w14:textId="6F2538F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47FA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Pangasi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2FCDF" w14:textId="562694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0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BB580" w14:textId="18E098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EDC13" w14:textId="650469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D8005" w14:textId="6AD95E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050.00</w:t>
            </w:r>
          </w:p>
        </w:tc>
      </w:tr>
      <w:tr w:rsidR="00E67A8C" w:rsidRPr="00E67A8C" w14:paraId="56F0439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4DEE1" w14:textId="2FFE092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752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gu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87810" w14:textId="348CD8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807.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2F758" w14:textId="212EA8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7DCC8" w14:textId="19BB68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DE17D" w14:textId="5ABFD5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807.94</w:t>
            </w:r>
          </w:p>
        </w:tc>
      </w:tr>
      <w:tr w:rsidR="00E67A8C" w:rsidRPr="00E67A8C" w14:paraId="0D0847B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CCC45" w14:textId="0C80DB5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54E8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ALAMIN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36F1D" w14:textId="050ECA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51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A50A0" w14:textId="63D419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3E098" w14:textId="3E9C07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BF238" w14:textId="05652F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517.14</w:t>
            </w:r>
          </w:p>
        </w:tc>
      </w:tr>
      <w:tr w:rsidR="00E67A8C" w:rsidRPr="00E67A8C" w14:paraId="7F4C3AC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48E4E" w14:textId="15D4848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3F0B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7A1E2" w14:textId="625534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A346A" w14:textId="1F7464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9B421" w14:textId="259382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025F0" w14:textId="395750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r>
      <w:tr w:rsidR="00E67A8C" w:rsidRPr="00E67A8C" w14:paraId="4D877E6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704C3" w14:textId="65A9C04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E700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si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D79F0" w14:textId="317172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BD684" w14:textId="34BD7A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12FC3" w14:textId="535587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1,488.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23351" w14:textId="42828F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08,628.72</w:t>
            </w:r>
          </w:p>
        </w:tc>
      </w:tr>
      <w:tr w:rsidR="00E67A8C" w:rsidRPr="00E67A8C" w14:paraId="1D619CB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9C076" w14:textId="25BA9C3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956C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un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3811C" w14:textId="018230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4,39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D076E" w14:textId="4FD67C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2F555" w14:textId="488132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A86C9" w14:textId="2E212F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4,392.00</w:t>
            </w:r>
          </w:p>
        </w:tc>
      </w:tr>
      <w:tr w:rsidR="00E67A8C" w:rsidRPr="00E67A8C" w14:paraId="7A2C90D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7090E" w14:textId="4A189B4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3245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s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71286" w14:textId="7A24F1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3,928.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E797E" w14:textId="5FA9DA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7B64E" w14:textId="7618A3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9BEE0" w14:textId="21A8BB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3,928.52</w:t>
            </w:r>
          </w:p>
        </w:tc>
      </w:tr>
      <w:tr w:rsidR="00E67A8C" w:rsidRPr="00E67A8C" w14:paraId="0057808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D2628" w14:textId="6137526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D79D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yam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E901" w14:textId="1D83D6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F9D6A" w14:textId="54EAEB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69B03" w14:textId="2476E8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5A214" w14:textId="626509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r>
      <w:tr w:rsidR="00E67A8C" w:rsidRPr="00E67A8C" w14:paraId="6033C7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A9BC7" w14:textId="59333AA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6E7E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nalo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A68A6" w14:textId="38E52E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157.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D6DD7" w14:textId="1AB295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B9A28" w14:textId="7B59A9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5F48D" w14:textId="17666B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157.12</w:t>
            </w:r>
          </w:p>
        </w:tc>
      </w:tr>
      <w:tr w:rsidR="00E67A8C" w:rsidRPr="00E67A8C" w14:paraId="1467AC5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7A34B9" w14:textId="4F2C4B1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57D4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gall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36E4C" w14:textId="50AFB8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8,300.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B3638" w14:textId="079F80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BEFAA" w14:textId="1B8BDF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6271F" w14:textId="56052C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4,800.64</w:t>
            </w:r>
          </w:p>
        </w:tc>
      </w:tr>
      <w:tr w:rsidR="00E67A8C" w:rsidRPr="00E67A8C" w14:paraId="06C56B3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BB53C" w14:textId="1F8E954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4B60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s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74432" w14:textId="7D364A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48,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FE100" w14:textId="406E92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5E45" w14:textId="2FAAC7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68,5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8496B" w14:textId="3DAD2F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16,520.00</w:t>
            </w:r>
          </w:p>
        </w:tc>
      </w:tr>
      <w:tr w:rsidR="00E67A8C" w:rsidRPr="00E67A8C" w14:paraId="1C0398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AF9CB6" w14:textId="380B44D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BC9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gup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32BAF" w14:textId="30B3E7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6,945.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FBEA1" w14:textId="5338E1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E91A" w14:textId="541AB2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B5047" w14:textId="51BB18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6,945.64</w:t>
            </w:r>
          </w:p>
        </w:tc>
      </w:tr>
      <w:tr w:rsidR="00E67A8C" w:rsidRPr="00E67A8C" w14:paraId="6705820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6BE62" w14:textId="119F3E7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292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s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EDC6" w14:textId="38C112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193.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3A090" w14:textId="55468B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3BA23" w14:textId="70AD77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89414" w14:textId="56901B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193.39</w:t>
            </w:r>
          </w:p>
        </w:tc>
      </w:tr>
      <w:tr w:rsidR="00E67A8C" w:rsidRPr="00E67A8C" w14:paraId="10468C6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B352A" w14:textId="717FB49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3838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nfa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A4BEE" w14:textId="147C15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7,588.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FBA88" w14:textId="1FFD04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3E1C6" w14:textId="69EAAE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9581F" w14:textId="2E5E4F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7,588.75</w:t>
            </w:r>
          </w:p>
        </w:tc>
      </w:tr>
      <w:tr w:rsidR="00E67A8C" w:rsidRPr="00E67A8C" w14:paraId="7180860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44D63" w14:textId="73124F4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9BB3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brad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0D8C5" w14:textId="548324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696.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8CD96" w14:textId="51119A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3F364" w14:textId="290536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D45EE" w14:textId="781B0D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696.12</w:t>
            </w:r>
          </w:p>
        </w:tc>
      </w:tr>
      <w:tr w:rsidR="00E67A8C" w:rsidRPr="00E67A8C" w14:paraId="135DE93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21706" w14:textId="40DC8F9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A3DC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o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1247C" w14:textId="2A5CCB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74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16212" w14:textId="6B9ADE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C08C8" w14:textId="35A3A4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9BBFF" w14:textId="759D9F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744.00</w:t>
            </w:r>
          </w:p>
        </w:tc>
      </w:tr>
      <w:tr w:rsidR="00E67A8C" w:rsidRPr="00E67A8C" w14:paraId="27997A8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90368" w14:textId="3B0E9B4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45C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NGAY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F7CC4" w14:textId="12430B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2,612.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21AC9" w14:textId="6E8468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A519B" w14:textId="73D00B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9972E" w14:textId="16FD9E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2,612.20</w:t>
            </w:r>
          </w:p>
        </w:tc>
      </w:tr>
      <w:tr w:rsidR="00E67A8C" w:rsidRPr="00E67A8C" w14:paraId="66590CB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FE7D6F" w14:textId="1ABBC62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EF6D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0AF68" w14:textId="138954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448.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61B0C" w14:textId="1B670D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87559" w14:textId="652FC2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AB6F0" w14:textId="558520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448.75</w:t>
            </w:r>
          </w:p>
        </w:tc>
      </w:tr>
      <w:tr w:rsidR="00E67A8C" w:rsidRPr="00E67A8C" w14:paraId="636F1E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8FE15" w14:textId="6F3CB7E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810F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asiq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ED8ED" w14:textId="59DBFD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51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4C634" w14:textId="76308F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48505" w14:textId="28D6F7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FD946" w14:textId="621D41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517.14</w:t>
            </w:r>
          </w:p>
        </w:tc>
      </w:tr>
      <w:tr w:rsidR="00E67A8C" w:rsidRPr="00E67A8C" w14:paraId="6E25B6E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9DC26" w14:textId="1762ABE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F61D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ao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94C40" w14:textId="3B73D7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EF03D" w14:textId="70877C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34ED1" w14:textId="7FB66C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38F1B" w14:textId="6C0E69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085835A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E7A42D" w14:textId="7FF0CC8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2126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gal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92B9A" w14:textId="282851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A642D" w14:textId="0BEEC1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1D2C9" w14:textId="643DEB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4AF4" w14:textId="743EC4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4B9B62F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E23CD" w14:textId="26F85DF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803FC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gatare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C4428" w14:textId="3F21D9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5,77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FA492" w14:textId="1364CA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96069" w14:textId="38B9D5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48126" w14:textId="2BAF3E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5,778.00</w:t>
            </w:r>
          </w:p>
        </w:tc>
      </w:tr>
      <w:tr w:rsidR="00E67A8C" w:rsidRPr="00E67A8C" w14:paraId="79D357C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FDD72" w14:textId="7CEA98C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F17B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pan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E5F6A" w14:textId="080EE4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F305C" w14:textId="00A842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F24DF" w14:textId="5E2438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6449F" w14:textId="64B8F5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705F1B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B938F" w14:textId="26AF751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B8B12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tiv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248EA" w14:textId="0997EB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042.3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42821" w14:textId="5BD6B4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43BC6" w14:textId="3743FF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60734" w14:textId="1412DD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042.39</w:t>
            </w:r>
          </w:p>
        </w:tc>
      </w:tr>
      <w:tr w:rsidR="00E67A8C" w:rsidRPr="00E67A8C" w14:paraId="183D59A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BEDA8" w14:textId="32C51FC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8FD6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zzorub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E3B2D" w14:textId="70F778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494.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0F042" w14:textId="2BBD74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DF5B0" w14:textId="0E893E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7261A" w14:textId="5A20EF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494.75</w:t>
            </w:r>
          </w:p>
        </w:tc>
      </w:tr>
      <w:tr w:rsidR="00E67A8C" w:rsidRPr="00E67A8C" w14:paraId="25E8C3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5744D" w14:textId="3C8CFFD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B618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sal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92A51" w14:textId="2B7BB2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3,644.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9610E" w14:textId="5F0815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D4B0D" w14:textId="4B21F0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4FA07" w14:textId="520B04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3,644.32</w:t>
            </w:r>
          </w:p>
        </w:tc>
      </w:tr>
      <w:tr w:rsidR="00E67A8C" w:rsidRPr="00E67A8C" w14:paraId="3B102C0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72685" w14:textId="0BBA98B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DA5F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Carlo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D310" w14:textId="5D128B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0,677.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200F3" w14:textId="058C2B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B58F2" w14:textId="0FA636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0209F" w14:textId="125614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0,677.34</w:t>
            </w:r>
          </w:p>
        </w:tc>
      </w:tr>
      <w:tr w:rsidR="00E67A8C" w:rsidRPr="00E67A8C" w14:paraId="5C6B4AD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76188D" w14:textId="0B6E91B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8DDC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ab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0B4D8" w14:textId="31B284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699FC" w14:textId="218130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E3862" w14:textId="422CC6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5C74A" w14:textId="044B75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r>
      <w:tr w:rsidR="00E67A8C" w:rsidRPr="00E67A8C" w14:paraId="3E089D0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39FC2" w14:textId="5DDF421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4940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an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0372C" w14:textId="005259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2,504.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17046" w14:textId="1E8A87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CE660" w14:textId="1EC5D8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1,675.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ECC83" w14:textId="6593F1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84,179.30</w:t>
            </w:r>
          </w:p>
        </w:tc>
      </w:tr>
      <w:tr w:rsidR="00E67A8C" w:rsidRPr="00E67A8C" w14:paraId="69F734A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DBEEE" w14:textId="77A413D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2AE0A" w14:textId="6C9ADBC0"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Nicol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B9FF5" w14:textId="28AD7F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4,366.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44A2E" w14:textId="592386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E87D3" w14:textId="7CA468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D7D93" w14:textId="22B3CC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4,366.25</w:t>
            </w:r>
          </w:p>
        </w:tc>
      </w:tr>
      <w:tr w:rsidR="00E67A8C" w:rsidRPr="00E67A8C" w14:paraId="64C6468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C2371" w14:textId="66C48E2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87D0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Quin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1E469" w14:textId="0CA306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4930B" w14:textId="7F7FE4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9F36C" w14:textId="10730B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5BAF" w14:textId="673937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w:t>
            </w:r>
          </w:p>
        </w:tc>
      </w:tr>
      <w:tr w:rsidR="00E67A8C" w:rsidRPr="00E67A8C" w14:paraId="40680B3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8C8FEC" w14:textId="190D99F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A134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Barba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2234C" w14:textId="64ACB2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0DD4D" w14:textId="472F84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7969" w14:textId="63EE23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C91F3" w14:textId="62BFAA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0,000.00</w:t>
            </w:r>
          </w:p>
        </w:tc>
      </w:tr>
      <w:tr w:rsidR="00E67A8C" w:rsidRPr="00E67A8C" w14:paraId="22CF1F7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23090" w14:textId="6DECDC4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DF562" w14:textId="32CBFBF8"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B67D2" w14:textId="2592EB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ADE7A" w14:textId="3630C1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5931D" w14:textId="59FBE6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97A20" w14:textId="351FFE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8,000.00</w:t>
            </w:r>
          </w:p>
        </w:tc>
      </w:tr>
      <w:tr w:rsidR="00E67A8C" w:rsidRPr="00E67A8C" w14:paraId="7A6DCF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75CD7" w14:textId="2772054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195EB" w14:textId="5C406946"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15547" w14:textId="4116C0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156D6" w14:textId="4C5982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D4BF8" w14:textId="0123BD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86F97" w14:textId="330035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7,140.00</w:t>
            </w:r>
          </w:p>
        </w:tc>
      </w:tr>
      <w:tr w:rsidR="00E67A8C" w:rsidRPr="00E67A8C" w14:paraId="3CB0B6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DF43B" w14:textId="2A040A0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F652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894AF" w14:textId="5445CF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6,796.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CDFA7" w14:textId="0875C7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00F5" w14:textId="6D93D2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A7113" w14:textId="20A9DC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6,796.75</w:t>
            </w:r>
          </w:p>
        </w:tc>
      </w:tr>
      <w:tr w:rsidR="00E67A8C" w:rsidRPr="00E67A8C" w14:paraId="5E7181F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85CD3" w14:textId="2F84427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DF9D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6C297" w14:textId="424B8D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63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3DCA4" w14:textId="456C6D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46BD9" w14:textId="06DAE3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A4FBA" w14:textId="7E313B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632.50</w:t>
            </w:r>
          </w:p>
        </w:tc>
      </w:tr>
      <w:tr w:rsidR="00E67A8C" w:rsidRPr="00E67A8C" w14:paraId="0BECA2E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4A4A5" w14:textId="41B6D8E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D30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y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205F0" w14:textId="67E2E6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5,997.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AA9E4" w14:textId="61410E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200.0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48AA2" w14:textId="63FD0F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75DF7" w14:textId="3BBA5A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2,197.17</w:t>
            </w:r>
          </w:p>
        </w:tc>
      </w:tr>
      <w:tr w:rsidR="00E67A8C" w:rsidRPr="00E67A8C" w14:paraId="1A5386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2270D" w14:textId="771F274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0DA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Umi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93283" w14:textId="6EDDB8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538.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3D0E4" w14:textId="7501D9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173B3" w14:textId="406531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95,09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06EB2" w14:textId="62B89D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91,635.50</w:t>
            </w:r>
          </w:p>
        </w:tc>
      </w:tr>
      <w:tr w:rsidR="00E67A8C" w:rsidRPr="00E67A8C" w14:paraId="4DAB02F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1E1BA" w14:textId="5F92117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D50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Urbizto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72C7A" w14:textId="08F15D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1,83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238FB" w14:textId="05E143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0EE45" w14:textId="6928DF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94ED" w14:textId="237963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1,833.75</w:t>
            </w:r>
          </w:p>
        </w:tc>
      </w:tr>
      <w:tr w:rsidR="00E67A8C" w:rsidRPr="00E67A8C" w14:paraId="34B5E0A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E9B46" w14:textId="02DFBD2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78D7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URDANE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B018B" w14:textId="23905C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4,668.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7203D" w14:textId="5D145E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AFFC" w14:textId="710320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818A3" w14:textId="7594D2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4,668.14</w:t>
            </w:r>
          </w:p>
        </w:tc>
      </w:tr>
      <w:tr w:rsidR="00E67A8C" w:rsidRPr="00E67A8C" w14:paraId="10B72CC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78244" w14:textId="696DC61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D35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llas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0F48D" w14:textId="64A404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29B51" w14:textId="47A078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D40F3" w14:textId="6EED99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91E8" w14:textId="21EE36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2C50109D"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E3D8A4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I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9EFE57E" w14:textId="7B4A600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6,418,574.33</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440917" w14:textId="7E343B6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41D63A3" w14:textId="44EF2D0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6844B78" w14:textId="6BC1D4F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6,418,574.33</w:t>
            </w:r>
          </w:p>
        </w:tc>
      </w:tr>
      <w:tr w:rsidR="00E67A8C" w:rsidRPr="00E67A8C" w14:paraId="1CC7EF36"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9A1E98"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atanes</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94729B" w14:textId="4DBCDCB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2,322.0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FD5F6E" w14:textId="342337B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42BE80" w14:textId="65C558F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8930F89" w14:textId="509D3D0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2,322.08</w:t>
            </w:r>
          </w:p>
        </w:tc>
      </w:tr>
      <w:tr w:rsidR="00E67A8C" w:rsidRPr="00E67A8C" w14:paraId="41AD8DE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0A86F" w14:textId="3B3AD38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A7E8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Bata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57AA2" w14:textId="27E87C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9,949.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E4E0D" w14:textId="5BFC1B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2137" w14:textId="613D6D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80250" w14:textId="3050A8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9,949.52</w:t>
            </w:r>
          </w:p>
        </w:tc>
      </w:tr>
      <w:tr w:rsidR="00E67A8C" w:rsidRPr="00E67A8C" w14:paraId="7337BE7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9C4C3" w14:textId="2156AB7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E519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s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E0000" w14:textId="340F54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359.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2E587" w14:textId="0BB6EF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C4AAD" w14:textId="1F9DA2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9B87F" w14:textId="1F186F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359.04</w:t>
            </w:r>
          </w:p>
        </w:tc>
      </w:tr>
      <w:tr w:rsidR="00E67A8C" w:rsidRPr="00E67A8C" w14:paraId="35F842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92F5BC" w14:textId="0784DD6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9F5C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tbay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5B963" w14:textId="1A34D5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51.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607DF" w14:textId="4514B3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8C7FB" w14:textId="414EAC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CDD72" w14:textId="60C647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51.00</w:t>
            </w:r>
          </w:p>
        </w:tc>
      </w:tr>
      <w:tr w:rsidR="00E67A8C" w:rsidRPr="00E67A8C" w14:paraId="158C64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CB592" w14:textId="31C481B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E5FE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Uyu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308A5" w14:textId="5762E0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2.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FA451" w14:textId="026DE5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935E" w14:textId="10489A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52BC2" w14:textId="6BF532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2.52</w:t>
            </w:r>
          </w:p>
        </w:tc>
      </w:tr>
      <w:tr w:rsidR="00E67A8C" w:rsidRPr="00E67A8C" w14:paraId="5F65E8CF"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ECF79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gay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E3E88D" w14:textId="2BF5FCD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7,258,382.7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5D2AA2" w14:textId="77C260B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3978A5" w14:textId="2D39FE8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CD62C15" w14:textId="5387793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7,258,382.70</w:t>
            </w:r>
          </w:p>
        </w:tc>
      </w:tr>
      <w:tr w:rsidR="00E67A8C" w:rsidRPr="00E67A8C" w14:paraId="17A8BB6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13C77" w14:textId="0F41F97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9975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Cag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EE275" w14:textId="1BDEEF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57,205.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268CA" w14:textId="2D9316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ACF66" w14:textId="4D2D91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33081" w14:textId="5F2EAF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57,205.58</w:t>
            </w:r>
          </w:p>
        </w:tc>
      </w:tr>
      <w:tr w:rsidR="00E67A8C" w:rsidRPr="00E67A8C" w14:paraId="66AB95E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29C385" w14:textId="1D11F4B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E972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bul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9010B" w14:textId="114195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84.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9C8FA" w14:textId="2E9249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11B0" w14:textId="01533B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351F2" w14:textId="3AA863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84.40</w:t>
            </w:r>
          </w:p>
        </w:tc>
      </w:tr>
      <w:tr w:rsidR="00E67A8C" w:rsidRPr="00E67A8C" w14:paraId="2F73C3C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32C84" w14:textId="68FE816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F9D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c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B6795" w14:textId="4D2C55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0,279.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1973F" w14:textId="3A823E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416BD" w14:textId="6D01B3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93C1C" w14:textId="496F13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0,279.32</w:t>
            </w:r>
          </w:p>
        </w:tc>
      </w:tr>
      <w:tr w:rsidR="00E67A8C" w:rsidRPr="00E67A8C" w14:paraId="3E57DB4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A9FAF" w14:textId="453F438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CAFC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lacap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F34E9" w14:textId="077498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726.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DB885" w14:textId="1739CB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C931F" w14:textId="25C7F8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4C6B5" w14:textId="551FBA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726.36</w:t>
            </w:r>
          </w:p>
        </w:tc>
      </w:tr>
      <w:tr w:rsidR="00E67A8C" w:rsidRPr="00E67A8C" w14:paraId="25934D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5191A" w14:textId="3D4424B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0C5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mulu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82051" w14:textId="0E95EC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C9147" w14:textId="52D8FF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E2011" w14:textId="278837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10CC2" w14:textId="363E8F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76</w:t>
            </w:r>
          </w:p>
        </w:tc>
      </w:tr>
      <w:tr w:rsidR="00E67A8C" w:rsidRPr="00E67A8C" w14:paraId="3F0FB6B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0742D" w14:textId="1905133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5ABE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parr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18B2C" w14:textId="4B86AB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6,180.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4FC4A" w14:textId="3788BA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F6C8A" w14:textId="604059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3B2D0" w14:textId="60C54D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6,180.24</w:t>
            </w:r>
          </w:p>
        </w:tc>
      </w:tr>
      <w:tr w:rsidR="00E67A8C" w:rsidRPr="00E67A8C" w14:paraId="3A20F63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2876A" w14:textId="0C4009A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1D9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FD47B" w14:textId="3852E1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844.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764F3" w14:textId="072B76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89844" w14:textId="7491B9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6484F" w14:textId="37E92C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844.02</w:t>
            </w:r>
          </w:p>
        </w:tc>
      </w:tr>
      <w:tr w:rsidR="00E67A8C" w:rsidRPr="00E67A8C" w14:paraId="3CB404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24498" w14:textId="074FCA1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E3FE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lester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75698" w14:textId="4D7EC3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1.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1C37C" w14:textId="4E3FA7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543B8" w14:textId="6A6C20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38AE3" w14:textId="2EBF81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1.00</w:t>
            </w:r>
          </w:p>
        </w:tc>
      </w:tr>
      <w:tr w:rsidR="00E67A8C" w:rsidRPr="00E67A8C" w14:paraId="1836CBE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4F228" w14:textId="03E601E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AC49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gue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C44D" w14:textId="4EFCDD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8B52E" w14:textId="776E44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BA59D" w14:textId="0687B4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D5445" w14:textId="2E8998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76</w:t>
            </w:r>
          </w:p>
        </w:tc>
      </w:tr>
      <w:tr w:rsidR="00E67A8C" w:rsidRPr="00E67A8C" w14:paraId="5182CC5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97267" w14:textId="6FB2099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69B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0629" w14:textId="1F0374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0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23EDE" w14:textId="41159E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29AAC" w14:textId="752A85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49205" w14:textId="3FCCDC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095.00</w:t>
            </w:r>
          </w:p>
        </w:tc>
      </w:tr>
      <w:tr w:rsidR="00E67A8C" w:rsidRPr="00E67A8C" w14:paraId="4291BB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60FA2" w14:textId="3134804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26E2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malaniu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89FC4" w14:textId="7CB94B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1,05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5F49F" w14:textId="6F1150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7079" w14:textId="110C95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59D56" w14:textId="688F5F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1,054.00</w:t>
            </w:r>
          </w:p>
        </w:tc>
      </w:tr>
      <w:tr w:rsidR="00E67A8C" w:rsidRPr="00E67A8C" w14:paraId="3546423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C3725" w14:textId="5F527AC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C7F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Enril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2461A" w14:textId="2A9388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12,528.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3FDE" w14:textId="5AD011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6FB31" w14:textId="268B80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F74F2" w14:textId="7DA336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12,528.32</w:t>
            </w:r>
          </w:p>
        </w:tc>
      </w:tr>
      <w:tr w:rsidR="00E67A8C" w:rsidRPr="00E67A8C" w14:paraId="7974CF2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69A02" w14:textId="796F84D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F25C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atta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82D97" w14:textId="0957C1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84.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9B0A1" w14:textId="3E8C74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9E1DD" w14:textId="6BBF5B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A98CE" w14:textId="722039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84.40</w:t>
            </w:r>
          </w:p>
        </w:tc>
      </w:tr>
      <w:tr w:rsidR="00E67A8C" w:rsidRPr="00E67A8C" w14:paraId="30ED414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D0855" w14:textId="595503D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7558A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onza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6EC36" w14:textId="5886B0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0,648.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0C309" w14:textId="18BE83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70DEE" w14:textId="4FA12A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E3F3F" w14:textId="23D952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0,648.86</w:t>
            </w:r>
          </w:p>
        </w:tc>
      </w:tr>
      <w:tr w:rsidR="00E67A8C" w:rsidRPr="00E67A8C" w14:paraId="3C7CA0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E487E" w14:textId="633951F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FBB6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gu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43527" w14:textId="2B743D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6,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80CDB" w14:textId="625A3D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218C7" w14:textId="2B82EB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D87BA" w14:textId="3E8D45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6,200.00</w:t>
            </w:r>
          </w:p>
        </w:tc>
      </w:tr>
      <w:tr w:rsidR="00E67A8C" w:rsidRPr="00E67A8C" w14:paraId="4528E95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2F7F61" w14:textId="4CA2B95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6645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l-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4F923" w14:textId="229AC7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428.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673C6" w14:textId="67DECA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47EC0" w14:textId="48BEDF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F3D21" w14:textId="37D34C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428.40</w:t>
            </w:r>
          </w:p>
        </w:tc>
      </w:tr>
      <w:tr w:rsidR="00E67A8C" w:rsidRPr="00E67A8C" w14:paraId="080B094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D6E79" w14:textId="4034B35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4020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sa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FB4B7" w14:textId="1307CE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795.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4C451" w14:textId="555315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C50BB" w14:textId="765200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21922" w14:textId="758FF7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795.70</w:t>
            </w:r>
          </w:p>
        </w:tc>
      </w:tr>
      <w:tr w:rsidR="00E67A8C" w:rsidRPr="00E67A8C" w14:paraId="114C8D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030DA" w14:textId="2F0DBEE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EF44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mp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E6D3C" w14:textId="35BC35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85.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17308" w14:textId="4C9B42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6EAC0" w14:textId="2078FA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89082" w14:textId="448D7E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85.68</w:t>
            </w:r>
          </w:p>
        </w:tc>
      </w:tr>
      <w:tr w:rsidR="00E67A8C" w:rsidRPr="00E67A8C" w14:paraId="0F0222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A985D" w14:textId="0337DA9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3ED5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eñabla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42BD8" w14:textId="450FDC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6.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2DB22" w14:textId="694909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D5CC6" w14:textId="0C6477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D0554" w14:textId="4FFB80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6.88</w:t>
            </w:r>
          </w:p>
        </w:tc>
      </w:tr>
      <w:tr w:rsidR="00E67A8C" w:rsidRPr="00E67A8C" w14:paraId="3A96125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1C703" w14:textId="7E7E299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CA15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786D7" w14:textId="3FDFF9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6.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CAAF6" w14:textId="59AAE4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79CCB" w14:textId="61C003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71AA5" w14:textId="185B28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6.88</w:t>
            </w:r>
          </w:p>
        </w:tc>
      </w:tr>
      <w:tr w:rsidR="00E67A8C" w:rsidRPr="00E67A8C" w14:paraId="109743F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B859A" w14:textId="7C28C81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13C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C3A91" w14:textId="24FBB8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4,146.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FD4F9" w14:textId="17AECE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A1784" w14:textId="1BFC8C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51298" w14:textId="39B108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4,146.22</w:t>
            </w:r>
          </w:p>
        </w:tc>
      </w:tr>
      <w:tr w:rsidR="00E67A8C" w:rsidRPr="00E67A8C" w14:paraId="1E8C392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60543" w14:textId="57A2A85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4A23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chez-Mi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0381B" w14:textId="13B9BE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51DA7" w14:textId="642139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F7233" w14:textId="62DB8B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CE2F8" w14:textId="167793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7.00</w:t>
            </w:r>
          </w:p>
        </w:tc>
      </w:tr>
      <w:tr w:rsidR="00E67A8C" w:rsidRPr="00E67A8C" w14:paraId="22F549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89C8E" w14:textId="0455C33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AA6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F42DF" w14:textId="738571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470.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54AC3" w14:textId="0B94ED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20E74" w14:textId="2AA778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15C79" w14:textId="1CD583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470.88</w:t>
            </w:r>
          </w:p>
        </w:tc>
      </w:tr>
      <w:tr w:rsidR="00E67A8C" w:rsidRPr="00E67A8C" w14:paraId="718BC6F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B22A4" w14:textId="4617DCA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CC9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Prax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A0147" w14:textId="0380FE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9,2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FC548" w14:textId="2CC363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00F61" w14:textId="2AE319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AED3B" w14:textId="718842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9,220.00</w:t>
            </w:r>
          </w:p>
        </w:tc>
      </w:tr>
      <w:tr w:rsidR="00E67A8C" w:rsidRPr="00E67A8C" w14:paraId="50EE2C6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D36CB" w14:textId="1376342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BD8C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Teresi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8D5CA" w14:textId="23ACB3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E6B64" w14:textId="6B42A6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AC054" w14:textId="2B91BC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15107" w14:textId="6C1F40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3.76</w:t>
            </w:r>
          </w:p>
        </w:tc>
      </w:tr>
      <w:tr w:rsidR="00E67A8C" w:rsidRPr="00E67A8C" w14:paraId="7466C2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AEB85" w14:textId="060A49D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A47A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Niño (Fair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C8314" w14:textId="203B84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5,558.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D57D3" w14:textId="00E733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F3762" w14:textId="08538A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C7CA7" w14:textId="2E0AE8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5,558.53</w:t>
            </w:r>
          </w:p>
        </w:tc>
      </w:tr>
      <w:tr w:rsidR="00E67A8C" w:rsidRPr="00E67A8C" w14:paraId="5B2B4F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3F1F8" w14:textId="737FF48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684C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ol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14772" w14:textId="09FAA1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65.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EC93D" w14:textId="487065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B076C" w14:textId="1D176C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810C" w14:textId="5B535D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65.64</w:t>
            </w:r>
          </w:p>
        </w:tc>
      </w:tr>
      <w:tr w:rsidR="00E67A8C" w:rsidRPr="00E67A8C" w14:paraId="6B31CBA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2C691" w14:textId="283D472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8647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3277C" w14:textId="0B4EE7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6.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E9C5B" w14:textId="7D3810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146DE" w14:textId="1E915A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89D93" w14:textId="447F4F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6.88</w:t>
            </w:r>
          </w:p>
        </w:tc>
      </w:tr>
      <w:tr w:rsidR="00E67A8C" w:rsidRPr="00E67A8C" w14:paraId="19FF44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F52F6" w14:textId="632462E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E913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guegara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6C454" w14:textId="35BE07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57,091.2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684F7" w14:textId="23F6B7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79EEB" w14:textId="76637A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87723" w14:textId="6B262A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57,091.23</w:t>
            </w:r>
          </w:p>
        </w:tc>
      </w:tr>
      <w:tr w:rsidR="00E67A8C" w:rsidRPr="00E67A8C" w14:paraId="1F58421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F09A61"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Isabel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5F6F73" w14:textId="5B9FCC0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239,678.4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43847D" w14:textId="12B7560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3E96F6" w14:textId="12D9871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6323642" w14:textId="784B1B8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239,678.45</w:t>
            </w:r>
          </w:p>
        </w:tc>
      </w:tr>
      <w:tr w:rsidR="00E67A8C" w:rsidRPr="00E67A8C" w14:paraId="000483E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ED3EF6" w14:textId="746B913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510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Isab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5D923" w14:textId="340415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80,065.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7CBC2" w14:textId="119FC2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0CC96" w14:textId="6826D6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55AAD" w14:textId="48906A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80,065.48</w:t>
            </w:r>
          </w:p>
        </w:tc>
      </w:tr>
      <w:tr w:rsidR="00E67A8C" w:rsidRPr="00E67A8C" w14:paraId="65842D8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5F636" w14:textId="675A769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34A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i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42350" w14:textId="1B1918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0,928.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B9FCF" w14:textId="2BD500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A9D4" w14:textId="679E4F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61DDB" w14:textId="45C29A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0,928.45</w:t>
            </w:r>
          </w:p>
        </w:tc>
      </w:tr>
      <w:tr w:rsidR="00E67A8C" w:rsidRPr="00E67A8C" w14:paraId="0951CEE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D28AA1" w14:textId="55B06A0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CF10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gad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71EF0" w14:textId="30B470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ABA07" w14:textId="37546C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F540A" w14:textId="5A6E80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7F7FF" w14:textId="21F3E5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r>
      <w:tr w:rsidR="00E67A8C" w:rsidRPr="00E67A8C" w14:paraId="0D8AE0A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C130C" w14:textId="24AB9EA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368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1EE4F" w14:textId="52D301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7,457.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03645" w14:textId="37A805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EF2B8" w14:textId="03F656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26E37" w14:textId="2366EE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7,457.66</w:t>
            </w:r>
          </w:p>
        </w:tc>
      </w:tr>
      <w:tr w:rsidR="00E67A8C" w:rsidRPr="00E67A8C" w14:paraId="1CAFCD0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8B0F2" w14:textId="3ED6631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904B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enito Soliv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5A66F" w14:textId="47700B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7,122.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EC9A3" w14:textId="5081BA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A5FD6" w14:textId="7672F7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B649E" w14:textId="286242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7,122.54</w:t>
            </w:r>
          </w:p>
        </w:tc>
      </w:tr>
      <w:tr w:rsidR="00E67A8C" w:rsidRPr="00E67A8C" w14:paraId="26E2A50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85D68" w14:textId="5C94137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421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7A544" w14:textId="630C12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1,172.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BFE64" w14:textId="3E7E87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B1041" w14:textId="3A85B8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B63DC" w14:textId="25872C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1,172.06</w:t>
            </w:r>
          </w:p>
        </w:tc>
      </w:tr>
      <w:tr w:rsidR="00E67A8C" w:rsidRPr="00E67A8C" w14:paraId="4A15EE5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19033" w14:textId="4DB88F2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5D72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B0EB1" w14:textId="2E68FE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9,412.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F5FF7" w14:textId="54FEBC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13B07" w14:textId="566D15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27382" w14:textId="16D7F2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9,412.66</w:t>
            </w:r>
          </w:p>
        </w:tc>
      </w:tr>
      <w:tr w:rsidR="00E67A8C" w:rsidRPr="00E67A8C" w14:paraId="268FAEB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618BD" w14:textId="758768B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FD1E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at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4F43F" w14:textId="6FF17F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077.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AE07D" w14:textId="48C3A6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2FFD1" w14:textId="5B1A3F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CB7B0" w14:textId="54EDB4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077.36</w:t>
            </w:r>
          </w:p>
        </w:tc>
      </w:tr>
      <w:tr w:rsidR="00E67A8C" w:rsidRPr="00E67A8C" w14:paraId="5F1093D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E3270" w14:textId="3E38416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1E6F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Cau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6DB11" w14:textId="384D5B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0,902.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ED145" w14:textId="01520C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F49D1" w14:textId="703292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F933E" w14:textId="334488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0,902.96</w:t>
            </w:r>
          </w:p>
        </w:tc>
      </w:tr>
      <w:tr w:rsidR="00E67A8C" w:rsidRPr="00E67A8C" w14:paraId="76B8A35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411D9" w14:textId="673C81E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D5F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rd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70354" w14:textId="2B72B1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2,292.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79152" w14:textId="1145E7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ECE88" w14:textId="4F2083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605C8" w14:textId="68A1EA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2,292.66</w:t>
            </w:r>
          </w:p>
        </w:tc>
      </w:tr>
      <w:tr w:rsidR="00E67A8C" w:rsidRPr="00E67A8C" w14:paraId="18830E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F5112" w14:textId="26AE04C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5DAC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elfin Albano (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804AE" w14:textId="3BAB4A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1,821.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833CB" w14:textId="6E785F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7CF82" w14:textId="7DB87F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0831F" w14:textId="6749EC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1,821.06</w:t>
            </w:r>
          </w:p>
        </w:tc>
      </w:tr>
      <w:tr w:rsidR="00E67A8C" w:rsidRPr="00E67A8C" w14:paraId="64C82F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BA26F" w14:textId="1A11FE5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37E8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napig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AB55F" w14:textId="03F67E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7,448.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CE8BB" w14:textId="4F4BC7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94B5D" w14:textId="30A688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D0B53" w14:textId="50DEFB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7,448.42</w:t>
            </w:r>
          </w:p>
        </w:tc>
      </w:tr>
      <w:tr w:rsidR="00E67A8C" w:rsidRPr="00E67A8C" w14:paraId="71C761A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5568F" w14:textId="15664B9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6AE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vil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F029B" w14:textId="7B0EAC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26.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3D9C2" w14:textId="218ACF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5E56E" w14:textId="506858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F93D7" w14:textId="0B308B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26.66</w:t>
            </w:r>
          </w:p>
        </w:tc>
      </w:tr>
      <w:tr w:rsidR="00E67A8C" w:rsidRPr="00E67A8C" w14:paraId="05DCE1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9B5CF" w14:textId="606482D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088F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Echag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31922" w14:textId="111639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8,775.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8308C" w14:textId="758853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B6D28" w14:textId="0EF0E6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792F0" w14:textId="1C7B42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8,775.86</w:t>
            </w:r>
          </w:p>
        </w:tc>
      </w:tr>
      <w:tr w:rsidR="00E67A8C" w:rsidRPr="00E67A8C" w14:paraId="51CA12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BA027C" w14:textId="3FA1C60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FE054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am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DFB90" w14:textId="2CF4DE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1,26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8C409" w14:textId="15E576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58FDF" w14:textId="5F332B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D2890" w14:textId="3FD7DC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1,260.66</w:t>
            </w:r>
          </w:p>
        </w:tc>
      </w:tr>
      <w:tr w:rsidR="00E67A8C" w:rsidRPr="00E67A8C" w14:paraId="1F17361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AF77E" w14:textId="572F31A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5793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l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8D22F" w14:textId="7D413C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9,562.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41151" w14:textId="0763F5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92BC4" w14:textId="3A1AD4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0C1CB" w14:textId="0831DC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9,562.54</w:t>
            </w:r>
          </w:p>
        </w:tc>
      </w:tr>
      <w:tr w:rsidR="00E67A8C" w:rsidRPr="00E67A8C" w14:paraId="44E851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272FB" w14:textId="7BEA2F1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1FF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o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74016" w14:textId="11460C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305.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26BFA" w14:textId="4CCC72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52372" w14:textId="48C873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DAD25" w14:textId="591FDD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305.66</w:t>
            </w:r>
          </w:p>
        </w:tc>
      </w:tr>
      <w:tr w:rsidR="00E67A8C" w:rsidRPr="00E67A8C" w14:paraId="67E26DA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8A00B9" w14:textId="3671EA3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A7F6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6E6EB" w14:textId="24A615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8,35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57DF2" w14:textId="187116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D65B6" w14:textId="521D29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3C4D1" w14:textId="719C9D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8,351.66</w:t>
            </w:r>
          </w:p>
        </w:tc>
      </w:tr>
      <w:tr w:rsidR="00E67A8C" w:rsidRPr="00E67A8C" w14:paraId="4FF17A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947BF2" w14:textId="204F6DA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3F78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conac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C3017" w14:textId="15C320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5,337.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DBCCC" w14:textId="01AF3D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09ACD" w14:textId="5AC86B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F8943" w14:textId="6E327F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5,337.88</w:t>
            </w:r>
          </w:p>
        </w:tc>
      </w:tr>
      <w:tr w:rsidR="00E67A8C" w:rsidRPr="00E67A8C" w14:paraId="26D8480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9CC77" w14:textId="225495E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5FE8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30A84" w14:textId="6BD71E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0,877.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732A2" w14:textId="365321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E5209" w14:textId="02761E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DED5F" w14:textId="2ADEB4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0,877.56</w:t>
            </w:r>
          </w:p>
        </w:tc>
      </w:tr>
      <w:tr w:rsidR="00E67A8C" w:rsidRPr="00E67A8C" w14:paraId="4E6E11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F16D1" w14:textId="3CBCD42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B429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guil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58B11" w14:textId="0F2AF0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1,401.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4F593" w14:textId="412A3F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DDF8C" w14:textId="6E414F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5BADA" w14:textId="62FAE8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1,401.58</w:t>
            </w:r>
          </w:p>
        </w:tc>
      </w:tr>
      <w:tr w:rsidR="00E67A8C" w:rsidRPr="00E67A8C" w14:paraId="0BACB3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1CF82" w14:textId="4EBB755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2AC0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l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E87D8" w14:textId="60CF54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339.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E5A9C" w14:textId="35422B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6F727" w14:textId="51D7EB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45CE5" w14:textId="7C19A7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339.30</w:t>
            </w:r>
          </w:p>
        </w:tc>
      </w:tr>
      <w:tr w:rsidR="00E67A8C" w:rsidRPr="00E67A8C" w14:paraId="235DBB6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63AEF3" w14:textId="7F3E877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B910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83B13" w14:textId="3224D6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F06D7" w14:textId="6CEEA1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6561F" w14:textId="38EE2A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2D262" w14:textId="2D2E41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r>
      <w:tr w:rsidR="00E67A8C" w:rsidRPr="00E67A8C" w14:paraId="67BA905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AB13C" w14:textId="6291133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E36B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Quiri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513B8" w14:textId="69F0A3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763.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25781" w14:textId="188D09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3CBA7" w14:textId="4673F1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88CB3" w14:textId="3A42A3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763.16</w:t>
            </w:r>
          </w:p>
        </w:tc>
      </w:tr>
      <w:tr w:rsidR="00E67A8C" w:rsidRPr="00E67A8C" w14:paraId="43EFE4D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0F176" w14:textId="298BF4F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C26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a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F1642" w14:textId="354CE7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3,329.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58EC8" w14:textId="49BE2C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38052" w14:textId="33336D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B8AF" w14:textId="3EF36C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3,329.86</w:t>
            </w:r>
          </w:p>
        </w:tc>
      </w:tr>
      <w:tr w:rsidR="00E67A8C" w:rsidRPr="00E67A8C" w14:paraId="46272BE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A1E8F" w14:textId="1B8743A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33EB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eina Merc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A12D3" w14:textId="207F50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11DC3" w14:textId="512E82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FBE71" w14:textId="3166F7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9F7E0" w14:textId="43E094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r>
      <w:tr w:rsidR="00E67A8C" w:rsidRPr="00E67A8C" w14:paraId="63189F2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C53D2" w14:textId="19AAD9B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898C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8C215" w14:textId="42FF7F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748.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A92A5" w14:textId="21568D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896CF" w14:textId="63B259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E7F5C" w14:textId="5D6C79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748.38</w:t>
            </w:r>
          </w:p>
        </w:tc>
      </w:tr>
      <w:tr w:rsidR="00E67A8C" w:rsidRPr="00E67A8C" w14:paraId="5CF6EDE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E4D85" w14:textId="2572BB4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0C38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Agus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AE910" w14:textId="2D0C9E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804.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BF9C8" w14:textId="0516F2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A47F1" w14:textId="376340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6E408" w14:textId="666860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804.54</w:t>
            </w:r>
          </w:p>
        </w:tc>
      </w:tr>
      <w:tr w:rsidR="00E67A8C" w:rsidRPr="00E67A8C" w14:paraId="2918DA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2BA4D" w14:textId="4D49420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1D2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Guillerm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8FB04" w14:textId="18E2F4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02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2B493" w14:textId="4F5183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64970" w14:textId="694702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C25F3" w14:textId="303C26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022.76</w:t>
            </w:r>
          </w:p>
        </w:tc>
      </w:tr>
      <w:tr w:rsidR="00E67A8C" w:rsidRPr="00E67A8C" w14:paraId="11FB428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0913E" w14:textId="0EA0C7B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0C4D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CA40D" w14:textId="44922C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3,968.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E8428" w14:textId="06386B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0A8B5" w14:textId="529DF7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4E7BD" w14:textId="422CD2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3,968.70</w:t>
            </w:r>
          </w:p>
        </w:tc>
      </w:tr>
      <w:tr w:rsidR="00E67A8C" w:rsidRPr="00E67A8C" w14:paraId="580414E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35103" w14:textId="4C8CE56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7CD7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an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2EF62" w14:textId="2AE280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63434" w14:textId="114D21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D922C" w14:textId="3DFDF4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D6F4F" w14:textId="7FBDA2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r>
      <w:tr w:rsidR="00E67A8C" w:rsidRPr="00E67A8C" w14:paraId="3490C3E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378CD" w14:textId="29055BF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E2CD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aria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BCC57" w14:textId="1AAC93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1,873.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AE5F8" w14:textId="1E3153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5360E" w14:textId="71BEE0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7A48E" w14:textId="406601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1,873.66</w:t>
            </w:r>
          </w:p>
        </w:tc>
      </w:tr>
      <w:tr w:rsidR="00E67A8C" w:rsidRPr="00E67A8C" w14:paraId="141D10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7AF50" w14:textId="2444C5B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D4D5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at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D65DE" w14:textId="55C0E7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9,875.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9A5E7" w14:textId="291BD5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E67DB" w14:textId="7374C9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32DB3" w14:textId="5F6BE3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9,875.66</w:t>
            </w:r>
          </w:p>
        </w:tc>
      </w:tr>
      <w:tr w:rsidR="00E67A8C" w:rsidRPr="00E67A8C" w14:paraId="09B21FF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F14F5" w14:textId="490C536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3CAA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Pab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245BA" w14:textId="05EE3F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9,068.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9E17C" w14:textId="5BCAF4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C480F" w14:textId="0EC09A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54482" w14:textId="248602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9,068.54</w:t>
            </w:r>
          </w:p>
        </w:tc>
      </w:tr>
      <w:tr w:rsidR="00E67A8C" w:rsidRPr="00E67A8C" w14:paraId="1093DD4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23B47" w14:textId="440951F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8CA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78EFA" w14:textId="1A0124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8,351.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4FB7D" w14:textId="6E3085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0CF1E" w14:textId="33FF3F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66A2C" w14:textId="2AE3BE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8,351.66</w:t>
            </w:r>
          </w:p>
        </w:tc>
      </w:tr>
      <w:tr w:rsidR="00E67A8C" w:rsidRPr="00E67A8C" w14:paraId="54AF491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C7E41" w14:textId="7E1FD33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443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Santia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C89B0" w14:textId="39FA79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7,147.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B08F8" w14:textId="06095A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3D861" w14:textId="1AFB37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0C341" w14:textId="198782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7,147.52</w:t>
            </w:r>
          </w:p>
        </w:tc>
      </w:tr>
      <w:tr w:rsidR="00E67A8C" w:rsidRPr="00E67A8C" w14:paraId="6DDBF84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2CA58" w14:textId="7EB5F3C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9828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0AEB0" w14:textId="60C9C1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A5A45" w14:textId="343B12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5FC16" w14:textId="36D323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4847F" w14:textId="0984D3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760.66</w:t>
            </w:r>
          </w:p>
        </w:tc>
      </w:tr>
      <w:tr w:rsidR="00E67A8C" w:rsidRPr="00E67A8C" w14:paraId="42E2C73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13CA6" w14:textId="47B1AC2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079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mau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8A15B" w14:textId="1013AF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5,480.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30BBB" w14:textId="3CE374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5DF85" w14:textId="3D8F81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CE24E" w14:textId="186C3B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5,480.04</w:t>
            </w:r>
          </w:p>
        </w:tc>
      </w:tr>
      <w:tr w:rsidR="00E67A8C" w:rsidRPr="00E67A8C" w14:paraId="02A9E8E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026780"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Nueva Vizcay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49420A" w14:textId="09D1CAA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092,714.26</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773760" w14:textId="101A564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942B20" w14:textId="3DB522C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8474EE2" w14:textId="4430981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092,714.26</w:t>
            </w:r>
          </w:p>
        </w:tc>
      </w:tr>
      <w:tr w:rsidR="00E67A8C" w:rsidRPr="00E67A8C" w14:paraId="3853479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9A81C" w14:textId="1747780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3161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Nueva Vizca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41C25" w14:textId="3C533F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54,846.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88777" w14:textId="055F0F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1B9C4" w14:textId="300FF8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096BA" w14:textId="0227AC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54,846.90</w:t>
            </w:r>
          </w:p>
        </w:tc>
      </w:tr>
      <w:tr w:rsidR="00E67A8C" w:rsidRPr="00E67A8C" w14:paraId="0B842F0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E6CE1" w14:textId="47162C2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3EBB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ab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60486" w14:textId="343210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3,036.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86212" w14:textId="2436D2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71AC3" w14:textId="3F7003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A9CF6" w14:textId="48D7D2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3,036.10</w:t>
            </w:r>
          </w:p>
        </w:tc>
      </w:tr>
      <w:tr w:rsidR="00E67A8C" w:rsidRPr="00E67A8C" w14:paraId="2B4B894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E13EF" w14:textId="1ABF9C6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FAE9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yomb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98683" w14:textId="274327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107.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A1726" w14:textId="55B76A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6D230" w14:textId="4CDC18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A5CEC" w14:textId="143744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107.48</w:t>
            </w:r>
          </w:p>
        </w:tc>
      </w:tr>
      <w:tr w:rsidR="00E67A8C" w:rsidRPr="00E67A8C" w14:paraId="6989839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E1D79" w14:textId="2741C49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D69A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ola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C698" w14:textId="4B09E3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1,723.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EB0A1" w14:textId="476544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ACA42" w14:textId="17F790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E218A" w14:textId="088A54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1,723.78</w:t>
            </w:r>
          </w:p>
        </w:tc>
      </w:tr>
      <w:tr w:rsidR="00E67A8C" w:rsidRPr="00E67A8C" w14:paraId="1032D1C9"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8B5875"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Quirin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CD5759" w14:textId="7C49865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645,476.8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9CB8D0" w14:textId="4008A43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6AE858" w14:textId="286FC16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2603736" w14:textId="744A0F9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645,476.84</w:t>
            </w:r>
          </w:p>
        </w:tc>
      </w:tr>
      <w:tr w:rsidR="00E67A8C" w:rsidRPr="00E67A8C" w14:paraId="62DE7EA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6C438" w14:textId="58442D8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254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Quiri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6B9B3" w14:textId="71C05D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19,253.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EEDDB" w14:textId="4887B6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7CA19" w14:textId="695562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0C4E7" w14:textId="50167B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19,253.56</w:t>
            </w:r>
          </w:p>
        </w:tc>
      </w:tr>
      <w:tr w:rsidR="00E67A8C" w:rsidRPr="00E67A8C" w14:paraId="4962E51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D9C82" w14:textId="09873B0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9DC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arrog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E9A9B" w14:textId="5E8860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5,82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E0433" w14:textId="0502A0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3F4D6" w14:textId="228ED0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4AD8D" w14:textId="4F5AC3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5,823.00</w:t>
            </w:r>
          </w:p>
        </w:tc>
      </w:tr>
      <w:tr w:rsidR="00E67A8C" w:rsidRPr="00E67A8C" w14:paraId="08CE075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ABE46" w14:textId="6800AC0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2825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ffu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FD1DF" w14:textId="664887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81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338AB" w14:textId="550EC4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1DE1A" w14:textId="3339E1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24717" w14:textId="19963B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817.00</w:t>
            </w:r>
          </w:p>
        </w:tc>
      </w:tr>
      <w:tr w:rsidR="00E67A8C" w:rsidRPr="00E67A8C" w14:paraId="1E0B0E8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B4640" w14:textId="3381EDF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2FC4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dd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5497" w14:textId="6764E7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2,097.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8024A" w14:textId="2A4E58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CBE20" w14:textId="450790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6CB88" w14:textId="5A12DD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2,097.28</w:t>
            </w:r>
          </w:p>
        </w:tc>
      </w:tr>
      <w:tr w:rsidR="00E67A8C" w:rsidRPr="00E67A8C" w14:paraId="565493E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A11AA" w14:textId="20BFDE1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463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gtipu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81191" w14:textId="530293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48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69288" w14:textId="75BDB9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067B7" w14:textId="7D129E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79825" w14:textId="4B3946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486.00</w:t>
            </w:r>
          </w:p>
        </w:tc>
      </w:tr>
      <w:tr w:rsidR="00E67A8C" w:rsidRPr="00E67A8C" w14:paraId="456D7B0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5BB54F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II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EB87E12" w14:textId="1D8F8D6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1,082,470.02</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6C964AA" w14:textId="24178EB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727856D" w14:textId="3C3D3BD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236A53A" w14:textId="5C2CE11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1,082,470.02</w:t>
            </w:r>
          </w:p>
        </w:tc>
      </w:tr>
      <w:tr w:rsidR="00E67A8C" w:rsidRPr="00E67A8C" w14:paraId="32B7E87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14ECD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uror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CFE522" w14:textId="42E8410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03,67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95ECB8" w14:textId="06917CF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A71E7E" w14:textId="7E6E8BA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49BBD7" w14:textId="438912C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03,670.00</w:t>
            </w:r>
          </w:p>
        </w:tc>
      </w:tr>
      <w:tr w:rsidR="00E67A8C" w:rsidRPr="00E67A8C" w14:paraId="254D0D6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D1FE0" w14:textId="7CA149C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CB2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e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DDE05" w14:textId="61018C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B589B" w14:textId="002CC4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316A4" w14:textId="75A88A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84D5F" w14:textId="772E38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750.00</w:t>
            </w:r>
          </w:p>
        </w:tc>
      </w:tr>
      <w:tr w:rsidR="00E67A8C" w:rsidRPr="00E67A8C" w14:paraId="2867A5D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804BB" w14:textId="4344EA9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A4B6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sig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AB316" w14:textId="76AA98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2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52D94" w14:textId="47F01C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277C1" w14:textId="1B050A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92405" w14:textId="2EC325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265.00</w:t>
            </w:r>
          </w:p>
        </w:tc>
      </w:tr>
      <w:tr w:rsidR="00E67A8C" w:rsidRPr="00E67A8C" w14:paraId="66AFC3E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2E528" w14:textId="0F9439A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DE92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las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64ACB" w14:textId="5978A0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6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02E7A" w14:textId="15FA79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3EB44" w14:textId="3761E9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56DBC" w14:textId="4E1EEC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62.50</w:t>
            </w:r>
          </w:p>
        </w:tc>
      </w:tr>
      <w:tr w:rsidR="00E67A8C" w:rsidRPr="00E67A8C" w14:paraId="1F6FE09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C3409" w14:textId="1369895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52E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nal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256C7" w14:textId="14E084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7C199" w14:textId="57EE04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AD1FD" w14:textId="3316C9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6B4B9" w14:textId="09D015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50.00</w:t>
            </w:r>
          </w:p>
        </w:tc>
      </w:tr>
      <w:tr w:rsidR="00E67A8C" w:rsidRPr="00E67A8C" w14:paraId="5F12C9B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6FFD5" w14:textId="0EE6767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14A1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ng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47201" w14:textId="4B66A6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670CD" w14:textId="75C9DA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1EA5" w14:textId="0C6524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E864B" w14:textId="464CC2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000.00</w:t>
            </w:r>
          </w:p>
        </w:tc>
      </w:tr>
      <w:tr w:rsidR="00E67A8C" w:rsidRPr="00E67A8C" w14:paraId="36B8DAD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1E6A5" w14:textId="09D99A5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A2E5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pacu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1B1AE" w14:textId="1C7423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0,66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A1869" w14:textId="36ACF3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73077" w14:textId="2B6591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B012C" w14:textId="526EB0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0,667.50</w:t>
            </w:r>
          </w:p>
        </w:tc>
      </w:tr>
      <w:tr w:rsidR="00E67A8C" w:rsidRPr="00E67A8C" w14:paraId="058EC44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F31B4" w14:textId="7B6BF8C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2C5E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ia 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FA835" w14:textId="05E3FB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1,23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4B8F1" w14:textId="273C75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7DE87" w14:textId="5CF75B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0A6DF" w14:textId="4E8C78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1,237.50</w:t>
            </w:r>
          </w:p>
        </w:tc>
      </w:tr>
      <w:tr w:rsidR="00E67A8C" w:rsidRPr="00E67A8C" w14:paraId="247210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DB196" w14:textId="7DF8A92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2ABC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39994" w14:textId="329475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1,23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7786A" w14:textId="77BE50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35673" w14:textId="64F002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82862" w14:textId="2FBB4C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1,237.50</w:t>
            </w:r>
          </w:p>
        </w:tc>
      </w:tr>
      <w:tr w:rsidR="00E67A8C" w:rsidRPr="00E67A8C" w14:paraId="36080ABD"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F72F04"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ata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D388B1" w14:textId="1FE5573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152,798.69</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2FB8C8" w14:textId="6721EBF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D09944" w14:textId="3EC0C11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794798E" w14:textId="761838E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152,798.69</w:t>
            </w:r>
          </w:p>
        </w:tc>
      </w:tr>
      <w:tr w:rsidR="00E67A8C" w:rsidRPr="00E67A8C" w14:paraId="4F5AB6C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0D072" w14:textId="1A4B276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9992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buc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1F089" w14:textId="536F75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50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56960" w14:textId="744D9B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844CB" w14:textId="0AAF57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3ED12" w14:textId="3E5783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504.00</w:t>
            </w:r>
          </w:p>
        </w:tc>
      </w:tr>
      <w:tr w:rsidR="00E67A8C" w:rsidRPr="00E67A8C" w14:paraId="151D638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22DE8" w14:textId="3E60865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7F9A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1ED8A" w14:textId="1C62E3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56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2877F" w14:textId="435F40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4EE1A" w14:textId="704413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228D" w14:textId="1947B8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566.00</w:t>
            </w:r>
          </w:p>
        </w:tc>
      </w:tr>
      <w:tr w:rsidR="00E67A8C" w:rsidRPr="00E67A8C" w14:paraId="58283E6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FDF87" w14:textId="6F8428B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EFB5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Bal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CDC0D" w14:textId="1E7E05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919.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28F0D" w14:textId="74867D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6C5A2" w14:textId="409014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8B583" w14:textId="265A2B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919.20</w:t>
            </w:r>
          </w:p>
        </w:tc>
      </w:tr>
      <w:tr w:rsidR="00E67A8C" w:rsidRPr="00E67A8C" w14:paraId="747AA4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DD646" w14:textId="6C3D1C6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1F66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nalupih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67F05" w14:textId="15DCC3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76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3C61A" w14:textId="3190B7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37A68" w14:textId="03F163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BD302" w14:textId="3893A8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768.00</w:t>
            </w:r>
          </w:p>
        </w:tc>
      </w:tr>
      <w:tr w:rsidR="00E67A8C" w:rsidRPr="00E67A8C" w14:paraId="1EC0F5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2EC5A" w14:textId="13AF96F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1EAD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erm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A67FC" w14:textId="01B7C7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5,47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40563" w14:textId="3F4CC4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F94D0" w14:textId="714AE2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CAE21" w14:textId="33F236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5,471.25</w:t>
            </w:r>
          </w:p>
        </w:tc>
      </w:tr>
      <w:tr w:rsidR="00E67A8C" w:rsidRPr="00E67A8C" w14:paraId="1C896B9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A298B" w14:textId="6E3455A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898C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m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AF278" w14:textId="5D1774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579.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4EB6B" w14:textId="078B53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82B3B" w14:textId="65B092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F5B97" w14:textId="53DE78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579.98</w:t>
            </w:r>
          </w:p>
        </w:tc>
      </w:tr>
      <w:tr w:rsidR="00E67A8C" w:rsidRPr="00E67A8C" w14:paraId="21400B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0B753" w14:textId="18D023C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5CB9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ivel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0A92" w14:textId="3E359C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224AF" w14:textId="012005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61667" w14:textId="3E958B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66AE7" w14:textId="3A4478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4,000.00</w:t>
            </w:r>
          </w:p>
        </w:tc>
      </w:tr>
      <w:tr w:rsidR="00E67A8C" w:rsidRPr="00E67A8C" w14:paraId="4B773E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83B25" w14:textId="6FC74A9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1D6D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r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B5B6E" w14:textId="6E7193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4,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F71B0" w14:textId="6D4A59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947E7" w14:textId="1DF149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83006" w14:textId="780246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4,500.00</w:t>
            </w:r>
          </w:p>
        </w:tc>
      </w:tr>
      <w:tr w:rsidR="00E67A8C" w:rsidRPr="00E67A8C" w14:paraId="38DA06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4C887" w14:textId="0A50163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DC6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r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C8AD5" w14:textId="3FB67F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4,5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6E3FF" w14:textId="6E8961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58694" w14:textId="3E28D2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8A68C" w14:textId="362B2F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4,590.00</w:t>
            </w:r>
          </w:p>
        </w:tc>
      </w:tr>
      <w:tr w:rsidR="00E67A8C" w:rsidRPr="00E67A8C" w14:paraId="5C62558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4A6E8D" w14:textId="31CBD57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FE6E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r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8D613" w14:textId="29B31B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1,025.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9614F" w14:textId="1F3ECD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6D557" w14:textId="6AE353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32294" w14:textId="759FE9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1,025.76</w:t>
            </w:r>
          </w:p>
        </w:tc>
      </w:tr>
      <w:tr w:rsidR="00E67A8C" w:rsidRPr="00E67A8C" w14:paraId="5502118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87DCD" w14:textId="12BB07B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F06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CCAFC" w14:textId="0FDB54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9,556.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3E8D5" w14:textId="367804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81D11" w14:textId="36AEFB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E3C6" w14:textId="27344C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9,556.50</w:t>
            </w:r>
          </w:p>
        </w:tc>
      </w:tr>
      <w:tr w:rsidR="00E67A8C" w:rsidRPr="00E67A8C" w14:paraId="1793B0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71F6A" w14:textId="1C58FFD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D084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m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DB9E" w14:textId="4F1476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31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FF7BD" w14:textId="1288AA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00878" w14:textId="218C95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1B259" w14:textId="5EE601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318.00</w:t>
            </w:r>
          </w:p>
        </w:tc>
      </w:tr>
      <w:tr w:rsidR="00E67A8C" w:rsidRPr="00E67A8C" w14:paraId="393349A7"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D9043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ulac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8348C1" w14:textId="0256884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586,704.17</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8B1CB4" w14:textId="0D71FA6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D92AB0" w14:textId="4AB0C89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47812D" w14:textId="20D19C5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586,704.17</w:t>
            </w:r>
          </w:p>
        </w:tc>
      </w:tr>
      <w:tr w:rsidR="00E67A8C" w:rsidRPr="00E67A8C" w14:paraId="5D319E51" w14:textId="77777777" w:rsidTr="00E67A8C">
        <w:trPr>
          <w:trHeight w:hRule="exact" w:val="227"/>
        </w:trPr>
        <w:tc>
          <w:tcPr>
            <w:tcW w:w="0" w:type="auto"/>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7F9D6F3E" w14:textId="2467220D" w:rsidR="00E67A8C" w:rsidRPr="00E67A8C" w:rsidRDefault="00E67A8C" w:rsidP="00E67A8C">
            <w:pPr>
              <w:ind w:right="57"/>
              <w:rPr>
                <w:color w:val="000000"/>
                <w:sz w:val="18"/>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1AD16" w14:textId="77777777" w:rsidR="00E67A8C" w:rsidRPr="00E67A8C" w:rsidRDefault="00E67A8C" w:rsidP="00E67A8C">
            <w:pPr>
              <w:ind w:right="57"/>
              <w:rPr>
                <w:rFonts w:ascii="Arial Narrow" w:hAnsi="Arial Narrow"/>
                <w:i/>
                <w:iCs/>
                <w:color w:val="000000"/>
                <w:sz w:val="18"/>
              </w:rPr>
            </w:pPr>
            <w:r w:rsidRPr="00E67A8C">
              <w:rPr>
                <w:rFonts w:ascii="Arial Narrow" w:hAnsi="Arial Narrow"/>
                <w:i/>
                <w:iCs/>
                <w:color w:val="000000"/>
                <w:sz w:val="18"/>
              </w:rPr>
              <w:t>PLGU Bul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9FFBC" w14:textId="36856F04"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1,23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48180" w14:textId="0D8B020A"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8D9CE" w14:textId="4A5EC8DF"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87732" w14:textId="6F079A4A"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1,234,000.00</w:t>
            </w:r>
          </w:p>
        </w:tc>
      </w:tr>
      <w:tr w:rsidR="00E67A8C" w:rsidRPr="00E67A8C" w14:paraId="3B1D8A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36B82" w14:textId="11B6E93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02B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g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4313E" w14:textId="02C9E1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1C23C" w14:textId="7EBDA8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53FCD" w14:textId="1D4EC8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D8AAA" w14:textId="496EE7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78</w:t>
            </w:r>
          </w:p>
        </w:tc>
      </w:tr>
      <w:tr w:rsidR="00E67A8C" w:rsidRPr="00E67A8C" w14:paraId="642C975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59B86" w14:textId="3EA310B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C4FF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agtas (Biga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40940" w14:textId="04DC36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0,249.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3AC45" w14:textId="44B03C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4D2F8" w14:textId="3F212D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E5054" w14:textId="1E25E9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0,249.68</w:t>
            </w:r>
          </w:p>
        </w:tc>
      </w:tr>
      <w:tr w:rsidR="00E67A8C" w:rsidRPr="00E67A8C" w14:paraId="07A8A99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76D2E" w14:textId="2F77F3C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43F8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iu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4D768" w14:textId="137DF4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6,535.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89CAE" w14:textId="25D8A1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F8845" w14:textId="346878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765C" w14:textId="574BCF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6,535.58</w:t>
            </w:r>
          </w:p>
        </w:tc>
      </w:tr>
      <w:tr w:rsidR="00E67A8C" w:rsidRPr="00E67A8C" w14:paraId="2C5C5C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E3F0C" w14:textId="12766E6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5969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ca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FC434" w14:textId="060F38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1,185.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6B717" w14:textId="293FDD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AA9AE" w14:textId="4C2707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C24CB" w14:textId="3F5C3B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1,185.84</w:t>
            </w:r>
          </w:p>
        </w:tc>
      </w:tr>
      <w:tr w:rsidR="00E67A8C" w:rsidRPr="00E67A8C" w14:paraId="3D8C28B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5BC1E" w14:textId="50551F2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EC362" w14:textId="6C99F868"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l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A6370" w14:textId="298966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868.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59B8E" w14:textId="4828AA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D3E39" w14:textId="6A7D2C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8EDEB" w14:textId="2CF432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868.08</w:t>
            </w:r>
          </w:p>
        </w:tc>
      </w:tr>
      <w:tr w:rsidR="00E67A8C" w:rsidRPr="00E67A8C" w14:paraId="0B3CCB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2ADE0" w14:textId="2F4C5C8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549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st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FFA9A" w14:textId="003473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5,144.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DAB68" w14:textId="27C166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576DF" w14:textId="41933E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E046D" w14:textId="162364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5,144.53</w:t>
            </w:r>
          </w:p>
        </w:tc>
      </w:tr>
      <w:tr w:rsidR="00E67A8C" w:rsidRPr="00E67A8C" w14:paraId="6BFC2D9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2EC6E" w14:textId="66E1428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5078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ump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EE8DD" w14:textId="3A97FF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8,666.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34D0" w14:textId="0778A5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ED0D4" w14:textId="47F043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1081" w14:textId="65F00E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8,666.92</w:t>
            </w:r>
          </w:p>
        </w:tc>
      </w:tr>
      <w:tr w:rsidR="00E67A8C" w:rsidRPr="00E67A8C" w14:paraId="77057B1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E802E" w14:textId="456E1AD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83B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oña Remedios Trin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73DCF" w14:textId="3C7B4B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B0ABC" w14:textId="4C3736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7B4A6" w14:textId="1BD3F6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A22CB" w14:textId="220E74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200.00</w:t>
            </w:r>
          </w:p>
        </w:tc>
      </w:tr>
      <w:tr w:rsidR="00E67A8C" w:rsidRPr="00E67A8C" w14:paraId="35BE1BA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502E26" w14:textId="1FA46A2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7328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guin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982BC" w14:textId="74C87B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856.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95A84" w14:textId="693977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222DE" w14:textId="7765FB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058DF" w14:textId="6B4FD6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856.08</w:t>
            </w:r>
          </w:p>
        </w:tc>
      </w:tr>
      <w:tr w:rsidR="00E67A8C" w:rsidRPr="00E67A8C" w14:paraId="5B596D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7EDA9" w14:textId="70E4CE0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544A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agon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7E02F" w14:textId="6C25DC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5,072.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04E47" w14:textId="14DCEE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7E683" w14:textId="6BD797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31F02" w14:textId="5E5D07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5,072.81</w:t>
            </w:r>
          </w:p>
        </w:tc>
      </w:tr>
      <w:tr w:rsidR="00E67A8C" w:rsidRPr="00E67A8C" w14:paraId="1ECF1F3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92AA0" w14:textId="31E2623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74FF0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Malol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8DDF9" w14:textId="00D0FA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298.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89444" w14:textId="371DB1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CC374" w14:textId="6274F7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30F4F" w14:textId="11756B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298.85</w:t>
            </w:r>
          </w:p>
        </w:tc>
      </w:tr>
      <w:tr w:rsidR="00E67A8C" w:rsidRPr="00E67A8C" w14:paraId="2A58803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C7E4F" w14:textId="60BAD3D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6589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i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09189" w14:textId="7C10A5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4,636.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C0CF6" w14:textId="4245D7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A0B30" w14:textId="17086C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C17C4" w14:textId="1FE48E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4,636.82</w:t>
            </w:r>
          </w:p>
        </w:tc>
      </w:tr>
      <w:tr w:rsidR="00E67A8C" w:rsidRPr="00E67A8C" w14:paraId="2FBC70C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A7DF1" w14:textId="1E3A3E6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E4B7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Meycau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B214" w14:textId="228641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1,013.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6A7F9" w14:textId="4D0610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6B4EE" w14:textId="67C599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7CE26" w14:textId="53ED80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1,013.18</w:t>
            </w:r>
          </w:p>
        </w:tc>
      </w:tr>
      <w:tr w:rsidR="00E67A8C" w:rsidRPr="00E67A8C" w14:paraId="5EC59DC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F6E90" w14:textId="5970A82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176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orzagar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0BEAC" w14:textId="76327F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9,442.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FAA39" w14:textId="4A47D7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20919" w14:textId="0C552B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3ED5B" w14:textId="4028DF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9,442.04</w:t>
            </w:r>
          </w:p>
        </w:tc>
      </w:tr>
      <w:tr w:rsidR="00E67A8C" w:rsidRPr="00E67A8C" w14:paraId="2BD8401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23CA5" w14:textId="7B0EC16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D7AF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b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3BE62" w14:textId="3BB5AF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642.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B8F36" w14:textId="0CCFB0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2141D" w14:textId="2ACE7E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A5C01" w14:textId="573E59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642.42</w:t>
            </w:r>
          </w:p>
        </w:tc>
      </w:tr>
      <w:tr w:rsidR="00E67A8C" w:rsidRPr="00E67A8C" w14:paraId="77043D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EC4BD" w14:textId="0DFE8EE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E441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d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7130" w14:textId="085243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54,859.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E0CD0" w14:textId="224BF2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E6141" w14:textId="64079B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5BE59" w14:textId="6C8DBE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54,859.78</w:t>
            </w:r>
          </w:p>
        </w:tc>
      </w:tr>
      <w:tr w:rsidR="00E67A8C" w:rsidRPr="00E67A8C" w14:paraId="26D12E9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9FA34" w14:textId="14E00F5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0963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omb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EFF5E" w14:textId="6576B6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518.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76EBA" w14:textId="163F75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F842E" w14:textId="17D7BF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E96EF" w14:textId="74FAB8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518.74</w:t>
            </w:r>
          </w:p>
        </w:tc>
      </w:tr>
      <w:tr w:rsidR="00E67A8C" w:rsidRPr="00E67A8C" w14:paraId="105C9A1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411B8" w14:textId="5197057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89DA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arid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4F965" w14:textId="2C5BB5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3,025.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0567B" w14:textId="27B968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28EC5" w14:textId="10B9CB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BC621" w14:textId="72ACB6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3,025.46</w:t>
            </w:r>
          </w:p>
        </w:tc>
      </w:tr>
      <w:tr w:rsidR="00E67A8C" w:rsidRPr="00E67A8C" w14:paraId="5AED706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F0285" w14:textId="66E8058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096B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uli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1A6C5" w14:textId="53BD1C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3,445.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79C52" w14:textId="2EBCC9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DDF0" w14:textId="02D354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32C76" w14:textId="5B0D92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3,445.58</w:t>
            </w:r>
          </w:p>
        </w:tc>
      </w:tr>
      <w:tr w:rsidR="00E67A8C" w:rsidRPr="00E67A8C" w14:paraId="7D47DD3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DE879" w14:textId="32AADBA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C479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Ildefon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45430" w14:textId="503251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3,821.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E7C78" w14:textId="4DFCBB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E8EC" w14:textId="40A05F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9A410" w14:textId="47F152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3,821.56</w:t>
            </w:r>
          </w:p>
        </w:tc>
      </w:tr>
      <w:tr w:rsidR="00E67A8C" w:rsidRPr="00E67A8C" w14:paraId="28F697D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F6EDC" w14:textId="0FFFAD1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CD7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San Jose del Mo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53994" w14:textId="22BC3A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4,469.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EB45E" w14:textId="5CC197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A2636" w14:textId="192A83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8919A" w14:textId="64E119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4,469.92</w:t>
            </w:r>
          </w:p>
        </w:tc>
      </w:tr>
      <w:tr w:rsidR="00E67A8C" w:rsidRPr="00E67A8C" w14:paraId="557630C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B57CD" w14:textId="2A8AEF4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4230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FE985" w14:textId="342CA8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54,321.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E50D5" w14:textId="737159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FDA16" w14:textId="164D6B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E6E9C" w14:textId="1172CE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54,321.68</w:t>
            </w:r>
          </w:p>
        </w:tc>
      </w:tr>
      <w:tr w:rsidR="00E67A8C" w:rsidRPr="00E67A8C" w14:paraId="3E5948D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B62BF" w14:textId="7C77733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8024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Rafa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CC6F9" w14:textId="271B41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4,437.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9FC20" w14:textId="56A53A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A1DE9" w14:textId="23B995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A35A9" w14:textId="1E4FAB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4,437.06</w:t>
            </w:r>
          </w:p>
        </w:tc>
      </w:tr>
      <w:tr w:rsidR="00E67A8C" w:rsidRPr="00E67A8C" w14:paraId="6F40D9F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C6602" w14:textId="716C428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1FE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EED98" w14:textId="3DDE50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3,630.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DBB8F" w14:textId="6CCB0D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12089" w14:textId="2AB971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9FB77" w14:textId="039631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3,630.78</w:t>
            </w:r>
          </w:p>
        </w:tc>
      </w:tr>
      <w:tr w:rsidR="00E67A8C" w:rsidRPr="00E67A8C" w14:paraId="66A9BAA8"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F61153"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Nueva Ecij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037318" w14:textId="4A4CAD6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901,360.7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6346AB" w14:textId="2AAD405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9AFE24" w14:textId="691EEC9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1473C1" w14:textId="4005BD6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901,360.70</w:t>
            </w:r>
          </w:p>
        </w:tc>
      </w:tr>
      <w:tr w:rsidR="00E67A8C" w:rsidRPr="00E67A8C" w14:paraId="2F842D46" w14:textId="77777777" w:rsidTr="00E67A8C">
        <w:trPr>
          <w:trHeight w:hRule="exact" w:val="227"/>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AAF8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Nueva Ecitj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8DA0" w14:textId="078E7A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1,461.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521F2" w14:textId="32BAE2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40D30" w14:textId="1ED92D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AE732" w14:textId="7A197D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1,461.78</w:t>
            </w:r>
          </w:p>
        </w:tc>
      </w:tr>
      <w:tr w:rsidR="00E67A8C" w:rsidRPr="00E67A8C" w14:paraId="38D5EF2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9B489" w14:textId="3F0218C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FF15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ia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B77E5" w14:textId="4B9704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9,8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35061" w14:textId="74F2A3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F57F4" w14:textId="6BB5EE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E06C0" w14:textId="795449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9,860.00</w:t>
            </w:r>
          </w:p>
        </w:tc>
      </w:tr>
      <w:tr w:rsidR="00E67A8C" w:rsidRPr="00E67A8C" w14:paraId="43732FB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4B1AB" w14:textId="31A0836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0A25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nga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FFC48" w14:textId="09598A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1,6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E347E" w14:textId="02A4E0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938C" w14:textId="515294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95086" w14:textId="003637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1,650.00</w:t>
            </w:r>
          </w:p>
        </w:tc>
      </w:tr>
      <w:tr w:rsidR="00E67A8C" w:rsidRPr="00E67A8C" w14:paraId="11A4E3C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B9106" w14:textId="3B0D2FE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756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anatu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F16A" w14:textId="366058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5,838.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655B7" w14:textId="608E8B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2F7AA" w14:textId="4529B9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418B6" w14:textId="4FF4AA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5,838.92</w:t>
            </w:r>
          </w:p>
        </w:tc>
      </w:tr>
      <w:tr w:rsidR="00E67A8C" w:rsidRPr="00E67A8C" w14:paraId="1974E4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C3CF3D" w14:textId="7850830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257F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55B7E" w14:textId="48256C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3,20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3FCE3" w14:textId="45D04A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8414" w14:textId="1372C1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CD785" w14:textId="526211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3,207.50</w:t>
            </w:r>
          </w:p>
        </w:tc>
      </w:tr>
      <w:tr w:rsidR="00E67A8C" w:rsidRPr="00E67A8C" w14:paraId="3400BA3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F04E0" w14:textId="17503C2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AE15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rang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28F07" w14:textId="0CBE91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2,406.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5FF00" w14:textId="57B583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4556D" w14:textId="5195F9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E19CE" w14:textId="1A79F6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2,406.25</w:t>
            </w:r>
          </w:p>
        </w:tc>
      </w:tr>
      <w:tr w:rsidR="00E67A8C" w:rsidRPr="00E67A8C" w14:paraId="2D138F5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3D926" w14:textId="53E5B29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E372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uyap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5F343" w14:textId="0F946B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2,13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217FF" w14:textId="2B87A7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F767D" w14:textId="1722BA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18622" w14:textId="4D1D3A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2,131.25</w:t>
            </w:r>
          </w:p>
        </w:tc>
      </w:tr>
      <w:tr w:rsidR="00E67A8C" w:rsidRPr="00E67A8C" w14:paraId="7041488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E8692" w14:textId="755D88C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D6E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eral Mamerto Nativ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626EE" w14:textId="19A7EC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3,45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083AE" w14:textId="3870DE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87092" w14:textId="21CB0C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35A06" w14:textId="27C343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3,457.50</w:t>
            </w:r>
          </w:p>
        </w:tc>
      </w:tr>
      <w:tr w:rsidR="00E67A8C" w:rsidRPr="00E67A8C" w14:paraId="2111DB7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78323" w14:textId="08F588B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E9C5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eral Tinio (Papa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1CD5E" w14:textId="392053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9,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0555A" w14:textId="07E3AF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76576" w14:textId="331B60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C652B" w14:textId="3120F9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9,500.00</w:t>
            </w:r>
          </w:p>
        </w:tc>
      </w:tr>
      <w:tr w:rsidR="00E67A8C" w:rsidRPr="00E67A8C" w14:paraId="29A780D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E4571" w14:textId="590B393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5AE3A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B80AF" w14:textId="627710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3,5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4BAAD" w14:textId="1F783C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A577D" w14:textId="6C181A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B2BAE" w14:textId="367385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3,575.00</w:t>
            </w:r>
          </w:p>
        </w:tc>
      </w:tr>
      <w:tr w:rsidR="00E67A8C" w:rsidRPr="00E67A8C" w14:paraId="19375B0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573CC" w14:textId="08D966A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8107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D2171" w14:textId="1B0C4B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2,06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8AEF6" w14:textId="1DD300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CF514" w14:textId="1D99CC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2AE58" w14:textId="179365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2,062.50</w:t>
            </w:r>
          </w:p>
        </w:tc>
      </w:tr>
      <w:tr w:rsidR="00E67A8C" w:rsidRPr="00E67A8C" w14:paraId="6776379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B2AEC" w14:textId="0CA141B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A9FB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u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DEC3F" w14:textId="0CD13E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7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D12B7" w14:textId="392516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3CAA0" w14:textId="49499D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1354B" w14:textId="779CAE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780.00</w:t>
            </w:r>
          </w:p>
        </w:tc>
      </w:tr>
      <w:tr w:rsidR="00E67A8C" w:rsidRPr="00E67A8C" w14:paraId="2C41089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E8DCB" w14:textId="50E8F70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26F9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cab</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02C07" w14:textId="2FAD16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3,7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5F484" w14:textId="123DF6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23BFA" w14:textId="421A9B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3BF5D" w14:textId="0C1787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3,760.00</w:t>
            </w:r>
          </w:p>
        </w:tc>
      </w:tr>
      <w:tr w:rsidR="00E67A8C" w:rsidRPr="00E67A8C" w14:paraId="02E69EB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32600" w14:textId="7DA8693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5C11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mpic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D6932" w14:textId="09D6FB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974E9" w14:textId="79F5DC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6EF01" w14:textId="5049F0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BC378" w14:textId="62A1C0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50.00</w:t>
            </w:r>
          </w:p>
        </w:tc>
      </w:tr>
      <w:tr w:rsidR="00E67A8C" w:rsidRPr="00E67A8C" w14:paraId="0F403C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3E7A9" w14:textId="726AD32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BB31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lay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513AB" w14:textId="4AD88A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8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04217" w14:textId="7BA746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44452" w14:textId="144A54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DE111" w14:textId="3DFF50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825.00</w:t>
            </w:r>
          </w:p>
        </w:tc>
      </w:tr>
      <w:tr w:rsidR="00E67A8C" w:rsidRPr="00E67A8C" w14:paraId="366DA37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BD582" w14:textId="06B9668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AB34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tab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D20A2" w14:textId="02B047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6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9BF58" w14:textId="070CA5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E5A4C" w14:textId="369F40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B12D0" w14:textId="74C323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62.50</w:t>
            </w:r>
          </w:p>
        </w:tc>
      </w:tr>
      <w:tr w:rsidR="00E67A8C" w:rsidRPr="00E67A8C" w14:paraId="622B816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59182" w14:textId="7D24534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BEA5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eñaran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8E0D8" w14:textId="1BF1A7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8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699E1" w14:textId="7B0A77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A3DA8" w14:textId="5B38E8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C259B" w14:textId="513206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825.00</w:t>
            </w:r>
          </w:p>
        </w:tc>
      </w:tr>
      <w:tr w:rsidR="00E67A8C" w:rsidRPr="00E67A8C" w14:paraId="55890D5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101AF2" w14:textId="071F52E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677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6DB35" w14:textId="6BDD45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86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43C46" w14:textId="082EAE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90FDD" w14:textId="3D15E0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2613D" w14:textId="52771A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862.50</w:t>
            </w:r>
          </w:p>
        </w:tc>
      </w:tr>
      <w:tr w:rsidR="00E67A8C" w:rsidRPr="00E67A8C" w14:paraId="2C90DD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2AF6F" w14:textId="3E539CB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0F87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8971F" w14:textId="6C04D6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1,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A220E" w14:textId="28275D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949DB" w14:textId="404B70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32575" w14:textId="15549F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1,100.00</w:t>
            </w:r>
          </w:p>
        </w:tc>
      </w:tr>
      <w:tr w:rsidR="00E67A8C" w:rsidRPr="00E67A8C" w14:paraId="226D361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276EC" w14:textId="6A698E7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E91F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s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D0818" w14:textId="5DF423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2,88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C8318" w14:textId="7C5500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E0BA8" w14:textId="10F039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200FF" w14:textId="39B305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2,887.50</w:t>
            </w:r>
          </w:p>
        </w:tc>
      </w:tr>
      <w:tr w:rsidR="00E67A8C" w:rsidRPr="00E67A8C" w14:paraId="47CA04F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0E925" w14:textId="23D5F2D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D13A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Leonar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78DA9" w14:textId="41534A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1,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27BBD" w14:textId="451C43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1D85B" w14:textId="79C29B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5D49B" w14:textId="3859E2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1,100.00</w:t>
            </w:r>
          </w:p>
        </w:tc>
      </w:tr>
      <w:tr w:rsidR="00E67A8C" w:rsidRPr="00E67A8C" w14:paraId="5D090C7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D6816" w14:textId="6B4278B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EE8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R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63EB8" w14:textId="73DBE4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0,5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0D371" w14:textId="40F81D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C4B2D" w14:textId="34BF8B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CCEE0" w14:textId="0B2D6E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0,530.00</w:t>
            </w:r>
          </w:p>
        </w:tc>
      </w:tr>
      <w:tr w:rsidR="00E67A8C" w:rsidRPr="00E67A8C" w14:paraId="563CB5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3007B3" w14:textId="69076C7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A4290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Domin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6EAEE" w14:textId="39B3AF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8,24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F69D3" w14:textId="619BD7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BBAC9" w14:textId="04AE4C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9AA08" w14:textId="363F1C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8,241.25</w:t>
            </w:r>
          </w:p>
        </w:tc>
      </w:tr>
      <w:tr w:rsidR="00E67A8C" w:rsidRPr="00E67A8C" w14:paraId="21880D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9F1FF" w14:textId="2E39894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5A7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cience City of Muño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9F250" w14:textId="6BF1AD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598.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19F8F" w14:textId="52D8EF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30923" w14:textId="7FF67C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27BE6" w14:textId="669561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598.75</w:t>
            </w:r>
          </w:p>
        </w:tc>
      </w:tr>
      <w:tr w:rsidR="00E67A8C" w:rsidRPr="00E67A8C" w14:paraId="411365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95D28" w14:textId="0BC78A0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7C15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av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1F41D" w14:textId="0EACC3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0,2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EC285" w14:textId="7AF140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34D1" w14:textId="78D49A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C2138" w14:textId="1315CB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0,225.00</w:t>
            </w:r>
          </w:p>
        </w:tc>
      </w:tr>
      <w:tr w:rsidR="00E67A8C" w:rsidRPr="00E67A8C" w14:paraId="4423F5B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3025E" w14:textId="461E9D5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E89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ugt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F7894" w14:textId="0E6A3C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6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1B2DD" w14:textId="32CEBD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78DBF" w14:textId="26C43D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59A79" w14:textId="3DB8AB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962.50</w:t>
            </w:r>
          </w:p>
        </w:tc>
      </w:tr>
      <w:tr w:rsidR="00E67A8C" w:rsidRPr="00E67A8C" w14:paraId="345ADD6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72F13" w14:textId="70A4479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5B67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Zarago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57614" w14:textId="16B495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FB382" w14:textId="34A6DF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65EB0" w14:textId="7F0A0E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B6552" w14:textId="1F5981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000.00</w:t>
            </w:r>
          </w:p>
        </w:tc>
      </w:tr>
      <w:tr w:rsidR="00E67A8C" w:rsidRPr="00E67A8C" w14:paraId="19956E1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EC4708"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Pampang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6DC17E" w14:textId="6B4D1A2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078,343.9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A4D278" w14:textId="2A0FF6B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2B1B4F" w14:textId="2967610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C39E1D" w14:textId="24E5BB9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078,343.98</w:t>
            </w:r>
          </w:p>
        </w:tc>
      </w:tr>
      <w:tr w:rsidR="00E67A8C" w:rsidRPr="00E67A8C" w14:paraId="37659282" w14:textId="77777777" w:rsidTr="00E67A8C">
        <w:trPr>
          <w:trHeight w:hRule="exact" w:val="227"/>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E357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Pamp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6C5E9" w14:textId="7425AC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7,3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831E" w14:textId="58B6E8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9D8F5" w14:textId="205EDD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51EA5" w14:textId="432F63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7,340.00</w:t>
            </w:r>
          </w:p>
        </w:tc>
      </w:tr>
      <w:tr w:rsidR="00E67A8C" w:rsidRPr="00E67A8C" w14:paraId="640CCB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254A6" w14:textId="0BFF480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652D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gele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43F6C" w14:textId="0FA638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4,52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1D2C0" w14:textId="503178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ED24A" w14:textId="7D9B80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61FBF" w14:textId="3A79C1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4,521.12</w:t>
            </w:r>
          </w:p>
        </w:tc>
      </w:tr>
      <w:tr w:rsidR="00E67A8C" w:rsidRPr="00E67A8C" w14:paraId="697FA38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5547D" w14:textId="6C08ABA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7203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pal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BD1E5" w14:textId="7F8D40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88.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017F5" w14:textId="568CCF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3DCB5" w14:textId="468C4B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6E943" w14:textId="082E97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88.08</w:t>
            </w:r>
          </w:p>
        </w:tc>
      </w:tr>
      <w:tr w:rsidR="00E67A8C" w:rsidRPr="00E67A8C" w14:paraId="0749651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24DDC" w14:textId="7E6E6F1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1D18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ray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F20DF" w14:textId="1749D5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2.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CF124" w14:textId="745FEF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BBBA9" w14:textId="1DA67D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B041B" w14:textId="343EAA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2.34</w:t>
            </w:r>
          </w:p>
        </w:tc>
      </w:tr>
      <w:tr w:rsidR="00E67A8C" w:rsidRPr="00E67A8C" w14:paraId="5AFD1B4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8D331" w14:textId="6329D49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AC77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ol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39ADD" w14:textId="393C95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439.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00AE" w14:textId="202C1B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BD85E" w14:textId="03076D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88116" w14:textId="00ED70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439.60</w:t>
            </w:r>
          </w:p>
        </w:tc>
      </w:tr>
      <w:tr w:rsidR="00E67A8C" w:rsidRPr="00E67A8C" w14:paraId="020758D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B8CE4" w14:textId="2FF0C82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8DF7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da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1D3DD" w14:textId="689411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14,549.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993E2" w14:textId="1EEFD9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B33B3" w14:textId="0AE889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B1167" w14:textId="6A594B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14,549.68</w:t>
            </w:r>
          </w:p>
        </w:tc>
      </w:tr>
      <w:tr w:rsidR="00E67A8C" w:rsidRPr="00E67A8C" w14:paraId="437DE5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6E679" w14:textId="7EA3CC2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491A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Floridabla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1248" w14:textId="7AD9C4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9,185.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B20BC" w14:textId="606CD5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9833" w14:textId="71D93E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2B670" w14:textId="21DE9F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9,185.44</w:t>
            </w:r>
          </w:p>
        </w:tc>
      </w:tr>
      <w:tr w:rsidR="00E67A8C" w:rsidRPr="00E67A8C" w14:paraId="7D9E6B7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18CA5" w14:textId="74941DA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D6B8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agu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244B3" w14:textId="204E7E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5.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26524" w14:textId="0BFAD5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ECEF3" w14:textId="4E9846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614F2" w14:textId="2BCBCD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5.46</w:t>
            </w:r>
          </w:p>
        </w:tc>
      </w:tr>
      <w:tr w:rsidR="00E67A8C" w:rsidRPr="00E67A8C" w14:paraId="6F8E913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EA9F9" w14:textId="44987FC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B903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b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7A6BB" w14:textId="1C4409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3.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4223B" w14:textId="0117E8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22A85" w14:textId="3D3046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F82C" w14:textId="1C1179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3.12</w:t>
            </w:r>
          </w:p>
        </w:tc>
      </w:tr>
      <w:tr w:rsidR="00E67A8C" w:rsidRPr="00E67A8C" w14:paraId="01257AC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6C885" w14:textId="6580682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77DC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alac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A8AB" w14:textId="6BDB36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6,052.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06C61" w14:textId="3927FB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AB14A" w14:textId="50BE73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014A9" w14:textId="287603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6,052.30</w:t>
            </w:r>
          </w:p>
        </w:tc>
      </w:tr>
      <w:tr w:rsidR="00E67A8C" w:rsidRPr="00E67A8C" w14:paraId="31D20FC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2EC0C" w14:textId="5264CDA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6491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cabeb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F2706" w14:textId="52FAE3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5.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8F8BB" w14:textId="6EBA1A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AF8D3" w14:textId="2CC1CD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876CA" w14:textId="14123A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5.46</w:t>
            </w:r>
          </w:p>
        </w:tc>
      </w:tr>
      <w:tr w:rsidR="00E67A8C" w:rsidRPr="00E67A8C" w14:paraId="2044790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5254E" w14:textId="1A550B7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5088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a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467FF" w14:textId="3AAA09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90.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69CBE" w14:textId="0268E5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80FA5" w14:textId="7B9A4D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D18FD" w14:textId="4D5556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90.14</w:t>
            </w:r>
          </w:p>
        </w:tc>
      </w:tr>
      <w:tr w:rsidR="00E67A8C" w:rsidRPr="00E67A8C" w14:paraId="3BE8A6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E4CB13" w14:textId="5DD2AC3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F92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sant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65F21" w14:textId="2C7963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7,10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C2D08" w14:textId="23E270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88704" w14:textId="425FAE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07440" w14:textId="5CAC4B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7,108.00</w:t>
            </w:r>
          </w:p>
        </w:tc>
      </w:tr>
      <w:tr w:rsidR="00E67A8C" w:rsidRPr="00E67A8C" w14:paraId="698C30A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EA769" w14:textId="58D2E2E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94F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exi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ADB7C" w14:textId="17D7FF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33.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2EEF9" w14:textId="5A05E2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6B8E0" w14:textId="6CEB82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F2ADC" w14:textId="03CC69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33.26</w:t>
            </w:r>
          </w:p>
        </w:tc>
      </w:tr>
      <w:tr w:rsidR="00E67A8C" w:rsidRPr="00E67A8C" w14:paraId="0D42562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47F98" w14:textId="53FA833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FB1C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inal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3E4AD" w14:textId="10B8C6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5,726.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8A27B" w14:textId="1DA7F0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E162A" w14:textId="15DA36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4F5B0" w14:textId="470E05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5,726.14</w:t>
            </w:r>
          </w:p>
        </w:tc>
      </w:tr>
      <w:tr w:rsidR="00E67A8C" w:rsidRPr="00E67A8C" w14:paraId="285ED5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EE6C3" w14:textId="7FE3359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7983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r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7337F" w14:textId="05BC78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5,519.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F6DD8" w14:textId="79A12C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5E815" w14:textId="60D734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56E21" w14:textId="3FB48F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5,519.88</w:t>
            </w:r>
          </w:p>
        </w:tc>
      </w:tr>
      <w:tr w:rsidR="00E67A8C" w:rsidRPr="00E67A8C" w14:paraId="2DB0D37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5918B" w14:textId="0CF301F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D73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35A45" w14:textId="315AE9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73,087.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AF232" w14:textId="0C8736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A1593" w14:textId="1AF921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A5EBA" w14:textId="38707F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73,087.60</w:t>
            </w:r>
          </w:p>
        </w:tc>
      </w:tr>
      <w:tr w:rsidR="00E67A8C" w:rsidRPr="00E67A8C" w14:paraId="7EF8E3B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E8560" w14:textId="4ED9447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FB6B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0D08F" w14:textId="1676C4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8,550.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DEE7D" w14:textId="5BF440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32B04" w14:textId="5BB7BF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6312A" w14:textId="6C22CC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8,550.98</w:t>
            </w:r>
          </w:p>
        </w:tc>
      </w:tr>
      <w:tr w:rsidR="00E67A8C" w:rsidRPr="00E67A8C" w14:paraId="699C950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49396" w14:textId="0E11D10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EACA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Si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216E7" w14:textId="40D8C0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4,283.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5510A" w14:textId="59C021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2E484" w14:textId="5DAB3A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58DC5" w14:textId="14314C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4,283.02</w:t>
            </w:r>
          </w:p>
        </w:tc>
      </w:tr>
      <w:tr w:rsidR="00E67A8C" w:rsidRPr="00E67A8C" w14:paraId="010F606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E4546" w14:textId="424B723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461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B5C82" w14:textId="5DA3F5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628.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8B800" w14:textId="7352FC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7AA7E" w14:textId="7982EE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4A374" w14:textId="605E36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628.90</w:t>
            </w:r>
          </w:p>
        </w:tc>
      </w:tr>
      <w:tr w:rsidR="00E67A8C" w:rsidRPr="00E67A8C" w14:paraId="276D93B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F1F8EE" w14:textId="19570AF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78E1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Ri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1EBAE" w14:textId="1B4C64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B5365" w14:textId="2DC7C8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B13B8" w14:textId="379E98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0655E" w14:textId="0C362E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78</w:t>
            </w:r>
          </w:p>
        </w:tc>
      </w:tr>
      <w:tr w:rsidR="00E67A8C" w:rsidRPr="00E67A8C" w14:paraId="0845E5C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91279" w14:textId="15AC6DB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D685E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A94A8" w14:textId="188E6C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2,88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59FF0" w14:textId="2524D4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588C9" w14:textId="6ABEC5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D759D" w14:textId="26FC0B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2,881.12</w:t>
            </w:r>
          </w:p>
        </w:tc>
      </w:tr>
      <w:tr w:rsidR="00E67A8C" w:rsidRPr="00E67A8C" w14:paraId="2E2FCC2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C9952" w14:textId="2E49F87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2C81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smuan (Sexm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1EF97" w14:textId="2212BF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1.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175A3" w14:textId="5D46E1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A9267" w14:textId="7B6A93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F6F5C" w14:textId="4D94BD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1.56</w:t>
            </w:r>
          </w:p>
        </w:tc>
      </w:tr>
      <w:tr w:rsidR="00E67A8C" w:rsidRPr="00E67A8C" w14:paraId="396C6814"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B7C2B1"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Tarlac</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B4E7EC" w14:textId="4543E2D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665,431.23</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325108" w14:textId="72133E3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5B62F8" w14:textId="2E1298F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AF08D60" w14:textId="0A61BA8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665,431.23</w:t>
            </w:r>
          </w:p>
        </w:tc>
      </w:tr>
      <w:tr w:rsidR="00E67A8C" w:rsidRPr="00E67A8C" w14:paraId="4A6368B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196B1" w14:textId="623E850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ECC7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67B45" w14:textId="1E97DC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599.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3ED18" w14:textId="64ECE4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8245" w14:textId="2E2F7E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14EA8" w14:textId="4A28AE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599.40</w:t>
            </w:r>
          </w:p>
        </w:tc>
      </w:tr>
      <w:tr w:rsidR="00E67A8C" w:rsidRPr="00E67A8C" w14:paraId="0632C07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4D440" w14:textId="15C9128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F75B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m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2C3FD" w14:textId="7C7F2C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2,498.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5C60E" w14:textId="27EC3F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FEC0" w14:textId="4ABE50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8C24D" w14:textId="441170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2,498.75</w:t>
            </w:r>
          </w:p>
        </w:tc>
      </w:tr>
      <w:tr w:rsidR="00E67A8C" w:rsidRPr="00E67A8C" w14:paraId="568EC5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D78EE" w14:textId="6C26EB5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5200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mili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B412E" w14:textId="584A71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2,8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4CDE" w14:textId="681B6D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19B3E" w14:textId="2FB5A9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7503" w14:textId="324BD4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2,890.00</w:t>
            </w:r>
          </w:p>
        </w:tc>
      </w:tr>
      <w:tr w:rsidR="00E67A8C" w:rsidRPr="00E67A8C" w14:paraId="0E67897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FE37D" w14:textId="2218E18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708E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p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C6ABF" w14:textId="5EC59F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1,634.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7CE0B" w14:textId="7F76FE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85FB9" w14:textId="25EB67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D3357" w14:textId="1EFE14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1,634.75</w:t>
            </w:r>
          </w:p>
        </w:tc>
      </w:tr>
      <w:tr w:rsidR="00E67A8C" w:rsidRPr="00E67A8C" w14:paraId="4F058D0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1739F" w14:textId="1470305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D68F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ncep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17DAA" w14:textId="0317AD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14,65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EAECF" w14:textId="4F0603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5230E" w14:textId="0370D8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E7A46" w14:textId="5860F0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14,655.00</w:t>
            </w:r>
          </w:p>
        </w:tc>
      </w:tr>
      <w:tr w:rsidR="00E67A8C" w:rsidRPr="00E67A8C" w14:paraId="0CAFEF5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FDE80" w14:textId="1A028EF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78B4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r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6CDCE" w14:textId="42BAD6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9,0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2155B" w14:textId="2E62DA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9FC68" w14:textId="5102D8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4EC0A" w14:textId="2AF795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9,010.00</w:t>
            </w:r>
          </w:p>
        </w:tc>
      </w:tr>
      <w:tr w:rsidR="00E67A8C" w:rsidRPr="00E67A8C" w14:paraId="0BEA2F9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D7674" w14:textId="7724943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6338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P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3B7C1" w14:textId="2576D6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7,362.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D4EBD" w14:textId="1E1262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28A97" w14:textId="35C69F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BAC34" w14:textId="2BA652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7,362.30</w:t>
            </w:r>
          </w:p>
        </w:tc>
      </w:tr>
      <w:tr w:rsidR="00E67A8C" w:rsidRPr="00E67A8C" w14:paraId="72DE508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F9E00" w14:textId="26AA911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D350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yant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8FF66" w14:textId="2A059F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7,467.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AD76E" w14:textId="413A80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7559B" w14:textId="1CA450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BC917" w14:textId="415B34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7,467.80</w:t>
            </w:r>
          </w:p>
        </w:tc>
      </w:tr>
      <w:tr w:rsidR="00E67A8C" w:rsidRPr="00E67A8C" w14:paraId="211A32D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C3DE00" w14:textId="6301038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287E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nca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DEF9F" w14:textId="3AE513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73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E8E16" w14:textId="1BB23C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CE56" w14:textId="0524F6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AC42" w14:textId="6643B7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732.50</w:t>
            </w:r>
          </w:p>
        </w:tc>
      </w:tr>
      <w:tr w:rsidR="00E67A8C" w:rsidRPr="00E67A8C" w14:paraId="45BC98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D84A1" w14:textId="4EE58FB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5C72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iq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581D3" w14:textId="682986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7,29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25C04" w14:textId="0109D9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0A931" w14:textId="543144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7AF4B" w14:textId="31600F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7,291.40</w:t>
            </w:r>
          </w:p>
        </w:tc>
      </w:tr>
      <w:tr w:rsidR="00E67A8C" w:rsidRPr="00E67A8C" w14:paraId="5C530C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3AFDAA" w14:textId="4D37C22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25F8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u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70F10" w14:textId="2342D8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765.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B6EC" w14:textId="420F0E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B5AF7" w14:textId="22818A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DB0C4" w14:textId="39EC6C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765.88</w:t>
            </w:r>
          </w:p>
        </w:tc>
      </w:tr>
      <w:tr w:rsidR="00E67A8C" w:rsidRPr="00E67A8C" w14:paraId="7A4918E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60DCF" w14:textId="3E11388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CB7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am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793D8" w14:textId="1D2C9C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5,54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F6D55" w14:textId="5EFF86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221A2" w14:textId="5A832A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0FD5" w14:textId="25C51A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5,548.00</w:t>
            </w:r>
          </w:p>
        </w:tc>
      </w:tr>
      <w:tr w:rsidR="00E67A8C" w:rsidRPr="00E67A8C" w14:paraId="006D643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D0412" w14:textId="15992A0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222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Cleme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41FF1" w14:textId="63A62E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A142C" w14:textId="0C3081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4E1F6" w14:textId="141294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D50B0" w14:textId="7FF909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50.00</w:t>
            </w:r>
          </w:p>
        </w:tc>
      </w:tr>
      <w:tr w:rsidR="00E67A8C" w:rsidRPr="00E67A8C" w14:paraId="5C8AA46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AADB4F" w14:textId="0FFA53D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C688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an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2C79A" w14:textId="76CB00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8,437.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04080" w14:textId="4E70CE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75B5F" w14:textId="1E1E3C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9226E" w14:textId="4F7316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8,437.25</w:t>
            </w:r>
          </w:p>
        </w:tc>
      </w:tr>
      <w:tr w:rsidR="00E67A8C" w:rsidRPr="00E67A8C" w14:paraId="67C22FF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230CD" w14:textId="0D209D9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70E7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Igna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233CA" w14:textId="2A7555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95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96FFA" w14:textId="09972D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98802" w14:textId="14EF63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3ABCB" w14:textId="4C2B6F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953.00</w:t>
            </w:r>
          </w:p>
        </w:tc>
      </w:tr>
      <w:tr w:rsidR="00E67A8C" w:rsidRPr="00E67A8C" w14:paraId="1B0E84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7BAF4" w14:textId="3961EA0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BF0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rl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44067" w14:textId="48510F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8,501.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77B65" w14:textId="2F3490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5B294" w14:textId="16601A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085EB" w14:textId="6EE900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8,501.00</w:t>
            </w:r>
          </w:p>
        </w:tc>
      </w:tr>
      <w:tr w:rsidR="00E67A8C" w:rsidRPr="00E67A8C" w14:paraId="75B9FB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94865" w14:textId="7BB61F7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B054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69D01" w14:textId="63659D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5,534.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2753" w14:textId="5596C8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B6D92" w14:textId="1C05E6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772C1" w14:textId="6433AA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5,534.20</w:t>
            </w:r>
          </w:p>
        </w:tc>
      </w:tr>
      <w:tr w:rsidR="00E67A8C" w:rsidRPr="00E67A8C" w14:paraId="4F7AF84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E6D05B"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Zambales</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D43B82" w14:textId="3ADC28F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194,161.2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FB94DB" w14:textId="528F5A9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8AA352" w14:textId="040A952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EA8741A" w14:textId="060B9ED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194,161.25</w:t>
            </w:r>
          </w:p>
        </w:tc>
      </w:tr>
      <w:tr w:rsidR="00E67A8C" w:rsidRPr="00E67A8C" w14:paraId="34E23C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3150E" w14:textId="06D8A12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B97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to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DD6B1" w14:textId="7D1B7F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6,3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21BD2" w14:textId="2315A2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200C2" w14:textId="3620CD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3F887" w14:textId="6964AC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6,365.00</w:t>
            </w:r>
          </w:p>
        </w:tc>
      </w:tr>
      <w:tr w:rsidR="00E67A8C" w:rsidRPr="00E67A8C" w14:paraId="6AEA266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B1177" w14:textId="563EE1B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9E5E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del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4FF45" w14:textId="21423B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23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1D0AF" w14:textId="0F5B70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FA285" w14:textId="2C1164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A6CBB" w14:textId="4F6706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234.00</w:t>
            </w:r>
          </w:p>
        </w:tc>
      </w:tr>
      <w:tr w:rsidR="00E67A8C" w:rsidRPr="00E67A8C" w14:paraId="196879B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07A3D" w14:textId="3E6418F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EE45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stillej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8F342" w14:textId="1B2945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27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91BBF" w14:textId="1DBE5E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A3007" w14:textId="4839FD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13484" w14:textId="62588C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273.00</w:t>
            </w:r>
          </w:p>
        </w:tc>
      </w:tr>
      <w:tr w:rsidR="00E67A8C" w:rsidRPr="00E67A8C" w14:paraId="64710B7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2C33D" w14:textId="7A00EF0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8DF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sinl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0FFEC" w14:textId="5CFC0C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1,527.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6C405" w14:textId="016AAA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AD201" w14:textId="6250AE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73033" w14:textId="6EC7BF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1,527.60</w:t>
            </w:r>
          </w:p>
        </w:tc>
      </w:tr>
      <w:tr w:rsidR="00E67A8C" w:rsidRPr="00E67A8C" w14:paraId="6C99939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0ABB7" w14:textId="0016F0C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8782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longap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54C00" w14:textId="56F541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0,69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176D0" w14:textId="43D44F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7E918" w14:textId="61C8C4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62E43" w14:textId="31AEA6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0,692.00</w:t>
            </w:r>
          </w:p>
        </w:tc>
      </w:tr>
      <w:tr w:rsidR="00E67A8C" w:rsidRPr="00E67A8C" w14:paraId="618719C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FB3C3" w14:textId="1424498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02A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elip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55C66" w14:textId="599CAC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1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67B90" w14:textId="5D63BE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F1A3B" w14:textId="71B171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17E3" w14:textId="0F6989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195.00</w:t>
            </w:r>
          </w:p>
        </w:tc>
      </w:tr>
      <w:tr w:rsidR="00E67A8C" w:rsidRPr="00E67A8C" w14:paraId="48EF922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40D75" w14:textId="5EC1165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4FD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arceli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064C2" w14:textId="20223F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12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64B07" w14:textId="195D83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9429B" w14:textId="678DDF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CFFD7" w14:textId="3203F6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124.00</w:t>
            </w:r>
          </w:p>
        </w:tc>
      </w:tr>
      <w:tr w:rsidR="00E67A8C" w:rsidRPr="00E67A8C" w14:paraId="7D0746E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7B598" w14:textId="5D02FFD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E5B9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Cru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D763F" w14:textId="3C6582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9,750.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E0B0D" w14:textId="2DEA75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AEC75" w14:textId="245358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E0C36" w14:textId="162A60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9,750.65</w:t>
            </w:r>
          </w:p>
        </w:tc>
      </w:tr>
      <w:tr w:rsidR="00E67A8C" w:rsidRPr="00E67A8C" w14:paraId="5962066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B393E6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LABARZON</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E1CC252" w14:textId="7182426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57,649,459.34</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057C51E" w14:textId="2939D18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3,375,821.5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231D728" w14:textId="57F1D9E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17E968" w14:textId="10AA7E4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61,025,280.84</w:t>
            </w:r>
          </w:p>
        </w:tc>
      </w:tr>
      <w:tr w:rsidR="00E67A8C" w:rsidRPr="00E67A8C" w14:paraId="285C9E6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9BC202"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atangas</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6E897E" w14:textId="3BFD54C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91,437,478.8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9D542E" w14:textId="79C064B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034,842.4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B34565" w14:textId="41549D0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B7A27FB" w14:textId="70DBF31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6,472,321.25</w:t>
            </w:r>
          </w:p>
        </w:tc>
      </w:tr>
      <w:tr w:rsidR="00E67A8C" w:rsidRPr="00E67A8C" w14:paraId="41BDB39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69810"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Batang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456D5" w14:textId="144173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551,708.3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40BFC" w14:textId="4FE8A2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03,5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C9DE2" w14:textId="3906DC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1D10D" w14:textId="69DE56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55,288.35</w:t>
            </w:r>
          </w:p>
        </w:tc>
      </w:tr>
      <w:tr w:rsidR="00E67A8C" w:rsidRPr="00E67A8C" w14:paraId="314FE8B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EA555" w14:textId="11A7D52C"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977AF"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Agoncil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4B32" w14:textId="7D6406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68,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E6FBF" w14:textId="33A879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196CE" w14:textId="6E3573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31F1" w14:textId="2CD4FE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68,750.00</w:t>
            </w:r>
          </w:p>
        </w:tc>
      </w:tr>
      <w:tr w:rsidR="00E67A8C" w:rsidRPr="00E67A8C" w14:paraId="45CB4AE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EB361" w14:textId="02370A19"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46B5A"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Alitagt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730BD" w14:textId="375E3B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6,84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5A2B7" w14:textId="67F080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04171" w14:textId="6C4A6F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B424D" w14:textId="4FDDCF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6,840.50</w:t>
            </w:r>
          </w:p>
        </w:tc>
      </w:tr>
      <w:tr w:rsidR="00E67A8C" w:rsidRPr="00E67A8C" w14:paraId="52E1ED1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67254" w14:textId="0B6DC84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CC4D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ABDA" w14:textId="039E07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2,6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576B5" w14:textId="48868A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7AD2F" w14:textId="057F96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BBD16" w14:textId="1D4E94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2,675.00</w:t>
            </w:r>
          </w:p>
        </w:tc>
      </w:tr>
      <w:tr w:rsidR="00E67A8C" w:rsidRPr="00E67A8C" w14:paraId="4C9B84F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1DEE1" w14:textId="6AA585D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02ED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0A991" w14:textId="32D25B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22,8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60EDE" w14:textId="0384DC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3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549C4" w14:textId="75EE8B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BCC5A" w14:textId="4935E2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855,830.00</w:t>
            </w:r>
          </w:p>
        </w:tc>
      </w:tr>
      <w:tr w:rsidR="00E67A8C" w:rsidRPr="00E67A8C" w14:paraId="6CADC4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48E3B5" w14:textId="334F844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440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tanga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7FC0C" w14:textId="0A3828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65,20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D3486" w14:textId="392199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91,5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4BC31" w14:textId="241898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47087" w14:textId="3687CF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56,727.00</w:t>
            </w:r>
          </w:p>
        </w:tc>
      </w:tr>
      <w:tr w:rsidR="00E67A8C" w:rsidRPr="00E67A8C" w14:paraId="17BF97C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6E3C6" w14:textId="131D2F4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CFC7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E63C2" w14:textId="380DA2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5,0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5CCFC" w14:textId="029948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5D2A3" w14:textId="4D1720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E910D" w14:textId="438FF3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5,095.00</w:t>
            </w:r>
          </w:p>
        </w:tc>
      </w:tr>
      <w:tr w:rsidR="00E67A8C" w:rsidRPr="00E67A8C" w14:paraId="6827DE2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DC6DE" w14:textId="046F802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300D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55D22" w14:textId="7D6A57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2870A" w14:textId="5AC169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5,49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3727C" w14:textId="77A88A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BCF99" w14:textId="0ADB4E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9,367.00</w:t>
            </w:r>
          </w:p>
        </w:tc>
      </w:tr>
      <w:tr w:rsidR="00E67A8C" w:rsidRPr="00E67A8C" w14:paraId="3369644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8323A9" w14:textId="1A5CB9F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BF6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t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B6344" w14:textId="0C5CF7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7,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C0AC3" w14:textId="6C00CC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59343" w14:textId="0CE1DC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F4290" w14:textId="3C383F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7,750.00</w:t>
            </w:r>
          </w:p>
        </w:tc>
      </w:tr>
      <w:tr w:rsidR="00E67A8C" w:rsidRPr="00E67A8C" w14:paraId="32AB78F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7F890" w14:textId="54F1200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79C2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uen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F71E5" w14:textId="16C23D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74,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12838" w14:textId="4E2EB6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0D7DE" w14:textId="1A7F9E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62C3B" w14:textId="531881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74,875.00</w:t>
            </w:r>
          </w:p>
        </w:tc>
      </w:tr>
      <w:tr w:rsidR="00E67A8C" w:rsidRPr="00E67A8C" w14:paraId="3361593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CC25E" w14:textId="6E3D90A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98F2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b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5A084" w14:textId="0C2436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33,64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B9728" w14:textId="14573E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9,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C401" w14:textId="205D29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63879" w14:textId="4F069E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22,992.50</w:t>
            </w:r>
          </w:p>
        </w:tc>
      </w:tr>
      <w:tr w:rsidR="00E67A8C" w:rsidRPr="00E67A8C" w14:paraId="36770D7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78178" w14:textId="4BF21F7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EBC2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ur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5CD2E" w14:textId="0D5EFB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14,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D5ED1" w14:textId="079BD7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B2A35" w14:textId="1873CE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EE228" w14:textId="3D289E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14,750.00</w:t>
            </w:r>
          </w:p>
        </w:tc>
      </w:tr>
      <w:tr w:rsidR="00E67A8C" w:rsidRPr="00E67A8C" w14:paraId="0C3CA6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D8972" w14:textId="5A45D24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E98C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emer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702C0" w14:textId="2D452E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98,43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14309" w14:textId="43BF3D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8E74" w14:textId="696C8F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6DE59" w14:textId="6592D3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48,437.00</w:t>
            </w:r>
          </w:p>
        </w:tc>
      </w:tr>
      <w:tr w:rsidR="00E67A8C" w:rsidRPr="00E67A8C" w14:paraId="365A21D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CCF9E9" w14:textId="4CD355E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C1EF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C897F" w14:textId="4CAC3A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3CDF1" w14:textId="79CCFC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05351" w14:textId="72AB8C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9302D" w14:textId="059C5D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r>
      <w:tr w:rsidR="00E67A8C" w:rsidRPr="00E67A8C" w14:paraId="26CAAD0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FFEE1" w14:textId="5AB6B9C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1E12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p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809E3" w14:textId="28A821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56,68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00615" w14:textId="52F861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62B72" w14:textId="7F4DEA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D89C3" w14:textId="25FD73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19,188.00</w:t>
            </w:r>
          </w:p>
        </w:tc>
      </w:tr>
      <w:tr w:rsidR="00E67A8C" w:rsidRPr="00E67A8C" w14:paraId="004B377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D6978" w14:textId="0740896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3FEB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F1EA0" w14:textId="1D107F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6B4CB" w14:textId="7852D2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2B354" w14:textId="5EC628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66059" w14:textId="17FCBD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r>
      <w:tr w:rsidR="00E67A8C" w:rsidRPr="00E67A8C" w14:paraId="48CD8F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A75E3" w14:textId="56035DA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97A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F2519" w14:textId="72241F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7,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EF324" w14:textId="30350D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7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29BB8" w14:textId="0CB3DF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CD46A" w14:textId="1B704A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40,450.00</w:t>
            </w:r>
          </w:p>
        </w:tc>
      </w:tr>
      <w:tr w:rsidR="00E67A8C" w:rsidRPr="00E67A8C" w14:paraId="5DCFAEC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99C33" w14:textId="3DF853A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A00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v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29156" w14:textId="1F6C1D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64,849.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E7925" w14:textId="7003DF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8,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A3F4F" w14:textId="6231CF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B7C62" w14:textId="3D007F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93,249.00</w:t>
            </w:r>
          </w:p>
        </w:tc>
      </w:tr>
      <w:tr w:rsidR="00E67A8C" w:rsidRPr="00E67A8C" w14:paraId="07479E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07604" w14:textId="571B72B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C1EA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taas Na Kah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05358" w14:textId="40A2F9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3,3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A21AB" w14:textId="5ABAEB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AA100" w14:textId="4A2D7A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247D" w14:textId="7933F7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3,375.00</w:t>
            </w:r>
          </w:p>
        </w:tc>
      </w:tr>
      <w:tr w:rsidR="00E67A8C" w:rsidRPr="00E67A8C" w14:paraId="324C00E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F9728" w14:textId="599BDB6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6D5D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sugb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659B1" w14:textId="682167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BCB2A" w14:textId="2DA521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0,51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E11BB" w14:textId="54BD54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AF5FF" w14:textId="73BC4B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64,389.00</w:t>
            </w:r>
          </w:p>
        </w:tc>
      </w:tr>
      <w:tr w:rsidR="00E67A8C" w:rsidRPr="00E67A8C" w14:paraId="6E0CDA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C0393" w14:textId="199F704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1EDD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dre Gar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DA62D" w14:textId="2B0A3E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CBCC0" w14:textId="75EBDC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1F8A1" w14:textId="62C7A9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BFB19" w14:textId="6D3715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r>
      <w:tr w:rsidR="00E67A8C" w:rsidRPr="00E67A8C" w14:paraId="2B4B9A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EBAB8" w14:textId="754D12B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E187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sar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D24D4" w14:textId="11733C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AE19B" w14:textId="454ED3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DFC9C" w14:textId="754271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0A58A" w14:textId="15569F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r>
      <w:tr w:rsidR="00E67A8C" w:rsidRPr="00E67A8C" w14:paraId="6C8BFE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620FE" w14:textId="374090E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C5AA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FBE13" w14:textId="779F33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B91EE" w14:textId="322623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73,55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A25B0" w14:textId="2D3E30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49CB0" w14:textId="6B1327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67,426.40</w:t>
            </w:r>
          </w:p>
        </w:tc>
      </w:tr>
      <w:tr w:rsidR="00E67A8C" w:rsidRPr="00E67A8C" w14:paraId="4F6814C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6CAD3" w14:textId="58F2287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FE33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B5672" w14:textId="5A1A21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55,34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01B1F" w14:textId="3FFB93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D4795" w14:textId="73FF92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FF85F" w14:textId="52DEC8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55,342.50</w:t>
            </w:r>
          </w:p>
        </w:tc>
      </w:tr>
      <w:tr w:rsidR="00E67A8C" w:rsidRPr="00E67A8C" w14:paraId="1EEB49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2D077" w14:textId="47BEB42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456D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39E37" w14:textId="2EAD54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9,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97B58" w14:textId="1C602E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DD73A" w14:textId="130E38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6BA70" w14:textId="2381DA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9,875.00</w:t>
            </w:r>
          </w:p>
        </w:tc>
      </w:tr>
      <w:tr w:rsidR="00E67A8C" w:rsidRPr="00E67A8C" w14:paraId="6B64A89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E2BDB" w14:textId="47B4D36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558B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Nicol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90406" w14:textId="60BD48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68,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C4613" w14:textId="5D3A68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93652" w14:textId="780233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5C573" w14:textId="3CDAAE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68,750.00</w:t>
            </w:r>
          </w:p>
        </w:tc>
      </w:tr>
      <w:tr w:rsidR="00E67A8C" w:rsidRPr="00E67A8C" w14:paraId="75342A7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389B6" w14:textId="2C5C1FC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6C61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Pascu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A11F6" w14:textId="666C16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3,2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FC748" w14:textId="03ED48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D08D8" w14:textId="271142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931B0" w14:textId="59435E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3,225.00</w:t>
            </w:r>
          </w:p>
        </w:tc>
      </w:tr>
      <w:tr w:rsidR="00E67A8C" w:rsidRPr="00E67A8C" w14:paraId="705F094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D1467" w14:textId="088154C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4AE3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Teresi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CB5D2" w14:textId="39FEB8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16,95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80F75" w14:textId="46CFDF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5D0FF" w14:textId="0ACC31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FAA24" w14:textId="22DB76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16,953.00</w:t>
            </w:r>
          </w:p>
        </w:tc>
      </w:tr>
      <w:tr w:rsidR="00E67A8C" w:rsidRPr="00E67A8C" w14:paraId="51753CA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4FA90" w14:textId="585BFD0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D184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AEA3" w14:textId="386C98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6,31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DA8A9" w14:textId="1854C53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8,0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C4891" w14:textId="100AC6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8AF2D" w14:textId="671365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74,390.00</w:t>
            </w:r>
          </w:p>
        </w:tc>
      </w:tr>
      <w:tr w:rsidR="00E67A8C" w:rsidRPr="00E67A8C" w14:paraId="4A24EB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463FB" w14:textId="6E22BCB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C461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992C8" w14:textId="658969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10,82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0E5DC" w14:textId="36CAB8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F15A5" w14:textId="256702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E23ED" w14:textId="1FA5BC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10,828.00</w:t>
            </w:r>
          </w:p>
        </w:tc>
      </w:tr>
      <w:tr w:rsidR="00E67A8C" w:rsidRPr="00E67A8C" w14:paraId="5884BD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89483" w14:textId="3436A0A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605E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C93F5" w14:textId="2AFD93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58,08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4E436" w14:textId="73356B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3CD06" w14:textId="397EA3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D3E1D" w14:textId="3DC2E0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58,082.00</w:t>
            </w:r>
          </w:p>
        </w:tc>
      </w:tr>
      <w:tr w:rsidR="00E67A8C" w:rsidRPr="00E67A8C" w14:paraId="7311E2D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6E235D" w14:textId="7829CD3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F8E7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n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A13E0" w14:textId="30A316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20,67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93045" w14:textId="6E00A6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6,1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DB43E" w14:textId="2E3A40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85497" w14:textId="79D873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856,833.00</w:t>
            </w:r>
          </w:p>
        </w:tc>
      </w:tr>
      <w:tr w:rsidR="00E67A8C" w:rsidRPr="00E67A8C" w14:paraId="31083E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77473" w14:textId="7FDFB69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B117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y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97964" w14:textId="2042B6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3,46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2BA88" w14:textId="5F1939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ADF01" w14:textId="624F18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FCE8" w14:textId="008BC2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3,463.00</w:t>
            </w:r>
          </w:p>
        </w:tc>
      </w:tr>
      <w:tr w:rsidR="00E67A8C" w:rsidRPr="00E67A8C" w14:paraId="60B3411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FB5E3" w14:textId="0CA5898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19A9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ngl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42D28" w14:textId="57D63B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7,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52801" w14:textId="197CB0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C8B59" w14:textId="559380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ABF21" w14:textId="0EB3BE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7,750.00</w:t>
            </w:r>
          </w:p>
        </w:tc>
      </w:tr>
      <w:tr w:rsidR="00E67A8C" w:rsidRPr="00E67A8C" w14:paraId="781C022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5AD35" w14:textId="20ABE71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2A28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1A11B" w14:textId="1AC6EE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E6C04" w14:textId="3F0808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29BD0" w14:textId="7816CA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0438C" w14:textId="6BAC7C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0</w:t>
            </w:r>
          </w:p>
        </w:tc>
      </w:tr>
      <w:tr w:rsidR="00E67A8C" w:rsidRPr="00E67A8C" w14:paraId="472EC707"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8CCB58"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vi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61DBFD" w14:textId="222D872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3,285,755.7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415DC3" w14:textId="5708ED8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734,385.2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B6EE69" w14:textId="049D9A6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8E513A1" w14:textId="58A561E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1,020,140.95</w:t>
            </w:r>
          </w:p>
        </w:tc>
      </w:tr>
      <w:tr w:rsidR="00E67A8C" w:rsidRPr="00E67A8C" w14:paraId="75ABD33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63294"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Cavi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F4C34" w14:textId="7371D3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1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B4B11" w14:textId="3BFC85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759,444.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BC5C2" w14:textId="353938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E839C" w14:textId="49F1C1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875,604.20</w:t>
            </w:r>
          </w:p>
        </w:tc>
      </w:tr>
      <w:tr w:rsidR="00E67A8C" w:rsidRPr="00E67A8C" w14:paraId="3845002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37D49" w14:textId="5A8F9162"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A474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fon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DBFB1" w14:textId="56B54B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8,8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FD307" w14:textId="6BB794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F7269" w14:textId="74CE9F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E8D5" w14:textId="3DBCBB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8,880.00</w:t>
            </w:r>
          </w:p>
        </w:tc>
      </w:tr>
      <w:tr w:rsidR="00E67A8C" w:rsidRPr="00E67A8C" w14:paraId="5C9FA2C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4C585" w14:textId="0C7A6CF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A4C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mad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3BA6A" w14:textId="4BB149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33F5C" w14:textId="3B9EE7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297DF" w14:textId="73EE4F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90B9E" w14:textId="179D11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r>
      <w:tr w:rsidR="00E67A8C" w:rsidRPr="00E67A8C" w14:paraId="54890DD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4D28E" w14:textId="7FAC118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7E941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o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4E032" w14:textId="7B4F11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5,97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9B8D3" w14:textId="32E276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8,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46E9D" w14:textId="511181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44F74" w14:textId="74E54E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34,477.00</w:t>
            </w:r>
          </w:p>
        </w:tc>
      </w:tr>
      <w:tr w:rsidR="00E67A8C" w:rsidRPr="00E67A8C" w14:paraId="0C18019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52F93" w14:textId="1BF7394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EE9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m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0120C" w14:textId="47DD95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102A4" w14:textId="405DEC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F34D5" w14:textId="72AF6B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A565" w14:textId="14D602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2,000.00</w:t>
            </w:r>
          </w:p>
        </w:tc>
      </w:tr>
      <w:tr w:rsidR="00E67A8C" w:rsidRPr="00E67A8C" w14:paraId="55B1694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2A97F" w14:textId="71245EB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D2F3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vit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97F7D" w14:textId="59A71E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2,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CB9D3" w14:textId="1437F8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9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19E34" w14:textId="38587E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26D4" w14:textId="5C31B4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350.00</w:t>
            </w:r>
          </w:p>
        </w:tc>
      </w:tr>
      <w:tr w:rsidR="00E67A8C" w:rsidRPr="00E67A8C" w14:paraId="7DEBADF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FE571" w14:textId="79EDDFB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1D91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smariñ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16A24" w14:textId="2B6659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9,46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1E8C7" w14:textId="2F9E57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0,8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C0452" w14:textId="553257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E7217" w14:textId="424954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60,292.00</w:t>
            </w:r>
          </w:p>
        </w:tc>
      </w:tr>
      <w:tr w:rsidR="00E67A8C" w:rsidRPr="00E67A8C" w14:paraId="280BF25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D5310" w14:textId="124DC30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87C8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 Mariano Alvar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E4094" w14:textId="676516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36,860.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03911" w14:textId="0E6937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A3011" w14:textId="5DF6B8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2F5C8" w14:textId="24EBE7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36,860.75</w:t>
            </w:r>
          </w:p>
        </w:tc>
      </w:tr>
      <w:tr w:rsidR="00E67A8C" w:rsidRPr="00E67A8C" w14:paraId="353D730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DCB99" w14:textId="092EA34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58A9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eral Emilio Aguinal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812A9" w14:textId="0F97D3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0BE5A" w14:textId="1895D6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5E30" w14:textId="31D771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10299" w14:textId="31BD10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r>
      <w:tr w:rsidR="00E67A8C" w:rsidRPr="00E67A8C" w14:paraId="279B6A7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2F6BD" w14:textId="3D3F2F3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07BA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eral Tri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4FBC8" w14:textId="5A16D6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0,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BE506" w14:textId="3312AC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78,1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DFEF4" w14:textId="466247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AC66F" w14:textId="682A2A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08,275.00</w:t>
            </w:r>
          </w:p>
        </w:tc>
      </w:tr>
      <w:tr w:rsidR="00E67A8C" w:rsidRPr="00E67A8C" w14:paraId="0AB18C8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501E6A" w14:textId="34B3AAB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B916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mu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65F3C" w14:textId="5FFE9C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3,4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03E76" w14:textId="0CF21D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2,64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92184" w14:textId="778DEF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786F7" w14:textId="412157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6,138.00</w:t>
            </w:r>
          </w:p>
        </w:tc>
      </w:tr>
      <w:tr w:rsidR="00E67A8C" w:rsidRPr="00E67A8C" w14:paraId="7F5E76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99007" w14:textId="372B167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74D1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nd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51816" w14:textId="1A4D86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EEB2" w14:textId="12CDB8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8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6C8F4" w14:textId="04D217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80B84" w14:textId="5E4AD6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9,860.00</w:t>
            </w:r>
          </w:p>
        </w:tc>
      </w:tr>
      <w:tr w:rsidR="00E67A8C" w:rsidRPr="00E67A8C" w14:paraId="75E2ECB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0669D" w14:textId="7814DDD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D8D2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w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CA4CE" w14:textId="22A55E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7,8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B1695" w14:textId="4F283B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DF7E6" w14:textId="2A72D6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BE026" w14:textId="189F23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7,860.00</w:t>
            </w:r>
          </w:p>
        </w:tc>
      </w:tr>
      <w:tr w:rsidR="00E67A8C" w:rsidRPr="00E67A8C" w14:paraId="38C7DC6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098BE" w14:textId="2C101A7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061F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alla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A9891" w14:textId="3C76D4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BE517" w14:textId="254260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08B36" w14:textId="5B8111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940CC" w14:textId="318332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r>
      <w:tr w:rsidR="00E67A8C" w:rsidRPr="00E67A8C" w14:paraId="2FA8CEE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0276C" w14:textId="1146D99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554A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agond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DF651" w14:textId="5BF58B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F653B" w14:textId="0F1C35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5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B602D" w14:textId="4FF8AC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56CBA" w14:textId="047230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4,510.00</w:t>
            </w:r>
          </w:p>
        </w:tc>
      </w:tr>
      <w:tr w:rsidR="00E67A8C" w:rsidRPr="00E67A8C" w14:paraId="3D323AC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61149" w14:textId="2BC44C7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2258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endez (MENDEZ-NUÑ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60681" w14:textId="107C2A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45CA0" w14:textId="1FCD15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25732" w14:textId="051CAB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7D063" w14:textId="1DAE80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r>
      <w:tr w:rsidR="00E67A8C" w:rsidRPr="00E67A8C" w14:paraId="20A5B97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5FC2C" w14:textId="4A91B37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804F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i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26D0A" w14:textId="0560B3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9,8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DEA28" w14:textId="0CFCE1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CCBFC" w14:textId="4E946D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A5904" w14:textId="3C12FD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9,840.00</w:t>
            </w:r>
          </w:p>
        </w:tc>
      </w:tr>
      <w:tr w:rsidR="00E67A8C" w:rsidRPr="00E67A8C" w14:paraId="5151A23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89087" w14:textId="3F8A505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D486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ovele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FB4EC" w14:textId="085F7E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3,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C6E05" w14:textId="4339BE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576B5" w14:textId="6AF1F0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7BCC6" w14:textId="5BE323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3,400.00</w:t>
            </w:r>
          </w:p>
        </w:tc>
      </w:tr>
      <w:tr w:rsidR="00E67A8C" w:rsidRPr="00E67A8C" w14:paraId="05003F6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7F65C" w14:textId="33CEE3D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308F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sar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C4BB1" w14:textId="799AF2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9,33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09C39" w14:textId="12130D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4,23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5DECB" w14:textId="3F8CEE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0F267" w14:textId="47D93C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3,574.00</w:t>
            </w:r>
          </w:p>
        </w:tc>
      </w:tr>
      <w:tr w:rsidR="00E67A8C" w:rsidRPr="00E67A8C" w14:paraId="0C5204B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CE7B2" w14:textId="73E1988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187F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A8CD1" w14:textId="0307A6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07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8DF3B" w14:textId="3670A0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7,65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8A1D6" w14:textId="5C5415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592EA" w14:textId="0C62E5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7,731.00</w:t>
            </w:r>
          </w:p>
        </w:tc>
      </w:tr>
      <w:tr w:rsidR="00E67A8C" w:rsidRPr="00E67A8C" w14:paraId="78C82E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8C5F29" w14:textId="490CF31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B90F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aytay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460B7" w14:textId="399998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19,31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F2D4B" w14:textId="6D5057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93D6E" w14:textId="409EE0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6A516" w14:textId="46D397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19,318.00</w:t>
            </w:r>
          </w:p>
        </w:tc>
      </w:tr>
      <w:tr w:rsidR="00E67A8C" w:rsidRPr="00E67A8C" w14:paraId="1B65AE2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192B4" w14:textId="3E77EF9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5C92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294C4" w14:textId="180B7E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1,00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1F4A6" w14:textId="3C4BBC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36F26" w14:textId="1828C0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C05C2" w14:textId="57DE47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1,008.00</w:t>
            </w:r>
          </w:p>
        </w:tc>
      </w:tr>
      <w:tr w:rsidR="00E67A8C" w:rsidRPr="00E67A8C" w14:paraId="65D6419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7F839" w14:textId="0561AC7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5A70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erna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CED3A" w14:textId="031324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5844B" w14:textId="3B1A60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6,60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0E9E5" w14:textId="7CEB06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9B5F4" w14:textId="7BB3FB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0,605.00</w:t>
            </w:r>
          </w:p>
        </w:tc>
      </w:tr>
      <w:tr w:rsidR="00E67A8C" w:rsidRPr="00E67A8C" w14:paraId="3B7CF7D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ED934" w14:textId="42BE0B2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F85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rece Martire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598D2" w14:textId="4514D2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1,58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478F8" w14:textId="51D441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9,9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1A347" w14:textId="7A892C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A4D3" w14:textId="59B2D5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1,558.00</w:t>
            </w:r>
          </w:p>
        </w:tc>
      </w:tr>
      <w:tr w:rsidR="00E67A8C" w:rsidRPr="00E67A8C" w14:paraId="4846761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3BB324"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Lagun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5437FB" w14:textId="75573AB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263,541.7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F47219" w14:textId="3A6858D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9,763,533.31</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CA01B8" w14:textId="4D87826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2B0EB7A" w14:textId="1A2EB27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5,027,075.05</w:t>
            </w:r>
          </w:p>
        </w:tc>
      </w:tr>
      <w:tr w:rsidR="00E67A8C" w:rsidRPr="00E67A8C" w14:paraId="21F4DE64"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C66B5"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Lag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D0340" w14:textId="2DFF6B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26B64" w14:textId="408CEB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914,200.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EBD8F" w14:textId="5FA3A4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AF5CE" w14:textId="7B1E49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136,200.50</w:t>
            </w:r>
          </w:p>
        </w:tc>
      </w:tr>
      <w:tr w:rsidR="00E67A8C" w:rsidRPr="00E67A8C" w14:paraId="5FD0C7E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47426" w14:textId="53E4BF9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8BD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amin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C8756" w14:textId="0CBE03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0BABE" w14:textId="6FC252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8F652" w14:textId="05CD15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E85D3" w14:textId="4F9608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6C41B78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25B29" w14:textId="49D5EFE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0171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306CF" w14:textId="2F5023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7,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8D5E5" w14:textId="7A3A27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2697D" w14:textId="34EA3E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5BC33" w14:textId="57ADDE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7,600.00</w:t>
            </w:r>
          </w:p>
        </w:tc>
      </w:tr>
      <w:tr w:rsidR="00E67A8C" w:rsidRPr="00E67A8C" w14:paraId="75D0805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BCA48" w14:textId="443F99F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C043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ñ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9DC69" w14:textId="748186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0,2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997B7" w14:textId="266450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E0CB7" w14:textId="37C9DE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A9C07" w14:textId="74AEFF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2,710.00</w:t>
            </w:r>
          </w:p>
        </w:tc>
      </w:tr>
      <w:tr w:rsidR="00E67A8C" w:rsidRPr="00E67A8C" w14:paraId="62DCE5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7CA71" w14:textId="789D451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E263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uy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E0685" w14:textId="542AC1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8,7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CE8AC" w14:textId="5B32EE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2,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6C57B" w14:textId="136546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2E5F5" w14:textId="056024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1,660.00</w:t>
            </w:r>
          </w:p>
        </w:tc>
      </w:tr>
      <w:tr w:rsidR="00E67A8C" w:rsidRPr="00E67A8C" w14:paraId="259DF45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6BEEEF" w14:textId="5463B53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A2CE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Cala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87659" w14:textId="72B87A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4,1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1209B" w14:textId="7A472B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0,9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C9FD8" w14:textId="24B142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CEA86" w14:textId="74AD3D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5,100.00</w:t>
            </w:r>
          </w:p>
        </w:tc>
      </w:tr>
      <w:tr w:rsidR="00E67A8C" w:rsidRPr="00E67A8C" w14:paraId="340F765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38965" w14:textId="351563D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AAEB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DD08B" w14:textId="6B7169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18,18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6162C" w14:textId="7AE7C5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D803B" w14:textId="36597D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D4728" w14:textId="0D6C61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18,184.00</w:t>
            </w:r>
          </w:p>
        </w:tc>
      </w:tr>
      <w:tr w:rsidR="00E67A8C" w:rsidRPr="00E67A8C" w14:paraId="7DE2C23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BB2E8" w14:textId="11DD18A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B5D2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vint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25A97" w14:textId="55FBCC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A4B7D" w14:textId="585FAB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EE555" w14:textId="32E8E3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0CF70" w14:textId="571160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7783B42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0CF14" w14:textId="50B30E6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55271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Fam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0B01" w14:textId="3D6917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7C5A9" w14:textId="2FE698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224.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6A2E3" w14:textId="01CCD1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3BBAD" w14:textId="3076B7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8,224.78</w:t>
            </w:r>
          </w:p>
        </w:tc>
      </w:tr>
      <w:tr w:rsidR="00E67A8C" w:rsidRPr="00E67A8C" w14:paraId="086268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47533" w14:textId="555876A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30DE6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lay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0C3B9" w14:textId="0059D5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173CA" w14:textId="44592A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3CF38" w14:textId="0DAA85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17214" w14:textId="60E64E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56ADE0D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4149D" w14:textId="7E714D9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7ABB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liw</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28B48" w14:textId="293AC1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604CC" w14:textId="3B5993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59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2F66D" w14:textId="0BE3A5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49827" w14:textId="65EF82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5,597.00</w:t>
            </w:r>
          </w:p>
        </w:tc>
      </w:tr>
      <w:tr w:rsidR="00E67A8C" w:rsidRPr="00E67A8C" w14:paraId="2EF294F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8702D" w14:textId="306C642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44BC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s Bañ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24E7" w14:textId="55E60B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3,04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08551" w14:textId="67B063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88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72E45" w14:textId="6865B8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6EF98" w14:textId="2BFE6B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8,936.00</w:t>
            </w:r>
          </w:p>
        </w:tc>
      </w:tr>
      <w:tr w:rsidR="00E67A8C" w:rsidRPr="00E67A8C" w14:paraId="222F5D3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91C80" w14:textId="5A72B67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7156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isi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C94B1" w14:textId="742778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10B56" w14:textId="46DA89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CD58F" w14:textId="034463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99755" w14:textId="28CBC1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4925349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6D4F4" w14:textId="2BC5BF3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4584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m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C5CA2" w14:textId="6C2D2E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AAACF" w14:textId="023573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7BFFB" w14:textId="069290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CF8E6" w14:textId="7F8BCC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124F3F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E948A" w14:textId="312E50F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7541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it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553A0" w14:textId="79CCF3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E202" w14:textId="7B4486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C7278" w14:textId="527F9E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04D37" w14:textId="6ED67A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7,500.00</w:t>
            </w:r>
          </w:p>
        </w:tc>
      </w:tr>
      <w:tr w:rsidR="00E67A8C" w:rsidRPr="00E67A8C" w14:paraId="10A8E94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3B49DC" w14:textId="35388EA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D1F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da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B474F" w14:textId="150997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3,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7120" w14:textId="74E27A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FA0C7" w14:textId="31ACD1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7EF6D" w14:textId="390B66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3,800.00</w:t>
            </w:r>
          </w:p>
        </w:tc>
      </w:tr>
      <w:tr w:rsidR="00E67A8C" w:rsidRPr="00E67A8C" w14:paraId="02FAFA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097FD0" w14:textId="056B267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92B8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jayj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883A9" w14:textId="376403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7,6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B028" w14:textId="7EB559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5A620" w14:textId="263297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3114A" w14:textId="613A0B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7,690.00</w:t>
            </w:r>
          </w:p>
        </w:tc>
      </w:tr>
      <w:tr w:rsidR="00E67A8C" w:rsidRPr="00E67A8C" w14:paraId="3850810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910A9" w14:textId="0AC970E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10F8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gcar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D2FEB" w14:textId="571EF4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4129A" w14:textId="323F86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A7BAF" w14:textId="107FAD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7A4F7" w14:textId="3EBB49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5D32B28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1E513" w14:textId="31F683D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DB7F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0D38" w14:textId="353159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6,2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012E7" w14:textId="533D2E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227E6" w14:textId="3819E4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15F52" w14:textId="46F22A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6,210.00</w:t>
            </w:r>
          </w:p>
        </w:tc>
      </w:tr>
      <w:tr w:rsidR="00E67A8C" w:rsidRPr="00E67A8C" w14:paraId="5C2DFD4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84BBE" w14:textId="534BC34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EC2A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gsanj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DE8EB" w14:textId="3C0E7D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7,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D42F4" w14:textId="44457D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1,65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E84B3" w14:textId="082F56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59CD2" w14:textId="4A22B2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9,452.00</w:t>
            </w:r>
          </w:p>
        </w:tc>
      </w:tr>
      <w:tr w:rsidR="00E67A8C" w:rsidRPr="00E67A8C" w14:paraId="24C449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5B6B15" w14:textId="301BF59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7E4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k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88829" w14:textId="777597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3,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C8D53" w14:textId="495E5D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855.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66984" w14:textId="1D698A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AC7EB" w14:textId="37B847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655.77</w:t>
            </w:r>
          </w:p>
        </w:tc>
      </w:tr>
      <w:tr w:rsidR="00E67A8C" w:rsidRPr="00E67A8C" w14:paraId="6A31890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3B5A0" w14:textId="3396AF0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B689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g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8E5F7" w14:textId="26FAF8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5,18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AFE89" w14:textId="553827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3A463" w14:textId="01F1C2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42E9" w14:textId="788135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5,182.00</w:t>
            </w:r>
          </w:p>
        </w:tc>
      </w:tr>
      <w:tr w:rsidR="00E67A8C" w:rsidRPr="00E67A8C" w14:paraId="7524736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3E8EF" w14:textId="0FFD252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BBC3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F7373" w14:textId="3E57DA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3,0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DFD7" w14:textId="6EA12E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40583" w14:textId="193945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43439" w14:textId="08675F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28,020.00</w:t>
            </w:r>
          </w:p>
        </w:tc>
      </w:tr>
      <w:tr w:rsidR="00E67A8C" w:rsidRPr="00E67A8C" w14:paraId="54CEB7F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C2AA3" w14:textId="00C870D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C583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08415" w14:textId="59C626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6,2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7CE28" w14:textId="1AD729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C94AC" w14:textId="2F65B8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0508B" w14:textId="2F7CD6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6,210.00</w:t>
            </w:r>
          </w:p>
        </w:tc>
      </w:tr>
      <w:tr w:rsidR="00E67A8C" w:rsidRPr="00E67A8C" w14:paraId="206DEA0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465E9" w14:textId="6345E3A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653B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Pabl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5820B" w14:textId="7C4022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1,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ACA8B" w14:textId="718C06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29,788.8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91B93" w14:textId="386ED1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3B183" w14:textId="3D901F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70,988.83</w:t>
            </w:r>
          </w:p>
        </w:tc>
      </w:tr>
      <w:tr w:rsidR="00E67A8C" w:rsidRPr="00E67A8C" w14:paraId="0F51CE0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6BBC5" w14:textId="5D2581D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4E50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Pe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4DA7A" w14:textId="3F1B70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8,3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E6803" w14:textId="271037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77,815.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9384B" w14:textId="6BC03C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1832A" w14:textId="3A393B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66,135.88</w:t>
            </w:r>
          </w:p>
        </w:tc>
      </w:tr>
      <w:tr w:rsidR="00E67A8C" w:rsidRPr="00E67A8C" w14:paraId="6F48939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8DDFF" w14:textId="40AE2CD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94D1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Cru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02455" w14:textId="664BB2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3,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E9FC8" w14:textId="3E1601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7,5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47965" w14:textId="401F31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20B4F" w14:textId="3C67C0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31,450.00</w:t>
            </w:r>
          </w:p>
        </w:tc>
      </w:tr>
      <w:tr w:rsidR="00E67A8C" w:rsidRPr="00E67A8C" w14:paraId="32A1785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2E30B" w14:textId="735C66F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DCF91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C7D89" w14:textId="6FB067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3,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8C19E" w14:textId="67C6B7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7,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8A3DD" w14:textId="1275BF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32A7A" w14:textId="75F0F7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1,300.00</w:t>
            </w:r>
          </w:p>
        </w:tc>
      </w:tr>
      <w:tr w:rsidR="00E67A8C" w:rsidRPr="00E67A8C" w14:paraId="61506ED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187C6" w14:textId="3866589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2BAA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Santa R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F7F18" w14:textId="592707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231.7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BA12C" w14:textId="79CD73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4,590.5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2EC94" w14:textId="271BE0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AAA34" w14:textId="45E357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3,822.29</w:t>
            </w:r>
          </w:p>
        </w:tc>
      </w:tr>
      <w:tr w:rsidR="00E67A8C" w:rsidRPr="00E67A8C" w14:paraId="205F032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857A3" w14:textId="3DACC65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6F0E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nil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42B26" w14:textId="5BD0D5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7,1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84637" w14:textId="711664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A9E05" w14:textId="248C10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D1156" w14:textId="34F294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7,190.00</w:t>
            </w:r>
          </w:p>
        </w:tc>
      </w:tr>
      <w:tr w:rsidR="00E67A8C" w:rsidRPr="00E67A8C" w14:paraId="6CF9255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9EDF9" w14:textId="5924976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B69B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429F0" w14:textId="46DDA3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7,25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9B175" w14:textId="371532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9A41B" w14:textId="1FABE5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680A" w14:textId="652F80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7,256.00</w:t>
            </w:r>
          </w:p>
        </w:tc>
      </w:tr>
      <w:tr w:rsidR="00E67A8C" w:rsidRPr="00E67A8C" w14:paraId="18AF53D6"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1B69E8"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Quezo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BAAC58" w14:textId="36F2E36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272,939.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727541" w14:textId="0D2D9E7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307,303.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08E474" w14:textId="5605DE4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9310590" w14:textId="070F4E6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9,580,242.00</w:t>
            </w:r>
          </w:p>
        </w:tc>
      </w:tr>
      <w:tr w:rsidR="00E67A8C" w:rsidRPr="00E67A8C" w14:paraId="0DE20DB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2FE926"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01751" w14:textId="500A50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B6754" w14:textId="738C7B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7C062" w14:textId="365DF2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C324A" w14:textId="1BF015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4,000.00</w:t>
            </w:r>
          </w:p>
        </w:tc>
      </w:tr>
      <w:tr w:rsidR="00E67A8C" w:rsidRPr="00E67A8C" w14:paraId="3C93EC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3D362" w14:textId="647B989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1242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gd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4C5EF" w14:textId="401F9C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A2C86" w14:textId="750A55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B148E" w14:textId="4DE9CD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0596F" w14:textId="1FA00D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000.00</w:t>
            </w:r>
          </w:p>
        </w:tc>
      </w:tr>
      <w:tr w:rsidR="00E67A8C" w:rsidRPr="00E67A8C" w14:paraId="0653E65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679F4" w14:textId="5A3AD3E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13E4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ab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F5CA6" w14:textId="6B930F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215E2" w14:textId="4CB1A4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E672D" w14:textId="76FA67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90EA7" w14:textId="1299A1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5,000.00</w:t>
            </w:r>
          </w:p>
        </w:tc>
      </w:tr>
      <w:tr w:rsidR="00E67A8C" w:rsidRPr="00E67A8C" w14:paraId="05AB9CA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7C6D5" w14:textId="2AD83B2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53BA9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timo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8F058" w14:textId="24D2BC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92521" w14:textId="419A78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22F90" w14:textId="03CD54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79994" w14:textId="2B5C40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31E7880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697DA" w14:textId="0D115A8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C5B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ena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DB2D4" w14:textId="1E2FED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6,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25D9C" w14:textId="64527B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E0768" w14:textId="0E5023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F038A" w14:textId="593F9E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6,000.00</w:t>
            </w:r>
          </w:p>
        </w:tc>
      </w:tr>
      <w:tr w:rsidR="00E67A8C" w:rsidRPr="00E67A8C" w14:paraId="10C25C5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AEFB5" w14:textId="78A6ED9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AA0D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de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9006C" w14:textId="654C80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1D812" w14:textId="787D5F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B0427" w14:textId="5F6696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B2F4D" w14:textId="277C1D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4,000.00</w:t>
            </w:r>
          </w:p>
        </w:tc>
      </w:tr>
      <w:tr w:rsidR="00E67A8C" w:rsidRPr="00E67A8C" w14:paraId="73F0AA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E28E4" w14:textId="5F81656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362C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u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17616" w14:textId="1AA6BD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C0542" w14:textId="604CE4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27197" w14:textId="002A5C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CAC0A" w14:textId="21FDFC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r>
      <w:tr w:rsidR="00E67A8C" w:rsidRPr="00E67A8C" w14:paraId="2E36907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E1E9A" w14:textId="27D248F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8E49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del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57ACD" w14:textId="44C5A8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4C211" w14:textId="08386D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4,31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5FDD7" w14:textId="1AAA57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7E345" w14:textId="636B86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4,315.00</w:t>
            </w:r>
          </w:p>
        </w:tc>
      </w:tr>
      <w:tr w:rsidR="00E67A8C" w:rsidRPr="00E67A8C" w14:paraId="5B642E7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0896E" w14:textId="2F08BE2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532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tan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5B3AB" w14:textId="7F63B7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A68AE" w14:textId="3D425D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ED8F1" w14:textId="69D124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56799" w14:textId="377DE8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r>
      <w:tr w:rsidR="00E67A8C" w:rsidRPr="00E67A8C" w14:paraId="3FC5278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6D1C3" w14:textId="744926C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9F3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eral L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DFCF6" w14:textId="01398D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E5663" w14:textId="469066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F8D2" w14:textId="327D4F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A567F" w14:textId="635CE2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5,000.00</w:t>
            </w:r>
          </w:p>
        </w:tc>
      </w:tr>
      <w:tr w:rsidR="00E67A8C" w:rsidRPr="00E67A8C" w14:paraId="0E292C4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8ADE6F" w14:textId="7D6C1A4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401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eral Nak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BCFF6" w14:textId="496EDA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02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5F812" w14:textId="7C05D4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A8CFF" w14:textId="157AA1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01742" w14:textId="6CC059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028.00</w:t>
            </w:r>
          </w:p>
        </w:tc>
      </w:tr>
      <w:tr w:rsidR="00E67A8C" w:rsidRPr="00E67A8C" w14:paraId="4A7815B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53A0C" w14:textId="2A3006C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0C1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mac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8DE4B" w14:textId="4E0ECA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4B479" w14:textId="451A7C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C358A" w14:textId="60E184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EAFB9" w14:textId="7B0950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r>
      <w:tr w:rsidR="00E67A8C" w:rsidRPr="00E67A8C" w14:paraId="16D0968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5C839" w14:textId="2F55052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F1C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oma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70DB5" w14:textId="528FD8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4,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5ABEE" w14:textId="06195A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16E67" w14:textId="236AC7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52DF4" w14:textId="0E5595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4,000.00</w:t>
            </w:r>
          </w:p>
        </w:tc>
      </w:tr>
      <w:tr w:rsidR="00E67A8C" w:rsidRPr="00E67A8C" w14:paraId="292BA16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B64F3" w14:textId="045BFE7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CA90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p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E2B59" w14:textId="5BF824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8,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19DB7" w14:textId="569405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C7203" w14:textId="0C1FD7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EB2BC" w14:textId="01D4DC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8,000.00</w:t>
            </w:r>
          </w:p>
        </w:tc>
      </w:tr>
      <w:tr w:rsidR="00E67A8C" w:rsidRPr="00E67A8C" w14:paraId="1F505B6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AB9DE" w14:textId="5E21C62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932E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c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24C58" w14:textId="33F707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77495" w14:textId="1F7E0C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03CD6" w14:textId="3FD21A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ACD3C" w14:textId="001634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000.00</w:t>
            </w:r>
          </w:p>
        </w:tc>
      </w:tr>
      <w:tr w:rsidR="00E67A8C" w:rsidRPr="00E67A8C" w14:paraId="59BA5C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03C43" w14:textId="6EF3DB3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4C41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cen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443FC" w14:textId="177255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95,61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0DDE8" w14:textId="2D91BC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0,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DF26F" w14:textId="6334A2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A6E69" w14:textId="432CA7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76,115.00</w:t>
            </w:r>
          </w:p>
        </w:tc>
      </w:tr>
      <w:tr w:rsidR="00E67A8C" w:rsidRPr="00E67A8C" w14:paraId="62EB2F4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8345D3" w14:textId="2328839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A8C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calel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0F3CA" w14:textId="567F37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56ADF" w14:textId="473654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1A25D" w14:textId="2814B7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E89DA" w14:textId="67FB0A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r>
      <w:tr w:rsidR="00E67A8C" w:rsidRPr="00E67A8C" w14:paraId="384995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1DB1C" w14:textId="24D2F8C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BFA7F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u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BDD63" w14:textId="669F57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0850" w14:textId="63F034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0CDE3" w14:textId="4D32FB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75BCC" w14:textId="680F64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r>
      <w:tr w:rsidR="00E67A8C" w:rsidRPr="00E67A8C" w14:paraId="68E441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F80B4" w14:textId="3192E7D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96C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ula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24572" w14:textId="11EB3B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F1ED2" w14:textId="3CB637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E5A98" w14:textId="141C5B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6602C" w14:textId="25FAD1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r>
      <w:tr w:rsidR="00E67A8C" w:rsidRPr="00E67A8C" w14:paraId="3311BF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13985" w14:textId="223E117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8666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dre 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C6085" w14:textId="010E69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95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F9A84" w14:textId="644396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7AFBE" w14:textId="3487C5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DD42E" w14:textId="028716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952.00</w:t>
            </w:r>
          </w:p>
        </w:tc>
      </w:tr>
      <w:tr w:rsidR="00E67A8C" w:rsidRPr="00E67A8C" w14:paraId="5B6BF42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B9232" w14:textId="1383140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4711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gbi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2580B" w14:textId="0F1E2E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860AF" w14:textId="0AF447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2,48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1E661" w14:textId="0DC5F5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FD1AF" w14:textId="208F86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2,488.00</w:t>
            </w:r>
          </w:p>
        </w:tc>
      </w:tr>
      <w:tr w:rsidR="00E67A8C" w:rsidRPr="00E67A8C" w14:paraId="46E224B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14963" w14:textId="3D30D6E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94C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uku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6AC6B" w14:textId="4ACCC0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152B9" w14:textId="0EF7CF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F527C" w14:textId="47BC57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C1944" w14:textId="073518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3,000.00</w:t>
            </w:r>
          </w:p>
        </w:tc>
      </w:tr>
      <w:tr w:rsidR="00E67A8C" w:rsidRPr="00E67A8C" w14:paraId="43340A3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7403E" w14:textId="1AFEAE5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87A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tnan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F0F75" w14:textId="6D8EA8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0C862" w14:textId="19371A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41904" w14:textId="483554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077E3" w14:textId="754BEF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3,000.00</w:t>
            </w:r>
          </w:p>
        </w:tc>
      </w:tr>
      <w:tr w:rsidR="00E67A8C" w:rsidRPr="00E67A8C" w14:paraId="26B68D4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9D101" w14:textId="7D249F4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3DD1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er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B15E" w14:textId="709DE3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24035" w14:textId="717543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62204" w14:textId="3E03A8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401D1" w14:textId="201584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0,000.00</w:t>
            </w:r>
          </w:p>
        </w:tc>
      </w:tr>
      <w:tr w:rsidR="00E67A8C" w:rsidRPr="00E67A8C" w14:paraId="38CA68F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6111E" w14:textId="748087E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B74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to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5D398" w14:textId="042138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6,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34CDB" w14:textId="3F099F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830D7" w14:textId="0C37B5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6ACA7" w14:textId="10BA1D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6,000.00</w:t>
            </w:r>
          </w:p>
        </w:tc>
      </w:tr>
      <w:tr w:rsidR="00E67A8C" w:rsidRPr="00E67A8C" w14:paraId="3440034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8E36E" w14:textId="4F194EB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9D2C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arid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89BCD" w14:textId="010592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DCA16" w14:textId="4F4E16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E73D3" w14:textId="2BE518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E4A95" w14:textId="39E224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0EC5DC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CBA4A0" w14:textId="33AB499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7471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lil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E592E" w14:textId="2AA181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FF2CE" w14:textId="54996F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2B269" w14:textId="27CDD6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33D5C" w14:textId="4938D6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3,000.00</w:t>
            </w:r>
          </w:p>
        </w:tc>
      </w:tr>
      <w:tr w:rsidR="00E67A8C" w:rsidRPr="00E67A8C" w14:paraId="768C475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25BA2" w14:textId="247E79A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2444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Quez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2E768" w14:textId="6CA3B3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46BDA" w14:textId="6E5D95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79B0" w14:textId="36E41F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3991" w14:textId="05B0D4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0,000.00</w:t>
            </w:r>
          </w:p>
        </w:tc>
      </w:tr>
      <w:tr w:rsidR="00E67A8C" w:rsidRPr="00E67A8C" w14:paraId="15AEC4F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99C25F" w14:textId="6BDC21A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2BAC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e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3953F" w14:textId="10B0DC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15399" w14:textId="490B9D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0F9E2" w14:textId="11772E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F431F" w14:textId="44DB8B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2756F40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632BB" w14:textId="35913C6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95205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Anton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5FBAD" w14:textId="13396A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4E86C" w14:textId="0A70DE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56980" w14:textId="0BE531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D2D7D" w14:textId="08A9EE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5B4E7BB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C34F7" w14:textId="7A1E4AA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8B6B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rancisco (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60276" w14:textId="0DDFCC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1,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585D" w14:textId="423B25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A60E" w14:textId="00FB97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21863" w14:textId="5D0CD6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1,000.00</w:t>
            </w:r>
          </w:p>
        </w:tc>
      </w:tr>
      <w:tr w:rsidR="00E67A8C" w:rsidRPr="00E67A8C" w14:paraId="59586B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DB92E" w14:textId="5088BDC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60A6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Narci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9F273" w14:textId="1E6538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1,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7084F" w14:textId="4A9CA8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69325" w14:textId="0914F6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7C11D" w14:textId="1B540F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1,600.00</w:t>
            </w:r>
          </w:p>
        </w:tc>
      </w:tr>
      <w:tr w:rsidR="00E67A8C" w:rsidRPr="00E67A8C" w14:paraId="7669FDF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177C6" w14:textId="02F2098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CAAA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ria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C1D64" w14:textId="0FCEB5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7,71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052CE" w14:textId="5D2B96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57BA1" w14:textId="19EF73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4C4AE" w14:textId="1A2BC0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7,716.00</w:t>
            </w:r>
          </w:p>
        </w:tc>
      </w:tr>
      <w:tr w:rsidR="00E67A8C" w:rsidRPr="00E67A8C" w14:paraId="4B14ECA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17DEB" w14:textId="1B786B8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8846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kaw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C29B3" w14:textId="1F33F2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8A08E" w14:textId="452B8A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429F9" w14:textId="41609C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B0CBF" w14:textId="0DD895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500.00</w:t>
            </w:r>
          </w:p>
        </w:tc>
      </w:tr>
      <w:tr w:rsidR="00E67A8C" w:rsidRPr="00E67A8C" w14:paraId="2ADEACD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89B43" w14:textId="48E6B6E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941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yab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6C55A" w14:textId="01F17B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9,52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DCB4A" w14:textId="53BBBE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C9533" w14:textId="13A67F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48BA8" w14:textId="58FC20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9,528.00</w:t>
            </w:r>
          </w:p>
        </w:tc>
      </w:tr>
      <w:tr w:rsidR="00E67A8C" w:rsidRPr="00E67A8C" w14:paraId="4FA4603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94A82" w14:textId="5B830B0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C42F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a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26448" w14:textId="6D8B5E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E1AD7" w14:textId="0075BC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7E40" w14:textId="299AA1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0366A" w14:textId="7F6256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000.00</w:t>
            </w:r>
          </w:p>
        </w:tc>
      </w:tr>
      <w:tr w:rsidR="00E67A8C" w:rsidRPr="00E67A8C" w14:paraId="5EC74F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B0FEA" w14:textId="7AAC25E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E753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Uni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3F73A" w14:textId="7F462E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9,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05F16" w14:textId="48F935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CA1F0" w14:textId="101B2D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D50F3" w14:textId="172163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9,000.00</w:t>
            </w:r>
          </w:p>
        </w:tc>
      </w:tr>
      <w:tr w:rsidR="00E67A8C" w:rsidRPr="00E67A8C" w14:paraId="41DF14F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351D1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iza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AA71A5" w14:textId="687A841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9,389,744.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D6A2CE" w14:textId="3252076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9,535,757.59</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3086D6" w14:textId="6BAFBFB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DB19CF5" w14:textId="6A93231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8,925,501.59</w:t>
            </w:r>
          </w:p>
        </w:tc>
      </w:tr>
      <w:tr w:rsidR="00E67A8C" w:rsidRPr="00E67A8C" w14:paraId="712B0709"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4C0F2"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ABCA2" w14:textId="21ABB0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1,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7FF2" w14:textId="66CCAF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835,654.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052BD" w14:textId="37C6FF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2DED3" w14:textId="033782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946,654.80</w:t>
            </w:r>
          </w:p>
        </w:tc>
      </w:tr>
      <w:tr w:rsidR="00E67A8C" w:rsidRPr="00E67A8C" w14:paraId="601E65B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9E1ED" w14:textId="039F02A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D0C1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go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1477" w14:textId="21833E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3,1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BFCF7" w14:textId="74DB3D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0,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43A25" w14:textId="06F675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74994" w14:textId="142806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4,080.00</w:t>
            </w:r>
          </w:p>
        </w:tc>
      </w:tr>
      <w:tr w:rsidR="00E67A8C" w:rsidRPr="00E67A8C" w14:paraId="6CE7765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12219" w14:textId="5E932DC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5D09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Antipo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094A3" w14:textId="68E56C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79,7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3123F" w14:textId="040F71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3,4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FDD59" w14:textId="758503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465E" w14:textId="364F88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63,230.00</w:t>
            </w:r>
          </w:p>
        </w:tc>
      </w:tr>
      <w:tr w:rsidR="00E67A8C" w:rsidRPr="00E67A8C" w14:paraId="45B8C11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B3BA8E" w14:textId="2437144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890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r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B6B50" w14:textId="651B63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3,0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0AA0F" w14:textId="388202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90506" w14:textId="323B82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28F86" w14:textId="1B6807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3,060.00</w:t>
            </w:r>
          </w:p>
        </w:tc>
      </w:tr>
      <w:tr w:rsidR="00E67A8C" w:rsidRPr="00E67A8C" w14:paraId="0C5178E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3D4FD" w14:textId="00E7B42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ECBA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nango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75BB3" w14:textId="3B419B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6,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5A4F0" w14:textId="649A5C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56CE5" w14:textId="598102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F61A3" w14:textId="24BD11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6,100.00</w:t>
            </w:r>
          </w:p>
        </w:tc>
      </w:tr>
      <w:tr w:rsidR="00E67A8C" w:rsidRPr="00E67A8C" w14:paraId="19438EE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79207" w14:textId="0465223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9F02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in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F11A9" w14:textId="65AB90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26,58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6625" w14:textId="35C92E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81,871.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C8CE8" w14:textId="65FF58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676AD" w14:textId="6FB3CF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08,455.00</w:t>
            </w:r>
          </w:p>
        </w:tc>
      </w:tr>
      <w:tr w:rsidR="00E67A8C" w:rsidRPr="00E67A8C" w14:paraId="017D6F3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CD4B3E" w14:textId="6029B1C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C6CE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d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9C808" w14:textId="32DD50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7,4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BC202" w14:textId="40AC48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0,136.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E9E2B" w14:textId="4BAC0E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B07E" w14:textId="7A7A22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7,586.50</w:t>
            </w:r>
          </w:p>
        </w:tc>
      </w:tr>
      <w:tr w:rsidR="00E67A8C" w:rsidRPr="00E67A8C" w14:paraId="62A4E28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209FF2" w14:textId="3A8E8C6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4DDE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la-J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28F2E" w14:textId="6A7712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BDFDC" w14:textId="1DCDB7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4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7B00D" w14:textId="241E2B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98DE3" w14:textId="11742D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0,490.00</w:t>
            </w:r>
          </w:p>
        </w:tc>
      </w:tr>
      <w:tr w:rsidR="00E67A8C" w:rsidRPr="00E67A8C" w14:paraId="1D909F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4380D" w14:textId="30FB16E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73C1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r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91161" w14:textId="1DE58C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8,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C739B" w14:textId="20335E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BD214" w14:textId="6D36B2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74220" w14:textId="038CDC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38,000.00</w:t>
            </w:r>
          </w:p>
        </w:tc>
      </w:tr>
      <w:tr w:rsidR="00E67A8C" w:rsidRPr="00E67A8C" w14:paraId="7024EDA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12AAD" w14:textId="4DE7637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F20F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i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06FB5" w14:textId="3ED004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8,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A53A3" w14:textId="2DF6E5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768BC" w14:textId="3559ED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9C9F0" w14:textId="724920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1,500.00</w:t>
            </w:r>
          </w:p>
        </w:tc>
      </w:tr>
      <w:tr w:rsidR="00E67A8C" w:rsidRPr="00E67A8C" w14:paraId="323205A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D137A" w14:textId="7A82545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10F0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driguez (Montal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9717B" w14:textId="7BA74E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66,03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3468A" w14:textId="04A975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0,86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5E138" w14:textId="0F76EA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DE6F4" w14:textId="27699F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6,899.00</w:t>
            </w:r>
          </w:p>
        </w:tc>
      </w:tr>
      <w:tr w:rsidR="00E67A8C" w:rsidRPr="00E67A8C" w14:paraId="6EFE670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04198" w14:textId="1A1F072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141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ate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F51B1" w14:textId="686A0A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7,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DB910" w14:textId="180002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4,392.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5268" w14:textId="1A02ED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5771" w14:textId="5E1928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21,392.29</w:t>
            </w:r>
          </w:p>
        </w:tc>
      </w:tr>
      <w:tr w:rsidR="00E67A8C" w:rsidRPr="00E67A8C" w14:paraId="3C3419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3AE12" w14:textId="062BAB8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9AE4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07792" w14:textId="039A5D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8,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7ED55" w14:textId="00FEB0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8D928" w14:textId="353A0B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F8FFF" w14:textId="644F2F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8,800.00</w:t>
            </w:r>
          </w:p>
        </w:tc>
      </w:tr>
      <w:tr w:rsidR="00E67A8C" w:rsidRPr="00E67A8C" w14:paraId="3FBF94B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D1AA79" w14:textId="4CEDF29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5C6B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yt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51D64" w14:textId="75BF05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04,5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5670A" w14:textId="4D24AA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98B7" w14:textId="19725F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57328" w14:textId="6C2A8A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9,540.00</w:t>
            </w:r>
          </w:p>
        </w:tc>
      </w:tr>
      <w:tr w:rsidR="00E67A8C" w:rsidRPr="00E67A8C" w14:paraId="013D468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9A38D" w14:textId="3721D62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414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ere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13AA" w14:textId="0B0E02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9,71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D2E03" w14:textId="715118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AE6FB" w14:textId="7D9F0D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C065F" w14:textId="358B0C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9,714.00</w:t>
            </w:r>
          </w:p>
        </w:tc>
      </w:tr>
      <w:tr w:rsidR="00E67A8C" w:rsidRPr="00E67A8C" w14:paraId="2FD8E596"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6C75E9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MIMAROPA</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85A85E" w14:textId="58D6B36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3,646,298.58</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79902BE" w14:textId="1701342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0AF410" w14:textId="0854703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341D6C4" w14:textId="63DC69C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3,646,298.58</w:t>
            </w:r>
          </w:p>
        </w:tc>
      </w:tr>
      <w:tr w:rsidR="00E67A8C" w:rsidRPr="00E67A8C" w14:paraId="3790345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EC70CD"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Marinduqu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B042FD" w14:textId="73DCFA2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528,753.7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06A791" w14:textId="33B8AF2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5766B3" w14:textId="3A19D63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0BD8FD" w14:textId="530427C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528,753.70</w:t>
            </w:r>
          </w:p>
        </w:tc>
      </w:tr>
      <w:tr w:rsidR="00E67A8C" w:rsidRPr="00E67A8C" w14:paraId="042574C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4733A" w14:textId="617810A1" w:rsidR="00E67A8C" w:rsidRPr="00E67A8C" w:rsidRDefault="00E67A8C" w:rsidP="00E67A8C">
            <w:pPr>
              <w:ind w:right="57"/>
              <w:rPr>
                <w:rFonts w:ascii="Arial Narrow" w:hAnsi="Arial Narrow"/>
                <w:b/>
                <w:b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543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6248" w14:textId="142837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36,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C0CEB" w14:textId="7CE88F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86605" w14:textId="370830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E8EB4" w14:textId="72F762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36,100.00</w:t>
            </w:r>
          </w:p>
        </w:tc>
      </w:tr>
      <w:tr w:rsidR="00E67A8C" w:rsidRPr="00E67A8C" w14:paraId="74690A6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D7A31" w14:textId="177DE20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56E5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ena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7A0FB" w14:textId="6A7BAD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3,0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783B1" w14:textId="4194BB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3F438" w14:textId="2A880C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CD6CB" w14:textId="68381C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3,050.00</w:t>
            </w:r>
          </w:p>
        </w:tc>
      </w:tr>
      <w:tr w:rsidR="00E67A8C" w:rsidRPr="00E67A8C" w14:paraId="1D426C1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0F764" w14:textId="4BB80F8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FBFC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a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CDFED" w14:textId="5A50CA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76E81" w14:textId="7D7112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6F173" w14:textId="4216C5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9B787" w14:textId="2DBF71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87.50</w:t>
            </w:r>
          </w:p>
        </w:tc>
      </w:tr>
      <w:tr w:rsidR="00E67A8C" w:rsidRPr="00E67A8C" w14:paraId="34CE419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8A098" w14:textId="247A8BF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5A79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gp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ADA17" w14:textId="358237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4,3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D91D4" w14:textId="75F455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03407" w14:textId="3A5940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8CB5C" w14:textId="49ABCD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4,300.00</w:t>
            </w:r>
          </w:p>
        </w:tc>
      </w:tr>
      <w:tr w:rsidR="00E67A8C" w:rsidRPr="00E67A8C" w14:paraId="64FE67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72E65" w14:textId="5F082B8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BD2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Cru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9E681" w14:textId="1E447D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CAF84" w14:textId="6E8B28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62DD3" w14:textId="0B6D74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8CD72" w14:textId="78BE2C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00</w:t>
            </w:r>
          </w:p>
        </w:tc>
      </w:tr>
      <w:tr w:rsidR="00E67A8C" w:rsidRPr="00E67A8C" w14:paraId="74CE5BB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2B8B6" w14:textId="32CC46B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4D81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orrij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39AA3" w14:textId="43EC39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5,916.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051B4" w14:textId="43A324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B5535" w14:textId="55F58C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0C4E4" w14:textId="07CD34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5,916.20</w:t>
            </w:r>
          </w:p>
        </w:tc>
      </w:tr>
      <w:tr w:rsidR="00E67A8C" w:rsidRPr="00E67A8C" w14:paraId="697BF04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A20D45"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Occidental Mindor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E3DF1F" w14:textId="1322BE6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898,862.8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F34D93" w14:textId="2D2C9AE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F3EBC6" w14:textId="2A00DED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A906F0" w14:textId="093DFBF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898,862.80</w:t>
            </w:r>
          </w:p>
        </w:tc>
      </w:tr>
      <w:tr w:rsidR="00E67A8C" w:rsidRPr="00E67A8C" w14:paraId="243F302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D3AB1" w14:textId="29F727E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177E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bra de Il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1F6CB" w14:textId="7655CB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5,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598B9" w14:textId="369DB5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0B5EA" w14:textId="53BA0B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FC181" w14:textId="36E43D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5,500.00</w:t>
            </w:r>
          </w:p>
        </w:tc>
      </w:tr>
      <w:tr w:rsidR="00E67A8C" w:rsidRPr="00E67A8C" w14:paraId="422C69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639A8" w14:textId="6D0F6D0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EA97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int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70B80" w14:textId="407DE6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5,3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0F0DC" w14:textId="5085FE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51893" w14:textId="01338E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CB017" w14:textId="11D3B5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5,320.00</w:t>
            </w:r>
          </w:p>
        </w:tc>
      </w:tr>
      <w:tr w:rsidR="00E67A8C" w:rsidRPr="00E67A8C" w14:paraId="497413E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1CD48" w14:textId="01F7609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D178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C5DBF" w14:textId="27D894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7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56213" w14:textId="33AA9F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025C8" w14:textId="133766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629F2" w14:textId="727A11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775.00</w:t>
            </w:r>
          </w:p>
        </w:tc>
      </w:tr>
      <w:tr w:rsidR="00E67A8C" w:rsidRPr="00E67A8C" w14:paraId="1BD3A5A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CBA2C" w14:textId="5011265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EEC6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ECFCE" w14:textId="12CED3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6,6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6DCC5" w14:textId="50D840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01742" w14:textId="2897BF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90076" w14:textId="282958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6,650.00</w:t>
            </w:r>
          </w:p>
        </w:tc>
      </w:tr>
      <w:tr w:rsidR="00E67A8C" w:rsidRPr="00E67A8C" w14:paraId="69B1BB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5E795" w14:textId="5533C5F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20DA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mbur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2A74B" w14:textId="577B6E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CA1A" w14:textId="3DD28E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E29D4" w14:textId="2F5C38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77072" w14:textId="1141DB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w:t>
            </w:r>
          </w:p>
        </w:tc>
      </w:tr>
      <w:tr w:rsidR="00E67A8C" w:rsidRPr="00E67A8C" w14:paraId="4A6BFB8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BA124" w14:textId="268CAC6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1C25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l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A2CEB" w14:textId="244777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1,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A29FB" w14:textId="137CA3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970A0" w14:textId="271FDB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2A04A" w14:textId="627539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1,200.00</w:t>
            </w:r>
          </w:p>
        </w:tc>
      </w:tr>
      <w:tr w:rsidR="00E67A8C" w:rsidRPr="00E67A8C" w14:paraId="51227A7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CDF7B" w14:textId="4632576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6341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86DD6" w14:textId="73F866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0,131.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A4F4E" w14:textId="0537EA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155C0" w14:textId="5A74D1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38E9A" w14:textId="6CB497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0,131.30</w:t>
            </w:r>
          </w:p>
        </w:tc>
      </w:tr>
      <w:tr w:rsidR="00E67A8C" w:rsidRPr="00E67A8C" w14:paraId="625841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217BB" w14:textId="6736A38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5203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b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FD62" w14:textId="49B8C5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6,941.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F730A" w14:textId="338FF5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D29B0" w14:textId="690148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23B9" w14:textId="341924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36,941.00</w:t>
            </w:r>
          </w:p>
        </w:tc>
      </w:tr>
      <w:tr w:rsidR="00E67A8C" w:rsidRPr="00E67A8C" w14:paraId="713EF4F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2EEE7" w14:textId="43A97DF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3FAD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C06AA" w14:textId="6F4366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53,143.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896CD" w14:textId="5A9FAA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E17A7" w14:textId="45CF31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E520F" w14:textId="1B442E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53,143.70</w:t>
            </w:r>
          </w:p>
        </w:tc>
      </w:tr>
      <w:tr w:rsidR="00E67A8C" w:rsidRPr="00E67A8C" w14:paraId="4E7C983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8C109" w14:textId="21BDCAE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24252" w14:textId="091ECA48"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Cru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72BA5" w14:textId="08B285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2,201.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202FA" w14:textId="7A5F8A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906D6" w14:textId="5FF2AC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82DA9" w14:textId="3F8487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2,201.80</w:t>
            </w:r>
          </w:p>
        </w:tc>
      </w:tr>
      <w:tr w:rsidR="00E67A8C" w:rsidRPr="00E67A8C" w14:paraId="73AD092C"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E85E6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Oriental Mindor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7B83BF" w14:textId="4452334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855,713.3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279EB70" w14:textId="5ABB55C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49F23F" w14:textId="69977CE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1DF0419" w14:textId="4BA5231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855,713.35</w:t>
            </w:r>
          </w:p>
        </w:tc>
      </w:tr>
      <w:tr w:rsidR="00E67A8C" w:rsidRPr="00E67A8C" w14:paraId="570F4A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5D1DF" w14:textId="194029D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13FA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33212" w14:textId="0DAE68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4BEEC" w14:textId="0A5222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D2A2B" w14:textId="3C7C27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78392" w14:textId="1AEC76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4424B08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E22F5" w14:textId="7C9490C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FD4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su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A3954" w14:textId="37A8FF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6,152.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61F1A" w14:textId="3E188E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3E07F" w14:textId="7DD437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81684" w14:textId="5FAB14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6,152.75</w:t>
            </w:r>
          </w:p>
        </w:tc>
      </w:tr>
      <w:tr w:rsidR="00E67A8C" w:rsidRPr="00E67A8C" w14:paraId="7F92103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403BA" w14:textId="413209F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FDF9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ngab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A390" w14:textId="3F6899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1,122.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9AC1F" w14:textId="598268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CEED1" w14:textId="740F27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7B54" w14:textId="029735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1,122.60</w:t>
            </w:r>
          </w:p>
        </w:tc>
      </w:tr>
      <w:tr w:rsidR="00E67A8C" w:rsidRPr="00E67A8C" w14:paraId="5D04AC2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511DB" w14:textId="7DDF3E7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ACC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lalacao (San Pe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0A76A" w14:textId="62C272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39473" w14:textId="79818A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3053A" w14:textId="10E2D5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C48E2" w14:textId="13FB33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72A2294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DAB97" w14:textId="26E7590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C7BA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Calap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06731" w14:textId="4479CD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8,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3C57A" w14:textId="5B9A8D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BAAC5" w14:textId="603F8B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30C0D" w14:textId="078ADD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8,900.00</w:t>
            </w:r>
          </w:p>
        </w:tc>
      </w:tr>
      <w:tr w:rsidR="00E67A8C" w:rsidRPr="00E67A8C" w14:paraId="18F752D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7ACB1" w14:textId="7561AE2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8D8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l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3A872" w14:textId="31835A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1C61A" w14:textId="19689C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99F20" w14:textId="7C1919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A53A3" w14:textId="503A30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16F8537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26FB4" w14:textId="63751A8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F425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sa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19845" w14:textId="67D18E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6.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B672F" w14:textId="0EB176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240ED" w14:textId="6BFAD2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1AF8B" w14:textId="517F11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6.50</w:t>
            </w:r>
          </w:p>
        </w:tc>
      </w:tr>
      <w:tr w:rsidR="00E67A8C" w:rsidRPr="00E67A8C" w14:paraId="39602A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6F2B1" w14:textId="12CB83D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950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uj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ED3E" w14:textId="4AE9FE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8,9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32768" w14:textId="1DFCAE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BB05A" w14:textId="5FBD10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93201" w14:textId="406864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8,925.00</w:t>
            </w:r>
          </w:p>
        </w:tc>
      </w:tr>
      <w:tr w:rsidR="00E67A8C" w:rsidRPr="00E67A8C" w14:paraId="4D66C3F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9BD66" w14:textId="7FDE4D5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3CCB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nama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18070" w14:textId="2A9C07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7,806.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94179" w14:textId="3050EC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1914F" w14:textId="4CB9EE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028B7" w14:textId="2C5570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7,806.50</w:t>
            </w:r>
          </w:p>
        </w:tc>
      </w:tr>
      <w:tr w:rsidR="00E67A8C" w:rsidRPr="00E67A8C" w14:paraId="4838081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9434E" w14:textId="64C5AC0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8005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2174B" w14:textId="42F486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48498" w14:textId="54BAFE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F87B8" w14:textId="446620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68923" w14:textId="60ACBD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0EC0988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9C18E1" w14:textId="5DE9BBC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3292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uerto Gal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DDC6F" w14:textId="7D9361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E7B6C" w14:textId="22413B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1A3B2" w14:textId="42908A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1A5C0" w14:textId="616610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0B583CA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874D2" w14:textId="2380DFD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666D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43C0B" w14:textId="31F6DC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04816" w14:textId="5A1309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A68E2" w14:textId="63867D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6675C" w14:textId="03A530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4620A59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B421C" w14:textId="7350CD6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400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Teodo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59C35" w14:textId="70952A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64A37" w14:textId="10DF4F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9D2DB" w14:textId="60526D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B0236" w14:textId="4E6579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4EE1805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E4343" w14:textId="25FE6BF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7494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ocor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28D26" w14:textId="5EDDE0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D9D4F" w14:textId="2C3EE5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8A382" w14:textId="3F9952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59AD3" w14:textId="32DE37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5B72732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68FAF" w14:textId="120EE44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2F7E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C3B44" w14:textId="318967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A9950" w14:textId="0977EC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86468" w14:textId="15DE58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0DB86" w14:textId="0A815C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5576789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B97AD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Palaw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AA3663" w14:textId="738D15B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623,223.73</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F55B36" w14:textId="6A5D444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B93282" w14:textId="03858C4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8D383DD" w14:textId="2CC064D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623,223.73</w:t>
            </w:r>
          </w:p>
        </w:tc>
      </w:tr>
      <w:tr w:rsidR="00E67A8C" w:rsidRPr="00E67A8C" w14:paraId="6166792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FC5739" w14:textId="6BE9D31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B0BE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tara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4BA31" w14:textId="48A7EC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3,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7CDC1" w14:textId="30D511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D4ACA" w14:textId="2EE9F5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13E0" w14:textId="201301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3,600.00</w:t>
            </w:r>
          </w:p>
        </w:tc>
      </w:tr>
      <w:tr w:rsidR="00E67A8C" w:rsidRPr="00E67A8C" w14:paraId="481FE51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43967B" w14:textId="142A10C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0AC1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su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62201" w14:textId="4AA501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9,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356AE" w14:textId="42E5E7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134A5" w14:textId="208740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D52D8" w14:textId="5F7A78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9,500.00</w:t>
            </w:r>
          </w:p>
        </w:tc>
      </w:tr>
      <w:tr w:rsidR="00E67A8C" w:rsidRPr="00E67A8C" w14:paraId="19E54EF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454D0" w14:textId="786B7F0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65E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r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5D010" w14:textId="115A3B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3,9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BE04A" w14:textId="7B0C57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82EA0" w14:textId="7A127C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1B5B8" w14:textId="5077EE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3,950.00</w:t>
            </w:r>
          </w:p>
        </w:tc>
      </w:tr>
      <w:tr w:rsidR="00E67A8C" w:rsidRPr="00E67A8C" w14:paraId="2ECF216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2AAD4" w14:textId="240CDAD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045B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ul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FF20B" w14:textId="3A3152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58B67" w14:textId="110C9E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1CE8D" w14:textId="59E07B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DD2DD" w14:textId="3C2C5E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00</w:t>
            </w:r>
          </w:p>
        </w:tc>
      </w:tr>
      <w:tr w:rsidR="00E67A8C" w:rsidRPr="00E67A8C" w14:paraId="34964AA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406FD0" w14:textId="0D2B963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E55C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nap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D9D9F" w14:textId="7366F5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723.7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48692" w14:textId="5E06FD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B7683" w14:textId="66E8FA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E79DF" w14:textId="247BFE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723.73</w:t>
            </w:r>
          </w:p>
        </w:tc>
      </w:tr>
      <w:tr w:rsidR="00E67A8C" w:rsidRPr="00E67A8C" w14:paraId="0AD4811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BA14E7" w14:textId="43EAB3F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092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2DA48" w14:textId="1334D6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CB254" w14:textId="335F12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226DE" w14:textId="10C8DC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9F122" w14:textId="0DA993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0,000.00</w:t>
            </w:r>
          </w:p>
        </w:tc>
      </w:tr>
      <w:tr w:rsidR="00E67A8C" w:rsidRPr="00E67A8C" w14:paraId="16A69E8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8293E" w14:textId="3D80BFE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2EE9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uerto Princes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8D4A1" w14:textId="5EFA38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6,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1E4ED" w14:textId="6B73BD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83A07" w14:textId="151481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707E5" w14:textId="446C55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6,900.00</w:t>
            </w:r>
          </w:p>
        </w:tc>
      </w:tr>
      <w:tr w:rsidR="00E67A8C" w:rsidRPr="00E67A8C" w14:paraId="628F7A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B8B31" w14:textId="0B15664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77F7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izal (Marc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2AA16" w14:textId="0534C7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3F95E" w14:textId="071E3B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249CA" w14:textId="1B7104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59E87" w14:textId="2B9F0B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3,000.00</w:t>
            </w:r>
          </w:p>
        </w:tc>
      </w:tr>
      <w:tr w:rsidR="00E67A8C" w:rsidRPr="00E67A8C" w14:paraId="3613EBA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022F0" w14:textId="0F9BEFB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9294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26031" w14:textId="183064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8,5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0FCE3" w14:textId="4AD532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25612" w14:textId="69F3B9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CE6EC" w14:textId="0238D8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8,550.00</w:t>
            </w:r>
          </w:p>
        </w:tc>
      </w:tr>
      <w:tr w:rsidR="00E67A8C" w:rsidRPr="00E67A8C" w14:paraId="4181BEDD"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43A874"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omblo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A2349E" w14:textId="3163549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739,745.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C9805F" w14:textId="15C88DC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94E7070" w14:textId="36DF057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13C4DCE" w14:textId="7BF20D9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739,745.00</w:t>
            </w:r>
          </w:p>
        </w:tc>
      </w:tr>
      <w:tr w:rsidR="00E67A8C" w:rsidRPr="00E67A8C" w14:paraId="65AF061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3F4C3" w14:textId="0FFFC7E0"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193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canta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2FFAB" w14:textId="3A2854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4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708E2" w14:textId="027085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C7DB3" w14:textId="3FAE96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0D53" w14:textId="41EE38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9,430.00</w:t>
            </w:r>
          </w:p>
        </w:tc>
      </w:tr>
      <w:tr w:rsidR="00E67A8C" w:rsidRPr="00E67A8C" w14:paraId="65BA801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876A6" w14:textId="6AFDDEE8"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C61D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t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192DF" w14:textId="1F4FD0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7,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C7032" w14:textId="1F427B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8F952" w14:textId="0D1E6C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7961" w14:textId="2D8F87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7,500.00</w:t>
            </w:r>
          </w:p>
        </w:tc>
      </w:tr>
      <w:tr w:rsidR="00E67A8C" w:rsidRPr="00E67A8C" w14:paraId="7F2F082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0C3F4" w14:textId="7650C400"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A3A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jidio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24A29" w14:textId="2055B0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6,8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3D245" w14:textId="4514C4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696ED" w14:textId="75FC3E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F796" w14:textId="22085E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6,825.00</w:t>
            </w:r>
          </w:p>
        </w:tc>
      </w:tr>
      <w:tr w:rsidR="00E67A8C" w:rsidRPr="00E67A8C" w14:paraId="6F39C1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80DF7" w14:textId="36104094"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CA2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trav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99C88" w14:textId="5A23AB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3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71673" w14:textId="687939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51C29" w14:textId="4932C8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61753" w14:textId="263428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300.00</w:t>
            </w:r>
          </w:p>
        </w:tc>
      </w:tr>
      <w:tr w:rsidR="00E67A8C" w:rsidRPr="00E67A8C" w14:paraId="25ED6A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BFC4E1" w14:textId="39F9C0D9"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0AC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ncep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E3B60" w14:textId="5EA9DB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9,2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9E87" w14:textId="7E32C9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73EA" w14:textId="229227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9ADCD" w14:textId="0F3DD4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9,250.00</w:t>
            </w:r>
          </w:p>
        </w:tc>
      </w:tr>
      <w:tr w:rsidR="00E67A8C" w:rsidRPr="00E67A8C" w14:paraId="78DB3C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B0F29" w14:textId="5218723E"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151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rcu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F61EF" w14:textId="496C47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1,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CD9F3" w14:textId="77A2E1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22E18" w14:textId="380DDB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415B" w14:textId="2242C4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1,800.00</w:t>
            </w:r>
          </w:p>
        </w:tc>
      </w:tr>
      <w:tr w:rsidR="00E67A8C" w:rsidRPr="00E67A8C" w14:paraId="1450D43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EA1C8" w14:textId="7684C496"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1253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Ferr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E55BF" w14:textId="07D9CE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7,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C7041" w14:textId="165776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B4ECC" w14:textId="5F3EF9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AB224" w14:textId="6B6B17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7,100.00</w:t>
            </w:r>
          </w:p>
        </w:tc>
      </w:tr>
      <w:tr w:rsidR="00E67A8C" w:rsidRPr="00E67A8C" w14:paraId="31FA868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AF4BC" w14:textId="0672F7BB"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BC2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3E84D" w14:textId="3E922B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1,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B1A8" w14:textId="7D1AD4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35225" w14:textId="2A466D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346A8" w14:textId="4629AA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1,100.00</w:t>
            </w:r>
          </w:p>
        </w:tc>
      </w:tr>
      <w:tr w:rsidR="00E67A8C" w:rsidRPr="00E67A8C" w14:paraId="1D20D5E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8C229" w14:textId="478E9039"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D912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diw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6ABE2" w14:textId="004B76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2,0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CDCB6" w14:textId="6EF95B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C0344" w14:textId="272065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616AD" w14:textId="4DADB0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2,050.00</w:t>
            </w:r>
          </w:p>
        </w:tc>
      </w:tr>
      <w:tr w:rsidR="00E67A8C" w:rsidRPr="00E67A8C" w14:paraId="4D7F9C2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BB87F1" w14:textId="1B6965C4" w:rsidR="00E67A8C" w:rsidRPr="00E67A8C" w:rsidRDefault="00E67A8C" w:rsidP="00E67A8C">
            <w:pPr>
              <w:ind w:right="57"/>
              <w:rPr>
                <w:rFonts w:ascii="Arial Narrow" w:hAnsi="Arial Narrow"/>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AEDC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dio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10B91" w14:textId="6B9477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6,4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58174" w14:textId="517407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43FCB" w14:textId="667229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023F0" w14:textId="7E214A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6,450.00</w:t>
            </w:r>
          </w:p>
        </w:tc>
      </w:tr>
      <w:tr w:rsidR="00E67A8C" w:rsidRPr="00E67A8C" w14:paraId="1259334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97836D" w14:textId="5E3AD1B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9C9F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mbl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5A247" w14:textId="7A7A7B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1,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F7BAC" w14:textId="49B02C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85552" w14:textId="1B2482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DEA7A" w14:textId="1CFFC8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1,750.00</w:t>
            </w:r>
          </w:p>
        </w:tc>
      </w:tr>
      <w:tr w:rsidR="00E67A8C" w:rsidRPr="00E67A8C" w14:paraId="2CE02CB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1B086" w14:textId="1BC00FD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DA3D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Agus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3AB41" w14:textId="74DD5C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DAAEA" w14:textId="001BEA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2A5BA" w14:textId="29FCFE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CBEC9" w14:textId="0501E3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0,000.00</w:t>
            </w:r>
          </w:p>
        </w:tc>
      </w:tr>
      <w:tr w:rsidR="00E67A8C" w:rsidRPr="00E67A8C" w14:paraId="3E841E8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04086" w14:textId="3477778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8189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And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33BE1" w14:textId="295A7A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5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D1256" w14:textId="074A6E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40CA" w14:textId="7C4EFA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34D2A" w14:textId="2139DE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550.00</w:t>
            </w:r>
          </w:p>
        </w:tc>
      </w:tr>
      <w:tr w:rsidR="00E67A8C" w:rsidRPr="00E67A8C" w14:paraId="19DB919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4B5FA" w14:textId="44215DA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61ED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A3B61" w14:textId="1F6A13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4DC45" w14:textId="7D196D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3095A" w14:textId="176A96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A83B6" w14:textId="26E748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000.00</w:t>
            </w:r>
          </w:p>
        </w:tc>
      </w:tr>
      <w:tr w:rsidR="00E67A8C" w:rsidRPr="00E67A8C" w14:paraId="00FFF62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C4737" w14:textId="11DD400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4C3C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85980" w14:textId="0A5514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9,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E6F06" w14:textId="707953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605C3" w14:textId="5FE99E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7AF62" w14:textId="34E9C4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9,200.00</w:t>
            </w:r>
          </w:p>
        </w:tc>
      </w:tr>
      <w:tr w:rsidR="00E67A8C" w:rsidRPr="00E67A8C" w14:paraId="3021C13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30ECE" w14:textId="07116DE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BF07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F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505BC" w14:textId="3C776D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0,6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9C47C" w14:textId="41A8A3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38298" w14:textId="1A5958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5C7DF" w14:textId="1D6A89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0,675.00</w:t>
            </w:r>
          </w:p>
        </w:tc>
      </w:tr>
      <w:tr w:rsidR="00E67A8C" w:rsidRPr="00E67A8C" w14:paraId="2E98E4E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EBACB" w14:textId="1B23222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0C6B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ia (Imel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4A444" w14:textId="7258BC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4,7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7E3F" w14:textId="32931C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E23E9" w14:textId="152406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46022" w14:textId="68F14E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4,765.00</w:t>
            </w:r>
          </w:p>
        </w:tc>
      </w:tr>
      <w:tr w:rsidR="00E67A8C" w:rsidRPr="00E67A8C" w14:paraId="1DA6488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A931337"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V</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550AE2" w14:textId="71688C9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9,244,223.45</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8F5B23" w14:textId="6796337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076,950.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AA84228" w14:textId="66C1E8C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3FEB659" w14:textId="43C0278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2,321,173.45</w:t>
            </w:r>
          </w:p>
        </w:tc>
      </w:tr>
      <w:tr w:rsidR="00E67A8C" w:rsidRPr="00E67A8C" w14:paraId="4E5C1EF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3A295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lbay</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51639F" w14:textId="1AA04EC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117,665.8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67A340" w14:textId="3A86607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445,75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EEBBF2" w14:textId="72A0D54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AD09C2" w14:textId="24CD086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9,563,415.80</w:t>
            </w:r>
          </w:p>
        </w:tc>
      </w:tr>
      <w:tr w:rsidR="00E67A8C" w:rsidRPr="00E67A8C" w14:paraId="0637B9E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1C81C8" w14:textId="68C72F2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BBB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Alb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BB881" w14:textId="780FFA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86,72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0B6C" w14:textId="7E63D9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D10EA" w14:textId="5EB80D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EC351" w14:textId="6480B4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86,728.00</w:t>
            </w:r>
          </w:p>
        </w:tc>
      </w:tr>
      <w:tr w:rsidR="00E67A8C" w:rsidRPr="00E67A8C" w14:paraId="06B04C4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333E6" w14:textId="389BD36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4AD0C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ac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7398E" w14:textId="331960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9,865.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7D455" w14:textId="7A26DE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97465" w14:textId="3C6E00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308AA" w14:textId="565B83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9,865.16</w:t>
            </w:r>
          </w:p>
        </w:tc>
      </w:tr>
      <w:tr w:rsidR="00E67A8C" w:rsidRPr="00E67A8C" w14:paraId="55DEB34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AC171" w14:textId="0FCCFE0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BE5B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ma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96DC2" w14:textId="1DB191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8,781.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48D1C" w14:textId="157FF0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638A6" w14:textId="26828C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80B1A" w14:textId="781DDB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8,781.72</w:t>
            </w:r>
          </w:p>
        </w:tc>
      </w:tr>
      <w:tr w:rsidR="00E67A8C" w:rsidRPr="00E67A8C" w14:paraId="5D6E04B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03B33" w14:textId="2C811DA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C0B4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raga (Loc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8ED38" w14:textId="6C393D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1,312.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15C0D" w14:textId="32C1DB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56,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54F57" w14:textId="7B2A1F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96AB" w14:textId="5C3811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7,712.56</w:t>
            </w:r>
          </w:p>
        </w:tc>
      </w:tr>
      <w:tr w:rsidR="00E67A8C" w:rsidRPr="00E67A8C" w14:paraId="2CE3438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7140D" w14:textId="6E0C984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92C6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noba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A85E0" w14:textId="70868E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8,836.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EBD44" w14:textId="702C7D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F99D8" w14:textId="498368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DB987" w14:textId="514679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8,186.24</w:t>
            </w:r>
          </w:p>
        </w:tc>
      </w:tr>
      <w:tr w:rsidR="00E67A8C" w:rsidRPr="00E67A8C" w14:paraId="632D90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1DFC5" w14:textId="17B85B8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2409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egazpi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59BC8" w14:textId="0FBA87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22.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60BD7" w14:textId="03047B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11C2F" w14:textId="13784C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31230" w14:textId="7C0D4B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22.58</w:t>
            </w:r>
          </w:p>
        </w:tc>
      </w:tr>
      <w:tr w:rsidR="00E67A8C" w:rsidRPr="00E67A8C" w14:paraId="3A99840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C9EBD" w14:textId="2525A58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2B39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19102" w14:textId="69DC02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0,297.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4E70C" w14:textId="18B162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091CD" w14:textId="2F8B20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6222A" w14:textId="0C019B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0,297.28</w:t>
            </w:r>
          </w:p>
        </w:tc>
      </w:tr>
      <w:tr w:rsidR="00E67A8C" w:rsidRPr="00E67A8C" w14:paraId="6E4AE6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B6B38" w14:textId="34C4F1D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D194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Li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FEC79" w14:textId="66194D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9,4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FA776" w14:textId="1203F4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83AFA" w14:textId="2CB3C7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B4BE1" w14:textId="522C3F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9,450.00</w:t>
            </w:r>
          </w:p>
        </w:tc>
      </w:tr>
      <w:tr w:rsidR="00E67A8C" w:rsidRPr="00E67A8C" w14:paraId="15AE88D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509CE" w14:textId="069C569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5F35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ilipo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4F95F" w14:textId="56EFDF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6,033.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F5DCB" w14:textId="648F58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E1C00" w14:textId="2D157C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4EB29" w14:textId="3A1343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6,033.52</w:t>
            </w:r>
          </w:p>
        </w:tc>
      </w:tr>
      <w:tr w:rsidR="00E67A8C" w:rsidRPr="00E67A8C" w14:paraId="7889C8E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39CC1" w14:textId="101B1AC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1885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i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8E8A5" w14:textId="5F906D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8,021.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1D6C3" w14:textId="6764B8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8C1FF" w14:textId="4F6957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70E3A" w14:textId="49D3D1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8,021.36</w:t>
            </w:r>
          </w:p>
        </w:tc>
      </w:tr>
      <w:tr w:rsidR="00E67A8C" w:rsidRPr="00E67A8C" w14:paraId="518FFF8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DD755" w14:textId="5E222E0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AAA6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i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6FE31" w14:textId="794B68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2,22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2650F" w14:textId="3A9423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BC053" w14:textId="6A2203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DFBC2" w14:textId="653071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2,221.40</w:t>
            </w:r>
          </w:p>
        </w:tc>
      </w:tr>
      <w:tr w:rsidR="00E67A8C" w:rsidRPr="00E67A8C" w14:paraId="5CF8CF9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A5414" w14:textId="0E76284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8570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FD0F6" w14:textId="36F9E5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6,025.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014EE" w14:textId="77320F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FC4B4" w14:textId="3EC6A7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A09DB" w14:textId="55B271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6,025.44</w:t>
            </w:r>
          </w:p>
        </w:tc>
      </w:tr>
      <w:tr w:rsidR="00E67A8C" w:rsidRPr="00E67A8C" w14:paraId="68B9837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0435F" w14:textId="39BEC9C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56ED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o D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A64C7" w14:textId="66E0B4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7,565.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9205A" w14:textId="5E5238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AF26A" w14:textId="1751D0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29E8F" w14:textId="429DA5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7,565.64</w:t>
            </w:r>
          </w:p>
        </w:tc>
      </w:tr>
      <w:tr w:rsidR="00E67A8C" w:rsidRPr="00E67A8C" w14:paraId="53341F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4D920" w14:textId="34E77E6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A6E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langu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46DFB" w14:textId="7C67E8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7,926.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C2321" w14:textId="7052FF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C86DF" w14:textId="4502B6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F09B4" w14:textId="68D5F8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7,926.68</w:t>
            </w:r>
          </w:p>
        </w:tc>
      </w:tr>
      <w:tr w:rsidR="00E67A8C" w:rsidRPr="00E67A8C" w14:paraId="771137D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A654B1" w14:textId="73B3E7A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BD7B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apu-Rap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EE038" w14:textId="29A656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743.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C974A" w14:textId="47E3CA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4CEA5" w14:textId="5BCB70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864D5" w14:textId="317AB9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743.04</w:t>
            </w:r>
          </w:p>
        </w:tc>
      </w:tr>
      <w:tr w:rsidR="00E67A8C" w:rsidRPr="00E67A8C" w14:paraId="2D910F7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8F61E" w14:textId="4C35AA6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6DF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Domingo (Lib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D7C7F" w14:textId="20EC76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6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DED3A" w14:textId="047FA6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2A2C9" w14:textId="797FB3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BD542" w14:textId="3BCCC2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630.00</w:t>
            </w:r>
          </w:p>
        </w:tc>
      </w:tr>
      <w:tr w:rsidR="00E67A8C" w:rsidRPr="00E67A8C" w14:paraId="254CBA5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AC41C" w14:textId="39501EF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2406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ba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CE41E" w14:textId="715402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5,689.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817AF" w14:textId="3436AD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64AD" w14:textId="373F6F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FFAFF" w14:textId="2CA755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5,689.80</w:t>
            </w:r>
          </w:p>
        </w:tc>
      </w:tr>
      <w:tr w:rsidR="00E67A8C" w:rsidRPr="00E67A8C" w14:paraId="415058A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47950" w14:textId="2A7A822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EBB4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w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30B4D" w14:textId="7B3562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6,515.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5C85" w14:textId="5D6ED7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B2219" w14:textId="22508A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7F35E" w14:textId="07D7D5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6,515.38</w:t>
            </w:r>
          </w:p>
        </w:tc>
      </w:tr>
      <w:tr w:rsidR="00E67A8C" w:rsidRPr="00E67A8C" w14:paraId="462BFC6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64FF84"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marines Nor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AB3B6D" w14:textId="15676D7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973,365.87</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13A196" w14:textId="5684C86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2ABAED" w14:textId="4114295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520238" w14:textId="036C982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973,365.87</w:t>
            </w:r>
          </w:p>
        </w:tc>
      </w:tr>
      <w:tr w:rsidR="00E67A8C" w:rsidRPr="00E67A8C" w14:paraId="370FDDF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DED82" w14:textId="7815F94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D46A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Camarines Nor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C57E0" w14:textId="4E6724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6,496.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F2BC" w14:textId="115A7B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DF48" w14:textId="0439A0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97D7D" w14:textId="328D81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6,496.42</w:t>
            </w:r>
          </w:p>
        </w:tc>
      </w:tr>
      <w:tr w:rsidR="00E67A8C" w:rsidRPr="00E67A8C" w14:paraId="5B93558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2C6A9" w14:textId="79B3D2A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C26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su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42B9B" w14:textId="7E6BF7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583.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9C8A7" w14:textId="3BBEA8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3855D" w14:textId="66773B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FFA54" w14:textId="1004E3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8,583.16</w:t>
            </w:r>
          </w:p>
        </w:tc>
      </w:tr>
      <w:tr w:rsidR="00E67A8C" w:rsidRPr="00E67A8C" w14:paraId="19C0607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54DB3" w14:textId="26A4CA6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C299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palo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C3D2D" w14:textId="5CFFDC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1,55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3C6A8" w14:textId="371716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8F6AB" w14:textId="4BDB3F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BDD95" w14:textId="4F055C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1,553.00</w:t>
            </w:r>
          </w:p>
        </w:tc>
      </w:tr>
      <w:tr w:rsidR="00E67A8C" w:rsidRPr="00E67A8C" w14:paraId="1917929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28091" w14:textId="1BC3B5E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AF66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e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B519E" w14:textId="2D4FEE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8,933.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6D477" w14:textId="73A917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1D0AB" w14:textId="001E09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EF847" w14:textId="310C47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8,933.64</w:t>
            </w:r>
          </w:p>
        </w:tc>
      </w:tr>
      <w:tr w:rsidR="00E67A8C" w:rsidRPr="00E67A8C" w14:paraId="6D89BFD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E5ED4" w14:textId="3F2A1B7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8AD8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ose Pangani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6DF74" w14:textId="021A50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9,4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27D4" w14:textId="42C95B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FBCD2" w14:textId="57BEC5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B7EBB" w14:textId="15CCBC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9,430.00</w:t>
            </w:r>
          </w:p>
        </w:tc>
      </w:tr>
      <w:tr w:rsidR="00E67A8C" w:rsidRPr="00E67A8C" w14:paraId="037E77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1C198" w14:textId="6A611D2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CD56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4EEC5" w14:textId="7508A5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8E789" w14:textId="08ABF6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76928" w14:textId="1AB6BE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9FD11" w14:textId="189358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2,500.00</w:t>
            </w:r>
          </w:p>
        </w:tc>
      </w:tr>
      <w:tr w:rsidR="00E67A8C" w:rsidRPr="00E67A8C" w14:paraId="70182E4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2F80E" w14:textId="67BC49D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2E5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erced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6D890" w14:textId="1C3CF5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5,229.2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EDEBC" w14:textId="019B90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3A4A5" w14:textId="6662A6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01953" w14:textId="54794B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5,229.29</w:t>
            </w:r>
          </w:p>
        </w:tc>
      </w:tr>
      <w:tr w:rsidR="00E67A8C" w:rsidRPr="00E67A8C" w14:paraId="437BC96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49C02" w14:textId="4C4BBC3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1E27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racal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93AEE" w14:textId="50EB8F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1,106.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69E8A" w14:textId="729CC8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D0B6B" w14:textId="6DEC12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BE84E" w14:textId="1138F4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1,106.72</w:t>
            </w:r>
          </w:p>
        </w:tc>
      </w:tr>
      <w:tr w:rsidR="00E67A8C" w:rsidRPr="00E67A8C" w14:paraId="164A46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A8926" w14:textId="50FA453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C660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Lorenzo Ruiz (Imel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1D6C2" w14:textId="47B082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2,4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89244" w14:textId="08C935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0009C" w14:textId="07291C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4C92" w14:textId="101F35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2,430.00</w:t>
            </w:r>
          </w:p>
        </w:tc>
      </w:tr>
      <w:tr w:rsidR="00E67A8C" w:rsidRPr="00E67A8C" w14:paraId="6AA16E2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FE461" w14:textId="185F54B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99390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Vice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D8894" w14:textId="73EC7B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490.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D50BC" w14:textId="64C73D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F1443" w14:textId="46FFF9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9319E" w14:textId="7B66D2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490.94</w:t>
            </w:r>
          </w:p>
        </w:tc>
      </w:tr>
      <w:tr w:rsidR="00E67A8C" w:rsidRPr="00E67A8C" w14:paraId="33F240D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C0D29" w14:textId="3298AD1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1B7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El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558D7" w14:textId="79E215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4,660.0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E055F" w14:textId="70E19B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1027A" w14:textId="294AB1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8CAA1" w14:textId="07CAA3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4,660.02</w:t>
            </w:r>
          </w:p>
        </w:tc>
      </w:tr>
      <w:tr w:rsidR="00E67A8C" w:rsidRPr="00E67A8C" w14:paraId="7C1E009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DE3A6" w14:textId="03FDB71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340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FAEFB" w14:textId="0181EC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7,902.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87AAC" w14:textId="325496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6E7C3" w14:textId="634FA6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5E990" w14:textId="08B7A1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7,902.68</w:t>
            </w:r>
          </w:p>
        </w:tc>
      </w:tr>
      <w:tr w:rsidR="00E67A8C" w:rsidRPr="00E67A8C" w14:paraId="32A468A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A20DA" w14:textId="07BE6CC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B01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nzon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BD8FB" w14:textId="10F0AC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0,0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009B2" w14:textId="6B6867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DCE4" w14:textId="37EE18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6C79C" w14:textId="4D466A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0,050.00</w:t>
            </w:r>
          </w:p>
        </w:tc>
      </w:tr>
      <w:tr w:rsidR="00E67A8C" w:rsidRPr="00E67A8C" w14:paraId="713886A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50160D"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marines Su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6AD7D2" w14:textId="0D6A0BB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1,858,342.33</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E69119" w14:textId="1FADA04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0,0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591E95" w14:textId="487DF59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F7244E" w14:textId="44EBB12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1,908,342.33</w:t>
            </w:r>
          </w:p>
        </w:tc>
      </w:tr>
      <w:tr w:rsidR="00E67A8C" w:rsidRPr="00E67A8C" w14:paraId="56AAF03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25EA1" w14:textId="20F7ACA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515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Cam Su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81AD0" w14:textId="3405A9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0,692.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96292" w14:textId="6F28BA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7600A" w14:textId="1531A5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C5A24" w14:textId="2655BA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0,692.18</w:t>
            </w:r>
          </w:p>
        </w:tc>
      </w:tr>
      <w:tr w:rsidR="00E67A8C" w:rsidRPr="00E67A8C" w14:paraId="2B4161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F5A34" w14:textId="41EA8A6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C47B6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DB65E" w14:textId="63EB1F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2,623.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9F93C" w14:textId="7F5F78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B3869" w14:textId="367D07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FBDCF" w14:textId="36F47C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2,623.68</w:t>
            </w:r>
          </w:p>
        </w:tc>
      </w:tr>
      <w:tr w:rsidR="00E67A8C" w:rsidRPr="00E67A8C" w14:paraId="0C954F5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1930B" w14:textId="5C61030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2C77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a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A079B" w14:textId="7E3118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5,068.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278B5" w14:textId="726D6D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DA8D3" w14:textId="119B62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25DCE" w14:textId="6B1A66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5,068.94</w:t>
            </w:r>
          </w:p>
        </w:tc>
      </w:tr>
      <w:tr w:rsidR="00E67A8C" w:rsidRPr="00E67A8C" w14:paraId="079807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0F26D" w14:textId="6ED2B7D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120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C63B9" w14:textId="4863B4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7,7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A6FF8" w14:textId="7DE991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66D09" w14:textId="2BDA40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1DA80" w14:textId="386222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7,730.00</w:t>
            </w:r>
          </w:p>
        </w:tc>
      </w:tr>
      <w:tr w:rsidR="00E67A8C" w:rsidRPr="00E67A8C" w14:paraId="34FEFB1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1E5DD" w14:textId="27E1267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C3F1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m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CBC68" w14:textId="6EF6E6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617.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4A8F6" w14:textId="24126E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2D4A3" w14:textId="665916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44103" w14:textId="7635E8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617.76</w:t>
            </w:r>
          </w:p>
        </w:tc>
      </w:tr>
      <w:tr w:rsidR="00E67A8C" w:rsidRPr="00E67A8C" w14:paraId="08A2396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36385" w14:textId="0D19F95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DA7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h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77BAE" w14:textId="6B2270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1,620.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0B393" w14:textId="0BAF54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07DC" w14:textId="0B60D6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86D9F" w14:textId="047D72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1,620.22</w:t>
            </w:r>
          </w:p>
        </w:tc>
      </w:tr>
      <w:tr w:rsidR="00E67A8C" w:rsidRPr="00E67A8C" w14:paraId="6D8BE55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16A61" w14:textId="5BAAFAB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AE10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7C8EB" w14:textId="0D1102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7,459.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D77A" w14:textId="73A7A5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E6A1D" w14:textId="562DF8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9D20C" w14:textId="6EE7EB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7,459.07</w:t>
            </w:r>
          </w:p>
        </w:tc>
      </w:tr>
      <w:tr w:rsidR="00E67A8C" w:rsidRPr="00E67A8C" w14:paraId="0E95AF6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9D8F4" w14:textId="524AD62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4D1D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us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33711" w14:textId="5C0474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220.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45AB8" w14:textId="3FFA19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932FD" w14:textId="584974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5EE59" w14:textId="69AA9D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220.72</w:t>
            </w:r>
          </w:p>
        </w:tc>
      </w:tr>
      <w:tr w:rsidR="00E67A8C" w:rsidRPr="00E67A8C" w14:paraId="6D06788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647C0" w14:textId="51763D4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B61F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b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A6367" w14:textId="1BFBD0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8,472.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42701" w14:textId="0998FB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9413C" w14:textId="211A10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8558B" w14:textId="126306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8,472.76</w:t>
            </w:r>
          </w:p>
        </w:tc>
      </w:tr>
      <w:tr w:rsidR="00E67A8C" w:rsidRPr="00E67A8C" w14:paraId="377D472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BCF3B" w14:textId="7BEAFEA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9D6C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mali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91BA61" w14:textId="62CDF3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482.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801AA" w14:textId="4B7F73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4BC35" w14:textId="6FD542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53B35" w14:textId="070BAC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482.96</w:t>
            </w:r>
          </w:p>
        </w:tc>
      </w:tr>
      <w:tr w:rsidR="00E67A8C" w:rsidRPr="00E67A8C" w14:paraId="7682AE3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EA5E3" w14:textId="65DAB33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EDAB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a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8A15B" w14:textId="0E81F6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4,596.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2C67F" w14:textId="25C0FA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5D6F1" w14:textId="4D5698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3DAEE" w14:textId="1B4908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4,596.44</w:t>
            </w:r>
          </w:p>
        </w:tc>
      </w:tr>
      <w:tr w:rsidR="00E67A8C" w:rsidRPr="00E67A8C" w14:paraId="4A9A76D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2079D" w14:textId="5BE2DD6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ADC4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am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1DCF2" w14:textId="3A767E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2,126.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6167E" w14:textId="659FB3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9ACCE" w14:textId="004216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703D3" w14:textId="188AD4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2,126.16</w:t>
            </w:r>
          </w:p>
        </w:tc>
      </w:tr>
      <w:tr w:rsidR="00E67A8C" w:rsidRPr="00E67A8C" w14:paraId="3AA308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E0800" w14:textId="20FEE7F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59F1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el Galle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462C9" w14:textId="5FB90C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2,312.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E8C6B" w14:textId="04D714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D9EB7" w14:textId="2BDF10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EB503" w14:textId="59A288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2,312.68</w:t>
            </w:r>
          </w:p>
        </w:tc>
      </w:tr>
      <w:tr w:rsidR="00E67A8C" w:rsidRPr="00E67A8C" w14:paraId="2824748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85E93" w14:textId="4B6E91A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100B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architor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59273" w14:textId="1FF431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569.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00611" w14:textId="175B4C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58E2C" w14:textId="296A70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BF937" w14:textId="7EE958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569.16</w:t>
            </w:r>
          </w:p>
        </w:tc>
      </w:tr>
      <w:tr w:rsidR="00E67A8C" w:rsidRPr="00E67A8C" w14:paraId="778DAD8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7CFDD" w14:textId="58E6B82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E23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o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88A01" w14:textId="0DDE2B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1,422.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33096" w14:textId="4B4D8D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BDDBB" w14:textId="4E5D92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636B7" w14:textId="3F9430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1,422.48</w:t>
            </w:r>
          </w:p>
        </w:tc>
      </w:tr>
      <w:tr w:rsidR="00E67A8C" w:rsidRPr="00E67A8C" w14:paraId="2FACB2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7AE00" w14:textId="3326F2C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AFD4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rig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29CDA" w14:textId="2885EB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490.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822CD" w14:textId="7D679D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BD084" w14:textId="0B98D0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B1AB7" w14:textId="47D477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490.06</w:t>
            </w:r>
          </w:p>
        </w:tc>
      </w:tr>
      <w:tr w:rsidR="00E67A8C" w:rsidRPr="00E67A8C" w14:paraId="7793B7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F1DF1" w14:textId="3CE8E52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C4E1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gon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D84C6" w14:textId="2F14B7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430.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BA2C1" w14:textId="774108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A5A7" w14:textId="463E4A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29B7C" w14:textId="58D1B7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430.04</w:t>
            </w:r>
          </w:p>
        </w:tc>
      </w:tr>
      <w:tr w:rsidR="00E67A8C" w:rsidRPr="00E67A8C" w14:paraId="3045DA5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5CAC6" w14:textId="0075B6D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100F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m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E16DD" w14:textId="403254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8,458.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FD2AF" w14:textId="1AF14B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25878" w14:textId="5E2C66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8C5B7" w14:textId="0ACE30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8,458.20</w:t>
            </w:r>
          </w:p>
        </w:tc>
      </w:tr>
      <w:tr w:rsidR="00E67A8C" w:rsidRPr="00E67A8C" w14:paraId="5717382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5314B" w14:textId="2333377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0B1E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p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50851" w14:textId="5449B2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4,242.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D467" w14:textId="30619A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D7079" w14:textId="68500F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0B1F1" w14:textId="22F7AD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4,242.92</w:t>
            </w:r>
          </w:p>
        </w:tc>
      </w:tr>
      <w:tr w:rsidR="00E67A8C" w:rsidRPr="00E67A8C" w14:paraId="17FB6B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2F715" w14:textId="12BCC31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DA73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ar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4A081" w14:textId="0CDE5A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9,508.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E3F30" w14:textId="597B18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B1BD5" w14:textId="34E59E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79CE8" w14:textId="041C1A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9,508.88</w:t>
            </w:r>
          </w:p>
        </w:tc>
      </w:tr>
      <w:tr w:rsidR="00E67A8C" w:rsidRPr="00E67A8C" w14:paraId="11FABC6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54050" w14:textId="453A215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0F7F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ila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54301" w14:textId="5A08B9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2,807.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83E66" w14:textId="0DB842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EC25F" w14:textId="7E7700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37EF9" w14:textId="1A2440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2,807.88</w:t>
            </w:r>
          </w:p>
        </w:tc>
      </w:tr>
      <w:tr w:rsidR="00E67A8C" w:rsidRPr="00E67A8C" w14:paraId="55D0F62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95EE7" w14:textId="7BCB210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AAE5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inalab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E3091" w14:textId="225A6B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0,558.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A0E1C" w14:textId="30321B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BFD25" w14:textId="73B9A6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B5E63" w14:textId="402E23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0,558.80</w:t>
            </w:r>
          </w:p>
        </w:tc>
      </w:tr>
      <w:tr w:rsidR="00E67A8C" w:rsidRPr="00E67A8C" w14:paraId="6094D8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0D9B7" w14:textId="4525B49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D12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bu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21A1D" w14:textId="439AA2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9,371.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07D7C" w14:textId="41E7BD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AEBAA" w14:textId="3BE09C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CEFE" w14:textId="58C452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9,371.53</w:t>
            </w:r>
          </w:p>
        </w:tc>
      </w:tr>
      <w:tr w:rsidR="00E67A8C" w:rsidRPr="00E67A8C" w14:paraId="5F24CE3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E4061" w14:textId="7E9F26F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8B11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g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E8FC1" w14:textId="245651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2,045.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DB536" w14:textId="515E84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D80C8" w14:textId="05D280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239EB" w14:textId="03AD2A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2,045.18</w:t>
            </w:r>
          </w:p>
        </w:tc>
      </w:tr>
      <w:tr w:rsidR="00E67A8C" w:rsidRPr="00E67A8C" w14:paraId="21AC60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86974" w14:textId="2533BA7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24D9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camp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6D05A" w14:textId="15142D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1,4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3DF44" w14:textId="09290A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913FD" w14:textId="066656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940C" w14:textId="37F3A1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91,480.00</w:t>
            </w:r>
          </w:p>
        </w:tc>
      </w:tr>
      <w:tr w:rsidR="00E67A8C" w:rsidRPr="00E67A8C" w14:paraId="152501C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308C0" w14:textId="187C3B9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3A3E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mp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40CB7" w14:textId="229BCB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506.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8B7F9" w14:textId="1AE613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6B017" w14:textId="5B10D9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E13A8" w14:textId="5592F9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506.28</w:t>
            </w:r>
          </w:p>
        </w:tc>
      </w:tr>
      <w:tr w:rsidR="00E67A8C" w:rsidRPr="00E67A8C" w14:paraId="20292F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2F348" w14:textId="026AE55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BFAE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sac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46EE5" w14:textId="4B2986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9,547.6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F02E9" w14:textId="7ABF1E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7592" w14:textId="0DC87E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E1C1B" w14:textId="5E63C5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9,547.69</w:t>
            </w:r>
          </w:p>
        </w:tc>
      </w:tr>
      <w:tr w:rsidR="00E67A8C" w:rsidRPr="00E67A8C" w14:paraId="558364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64BE4" w14:textId="34A016D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A590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603EF" w14:textId="32E9C7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780.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1D00D" w14:textId="569592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74FAD" w14:textId="6E1B44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8683A" w14:textId="6E5095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780.54</w:t>
            </w:r>
          </w:p>
        </w:tc>
      </w:tr>
      <w:tr w:rsidR="00E67A8C" w:rsidRPr="00E67A8C" w14:paraId="6D73655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BCA79D" w14:textId="24761D9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6FC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esentacion (Parub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DC4C" w14:textId="498509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7,703.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B47F2" w14:textId="1D0041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3DDD0" w14:textId="147893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58AB" w14:textId="68174D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7,703.44</w:t>
            </w:r>
          </w:p>
        </w:tc>
      </w:tr>
      <w:tr w:rsidR="00E67A8C" w:rsidRPr="00E67A8C" w14:paraId="1C4A0CC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4D1C3" w14:textId="61179D4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027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ag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9C327" w14:textId="3F8BC5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3,816.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0B045" w14:textId="09C550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71FB5" w14:textId="123815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83806" w14:textId="6EE386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3,816.76</w:t>
            </w:r>
          </w:p>
        </w:tc>
      </w:tr>
      <w:tr w:rsidR="00E67A8C" w:rsidRPr="00E67A8C" w14:paraId="5DBE5E5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91CE3" w14:textId="2999B1E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360E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gñ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B9D48" w14:textId="397640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1,126.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DBC6F" w14:textId="0581A8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2A9AB" w14:textId="69A225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3D990" w14:textId="6AEF1F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1,126.78</w:t>
            </w:r>
          </w:p>
        </w:tc>
      </w:tr>
      <w:tr w:rsidR="00E67A8C" w:rsidRPr="00E67A8C" w14:paraId="066A1A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6720B" w14:textId="729191A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1F78D" w14:textId="558CF600"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290E7" w14:textId="214A22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7,057.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D95A1" w14:textId="36FB5F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225AA" w14:textId="48AA04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BE556" w14:textId="78F914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7,057.28</w:t>
            </w:r>
          </w:p>
        </w:tc>
      </w:tr>
      <w:tr w:rsidR="00E67A8C" w:rsidRPr="00E67A8C" w14:paraId="342C867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0A04C" w14:textId="06A379A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2631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F6CC1" w14:textId="5F293E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4,218.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BD8F8" w14:textId="22F1F2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660E" w14:textId="391038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AF743" w14:textId="60E17C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4,218.94</w:t>
            </w:r>
          </w:p>
        </w:tc>
      </w:tr>
      <w:tr w:rsidR="00E67A8C" w:rsidRPr="00E67A8C" w14:paraId="198385A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EE410" w14:textId="45789CE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FFE1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poco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2E496" w14:textId="6D10EB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3,077.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8257B" w14:textId="0BA115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2DB76" w14:textId="7D9880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A40C5" w14:textId="58B0F1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3,077.76</w:t>
            </w:r>
          </w:p>
        </w:tc>
      </w:tr>
      <w:tr w:rsidR="00E67A8C" w:rsidRPr="00E67A8C" w14:paraId="7D2365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AA56F0" w14:textId="171ABD1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633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rum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4D2E0" w14:textId="337B1E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1,152.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AE3AB" w14:textId="57CB16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D008C" w14:textId="04F4B5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AC423" w14:textId="0FD70A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1,152.72</w:t>
            </w:r>
          </w:p>
        </w:tc>
      </w:tr>
      <w:tr w:rsidR="00E67A8C" w:rsidRPr="00E67A8C" w14:paraId="49AA2FA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14A94" w14:textId="47CB8AD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C6FE4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ga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60D49" w14:textId="592E91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0,584.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89066" w14:textId="60E08F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85B98" w14:textId="3690A5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E9516" w14:textId="57E077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0,584.32</w:t>
            </w:r>
          </w:p>
        </w:tc>
      </w:tr>
      <w:tr w:rsidR="00E67A8C" w:rsidRPr="00E67A8C" w14:paraId="5E57FEA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3F304" w14:textId="5956A64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E9A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namb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9371B" w14:textId="62540B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87,361.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3E094" w14:textId="419F34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B321A" w14:textId="7DA087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E1352" w14:textId="5F7F34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87,361.12</w:t>
            </w:r>
          </w:p>
        </w:tc>
      </w:tr>
      <w:tr w:rsidR="00E67A8C" w:rsidRPr="00E67A8C" w14:paraId="5308197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D0A8D9"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tanduanes</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EA93C8" w14:textId="7DB7385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332,426.3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341861" w14:textId="1B6D892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9807F9" w14:textId="7A0433C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76A0EB" w14:textId="5E9B73B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332,426.38</w:t>
            </w:r>
          </w:p>
        </w:tc>
      </w:tr>
      <w:tr w:rsidR="00E67A8C" w:rsidRPr="00E67A8C" w14:paraId="7F62C0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57F48" w14:textId="0CB3BC2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0EE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Catandua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B1160" w14:textId="01208F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77,956.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85D0" w14:textId="73E8E4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852A8" w14:textId="558EE9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7C58F" w14:textId="0C9B7A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77,956.38</w:t>
            </w:r>
          </w:p>
        </w:tc>
      </w:tr>
      <w:tr w:rsidR="00E67A8C" w:rsidRPr="00E67A8C" w14:paraId="5FEFACE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4B97A" w14:textId="43B1AE4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FC397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Andres (Calol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644C7" w14:textId="3C23DF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4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9745D" w14:textId="0B2ECC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1E72E" w14:textId="618699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EAFEB" w14:textId="698B79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490.00</w:t>
            </w:r>
          </w:p>
        </w:tc>
      </w:tr>
      <w:tr w:rsidR="00E67A8C" w:rsidRPr="00E67A8C" w14:paraId="705FAAE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8EE4A" w14:textId="26AE782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A549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r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BF82D" w14:textId="11087F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7,9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CAF97" w14:textId="14BFFB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8F425" w14:textId="07BE48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B036F" w14:textId="6DBAF0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7,980.00</w:t>
            </w:r>
          </w:p>
        </w:tc>
      </w:tr>
      <w:tr w:rsidR="00E67A8C" w:rsidRPr="00E67A8C" w14:paraId="28DF4FA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2CBAF0"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Masba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0C3A44" w14:textId="4738F80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270,241.3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241B92" w14:textId="23A8E4F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4273D9" w14:textId="40EE710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63346E" w14:textId="7191677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270,241.32</w:t>
            </w:r>
          </w:p>
        </w:tc>
      </w:tr>
      <w:tr w:rsidR="00E67A8C" w:rsidRPr="00E67A8C" w14:paraId="6B8C2BE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09975" w14:textId="723B648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BEFC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e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A69B3" w14:textId="235356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151.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5F203" w14:textId="536BAC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22BD8" w14:textId="7506B8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AD47" w14:textId="08B64C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151.00</w:t>
            </w:r>
          </w:p>
        </w:tc>
      </w:tr>
      <w:tr w:rsidR="00E67A8C" w:rsidRPr="00E67A8C" w14:paraId="23EBF7C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DE03C" w14:textId="54AEE2C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0666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w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4E943" w14:textId="7ADE66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4,226.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58E7F" w14:textId="331DCA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89234" w14:textId="775C3B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D964E" w14:textId="784208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4,226.50</w:t>
            </w:r>
          </w:p>
        </w:tc>
      </w:tr>
      <w:tr w:rsidR="00E67A8C" w:rsidRPr="00E67A8C" w14:paraId="297C880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CF458" w14:textId="185111A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69B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masa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F012" w14:textId="36E30B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6,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8D8B4" w14:textId="2C9546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E361B" w14:textId="34011A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E4C94" w14:textId="4800E7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6,500.00</w:t>
            </w:r>
          </w:p>
        </w:tc>
      </w:tr>
      <w:tr w:rsidR="00E67A8C" w:rsidRPr="00E67A8C" w14:paraId="56E29F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B7E13" w14:textId="65CF8B9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074F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Esper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3B93B" w14:textId="08161E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3,19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5BC94" w14:textId="507CFD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04091" w14:textId="1FF340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9E5D2" w14:textId="385268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3,192.50</w:t>
            </w:r>
          </w:p>
        </w:tc>
      </w:tr>
      <w:tr w:rsidR="00E67A8C" w:rsidRPr="00E67A8C" w14:paraId="1381BAA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76955" w14:textId="4C8BC8F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0C0E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Masba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4AA97" w14:textId="7EDC76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4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152CD" w14:textId="5F69CE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24456" w14:textId="175EE8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4641F" w14:textId="524F9B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420.00</w:t>
            </w:r>
          </w:p>
        </w:tc>
      </w:tr>
      <w:tr w:rsidR="00E67A8C" w:rsidRPr="00E67A8C" w14:paraId="2B6626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34846" w14:textId="530854B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8A5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28915" w14:textId="7955BE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63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1BA81" w14:textId="53BB8A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CB278" w14:textId="141D1E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763A3" w14:textId="3A52B9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634.00</w:t>
            </w:r>
          </w:p>
        </w:tc>
      </w:tr>
      <w:tr w:rsidR="00E67A8C" w:rsidRPr="00E67A8C" w14:paraId="6C9D8A3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21898" w14:textId="12AC2FA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635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nre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0E36B" w14:textId="0CBF89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79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17C7A" w14:textId="727AF3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130C8" w14:textId="7C7967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9480A" w14:textId="293070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792.50</w:t>
            </w:r>
          </w:p>
        </w:tc>
      </w:tr>
      <w:tr w:rsidR="00E67A8C" w:rsidRPr="00E67A8C" w14:paraId="1881459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D217F" w14:textId="424D61F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AEF2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5D2A1" w14:textId="194E59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5,53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E696A" w14:textId="70A2A0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EFC2C" w14:textId="1CB819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CF6B5" w14:textId="40AF22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5,535.00</w:t>
            </w:r>
          </w:p>
        </w:tc>
      </w:tr>
      <w:tr w:rsidR="00E67A8C" w:rsidRPr="00E67A8C" w14:paraId="2B1C157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5852EE" w14:textId="19BD6C5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245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U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F80E8" w14:textId="6643FF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789.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1113B" w14:textId="1FB023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FEAE" w14:textId="60724B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D2D34" w14:textId="16171E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789.82</w:t>
            </w:r>
          </w:p>
        </w:tc>
      </w:tr>
      <w:tr w:rsidR="00E67A8C" w:rsidRPr="00E67A8C" w14:paraId="652850E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70F79B"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orsogo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D7F309" w14:textId="0FBE359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9,692,181.7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9398AF" w14:textId="70E10F6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81,2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552114" w14:textId="49DA2AF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E2DC40" w14:textId="587D44D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273,381.75</w:t>
            </w:r>
          </w:p>
        </w:tc>
      </w:tr>
      <w:tr w:rsidR="00E67A8C" w:rsidRPr="00E67A8C" w14:paraId="2B23765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6B3821B"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Sors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332C1" w14:textId="6B06E0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64,288.7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EF400" w14:textId="5C077D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36E55" w14:textId="277CA3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C6D8D" w14:textId="19770D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64,288.77</w:t>
            </w:r>
          </w:p>
        </w:tc>
      </w:tr>
      <w:tr w:rsidR="00E67A8C" w:rsidRPr="00E67A8C" w14:paraId="0F3FF81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ECED5" w14:textId="075E08D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166D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rcel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33F6B" w14:textId="66FDFB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2,882.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4A244" w14:textId="77416F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205F5" w14:textId="1E1928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B8091" w14:textId="7555C3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2,882.44</w:t>
            </w:r>
          </w:p>
        </w:tc>
      </w:tr>
      <w:tr w:rsidR="00E67A8C" w:rsidRPr="00E67A8C" w14:paraId="265196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E6EA4" w14:textId="762C7EE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757F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60554" w14:textId="1B4EC2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1,057.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7519D" w14:textId="4684CE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D5AA" w14:textId="4A378B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BCE98" w14:textId="557310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1,057.64</w:t>
            </w:r>
          </w:p>
        </w:tc>
      </w:tr>
      <w:tr w:rsidR="00E67A8C" w:rsidRPr="00E67A8C" w14:paraId="0EBB56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2D611" w14:textId="3A39AD4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B00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lu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03BA6" w14:textId="5A8EA8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213.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D332F" w14:textId="5C042B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170DC" w14:textId="63E0D5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37924" w14:textId="290C47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213.48</w:t>
            </w:r>
          </w:p>
        </w:tc>
      </w:tr>
      <w:tr w:rsidR="00E67A8C" w:rsidRPr="00E67A8C" w14:paraId="4CFBAD4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EDD48E" w14:textId="5719A88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0151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sig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5F477" w14:textId="081C01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672.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03C4A" w14:textId="3D1921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5D288" w14:textId="08E465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A513F" w14:textId="4F58C0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672.72</w:t>
            </w:r>
          </w:p>
        </w:tc>
      </w:tr>
      <w:tr w:rsidR="00E67A8C" w:rsidRPr="00E67A8C" w14:paraId="4E59800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49E37" w14:textId="1ACE18C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A6A11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sti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F9632" w14:textId="722087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8,594.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1F313" w14:textId="124497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703DC" w14:textId="1905AD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BCE64" w14:textId="3B4D68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8,594.62</w:t>
            </w:r>
          </w:p>
        </w:tc>
      </w:tr>
      <w:tr w:rsidR="00E67A8C" w:rsidRPr="00E67A8C" w14:paraId="0B7DF2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1AB78" w14:textId="239D95E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BEF0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ons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E214F" w14:textId="0B9FF3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4,362.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A2E6" w14:textId="6C128C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3,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62B2C" w14:textId="487D5D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2F3C1" w14:textId="4CC388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8,112.24</w:t>
            </w:r>
          </w:p>
        </w:tc>
      </w:tr>
      <w:tr w:rsidR="00E67A8C" w:rsidRPr="00E67A8C" w14:paraId="3EA917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D0BF6" w14:textId="044ACFE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0D90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b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384CB" w14:textId="12765C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8,62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A14A6" w14:textId="2EFB50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6E0EB" w14:textId="3829D9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F958D" w14:textId="290609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0,626.00</w:t>
            </w:r>
          </w:p>
        </w:tc>
      </w:tr>
      <w:tr w:rsidR="00E67A8C" w:rsidRPr="00E67A8C" w14:paraId="346CBA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9EB3E" w14:textId="67AC457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293F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ro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47BD2" w14:textId="1D0D34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096.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F0D7E" w14:textId="2573CA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56B53" w14:textId="026304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30CBF" w14:textId="74C313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2,096.88</w:t>
            </w:r>
          </w:p>
        </w:tc>
      </w:tr>
      <w:tr w:rsidR="00E67A8C" w:rsidRPr="00E67A8C" w14:paraId="57FD726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35186" w14:textId="7AD6B6A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B5C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u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9CDF4" w14:textId="7DF25E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0,282.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EE86D" w14:textId="647199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9,2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76ED2" w14:textId="71A6FF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3443C" w14:textId="42BF33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9,532.92</w:t>
            </w:r>
          </w:p>
        </w:tc>
      </w:tr>
      <w:tr w:rsidR="00E67A8C" w:rsidRPr="00E67A8C" w14:paraId="6CB14B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A0979" w14:textId="3C2BDEF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EA21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tn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BB975" w14:textId="1BE2C2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4,4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6606C" w14:textId="41B95F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6,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DDB71" w14:textId="7FD5FB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8271D" w14:textId="4BCA4C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0,690.00</w:t>
            </w:r>
          </w:p>
        </w:tc>
      </w:tr>
      <w:tr w:rsidR="00E67A8C" w:rsidRPr="00E67A8C" w14:paraId="4022BEC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1B312" w14:textId="2ADBE0A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F976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FAEE" w14:textId="385285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3,952.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73721" w14:textId="230C5D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ACF72" w14:textId="2BD4E3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515D1" w14:textId="744919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3,952.08</w:t>
            </w:r>
          </w:p>
        </w:tc>
      </w:tr>
      <w:tr w:rsidR="00E67A8C" w:rsidRPr="00E67A8C" w14:paraId="4ED4837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CC510" w14:textId="336EBAF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0AD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ieto Di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1C583" w14:textId="6C333F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236.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304CA" w14:textId="767BFD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B76D3" w14:textId="6740A4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A5465" w14:textId="5CF4A7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236.32</w:t>
            </w:r>
          </w:p>
        </w:tc>
      </w:tr>
      <w:tr w:rsidR="00E67A8C" w:rsidRPr="00E67A8C" w14:paraId="63B858C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3CE09" w14:textId="30C91C6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401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Sors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6362A" w14:textId="547B22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2,425.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8C533" w14:textId="241FB4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1E422" w14:textId="7C4FB4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9C571" w14:textId="2C4C95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2,425.64</w:t>
            </w:r>
          </w:p>
        </w:tc>
      </w:tr>
      <w:tr w:rsidR="00E67A8C" w:rsidRPr="00E67A8C" w14:paraId="5F19CD3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2323371"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V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EC4087" w14:textId="4734387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8,077,658.63</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4746A03" w14:textId="3ACA314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03,150.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113CF4D" w14:textId="0938575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004B17C" w14:textId="070E0B5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8,680,808.63</w:t>
            </w:r>
          </w:p>
        </w:tc>
      </w:tr>
      <w:tr w:rsidR="00E67A8C" w:rsidRPr="00E67A8C" w14:paraId="6EA73517"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E1C742"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kl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A635DA" w14:textId="7494746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4,941,697.8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6C9DDF" w14:textId="338E948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77,75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F15E42" w14:textId="720BF48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9B9F98B" w14:textId="33E902B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219,447.82</w:t>
            </w:r>
          </w:p>
        </w:tc>
      </w:tr>
      <w:tr w:rsidR="00E67A8C" w:rsidRPr="00E67A8C" w14:paraId="3876F73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CAD44" w14:textId="0D1AFC4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FD1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tav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73C35" w14:textId="4FAA65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D8E40" w14:textId="3EDCCD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714A6" w14:textId="77D1F7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0179F" w14:textId="328AF2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r>
      <w:tr w:rsidR="00E67A8C" w:rsidRPr="00E67A8C" w14:paraId="282C719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6EB9F" w14:textId="17792F6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A092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E0791" w14:textId="0D3A23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51CD1" w14:textId="6FA749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F6147" w14:textId="4ED654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3DB9B" w14:textId="0F4B87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0,000.00</w:t>
            </w:r>
          </w:p>
        </w:tc>
      </w:tr>
      <w:tr w:rsidR="00E67A8C" w:rsidRPr="00E67A8C" w14:paraId="4578CB5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FAFF6" w14:textId="5FA486E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E49F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90550" w14:textId="6C980E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1,0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DB3D1" w14:textId="741EB5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82606" w14:textId="742B27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7B0DD" w14:textId="6AD35E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1,080.00</w:t>
            </w:r>
          </w:p>
        </w:tc>
      </w:tr>
      <w:tr w:rsidR="00E67A8C" w:rsidRPr="00E67A8C" w14:paraId="74F9B58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E16F5" w14:textId="49EDEE4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397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li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765E" w14:textId="1C1C06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2,697.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BA321" w14:textId="4574FE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7,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DFE8E" w14:textId="77B98B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B7810" w14:textId="633A5B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0,447.20</w:t>
            </w:r>
          </w:p>
        </w:tc>
      </w:tr>
      <w:tr w:rsidR="00E67A8C" w:rsidRPr="00E67A8C" w14:paraId="7E05521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70E2F" w14:textId="50D152F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7F5D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ac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E3D7A" w14:textId="661234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1,656.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93009" w14:textId="58642F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4A461" w14:textId="7782FB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318A4" w14:textId="4F593A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1,656.70</w:t>
            </w:r>
          </w:p>
        </w:tc>
      </w:tr>
      <w:tr w:rsidR="00E67A8C" w:rsidRPr="00E67A8C" w14:paraId="2361DD6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A7E8B" w14:textId="2D20C71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553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dal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7914D" w14:textId="7BC8C7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67,414.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E0A11" w14:textId="5C5E79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518E1" w14:textId="00F1A4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81607" w14:textId="3D779E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67,414.10</w:t>
            </w:r>
          </w:p>
        </w:tc>
      </w:tr>
      <w:tr w:rsidR="00E67A8C" w:rsidRPr="00E67A8C" w14:paraId="2AC8049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80CC3" w14:textId="30FC48D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E8C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ew Washingt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56802" w14:textId="761C8B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3C248" w14:textId="291A0F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12EC8" w14:textId="5EA174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C7456" w14:textId="531C2F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r>
      <w:tr w:rsidR="00E67A8C" w:rsidRPr="00E67A8C" w14:paraId="68660CD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653713" w14:textId="7B4D7BB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EB76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u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EF303" w14:textId="2190EA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0,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D98F2" w14:textId="275100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17A78" w14:textId="59D83B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41F6B" w14:textId="63C235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0,500.00</w:t>
            </w:r>
          </w:p>
        </w:tc>
      </w:tr>
      <w:tr w:rsidR="00E67A8C" w:rsidRPr="00E67A8C" w14:paraId="18A5ECA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733BA" w14:textId="2C98608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8331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baj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C24D7" w14:textId="630135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77,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E03C6" w14:textId="090D69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3C18E" w14:textId="46163E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563E3" w14:textId="6E701D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77,000.00</w:t>
            </w:r>
          </w:p>
        </w:tc>
      </w:tr>
      <w:tr w:rsidR="00E67A8C" w:rsidRPr="00E67A8C" w14:paraId="2C787EE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5BAA9" w14:textId="5E35973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86AB0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ez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B1563" w14:textId="2C2010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2,1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05081" w14:textId="5A916C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D4106" w14:textId="030685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46D0E" w14:textId="1D8A31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2,100.00</w:t>
            </w:r>
          </w:p>
        </w:tc>
      </w:tr>
      <w:tr w:rsidR="00E67A8C" w:rsidRPr="00E67A8C" w14:paraId="19DA423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8AB46" w14:textId="599FB9D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F69F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k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19BF3" w14:textId="28AD01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4,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883FC" w14:textId="716B13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C11B2" w14:textId="3A4E73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FA783" w14:textId="383519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4,800.00</w:t>
            </w:r>
          </w:p>
        </w:tc>
      </w:tr>
      <w:tr w:rsidR="00E67A8C" w:rsidRPr="00E67A8C" w14:paraId="676BC0D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B8BA7" w14:textId="682857D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964A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826F9" w14:textId="5476C3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38,275.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C0E66" w14:textId="786107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14720" w14:textId="51281C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2A25D" w14:textId="068F65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38,275.40</w:t>
            </w:r>
          </w:p>
        </w:tc>
      </w:tr>
      <w:tr w:rsidR="00E67A8C" w:rsidRPr="00E67A8C" w14:paraId="523929B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21070" w14:textId="46359CF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D56B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i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506B2" w14:textId="588288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3,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EAE6F" w14:textId="3E03C6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6B503" w14:textId="142357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B0205" w14:textId="50EC86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3,400.00</w:t>
            </w:r>
          </w:p>
        </w:tc>
      </w:tr>
      <w:tr w:rsidR="00E67A8C" w:rsidRPr="00E67A8C" w14:paraId="59CB749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16E1F" w14:textId="1CFAC3F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AA10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b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FAC68" w14:textId="52E27E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9,3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5F416" w14:textId="0CF6A2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1D5D2" w14:textId="26D440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4AD5B" w14:textId="78C920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9,340.00</w:t>
            </w:r>
          </w:p>
        </w:tc>
      </w:tr>
      <w:tr w:rsidR="00E67A8C" w:rsidRPr="00E67A8C" w14:paraId="7DDBFD1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5B533" w14:textId="56FD487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563A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uman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C0C4D" w14:textId="69AF67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5,897.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0C6A2" w14:textId="2DF6BB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0F476" w14:textId="6C2D72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F5B3D" w14:textId="290367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5,897.42</w:t>
            </w:r>
          </w:p>
        </w:tc>
      </w:tr>
      <w:tr w:rsidR="00E67A8C" w:rsidRPr="00E67A8C" w14:paraId="06BEB8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A2616" w14:textId="0293E3E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E4113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ng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4D16E" w14:textId="26A17A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7,53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34532" w14:textId="24F167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28001" w14:textId="58BC77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59556" w14:textId="6BEBAB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7,537.00</w:t>
            </w:r>
          </w:p>
        </w:tc>
      </w:tr>
      <w:tr w:rsidR="00E67A8C" w:rsidRPr="00E67A8C" w14:paraId="43B839FD"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A93ED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ntiqu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DDB5CC" w14:textId="2BB9C87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492,253.71</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942336" w14:textId="224E813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75,4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21788C4" w14:textId="38D1FA6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BE678E2" w14:textId="7C4A625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767,653.71</w:t>
            </w:r>
          </w:p>
        </w:tc>
      </w:tr>
      <w:tr w:rsidR="00E67A8C" w:rsidRPr="00E67A8C" w14:paraId="714930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5681E" w14:textId="4CAAB4D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80C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ini-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647E6" w14:textId="4FD9A7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8,984.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10A57" w14:textId="05BB18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65F89" w14:textId="038810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BB986" w14:textId="1514F1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8,984.96</w:t>
            </w:r>
          </w:p>
        </w:tc>
      </w:tr>
      <w:tr w:rsidR="00E67A8C" w:rsidRPr="00E67A8C" w14:paraId="603FF47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E603B" w14:textId="5F91B00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E6E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amti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6B89F" w14:textId="7EB815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88,099.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5B602" w14:textId="58294C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42326" w14:textId="6A859A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53A07" w14:textId="6993E2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88,099.20</w:t>
            </w:r>
          </w:p>
        </w:tc>
      </w:tr>
      <w:tr w:rsidR="00E67A8C" w:rsidRPr="00E67A8C" w14:paraId="20A6AB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32000" w14:textId="696E989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F698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s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F5AF8" w14:textId="3E6BBF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3,820.4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1C586" w14:textId="025369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34898" w14:textId="223694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4E1C9" w14:textId="1B8B65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3,820.45</w:t>
            </w:r>
          </w:p>
        </w:tc>
      </w:tr>
      <w:tr w:rsidR="00E67A8C" w:rsidRPr="00E67A8C" w14:paraId="2D48C5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EDC71" w14:textId="4DC726A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BAD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Remig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36CEB" w14:textId="13B6ED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2,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63264" w14:textId="21209B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D096" w14:textId="04CF91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9F56A" w14:textId="29118E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2,395.00</w:t>
            </w:r>
          </w:p>
        </w:tc>
      </w:tr>
      <w:tr w:rsidR="00E67A8C" w:rsidRPr="00E67A8C" w14:paraId="6F346CB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FC38D" w14:textId="2195D5E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DF16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balo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20B6E" w14:textId="5DFFFF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D31BC" w14:textId="1D28A5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9CAAB" w14:textId="663930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0E5FF" w14:textId="3C372C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000.00</w:t>
            </w:r>
          </w:p>
        </w:tc>
      </w:tr>
      <w:tr w:rsidR="00E67A8C" w:rsidRPr="00E67A8C" w14:paraId="159A32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B4C5F" w14:textId="2BB36DE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DB2A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obias Fornier (D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B77D9" w14:textId="310D00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6,5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1AF1B" w14:textId="2DDB39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75F2C" w14:textId="663DBE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AF5F3" w14:textId="17D5B0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6,525.00</w:t>
            </w:r>
          </w:p>
        </w:tc>
      </w:tr>
      <w:tr w:rsidR="00E67A8C" w:rsidRPr="00E67A8C" w14:paraId="38E3A5F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BC1E7" w14:textId="7BD8850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A8E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alderram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3B27E" w14:textId="376249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0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37BF1" w14:textId="75F54C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6A33F" w14:textId="38BF3B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1616F" w14:textId="505BF8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040.00</w:t>
            </w:r>
          </w:p>
        </w:tc>
      </w:tr>
      <w:tr w:rsidR="00E67A8C" w:rsidRPr="00E67A8C" w14:paraId="0A15678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3730A" w14:textId="735A9AF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10C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rba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67584" w14:textId="2B7045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6,429.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70186" w14:textId="497F04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250D6" w14:textId="6D82D4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415CE" w14:textId="18BF56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6,429.00</w:t>
            </w:r>
          </w:p>
        </w:tc>
      </w:tr>
      <w:tr w:rsidR="00E67A8C" w:rsidRPr="00E67A8C" w14:paraId="1EBEECE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1DB97" w14:textId="7F6E125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234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gas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419A5" w14:textId="1E1DD7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88305" w14:textId="10B225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5,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71381" w14:textId="4014A0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44103" w14:textId="7F22E9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10,400.00</w:t>
            </w:r>
          </w:p>
        </w:tc>
      </w:tr>
      <w:tr w:rsidR="00E67A8C" w:rsidRPr="00E67A8C" w14:paraId="193CD4D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41BF6" w14:textId="797245E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17A5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uy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0455D" w14:textId="418BF2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1B2C4" w14:textId="665DEE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3C299" w14:textId="75FBC6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D46AB" w14:textId="039226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000.00</w:t>
            </w:r>
          </w:p>
        </w:tc>
      </w:tr>
      <w:tr w:rsidR="00E67A8C" w:rsidRPr="00E67A8C" w14:paraId="53E6DF5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E9B04" w14:textId="18CCA66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DD0E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ulas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40FB3" w14:textId="7759F1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4,2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B2171" w14:textId="7E45DA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EB69A" w14:textId="5BF302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027E3" w14:textId="580498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4,250.00</w:t>
            </w:r>
          </w:p>
        </w:tc>
      </w:tr>
      <w:tr w:rsidR="00E67A8C" w:rsidRPr="00E67A8C" w14:paraId="7A78BDF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30F6E" w14:textId="43651FE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3CE5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u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FE894" w14:textId="2F4275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3,808.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A2ABE" w14:textId="1B11E9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67E9B" w14:textId="7A821B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3FA5E" w14:textId="790AFD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3,808.10</w:t>
            </w:r>
          </w:p>
        </w:tc>
      </w:tr>
      <w:tr w:rsidR="00E67A8C" w:rsidRPr="00E67A8C" w14:paraId="57E6B05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B9F92" w14:textId="35A6E82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54F6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ert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4C298" w14:textId="7D5D22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4,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A0B53" w14:textId="232F81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13B48" w14:textId="25EBF4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C019D" w14:textId="14539A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4,350.00</w:t>
            </w:r>
          </w:p>
        </w:tc>
      </w:tr>
      <w:tr w:rsidR="00E67A8C" w:rsidRPr="00E67A8C" w14:paraId="5EED71A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6C374" w14:textId="666BAC1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523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13C45" w14:textId="247B45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3,48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22CC9" w14:textId="39E4E9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EF76" w14:textId="02A414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B76E7" w14:textId="4BC2A5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3,487.00</w:t>
            </w:r>
          </w:p>
        </w:tc>
      </w:tr>
      <w:tr w:rsidR="00E67A8C" w:rsidRPr="00E67A8C" w14:paraId="66A65BB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D150A" w14:textId="055B64A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CFB8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tnon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A03D2" w14:textId="32CE61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5,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1555A" w14:textId="0F61C5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40ACD" w14:textId="3C725C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F41A6" w14:textId="28CC8F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5,800.00</w:t>
            </w:r>
          </w:p>
        </w:tc>
      </w:tr>
      <w:tr w:rsidR="00E67A8C" w:rsidRPr="00E67A8C" w14:paraId="7CB5F2E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9503A" w14:textId="4AA9FED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7854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ebas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FF3B2" w14:textId="6BB090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19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4A869" w14:textId="6F220C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DBF8D" w14:textId="01EED4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A6447" w14:textId="2A8400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190.00</w:t>
            </w:r>
          </w:p>
        </w:tc>
      </w:tr>
      <w:tr w:rsidR="00E67A8C" w:rsidRPr="00E67A8C" w14:paraId="6CD721F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44C2D" w14:textId="2504C1F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B467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b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B47A1" w14:textId="0E2586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8,0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7C3C1" w14:textId="166921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D9BE6" w14:textId="008D0B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2D01F" w14:textId="7BDDFA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78,075.00</w:t>
            </w:r>
          </w:p>
        </w:tc>
      </w:tr>
      <w:tr w:rsidR="00E67A8C" w:rsidRPr="00E67A8C" w14:paraId="4F49777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F8988"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piz</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8BD6E2" w14:textId="54705B4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281,333.5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BF89F2" w14:textId="21FE6F1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1BEDB1" w14:textId="5AEE1DF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87A84E8" w14:textId="4297B48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281,333.50</w:t>
            </w:r>
          </w:p>
        </w:tc>
      </w:tr>
      <w:tr w:rsidR="00E67A8C" w:rsidRPr="00E67A8C" w14:paraId="33CA021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782EF9" w14:textId="50F5412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EE9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Capi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2C606" w14:textId="3EC991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3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93A4" w14:textId="762FE2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3F503" w14:textId="3A6B53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B4670" w14:textId="43AD4D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320.00</w:t>
            </w:r>
          </w:p>
        </w:tc>
      </w:tr>
      <w:tr w:rsidR="00E67A8C" w:rsidRPr="00E67A8C" w14:paraId="7EBCCF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BE15AC" w14:textId="6A8D59A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25CF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uarte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8F1B" w14:textId="2958C6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1,8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FBFB3" w14:textId="6DF9A0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A0C0C" w14:textId="65DDED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CEFEA" w14:textId="1420CA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1,820.00</w:t>
            </w:r>
          </w:p>
        </w:tc>
      </w:tr>
      <w:tr w:rsidR="00E67A8C" w:rsidRPr="00E67A8C" w14:paraId="75D0D49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B0099" w14:textId="48FD23B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2AD3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B392B" w14:textId="695EBB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D16F1" w14:textId="731DCA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5D9D2" w14:textId="1210CB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1FE97" w14:textId="7F3879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0,000.00</w:t>
            </w:r>
          </w:p>
        </w:tc>
      </w:tr>
      <w:tr w:rsidR="00E67A8C" w:rsidRPr="00E67A8C" w14:paraId="48D0978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9DBEF" w14:textId="3497132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7498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al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D6503" w14:textId="146D4C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9062C" w14:textId="2A3FC7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E96E9" w14:textId="3AA733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22B7" w14:textId="46F993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2,000.00</w:t>
            </w:r>
          </w:p>
        </w:tc>
      </w:tr>
      <w:tr w:rsidR="00E67A8C" w:rsidRPr="00E67A8C" w14:paraId="315C9A2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2EA99" w14:textId="6F94F15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E920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ar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5C57B" w14:textId="15F3F5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0,447.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5C178" w14:textId="2757FE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C04DE" w14:textId="33DDA5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37E2F" w14:textId="429615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0,447.75</w:t>
            </w:r>
          </w:p>
        </w:tc>
      </w:tr>
      <w:tr w:rsidR="00E67A8C" w:rsidRPr="00E67A8C" w14:paraId="409119D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1C1A6" w14:textId="12B7D27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ED91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vi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B34C1" w14:textId="3E7B2F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5,94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38B15" w14:textId="576593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B7C98" w14:textId="03F659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7B67F" w14:textId="33ADB1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5,944.00</w:t>
            </w:r>
          </w:p>
        </w:tc>
      </w:tr>
      <w:tr w:rsidR="00E67A8C" w:rsidRPr="00E67A8C" w14:paraId="13F35D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89EE1" w14:textId="298C5FB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3CE7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min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3A171" w14:textId="7671E5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68,22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51E1B" w14:textId="4FA99A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0B22D" w14:textId="1EC343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01CF2" w14:textId="507353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68,223.75</w:t>
            </w:r>
          </w:p>
        </w:tc>
      </w:tr>
      <w:tr w:rsidR="00E67A8C" w:rsidRPr="00E67A8C" w14:paraId="364612C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260E6" w14:textId="7350E36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C51C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ay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98993" w14:textId="4CEC69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F76D0" w14:textId="08E1D9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DDC10" w14:textId="7DEEBD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01BC4" w14:textId="209A51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5,000.00</w:t>
            </w:r>
          </w:p>
        </w:tc>
      </w:tr>
      <w:tr w:rsidR="00E67A8C" w:rsidRPr="00E67A8C" w14:paraId="23B8238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A6D2D" w14:textId="5B27842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B22D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mbus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C8D0" w14:textId="512E63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8,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59A85" w14:textId="3D247D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5BAAE" w14:textId="176E30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7814B" w14:textId="6C0E84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8,000.00</w:t>
            </w:r>
          </w:p>
        </w:tc>
      </w:tr>
      <w:tr w:rsidR="00E67A8C" w:rsidRPr="00E67A8C" w14:paraId="371C918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374FCC" w14:textId="0400ADF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D44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8062" w14:textId="2F0EE1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BF73C" w14:textId="43A1D3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88527" w14:textId="484D2D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8E02A" w14:textId="37F47F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0,000.00</w:t>
            </w:r>
          </w:p>
        </w:tc>
      </w:tr>
      <w:tr w:rsidR="00E67A8C" w:rsidRPr="00E67A8C" w14:paraId="6CA250D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80C49" w14:textId="39C3A0A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C2C5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i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E5EC0" w14:textId="20E346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5AE82" w14:textId="13EBA0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4AB5D" w14:textId="4E9B58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EC541" w14:textId="47ED7A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000.00</w:t>
            </w:r>
          </w:p>
        </w:tc>
      </w:tr>
      <w:tr w:rsidR="00E67A8C" w:rsidRPr="00E67A8C" w14:paraId="6AE2C4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41642" w14:textId="7C79F3C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6A6D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B36CF" w14:textId="6046F0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8,708.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7FBD" w14:textId="31B975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B35A5" w14:textId="1274B0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5FFCB" w14:textId="44E2FA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8,708.75</w:t>
            </w:r>
          </w:p>
        </w:tc>
      </w:tr>
      <w:tr w:rsidR="00E67A8C" w:rsidRPr="00E67A8C" w14:paraId="7591431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C9305" w14:textId="52A1957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0E1C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nteved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2B3FD" w14:textId="70D0AE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1,1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FADD5" w14:textId="307F66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C6B58" w14:textId="171C91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ED3D4" w14:textId="65F000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1,160.00</w:t>
            </w:r>
          </w:p>
        </w:tc>
      </w:tr>
      <w:tr w:rsidR="00E67A8C" w:rsidRPr="00E67A8C" w14:paraId="31522C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75904" w14:textId="433D57F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EC6F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esident 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2F93E" w14:textId="40C277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0BCBB" w14:textId="626F8A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5197E" w14:textId="57E701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FBC28" w14:textId="05354A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0,000.00</w:t>
            </w:r>
          </w:p>
        </w:tc>
      </w:tr>
      <w:tr w:rsidR="00E67A8C" w:rsidRPr="00E67A8C" w14:paraId="0DA5605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6F54FE" w14:textId="6879214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C6F5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xa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71E23" w14:textId="175F5C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C08E5" w14:textId="3B46F6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E0D6A" w14:textId="23859B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55547" w14:textId="4262CA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5,000.00</w:t>
            </w:r>
          </w:p>
        </w:tc>
      </w:tr>
      <w:tr w:rsidR="00E67A8C" w:rsidRPr="00E67A8C" w14:paraId="021D77E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6E5B8D" w14:textId="62F1261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AF78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p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7D96E" w14:textId="0ADE71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D1871" w14:textId="4A745D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F8BD4" w14:textId="046772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4299F" w14:textId="73BCC1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2,500.00</w:t>
            </w:r>
          </w:p>
        </w:tc>
      </w:tr>
      <w:tr w:rsidR="00E67A8C" w:rsidRPr="00E67A8C" w14:paraId="0B3D5B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E9DA8" w14:textId="2B51240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318B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gm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7F76C" w14:textId="256705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BED5D" w14:textId="4A95CA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DB777" w14:textId="6A5F6F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4304B" w14:textId="28B467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0,000.00</w:t>
            </w:r>
          </w:p>
        </w:tc>
      </w:tr>
      <w:tr w:rsidR="00E67A8C" w:rsidRPr="00E67A8C" w14:paraId="1C5234B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B33EE" w14:textId="2C05C60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41EC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p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DB904" w14:textId="63ECBE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32,209.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FD0E6" w14:textId="13DA7B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E10E6" w14:textId="282491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B1F73" w14:textId="133784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32,209.25</w:t>
            </w:r>
          </w:p>
        </w:tc>
      </w:tr>
      <w:tr w:rsidR="00E67A8C" w:rsidRPr="00E67A8C" w14:paraId="7E2085B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BD9505"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Guimaras</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0AA54D" w14:textId="043455E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982,143.5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74558F" w14:textId="012C741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033FF1" w14:textId="3B64BBE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0B8D717" w14:textId="7D19705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982,143.55</w:t>
            </w:r>
          </w:p>
        </w:tc>
      </w:tr>
      <w:tr w:rsidR="00E67A8C" w:rsidRPr="00E67A8C" w14:paraId="61ECC18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5A65A" w14:textId="53F6EF5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B96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ena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785C2" w14:textId="68C57E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5,201.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31DFF" w14:textId="706072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29427" w14:textId="55EF3E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A982E" w14:textId="07018D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5,201.95</w:t>
            </w:r>
          </w:p>
        </w:tc>
      </w:tr>
      <w:tr w:rsidR="00E67A8C" w:rsidRPr="00E67A8C" w14:paraId="469BAC6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82C75" w14:textId="618EAEE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E5F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Lorenz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564CC" w14:textId="709370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6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8B18F" w14:textId="787AC3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0B7C8" w14:textId="445D2A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73EA9" w14:textId="6E318D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640.00</w:t>
            </w:r>
          </w:p>
        </w:tc>
      </w:tr>
      <w:tr w:rsidR="00E67A8C" w:rsidRPr="00E67A8C" w14:paraId="3FBF3D8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2423C" w14:textId="7E1335C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3EEE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or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21952" w14:textId="268C84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9,079.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2382E" w14:textId="052A2F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20AEF" w14:textId="145BC7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A64F1" w14:textId="11FB9B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9,079.10</w:t>
            </w:r>
          </w:p>
        </w:tc>
      </w:tr>
      <w:tr w:rsidR="00E67A8C" w:rsidRPr="00E67A8C" w14:paraId="711E159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844ED" w14:textId="7C9A24A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90C9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ueva Valen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5DF0A" w14:textId="31C382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05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A7413" w14:textId="245F6E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3D70B" w14:textId="178F62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D882E" w14:textId="37F058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052.50</w:t>
            </w:r>
          </w:p>
        </w:tc>
      </w:tr>
      <w:tr w:rsidR="00E67A8C" w:rsidRPr="00E67A8C" w14:paraId="06F8315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01E20" w14:textId="1A730F9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06F4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bun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A5688" w14:textId="3FD666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3,1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616C" w14:textId="678CB0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420AF" w14:textId="481B13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6B91B" w14:textId="345C95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3,170.00</w:t>
            </w:r>
          </w:p>
        </w:tc>
      </w:tr>
      <w:tr w:rsidR="00E67A8C" w:rsidRPr="00E67A8C" w14:paraId="54E71779"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8A1CF0"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Iloil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851BD3" w14:textId="10365FF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6,039,321.23</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893236" w14:textId="40721E3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0,0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58232D" w14:textId="3318145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24A3BDA" w14:textId="15C198B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6,089,321.23</w:t>
            </w:r>
          </w:p>
        </w:tc>
      </w:tr>
      <w:tr w:rsidR="00E67A8C" w:rsidRPr="00E67A8C" w14:paraId="5AE447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C71C5" w14:textId="3F0BD71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5733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imod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237B0" w14:textId="732909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13,2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F1694" w14:textId="7944AE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22795" w14:textId="565CA5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57271" w14:textId="6A96AD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13,220.00</w:t>
            </w:r>
          </w:p>
        </w:tc>
      </w:tr>
      <w:tr w:rsidR="00E67A8C" w:rsidRPr="00E67A8C" w14:paraId="391AC6F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6025E" w14:textId="31788E0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587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i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E7CB9" w14:textId="27C994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223.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38D5E" w14:textId="562453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2FF8D" w14:textId="523B13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2AB1A" w14:textId="33C96A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223.05</w:t>
            </w:r>
          </w:p>
        </w:tc>
      </w:tr>
      <w:tr w:rsidR="00E67A8C" w:rsidRPr="00E67A8C" w14:paraId="7931DD4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507069" w14:textId="5107C94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555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di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22BF8" w14:textId="46D6DA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1,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838A" w14:textId="2E47EE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12B0" w14:textId="453FBC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59D57" w14:textId="529333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1,500.00</w:t>
            </w:r>
          </w:p>
        </w:tc>
      </w:tr>
      <w:tr w:rsidR="00E67A8C" w:rsidRPr="00E67A8C" w14:paraId="7A39EE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3FD37" w14:textId="7424788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15CE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a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EA0DE" w14:textId="5DB3A9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E4561" w14:textId="0B7DFB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8872F" w14:textId="211632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6F3F5" w14:textId="0A5E04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0,000.00</w:t>
            </w:r>
          </w:p>
        </w:tc>
      </w:tr>
      <w:tr w:rsidR="00E67A8C" w:rsidRPr="00E67A8C" w14:paraId="745DD29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703B3" w14:textId="53F0FA0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5A63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a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5A088" w14:textId="7C3142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C6F7A" w14:textId="2D9305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D6EA4" w14:textId="1AD7EB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A62D2" w14:textId="378EAD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0,000.00</w:t>
            </w:r>
          </w:p>
        </w:tc>
      </w:tr>
      <w:tr w:rsidR="00E67A8C" w:rsidRPr="00E67A8C" w14:paraId="0787A7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44BC2" w14:textId="779957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B43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rotac Viej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BAAF9" w14:textId="2C8E28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1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AE5B4" w14:textId="6D4D4E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AFCAA" w14:textId="4FC9BF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BCA2A" w14:textId="1E6FD8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10,000.00</w:t>
            </w:r>
          </w:p>
        </w:tc>
      </w:tr>
      <w:tr w:rsidR="00E67A8C" w:rsidRPr="00E67A8C" w14:paraId="2EC570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27C445" w14:textId="43DD495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187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bat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BCE39" w14:textId="560093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713.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35226" w14:textId="2F536F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355CB" w14:textId="57854B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F2C5A" w14:textId="6BC0AC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713.92</w:t>
            </w:r>
          </w:p>
        </w:tc>
      </w:tr>
      <w:tr w:rsidR="00E67A8C" w:rsidRPr="00E67A8C" w14:paraId="549E213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6E703A" w14:textId="59AE998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44C2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in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F092" w14:textId="051184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81,633.5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EF5AA" w14:textId="38F299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378DC" w14:textId="74AE91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084AA" w14:textId="4B1184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81,633.55</w:t>
            </w:r>
          </w:p>
        </w:tc>
      </w:tr>
      <w:tr w:rsidR="00E67A8C" w:rsidRPr="00E67A8C" w14:paraId="1994B83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DCC78" w14:textId="7A2729C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9FC7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l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68DFC" w14:textId="1EB2BB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1DE08" w14:textId="0B5BC0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F9873" w14:textId="45C66C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82873" w14:textId="093B09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25,000.00</w:t>
            </w:r>
          </w:p>
        </w:tc>
      </w:tr>
      <w:tr w:rsidR="00E67A8C" w:rsidRPr="00E67A8C" w14:paraId="0381A91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6BFA28" w14:textId="38E6217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8CB1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ncep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4F7AB" w14:textId="199CBE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8,2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E36AF" w14:textId="743DB4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4B010" w14:textId="0FC82C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34381" w14:textId="1881F9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08,240.00</w:t>
            </w:r>
          </w:p>
        </w:tc>
      </w:tr>
      <w:tr w:rsidR="00E67A8C" w:rsidRPr="00E67A8C" w14:paraId="2EB984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FDF06" w14:textId="4D522F7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BA7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ngl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957D2" w14:textId="19128E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AF8D1" w14:textId="509F37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8487C" w14:textId="58EB83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19FBB" w14:textId="6B252C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0,000.00</w:t>
            </w:r>
          </w:p>
        </w:tc>
      </w:tr>
      <w:tr w:rsidR="00E67A8C" w:rsidRPr="00E67A8C" w14:paraId="526DD98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B6B34" w14:textId="0C30E30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C7DF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ang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91891" w14:textId="6DCAE4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301E" w14:textId="1D98A4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2DDA5" w14:textId="56B10A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DC867" w14:textId="69975F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90,000.00</w:t>
            </w:r>
          </w:p>
        </w:tc>
      </w:tr>
      <w:tr w:rsidR="00E67A8C" w:rsidRPr="00E67A8C" w14:paraId="4E5145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E0BA5" w14:textId="6F3592B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1945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Estan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5319D" w14:textId="24BD59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5,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D23AE" w14:textId="10E44D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ECDA4" w14:textId="54AB2B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3B0C6" w14:textId="074328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5,800.00</w:t>
            </w:r>
          </w:p>
        </w:tc>
      </w:tr>
      <w:tr w:rsidR="00E67A8C" w:rsidRPr="00E67A8C" w14:paraId="2D3B5B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657AC" w14:textId="3681FD5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E27B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mb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592B6" w14:textId="58B896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A08B0" w14:textId="770612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C2718" w14:textId="16F9EE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4B7C9" w14:textId="54C7B0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0,000.00</w:t>
            </w:r>
          </w:p>
        </w:tc>
      </w:tr>
      <w:tr w:rsidR="00E67A8C" w:rsidRPr="00E67A8C" w14:paraId="7C9B5D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F7AC1" w14:textId="0BBDD63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85184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gbar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03CCC" w14:textId="358888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4,8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92705" w14:textId="7F7EC0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A942D" w14:textId="4382A6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36661" w14:textId="24E56A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4,860.00</w:t>
            </w:r>
          </w:p>
        </w:tc>
      </w:tr>
      <w:tr w:rsidR="00E67A8C" w:rsidRPr="00E67A8C" w14:paraId="10A16D8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F9FB0" w14:textId="1039A73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E243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loil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F2C03" w14:textId="7BD42C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629,0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8627B" w14:textId="75337E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6D808" w14:textId="769BFE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A9275" w14:textId="55D564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629,020.00</w:t>
            </w:r>
          </w:p>
        </w:tc>
      </w:tr>
      <w:tr w:rsidR="00E67A8C" w:rsidRPr="00E67A8C" w14:paraId="7C98076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43B93" w14:textId="767610C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E343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niu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61C90" w14:textId="45A36B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4,437.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2A073" w14:textId="3F7114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210FA" w14:textId="5992CA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21F50" w14:textId="4A5000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4,437.20</w:t>
            </w:r>
          </w:p>
        </w:tc>
      </w:tr>
      <w:tr w:rsidR="00E67A8C" w:rsidRPr="00E67A8C" w14:paraId="57D2B87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08488" w14:textId="7A27C45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9435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mbu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8B2FA" w14:textId="701B44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75,2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E2E8" w14:textId="41050E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BC010" w14:textId="533F01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4014D" w14:textId="3830E7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75,250.00</w:t>
            </w:r>
          </w:p>
        </w:tc>
      </w:tr>
      <w:tr w:rsidR="00E67A8C" w:rsidRPr="00E67A8C" w14:paraId="3580EE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CAB97" w14:textId="4729271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F965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ega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6B927" w14:textId="59CC87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A06A1" w14:textId="0D41A1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D12E5" w14:textId="2C8997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AD52C" w14:textId="1D26F8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0,000.00</w:t>
            </w:r>
          </w:p>
        </w:tc>
      </w:tr>
      <w:tr w:rsidR="00E67A8C" w:rsidRPr="00E67A8C" w14:paraId="686F35E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B0B53" w14:textId="7B09FD3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E4B9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emer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7A56B" w14:textId="64362B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DC7B" w14:textId="07D536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40FA8" w14:textId="0925D3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989FC" w14:textId="464AFA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2,000.00</w:t>
            </w:r>
          </w:p>
        </w:tc>
      </w:tr>
      <w:tr w:rsidR="00E67A8C" w:rsidRPr="00E67A8C" w14:paraId="1AD6FA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2CE76" w14:textId="4573E54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7308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e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E6716" w14:textId="643F78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1,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BD57" w14:textId="0EEEB8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D804E" w14:textId="5962D2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01809" w14:textId="350367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1,000.00</w:t>
            </w:r>
          </w:p>
        </w:tc>
      </w:tr>
      <w:tr w:rsidR="00E67A8C" w:rsidRPr="00E67A8C" w14:paraId="7CA49D3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548FB" w14:textId="5EA4FBA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D8BF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a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05BB3" w14:textId="73775F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3,9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AC65B" w14:textId="4AC925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8734B" w14:textId="31252F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BBCBF" w14:textId="2BD402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3,920.00</w:t>
            </w:r>
          </w:p>
        </w:tc>
      </w:tr>
      <w:tr w:rsidR="00E67A8C" w:rsidRPr="00E67A8C" w14:paraId="409E8C3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018CD" w14:textId="7F61799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457C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ia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1974" w14:textId="737853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61,239.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26A02" w14:textId="7364E3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993AA" w14:textId="53F1B3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2986E" w14:textId="0B7A48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61,239.44</w:t>
            </w:r>
          </w:p>
        </w:tc>
      </w:tr>
      <w:tr w:rsidR="00E67A8C" w:rsidRPr="00E67A8C" w14:paraId="27EDC2B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665DD" w14:textId="6D4863A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E8C2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ew Luc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29459" w14:textId="2F01B6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7,804.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1E34F" w14:textId="0653BB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A4AC2" w14:textId="4B3A25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2AE19" w14:textId="30BCF0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7,804.07</w:t>
            </w:r>
          </w:p>
        </w:tc>
      </w:tr>
      <w:tr w:rsidR="00E67A8C" w:rsidRPr="00E67A8C" w14:paraId="7A51E07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37A7C" w14:textId="5B5D216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ED3F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t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79528" w14:textId="247AEB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2103A" w14:textId="524087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53BBD" w14:textId="17042B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1A41D" w14:textId="301D25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000.00</w:t>
            </w:r>
          </w:p>
        </w:tc>
      </w:tr>
      <w:tr w:rsidR="00E67A8C" w:rsidRPr="00E67A8C" w14:paraId="7BA7279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C759E" w14:textId="693513C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900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to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76BCE" w14:textId="35688D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F6193" w14:textId="7C4343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F36E4" w14:textId="58CB90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9B7A6" w14:textId="28D7F3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3,200.00</w:t>
            </w:r>
          </w:p>
        </w:tc>
      </w:tr>
      <w:tr w:rsidR="00E67A8C" w:rsidRPr="00E67A8C" w14:paraId="4DDEF45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65585" w14:textId="7F9FBC2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BB9C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Dionis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3587F" w14:textId="462B8F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5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6B902" w14:textId="5CE48A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45664" w14:textId="015D91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34446" w14:textId="217953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55,000.00</w:t>
            </w:r>
          </w:p>
        </w:tc>
      </w:tr>
      <w:tr w:rsidR="00E67A8C" w:rsidRPr="00E67A8C" w14:paraId="0F1A89F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508F4F" w14:textId="4673FF8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6C48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Enriq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D7DFA" w14:textId="362247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7,0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6B5FE" w14:textId="2A8692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08067" w14:textId="7D1F3A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AD2EC" w14:textId="31FE54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7,075.00</w:t>
            </w:r>
          </w:p>
        </w:tc>
      </w:tr>
      <w:tr w:rsidR="00E67A8C" w:rsidRPr="00E67A8C" w14:paraId="5EBB3C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BA798" w14:textId="05012E1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9240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aqu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8B22E" w14:textId="6A5BBF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7609" w14:textId="69FB39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523B0" w14:textId="0570B9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710C4" w14:textId="0120B5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0,000.00</w:t>
            </w:r>
          </w:p>
        </w:tc>
      </w:tr>
      <w:tr w:rsidR="00E67A8C" w:rsidRPr="00E67A8C" w14:paraId="6E33759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62382" w14:textId="5EEA728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D0D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Rafa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C969E" w14:textId="08A22A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1,74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AEA90" w14:textId="1A31F1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574E0" w14:textId="480413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171B1" w14:textId="63E78F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1,745.00</w:t>
            </w:r>
          </w:p>
        </w:tc>
      </w:tr>
      <w:tr w:rsidR="00E67A8C" w:rsidRPr="00E67A8C" w14:paraId="0327D4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3A123" w14:textId="4587A9B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98F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Barba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0C416" w14:textId="70F612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F5FAD" w14:textId="7E706A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647F6" w14:textId="313B3A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39995" w14:textId="3454D0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0,000.00</w:t>
            </w:r>
          </w:p>
        </w:tc>
      </w:tr>
      <w:tr w:rsidR="00E67A8C" w:rsidRPr="00E67A8C" w14:paraId="35CDE3D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5D752" w14:textId="34BE5C5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237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E3B31" w14:textId="5E3E4C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5,9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196BF" w14:textId="0D194A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11651" w14:textId="6330D1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22838" w14:textId="0CD5C9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5,940.00</w:t>
            </w:r>
          </w:p>
        </w:tc>
      </w:tr>
      <w:tr w:rsidR="00E67A8C" w:rsidRPr="00E67A8C" w14:paraId="7EB96D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B1789" w14:textId="00A3A19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B2A7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gba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FE2D0" w14:textId="7F9B30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3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D2A31" w14:textId="2325AB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87177" w14:textId="051092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5CFFF" w14:textId="2F7799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300.00</w:t>
            </w:r>
          </w:p>
        </w:tc>
      </w:tr>
      <w:tr w:rsidR="00E67A8C" w:rsidRPr="00E67A8C" w14:paraId="6A18B1F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967DF" w14:textId="1A5269C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297B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37983" w14:textId="382600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1,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9603E" w14:textId="190F4E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E1992" w14:textId="0A94C8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7B0DC" w14:textId="7B4473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1,200.00</w:t>
            </w:r>
          </w:p>
        </w:tc>
      </w:tr>
      <w:tr w:rsidR="00E67A8C" w:rsidRPr="00E67A8C" w14:paraId="41E103B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6FA2C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Negros Occidenta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5C55F0C" w14:textId="16A35C6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7,340,908.8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DC41A0" w14:textId="3549F01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CE710B" w14:textId="5D22C6A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DD36546" w14:textId="4AB05BC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7,340,908.82</w:t>
            </w:r>
          </w:p>
        </w:tc>
      </w:tr>
      <w:tr w:rsidR="00E67A8C" w:rsidRPr="00E67A8C" w14:paraId="030358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7B8A0" w14:textId="6ABE001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2C0B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Negros Occiden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83095" w14:textId="4D5F1F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C809A" w14:textId="555AADCF" w:rsidR="00E67A8C" w:rsidRPr="00E67A8C" w:rsidRDefault="00E67A8C" w:rsidP="00E67A8C">
            <w:pPr>
              <w:ind w:right="57"/>
              <w:jc w:val="right"/>
              <w:rPr>
                <w:rFonts w:ascii="Arial Narrow" w:hAnsi="Arial Narrow"/>
                <w:i/>
                <w:iCs/>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E3777" w14:textId="12CABEEF" w:rsidR="00E67A8C" w:rsidRPr="00E67A8C" w:rsidRDefault="00E67A8C" w:rsidP="00E67A8C">
            <w:pPr>
              <w:ind w:right="57"/>
              <w:jc w:val="right"/>
              <w:rPr>
                <w:rFonts w:ascii="Arial Narrow" w:hAnsi="Arial Narrow"/>
                <w:i/>
                <w:iCs/>
                <w:color w:val="000000"/>
                <w:sz w:val="18"/>
                <w:szCs w:val="20"/>
              </w:rPr>
            </w:pP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28774" w14:textId="63A27C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00,000.00</w:t>
            </w:r>
          </w:p>
        </w:tc>
      </w:tr>
      <w:tr w:rsidR="00E67A8C" w:rsidRPr="00E67A8C" w14:paraId="2019A83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88732" w14:textId="6B95767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75A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olod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A73E0" w14:textId="47BBB9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96,959.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C3BA8" w14:textId="7A44EB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9695B" w14:textId="4BEC74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BB348" w14:textId="649884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96,959.72</w:t>
            </w:r>
          </w:p>
        </w:tc>
      </w:tr>
      <w:tr w:rsidR="00E67A8C" w:rsidRPr="00E67A8C" w14:paraId="419B9AE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76F19" w14:textId="4A12244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DC42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A3313" w14:textId="02685D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7,5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6613A" w14:textId="3A0860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CDBB0" w14:textId="2BB6EB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4E53F" w14:textId="703945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7,560.00</w:t>
            </w:r>
          </w:p>
        </w:tc>
      </w:tr>
      <w:tr w:rsidR="00E67A8C" w:rsidRPr="00E67A8C" w14:paraId="5758B9A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22A72" w14:textId="6038EA2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73166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nalb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04A96" w14:textId="5990FD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3,9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A210D" w14:textId="1657E9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2D148" w14:textId="14EC5C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37DA9" w14:textId="367977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3,960.00</w:t>
            </w:r>
          </w:p>
        </w:tc>
      </w:tr>
      <w:tr w:rsidR="00E67A8C" w:rsidRPr="00E67A8C" w14:paraId="27521D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7F04D" w14:textId="6CD9C68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A744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diz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B3AAE" w14:textId="7E5D28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7,09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71E38" w14:textId="775824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F31AB" w14:textId="4ECAA0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15978" w14:textId="4D9ECE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7,097.00</w:t>
            </w:r>
          </w:p>
        </w:tc>
      </w:tr>
      <w:tr w:rsidR="00E67A8C" w:rsidRPr="00E67A8C" w14:paraId="3C5FAD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30D05" w14:textId="6072CE3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7307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trav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C03AD" w14:textId="2A4C6D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1,1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5DCA4" w14:textId="699E4E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E3C6B" w14:textId="7037E9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0C198" w14:textId="15AC0C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1,120.00</w:t>
            </w:r>
          </w:p>
        </w:tc>
      </w:tr>
      <w:tr w:rsidR="00E67A8C" w:rsidRPr="00E67A8C" w14:paraId="4F2A69F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45438" w14:textId="045B7A6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FC84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do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22C45" w14:textId="48288E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2,036.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937EB" w14:textId="39AEE3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1EF1" w14:textId="256D25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6E4F5" w14:textId="50E929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2,036.10</w:t>
            </w:r>
          </w:p>
        </w:tc>
      </w:tr>
      <w:tr w:rsidR="00E67A8C" w:rsidRPr="00E67A8C" w14:paraId="61B309E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EFB59" w14:textId="1BDC1F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D53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u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7419C" w14:textId="239241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1,81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CC022" w14:textId="6BF063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3B69C" w14:textId="4BE4F1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16BD9" w14:textId="1E72A0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1,817.50</w:t>
            </w:r>
          </w:p>
        </w:tc>
      </w:tr>
      <w:tr w:rsidR="00E67A8C" w:rsidRPr="00E67A8C" w14:paraId="745C8EA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F7A86" w14:textId="2E873B5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C22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Enrique B. Magalona (Sarav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353D9" w14:textId="042BDD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4,5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48825" w14:textId="15B843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7C4E4" w14:textId="110C3F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92350" w14:textId="4BC889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4,520.00</w:t>
            </w:r>
          </w:p>
        </w:tc>
      </w:tr>
      <w:tr w:rsidR="00E67A8C" w:rsidRPr="00E67A8C" w14:paraId="566EDBA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9674D" w14:textId="6758C46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CA52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Escala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89B23" w14:textId="01E0A8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482F9" w14:textId="22E184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194EC" w14:textId="13E139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B1559" w14:textId="184E71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r>
      <w:tr w:rsidR="00E67A8C" w:rsidRPr="00E67A8C" w14:paraId="58C7529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EDC48C" w14:textId="1473B04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A2D1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Himamay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18DEC" w14:textId="1E04F1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9,6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E6F26" w14:textId="704CDC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AEB89" w14:textId="65FAE9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A9B5F" w14:textId="38330B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9,670.00</w:t>
            </w:r>
          </w:p>
        </w:tc>
      </w:tr>
      <w:tr w:rsidR="00E67A8C" w:rsidRPr="00E67A8C" w14:paraId="7E308C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95FB2" w14:textId="194FC38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929D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iniga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833BD" w14:textId="3702F7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5D0E0" w14:textId="79E11C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AD479" w14:textId="4EFCD3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62183" w14:textId="3153B8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80.00</w:t>
            </w:r>
          </w:p>
        </w:tc>
      </w:tr>
      <w:tr w:rsidR="00E67A8C" w:rsidRPr="00E67A8C" w14:paraId="30B981C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102CB" w14:textId="73E3091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4DFA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inoba-an (As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56641" w14:textId="0FACD0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2,4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0C23A" w14:textId="661436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7FEC3" w14:textId="21BBF9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57AEC" w14:textId="38A06A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2,495.00</w:t>
            </w:r>
          </w:p>
        </w:tc>
      </w:tr>
      <w:tr w:rsidR="00E67A8C" w:rsidRPr="00E67A8C" w14:paraId="70BE93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4AB86" w14:textId="7D33C47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513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l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02E63" w14:textId="491426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04656" w14:textId="3D3C9D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717D4" w14:textId="38A73D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9D78A" w14:textId="4535ED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2,000.00</w:t>
            </w:r>
          </w:p>
        </w:tc>
      </w:tr>
      <w:tr w:rsidR="00E67A8C" w:rsidRPr="00E67A8C" w14:paraId="6217D2A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BF6E6" w14:textId="40EE4ED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ABB81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sab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1F85C" w14:textId="708CCB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8,1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1CF7E" w14:textId="21DEE3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1E818" w14:textId="22D3E1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1B9F6" w14:textId="6133ED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8,170.00</w:t>
            </w:r>
          </w:p>
        </w:tc>
      </w:tr>
      <w:tr w:rsidR="00E67A8C" w:rsidRPr="00E67A8C" w14:paraId="636991F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94B07" w14:textId="203B196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016C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Kabank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66B7E" w14:textId="611FE7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69824" w14:textId="63A10C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76EF9" w14:textId="27CBE4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934C1" w14:textId="045ACD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0,000.00</w:t>
            </w:r>
          </w:p>
        </w:tc>
      </w:tr>
      <w:tr w:rsidR="00E67A8C" w:rsidRPr="00E67A8C" w14:paraId="5775431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11F0B2" w14:textId="2A91168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BC47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Carlot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BEC7B" w14:textId="753368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0,7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C04D3" w14:textId="689B3F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1D9D5" w14:textId="28F795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EAFA6" w14:textId="7CB85A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0,760.00</w:t>
            </w:r>
          </w:p>
        </w:tc>
      </w:tr>
      <w:tr w:rsidR="00E67A8C" w:rsidRPr="00E67A8C" w14:paraId="6EA968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C2771" w14:textId="4773AF8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2029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Castella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9AA27" w14:textId="6684E1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17175" w14:textId="5F3E40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A86CB" w14:textId="1DFA8A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20C2A" w14:textId="5ED8F0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3,000.00</w:t>
            </w:r>
          </w:p>
        </w:tc>
      </w:tr>
      <w:tr w:rsidR="00E67A8C" w:rsidRPr="00E67A8C" w14:paraId="4E4F0DD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437C8" w14:textId="43954F9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CF01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ap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45722" w14:textId="01A4C4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4,4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FA1F2" w14:textId="14EF73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49EA6" w14:textId="624E83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7290F" w14:textId="0BB92F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4,450.00</w:t>
            </w:r>
          </w:p>
        </w:tc>
      </w:tr>
      <w:tr w:rsidR="00E67A8C" w:rsidRPr="00E67A8C" w14:paraId="1DB51FA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413BB" w14:textId="5A4D749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05C01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ur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7971D" w14:textId="78E3BE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CFC11" w14:textId="654093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EEB6B" w14:textId="0C57F1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A6081" w14:textId="718D89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40.00</w:t>
            </w:r>
          </w:p>
        </w:tc>
      </w:tr>
      <w:tr w:rsidR="00E67A8C" w:rsidRPr="00E67A8C" w14:paraId="1B2A96D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B83D6" w14:textId="5DD458F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D777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ulupan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DF2F1" w14:textId="21C9DD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1,4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DDD0C" w14:textId="7A4FE6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5D280" w14:textId="67135C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95ABB" w14:textId="39EDB1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1,440.00</w:t>
            </w:r>
          </w:p>
        </w:tc>
      </w:tr>
      <w:tr w:rsidR="00E67A8C" w:rsidRPr="00E67A8C" w14:paraId="7F0527D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EAA1CF" w14:textId="6EC8D09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E4FE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gay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C1241" w14:textId="050C17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6,65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53070" w14:textId="40F392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02DF3" w14:textId="2BCF19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FA762" w14:textId="13CE3F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6,656.00</w:t>
            </w:r>
          </w:p>
        </w:tc>
      </w:tr>
      <w:tr w:rsidR="00E67A8C" w:rsidRPr="00E67A8C" w14:paraId="008F646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6BA74" w14:textId="6A53C89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BA91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lvador Benedic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3A77C" w14:textId="5C967D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8,549.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D13BE" w14:textId="5EB010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B35BE" w14:textId="02DC01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98C11" w14:textId="14C1DD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8,549.50</w:t>
            </w:r>
          </w:p>
        </w:tc>
      </w:tr>
      <w:tr w:rsidR="00E67A8C" w:rsidRPr="00E67A8C" w14:paraId="1878CDA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BC9C4" w14:textId="6C6AAF4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831D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Carlo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C7E40" w14:textId="029CBE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0,519.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4327B" w14:textId="262C20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176F1" w14:textId="3FD7E6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CE8BA" w14:textId="744F75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0,519.60</w:t>
            </w:r>
          </w:p>
        </w:tc>
      </w:tr>
      <w:tr w:rsidR="00E67A8C" w:rsidRPr="00E67A8C" w14:paraId="2ABE9EE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5A42E" w14:textId="276C7BD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85AD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Enriq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2CEB1" w14:textId="7626CE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02030" w14:textId="4705D7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F9AA4" w14:textId="37973D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C712E" w14:textId="67FCAA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000.00</w:t>
            </w:r>
          </w:p>
        </w:tc>
      </w:tr>
      <w:tr w:rsidR="00E67A8C" w:rsidRPr="00E67A8C" w14:paraId="5E09A42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27EF8" w14:textId="631E641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DF0B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lay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9A494" w14:textId="272C88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BAFC3" w14:textId="5342F9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29832" w14:textId="45EF39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6D29" w14:textId="255E9E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00.00</w:t>
            </w:r>
          </w:p>
        </w:tc>
      </w:tr>
      <w:tr w:rsidR="00E67A8C" w:rsidRPr="00E67A8C" w14:paraId="27CB853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C0394" w14:textId="39F8B90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205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Sipa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E7DD3" w14:textId="414BF1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5,4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DCAA4" w14:textId="1F40D4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3B7E4" w14:textId="5EF567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27626" w14:textId="4B6109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5,480.00</w:t>
            </w:r>
          </w:p>
        </w:tc>
      </w:tr>
      <w:tr w:rsidR="00E67A8C" w:rsidRPr="00E67A8C" w14:paraId="094816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28105" w14:textId="64C4F0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C883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17E72" w14:textId="3CA9D3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7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C8931" w14:textId="0FE0F6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81C54" w14:textId="3168B2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3A25A" w14:textId="6E4213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740.00</w:t>
            </w:r>
          </w:p>
        </w:tc>
      </w:tr>
      <w:tr w:rsidR="00E67A8C" w:rsidRPr="00E67A8C" w14:paraId="484401A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F9694" w14:textId="77ED23E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071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obo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2DF82" w14:textId="69B06B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571D7" w14:textId="6118AC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D295D" w14:textId="2978C0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8899C" w14:textId="3BD47D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00.00</w:t>
            </w:r>
          </w:p>
        </w:tc>
      </w:tr>
      <w:tr w:rsidR="00E67A8C" w:rsidRPr="00E67A8C" w14:paraId="7F788F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17282" w14:textId="61EB20B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2E08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alladoli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DA72F" w14:textId="36CE56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5,148.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3C32A" w14:textId="19CC78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2FD4C" w14:textId="61F920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C1AB0" w14:textId="52C23E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5,148.40</w:t>
            </w:r>
          </w:p>
        </w:tc>
      </w:tr>
      <w:tr w:rsidR="00E67A8C" w:rsidRPr="00E67A8C" w14:paraId="2C0AACE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FB355" w14:textId="00F21BF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FA40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Victori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3E2A7" w14:textId="08E557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AF950" w14:textId="61B5DD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B20F9" w14:textId="7507FE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C98B2" w14:textId="73D528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40.00</w:t>
            </w:r>
          </w:p>
        </w:tc>
      </w:tr>
      <w:tr w:rsidR="00E67A8C" w:rsidRPr="00E67A8C" w14:paraId="1D1561A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097B66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VI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73E6500" w14:textId="62B4B33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3,876,681.09</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FB59AB0" w14:textId="6597DF7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FC2077" w14:textId="3000235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776367E" w14:textId="4A45636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3,876,681.09</w:t>
            </w:r>
          </w:p>
        </w:tc>
      </w:tr>
      <w:tr w:rsidR="00E67A8C" w:rsidRPr="00E67A8C" w14:paraId="663C132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4F3FD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oho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521471" w14:textId="2D8BF32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1,998,711.47</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E7295D" w14:textId="2DEDC8A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2AA76E" w14:textId="0858288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0660E37" w14:textId="5F2B9F3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1,998,711.47</w:t>
            </w:r>
          </w:p>
        </w:tc>
      </w:tr>
      <w:tr w:rsidR="00E67A8C" w:rsidRPr="00E67A8C" w14:paraId="02CE719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29B75101"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Boh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B5E10" w14:textId="53FC7A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8,939.1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48FAF" w14:textId="6DFC7A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920CA" w14:textId="2DF1EA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BB4A7" w14:textId="491A57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8,939.12</w:t>
            </w:r>
          </w:p>
        </w:tc>
      </w:tr>
      <w:tr w:rsidR="00E67A8C" w:rsidRPr="00E67A8C" w14:paraId="3FD39437" w14:textId="77777777" w:rsidTr="00E67A8C">
        <w:trPr>
          <w:trHeight w:hRule="exact" w:val="227"/>
        </w:trPr>
        <w:tc>
          <w:tcPr>
            <w:tcW w:w="80" w:type="dxa"/>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4E9731F" w14:textId="1298309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F232F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burquerq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B3D19" w14:textId="1C20FD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1,925.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3C778" w14:textId="26A57B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802D7" w14:textId="0000D0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1A714" w14:textId="1AE1B5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1,925.86</w:t>
            </w:r>
          </w:p>
        </w:tc>
      </w:tr>
      <w:tr w:rsidR="00E67A8C" w:rsidRPr="00E67A8C" w14:paraId="46B8A17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9D5AD" w14:textId="600CEF2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7239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i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C43B9" w14:textId="618D21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5,7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EE614" w14:textId="23A743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D46E3" w14:textId="4E893B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4018" w14:textId="514FE9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5,780.00</w:t>
            </w:r>
          </w:p>
        </w:tc>
      </w:tr>
      <w:tr w:rsidR="00E67A8C" w:rsidRPr="00E67A8C" w14:paraId="69015B8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7871C" w14:textId="01C3C77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7031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E0229" w14:textId="4D65D2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6,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5CE50" w14:textId="1DC697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B0CD" w14:textId="0769A4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364DE" w14:textId="409DF4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6,000.00</w:t>
            </w:r>
          </w:p>
        </w:tc>
      </w:tr>
      <w:tr w:rsidR="00E67A8C" w:rsidRPr="00E67A8C" w14:paraId="7AC7498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25EA7" w14:textId="06CA9AF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6277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tequ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54212" w14:textId="0D96E7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05,269.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482B5" w14:textId="06FD5B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72F40" w14:textId="7C57D3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C6765" w14:textId="3975CB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05,269.24</w:t>
            </w:r>
          </w:p>
        </w:tc>
      </w:tr>
      <w:tr w:rsidR="00E67A8C" w:rsidRPr="00E67A8C" w14:paraId="498CF82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DD1CF" w14:textId="771880E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6CA8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lay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4EFE5" w14:textId="0F4D1D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0,524.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DCEA" w14:textId="552299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EC3BD" w14:textId="1F5E6E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8157C" w14:textId="2A266F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0,524.92</w:t>
            </w:r>
          </w:p>
        </w:tc>
      </w:tr>
      <w:tr w:rsidR="00E67A8C" w:rsidRPr="00E67A8C" w14:paraId="47D2775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81222" w14:textId="1F9BA3D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C7DC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ilih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192C2" w14:textId="69D224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0,8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7EC1F" w14:textId="58BE6C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A64AF" w14:textId="1A1566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57E7E" w14:textId="1438F0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0,830.00</w:t>
            </w:r>
          </w:p>
        </w:tc>
      </w:tr>
      <w:tr w:rsidR="00E67A8C" w:rsidRPr="00E67A8C" w14:paraId="7C50B7D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39676C" w14:textId="676CB53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18F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t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C7FE4" w14:textId="29E0C8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526.0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0953" w14:textId="75978E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9712C" w14:textId="27F2CB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76B6B" w14:textId="0D6F82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526.05</w:t>
            </w:r>
          </w:p>
        </w:tc>
      </w:tr>
      <w:tr w:rsidR="00E67A8C" w:rsidRPr="00E67A8C" w14:paraId="560E974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8C5DC" w14:textId="09E54AE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B695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en Uni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59921" w14:textId="568825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76,2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0755C" w14:textId="055CB3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31340" w14:textId="290276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66D5F" w14:textId="593B74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76,210.00</w:t>
            </w:r>
          </w:p>
        </w:tc>
      </w:tr>
      <w:tr w:rsidR="00E67A8C" w:rsidRPr="00E67A8C" w14:paraId="6999817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F2AE2" w14:textId="58F738F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ACE5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26746" w14:textId="7DA29C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3,78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09FBB" w14:textId="45DC31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C7E5C" w14:textId="0BE385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85673" w14:textId="3A68A4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3,787.00</w:t>
            </w:r>
          </w:p>
        </w:tc>
      </w:tr>
      <w:tr w:rsidR="00E67A8C" w:rsidRPr="00E67A8C" w14:paraId="5DE2D05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8D6FF" w14:textId="5B81D4F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CDEE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ena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F73AB" w14:textId="1C795A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42,864.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552B7" w14:textId="3EBF76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33063" w14:textId="2F02CF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4342F" w14:textId="7594A0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42,864.32</w:t>
            </w:r>
          </w:p>
        </w:tc>
      </w:tr>
      <w:tr w:rsidR="00E67A8C" w:rsidRPr="00E67A8C" w14:paraId="75C43E4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F1E06" w14:textId="61DA0EB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FC18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p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FD007" w14:textId="60041F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80,911.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C65AD" w14:textId="1991D6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55C1D" w14:textId="757278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B9C34" w14:textId="2BDBF8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80,911.86</w:t>
            </w:r>
          </w:p>
        </w:tc>
      </w:tr>
      <w:tr w:rsidR="00E67A8C" w:rsidRPr="00E67A8C" w14:paraId="476456A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6C76C" w14:textId="30CBD14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6D3D9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dij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0D560" w14:textId="2425C1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86,743.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67F97" w14:textId="692CA3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9BB24" w14:textId="31C231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D3482" w14:textId="449151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86,743.94</w:t>
            </w:r>
          </w:p>
        </w:tc>
      </w:tr>
      <w:tr w:rsidR="00E67A8C" w:rsidRPr="00E67A8C" w14:paraId="2707A5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5D7FC3" w14:textId="15FC758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B4B0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m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A6106" w14:textId="725942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90B68" w14:textId="58BCA9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761BB" w14:textId="644110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D31AE" w14:textId="0ACF89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5,000.00</w:t>
            </w:r>
          </w:p>
        </w:tc>
      </w:tr>
      <w:tr w:rsidR="00E67A8C" w:rsidRPr="00E67A8C" w14:paraId="3B56416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5B9D4" w14:textId="56D9BBC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96E40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tigb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72E60" w14:textId="41E9D2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9,8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ACB15" w14:textId="081A2B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D8C90" w14:textId="1DE2F2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66967" w14:textId="331186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89,840.00</w:t>
            </w:r>
          </w:p>
        </w:tc>
      </w:tr>
      <w:tr w:rsidR="00E67A8C" w:rsidRPr="00E67A8C" w14:paraId="02A4889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6D91D" w14:textId="425194B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4143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re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74995" w14:textId="52CAD8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7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EB24B" w14:textId="417895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AC6ED" w14:textId="1956C5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E70A7" w14:textId="7CBDE3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720.00</w:t>
            </w:r>
          </w:p>
        </w:tc>
      </w:tr>
      <w:tr w:rsidR="00E67A8C" w:rsidRPr="00E67A8C" w14:paraId="4B6CD28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7EA9B" w14:textId="1BD1B36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024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rt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67FA6" w14:textId="4223FA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06,736.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BE204" w14:textId="1486F7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A7DB5" w14:textId="659D91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562D1" w14:textId="4F4F60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06,736.96</w:t>
            </w:r>
          </w:p>
        </w:tc>
      </w:tr>
      <w:tr w:rsidR="00E67A8C" w:rsidRPr="00E67A8C" w14:paraId="3FE557D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46BE4" w14:textId="333FC18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3BD92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77AE6" w14:textId="2A9735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5,213.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2A497" w14:textId="32C58E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1294B" w14:textId="7978B5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A066C" w14:textId="207658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5,213.86</w:t>
            </w:r>
          </w:p>
        </w:tc>
      </w:tr>
      <w:tr w:rsidR="00E67A8C" w:rsidRPr="00E67A8C" w14:paraId="0D4B0E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6CD0F" w14:textId="772D2BC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5940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mi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0F95" w14:textId="40C890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E8E8A" w14:textId="473946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EFB95" w14:textId="3A7621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6467D" w14:textId="571A62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3,000.00</w:t>
            </w:r>
          </w:p>
        </w:tc>
      </w:tr>
      <w:tr w:rsidR="00E67A8C" w:rsidRPr="00E67A8C" w14:paraId="3380B18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A8C8C" w14:textId="2A4A3D3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E8F5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e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E6E40" w14:textId="30B11F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85F13" w14:textId="5E3B81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41CDD" w14:textId="65B59F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436A2" w14:textId="10A760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500.00</w:t>
            </w:r>
          </w:p>
        </w:tc>
      </w:tr>
      <w:tr w:rsidR="00E67A8C" w:rsidRPr="00E67A8C" w14:paraId="6BB265D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674BB" w14:textId="0022BA6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9261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arcia Hernand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71973" w14:textId="0861FC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80321" w14:textId="28CC2B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CE539" w14:textId="6B7684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2AC8C" w14:textId="5E45EB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500.00</w:t>
            </w:r>
          </w:p>
        </w:tc>
      </w:tr>
      <w:tr w:rsidR="00E67A8C" w:rsidRPr="00E67A8C" w14:paraId="6A3C856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9503B" w14:textId="3B612E0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7B59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ndul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E0047" w14:textId="396AFB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7,228.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D73E4" w14:textId="57C8EB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3D257" w14:textId="0D9D2B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90549" w14:textId="03DD51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7,228.92</w:t>
            </w:r>
          </w:p>
        </w:tc>
      </w:tr>
      <w:tr w:rsidR="00E67A8C" w:rsidRPr="00E67A8C" w14:paraId="4935B5B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6AFFD" w14:textId="5C9CF08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2A42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g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858FC" w14:textId="25E6B8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2,7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AA9C4" w14:textId="2762DF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FA576" w14:textId="2566A7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B70DD" w14:textId="5B7B83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2,720.00</w:t>
            </w:r>
          </w:p>
        </w:tc>
      </w:tr>
      <w:tr w:rsidR="00E67A8C" w:rsidRPr="00E67A8C" w14:paraId="2F9A6B5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7EDE4" w14:textId="2C7EE29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BE0C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738EE" w14:textId="7C2657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5,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FB6B0" w14:textId="2B2639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04891" w14:textId="28F202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CB938" w14:textId="660A50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5,140.00</w:t>
            </w:r>
          </w:p>
        </w:tc>
      </w:tr>
      <w:tr w:rsidR="00E67A8C" w:rsidRPr="00E67A8C" w14:paraId="4039345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3D153" w14:textId="34CFF09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2414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E4E3A" w14:textId="669D6F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8,759.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BEB53" w14:textId="10A3D3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FAA57" w14:textId="3874D2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6A79F" w14:textId="6A91C7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8,759.50</w:t>
            </w:r>
          </w:p>
        </w:tc>
      </w:tr>
      <w:tr w:rsidR="00E67A8C" w:rsidRPr="00E67A8C" w14:paraId="64F9E0A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99C35" w14:textId="75A4E9D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A9CB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b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AA48B" w14:textId="4CAE57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74BB3" w14:textId="3019FE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FFEBF" w14:textId="71180F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CD4BC" w14:textId="3E1CDA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500.00</w:t>
            </w:r>
          </w:p>
        </w:tc>
      </w:tr>
      <w:tr w:rsidR="00E67A8C" w:rsidRPr="00E67A8C" w14:paraId="0B9CF00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B3A08" w14:textId="73F8B64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5E31E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E35F5" w14:textId="07B821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8,496.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897D9" w14:textId="1E5482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6413F" w14:textId="183C91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1B72B" w14:textId="5A3F96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8,496.60</w:t>
            </w:r>
          </w:p>
        </w:tc>
      </w:tr>
      <w:tr w:rsidR="00E67A8C" w:rsidRPr="00E67A8C" w14:paraId="013043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B1C6EA" w14:textId="546D84E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8CE9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i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A0039" w14:textId="0F309B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9,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7593C" w14:textId="56664F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71410" w14:textId="48D418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9654E" w14:textId="7B68CA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9,500.00</w:t>
            </w:r>
          </w:p>
        </w:tc>
      </w:tr>
      <w:tr w:rsidR="00E67A8C" w:rsidRPr="00E67A8C" w14:paraId="0E61D6F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2B047" w14:textId="7E3BEB5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163B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iboj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C4E18" w14:textId="72E870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9,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CDDA7" w14:textId="033CE6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02A2E" w14:textId="1D969A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F10BD" w14:textId="5363FC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9,000.00</w:t>
            </w:r>
          </w:p>
        </w:tc>
      </w:tr>
      <w:tr w:rsidR="00E67A8C" w:rsidRPr="00E67A8C" w14:paraId="1F37F9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06CF6" w14:textId="3DCBD6C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1122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gl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3483" w14:textId="1DA4BE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8,114.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57755" w14:textId="7A159D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FC762" w14:textId="63B351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0A35C" w14:textId="097B20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8,114.56</w:t>
            </w:r>
          </w:p>
        </w:tc>
      </w:tr>
      <w:tr w:rsidR="00E67A8C" w:rsidRPr="00E67A8C" w14:paraId="7A39D24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8D84A" w14:textId="53A9AC9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E54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A9526" w14:textId="2055EE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7,91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8BE2E" w14:textId="608DB8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4A95A" w14:textId="749D9D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1B5D8" w14:textId="3995C2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7,915.00</w:t>
            </w:r>
          </w:p>
        </w:tc>
      </w:tr>
      <w:tr w:rsidR="00E67A8C" w:rsidRPr="00E67A8C" w14:paraId="06E6C1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480C1" w14:textId="415AAE4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C1DF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es. Carlos P. Garcia (Pito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5785E" w14:textId="2F2A6D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7,391.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7BBD6" w14:textId="1A38BB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DED2A" w14:textId="21387B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037BB" w14:textId="367735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7,391.78</w:t>
            </w:r>
          </w:p>
        </w:tc>
      </w:tr>
      <w:tr w:rsidR="00E67A8C" w:rsidRPr="00E67A8C" w14:paraId="52EF9D5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39ACB" w14:textId="1645F62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658D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B8DBF" w14:textId="50E1B3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24,988.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9971A" w14:textId="7F3A03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69B8F" w14:textId="7D6E37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A91FE" w14:textId="39DCBB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24,988.30</w:t>
            </w:r>
          </w:p>
        </w:tc>
      </w:tr>
      <w:tr w:rsidR="00E67A8C" w:rsidRPr="00E67A8C" w14:paraId="20CE966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39A79" w14:textId="6402A3D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9F09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ED800" w14:textId="6BD6CA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3,91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12C01" w14:textId="06EF07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1D817" w14:textId="6FA071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A6E5" w14:textId="515909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3,911.48</w:t>
            </w:r>
          </w:p>
        </w:tc>
      </w:tr>
      <w:tr w:rsidR="00E67A8C" w:rsidRPr="00E67A8C" w14:paraId="794F1D1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CC6F5" w14:textId="5FDFC2F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19812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evi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D1221" w14:textId="144BAF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0,742.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D6F15" w14:textId="55C7CB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B2C1C" w14:textId="773943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7D97C" w14:textId="1AE72C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0,742.86</w:t>
            </w:r>
          </w:p>
        </w:tc>
      </w:tr>
      <w:tr w:rsidR="00E67A8C" w:rsidRPr="00E67A8C" w14:paraId="34CCBD3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1B3020" w14:textId="3196012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22DB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erra Bullon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19E14" w14:textId="489EC9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8,99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A26C0" w14:textId="032FFF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D8A84" w14:textId="4BD5D1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7999C" w14:textId="4AEFBF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8,994.00</w:t>
            </w:r>
          </w:p>
        </w:tc>
      </w:tr>
      <w:tr w:rsidR="00E67A8C" w:rsidRPr="00E67A8C" w14:paraId="1455CEF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445D2" w14:textId="6A950FC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7446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kat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82FAE" w14:textId="50215C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9,62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A279D" w14:textId="099BF0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E801C" w14:textId="2E9DF6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965A" w14:textId="4D6EE7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9,628.00</w:t>
            </w:r>
          </w:p>
        </w:tc>
      </w:tr>
      <w:tr w:rsidR="00E67A8C" w:rsidRPr="00E67A8C" w14:paraId="72CF513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2A703" w14:textId="32C11A5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DF58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bilar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13B45" w14:textId="7879F6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7,788.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BB03E" w14:textId="2331F6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4FCD7" w14:textId="27B378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46E10" w14:textId="3E8439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7,788.80</w:t>
            </w:r>
          </w:p>
        </w:tc>
      </w:tr>
      <w:tr w:rsidR="00E67A8C" w:rsidRPr="00E67A8C" w14:paraId="4053369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BE9C0" w14:textId="71A1789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32FE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i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1CA39" w14:textId="12F57D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4,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B89C" w14:textId="3B3296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21296" w14:textId="2E0E65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FDD22" w14:textId="42BEE9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4,600.00</w:t>
            </w:r>
          </w:p>
        </w:tc>
      </w:tr>
      <w:tr w:rsidR="00E67A8C" w:rsidRPr="00E67A8C" w14:paraId="5ECBF31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3405C" w14:textId="3123660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8F80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rin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F8F30" w14:textId="7450A7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9.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50732" w14:textId="06C3CA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1CC12" w14:textId="5A393D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ED69D" w14:textId="736154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9.64</w:t>
            </w:r>
          </w:p>
        </w:tc>
      </w:tr>
      <w:tr w:rsidR="00E67A8C" w:rsidRPr="00E67A8C" w14:paraId="32735A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A9493" w14:textId="77F1B94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29A9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i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1DF90" w14:textId="4A3087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8,2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A5414" w14:textId="7CC432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86905" w14:textId="5D0847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1B1EC" w14:textId="133B7F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8,275.00</w:t>
            </w:r>
          </w:p>
        </w:tc>
      </w:tr>
      <w:tr w:rsidR="00E67A8C" w:rsidRPr="00E67A8C" w14:paraId="109BB25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AF55F" w14:textId="6C8E7C7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3F26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Ub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78921" w14:textId="526C7C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1,6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46870" w14:textId="2576B3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78C65" w14:textId="02E8A4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1D456" w14:textId="0567AA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1,680.00</w:t>
            </w:r>
          </w:p>
        </w:tc>
      </w:tr>
      <w:tr w:rsidR="00E67A8C" w:rsidRPr="00E67A8C" w14:paraId="5D4F27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4CDC7" w14:textId="74F5EE1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72A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alen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5B110" w14:textId="44E18D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1,433.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6A839" w14:textId="7E3999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084D2" w14:textId="0EB887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45EA2" w14:textId="0FF8A5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1,433.90</w:t>
            </w:r>
          </w:p>
        </w:tc>
      </w:tr>
      <w:tr w:rsidR="00E67A8C" w:rsidRPr="00E67A8C" w14:paraId="763D7F46"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ABFBC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ebu</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E6A855" w14:textId="17CD39B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2,571,749.3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D490B5" w14:textId="3C16608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C042B3" w14:textId="30AADEA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CBA9CA" w14:textId="7E4342F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2,571,749.30</w:t>
            </w:r>
          </w:p>
        </w:tc>
      </w:tr>
      <w:tr w:rsidR="00E67A8C" w:rsidRPr="00E67A8C" w14:paraId="764A20DB" w14:textId="77777777" w:rsidTr="00E67A8C">
        <w:trPr>
          <w:trHeight w:hRule="exact" w:val="227"/>
        </w:trPr>
        <w:tc>
          <w:tcPr>
            <w:tcW w:w="80" w:type="dxa"/>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304898EA" w14:textId="756D7E3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6C1F25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Ceb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BAB56" w14:textId="171965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25,913.5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8AA08" w14:textId="3B0DC9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FB9B2" w14:textId="7CC127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3A266" w14:textId="2A5452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25,913.52</w:t>
            </w:r>
          </w:p>
        </w:tc>
      </w:tr>
      <w:tr w:rsidR="00E67A8C" w:rsidRPr="00E67A8C" w14:paraId="036BD558" w14:textId="77777777" w:rsidTr="00E67A8C">
        <w:trPr>
          <w:trHeight w:hRule="exact" w:val="227"/>
        </w:trPr>
        <w:tc>
          <w:tcPr>
            <w:tcW w:w="80" w:type="dxa"/>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4DB70DD" w14:textId="7FFAFAB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418599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canta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0BF2A" w14:textId="64C6E9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2,100.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273DD" w14:textId="44606B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3DBAD" w14:textId="3BB279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2F06" w14:textId="71BEF6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2,100.30</w:t>
            </w:r>
          </w:p>
        </w:tc>
      </w:tr>
      <w:tr w:rsidR="00E67A8C" w:rsidRPr="00E67A8C" w14:paraId="4E4FD84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4547A" w14:textId="460A5E2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9BF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c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0F8FC" w14:textId="052E4C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553.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CAD37" w14:textId="33DCF6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E16BC" w14:textId="6407D9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F899" w14:textId="2F042F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553.24</w:t>
            </w:r>
          </w:p>
        </w:tc>
      </w:tr>
      <w:tr w:rsidR="00E67A8C" w:rsidRPr="00E67A8C" w14:paraId="139EB7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9F031" w14:textId="4EAE2AD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069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eg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B3572" w14:textId="69FD45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3,039.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E3DD2" w14:textId="5BB2CC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647E0" w14:textId="72A56F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04B1F" w14:textId="19DB9B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3,039.22</w:t>
            </w:r>
          </w:p>
        </w:tc>
      </w:tr>
      <w:tr w:rsidR="00E67A8C" w:rsidRPr="00E67A8C" w14:paraId="253308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407B9" w14:textId="18DC2EA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A916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oguin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7917C" w14:textId="674FB8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5,613.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4FBD2" w14:textId="063947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D5C7D" w14:textId="4487DF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1FFE6" w14:textId="3DF1C1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5,613.80</w:t>
            </w:r>
          </w:p>
        </w:tc>
      </w:tr>
      <w:tr w:rsidR="00E67A8C" w:rsidRPr="00E67A8C" w14:paraId="3343657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05618" w14:textId="7E9B702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39E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r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8EF4E" w14:textId="15C4B1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4,355.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168F1" w14:textId="3D0B91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3A4B7" w14:textId="4169C63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2DF0B" w14:textId="185E68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4,355.76</w:t>
            </w:r>
          </w:p>
        </w:tc>
      </w:tr>
      <w:tr w:rsidR="00E67A8C" w:rsidRPr="00E67A8C" w14:paraId="24D9291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8501C" w14:textId="78EBA74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61FC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sturi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D2A4B" w14:textId="20797B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0,478.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C70C3" w14:textId="509512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EC9CC" w14:textId="486C17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0729A" w14:textId="290881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0,478.80</w:t>
            </w:r>
          </w:p>
        </w:tc>
      </w:tr>
      <w:tr w:rsidR="00E67A8C" w:rsidRPr="00E67A8C" w14:paraId="5C3594C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0ABC43" w14:textId="4652CF2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52C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d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4CC34" w14:textId="0E1C25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0,628.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AB9E9" w14:textId="28D40D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B0360" w14:textId="2F5823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D4AA6" w14:textId="72FEEE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0,628.62</w:t>
            </w:r>
          </w:p>
        </w:tc>
      </w:tr>
      <w:tr w:rsidR="00E67A8C" w:rsidRPr="00E67A8C" w14:paraId="390534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A55CA" w14:textId="3907D0B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9EDA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am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E7C74" w14:textId="2FA58F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6,176.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939BD" w14:textId="4A9CAA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9126D" w14:textId="1B5DAD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4C8B9" w14:textId="4B816C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6,176.10</w:t>
            </w:r>
          </w:p>
        </w:tc>
      </w:tr>
      <w:tr w:rsidR="00E67A8C" w:rsidRPr="00E67A8C" w14:paraId="56A1029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E3782" w14:textId="3F2FADB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4442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t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76269" w14:textId="43F8C5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5,942.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7329B" w14:textId="2CA51F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D43B1" w14:textId="2CAC6D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ABFE8" w14:textId="138922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05,942.84</w:t>
            </w:r>
          </w:p>
        </w:tc>
      </w:tr>
      <w:tr w:rsidR="00E67A8C" w:rsidRPr="00E67A8C" w14:paraId="0ED82FC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E5158" w14:textId="0F02609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397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ril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5BD55" w14:textId="0AB29C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0,694.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D6542" w14:textId="24B2EB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266BA" w14:textId="2080A9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BA790" w14:textId="0D9CB2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0,694.40</w:t>
            </w:r>
          </w:p>
        </w:tc>
      </w:tr>
      <w:tr w:rsidR="00E67A8C" w:rsidRPr="00E67A8C" w14:paraId="206B456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DD7C9" w14:textId="4F6A159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C02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Bo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7CE98" w14:textId="40DBF1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6,601.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D99F9" w14:textId="05F2C5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8CFDB" w14:textId="12A73F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ADBB4" w14:textId="27F989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6,601.62</w:t>
            </w:r>
          </w:p>
        </w:tc>
      </w:tr>
      <w:tr w:rsidR="00E67A8C" w:rsidRPr="00E67A8C" w14:paraId="53FC61D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194E5" w14:textId="2B25BEB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9FC4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ljo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0A0B1" w14:textId="59EE38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563.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158CD" w14:textId="007E94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89AA6" w14:textId="354AB5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1948C" w14:textId="05DC47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563.44</w:t>
            </w:r>
          </w:p>
        </w:tc>
      </w:tr>
      <w:tr w:rsidR="00E67A8C" w:rsidRPr="00E67A8C" w14:paraId="14757D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2BB5E" w14:textId="6EA2341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AD07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r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BBAAC" w14:textId="1F6D81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3,664.9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52BBC" w14:textId="154ECC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7734" w14:textId="07D56A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8F0AA" w14:textId="62C256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3,664.96</w:t>
            </w:r>
          </w:p>
        </w:tc>
      </w:tr>
      <w:tr w:rsidR="00E67A8C" w:rsidRPr="00E67A8C" w14:paraId="4FDCCE1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7C0FC" w14:textId="5486013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3801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Carc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554E9" w14:textId="2D0B82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6,241.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739BA" w14:textId="662CBF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E4832" w14:textId="7718D5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485C7" w14:textId="51168D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6,241.10</w:t>
            </w:r>
          </w:p>
        </w:tc>
      </w:tr>
      <w:tr w:rsidR="00E67A8C" w:rsidRPr="00E67A8C" w14:paraId="79BA3B7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AA43D" w14:textId="692DFD1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BA33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m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1FDEE" w14:textId="2E6D7D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31,490.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751BA" w14:textId="1024B8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7243D" w14:textId="257DC1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FF91" w14:textId="06BC54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31,490.36</w:t>
            </w:r>
          </w:p>
        </w:tc>
      </w:tr>
      <w:tr w:rsidR="00E67A8C" w:rsidRPr="00E67A8C" w14:paraId="0C9E5E7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8EDC4" w14:textId="020F4A4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683C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t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AEBDF" w14:textId="7D852C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95,937.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79DC8" w14:textId="5882DC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CDE57" w14:textId="12D6A8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AA3E4" w14:textId="0D8B05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95,937.72</w:t>
            </w:r>
          </w:p>
        </w:tc>
      </w:tr>
      <w:tr w:rsidR="00E67A8C" w:rsidRPr="00E67A8C" w14:paraId="7C4403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9A4C9" w14:textId="29650D5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3926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ebu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45C06" w14:textId="442603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650,223.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B2D84" w14:textId="4E7BF2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E0AE6" w14:textId="48CC46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513C3" w14:textId="754FE4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650,223.88</w:t>
            </w:r>
          </w:p>
        </w:tc>
      </w:tr>
      <w:tr w:rsidR="00E67A8C" w:rsidRPr="00E67A8C" w14:paraId="7F720A5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9C8D0" w14:textId="15015F0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9A63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mpost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A2682" w14:textId="63BBCC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7,980.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4083F" w14:textId="5492E2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D0326" w14:textId="1B703C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E8D5D" w14:textId="3250CF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7,980.94</w:t>
            </w:r>
          </w:p>
        </w:tc>
      </w:tr>
      <w:tr w:rsidR="00E67A8C" w:rsidRPr="00E67A8C" w14:paraId="5EF81AD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398A0" w14:textId="612A770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317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nsola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84143" w14:textId="6C3C61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3,559.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C84A0" w14:textId="31E63E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CD6F" w14:textId="4338A5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DF6F6" w14:textId="5D224D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3,559.86</w:t>
            </w:r>
          </w:p>
        </w:tc>
      </w:tr>
      <w:tr w:rsidR="00E67A8C" w:rsidRPr="00E67A8C" w14:paraId="2479C2C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9FA39" w14:textId="0815539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15A4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rdo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18CD7" w14:textId="4686C6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9,210.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50AA5" w14:textId="0C7EA8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61D35" w14:textId="1C758E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B35BF" w14:textId="5D45AF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69,210.38</w:t>
            </w:r>
          </w:p>
        </w:tc>
      </w:tr>
      <w:tr w:rsidR="00E67A8C" w:rsidRPr="00E67A8C" w14:paraId="430032C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1C5FF" w14:textId="556B04D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5BDF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anbant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E5EC" w14:textId="376725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79,110.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575FD" w14:textId="73DDA9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C29EE" w14:textId="1BC6BD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139B8" w14:textId="7EE395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79,110.90</w:t>
            </w:r>
          </w:p>
        </w:tc>
      </w:tr>
      <w:tr w:rsidR="00E67A8C" w:rsidRPr="00E67A8C" w14:paraId="7430244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87878" w14:textId="7BE213F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289A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lague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8BC3D" w14:textId="179F10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3,175.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A5CCF" w14:textId="48BC30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7335D" w14:textId="7F999F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A392C" w14:textId="25214C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3,175.22</w:t>
            </w:r>
          </w:p>
        </w:tc>
      </w:tr>
      <w:tr w:rsidR="00E67A8C" w:rsidRPr="00E67A8C" w14:paraId="00EA59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EC82B8" w14:textId="09857C7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FBF4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na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92EE7" w14:textId="1F7AE4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84,579.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92B4A" w14:textId="0B9D96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E616B" w14:textId="4EB001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C0DCE" w14:textId="3BE77F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84,579.78</w:t>
            </w:r>
          </w:p>
        </w:tc>
      </w:tr>
      <w:tr w:rsidR="00E67A8C" w:rsidRPr="00E67A8C" w14:paraId="7794C3E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FF4E8" w14:textId="3B000BA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329B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anj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3668F" w14:textId="485BB3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1,392.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24E26" w14:textId="18D2CE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CC53E" w14:textId="4E0113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7D9A1" w14:textId="6D30D9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1,392.18</w:t>
            </w:r>
          </w:p>
        </w:tc>
      </w:tr>
      <w:tr w:rsidR="00E67A8C" w:rsidRPr="00E67A8C" w14:paraId="3936AC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DAED9" w14:textId="061EE3D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97A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inati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10929" w14:textId="3DEED2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7,417.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5220" w14:textId="597B8D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03C24" w14:textId="6158C0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FF27E" w14:textId="1DF740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7,417.76</w:t>
            </w:r>
          </w:p>
        </w:tc>
      </w:tr>
      <w:tr w:rsidR="00E67A8C" w:rsidRPr="00E67A8C" w14:paraId="63AB4EB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793E55" w14:textId="3181DC2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8E48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pu-Lapu City (Op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3B183" w14:textId="36C315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0,2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DC2D9" w14:textId="5AC33F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8CF44" w14:textId="1FFD45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4505A" w14:textId="27C597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0,250.00</w:t>
            </w:r>
          </w:p>
        </w:tc>
      </w:tr>
      <w:tr w:rsidR="00E67A8C" w:rsidRPr="00E67A8C" w14:paraId="63AB101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75091" w14:textId="624D44D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DAAA3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l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0A3CD" w14:textId="04FC48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20,467.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89C35" w14:textId="7669C0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D6198" w14:textId="7D7DE6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5AA82" w14:textId="7E9C78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20,467.04</w:t>
            </w:r>
          </w:p>
        </w:tc>
      </w:tr>
      <w:tr w:rsidR="00E67A8C" w:rsidRPr="00E67A8C" w14:paraId="4FE85EE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564E0" w14:textId="53D926F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BBE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dridej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3D414" w14:textId="6ACA7E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50,785.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BBD42" w14:textId="1BF127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87D71" w14:textId="1F7E91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14A9E" w14:textId="7E25C4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50,785.14</w:t>
            </w:r>
          </w:p>
        </w:tc>
      </w:tr>
      <w:tr w:rsidR="00E67A8C" w:rsidRPr="00E67A8C" w14:paraId="14200B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D6CAE" w14:textId="09F9742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F21D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abuy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2B5CF" w14:textId="227310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9,892.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5ABBA" w14:textId="36A852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9DD22" w14:textId="25B860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51DAC" w14:textId="63EF50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9,892.54</w:t>
            </w:r>
          </w:p>
        </w:tc>
      </w:tr>
      <w:tr w:rsidR="00E67A8C" w:rsidRPr="00E67A8C" w14:paraId="7E48195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3516E" w14:textId="6EFE9D8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7B3F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dau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FDDC0" w14:textId="279D57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2,793.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AF27B" w14:textId="27CB56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52974" w14:textId="517C87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44000" w14:textId="095EC9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2,793.56</w:t>
            </w:r>
          </w:p>
        </w:tc>
      </w:tr>
      <w:tr w:rsidR="00E67A8C" w:rsidRPr="00E67A8C" w14:paraId="7992976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FFFAF" w14:textId="1461F84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0AC8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edell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76340" w14:textId="405842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91,632.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76E88" w14:textId="4316A0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840FA" w14:textId="601E6B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1B466" w14:textId="7B976F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91,632.62</w:t>
            </w:r>
          </w:p>
        </w:tc>
      </w:tr>
      <w:tr w:rsidR="00E67A8C" w:rsidRPr="00E67A8C" w14:paraId="6F09875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6347E" w14:textId="7B920D9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8679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inglani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9FC71" w14:textId="632DC5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66,633.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661ED" w14:textId="1B142D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7AA00" w14:textId="413850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180DE" w14:textId="264733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66,633.60</w:t>
            </w:r>
          </w:p>
        </w:tc>
      </w:tr>
      <w:tr w:rsidR="00E67A8C" w:rsidRPr="00E67A8C" w14:paraId="5F9D4A5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9BB0B" w14:textId="1486F7E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975E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albo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C0D43" w14:textId="065E78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6,329.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729E" w14:textId="63DD40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B08D7" w14:textId="252B61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EFA18" w14:textId="52CB14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6,329.68</w:t>
            </w:r>
          </w:p>
        </w:tc>
      </w:tr>
      <w:tr w:rsidR="00E67A8C" w:rsidRPr="00E67A8C" w14:paraId="7C35F13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3949AA" w14:textId="53ECD65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BCDB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Na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06A02" w14:textId="20A2A4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2,862.0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F97DC" w14:textId="0D65A2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19131" w14:textId="002FA5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BB61A" w14:textId="2A46F0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2,862.09</w:t>
            </w:r>
          </w:p>
        </w:tc>
      </w:tr>
      <w:tr w:rsidR="00E67A8C" w:rsidRPr="00E67A8C" w14:paraId="7D6E88F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3A8CB" w14:textId="7E84891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F371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slob</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1EBF7" w14:textId="359585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2,477.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61E73" w14:textId="41D8F4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AF2B4" w14:textId="55D866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D9D76" w14:textId="68E8C2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2,477.78</w:t>
            </w:r>
          </w:p>
        </w:tc>
      </w:tr>
      <w:tr w:rsidR="00E67A8C" w:rsidRPr="00E67A8C" w14:paraId="14BAF6E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84D8F" w14:textId="446DF01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42FD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CB448" w14:textId="565810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1,899.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D122F" w14:textId="5DA3AE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F81B9" w14:textId="3A6848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0585E" w14:textId="2C3606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1,899.04</w:t>
            </w:r>
          </w:p>
        </w:tc>
      </w:tr>
      <w:tr w:rsidR="00E67A8C" w:rsidRPr="00E67A8C" w14:paraId="0DB534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EACFF" w14:textId="2F9E1D9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F8B8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namungah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797AC" w14:textId="726E6B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69,167.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28A16" w14:textId="626DB4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8375A" w14:textId="6857C9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02480" w14:textId="15D907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69,167.62</w:t>
            </w:r>
          </w:p>
        </w:tc>
      </w:tr>
      <w:tr w:rsidR="00E67A8C" w:rsidRPr="00E67A8C" w14:paraId="3097E7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F1E39" w14:textId="41F2742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7714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1CBAC" w14:textId="2320FE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6,583.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F4A45" w14:textId="31DC9A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1092A" w14:textId="7F142F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970C3" w14:textId="3353DD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76,583.84</w:t>
            </w:r>
          </w:p>
        </w:tc>
      </w:tr>
      <w:tr w:rsidR="00E67A8C" w:rsidRPr="00E67A8C" w14:paraId="765E39E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F1FC5" w14:textId="33614FF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2B8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n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EDBF3" w14:textId="663D0B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8,747.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8CCD2" w14:textId="040CBB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6826F" w14:textId="0CBDA8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6B6C4" w14:textId="2F9B04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8,747.56</w:t>
            </w:r>
          </w:p>
        </w:tc>
      </w:tr>
      <w:tr w:rsidR="00E67A8C" w:rsidRPr="00E67A8C" w14:paraId="2E9E4D2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DFE4FA" w14:textId="69160E2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01C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mb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387D0" w14:textId="05385F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27,528.0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DF309" w14:textId="0D447C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143C9" w14:textId="6BD855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2539B" w14:textId="10721E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27,528.04</w:t>
            </w:r>
          </w:p>
        </w:tc>
      </w:tr>
      <w:tr w:rsidR="00E67A8C" w:rsidRPr="00E67A8C" w14:paraId="474EDB8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1D371" w14:textId="04FE43E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9517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74401" w14:textId="027FA0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21,795.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8CB49" w14:textId="6D829F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B6FBB" w14:textId="49349A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A4C53" w14:textId="6D54CA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21,795.62</w:t>
            </w:r>
          </w:p>
        </w:tc>
      </w:tr>
      <w:tr w:rsidR="00E67A8C" w:rsidRPr="00E67A8C" w14:paraId="2CCFDC0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7A50D" w14:textId="68F5329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3BE9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rancis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44D2D" w14:textId="683E82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79,963.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17D69" w14:textId="0C878E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4D241" w14:textId="433423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2C86D" w14:textId="2275E9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79,963.32</w:t>
            </w:r>
          </w:p>
        </w:tc>
      </w:tr>
      <w:tr w:rsidR="00E67A8C" w:rsidRPr="00E67A8C" w14:paraId="35349DE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80D79" w14:textId="207A588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99F2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Remig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B0D28" w14:textId="6660DF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95,050.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492A6" w14:textId="3C22F8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A98FD" w14:textId="7ECA6B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BDB9A" w14:textId="4CB9DF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95,050.18</w:t>
            </w:r>
          </w:p>
        </w:tc>
      </w:tr>
      <w:tr w:rsidR="00E67A8C" w:rsidRPr="00E67A8C" w14:paraId="1368A0E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A839B" w14:textId="11C640F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79F3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F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4970A" w14:textId="5426F5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5,612.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33717" w14:textId="6C256E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5731B" w14:textId="05A3A0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D8F20" w14:textId="0B0BD1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5,612.17</w:t>
            </w:r>
          </w:p>
        </w:tc>
      </w:tr>
      <w:tr w:rsidR="00E67A8C" w:rsidRPr="00E67A8C" w14:paraId="24FF9C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2B04A" w14:textId="5F6708F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1DAF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nde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994D7" w14:textId="5C2784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6,302.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FB98B" w14:textId="2737AD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E0799" w14:textId="033F18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66D65" w14:textId="0B7FEE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6,302.46</w:t>
            </w:r>
          </w:p>
        </w:tc>
      </w:tr>
      <w:tr w:rsidR="00E67A8C" w:rsidRPr="00E67A8C" w14:paraId="4197B77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0C840" w14:textId="45F7803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F4A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bo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8A3F3" w14:textId="37D495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7,252.1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690B2" w14:textId="2729D6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9DA66" w14:textId="764FAF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C5DCF" w14:textId="261FBB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7,252.14</w:t>
            </w:r>
          </w:p>
        </w:tc>
      </w:tr>
      <w:tr w:rsidR="00E67A8C" w:rsidRPr="00E67A8C" w14:paraId="08EDFE1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67EBC" w14:textId="2A5CAE8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8F41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og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84775" w14:textId="5B804A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13,472.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A2315" w14:textId="061CA9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08C5B" w14:textId="62314D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573F2" w14:textId="6A7F8D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13,472.82</w:t>
            </w:r>
          </w:p>
        </w:tc>
      </w:tr>
      <w:tr w:rsidR="00E67A8C" w:rsidRPr="00E67A8C" w14:paraId="633DD0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92613" w14:textId="3A632CB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6747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b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E5FE7" w14:textId="4632F0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00,351.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211FB" w14:textId="0935A1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8CE0E" w14:textId="0BA3DF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5E34C" w14:textId="22B626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00,351.72</w:t>
            </w:r>
          </w:p>
        </w:tc>
      </w:tr>
      <w:tr w:rsidR="00E67A8C" w:rsidRPr="00E67A8C" w14:paraId="1FDFFDA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AE19E" w14:textId="40F1F8F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E575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bue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9A8DB" w14:textId="69CE8A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12,846.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FA3E4" w14:textId="231879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F2AE2" w14:textId="64E84D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CFDC3" w14:textId="6E3150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12,846.22</w:t>
            </w:r>
          </w:p>
        </w:tc>
      </w:tr>
      <w:tr w:rsidR="00E67A8C" w:rsidRPr="00E67A8C" w14:paraId="7132EC0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1D085" w14:textId="74E2654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95FA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li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73B58" w14:textId="31F8AC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84,82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C8938" w14:textId="777D10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8F28C" w14:textId="0866D4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DD075" w14:textId="21C836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84,821.40</w:t>
            </w:r>
          </w:p>
        </w:tc>
      </w:tr>
      <w:tr w:rsidR="00E67A8C" w:rsidRPr="00E67A8C" w14:paraId="0F8EFEE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67681" w14:textId="18D8A03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D0D4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oled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42608" w14:textId="5C6AF6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9,659.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3B953" w14:textId="2F9AF3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99CBC" w14:textId="2CCEFC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ED49A" w14:textId="4FDD08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9,659.24</w:t>
            </w:r>
          </w:p>
        </w:tc>
      </w:tr>
      <w:tr w:rsidR="00E67A8C" w:rsidRPr="00E67A8C" w14:paraId="227E3F7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5870E" w14:textId="6DA93C4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B2B8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2D003" w14:textId="1F0287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3,498.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2CC5E" w14:textId="6367AE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724B7" w14:textId="647F30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84FE8" w14:textId="5F9150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3,498.78</w:t>
            </w:r>
          </w:p>
        </w:tc>
      </w:tr>
      <w:tr w:rsidR="00E67A8C" w:rsidRPr="00E67A8C" w14:paraId="6BA865F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48274" w14:textId="64D79D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D830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d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8195A" w14:textId="26325D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95,426.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176ED" w14:textId="228B82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C24DC" w14:textId="16E557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EDFB2" w14:textId="032ABC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95,426.38</w:t>
            </w:r>
          </w:p>
        </w:tc>
      </w:tr>
      <w:tr w:rsidR="00E67A8C" w:rsidRPr="00E67A8C" w14:paraId="769A7CA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5D68D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iquijo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8BAFFC" w14:textId="05289BE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826,773.3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EB3302" w14:textId="0FDECB3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10B31D" w14:textId="6D30D30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6B41BC6" w14:textId="48F7C20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826,773.30</w:t>
            </w:r>
          </w:p>
        </w:tc>
      </w:tr>
      <w:tr w:rsidR="00E67A8C" w:rsidRPr="00E67A8C" w14:paraId="64504AB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C1684" w14:textId="63DBF6C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87A5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r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9C115" w14:textId="1061BE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118.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110EE" w14:textId="4E6DE2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34D2F" w14:textId="452787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4CBEE" w14:textId="34B4A6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118.48</w:t>
            </w:r>
          </w:p>
        </w:tc>
      </w:tr>
      <w:tr w:rsidR="00E67A8C" w:rsidRPr="00E67A8C" w14:paraId="5BDA551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F45D7" w14:textId="115CA2A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37308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CB82D" w14:textId="1D832B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19,714.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28518" w14:textId="7FA238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8AF06" w14:textId="3109C6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F7A0F" w14:textId="5760C5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19,714.82</w:t>
            </w:r>
          </w:p>
        </w:tc>
      </w:tr>
      <w:tr w:rsidR="00E67A8C" w:rsidRPr="00E67A8C" w14:paraId="7ED6DF3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FEDD5" w14:textId="36754F3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3FC5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quij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46806" w14:textId="53C14C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96,9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7A6E3" w14:textId="6132C6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A4435" w14:textId="6D6DDD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774C2" w14:textId="3D8BC5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96,940.00</w:t>
            </w:r>
          </w:p>
        </w:tc>
      </w:tr>
      <w:tr w:rsidR="00E67A8C" w:rsidRPr="00E67A8C" w14:paraId="6B75312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3EF9C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Negros Orienta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0246B3" w14:textId="6F68AA0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6,479,447.0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5F2C54" w14:textId="6ECE157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344A30" w14:textId="5D0CC64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0EEBB4" w14:textId="4E532C2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6,479,447.02</w:t>
            </w:r>
          </w:p>
        </w:tc>
      </w:tr>
      <w:tr w:rsidR="00E67A8C" w:rsidRPr="00E67A8C" w14:paraId="38F87637" w14:textId="77777777" w:rsidTr="00E67A8C">
        <w:trPr>
          <w:trHeight w:hRule="exact" w:val="227"/>
        </w:trPr>
        <w:tc>
          <w:tcPr>
            <w:tcW w:w="80" w:type="dxa"/>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9EC94EB" w14:textId="67D1E4B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9C1B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Negros Orien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9EBE9" w14:textId="79359A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62,622.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46B4" w14:textId="176F2F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12103" w14:textId="167751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C3DB7" w14:textId="285B46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62,622.13</w:t>
            </w:r>
          </w:p>
        </w:tc>
      </w:tr>
      <w:tr w:rsidR="00E67A8C" w:rsidRPr="00E67A8C" w14:paraId="754DC20E" w14:textId="77777777" w:rsidTr="00E67A8C">
        <w:trPr>
          <w:trHeight w:hRule="exact" w:val="227"/>
        </w:trPr>
        <w:tc>
          <w:tcPr>
            <w:tcW w:w="80" w:type="dxa"/>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2EDBE290" w14:textId="50A791D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8F8C3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yun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24ADB" w14:textId="60BA5D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96,9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E9497" w14:textId="30AF00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74751" w14:textId="2D1130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79576" w14:textId="09AC84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96,940.00</w:t>
            </w:r>
          </w:p>
        </w:tc>
      </w:tr>
      <w:tr w:rsidR="00E67A8C" w:rsidRPr="00E67A8C" w14:paraId="62135F9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A8C65" w14:textId="3A692A3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8DB8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AA5E7" w14:textId="4C9C2F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4,7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B836F" w14:textId="0C62DD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DFE1C" w14:textId="091E49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A4845" w14:textId="4444BF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4,750.00</w:t>
            </w:r>
          </w:p>
        </w:tc>
      </w:tr>
      <w:tr w:rsidR="00E67A8C" w:rsidRPr="00E67A8C" w14:paraId="12692E9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466272" w14:textId="1C7BC38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B734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ndoy (Paya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31A2E" w14:textId="3160CD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19,557.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01BF3" w14:textId="358FFB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CE675" w14:textId="0371E7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204A6" w14:textId="49347E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19,557.64</w:t>
            </w:r>
          </w:p>
        </w:tc>
      </w:tr>
      <w:tr w:rsidR="00E67A8C" w:rsidRPr="00E67A8C" w14:paraId="13AC6EF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D5256" w14:textId="7DD6A9F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C944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lao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0EB8A" w14:textId="74E7C6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89,469.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8EA1E" w14:textId="0193B9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A6AB3" w14:textId="1F45DB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C1AC9" w14:textId="73E243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89,469.32</w:t>
            </w:r>
          </w:p>
        </w:tc>
      </w:tr>
      <w:tr w:rsidR="00E67A8C" w:rsidRPr="00E67A8C" w14:paraId="766CFC3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A647B" w14:textId="4A3EFDA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D9F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aguete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06D0E" w14:textId="09681F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0,442.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4559A" w14:textId="709B2F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4D288" w14:textId="29630F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D8039" w14:textId="2F19A5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0,442.78</w:t>
            </w:r>
          </w:p>
        </w:tc>
      </w:tr>
      <w:tr w:rsidR="00E67A8C" w:rsidRPr="00E67A8C" w14:paraId="483A97A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4F7BD" w14:textId="05F1C00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0F03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Guihul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B5C2C" w14:textId="6E55E2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49,807.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BCBB1" w14:textId="326B76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2189F" w14:textId="770FD4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76500" w14:textId="37D154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849,807.18</w:t>
            </w:r>
          </w:p>
        </w:tc>
      </w:tr>
      <w:tr w:rsidR="00E67A8C" w:rsidRPr="00E67A8C" w14:paraId="558E82E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8B5AB" w14:textId="7497AF9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E05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Libert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87C79" w14:textId="3720BD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9,972.1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C0554" w14:textId="1629BA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5130D" w14:textId="78C960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8A1A7" w14:textId="52D0AE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9,972.10</w:t>
            </w:r>
          </w:p>
        </w:tc>
      </w:tr>
      <w:tr w:rsidR="00E67A8C" w:rsidRPr="00E67A8C" w14:paraId="3EA6E15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01980" w14:textId="2AB3003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F37F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in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1D65E" w14:textId="21FB07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24,511.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9A85F" w14:textId="597016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CFE49" w14:textId="037B13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EBB9" w14:textId="72926A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24,511.48</w:t>
            </w:r>
          </w:p>
        </w:tc>
      </w:tr>
      <w:tr w:rsidR="00E67A8C" w:rsidRPr="00E67A8C" w14:paraId="11AC1A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F84DF" w14:textId="7611CA4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936A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juy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3789E" w14:textId="57163D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3,020.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72336" w14:textId="011E45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E91FA" w14:textId="438427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308FA" w14:textId="1667F5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3,020.85</w:t>
            </w:r>
          </w:p>
        </w:tc>
      </w:tr>
      <w:tr w:rsidR="00E67A8C" w:rsidRPr="00E67A8C" w14:paraId="0F8EC91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8B0CD" w14:textId="2D38A0B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F35A4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Catali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C0DCC" w14:textId="049F63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2,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A0C13" w14:textId="527EDB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DFAE2" w14:textId="1CB8CC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EA2F8" w14:textId="728226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2,500.00</w:t>
            </w:r>
          </w:p>
        </w:tc>
      </w:tr>
      <w:tr w:rsidR="00E67A8C" w:rsidRPr="00E67A8C" w14:paraId="794031C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5CF72" w14:textId="0609F08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442E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at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830F9" w14:textId="60D7EE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0,262.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BA71C" w14:textId="1318B8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6B12C" w14:textId="6F2800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789D9" w14:textId="7FB84D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0,262.46</w:t>
            </w:r>
          </w:p>
        </w:tc>
      </w:tr>
      <w:tr w:rsidR="00E67A8C" w:rsidRPr="00E67A8C" w14:paraId="2984B1E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1B6D8" w14:textId="5C6F705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04E8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nj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0F3D2" w14:textId="321628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25,987.4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69F46" w14:textId="0BF7A3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90E0E" w14:textId="006F56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D0FD2" w14:textId="3D384D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25,987.48</w:t>
            </w:r>
          </w:p>
        </w:tc>
      </w:tr>
      <w:tr w:rsidR="00E67A8C" w:rsidRPr="00E67A8C" w14:paraId="3CB93F2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A895E5" w14:textId="3405D03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B62E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ya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D5923" w14:textId="7E05A4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6,143.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14FE3" w14:textId="43835D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26578" w14:textId="55375D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B9AAA" w14:textId="14C227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26,143.60</w:t>
            </w:r>
          </w:p>
        </w:tc>
      </w:tr>
      <w:tr w:rsidR="00E67A8C" w:rsidRPr="00E67A8C" w14:paraId="17D902A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89B61" w14:textId="776134A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D946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allehermo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32E27" w14:textId="3E5759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92,8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E55DF" w14:textId="5C6D6A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145B1" w14:textId="58F0CA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B96E7" w14:textId="5ECF2B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92,860.00</w:t>
            </w:r>
          </w:p>
        </w:tc>
      </w:tr>
      <w:tr w:rsidR="00E67A8C" w:rsidRPr="00E67A8C" w14:paraId="2E088AA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74EE7" w14:textId="4CBAC44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AE1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Zamboangui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7B57" w14:textId="356390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0,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9937F" w14:textId="0B1251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C2F47" w14:textId="4915AE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E7CDA" w14:textId="1705DF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0,600.00</w:t>
            </w:r>
          </w:p>
        </w:tc>
      </w:tr>
      <w:tr w:rsidR="00E67A8C" w:rsidRPr="00E67A8C" w14:paraId="4849B51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8BC82F0"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VII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2F7E93D" w14:textId="6D4EDF0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3,347,718.54</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BBB778A" w14:textId="1634359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1E5D3AE" w14:textId="5764030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922,270.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F69F4B" w14:textId="572DE77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269,988.54</w:t>
            </w:r>
          </w:p>
        </w:tc>
      </w:tr>
      <w:tr w:rsidR="00E67A8C" w:rsidRPr="00E67A8C" w14:paraId="6C2B3C0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B44F8D"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ilir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5CB028" w14:textId="133CE15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827.23</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CDEE9DD" w14:textId="51BD949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BE9C86" w14:textId="420EEE6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187A755" w14:textId="00565E8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827.23</w:t>
            </w:r>
          </w:p>
        </w:tc>
      </w:tr>
      <w:tr w:rsidR="00E67A8C" w:rsidRPr="00E67A8C" w14:paraId="2EE9892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A8B58" w14:textId="0C76153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08EC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li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33487" w14:textId="407806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195.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2E1A8" w14:textId="0DD4CA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7AFDE" w14:textId="7414D5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29637" w14:textId="01FFF5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195.44</w:t>
            </w:r>
          </w:p>
        </w:tc>
      </w:tr>
      <w:tr w:rsidR="00E67A8C" w:rsidRPr="00E67A8C" w14:paraId="45FC1DA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FA0D1" w14:textId="536E1B5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9513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ibi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466F" w14:textId="378ED6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3.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0EFC8" w14:textId="4B36FB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BB53B" w14:textId="469EF0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46FA6" w14:textId="5C6A92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3.93</w:t>
            </w:r>
          </w:p>
        </w:tc>
      </w:tr>
      <w:tr w:rsidR="00E67A8C" w:rsidRPr="00E67A8C" w14:paraId="45878A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979BC" w14:textId="7F723DA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00FB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ula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8BBF8" w14:textId="11877D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01208" w14:textId="10AAD9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076FA" w14:textId="71E07F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125E5" w14:textId="1338DF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7.86</w:t>
            </w:r>
          </w:p>
        </w:tc>
      </w:tr>
      <w:tr w:rsidR="00E67A8C" w:rsidRPr="00E67A8C" w14:paraId="2B017078"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CD8F5B"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Eastern Sama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01852E" w14:textId="47C403B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22,102.7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5EF794" w14:textId="5107F77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4C8F48" w14:textId="6234AF9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2,900.00</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217E93" w14:textId="47BDD0A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35,002.72</w:t>
            </w:r>
          </w:p>
        </w:tc>
      </w:tr>
      <w:tr w:rsidR="00E67A8C" w:rsidRPr="00E67A8C" w14:paraId="2B7A3FB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485BB" w14:textId="57F97A1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CB44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Eastern Sam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EEBBD" w14:textId="02DE6A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351.1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68F65" w14:textId="0FDF7A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7F872" w14:textId="001561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316B1" w14:textId="5FAB07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351.17</w:t>
            </w:r>
          </w:p>
        </w:tc>
      </w:tr>
      <w:tr w:rsidR="00E67A8C" w:rsidRPr="00E67A8C" w14:paraId="4BCCFFD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B5143" w14:textId="3F46C07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9328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Boro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7847" w14:textId="11B457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712B6" w14:textId="3AE661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59E91" w14:textId="4F376A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10156" w14:textId="4E7CB4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0</w:t>
            </w:r>
          </w:p>
        </w:tc>
      </w:tr>
      <w:tr w:rsidR="00E67A8C" w:rsidRPr="00E67A8C" w14:paraId="24E1610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05691" w14:textId="211706E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5C2A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olo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87F0C" w14:textId="1056C6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E99B2" w14:textId="19F54F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B0D31" w14:textId="04D7FF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5EE3D" w14:textId="27D8EB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0</w:t>
            </w:r>
          </w:p>
        </w:tc>
      </w:tr>
      <w:tr w:rsidR="00E67A8C" w:rsidRPr="00E67A8C" w14:paraId="44BCCBD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4B663" w14:textId="47C94B2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5FA8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iporl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93C4E" w14:textId="0DDDDD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9,868.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B2A57" w14:textId="6D8102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439AC" w14:textId="571837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5752C" w14:textId="31F4B2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9,868.75</w:t>
            </w:r>
          </w:p>
        </w:tc>
      </w:tr>
      <w:tr w:rsidR="00E67A8C" w:rsidRPr="00E67A8C" w14:paraId="0907F5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E59D94" w14:textId="136EBDE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DAE46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8E849" w14:textId="7FCF22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1.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3FA15" w14:textId="0723F7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DCEFF" w14:textId="61D345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ADE89" w14:textId="2E94C8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1.40</w:t>
            </w:r>
          </w:p>
        </w:tc>
      </w:tr>
      <w:tr w:rsidR="00E67A8C" w:rsidRPr="00E67A8C" w14:paraId="6F7721A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69BC41"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Ley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67D67E" w14:textId="223AA92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524,185.2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9C612F" w14:textId="02546D1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4937DD" w14:textId="36B6D52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48,370.00</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F119C9" w14:textId="293C461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672,555.24</w:t>
            </w:r>
          </w:p>
        </w:tc>
      </w:tr>
      <w:tr w:rsidR="00E67A8C" w:rsidRPr="00E67A8C" w14:paraId="5EF224F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26074" w14:textId="085A779E" w:rsidR="00E67A8C" w:rsidRPr="00E67A8C" w:rsidRDefault="00E67A8C" w:rsidP="00E67A8C">
            <w:pPr>
              <w:ind w:right="57"/>
              <w:rPr>
                <w:rFonts w:ascii="Arial Narrow" w:hAnsi="Arial Narrow"/>
                <w:b/>
                <w:b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4B0DE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Ley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0D62C" w14:textId="7F6253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499.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51082" w14:textId="0F0E34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6F961" w14:textId="64C53D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9FA3F" w14:textId="459E9E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9,499.00</w:t>
            </w:r>
          </w:p>
        </w:tc>
      </w:tr>
      <w:tr w:rsidR="00E67A8C" w:rsidRPr="00E67A8C" w14:paraId="42663C4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810F05" w14:textId="7145F84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9EC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clob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1918A" w14:textId="2B7514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9,625.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92323" w14:textId="334A38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5E4E8" w14:textId="2A1B64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B8767" w14:textId="48CE13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89,625.34</w:t>
            </w:r>
          </w:p>
        </w:tc>
      </w:tr>
      <w:tr w:rsidR="00E67A8C" w:rsidRPr="00E67A8C" w14:paraId="2E03B75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36308" w14:textId="24DEE79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9B11A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ol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23000" w14:textId="035F79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3,423.9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87081" w14:textId="627FE8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0CC20" w14:textId="2F548E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39122" w14:textId="5BFE70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3,423.98</w:t>
            </w:r>
          </w:p>
        </w:tc>
      </w:tr>
      <w:tr w:rsidR="00E67A8C" w:rsidRPr="00E67A8C" w14:paraId="33764C1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C99D5" w14:textId="4B30348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6607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au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E7D47" w14:textId="47234D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7,840.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0FC5" w14:textId="0BF07D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EBF86" w14:textId="13A548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6520A" w14:textId="2277C5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7,840.32</w:t>
            </w:r>
          </w:p>
        </w:tc>
      </w:tr>
      <w:tr w:rsidR="00E67A8C" w:rsidRPr="00E67A8C" w14:paraId="67E51D9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1A49C" w14:textId="67D9C36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24CC7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gam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5ACC0" w14:textId="5F6CB8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22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13DAF" w14:textId="172348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826D5" w14:textId="0D755A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6A56C" w14:textId="78D30B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227.86</w:t>
            </w:r>
          </w:p>
        </w:tc>
      </w:tr>
      <w:tr w:rsidR="00E67A8C" w:rsidRPr="00E67A8C" w14:paraId="186ABB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ACFF46" w14:textId="537A78F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9FCF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A7615" w14:textId="438584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1.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0E21C" w14:textId="1E6986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F4E40" w14:textId="432569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9AD50" w14:textId="00FB38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1.79</w:t>
            </w:r>
          </w:p>
        </w:tc>
      </w:tr>
      <w:tr w:rsidR="00E67A8C" w:rsidRPr="00E67A8C" w14:paraId="08836B3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88E8B" w14:textId="40C3D48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71514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uli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8B28A" w14:textId="5B1965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2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6417C" w14:textId="6CBBEF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AF482" w14:textId="67A5C3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2FD7D" w14:textId="6CCE3A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280.00</w:t>
            </w:r>
          </w:p>
        </w:tc>
      </w:tr>
      <w:tr w:rsidR="00E67A8C" w:rsidRPr="00E67A8C" w14:paraId="0721B63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50FC6" w14:textId="3EB5027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ADC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P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91F5A" w14:textId="7847CF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22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47139" w14:textId="5C6AF3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87406" w14:textId="52C602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7B543" w14:textId="238A67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5,227.86</w:t>
            </w:r>
          </w:p>
        </w:tc>
      </w:tr>
      <w:tr w:rsidR="00E67A8C" w:rsidRPr="00E67A8C" w14:paraId="321F15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72A07" w14:textId="0FB7CDE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4192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yor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68386" w14:textId="661389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75.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0A403" w14:textId="22D217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0FC80" w14:textId="05A714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3AC8A" w14:textId="0DA5B9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75.72</w:t>
            </w:r>
          </w:p>
        </w:tc>
      </w:tr>
      <w:tr w:rsidR="00E67A8C" w:rsidRPr="00E67A8C" w14:paraId="0C9CB7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88DADD" w14:textId="29C1984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14AC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ub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F26FD" w14:textId="6FD7CE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77832" w14:textId="5E6E48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B1087" w14:textId="773A4A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5C6E9" w14:textId="51ADF1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7.86</w:t>
            </w:r>
          </w:p>
        </w:tc>
      </w:tr>
      <w:tr w:rsidR="00E67A8C" w:rsidRPr="00E67A8C" w14:paraId="7CF957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8A80D" w14:textId="1908159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3F2E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bue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959B" w14:textId="2C69C7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A47A7" w14:textId="16CF7D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BC488" w14:textId="38446A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F80B3" w14:textId="6E08F1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87.86</w:t>
            </w:r>
          </w:p>
        </w:tc>
      </w:tr>
      <w:tr w:rsidR="00E67A8C" w:rsidRPr="00E67A8C" w14:paraId="4A7C0D0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BC8F1" w14:textId="6825CC7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87F0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lomp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DC8DF" w14:textId="03F458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1.7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FD59F" w14:textId="5630BB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320F6" w14:textId="6F1702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43BEE" w14:textId="6E1270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1.79</w:t>
            </w:r>
          </w:p>
        </w:tc>
      </w:tr>
      <w:tr w:rsidR="00E67A8C" w:rsidRPr="00E67A8C" w14:paraId="39DCF68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B9670" w14:textId="546C8BB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70D9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buy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06D70" w14:textId="25A8E0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6,901.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31B87" w14:textId="68D4E5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412F0" w14:textId="0F1ABE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755A1" w14:textId="65FD39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6,901.93</w:t>
            </w:r>
          </w:p>
        </w:tc>
      </w:tr>
      <w:tr w:rsidR="00E67A8C" w:rsidRPr="00E67A8C" w14:paraId="51439A9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A683D" w14:textId="3EA4BE5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DEC2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8DDD8" w14:textId="0D0501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3.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38D4D" w14:textId="5B6B30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070AE" w14:textId="396143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F9569" w14:textId="26EAFE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3.93</w:t>
            </w:r>
          </w:p>
        </w:tc>
      </w:tr>
      <w:tr w:rsidR="00E67A8C" w:rsidRPr="00E67A8C" w14:paraId="49502C5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8E443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Northern Sama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DC802C" w14:textId="75545D5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38,999.5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2DF1AD" w14:textId="01F5AB3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9D3D95" w14:textId="218A4DD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5,000.00</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505EC2" w14:textId="310FA9C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53,999.54</w:t>
            </w:r>
          </w:p>
        </w:tc>
      </w:tr>
      <w:tr w:rsidR="00E67A8C" w:rsidRPr="00E67A8C" w14:paraId="691191A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0F260" w14:textId="40F1269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1F034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Northern Sam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D6954" w14:textId="71C967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207.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E6746" w14:textId="6FFB74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CC544" w14:textId="52B4BA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89D90" w14:textId="2249E3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207.68</w:t>
            </w:r>
          </w:p>
        </w:tc>
      </w:tr>
      <w:tr w:rsidR="00E67A8C" w:rsidRPr="00E67A8C" w14:paraId="7A511B7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E770F" w14:textId="0797F5C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FA52C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l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6EF25" w14:textId="4D318E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2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1172A" w14:textId="70AC06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26CFD" w14:textId="6F8FDC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C11BB" w14:textId="5F3B5F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1,210.00</w:t>
            </w:r>
          </w:p>
        </w:tc>
      </w:tr>
      <w:tr w:rsidR="00E67A8C" w:rsidRPr="00E67A8C" w14:paraId="07543E6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974042" w14:textId="03DCCBE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8D5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b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252F3" w14:textId="142A82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0,60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51E74" w14:textId="06A5C7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E0A62" w14:textId="0DF0E4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0F498" w14:textId="168CC1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5,605.00</w:t>
            </w:r>
          </w:p>
        </w:tc>
      </w:tr>
      <w:tr w:rsidR="00E67A8C" w:rsidRPr="00E67A8C" w14:paraId="4B365A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A4DA2" w14:textId="30E27CD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1086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tar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B6AD9" w14:textId="313FB2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60,912.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ED91A" w14:textId="693BF2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BA538" w14:textId="435603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E28F6" w14:textId="14F797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60,912.86</w:t>
            </w:r>
          </w:p>
        </w:tc>
      </w:tr>
      <w:tr w:rsidR="00E67A8C" w:rsidRPr="00E67A8C" w14:paraId="0CE2293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9F6D9" w14:textId="7978E1A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FDEB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veza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EE984" w14:textId="36816A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0,85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1563A" w14:textId="4C1C0F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D0DB" w14:textId="0E7967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A169C" w14:textId="55ACE3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0,854.00</w:t>
            </w:r>
          </w:p>
        </w:tc>
      </w:tr>
      <w:tr w:rsidR="00E67A8C" w:rsidRPr="00E67A8C" w14:paraId="23F7309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465A5" w14:textId="648E2E7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C41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cto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7C4CB" w14:textId="527C49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1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5875E" w14:textId="581254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7295E" w14:textId="4CC5E6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ADDAD" w14:textId="0C4641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140.00</w:t>
            </w:r>
          </w:p>
        </w:tc>
      </w:tr>
      <w:tr w:rsidR="00E67A8C" w:rsidRPr="00E67A8C" w14:paraId="4AED501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F8BD5" w14:textId="7E501BE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4641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tub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F930D" w14:textId="177D1F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94061" w14:textId="6AFF77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776DF" w14:textId="376AA8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8143D" w14:textId="640723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070.00</w:t>
            </w:r>
          </w:p>
        </w:tc>
      </w:tr>
      <w:tr w:rsidR="00E67A8C" w:rsidRPr="00E67A8C" w14:paraId="6FDE7727"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26335D"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Western Sama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8D2252" w14:textId="76395CF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494,582.9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6A6BB8" w14:textId="3DC7E73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B35A11" w14:textId="14AAE11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08,500.00</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E93317D" w14:textId="7AA97B4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603,082.95</w:t>
            </w:r>
          </w:p>
        </w:tc>
      </w:tr>
      <w:tr w:rsidR="00E67A8C" w:rsidRPr="00E67A8C" w14:paraId="142535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DFEFD" w14:textId="52EAEB4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C187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Western Sam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24313" w14:textId="677661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256.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40733" w14:textId="75F7A3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4D418" w14:textId="2AEFC0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968C6" w14:textId="60D3DD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256.41</w:t>
            </w:r>
          </w:p>
        </w:tc>
      </w:tr>
      <w:tr w:rsidR="00E67A8C" w:rsidRPr="00E67A8C" w14:paraId="2898D18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7F1A44" w14:textId="3AE2073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F9F1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bayo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6D68D" w14:textId="6E84CC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59,8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1A49B" w14:textId="785683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4AFCA" w14:textId="36CAEB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BE4A" w14:textId="26EA3B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59,825.00</w:t>
            </w:r>
          </w:p>
        </w:tc>
      </w:tr>
      <w:tr w:rsidR="00E67A8C" w:rsidRPr="00E67A8C" w14:paraId="71C077B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AC2907" w14:textId="03052B8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EAF5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anda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A30A4" w14:textId="764585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3.9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8E3B7" w14:textId="04208E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498AE" w14:textId="0BAAA8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223B4" w14:textId="6815AE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3.93</w:t>
            </w:r>
          </w:p>
        </w:tc>
      </w:tr>
      <w:tr w:rsidR="00E67A8C" w:rsidRPr="00E67A8C" w14:paraId="695AAF2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DCB0C" w14:textId="22CE04C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3794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rang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0849C" w14:textId="249387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86,203.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C637C" w14:textId="68ABC0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16DFB" w14:textId="647AF9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4F93E" w14:textId="199B34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86,203.80</w:t>
            </w:r>
          </w:p>
        </w:tc>
      </w:tr>
      <w:tr w:rsidR="00E67A8C" w:rsidRPr="00E67A8C" w14:paraId="5A0405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FED0D2" w14:textId="7249FE2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DFE1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se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90D6C" w14:textId="6FF42B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3,956.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4BF01" w14:textId="0528C0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049E1" w14:textId="169C04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EFF46" w14:textId="4D7D1D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3,956.90</w:t>
            </w:r>
          </w:p>
        </w:tc>
      </w:tr>
      <w:tr w:rsidR="00E67A8C" w:rsidRPr="00E67A8C" w14:paraId="374DAC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9E714" w14:textId="53E0D99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2DD6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Catbalo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5A5C5" w14:textId="22B7A9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8,659.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5441F" w14:textId="5ECA02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30CAA" w14:textId="19AFBF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9A076" w14:textId="0064CE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8,659.86</w:t>
            </w:r>
          </w:p>
        </w:tc>
      </w:tr>
      <w:tr w:rsidR="00E67A8C" w:rsidRPr="00E67A8C" w14:paraId="0FDEF8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AD317" w14:textId="365D369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0E8A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ose de B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4912" w14:textId="1A6FF0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7,238.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5168D" w14:textId="42C6A1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EDEFD" w14:textId="7F4748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D597E" w14:textId="423F95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7,238.06</w:t>
            </w:r>
          </w:p>
        </w:tc>
      </w:tr>
      <w:tr w:rsidR="00E67A8C" w:rsidRPr="00E67A8C" w14:paraId="0DC6536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F9259" w14:textId="1C4DA16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E505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Ri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5573" w14:textId="25DC9D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7.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404EE" w14:textId="2FFB73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DE45E" w14:textId="44951C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ED60B" w14:textId="2B1D2B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7.86</w:t>
            </w:r>
          </w:p>
        </w:tc>
      </w:tr>
      <w:tr w:rsidR="00E67A8C" w:rsidRPr="00E67A8C" w14:paraId="4AEAD3D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AE72C" w14:textId="192042E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3386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llare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7DB2E" w14:textId="3DF502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1,811.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02EAE" w14:textId="26211C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BA12E" w14:textId="69959E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31EA1" w14:textId="424913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1,811.13</w:t>
            </w:r>
          </w:p>
        </w:tc>
      </w:tr>
      <w:tr w:rsidR="00E67A8C" w:rsidRPr="00E67A8C" w14:paraId="0421D6A9"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CCBDC9"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outhern Ley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999F17" w14:textId="56B83D0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47,020.86</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78EB60" w14:textId="776270E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EAC0A8" w14:textId="764CFF7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37,500.00</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7EDAD65" w14:textId="12840C6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84,520.86</w:t>
            </w:r>
          </w:p>
        </w:tc>
      </w:tr>
      <w:tr w:rsidR="00E67A8C" w:rsidRPr="00E67A8C" w14:paraId="16D31BB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34B224" w14:textId="6EDDA5B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2D10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ovince of Southern Ley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95A4C" w14:textId="60465F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767.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9F957" w14:textId="7758AD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F4F60" w14:textId="460658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50EBD" w14:textId="0A2168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767.56</w:t>
            </w:r>
          </w:p>
        </w:tc>
      </w:tr>
      <w:tr w:rsidR="00E67A8C" w:rsidRPr="00E67A8C" w14:paraId="3758A5A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9FD2A" w14:textId="3EAAD93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2000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Maas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73F10" w14:textId="76A6AF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75.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B500E" w14:textId="0254AB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B240B" w14:textId="6A6FD9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2969C" w14:textId="6413B8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75.72</w:t>
            </w:r>
          </w:p>
        </w:tc>
      </w:tr>
      <w:tr w:rsidR="00E67A8C" w:rsidRPr="00E67A8C" w14:paraId="1E39848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6EBDA" w14:textId="63907DC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2E64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omas Oppu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93B10" w14:textId="5699B4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75.7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BA5AA" w14:textId="0097A7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F1DDC" w14:textId="6B3B88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9561E" w14:textId="6445FB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75.72</w:t>
            </w:r>
          </w:p>
        </w:tc>
      </w:tr>
      <w:tr w:rsidR="00E67A8C" w:rsidRPr="00E67A8C" w14:paraId="7DCCB99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E21C3" w14:textId="6BE0786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1EC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a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7B404" w14:textId="0AC16E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901.8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1FB56" w14:textId="12EE55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3CBB6" w14:textId="7F09D8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AEB2C" w14:textId="4A9453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901.86</w:t>
            </w:r>
          </w:p>
        </w:tc>
      </w:tr>
      <w:tr w:rsidR="00E67A8C" w:rsidRPr="00E67A8C" w14:paraId="71BEBBC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1F8E86B"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IX</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4F91AFA" w14:textId="0E253E5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474,061.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8CB4F2" w14:textId="3D906AD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80696BB" w14:textId="4E9A7E2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FD17694" w14:textId="5D60207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474,061.00</w:t>
            </w:r>
          </w:p>
        </w:tc>
      </w:tr>
      <w:tr w:rsidR="00E67A8C" w:rsidRPr="00E67A8C" w14:paraId="68518E3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74525"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Zamboanga del Nor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C647396" w14:textId="1BC689D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436,194.1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B2FE7D" w14:textId="18102EE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D9AF57" w14:textId="5A4D72D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2883B4" w14:textId="7F5F611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436,194.18</w:t>
            </w:r>
          </w:p>
        </w:tc>
      </w:tr>
      <w:tr w:rsidR="00E67A8C" w:rsidRPr="00E67A8C" w14:paraId="515F147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8ED1B" w14:textId="091C07F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CEF9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ungan (Leon T. Posti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031F8" w14:textId="546269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4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9E72F" w14:textId="57E0D7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6EC16" w14:textId="1408C9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BE50E" w14:textId="694825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440.00</w:t>
            </w:r>
          </w:p>
        </w:tc>
      </w:tr>
      <w:tr w:rsidR="00E67A8C" w:rsidRPr="00E67A8C" w14:paraId="67B71CB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1E769" w14:textId="0FD1FD9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7857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igu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88D75" w14:textId="0464BF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6,2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7B02D" w14:textId="6804BD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E6CB0" w14:textId="497782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C7A92" w14:textId="399534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6,240.00</w:t>
            </w:r>
          </w:p>
        </w:tc>
      </w:tr>
      <w:tr w:rsidR="00E67A8C" w:rsidRPr="00E67A8C" w14:paraId="305931A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46A1F" w14:textId="2C1542C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80D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pit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95EC7" w14:textId="599C8E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3,0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5DC40" w14:textId="46BEC7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F4290" w14:textId="452D4C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97ACE" w14:textId="053477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33,080.00</w:t>
            </w:r>
          </w:p>
        </w:tc>
      </w:tr>
      <w:tr w:rsidR="00E67A8C" w:rsidRPr="00E67A8C" w14:paraId="49F570C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21D58" w14:textId="48D0565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BC9EB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polog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1EC4E" w14:textId="5C046D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63,9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36904" w14:textId="29F754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0A1E2" w14:textId="1B5635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F365D" w14:textId="0FB61E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63,960.00</w:t>
            </w:r>
          </w:p>
        </w:tc>
      </w:tr>
      <w:tr w:rsidR="00E67A8C" w:rsidRPr="00E67A8C" w14:paraId="5699364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3E718" w14:textId="58BB7C3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560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od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1E45A" w14:textId="0D478E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9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23B8B" w14:textId="4D1BF1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31E16" w14:textId="6AB403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5FCA0" w14:textId="6A92AF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960.00</w:t>
            </w:r>
          </w:p>
        </w:tc>
      </w:tr>
      <w:tr w:rsidR="00E67A8C" w:rsidRPr="00E67A8C" w14:paraId="4D96B4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5204F" w14:textId="1871A0A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545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tala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BE2AF" w14:textId="68821F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3,5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44730" w14:textId="265236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E0B1" w14:textId="13D70A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7C17E" w14:textId="291BE3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3,560.00</w:t>
            </w:r>
          </w:p>
        </w:tc>
      </w:tr>
      <w:tr w:rsidR="00E67A8C" w:rsidRPr="00E67A8C" w14:paraId="1915239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46F2C" w14:textId="2DF47FB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9BFF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ose Dalman (Pono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5CCBB" w14:textId="752B39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1,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BFAA6" w14:textId="74BA26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B8E8A" w14:textId="18318C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34FA" w14:textId="297484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1,200.00</w:t>
            </w:r>
          </w:p>
        </w:tc>
      </w:tr>
      <w:tr w:rsidR="00E67A8C" w:rsidRPr="00E67A8C" w14:paraId="7F7D638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2A68D" w14:textId="7618933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C5B7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law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EDCAC" w14:textId="33509B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4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47B89" w14:textId="4DC4EF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43ACB" w14:textId="695AE7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059AF" w14:textId="777025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480.00</w:t>
            </w:r>
          </w:p>
        </w:tc>
      </w:tr>
      <w:tr w:rsidR="00E67A8C" w:rsidRPr="00E67A8C" w14:paraId="592438E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0A497" w14:textId="2453BCE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6E74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tipu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3985C" w14:textId="2D3641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4,7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8EE25" w14:textId="42F85D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4CA80" w14:textId="46205F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947CD" w14:textId="52E0C1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4,760.00</w:t>
            </w:r>
          </w:p>
        </w:tc>
      </w:tr>
      <w:tr w:rsidR="00E67A8C" w:rsidRPr="00E67A8C" w14:paraId="26319F6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7A216" w14:textId="1374F29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1FF0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Libert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0C178" w14:textId="5B9EF1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8,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B1F50" w14:textId="1AD7EC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D479C" w14:textId="577B62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0F5C6" w14:textId="4CAD08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8,400.00</w:t>
            </w:r>
          </w:p>
        </w:tc>
      </w:tr>
      <w:tr w:rsidR="00E67A8C" w:rsidRPr="00E67A8C" w14:paraId="69B2FE7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DBAB0" w14:textId="2531881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FE49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ba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0D828" w14:textId="79653A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3,3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160EE" w14:textId="4294AD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0789B" w14:textId="7C0072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FACBF" w14:textId="3DACAE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3,360.00</w:t>
            </w:r>
          </w:p>
        </w:tc>
      </w:tr>
      <w:tr w:rsidR="00E67A8C" w:rsidRPr="00E67A8C" w14:paraId="36D346B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813D7" w14:textId="24AE461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DC9F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l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9DEAD" w14:textId="1D1B5A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86,114.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0536F" w14:textId="6C5807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DB931" w14:textId="033F0F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66DE9" w14:textId="3625E2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86,114.18</w:t>
            </w:r>
          </w:p>
        </w:tc>
      </w:tr>
      <w:tr w:rsidR="00E67A8C" w:rsidRPr="00E67A8C" w14:paraId="78C92DD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C5708" w14:textId="667BA15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3C07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uk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BB161" w14:textId="14797E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8,0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0C4C3" w14:textId="024E2C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91D51" w14:textId="4A6D55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69A44" w14:textId="30760D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8,040.00</w:t>
            </w:r>
          </w:p>
        </w:tc>
      </w:tr>
      <w:tr w:rsidR="00E67A8C" w:rsidRPr="00E67A8C" w14:paraId="02A704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09D25" w14:textId="3C00ED9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9810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ut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7317F" w14:textId="45DA6B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2B411" w14:textId="18A234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2F5B2" w14:textId="3082F0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8A1E0" w14:textId="173530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600.00</w:t>
            </w:r>
          </w:p>
        </w:tc>
      </w:tr>
      <w:tr w:rsidR="00E67A8C" w:rsidRPr="00E67A8C" w14:paraId="386413A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1C7AC" w14:textId="6EA4216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5F07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NAN (NEW PI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80EE8" w14:textId="04069C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9ACB" w14:textId="692446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F46A5" w14:textId="75A1F7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60D2B" w14:textId="37ECC6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600.00</w:t>
            </w:r>
          </w:p>
        </w:tc>
      </w:tr>
      <w:tr w:rsidR="00E67A8C" w:rsidRPr="00E67A8C" w14:paraId="7DF32B8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37A48" w14:textId="11871DE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7235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lan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31B10" w14:textId="7FBB34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2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234F2" w14:textId="75B2F3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5CC40" w14:textId="1A8DB2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9B720" w14:textId="4C7856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280.00</w:t>
            </w:r>
          </w:p>
        </w:tc>
      </w:tr>
      <w:tr w:rsidR="00E67A8C" w:rsidRPr="00E67A8C" w14:paraId="5970B9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AB3C2" w14:textId="3F9108E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F1D4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es. Manuel A. 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2F3BF" w14:textId="74928F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2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DE71C" w14:textId="4C8C89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81FC6" w14:textId="0506CE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7B968" w14:textId="74C6FD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280.00</w:t>
            </w:r>
          </w:p>
        </w:tc>
      </w:tr>
      <w:tr w:rsidR="00E67A8C" w:rsidRPr="00E67A8C" w14:paraId="63D3FBE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2D50A" w14:textId="10E66A5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3B5C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iz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06DC7" w14:textId="395000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6,1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03BC5" w14:textId="3E40E2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1AB30" w14:textId="734D0B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13A3D" w14:textId="16EB69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6,120.00</w:t>
            </w:r>
          </w:p>
        </w:tc>
      </w:tr>
      <w:tr w:rsidR="00E67A8C" w:rsidRPr="00E67A8C" w14:paraId="66DC8D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44455" w14:textId="6045D4B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E422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l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D9543" w14:textId="579DB5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9,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3E7D0" w14:textId="73E3FB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0BA15" w14:textId="226A6C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F6EDB" w14:textId="7D51BD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9,800.00</w:t>
            </w:r>
          </w:p>
        </w:tc>
      </w:tr>
      <w:tr w:rsidR="00E67A8C" w:rsidRPr="00E67A8C" w14:paraId="283029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ABAE7" w14:textId="43EF097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111B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ERGIO OSMENA S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0DB72" w14:textId="7AF7DB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4,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F489B" w14:textId="689677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131E2" w14:textId="1DA5D5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38131" w14:textId="3A4C9A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4,600.00</w:t>
            </w:r>
          </w:p>
        </w:tc>
      </w:tr>
      <w:tr w:rsidR="00E67A8C" w:rsidRPr="00E67A8C" w14:paraId="6B2100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C2C90" w14:textId="27D1C88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6722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6BE01" w14:textId="0E62A3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1,8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3F2CD" w14:textId="207DBC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659B8" w14:textId="69B4C3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C8E70" w14:textId="05DC9E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1,840.00</w:t>
            </w:r>
          </w:p>
        </w:tc>
      </w:tr>
      <w:tr w:rsidR="00E67A8C" w:rsidRPr="00E67A8C" w14:paraId="2F40516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4E510" w14:textId="7BB3A4D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74885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bu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EDF8C" w14:textId="607104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7,6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2E050" w14:textId="4A8F54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450D3" w14:textId="08613F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DA0D8" w14:textId="6749A6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7,680.00</w:t>
            </w:r>
          </w:p>
        </w:tc>
      </w:tr>
      <w:tr w:rsidR="00E67A8C" w:rsidRPr="00E67A8C" w14:paraId="6A55A80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02C45" w14:textId="0F8B191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F27F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but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CDA7D" w14:textId="55C5BE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0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6CA3F" w14:textId="2A3AF9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9AEBF" w14:textId="068F86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1C9C1" w14:textId="5539FA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080.00</w:t>
            </w:r>
          </w:p>
        </w:tc>
      </w:tr>
      <w:tr w:rsidR="00E67A8C" w:rsidRPr="00E67A8C" w14:paraId="7EB3309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C4093" w14:textId="2C38CA3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6496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nd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AD3F4" w14:textId="42FFB9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3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201D2" w14:textId="1290D2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CA862" w14:textId="5B817E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4A24D" w14:textId="6062CA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05,360.00</w:t>
            </w:r>
          </w:p>
        </w:tc>
      </w:tr>
      <w:tr w:rsidR="00E67A8C" w:rsidRPr="00E67A8C" w14:paraId="7B2E0F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D3CFF" w14:textId="4909613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9D89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oc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68CB8" w14:textId="1DB413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1385A" w14:textId="1063D6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BA671" w14:textId="41DFA5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D1D68" w14:textId="3B9492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0,000.00</w:t>
            </w:r>
          </w:p>
        </w:tc>
      </w:tr>
      <w:tr w:rsidR="00E67A8C" w:rsidRPr="00E67A8C" w14:paraId="3AE7A55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BD674" w14:textId="4DC1F20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EEFA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rawa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C35B3" w14:textId="4E2B24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3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50D09" w14:textId="7A3F84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1F985" w14:textId="796651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E48B1" w14:textId="7A0D38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360.00</w:t>
            </w:r>
          </w:p>
        </w:tc>
      </w:tr>
      <w:tr w:rsidR="00E67A8C" w:rsidRPr="00E67A8C" w14:paraId="4CEA847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FAC63" w14:textId="6838494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5365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mpili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39D46" w14:textId="309AE3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9,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55A32" w14:textId="020C2C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23336" w14:textId="42A162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392FB" w14:textId="41C03D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9,000.00</w:t>
            </w:r>
          </w:p>
        </w:tc>
      </w:tr>
      <w:tr w:rsidR="00E67A8C" w:rsidRPr="00E67A8C" w14:paraId="256708F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E8CEE7"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Zamboanga del Su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564F8F" w14:textId="30330FF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807,259.1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36DA0B" w14:textId="16BA78F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57C192" w14:textId="7779E73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3A9D542" w14:textId="2E35719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807,259.18</w:t>
            </w:r>
          </w:p>
        </w:tc>
      </w:tr>
      <w:tr w:rsidR="00E67A8C" w:rsidRPr="00E67A8C" w14:paraId="082AAD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EAF5B" w14:textId="5352DF7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A43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ur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BA28D" w14:textId="15E7E5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7,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7C673" w14:textId="21DE05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511B5" w14:textId="27C28D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4FDD5" w14:textId="6AE0B3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7,000.00</w:t>
            </w:r>
          </w:p>
        </w:tc>
      </w:tr>
      <w:tr w:rsidR="00E67A8C" w:rsidRPr="00E67A8C" w14:paraId="7567F7F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50DB2" w14:textId="4958CE0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B4E4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y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6500E" w14:textId="5E0988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2,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A229F" w14:textId="5E02A4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EF911" w14:textId="4794F2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5C9B6" w14:textId="4CF70C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2,200.00</w:t>
            </w:r>
          </w:p>
        </w:tc>
      </w:tr>
      <w:tr w:rsidR="00E67A8C" w:rsidRPr="00E67A8C" w14:paraId="7A720C7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A1EA46" w14:textId="3CAD639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543F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matali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E2278" w14:textId="6A16F3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8,0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D1C1A" w14:textId="625229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BE85D" w14:textId="59C161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E063C" w14:textId="36AA14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8,080.00</w:t>
            </w:r>
          </w:p>
        </w:tc>
      </w:tr>
      <w:tr w:rsidR="00E67A8C" w:rsidRPr="00E67A8C" w14:paraId="7880ABC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4A41F" w14:textId="35E7006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8F4F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in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121B" w14:textId="74AED1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5,5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2763F" w14:textId="2826CA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EF998" w14:textId="011D08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A2A96" w14:textId="3DD8E9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5,520.00</w:t>
            </w:r>
          </w:p>
        </w:tc>
      </w:tr>
      <w:tr w:rsidR="00E67A8C" w:rsidRPr="00E67A8C" w14:paraId="1484C4C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A278F" w14:textId="459014A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CA35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ali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32D54" w14:textId="286150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9,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EB880" w14:textId="28807A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B6D4" w14:textId="15A187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AC2ED" w14:textId="65E1F7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9,800.00</w:t>
            </w:r>
          </w:p>
        </w:tc>
      </w:tr>
      <w:tr w:rsidR="00E67A8C" w:rsidRPr="00E67A8C" w14:paraId="4E1271A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D04F8" w14:textId="28E88FB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4644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uming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8BF60" w14:textId="07F30E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4,2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2CB2D" w14:textId="08DDDD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93638" w14:textId="27AB2F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1D702" w14:textId="277936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4,240.00</w:t>
            </w:r>
          </w:p>
        </w:tc>
      </w:tr>
      <w:tr w:rsidR="00E67A8C" w:rsidRPr="00E67A8C" w14:paraId="1D9295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F9665" w14:textId="7028892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9826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p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C5780" w14:textId="637453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9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5982C" w14:textId="3770D5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BC58D" w14:textId="487435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6658D" w14:textId="354D3C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960.00</w:t>
            </w:r>
          </w:p>
        </w:tc>
      </w:tr>
      <w:tr w:rsidR="00E67A8C" w:rsidRPr="00E67A8C" w14:paraId="264D46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FB9A3" w14:textId="6F1483A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16FB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osefi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6AC19" w14:textId="35C2A5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0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509FC" w14:textId="120825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CC64B" w14:textId="1BB378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FD221" w14:textId="198B09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8,040.00</w:t>
            </w:r>
          </w:p>
        </w:tc>
      </w:tr>
      <w:tr w:rsidR="00E67A8C" w:rsidRPr="00E67A8C" w14:paraId="66D4239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A83A5" w14:textId="0602AF5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93A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umalar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10AB" w14:textId="1708CE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6,9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D7A23" w14:textId="615D33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38109" w14:textId="63872C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9F475" w14:textId="158EF8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6,920.00</w:t>
            </w:r>
          </w:p>
        </w:tc>
      </w:tr>
      <w:tr w:rsidR="00E67A8C" w:rsidRPr="00E67A8C" w14:paraId="5BCC220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653D33" w14:textId="28D8F8D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9D15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b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04A79" w14:textId="1C76AE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7,5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5DE52" w14:textId="2B7E2E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CBE1" w14:textId="0EE8E1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03347" w14:textId="579E4E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7,560.00</w:t>
            </w:r>
          </w:p>
        </w:tc>
      </w:tr>
      <w:tr w:rsidR="00E67A8C" w:rsidRPr="00E67A8C" w14:paraId="43A113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159E7" w14:textId="6F425EB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2CF1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kewo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F1C23" w14:textId="575C8F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7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75DCE" w14:textId="70D936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698AD" w14:textId="38E75A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C13D1" w14:textId="49D527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0,760.00</w:t>
            </w:r>
          </w:p>
        </w:tc>
      </w:tr>
      <w:tr w:rsidR="00E67A8C" w:rsidRPr="00E67A8C" w14:paraId="583F94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81A3B" w14:textId="115D9CB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30E3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pu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54A71" w14:textId="308ED1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6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5B18F" w14:textId="3057EA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992FE" w14:textId="383893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8DE28" w14:textId="726AB4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640.00</w:t>
            </w:r>
          </w:p>
        </w:tc>
      </w:tr>
      <w:tr w:rsidR="00E67A8C" w:rsidRPr="00E67A8C" w14:paraId="750853D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16EC2" w14:textId="02A7580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2BCA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hay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B3025" w14:textId="3B2342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4,8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2FC78" w14:textId="33C567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C5957" w14:textId="7C6F50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3EF6" w14:textId="01939E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4,880.00</w:t>
            </w:r>
          </w:p>
        </w:tc>
      </w:tr>
      <w:tr w:rsidR="00E67A8C" w:rsidRPr="00E67A8C" w14:paraId="65FF4F5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504F1" w14:textId="172CFAE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B87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gosatub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6BCA2" w14:textId="61568B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0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F657F" w14:textId="47D74A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5A063" w14:textId="06E7BA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6DB7E" w14:textId="4ABEC9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2,080.00</w:t>
            </w:r>
          </w:p>
        </w:tc>
      </w:tr>
      <w:tr w:rsidR="00E67A8C" w:rsidRPr="00E67A8C" w14:paraId="48D0213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35290" w14:textId="1439DBC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31A4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idsalip</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31570" w14:textId="561DA6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3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A6420" w14:textId="33C846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FCB9C" w14:textId="2E4B2E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2EB0D" w14:textId="0ABB4B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0,320.00</w:t>
            </w:r>
          </w:p>
        </w:tc>
      </w:tr>
      <w:tr w:rsidR="00E67A8C" w:rsidRPr="00E67A8C" w14:paraId="78A5B01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756D4" w14:textId="4E475E7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AFC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lav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35981" w14:textId="738E79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9,4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D9635" w14:textId="2CCED6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8621F" w14:textId="5A55E4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90445" w14:textId="14BC94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19,480.00</w:t>
            </w:r>
          </w:p>
        </w:tc>
      </w:tr>
      <w:tr w:rsidR="00E67A8C" w:rsidRPr="00E67A8C" w14:paraId="71F034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076B0" w14:textId="218A697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5F0D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gadi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44237" w14:textId="3214D1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0BF9" w14:textId="34199D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1410C" w14:textId="7EFB35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95149" w14:textId="0B1C3D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0,000.00</w:t>
            </w:r>
          </w:p>
        </w:tc>
      </w:tr>
      <w:tr w:rsidR="00E67A8C" w:rsidRPr="00E67A8C" w14:paraId="591B147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9BA5D" w14:textId="5563172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F49C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to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EB994" w14:textId="337F21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22B86" w14:textId="77EA76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C7577" w14:textId="468CC7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34281" w14:textId="45604A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200.00</w:t>
            </w:r>
          </w:p>
        </w:tc>
      </w:tr>
      <w:tr w:rsidR="00E67A8C" w:rsidRPr="00E67A8C" w14:paraId="181ED6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D35FA" w14:textId="1A07908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CB7B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amon Magsaysay (Liar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11071" w14:textId="2CBF6C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5,7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0AFF8" w14:textId="4B56E7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B8CAB" w14:textId="2E61F5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05237" w14:textId="5504B8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5,720.00</w:t>
            </w:r>
          </w:p>
        </w:tc>
      </w:tr>
      <w:tr w:rsidR="00E67A8C" w:rsidRPr="00E67A8C" w14:paraId="0AB804C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7FA7D" w14:textId="312B82E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16F4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6663B" w14:textId="40A240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8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CE02B" w14:textId="4941EE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0997A" w14:textId="2B037E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BE94" w14:textId="0703B7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840.00</w:t>
            </w:r>
          </w:p>
        </w:tc>
      </w:tr>
      <w:tr w:rsidR="00E67A8C" w:rsidRPr="00E67A8C" w14:paraId="151B0B9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B943D" w14:textId="34B53C0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2DB7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Pab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A9FB3" w14:textId="6ABD49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1,0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D81D9" w14:textId="4CE3D4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B4A49" w14:textId="577D13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D8DEF" w14:textId="53EB47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1,040.00</w:t>
            </w:r>
          </w:p>
        </w:tc>
      </w:tr>
      <w:tr w:rsidR="00E67A8C" w:rsidRPr="00E67A8C" w14:paraId="3809585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8DD80" w14:textId="0429A1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6471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ominot (Don Mariano Marc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179FF" w14:textId="3FA690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1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1FA2A" w14:textId="4B1469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6DE85" w14:textId="37E343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3762D" w14:textId="458681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5,120.00</w:t>
            </w:r>
          </w:p>
        </w:tc>
      </w:tr>
      <w:tr w:rsidR="00E67A8C" w:rsidRPr="00E67A8C" w14:paraId="7A69785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FD494" w14:textId="542123C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B281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bi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D59D6" w14:textId="652309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3,5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C472D" w14:textId="7FBFD5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35A6C" w14:textId="016D7F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0A93D" w14:textId="690338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3,520.00</w:t>
            </w:r>
          </w:p>
        </w:tc>
      </w:tr>
      <w:tr w:rsidR="00E67A8C" w:rsidRPr="00E67A8C" w14:paraId="42FC127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3B03D1" w14:textId="3BA7A97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E2AC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mbu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C5442" w14:textId="2838C4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1,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94FC1" w14:textId="7AA1E85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5688A" w14:textId="14D7B4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76A3" w14:textId="2183F0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1,400.00</w:t>
            </w:r>
          </w:p>
        </w:tc>
      </w:tr>
      <w:tr w:rsidR="00E67A8C" w:rsidRPr="00E67A8C" w14:paraId="35DF04A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D7BD4" w14:textId="5DBD1EB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465F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gb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93297" w14:textId="0B42F4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5,0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68D9E" w14:textId="24C69C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3BA2C" w14:textId="502F2F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9E04F" w14:textId="289929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5,080.00</w:t>
            </w:r>
          </w:p>
        </w:tc>
      </w:tr>
      <w:tr w:rsidR="00E67A8C" w:rsidRPr="00E67A8C" w14:paraId="5B9AB7F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1445E" w14:textId="16CE8CE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8A69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k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8E0E" w14:textId="3AC01F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291B2" w14:textId="0BA052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C0EA3" w14:textId="7977D1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6D2A" w14:textId="13B22E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000.00</w:t>
            </w:r>
          </w:p>
        </w:tc>
      </w:tr>
      <w:tr w:rsidR="00E67A8C" w:rsidRPr="00E67A8C" w14:paraId="275EB9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FE15B" w14:textId="35BAE03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558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ncenzo A. Sagu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FC976" w14:textId="37B2D4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4,16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09400" w14:textId="1E0AD0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A9F90" w14:textId="24A291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82FCD" w14:textId="209546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4,160.00</w:t>
            </w:r>
          </w:p>
        </w:tc>
      </w:tr>
      <w:tr w:rsidR="00E67A8C" w:rsidRPr="00E67A8C" w14:paraId="5EBFF01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27D76" w14:textId="19CF2B6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405B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Zamboang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BFC0B" w14:textId="683DD5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08,699.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1258A" w14:textId="58A629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9D634" w14:textId="6FAC37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B7622" w14:textId="59EE00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08,699.18</w:t>
            </w:r>
          </w:p>
        </w:tc>
      </w:tr>
      <w:tr w:rsidR="00E67A8C" w:rsidRPr="00E67A8C" w14:paraId="141931BD"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6B4275"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Zamboanga Sibugay</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E145A4" w14:textId="6BA56C3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383,176.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3974D3" w14:textId="2B25555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43B118" w14:textId="12991DC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4EDDBE1" w14:textId="2F71EE6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383,176.00</w:t>
            </w:r>
          </w:p>
        </w:tc>
      </w:tr>
      <w:tr w:rsidR="00E67A8C" w:rsidRPr="00E67A8C" w14:paraId="2284315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5E1D3" w14:textId="40D2C7E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51E0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i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E3CED" w14:textId="1A9408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6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41B07" w14:textId="006DEC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DBE99" w14:textId="6E9E97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5D25F" w14:textId="3461D6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680.00</w:t>
            </w:r>
          </w:p>
        </w:tc>
      </w:tr>
      <w:tr w:rsidR="00E67A8C" w:rsidRPr="00E67A8C" w14:paraId="482633E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6DF74" w14:textId="2871189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74C1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EFE38" w14:textId="6A980D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4,2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BB1D0" w14:textId="2BE178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161FD" w14:textId="1ADB1F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F043" w14:textId="165127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4,280.00</w:t>
            </w:r>
          </w:p>
        </w:tc>
      </w:tr>
      <w:tr w:rsidR="00E67A8C" w:rsidRPr="00E67A8C" w14:paraId="049BF0B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0E3D3" w14:textId="426D93A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1127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mel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EEA34" w14:textId="3A9382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B877C" w14:textId="43472B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97B8A" w14:textId="6764C9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5084B" w14:textId="6C520F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000.00</w:t>
            </w:r>
          </w:p>
        </w:tc>
      </w:tr>
      <w:tr w:rsidR="00E67A8C" w:rsidRPr="00E67A8C" w14:paraId="2A530A5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6DD97E" w14:textId="2337282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DA8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p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8402D" w14:textId="596B5E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0,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2C2AF" w14:textId="7E48D8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3803A" w14:textId="40D5B7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B03F1" w14:textId="1953BB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0,400.00</w:t>
            </w:r>
          </w:p>
        </w:tc>
      </w:tr>
      <w:tr w:rsidR="00E67A8C" w:rsidRPr="00E67A8C" w14:paraId="54E2BDD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C0AAFC" w14:textId="3C3DC84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C574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bas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B89A" w14:textId="1AD6D1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2,07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FDC6A" w14:textId="6172E4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79AA2" w14:textId="3881D2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427AB" w14:textId="502F74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2,074.00</w:t>
            </w:r>
          </w:p>
        </w:tc>
      </w:tr>
      <w:tr w:rsidR="00E67A8C" w:rsidRPr="00E67A8C" w14:paraId="75D8A23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9982E" w14:textId="4788EF4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FE39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uh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B119D" w14:textId="1285D7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8,74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F943E" w14:textId="512DE3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6F10D" w14:textId="2E98A2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A7A75" w14:textId="366413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8,742.00</w:t>
            </w:r>
          </w:p>
        </w:tc>
      </w:tr>
      <w:tr w:rsidR="00E67A8C" w:rsidRPr="00E67A8C" w14:paraId="338CA93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3C4F1" w14:textId="3852348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7046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ang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1B041" w14:textId="68749E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0,4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35B3F" w14:textId="7EBBE3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04B1E" w14:textId="5F8374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E7F76" w14:textId="14A8BD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0,480.00</w:t>
            </w:r>
          </w:p>
        </w:tc>
      </w:tr>
      <w:tr w:rsidR="00E67A8C" w:rsidRPr="00E67A8C" w14:paraId="27F1D3C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4534B2" w14:textId="2887D26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3589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AA771" w14:textId="661076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1,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68D4A" w14:textId="75485E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737A9" w14:textId="63AA7A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F17D4" w14:textId="05F04C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1,800.00</w:t>
            </w:r>
          </w:p>
        </w:tc>
      </w:tr>
      <w:tr w:rsidR="00E67A8C" w:rsidRPr="00E67A8C" w14:paraId="5A491C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6D9EF" w14:textId="6EC3880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3485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lut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C0DDF" w14:textId="653540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5,9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D080B" w14:textId="1F70FE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A5447" w14:textId="13C634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0102B" w14:textId="353287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5,920.00</w:t>
            </w:r>
          </w:p>
        </w:tc>
      </w:tr>
      <w:tr w:rsidR="00E67A8C" w:rsidRPr="00E67A8C" w14:paraId="4234A03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4ADDC" w14:textId="6E97261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E9B1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y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1078B" w14:textId="1AC489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0,0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B23D4" w14:textId="5C7407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A6F07" w14:textId="018D80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258C6" w14:textId="5D0739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0,040.00</w:t>
            </w:r>
          </w:p>
        </w:tc>
      </w:tr>
      <w:tr w:rsidR="00E67A8C" w:rsidRPr="00E67A8C" w14:paraId="530F711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404D2" w14:textId="793CFDB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9E32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oseller Li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B1FC2" w14:textId="7C4EE7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1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E4D36" w14:textId="6F834E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4F47F" w14:textId="11999D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48AD9" w14:textId="13C52B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120.00</w:t>
            </w:r>
          </w:p>
        </w:tc>
      </w:tr>
      <w:tr w:rsidR="00E67A8C" w:rsidRPr="00E67A8C" w14:paraId="5BA0C7C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2330F" w14:textId="0E240CF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D86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u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3F4CA" w14:textId="185273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3,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2925E" w14:textId="6F2261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607B3" w14:textId="4341B1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24FEB" w14:textId="6F954D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3,600.00</w:t>
            </w:r>
          </w:p>
        </w:tc>
      </w:tr>
      <w:tr w:rsidR="00E67A8C" w:rsidRPr="00E67A8C" w14:paraId="4E9D5C2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E1715" w14:textId="4DBA5B7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854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t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C4A64" w14:textId="2E5DAA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3,8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E9A80" w14:textId="1CAEFE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CE81" w14:textId="43B556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418EF" w14:textId="538CBE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3,840.00</w:t>
            </w:r>
          </w:p>
        </w:tc>
      </w:tr>
      <w:tr w:rsidR="00E67A8C" w:rsidRPr="00E67A8C" w14:paraId="6AFAD6E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4D0AF" w14:textId="598328E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689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ngaw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3B747" w14:textId="0439E3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4,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B1062" w14:textId="054506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06787" w14:textId="660071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07D7D" w14:textId="502C25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94,200.00</w:t>
            </w:r>
          </w:p>
        </w:tc>
      </w:tr>
      <w:tr w:rsidR="00E67A8C" w:rsidRPr="00E67A8C" w14:paraId="413CA2C6"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1392D2"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asilan (Isabela City)</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F44499" w14:textId="1D1D6C7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47,431.6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EF89845" w14:textId="314626B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F65E1E" w14:textId="1D5E81D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3857093" w14:textId="48231CE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47,431.64</w:t>
            </w:r>
          </w:p>
        </w:tc>
      </w:tr>
      <w:tr w:rsidR="00E67A8C" w:rsidRPr="00E67A8C" w14:paraId="0E0E498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D6AEF" w14:textId="0617E54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C26F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Isab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FD143" w14:textId="48A1E4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7,431.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BB0A8" w14:textId="3C7A82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51B82" w14:textId="4D069D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D3B72" w14:textId="0FB59F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7,431.64</w:t>
            </w:r>
          </w:p>
        </w:tc>
      </w:tr>
      <w:tr w:rsidR="00E67A8C" w:rsidRPr="00E67A8C" w14:paraId="4E202F7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526791B"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X</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00F732" w14:textId="6981CDC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7,142,886.71</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01812B5" w14:textId="06F4544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6925F8E" w14:textId="0554835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688E19" w14:textId="46FCED4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7,142,886.71</w:t>
            </w:r>
          </w:p>
        </w:tc>
      </w:tr>
      <w:tr w:rsidR="00E67A8C" w:rsidRPr="00E67A8C" w14:paraId="41449E7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90480"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ukidno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BE8569" w14:textId="1FB522F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366,321.4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10B7A1" w14:textId="46AED59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6174F3" w14:textId="5418A88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ED089D6" w14:textId="6F44A1A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366,321.42</w:t>
            </w:r>
          </w:p>
        </w:tc>
      </w:tr>
      <w:tr w:rsidR="00E67A8C" w:rsidRPr="00E67A8C" w14:paraId="5401445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F751A" w14:textId="36FAE25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C195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un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44571" w14:textId="631A52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8DF8D" w14:textId="478D8D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4D7BD" w14:textId="11809B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52FA3" w14:textId="3BFACA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4C5CCA8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87232" w14:textId="1F40540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31D8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DAB1B" w14:textId="5BAE4C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A1DC0" w14:textId="7B4E08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41ACD" w14:textId="70A076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51253" w14:textId="3E7FC8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r>
      <w:tr w:rsidR="00E67A8C" w:rsidRPr="00E67A8C" w14:paraId="7E41D6E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3593E" w14:textId="4744BC9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3671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olo Fortich</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65603" w14:textId="3D83F2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E9292" w14:textId="0E98EC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9D0F1" w14:textId="15D857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18898" w14:textId="585E0F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135F33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F4CA4" w14:textId="2B824B8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C03E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ak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D691C" w14:textId="23D2F5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654F9" w14:textId="328618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6D3C4" w14:textId="7DBC11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6AAB2" w14:textId="2B8C77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09AAD34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1125C" w14:textId="46D7552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A237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mpasug-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EA5F4" w14:textId="158A35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60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15DCE" w14:textId="4C6A04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86B58" w14:textId="790D8E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B020F" w14:textId="77C90B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602.00</w:t>
            </w:r>
          </w:p>
        </w:tc>
      </w:tr>
      <w:tr w:rsidR="00E67A8C" w:rsidRPr="00E67A8C" w14:paraId="61C82FD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88F8D" w14:textId="76D60C9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813F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ntap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32C20" w14:textId="272628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073FC" w14:textId="5F8CA0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E5268" w14:textId="697E9E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C1AAD" w14:textId="5E1EFC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17A16EE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E058DE" w14:textId="65BBBF1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E2FF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Malayba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2DF1D" w14:textId="47F603A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50,17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620D8" w14:textId="00E779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D8FB" w14:textId="6C9D80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EFF35" w14:textId="1DD6E5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50,175.00</w:t>
            </w:r>
          </w:p>
        </w:tc>
      </w:tr>
      <w:tr w:rsidR="00E67A8C" w:rsidRPr="00E67A8C" w14:paraId="2A66C5A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8FEF8" w14:textId="5826C7C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A428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ernan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944C" w14:textId="4C6A3F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4196D" w14:textId="3086BA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04124" w14:textId="12E3E9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FD40D" w14:textId="4FF6E4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17CB1A7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848DE" w14:textId="4DA4298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039E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ngc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A10CF" w14:textId="0C90B1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3B063" w14:textId="32560C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2A1FB" w14:textId="3554CD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CCFC2" w14:textId="290FCE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1215264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26080" w14:textId="5E75876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D0D9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on Carl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EC301" w14:textId="401C46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6,794.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BC7EB" w14:textId="7778F1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151F3" w14:textId="747E7A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18703" w14:textId="66B4DC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6,794.42</w:t>
            </w:r>
          </w:p>
        </w:tc>
      </w:tr>
      <w:tr w:rsidR="00E67A8C" w:rsidRPr="00E67A8C" w14:paraId="0CCCB80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94CE0" w14:textId="4384C86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70F3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dingi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02CD0" w14:textId="67E31C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41470" w14:textId="6F3579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0BD50" w14:textId="2C9407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BA1D8" w14:textId="6848E0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6F62BF1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BBE4B8" w14:textId="4EE52D0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21EF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ibaw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AC572" w14:textId="5FD027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4,64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5667B" w14:textId="654FE3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93BC7" w14:textId="782C2B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6F286" w14:textId="42CA6A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4,645.00</w:t>
            </w:r>
          </w:p>
        </w:tc>
      </w:tr>
      <w:tr w:rsidR="00E67A8C" w:rsidRPr="00E67A8C" w14:paraId="7001414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AC3D5" w14:textId="6A5A5A7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7857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lil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70955" w14:textId="5795D1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DCE15" w14:textId="64F152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7CB0E" w14:textId="370D7A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A03E" w14:textId="7F278B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1769A69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329AC2"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migui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67ED73" w14:textId="2BC49AD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15,819.37</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0D410D" w14:textId="0C40678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855541" w14:textId="3D7120C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A248E08" w14:textId="784098D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15,819.37</w:t>
            </w:r>
          </w:p>
        </w:tc>
      </w:tr>
      <w:tr w:rsidR="00E67A8C" w:rsidRPr="00E67A8C" w14:paraId="4972EB2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27E476" w14:textId="61335E4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4704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hino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39BAD" w14:textId="690323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7ED74" w14:textId="05A7D43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D380F" w14:textId="679CC0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C64C7" w14:textId="7A4FB5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47448BB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40E3C" w14:textId="5EEAE84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2F03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mbaj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5137E" w14:textId="6F96AC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1,503.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98923" w14:textId="53C75A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DEAD" w14:textId="228987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18051" w14:textId="3F0525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1,503.62</w:t>
            </w:r>
          </w:p>
        </w:tc>
      </w:tr>
      <w:tr w:rsidR="00E67A8C" w:rsidRPr="00E67A8C" w14:paraId="7207CE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1326B" w14:textId="436E455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7F02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tar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54510" w14:textId="4BD1FA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1,130.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74D6F" w14:textId="5FF00B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24DE7" w14:textId="2FB11A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361B2" w14:textId="4D2A7D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1,130.75</w:t>
            </w:r>
          </w:p>
        </w:tc>
      </w:tr>
      <w:tr w:rsidR="00E67A8C" w:rsidRPr="00E67A8C" w14:paraId="2619F12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C2B2C" w14:textId="7221B68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106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uinsili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851EA" w14:textId="3F8FB5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B4869" w14:textId="640A31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5CC24" w14:textId="1B9C17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585C7" w14:textId="78E302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18691B3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4E7B7" w14:textId="37DD3E4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A381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g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C59CD3" w14:textId="70D1E4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E0A6A" w14:textId="1F3A98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27474" w14:textId="725971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A4801" w14:textId="0CB97A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24C05A9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46DAF0"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Lanao del Nor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49F29F" w14:textId="42E3F34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3,127,532.97</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ED7189" w14:textId="258C61C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298250" w14:textId="51C9572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A792655" w14:textId="7FECB0D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3,127,532.97</w:t>
            </w:r>
          </w:p>
        </w:tc>
      </w:tr>
      <w:tr w:rsidR="00E67A8C" w:rsidRPr="00E67A8C" w14:paraId="700D362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0A9FB" w14:textId="3649C0DD"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5A21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lig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8A7D3" w14:textId="1DFD8F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980,082.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B151B" w14:textId="35232B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58347" w14:textId="7831A5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A05CB" w14:textId="6E6A0F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980,082.53</w:t>
            </w:r>
          </w:p>
        </w:tc>
      </w:tr>
      <w:tr w:rsidR="00E67A8C" w:rsidRPr="00E67A8C" w14:paraId="1F28F53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273B8" w14:textId="75E0E8D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E2AB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ol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8A1C4" w14:textId="711BF7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2B165" w14:textId="2463B5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C5DB0" w14:textId="3EF800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2F549" w14:textId="361146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r>
      <w:tr w:rsidR="00E67A8C" w:rsidRPr="00E67A8C" w14:paraId="3F0A474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531F4" w14:textId="4FC1E37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A1CB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o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D0987" w14:textId="23F012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34BF2" w14:textId="663828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55CD3" w14:textId="208ADA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709A9" w14:textId="5F94CD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76F8E34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E2393" w14:textId="6A9682F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786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r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4D296" w14:textId="2491E8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5,8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FA73F" w14:textId="6A7811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00529" w14:textId="3E827E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2D7AC" w14:textId="30C27C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5,865.00</w:t>
            </w:r>
          </w:p>
        </w:tc>
      </w:tr>
      <w:tr w:rsidR="00E67A8C" w:rsidRPr="00E67A8C" w14:paraId="62AF732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34BE5" w14:textId="3023B4B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35FD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usw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0982B" w14:textId="526D4A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5,197.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A7406" w14:textId="25BF6A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1F22E" w14:textId="2F5A02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4AD0C" w14:textId="72D945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5,197.44</w:t>
            </w:r>
          </w:p>
        </w:tc>
      </w:tr>
      <w:tr w:rsidR="00E67A8C" w:rsidRPr="00E67A8C" w14:paraId="2D86E94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0CE04" w14:textId="1444FD2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C7A8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olambu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51EF4" w14:textId="7D9D85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13A00" w14:textId="5BFED0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AF726" w14:textId="73AE36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87540" w14:textId="4219F7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629BCD8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EFD4A" w14:textId="7941780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37CCD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nam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9F620" w14:textId="71B553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3EF14" w14:textId="28EFCD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7E115" w14:textId="560C40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29E32" w14:textId="2EC4D7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51AF65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8036B" w14:textId="5097BA6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7D7C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i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D6760" w14:textId="58B213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7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39A4E" w14:textId="4CD736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3604E" w14:textId="353350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24C20" w14:textId="2FFB5A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780.00</w:t>
            </w:r>
          </w:p>
        </w:tc>
      </w:tr>
      <w:tr w:rsidR="00E67A8C" w:rsidRPr="00E67A8C" w14:paraId="67DE2DD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E44520" w14:textId="58C63BE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CB50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tun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A275D" w14:textId="498526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4CF62" w14:textId="381184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4D012" w14:textId="2AE117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F2AEA" w14:textId="315A83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6C4C9A5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0B0D2" w14:textId="7882C5B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C58D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ol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8B67A" w14:textId="053111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D2AA9" w14:textId="573592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A3BAE" w14:textId="720019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07B72" w14:textId="1DA247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r>
      <w:tr w:rsidR="00E67A8C" w:rsidRPr="00E67A8C" w14:paraId="3C2C9D8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A7C02" w14:textId="75AB628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448B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79012" w14:textId="7D1434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4,9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EBD5B" w14:textId="4F7A7B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33C73" w14:textId="62E866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2F34D" w14:textId="61272A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64,965.00</w:t>
            </w:r>
          </w:p>
        </w:tc>
      </w:tr>
      <w:tr w:rsidR="00E67A8C" w:rsidRPr="00E67A8C" w14:paraId="6479D11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4F621" w14:textId="368EB76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3038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pat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B9DC6" w14:textId="7D1281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08A32" w14:textId="472611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29521" w14:textId="35DD07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FDB38" w14:textId="52E056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7A350D4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6CF06" w14:textId="0353C1F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0DC1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8400F" w14:textId="3164B6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54,29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E7A42" w14:textId="4A46A2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504B9" w14:textId="2C16880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329BE" w14:textId="42C794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54,293.00</w:t>
            </w:r>
          </w:p>
        </w:tc>
      </w:tr>
      <w:tr w:rsidR="00E67A8C" w:rsidRPr="00E67A8C" w14:paraId="1EC91F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C346A" w14:textId="7D8ADEF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3AE4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una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1EFF3" w14:textId="096FCB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F176A" w14:textId="56D740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22B0D" w14:textId="6F35A5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A8125" w14:textId="6D9B83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7CAF4FA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37173" w14:textId="0218FEE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B40F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un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F5988" w14:textId="0C2A0B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8E5E" w14:textId="7B24AA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4B5CB" w14:textId="08E7FB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EFA25" w14:textId="36BE07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r>
      <w:tr w:rsidR="00E67A8C" w:rsidRPr="00E67A8C" w14:paraId="6C4C909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ECCCB" w14:textId="332EE05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38AF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tao Rag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641DA" w14:textId="19D487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91D2B" w14:textId="455D98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AD59" w14:textId="7E323B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7080D" w14:textId="3CF477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135BB7F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4080F" w14:textId="0997A15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6169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lvad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CA0D3" w14:textId="3E44FB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6,9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2AAED" w14:textId="6BB6C2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40BA3" w14:textId="257CAE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F0EE8" w14:textId="3840F5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6,930.00</w:t>
            </w:r>
          </w:p>
        </w:tc>
      </w:tr>
      <w:tr w:rsidR="00E67A8C" w:rsidRPr="00E67A8C" w14:paraId="1437CBD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C7457" w14:textId="2F280E0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7F4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p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0F28B" w14:textId="22B1F1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5BCD4" w14:textId="4EF975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9CE15" w14:textId="6EEC76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3D6E4" w14:textId="4765C6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465.00</w:t>
            </w:r>
          </w:p>
        </w:tc>
      </w:tr>
      <w:tr w:rsidR="00E67A8C" w:rsidRPr="00E67A8C" w14:paraId="74022F5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29C04" w14:textId="268EB2C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81AC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ngc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8D9AD" w14:textId="30D80E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3AC52" w14:textId="60B5B6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6BAE7" w14:textId="3151F2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062A" w14:textId="7CEB85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2C88234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DF9572"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Misamis Occidenta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74F2BC" w14:textId="7C7FC26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194,55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90D23D" w14:textId="7C90951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DE53FD" w14:textId="342CBCF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948E50D" w14:textId="2BB36A3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194,550.00</w:t>
            </w:r>
          </w:p>
        </w:tc>
      </w:tr>
      <w:tr w:rsidR="00E67A8C" w:rsidRPr="00E67A8C" w14:paraId="4C242E8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D2DEE" w14:textId="1CFFBF0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801F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o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F4568" w14:textId="0141EA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66BDE" w14:textId="5FCF54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4E942" w14:textId="71A996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55900" w14:textId="40851F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719DAA5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A404C" w14:textId="4E1907B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1671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ian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DDCFD" w14:textId="58CA2F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3AFC0" w14:textId="19CF4F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A2A6C" w14:textId="480DF7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4AA0" w14:textId="1BBADE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376FE39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9D0A73" w14:textId="6AF485D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6A9D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E11DE" w14:textId="45E4846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420C" w14:textId="654201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29C60" w14:textId="230CCBC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5FCCB" w14:textId="37A38F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177BC64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A1A20" w14:textId="18D6437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91F6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ncepci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6B432" w14:textId="457B39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BACB8" w14:textId="1FD4EF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DDE6B" w14:textId="0B1544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A84F7" w14:textId="5B5F60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56099B3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1933E" w14:textId="750F591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A6D0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imen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14D7" w14:textId="6B7A99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D332D" w14:textId="05C0CE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13297" w14:textId="0C5732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EC49D" w14:textId="67ACB5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19E1CE1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57C0E" w14:textId="67AA42D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4F9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pez Jae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2C536" w14:textId="1B769D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47BEF" w14:textId="0B200E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37F6E" w14:textId="527F81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C5F54" w14:textId="4D0457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3AA661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D1C02" w14:textId="3A9F9E0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83AA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roquieta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F5F9A" w14:textId="1FBAD4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67,4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37A99" w14:textId="33335D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32FC0" w14:textId="015B3C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BAF71" w14:textId="016B24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67,440.00</w:t>
            </w:r>
          </w:p>
        </w:tc>
      </w:tr>
      <w:tr w:rsidR="00E67A8C" w:rsidRPr="00E67A8C" w14:paraId="35E6C9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8E107" w14:textId="065C277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D88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a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8877A" w14:textId="0F149A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234BA" w14:textId="3B84CD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DA282" w14:textId="780FD8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00E05" w14:textId="1261DF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4C9499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BA483" w14:textId="4FD0301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325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arid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DFABE" w14:textId="69FC43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91235" w14:textId="6064B0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C4429" w14:textId="041B26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FA89F" w14:textId="2D3E46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44C8755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ED73E" w14:textId="4926A23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44D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pang Dala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D4B72" w14:textId="3D276F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4148E" w14:textId="42C03F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551A6" w14:textId="3EE410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9FA69" w14:textId="2A429C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67F655C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9A933" w14:textId="587F083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CDE4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nifac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7E79E" w14:textId="642963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D5744" w14:textId="6F47C8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98E64" w14:textId="6C0AC0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85F20" w14:textId="7C2F35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136B91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640A8" w14:textId="3A36D86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B6D2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lar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788BF" w14:textId="71F708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5F2D6" w14:textId="7182B5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C15B" w14:textId="1D7ED0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369B9" w14:textId="5843DD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443FD7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538C4" w14:textId="3E87F5B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F7AB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38B34" w14:textId="0DDFBD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04A18" w14:textId="1DFA59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74C78" w14:textId="3F8BEE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D5197" w14:textId="751290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7A6AE38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CC47E" w14:textId="642E116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1B049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zamis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C077F" w14:textId="25A8EC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0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869AE" w14:textId="0A3032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B0A2F" w14:textId="2F8B0D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27BF9" w14:textId="298E2A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05,000.00</w:t>
            </w:r>
          </w:p>
        </w:tc>
      </w:tr>
      <w:tr w:rsidR="00E67A8C" w:rsidRPr="00E67A8C" w14:paraId="2D7F295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A8D890" w14:textId="4E12C23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8F0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nacab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4A5D0" w14:textId="6E5DBC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9D521" w14:textId="380C95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25882" w14:textId="61BF50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A6771" w14:textId="4B9205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6944BB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135BD" w14:textId="3BF8BC6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74C4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ngub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73277" w14:textId="38D729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7DFD1" w14:textId="0D9708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20D93" w14:textId="7440E1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F802B" w14:textId="04F9EB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3814B3C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E7B9B" w14:textId="02BFE4E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8A83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d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B68E8" w14:textId="79BF24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454F6" w14:textId="4BA69F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C428D" w14:textId="285C9E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1E541" w14:textId="01BDC6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6A9DB0F1"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417F83"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Misamis Orienta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C56A22" w14:textId="6B72879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338,662.9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854DE7" w14:textId="48DE4B5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0A6F8F" w14:textId="10D506F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669638" w14:textId="6DA62C6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338,662.95</w:t>
            </w:r>
          </w:p>
        </w:tc>
      </w:tr>
      <w:tr w:rsidR="00E67A8C" w:rsidRPr="00E67A8C" w14:paraId="6943CBC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9FC25" w14:textId="1B02CCA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AF52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gayan De Or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CA21B" w14:textId="1107D7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46,703.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3A8B8" w14:textId="60353B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C7C8D" w14:textId="12E048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301AA" w14:textId="74B929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46,703.95</w:t>
            </w:r>
          </w:p>
        </w:tc>
      </w:tr>
      <w:tr w:rsidR="00E67A8C" w:rsidRPr="00E67A8C" w14:paraId="1CB7140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E204E" w14:textId="7E6E445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A505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ingas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7F032" w14:textId="3D2298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66D8D" w14:textId="66A4AF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5ADB1" w14:textId="00A856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50F42" w14:textId="6631AF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395.00</w:t>
            </w:r>
          </w:p>
        </w:tc>
      </w:tr>
      <w:tr w:rsidR="00E67A8C" w:rsidRPr="00E67A8C" w14:paraId="070A0AD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8C542" w14:textId="1B27725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457F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ing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F29D3" w14:textId="1BDD77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432A1" w14:textId="5A46C7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7466C" w14:textId="188F5E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5617F" w14:textId="27BE38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382779C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DF148" w14:textId="477B661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E2C9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inu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0DFF1" w14:textId="4B7CDF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BE09D" w14:textId="24C5B8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4CC7D" w14:textId="37F640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5AEFF" w14:textId="4B3B54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37269FF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88F67" w14:textId="3E2B4F8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24B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inogui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186E1" w14:textId="19149F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03622" w14:textId="18861B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9B2BB" w14:textId="30914D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A9DDB" w14:textId="2DBC32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4F13EBA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2C208" w14:textId="27F05CE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A92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gongl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EEA3D" w14:textId="209BC6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CF43B" w14:textId="0BE49A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85FA" w14:textId="058158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A9C1D" w14:textId="293C79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6E079AA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3A3A8" w14:textId="1019411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A3C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saysay (Linu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F075D" w14:textId="37BC47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0,789.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A6363" w14:textId="59E8AE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39652" w14:textId="09DEEE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A9AF6" w14:textId="270F45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0,789.00</w:t>
            </w:r>
          </w:p>
        </w:tc>
      </w:tr>
      <w:tr w:rsidR="00E67A8C" w:rsidRPr="00E67A8C" w14:paraId="61ADC88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58104" w14:textId="0FDD7D4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349B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edi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F2A4C" w14:textId="2E686F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69062" w14:textId="5530C0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DD34B" w14:textId="3A6293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FE055" w14:textId="4F88F6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w:t>
            </w:r>
          </w:p>
        </w:tc>
      </w:tr>
      <w:tr w:rsidR="00E67A8C" w:rsidRPr="00E67A8C" w14:paraId="1542562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4122E" w14:textId="545D3A0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A65B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C4896" w14:textId="6B52C7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9840D" w14:textId="7165D0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BAD3B" w14:textId="58A3DD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1875A" w14:textId="14DB72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7D4EE56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FAA1A" w14:textId="41BECA3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D671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ugbongc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78C74" w14:textId="2D7139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42E76" w14:textId="113324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72EAB" w14:textId="4C84F9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65319" w14:textId="06EBFE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7CFEEA4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2D1D1" w14:textId="26858CA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82A7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ubiji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14A5A" w14:textId="0A782A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E50F7" w14:textId="4EEFBE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4C75C" w14:textId="6A0312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0CDAA" w14:textId="559F83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3686305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6E280A" w14:textId="637A0DF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2F2D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lave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92A0" w14:textId="606F2A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4E084" w14:textId="212EF4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5DA02" w14:textId="04CAFE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93F18" w14:textId="3AF0E9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3C6D9C5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880E5" w14:textId="4743C51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5B97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El Salvado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EA9F" w14:textId="2896E0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A930E" w14:textId="3BB130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849E3" w14:textId="43B5E4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78673" w14:textId="01B883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5,700.00</w:t>
            </w:r>
          </w:p>
        </w:tc>
      </w:tr>
      <w:tr w:rsidR="00E67A8C" w:rsidRPr="00E67A8C" w14:paraId="273907A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1419D6" w14:textId="1E99094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00B3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itagu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B5370" w14:textId="0B1077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CBF57" w14:textId="0B3A29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5234D" w14:textId="095068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831BD" w14:textId="7CC717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512DCF5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7BCBA" w14:textId="7CDA0D7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01FB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nit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D516D" w14:textId="2C68DD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84,04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980F0" w14:textId="4409DA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455D3" w14:textId="75A8A5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D42F0" w14:textId="12157B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84,045.00</w:t>
            </w:r>
          </w:p>
        </w:tc>
      </w:tr>
      <w:tr w:rsidR="00E67A8C" w:rsidRPr="00E67A8C" w14:paraId="4EFECBE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955B6" w14:textId="5D2876D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A1E0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s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ED680" w14:textId="3A9116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7ABF6" w14:textId="206078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CF6CD" w14:textId="3351AC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4E8AC" w14:textId="217915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52D5D7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21AD7" w14:textId="3D4401A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C787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guindi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6E060" w14:textId="20B84A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A869C" w14:textId="61A9FC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AF04D" w14:textId="25A0D5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1ADD0" w14:textId="218A08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649BE74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972FC" w14:textId="4766573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D28C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ert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33907" w14:textId="1B7001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1,9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FCBB7" w14:textId="017796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6DCDB" w14:textId="33EB19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3B24B" w14:textId="0F430A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1,980.00</w:t>
            </w:r>
          </w:p>
        </w:tc>
      </w:tr>
      <w:tr w:rsidR="00E67A8C" w:rsidRPr="00E67A8C" w14:paraId="43E85D6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0538C8" w14:textId="1A0410D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0394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ga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16255" w14:textId="1F3568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7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62A1F" w14:textId="1D13C6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ADFE5" w14:textId="39A0FA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C3EF7" w14:textId="494E34E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65,780.00</w:t>
            </w:r>
          </w:p>
        </w:tc>
      </w:tr>
      <w:tr w:rsidR="00E67A8C" w:rsidRPr="00E67A8C" w14:paraId="42B502C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4F451" w14:textId="58514F6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D99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aw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58CD4" w14:textId="16E1F6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85AA2" w14:textId="4B4A22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9ECD6" w14:textId="5D9F74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FD4D7" w14:textId="29DB5F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5FE3BBF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7D7B2" w14:textId="5FFB779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A8DD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Op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1856B" w14:textId="03FFC7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6,9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838CE" w14:textId="0318A9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815FF" w14:textId="52E7A6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0A556" w14:textId="49EA1B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6,930.00</w:t>
            </w:r>
          </w:p>
        </w:tc>
      </w:tr>
      <w:tr w:rsidR="00E67A8C" w:rsidRPr="00E67A8C" w14:paraId="2029E6E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DF560" w14:textId="353DA1D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B422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olo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4FF85" w14:textId="436350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B841C" w14:textId="241221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7E423" w14:textId="25A74D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7F4DF" w14:textId="6DFD7E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5,350.00</w:t>
            </w:r>
          </w:p>
        </w:tc>
      </w:tr>
      <w:tr w:rsidR="00E67A8C" w:rsidRPr="00E67A8C" w14:paraId="1B9A47D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C083C" w14:textId="30EE538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490E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llanuev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6F298" w14:textId="048654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55616" w14:textId="146A88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44B8F" w14:textId="3A46E6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374F2" w14:textId="3F8E4D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000.00</w:t>
            </w:r>
          </w:p>
        </w:tc>
      </w:tr>
      <w:tr w:rsidR="00E67A8C" w:rsidRPr="00E67A8C" w14:paraId="7BE39222"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8C3A049"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X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E8D06F" w14:textId="7484A75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0,720,854.74</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59109D8" w14:textId="4B0EF22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8335CF0" w14:textId="6BE10A9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581493D" w14:textId="7F553C6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0,720,854.74</w:t>
            </w:r>
          </w:p>
        </w:tc>
      </w:tr>
      <w:tr w:rsidR="00E67A8C" w:rsidRPr="00E67A8C" w14:paraId="1BE1983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6A0E9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Davao de Or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3BFD5BC" w14:textId="6F1BAC5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476,474.66</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775D53" w14:textId="77477FE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43EC54" w14:textId="23B35FB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CE2EAD" w14:textId="6183272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476,474.66</w:t>
            </w:r>
          </w:p>
        </w:tc>
      </w:tr>
      <w:tr w:rsidR="00E67A8C" w:rsidRPr="00E67A8C" w14:paraId="5C629E9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82E26" w14:textId="7F82D07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F30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mpost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52574" w14:textId="4D1974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9,6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AAACF" w14:textId="58194B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78E9A" w14:textId="2618CAA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6AE1F" w14:textId="72F7A7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9,630.00</w:t>
            </w:r>
          </w:p>
        </w:tc>
      </w:tr>
      <w:tr w:rsidR="00E67A8C" w:rsidRPr="00E67A8C" w14:paraId="248D699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C1EEA" w14:textId="21F4303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AD91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ak (San Vicent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71847" w14:textId="2617DE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6,096.5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B3C3A" w14:textId="4AD380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24E25" w14:textId="2BBF18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CA972" w14:textId="4FF4E1F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56,096.53</w:t>
            </w:r>
          </w:p>
        </w:tc>
      </w:tr>
      <w:tr w:rsidR="00E67A8C" w:rsidRPr="00E67A8C" w14:paraId="107E88B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94E6D" w14:textId="008E777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293B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bini (Doña Alic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AF2A9" w14:textId="5FEA19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4,206.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C02ED" w14:textId="2E4DE5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92D84" w14:textId="474117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3FEB1" w14:textId="0FF6F0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4,206.65</w:t>
            </w:r>
          </w:p>
        </w:tc>
      </w:tr>
      <w:tr w:rsidR="00E67A8C" w:rsidRPr="00E67A8C" w14:paraId="6488739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4ED793" w14:textId="0F7E7F6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1041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c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77A9E" w14:textId="0A026E6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3,966.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7CE13" w14:textId="7E7D74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97E1B" w14:textId="254063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7850F" w14:textId="65C429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3,966.82</w:t>
            </w:r>
          </w:p>
        </w:tc>
      </w:tr>
      <w:tr w:rsidR="00E67A8C" w:rsidRPr="00E67A8C" w14:paraId="0C857DF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C6DA84" w14:textId="31676BA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9ED6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agusan (San Maria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5F831" w14:textId="12265A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6,364.7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F2CDE" w14:textId="003C49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91BE9" w14:textId="2C680F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09CA1" w14:textId="60B955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6,364.71</w:t>
            </w:r>
          </w:p>
        </w:tc>
      </w:tr>
      <w:tr w:rsidR="00E67A8C" w:rsidRPr="00E67A8C" w14:paraId="407E375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D5BE4" w14:textId="411CBB7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B35C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wab</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A3E1A" w14:textId="35CB17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6,37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D3120" w14:textId="2AF41F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295FA" w14:textId="450A50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093AD" w14:textId="772BD5B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6,370.00</w:t>
            </w:r>
          </w:p>
        </w:tc>
      </w:tr>
      <w:tr w:rsidR="00E67A8C" w:rsidRPr="00E67A8C" w14:paraId="6F4C3F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E59ED" w14:textId="67B375F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CB7F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nkay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A0A32" w14:textId="216B24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8,283.8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5F1FC" w14:textId="59DD7A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137DF" w14:textId="03C66C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9526E" w14:textId="3FF892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8,283.89</w:t>
            </w:r>
          </w:p>
        </w:tc>
      </w:tr>
      <w:tr w:rsidR="00E67A8C" w:rsidRPr="00E67A8C" w14:paraId="762F2A5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B15DE" w14:textId="3E1284D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C2C6F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onte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86326" w14:textId="1612B6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3,458.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08C16" w14:textId="5D7A97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F552" w14:textId="23AB00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20FA6" w14:textId="70572B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3,458.80</w:t>
            </w:r>
          </w:p>
        </w:tc>
      </w:tr>
      <w:tr w:rsidR="00E67A8C" w:rsidRPr="00E67A8C" w14:paraId="77A5FB1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95AE7" w14:textId="5B26EDB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1020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buntu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84DB0" w14:textId="3C5055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3,379.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95625" w14:textId="578774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A9100" w14:textId="44E3E5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97262" w14:textId="110F56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3,379.32</w:t>
            </w:r>
          </w:p>
        </w:tc>
      </w:tr>
      <w:tr w:rsidR="00E67A8C" w:rsidRPr="00E67A8C" w14:paraId="1A6BEAD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9E3A88" w14:textId="14800C5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84E7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ew Bata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6397E" w14:textId="671D1F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9,492.9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85496" w14:textId="1D4CEE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1F914" w14:textId="0661BC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D2E09" w14:textId="6A5BAA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9,492.94</w:t>
            </w:r>
          </w:p>
        </w:tc>
      </w:tr>
      <w:tr w:rsidR="00E67A8C" w:rsidRPr="00E67A8C" w14:paraId="298F114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CD156" w14:textId="599E982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78F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tuk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B2715" w14:textId="7CE53F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5,2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72B10" w14:textId="63EF7E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C0E3C" w14:textId="61348D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ACC5F" w14:textId="1A44F46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5,225.00</w:t>
            </w:r>
          </w:p>
        </w:tc>
      </w:tr>
      <w:tr w:rsidR="00E67A8C" w:rsidRPr="00E67A8C" w14:paraId="6DBB0EE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97D16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Davao del Nor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491DC2" w14:textId="4B2D59D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860,151.8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075DF1" w14:textId="2391695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AB9E73" w14:textId="02A1725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AEA6895" w14:textId="6FB5545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860,151.85</w:t>
            </w:r>
          </w:p>
        </w:tc>
      </w:tr>
      <w:tr w:rsidR="00E67A8C" w:rsidRPr="00E67A8C" w14:paraId="2BF8150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831B3" w14:textId="1A70AB4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782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suncion (Sau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CFCD6" w14:textId="07DF2A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6,090.4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C75EE" w14:textId="5FB010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523A6" w14:textId="00E793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55844" w14:textId="1302EC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46,090.42</w:t>
            </w:r>
          </w:p>
        </w:tc>
      </w:tr>
      <w:tr w:rsidR="00E67A8C" w:rsidRPr="00E67A8C" w14:paraId="75FD700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C6039" w14:textId="72398AA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4560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raulio E. Dujal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44266" w14:textId="1520CF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25,523.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41B65" w14:textId="17CDBA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BD174" w14:textId="7F12A4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F07DD" w14:textId="1740D7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25,523.95</w:t>
            </w:r>
          </w:p>
        </w:tc>
      </w:tr>
      <w:tr w:rsidR="00E67A8C" w:rsidRPr="00E67A8C" w14:paraId="65423C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F3547" w14:textId="2D993E7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BA6F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m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0C763" w14:textId="5EB5A7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830.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E1E9F" w14:textId="266C61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984C3" w14:textId="4FEE73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72639" w14:textId="74B63C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0,830.18</w:t>
            </w:r>
          </w:p>
        </w:tc>
      </w:tr>
      <w:tr w:rsidR="00E67A8C" w:rsidRPr="00E67A8C" w14:paraId="6A531AC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56576" w14:textId="0E3D557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E2325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sland Garden City of Sam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2F319" w14:textId="6C44760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6,846.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4F3B5" w14:textId="48AC2F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61056" w14:textId="44B33B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DAC2E" w14:textId="32FA24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86,846.54</w:t>
            </w:r>
          </w:p>
        </w:tc>
      </w:tr>
      <w:tr w:rsidR="00E67A8C" w:rsidRPr="00E67A8C" w14:paraId="4B5F169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73BBB" w14:textId="414E4F7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B3CF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pal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B261" w14:textId="130841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7,159.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1225B" w14:textId="669046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FE536" w14:textId="2202B9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90E87" w14:textId="1306F1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77,159.32</w:t>
            </w:r>
          </w:p>
        </w:tc>
      </w:tr>
      <w:tr w:rsidR="00E67A8C" w:rsidRPr="00E67A8C" w14:paraId="17AEB21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1F4D3" w14:textId="0C70D94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9F9F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ew Corel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6BB11" w14:textId="0AAC56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9,368.8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34248" w14:textId="567DF3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AC74" w14:textId="0A15A8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ED859" w14:textId="0830C7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9,368.82</w:t>
            </w:r>
          </w:p>
        </w:tc>
      </w:tr>
      <w:tr w:rsidR="00E67A8C" w:rsidRPr="00E67A8C" w14:paraId="073EB6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1E096" w14:textId="525218D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1ACF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Pana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63F3A" w14:textId="76DDC9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8,705.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45B53" w14:textId="188C74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07563" w14:textId="7799BB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448EE" w14:textId="1B604A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918,705.15</w:t>
            </w:r>
          </w:p>
        </w:tc>
      </w:tr>
      <w:tr w:rsidR="00E67A8C" w:rsidRPr="00E67A8C" w14:paraId="1C6250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A256A" w14:textId="5815B45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A00E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1EDB1" w14:textId="64D890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4,206.6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89397" w14:textId="447A3B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2DE1A" w14:textId="75545B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F418A" w14:textId="762EFB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4,206.65</w:t>
            </w:r>
          </w:p>
        </w:tc>
      </w:tr>
      <w:tr w:rsidR="00E67A8C" w:rsidRPr="00E67A8C" w14:paraId="1660D02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5AA6C" w14:textId="0376EE4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7AD2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Tom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B7D2E" w14:textId="64C86D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7,487.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E126B" w14:textId="2935DE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5825D" w14:textId="69BB8D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70E6B" w14:textId="71E460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7,487.08</w:t>
            </w:r>
          </w:p>
        </w:tc>
      </w:tr>
      <w:tr w:rsidR="00E67A8C" w:rsidRPr="00E67A8C" w14:paraId="7D844EE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1F15C2" w14:textId="614C832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26AE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gu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CC976" w14:textId="07BA67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1,502.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972A8" w14:textId="5F3839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0791E" w14:textId="08DD3D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31E75" w14:textId="1BF21C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41,502.54</w:t>
            </w:r>
          </w:p>
        </w:tc>
      </w:tr>
      <w:tr w:rsidR="00E67A8C" w:rsidRPr="00E67A8C" w14:paraId="1A4D3BA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51E42" w14:textId="3237904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6B87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aing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0B6E8" w14:textId="506845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2,431.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5A2CB" w14:textId="30CE9F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32EA6" w14:textId="2E3043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1552B" w14:textId="137713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12,431.20</w:t>
            </w:r>
          </w:p>
        </w:tc>
      </w:tr>
      <w:tr w:rsidR="00E67A8C" w:rsidRPr="00E67A8C" w14:paraId="3D0B24F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F70270"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Davao del Su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254B11" w14:textId="23C3829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2,993,564.4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BDB6D9" w14:textId="09A3993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1C7D58" w14:textId="31B9ABA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0182FF" w14:textId="23B6AAB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2,993,564.44</w:t>
            </w:r>
          </w:p>
        </w:tc>
      </w:tr>
      <w:tr w:rsidR="00E67A8C" w:rsidRPr="00E67A8C" w14:paraId="15B858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4DCC8" w14:textId="31BFDA5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6DD7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s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A0A65" w14:textId="7E0BA6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5,619.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DB670" w14:textId="7EEF8B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C8FFA" w14:textId="61B86D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C2084" w14:textId="0C568A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5,619.99</w:t>
            </w:r>
          </w:p>
        </w:tc>
      </w:tr>
      <w:tr w:rsidR="00E67A8C" w:rsidRPr="00E67A8C" w14:paraId="1F97EA8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072D8" w14:textId="6F11CF1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2A6C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va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5FA9C" w14:textId="3F20BD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107,639.9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C2158" w14:textId="0B4989B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7EB50" w14:textId="3A8DFC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B1456" w14:textId="4EBE3E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107,639.99</w:t>
            </w:r>
          </w:p>
        </w:tc>
      </w:tr>
      <w:tr w:rsidR="00E67A8C" w:rsidRPr="00E67A8C" w14:paraId="03217D3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D1B3B" w14:textId="737ED01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A664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Di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25BFB" w14:textId="620BB8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9,043.8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F69D9" w14:textId="76B084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C967B" w14:textId="3AF762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5AED8" w14:textId="12B6B7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09,043.81</w:t>
            </w:r>
          </w:p>
        </w:tc>
      </w:tr>
      <w:tr w:rsidR="00E67A8C" w:rsidRPr="00E67A8C" w14:paraId="074A4CD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CDA4A3" w14:textId="06A44BD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1CC2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agono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18A7F" w14:textId="437449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4,842.9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B08EC" w14:textId="79F4A4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216F5" w14:textId="0BBCBB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78AF3" w14:textId="314A90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74,842.95</w:t>
            </w:r>
          </w:p>
        </w:tc>
      </w:tr>
      <w:tr w:rsidR="00E67A8C" w:rsidRPr="00E67A8C" w14:paraId="75EE0C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3AA27" w14:textId="1484ACD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37B4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iblaw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D15DA" w14:textId="13C38EF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6,42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C3BD6" w14:textId="2EB835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0734E" w14:textId="10FCAC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46D33" w14:textId="1EE296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36,420.00</w:t>
            </w:r>
          </w:p>
        </w:tc>
      </w:tr>
      <w:tr w:rsidR="00E67A8C" w:rsidRPr="00E67A8C" w14:paraId="084578E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6B152F" w14:textId="75A7B1E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88F3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says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AA3A4" w14:textId="70F9F6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81,816.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4BE0A" w14:textId="08D618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B8263" w14:textId="144CB8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5FA70" w14:textId="7DE1D9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81,816.30</w:t>
            </w:r>
          </w:p>
        </w:tc>
      </w:tr>
      <w:tr w:rsidR="00E67A8C" w:rsidRPr="00E67A8C" w14:paraId="61466A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AE936" w14:textId="5C6F7BD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1B38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al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12612" w14:textId="3E842F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0,104.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E6D2F" w14:textId="360A7A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F8C73" w14:textId="04E22E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BF297" w14:textId="69F32C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0,104.18</w:t>
            </w:r>
          </w:p>
        </w:tc>
      </w:tr>
      <w:tr w:rsidR="00E67A8C" w:rsidRPr="00E67A8C" w14:paraId="2C88543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C4895" w14:textId="3108A91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9563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tan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C7C60" w14:textId="42A0A5C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7,826.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C6243" w14:textId="2E6C84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29A0D" w14:textId="281F05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CCC59" w14:textId="098C9A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7,826.07</w:t>
            </w:r>
          </w:p>
        </w:tc>
      </w:tr>
      <w:tr w:rsidR="00E67A8C" w:rsidRPr="00E67A8C" w14:paraId="122D47C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1297D3" w14:textId="71FCBAF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5719B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da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29E27" w14:textId="545442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0,251.1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A371A" w14:textId="0F035A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0C0BA" w14:textId="473894D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E8911" w14:textId="623226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0,251.15</w:t>
            </w:r>
          </w:p>
        </w:tc>
      </w:tr>
      <w:tr w:rsidR="00E67A8C" w:rsidRPr="00E67A8C" w14:paraId="50B00726"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27D87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Davao Orienta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A81D08" w14:textId="6FB3A66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620,642.2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6E809E" w14:textId="0872B4E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748F687" w14:textId="1EB5D05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5267DAC" w14:textId="34A0E67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620,642.25</w:t>
            </w:r>
          </w:p>
        </w:tc>
      </w:tr>
      <w:tr w:rsidR="00E67A8C" w:rsidRPr="00E67A8C" w14:paraId="1F5C9CE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F2A94" w14:textId="77777777" w:rsidR="00E67A8C" w:rsidRPr="00E67A8C" w:rsidRDefault="00E67A8C" w:rsidP="00E67A8C">
            <w:pPr>
              <w:ind w:right="57"/>
              <w:rPr>
                <w:rFonts w:ascii="Arial Narrow" w:hAnsi="Arial Narrow"/>
                <w:color w:val="000000"/>
                <w:sz w:val="18"/>
                <w:szCs w:val="20"/>
              </w:rPr>
            </w:pPr>
            <w:r w:rsidRPr="00E67A8C">
              <w:rPr>
                <w:rFonts w:ascii="Arial Narrow" w:hAnsi="Arial Narrow"/>
                <w:color w:val="000000"/>
                <w:sz w:val="18"/>
                <w:szCs w:val="20"/>
              </w:rPr>
              <w:t>PLGU Davao Orient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12737" w14:textId="509E40DC"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6,442,703.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A2C58" w14:textId="29D691B2"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3EAC3" w14:textId="43080589" w:rsidR="00E67A8C" w:rsidRPr="00E67A8C" w:rsidRDefault="00E67A8C" w:rsidP="00E67A8C">
            <w:pPr>
              <w:ind w:right="57"/>
              <w:jc w:val="right"/>
              <w:rPr>
                <w:rFonts w:ascii="Arial Narrow" w:hAnsi="Arial Narrow"/>
                <w:i/>
                <w:iCs/>
                <w:color w:val="000000"/>
                <w:sz w:val="18"/>
              </w:rPr>
            </w:pPr>
            <w:r w:rsidRPr="00E67A8C">
              <w:rPr>
                <w:rFonts w:ascii="Arial Narrow" w:hAnsi="Arial Narrow"/>
                <w:i/>
                <w:iCs/>
                <w:color w:val="000000"/>
                <w:sz w:val="18"/>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1F690" w14:textId="2FCA5D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42,703.84</w:t>
            </w:r>
          </w:p>
        </w:tc>
      </w:tr>
      <w:tr w:rsidR="00E67A8C" w:rsidRPr="00E67A8C" w14:paraId="5E6C9AF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AF772" w14:textId="016AFB3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3A17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7006A" w14:textId="143CDC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6,698.4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7D1B3" w14:textId="58B17A1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4AF25" w14:textId="3D6539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006AA" w14:textId="549904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46,698.41</w:t>
            </w:r>
          </w:p>
        </w:tc>
      </w:tr>
      <w:tr w:rsidR="00E67A8C" w:rsidRPr="00E67A8C" w14:paraId="4819E2C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3106B" w14:textId="0D3C1AD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97BF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p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48053" w14:textId="58D11A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0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BDDB2" w14:textId="6F6E1D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4E4EF" w14:textId="5854F8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F749F" w14:textId="202ACB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030.00</w:t>
            </w:r>
          </w:p>
        </w:tc>
      </w:tr>
      <w:tr w:rsidR="00E67A8C" w:rsidRPr="00E67A8C" w14:paraId="57C2946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1D1501" w14:textId="24C05DA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B89C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Mat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0620A" w14:textId="7BE309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0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E0AED" w14:textId="320F69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5F226" w14:textId="0E476F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783A7" w14:textId="5E010C7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030.00</w:t>
            </w:r>
          </w:p>
        </w:tc>
      </w:tr>
      <w:tr w:rsidR="00E67A8C" w:rsidRPr="00E67A8C" w14:paraId="5067D5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515FA" w14:textId="69491F2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E905B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rrago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E0F69" w14:textId="2791C7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83,1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1EA43" w14:textId="1515B9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4F23E" w14:textId="46E6B6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E0F91" w14:textId="26307F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883,180.00</w:t>
            </w:r>
          </w:p>
        </w:tc>
      </w:tr>
      <w:tr w:rsidR="00E67A8C" w:rsidRPr="00E67A8C" w14:paraId="715602F4"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721B2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Davao Occidental</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8845AA" w14:textId="2B1ABF4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770,021.5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E561D2" w14:textId="6926D31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E6B80B" w14:textId="29168F5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2F3020" w14:textId="75BA75B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770,021.54</w:t>
            </w:r>
          </w:p>
        </w:tc>
      </w:tr>
      <w:tr w:rsidR="00E67A8C" w:rsidRPr="00E67A8C" w14:paraId="5D66142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C47D9" w14:textId="0D42FA2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D17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i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71CB6" w14:textId="6B17E7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91,606.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55399" w14:textId="2691BB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4FA7B" w14:textId="4E86B4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A4215" w14:textId="2E726E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91,606.38</w:t>
            </w:r>
          </w:p>
        </w:tc>
      </w:tr>
      <w:tr w:rsidR="00E67A8C" w:rsidRPr="00E67A8C" w14:paraId="4C2AE52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F944D" w14:textId="76FB0AB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9250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ECD06" w14:textId="5A8D7B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7,515.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C113B" w14:textId="779E00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DEB28" w14:textId="1BFA1E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35EDB" w14:textId="3C294B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7,515.16</w:t>
            </w:r>
          </w:p>
        </w:tc>
      </w:tr>
      <w:tr w:rsidR="00E67A8C" w:rsidRPr="00E67A8C" w14:paraId="413C287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6E596" w14:textId="1732F0E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2771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rang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FB820" w14:textId="3CD50E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0,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76663" w14:textId="386EB0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FB7BC" w14:textId="16D3D1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883FB" w14:textId="41169A8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0,900.00</w:t>
            </w:r>
          </w:p>
        </w:tc>
      </w:tr>
      <w:tr w:rsidR="00E67A8C" w:rsidRPr="00E67A8C" w14:paraId="1ED03D5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BE98033"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REGION XII</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E800FE" w14:textId="095DA5A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689,363.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A7AC94B" w14:textId="5614BD4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8924DB" w14:textId="5629FC4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F579A89" w14:textId="7139AA7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689,363.00</w:t>
            </w:r>
          </w:p>
        </w:tc>
      </w:tr>
      <w:tr w:rsidR="00E67A8C" w:rsidRPr="00E67A8C" w14:paraId="6713049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CE9FC1"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North Cotabat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D384D5" w14:textId="2E8D692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382,9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9BB16E" w14:textId="29EECB5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F27877" w14:textId="570F7A2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3044D36" w14:textId="5F94470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382,900.00</w:t>
            </w:r>
          </w:p>
        </w:tc>
      </w:tr>
      <w:tr w:rsidR="00E67A8C" w:rsidRPr="00E67A8C" w14:paraId="70B9221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48F0A" w14:textId="5674BD90"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05F9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ama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F8EA6" w14:textId="2B4A34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066FF" w14:textId="5D9702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25AB" w14:textId="039884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DF3A6" w14:textId="77FB10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r>
      <w:tr w:rsidR="00E67A8C" w:rsidRPr="00E67A8C" w14:paraId="7663E9A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E814A" w14:textId="75C50E8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92A3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eos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14C4D" w14:textId="59607E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9055C" w14:textId="66D049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F56AA" w14:textId="12C1DB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C9318" w14:textId="0147CB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5E1EFC3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0818F7" w14:textId="3A4C449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29F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ntip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C42B7" w14:textId="0A9B47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83FF2" w14:textId="0572F2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9FC1C" w14:textId="3EC013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985CD" w14:textId="5DAE7F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6AF2C57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D9ACC" w14:textId="0A4E687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86A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rak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62F7B" w14:textId="010E8AF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86185" w14:textId="73D15D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1EB01" w14:textId="448882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6E56" w14:textId="64FC11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r>
      <w:tr w:rsidR="00E67A8C" w:rsidRPr="00E67A8C" w14:paraId="11A3F1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D3E9D" w14:textId="3548C8E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800A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isi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DC4A2" w14:textId="50E4E6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D5D02" w14:textId="100C0A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5ED9E" w14:textId="5B8A19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9A2B5" w14:textId="3E07A0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472AA21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70C29" w14:textId="45A7E7C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A5B7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bac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46EAD" w14:textId="3D65A9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6B964" w14:textId="601F3A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3034E" w14:textId="0FE461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26FDF" w14:textId="47BC14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57AE72C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A2626" w14:textId="155E553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6640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m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96EA4" w14:textId="104FE9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63F3A" w14:textId="39D23A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47002" w14:textId="14F1B2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9D1B2" w14:textId="5F9F14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4A10FE8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52ED4" w14:textId="74EAD3E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257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Kidapaw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A2317" w14:textId="1961E1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11852" w14:textId="01B33D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F0272" w14:textId="009C92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D7E3E" w14:textId="1EF52A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500.00</w:t>
            </w:r>
          </w:p>
        </w:tc>
      </w:tr>
      <w:tr w:rsidR="00E67A8C" w:rsidRPr="00E67A8C" w14:paraId="189ECE5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100AC" w14:textId="3E72B1A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37D7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b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1BDF5" w14:textId="6266DF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15DE3" w14:textId="771F44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B86EF" w14:textId="143879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464E0" w14:textId="3B3BE6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00D648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5F1888" w14:textId="0415FF1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3CD7F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gpe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638A3" w14:textId="0CA27B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77C22" w14:textId="4DF530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22A06" w14:textId="423A6A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303D1" w14:textId="1AE62F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r>
      <w:tr w:rsidR="00E67A8C" w:rsidRPr="00E67A8C" w14:paraId="321CEE1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3C12D" w14:textId="0BB63E1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6B29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kil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D3419" w14:textId="5C97692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4919B" w14:textId="0A6AD0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297CA" w14:textId="4816FC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5E7DD" w14:textId="379CFC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5,600.00</w:t>
            </w:r>
          </w:p>
        </w:tc>
      </w:tr>
      <w:tr w:rsidR="00E67A8C" w:rsidRPr="00E67A8C" w14:paraId="5435581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E5C16B" w14:textId="1C92F1C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9E50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tala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468D3" w14:textId="1B46D1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66FD8" w14:textId="4203AC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DA1C9" w14:textId="1A7BE4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48093" w14:textId="48CBB8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02DAE0E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1A8FA" w14:textId="4A7C70F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C35E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idsayap</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C5913" w14:textId="381981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2014C" w14:textId="2D8E7D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8A0D1" w14:textId="464168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E5476" w14:textId="06C2C1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60AA9B6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1B915" w14:textId="78888F9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62D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DB384" w14:textId="471901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CD2E6" w14:textId="0D82A7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BCD0" w14:textId="25E46F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F49AE" w14:textId="235FE6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00,000.00</w:t>
            </w:r>
          </w:p>
        </w:tc>
      </w:tr>
      <w:tr w:rsidR="00E67A8C" w:rsidRPr="00E67A8C" w14:paraId="5182092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18E716" w14:textId="310E3BB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5E59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gkaw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5F7AD" w14:textId="5AE2AF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B5A32" w14:textId="2A903E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032C3" w14:textId="086F2F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853C1" w14:textId="1EFEE8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6EBDE48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4EDB1" w14:textId="342DB68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F435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k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7489C" w14:textId="0ABED2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940A5" w14:textId="507D96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1C7B8" w14:textId="0DD412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7A627" w14:textId="2E33DAF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1BB0211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F42DDE" w14:textId="16651A7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0519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esident Rox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64985" w14:textId="218EEF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F5A57" w14:textId="4F7D6B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9B272" w14:textId="25D2D3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F7609" w14:textId="04732B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72B4195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1754C" w14:textId="5149B46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DC29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lu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E2C57" w14:textId="0A8BBD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7BC27" w14:textId="07B04A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A0700" w14:textId="4CA7FE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B54E2" w14:textId="6C110E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0,000.00</w:t>
            </w:r>
          </w:p>
        </w:tc>
      </w:tr>
      <w:tr w:rsidR="00E67A8C" w:rsidRPr="00E67A8C" w14:paraId="1F53E7DC"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3C59FA"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arangani</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54709C" w14:textId="7408BDE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144,6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70F1A2" w14:textId="2330A8C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F29FFA" w14:textId="49F974D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3F028A4" w14:textId="4E4406F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6,144,600.00</w:t>
            </w:r>
          </w:p>
        </w:tc>
      </w:tr>
      <w:tr w:rsidR="00E67A8C" w:rsidRPr="00E67A8C" w14:paraId="1CB1DD5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292F3" w14:textId="22CD348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C5EA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Sarangan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8E9FE" w14:textId="67FE21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5,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57244" w14:textId="1D3BB0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D6EFF" w14:textId="62DDA9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81F34" w14:textId="57C8FB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5,000.00</w:t>
            </w:r>
          </w:p>
        </w:tc>
      </w:tr>
      <w:tr w:rsidR="00E67A8C" w:rsidRPr="00E67A8C" w14:paraId="3749AF2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43494" w14:textId="54629F0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20EE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iam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24E37" w14:textId="2D71F0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F8AD1" w14:textId="7037A8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D50EA" w14:textId="163846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5E472" w14:textId="6D546E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r>
      <w:tr w:rsidR="00E67A8C" w:rsidRPr="00E67A8C" w14:paraId="1B55395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208F2" w14:textId="5B23732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DFD3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asi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7DD88" w14:textId="54BD19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A66E0" w14:textId="449C70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96942" w14:textId="269ECE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7C032" w14:textId="1DAB99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r>
      <w:tr w:rsidR="00E67A8C" w:rsidRPr="00E67A8C" w14:paraId="7E130B4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5D67D" w14:textId="5B3C965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2340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itu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1E5D9" w14:textId="7D233A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BADB8" w14:textId="784560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4374D" w14:textId="50AA02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A3514" w14:textId="7DD163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r>
      <w:tr w:rsidR="00E67A8C" w:rsidRPr="00E67A8C" w14:paraId="5739319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A42916" w14:textId="64D0D8A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914B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ab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CDFA" w14:textId="240DA9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6E8AD" w14:textId="639679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9349A" w14:textId="09E6FD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3C63E" w14:textId="666621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r>
      <w:tr w:rsidR="00E67A8C" w:rsidRPr="00E67A8C" w14:paraId="76520EF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30F587" w14:textId="772B4B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81D4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8E3F7" w14:textId="23E035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52,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E887F" w14:textId="7821CD3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73D17" w14:textId="54130A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F63BD" w14:textId="03DC26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52,800.00</w:t>
            </w:r>
          </w:p>
        </w:tc>
      </w:tr>
      <w:tr w:rsidR="00E67A8C" w:rsidRPr="00E67A8C" w14:paraId="50DA81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51A9B" w14:textId="2FCD427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A965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apa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6158C" w14:textId="4C2459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54717" w14:textId="63992B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53623" w14:textId="5111C1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AD56D" w14:textId="07E017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r>
      <w:tr w:rsidR="00E67A8C" w:rsidRPr="00E67A8C" w14:paraId="7131F28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92351" w14:textId="3AE82FA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CCFE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un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116A7" w14:textId="3F231A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EEBFE" w14:textId="090673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05BB2" w14:textId="1061B4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A8F23" w14:textId="36597F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02,800.00</w:t>
            </w:r>
          </w:p>
        </w:tc>
      </w:tr>
      <w:tr w:rsidR="00E67A8C" w:rsidRPr="00E67A8C" w14:paraId="76CCD58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320374"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outh Cotabat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BB4DE3" w14:textId="2EC28D5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770,313.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A7C1A7" w14:textId="029C5D9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BCE263" w14:textId="6FECCC2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45A4B7" w14:textId="25F3020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1,770,313.00</w:t>
            </w:r>
          </w:p>
        </w:tc>
      </w:tr>
      <w:tr w:rsidR="00E67A8C" w:rsidRPr="00E67A8C" w14:paraId="67FEAEF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855BD" w14:textId="76A142C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6E086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LGU South Cotaba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541F8" w14:textId="5BB732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0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085CF" w14:textId="069B52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A314F" w14:textId="0538A8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29F1B" w14:textId="26ECE8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00,000.00</w:t>
            </w:r>
          </w:p>
        </w:tc>
      </w:tr>
      <w:tr w:rsidR="00E67A8C" w:rsidRPr="00E67A8C" w14:paraId="0203FA9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A2F1D" w14:textId="69A8E3A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E44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487E0" w14:textId="28B5F6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D7338" w14:textId="5511B6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9F2D4" w14:textId="56D87E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56D6F" w14:textId="66F5E1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r>
      <w:tr w:rsidR="00E67A8C" w:rsidRPr="00E67A8C" w14:paraId="789431C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04BD6" w14:textId="01E1443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A55A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Koronad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55484" w14:textId="0D53E7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4,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82C29" w14:textId="642908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3036E" w14:textId="0FCF2F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740F7" w14:textId="49C0A4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4,350.00</w:t>
            </w:r>
          </w:p>
        </w:tc>
      </w:tr>
      <w:tr w:rsidR="00E67A8C" w:rsidRPr="00E67A8C" w14:paraId="0C3A0CA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758DE" w14:textId="7E67C6D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91CE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ke Sebu</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7BFF7" w14:textId="3FFB6D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C109E" w14:textId="40AECF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6457A" w14:textId="749896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44F7C" w14:textId="527290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350.00</w:t>
            </w:r>
          </w:p>
        </w:tc>
      </w:tr>
      <w:tr w:rsidR="00E67A8C" w:rsidRPr="00E67A8C" w14:paraId="1D55D8C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557BD" w14:textId="1022F73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3B00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ora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593A6" w14:textId="710D34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E3899" w14:textId="1DC6CD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E11A3" w14:textId="36AF89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75BB5" w14:textId="5A5B9C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r>
      <w:tr w:rsidR="00E67A8C" w:rsidRPr="00E67A8C" w14:paraId="12B59BC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AAA66" w14:textId="0797614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7BA4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olomolok</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2D063" w14:textId="6AB58C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13A68" w14:textId="78C367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A9CD2" w14:textId="4E3927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EF3A3" w14:textId="339735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350.00</w:t>
            </w:r>
          </w:p>
        </w:tc>
      </w:tr>
      <w:tr w:rsidR="00E67A8C" w:rsidRPr="00E67A8C" w14:paraId="56DFC37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58917" w14:textId="4ADB089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91DD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o Niñ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B46FB" w14:textId="56D772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4,6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EDEA7" w14:textId="2746AD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093D8" w14:textId="6CB383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4A3E0" w14:textId="38B85D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4,650.00</w:t>
            </w:r>
          </w:p>
        </w:tc>
      </w:tr>
      <w:tr w:rsidR="00E67A8C" w:rsidRPr="00E67A8C" w14:paraId="508D1B5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B304E" w14:textId="13D58FF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590C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urallah</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CE298" w14:textId="71F54A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7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DB6A4" w14:textId="3F5883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47EC1" w14:textId="3B9544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F8F66" w14:textId="1D50EA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74,900.00</w:t>
            </w:r>
          </w:p>
        </w:tc>
      </w:tr>
      <w:tr w:rsidR="00E67A8C" w:rsidRPr="00E67A8C" w14:paraId="098943C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F9A6C" w14:textId="442FB89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400B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mpak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6FE0" w14:textId="61B6D9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FBBAB" w14:textId="0B6163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F5A0D" w14:textId="5E6347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70C7" w14:textId="04222A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r>
      <w:tr w:rsidR="00E67A8C" w:rsidRPr="00E67A8C" w14:paraId="3DBCB23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A200D" w14:textId="2DBAA9B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C8F1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nt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AC65E" w14:textId="20580C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8,56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C989" w14:textId="5C9ED0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847E3" w14:textId="15D4A2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AB55D" w14:textId="55DC39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58,563.00</w:t>
            </w:r>
          </w:p>
        </w:tc>
      </w:tr>
      <w:tr w:rsidR="00E67A8C" w:rsidRPr="00E67A8C" w14:paraId="598393E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CA984" w14:textId="7C8EC1E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FEA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bol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E5BC9" w14:textId="2BA0C7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3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40E27" w14:textId="39E030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FC9BB" w14:textId="154070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AE36D" w14:textId="62811A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350.00</w:t>
            </w:r>
          </w:p>
        </w:tc>
      </w:tr>
      <w:tr w:rsidR="00E67A8C" w:rsidRPr="00E67A8C" w14:paraId="0DF98C9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EE84E" w14:textId="0DD1C49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2BFD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pi</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99B5" w14:textId="49D0FA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673FE" w14:textId="045561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CBCCE" w14:textId="68E9F8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3E308" w14:textId="1CAE81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39,950.00</w:t>
            </w:r>
          </w:p>
        </w:tc>
      </w:tr>
      <w:tr w:rsidR="00E67A8C" w:rsidRPr="00E67A8C" w14:paraId="2607A82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9338C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ultan Kudara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F6CFEF" w14:textId="2D2DA3E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366,05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A93FE42" w14:textId="36E3272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8DFC2C" w14:textId="135B8FA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41007C9" w14:textId="7A21993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366,050.00</w:t>
            </w:r>
          </w:p>
        </w:tc>
      </w:tr>
      <w:tr w:rsidR="00E67A8C" w:rsidRPr="00E67A8C" w14:paraId="58F6918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9A214" w14:textId="75FF77E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B938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lumbi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8BAEE" w14:textId="2AAB20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7F81B" w14:textId="31D9AB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5EDC2" w14:textId="6F1CCC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F3665" w14:textId="350D50D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5AF2C03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A349A" w14:textId="5AE2206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0A6C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su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AE7EC" w14:textId="686C33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03B74" w14:textId="203FE4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59F23" w14:textId="1CB826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7054A" w14:textId="3F7016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59EE65D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52A78" w14:textId="4A1B59D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AF65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mbayong (Mariano Marc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84828" w14:textId="074091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5125A" w14:textId="6BD1D9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DEF25" w14:textId="085173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C4060" w14:textId="58EBA6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0FCFDBE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69199" w14:textId="635BD0A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C6AE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t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1554" w14:textId="1258E1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298F" w14:textId="267AC6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17F5" w14:textId="400E43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BF702" w14:textId="2F7A7E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0572172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2D32D" w14:textId="094B0B9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C450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resident Quiri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11C06" w14:textId="1CFBDA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CDD08" w14:textId="16476B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8675A" w14:textId="55A8CF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1D3AB" w14:textId="39538C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7C734E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EBFFC" w14:textId="5543172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7DC5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cur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D05D8" w14:textId="7465E6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85,5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5FC32" w14:textId="2333CA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8E402" w14:textId="3D3027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FCC0A" w14:textId="4D047C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85,500.00</w:t>
            </w:r>
          </w:p>
        </w:tc>
      </w:tr>
      <w:tr w:rsidR="00E67A8C" w:rsidRPr="00E67A8C" w14:paraId="7312188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D779E" w14:textId="402D8CF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2DA8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umb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5C601" w14:textId="3BB971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1,55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9FC38" w14:textId="6D2063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D9A61" w14:textId="2FC9EC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85142" w14:textId="303642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81,550.00</w:t>
            </w:r>
          </w:p>
        </w:tc>
      </w:tr>
      <w:tr w:rsidR="00E67A8C" w:rsidRPr="00E67A8C" w14:paraId="4CFFE4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40528" w14:textId="2CA3FA0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68AC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Esper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7A7F3" w14:textId="039413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2E813" w14:textId="694057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DEFB9" w14:textId="0B9C81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28FB5" w14:textId="4270A2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605C406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26361" w14:textId="760934D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0B347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lamans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883DB" w14:textId="154BE5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76577" w14:textId="58486A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C5847" w14:textId="28E938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371A9" w14:textId="6FEF2A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64,900.00</w:t>
            </w:r>
          </w:p>
        </w:tc>
      </w:tr>
      <w:tr w:rsidR="00E67A8C" w:rsidRPr="00E67A8C" w14:paraId="7C7EDC0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1E96DD" w14:textId="454B0B9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E7D0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ebak</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EEF67" w14:textId="18D06D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2F9F1" w14:textId="2939D7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B5CE1" w14:textId="713608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704C6" w14:textId="6AE54B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0887F14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B9F96" w14:textId="799E344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5F9F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limb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31C3E" w14:textId="6E10DB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F7A78" w14:textId="1B1EC2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48DA" w14:textId="0040F4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9A551" w14:textId="0A29BC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4010B9E9" w14:textId="77777777" w:rsidTr="00E67A8C">
        <w:trPr>
          <w:trHeight w:hRule="exact" w:val="227"/>
        </w:trPr>
        <w:tc>
          <w:tcPr>
            <w:tcW w:w="80" w:type="dxa"/>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623F7333" w14:textId="7E32AE6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37335FE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en. Ninoy Aqui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28B0A" w14:textId="263595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D6FA" w14:textId="644059E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FEE38" w14:textId="01B225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29311" w14:textId="1D1A76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4,900.00</w:t>
            </w:r>
          </w:p>
        </w:tc>
      </w:tr>
      <w:tr w:rsidR="00E67A8C" w:rsidRPr="00E67A8C" w14:paraId="2BF7FB58" w14:textId="77777777" w:rsidTr="00E67A8C">
        <w:trPr>
          <w:trHeight w:hRule="exact" w:val="227"/>
        </w:trPr>
        <w:tc>
          <w:tcPr>
            <w:tcW w:w="80" w:type="dxa"/>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5CB8E51A" w14:textId="1B3C0729" w:rsidR="00E67A8C" w:rsidRPr="00E67A8C" w:rsidRDefault="00E67A8C" w:rsidP="00E67A8C">
            <w:pPr>
              <w:ind w:right="57"/>
              <w:rPr>
                <w:rFonts w:ascii="Arial Narrow" w:hAnsi="Arial Narrow"/>
                <w:i/>
                <w:iCs/>
                <w:color w:val="000000"/>
                <w:sz w:val="18"/>
                <w:szCs w:val="20"/>
              </w:rPr>
            </w:pPr>
          </w:p>
        </w:tc>
        <w:tc>
          <w:tcPr>
            <w:tcW w:w="2980" w:type="dxa"/>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3C39FEE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tabato City</w:t>
            </w:r>
          </w:p>
        </w:tc>
        <w:tc>
          <w:tcPr>
            <w:tcW w:w="0" w:type="auto"/>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17F478FA" w14:textId="2B7DAC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500.00</w:t>
            </w:r>
          </w:p>
        </w:tc>
        <w:tc>
          <w:tcPr>
            <w:tcW w:w="0" w:type="auto"/>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18D1C3DF" w14:textId="238A2B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42540C91" w14:textId="63516B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2D72E640" w14:textId="614AB0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500.00</w:t>
            </w:r>
          </w:p>
        </w:tc>
      </w:tr>
      <w:tr w:rsidR="00E67A8C" w:rsidRPr="00E67A8C" w14:paraId="473319C5"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3722D7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RAGA</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E482267" w14:textId="4BF4364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3,567,588.69</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05C84EA" w14:textId="3DA06CA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965,600.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863C107" w14:textId="5EBEDED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5F0EFFA" w14:textId="4ABF28E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6,533,188.69</w:t>
            </w:r>
          </w:p>
        </w:tc>
      </w:tr>
      <w:tr w:rsidR="00E67A8C" w:rsidRPr="00E67A8C" w14:paraId="68E4BF5C"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706D24"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gusan del Nor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17B800" w14:textId="115F645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304,934.3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FA9B23" w14:textId="66D9E6E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1E5DF7" w14:textId="5ABD8C37"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70794D0" w14:textId="386E39F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304,934.38</w:t>
            </w:r>
          </w:p>
        </w:tc>
      </w:tr>
      <w:tr w:rsidR="00E67A8C" w:rsidRPr="00E67A8C" w14:paraId="7726F82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8E176C" w14:textId="77B1A74B"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54C6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enavist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0A771" w14:textId="44829A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2,476.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47157" w14:textId="0D14C6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D07E6" w14:textId="573D12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4CE9C" w14:textId="6EE348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2,476.25</w:t>
            </w:r>
          </w:p>
        </w:tc>
      </w:tr>
      <w:tr w:rsidR="00E67A8C" w:rsidRPr="00E67A8C" w14:paraId="683CB01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B0D4B" w14:textId="2058AB2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9CC5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tuan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0F421" w14:textId="4BF2AE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87,35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27D9D" w14:textId="566247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9D1E4" w14:textId="5C9EA3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5FA35" w14:textId="1AC7B9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87,352.00</w:t>
            </w:r>
          </w:p>
        </w:tc>
      </w:tr>
      <w:tr w:rsidR="00E67A8C" w:rsidRPr="00E67A8C" w14:paraId="7F91E23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D928A" w14:textId="7B1B65C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BACF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Cabadbar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6A0A6" w14:textId="6C1F04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1,423.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C6E4" w14:textId="0B712A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3D05B" w14:textId="2C3AAF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CD705" w14:textId="5DBDCE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1,423.63</w:t>
            </w:r>
          </w:p>
        </w:tc>
      </w:tr>
      <w:tr w:rsidR="00E67A8C" w:rsidRPr="00E67A8C" w14:paraId="2E99B30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02B14" w14:textId="55AE9B3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162A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m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35A79" w14:textId="3F6B3D4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766.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27C58" w14:textId="3E5C37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91223" w14:textId="730052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9B535" w14:textId="0700BB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9,766.25</w:t>
            </w:r>
          </w:p>
        </w:tc>
      </w:tr>
      <w:tr w:rsidR="00E67A8C" w:rsidRPr="00E67A8C" w14:paraId="58E1BD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70324" w14:textId="4216A6F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05AD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abo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AA181" w14:textId="36D1BF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98,800.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2CE2C" w14:textId="710865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C2EA6" w14:textId="2AED1E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666C7" w14:textId="72D9AC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98,800.75</w:t>
            </w:r>
          </w:p>
        </w:tc>
      </w:tr>
      <w:tr w:rsidR="00E67A8C" w:rsidRPr="00E67A8C" w14:paraId="0EBDB8D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73697" w14:textId="23CC901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62AF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itchar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B96C7" w14:textId="698626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5,47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447F5" w14:textId="0C6C55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938A0" w14:textId="26F02E6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E3BED" w14:textId="46A762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25,472.50</w:t>
            </w:r>
          </w:p>
        </w:tc>
      </w:tr>
      <w:tr w:rsidR="00E67A8C" w:rsidRPr="00E67A8C" w14:paraId="755705B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98785" w14:textId="1E7C427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0CA9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s Niev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9C5F3" w14:textId="138692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7,9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BB7BF" w14:textId="45A458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4E444" w14:textId="3D176C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E24A" w14:textId="1AD4CE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97,965.00</w:t>
            </w:r>
          </w:p>
        </w:tc>
      </w:tr>
      <w:tr w:rsidR="00E67A8C" w:rsidRPr="00E67A8C" w14:paraId="7DC7C70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2958C" w14:textId="70FA699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FD68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sip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5DB80" w14:textId="209403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54,705.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28B0D" w14:textId="0DF5AC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D4B7D" w14:textId="08C397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5C51E" w14:textId="40C3D0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54,705.56</w:t>
            </w:r>
          </w:p>
        </w:tc>
      </w:tr>
      <w:tr w:rsidR="00E67A8C" w:rsidRPr="00E67A8C" w14:paraId="0DA7E7B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BE535" w14:textId="33180EF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517F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emedios T. Romualde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5465C" w14:textId="62BAEE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8,072.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8F2E9" w14:textId="1590424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BDD63" w14:textId="7434A0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90BD6" w14:textId="57368F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8,072.44</w:t>
            </w:r>
          </w:p>
        </w:tc>
      </w:tr>
      <w:tr w:rsidR="00E67A8C" w:rsidRPr="00E67A8C" w14:paraId="53EA72C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1ECB6" w14:textId="631FB0B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3050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450E2" w14:textId="0BF880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8,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FAD30" w14:textId="34DABC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40864" w14:textId="6A8AAD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2CB34" w14:textId="43CF865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8,900.00</w:t>
            </w:r>
          </w:p>
        </w:tc>
      </w:tr>
      <w:tr w:rsidR="00E67A8C" w:rsidRPr="00E67A8C" w14:paraId="4630948E"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42949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gusan del Su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4C0DB8" w14:textId="21AF219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48,685.25</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B73F03" w14:textId="286F3C4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1F9108A" w14:textId="7A82AA8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AFC2552" w14:textId="5437961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748,685.25</w:t>
            </w:r>
          </w:p>
        </w:tc>
      </w:tr>
      <w:tr w:rsidR="00E67A8C" w:rsidRPr="00E67A8C" w14:paraId="76FBDA6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FED4B" w14:textId="73859A51"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F2AB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Bayu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96F9" w14:textId="672560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9,532.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DC42B" w14:textId="19BFEC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B8D40" w14:textId="333EAF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68BBE" w14:textId="7B4244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9,532.50</w:t>
            </w:r>
          </w:p>
        </w:tc>
      </w:tr>
      <w:tr w:rsidR="00E67A8C" w:rsidRPr="00E67A8C" w14:paraId="12D698D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68E37" w14:textId="384FB2F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AA3E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Esperan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FB408" w14:textId="49D4F5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7,1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A7730" w14:textId="1B45E6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B55EF" w14:textId="02501A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CA86F" w14:textId="0C019B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97,195.00</w:t>
            </w:r>
          </w:p>
        </w:tc>
      </w:tr>
      <w:tr w:rsidR="00E67A8C" w:rsidRPr="00E67A8C" w14:paraId="5438780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26D3C" w14:textId="34BCD5F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57DA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P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31862" w14:textId="23BF88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2,520.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B4CD5" w14:textId="3D580F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F4A10" w14:textId="459353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93AFB" w14:textId="41AE64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2,520.25</w:t>
            </w:r>
          </w:p>
        </w:tc>
      </w:tr>
      <w:tr w:rsidR="00E67A8C" w:rsidRPr="00E67A8C" w14:paraId="1EF8CF3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60FA36" w14:textId="5A530ED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BAB6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ore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7AB0" w14:textId="39C18F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94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E9DD5" w14:textId="0BACA3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9E3CC" w14:textId="712BAC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4E6D9" w14:textId="0D6451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2,943.75</w:t>
            </w:r>
          </w:p>
        </w:tc>
      </w:tr>
      <w:tr w:rsidR="00E67A8C" w:rsidRPr="00E67A8C" w14:paraId="38E3E86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32A6FB" w14:textId="5C97F15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CCCE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Lu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D1B45" w14:textId="02807A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1B1A" w14:textId="00616F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8AA29" w14:textId="46BFE5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4A829" w14:textId="3FC9A8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25</w:t>
            </w:r>
          </w:p>
        </w:tc>
      </w:tr>
      <w:tr w:rsidR="00E67A8C" w:rsidRPr="00E67A8C" w14:paraId="1CEC2CF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70059" w14:textId="3663E04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51CC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baga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D5B27" w14:textId="572738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EB9BE" w14:textId="0DE4BD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867F1" w14:textId="2033C8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8720D" w14:textId="288F99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25</w:t>
            </w:r>
          </w:p>
        </w:tc>
      </w:tr>
      <w:tr w:rsidR="00E67A8C" w:rsidRPr="00E67A8C" w14:paraId="6E50A10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6148A" w14:textId="2804673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EC1E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ac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2B276" w14:textId="11AC69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51B08" w14:textId="2B0C5C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AC44C" w14:textId="6F1FE5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94889" w14:textId="309147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25</w:t>
            </w:r>
          </w:p>
        </w:tc>
      </w:tr>
      <w:tr w:rsidR="00E67A8C" w:rsidRPr="00E67A8C" w14:paraId="0F17D3F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3FAED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urigao del Nort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243C35" w14:textId="0B29C80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7,248,902.1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26BAFC" w14:textId="45B6190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915,6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E02798" w14:textId="02DDA5D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F5BC816" w14:textId="3CE4A9A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164,502.14</w:t>
            </w:r>
          </w:p>
        </w:tc>
      </w:tr>
      <w:tr w:rsidR="00E67A8C" w:rsidRPr="00E67A8C" w14:paraId="703498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BEB73" w14:textId="2B4D0F7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4552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egr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35963" w14:textId="25B4FD9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3,854.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908DA" w14:textId="359211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55D98" w14:textId="736851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49E96" w14:textId="17A679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3,854.63</w:t>
            </w:r>
          </w:p>
        </w:tc>
      </w:tr>
      <w:tr w:rsidR="00E67A8C" w:rsidRPr="00E67A8C" w14:paraId="12A94FD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9DB02" w14:textId="688E228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3A42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cu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E6B59" w14:textId="36D17C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24,14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93217" w14:textId="57BCEA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36077" w14:textId="1543E2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89357" w14:textId="37051B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24,143.75</w:t>
            </w:r>
          </w:p>
        </w:tc>
      </w:tr>
      <w:tr w:rsidR="00E67A8C" w:rsidRPr="00E67A8C" w14:paraId="3735193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68BFC7" w14:textId="59F51F7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1F28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rgo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14E6E" w14:textId="54164A6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2,43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A8657" w14:textId="4CDB6D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069CE" w14:textId="493736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7F880" w14:textId="341BF1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2,435.00</w:t>
            </w:r>
          </w:p>
        </w:tc>
      </w:tr>
      <w:tr w:rsidR="00E67A8C" w:rsidRPr="00E67A8C" w14:paraId="05F861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56791" w14:textId="2F1068F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2E09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lave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E1209" w14:textId="77EBE7B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81,299.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6CAAB" w14:textId="1A4732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9F570" w14:textId="0DE184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99225" w14:textId="5CC69F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81,299.38</w:t>
            </w:r>
          </w:p>
        </w:tc>
      </w:tr>
      <w:tr w:rsidR="00E67A8C" w:rsidRPr="00E67A8C" w14:paraId="1B93433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9A63D" w14:textId="4AE90D7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B36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p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AF34E" w14:textId="34312D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4DAB2" w14:textId="70BA597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68C99" w14:textId="686BCA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8A52" w14:textId="413B3C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r>
      <w:tr w:rsidR="00E67A8C" w:rsidRPr="00E67A8C" w14:paraId="4DACCC7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7074C" w14:textId="1888581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FD8C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el Carm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C5954" w14:textId="47E389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8,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BE234" w14:textId="689FF8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1B3F1" w14:textId="1A2035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F03B" w14:textId="2274E3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8,900.00</w:t>
            </w:r>
          </w:p>
        </w:tc>
      </w:tr>
      <w:tr w:rsidR="00E67A8C" w:rsidRPr="00E67A8C" w14:paraId="6F3E50E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2BF00D" w14:textId="7954C83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51D3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eneral L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F39AC" w14:textId="3B35DE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46223" w14:textId="251B84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5ACB5" w14:textId="7AF329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F8D58" w14:textId="0358D5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r>
      <w:tr w:rsidR="00E67A8C" w:rsidRPr="00E67A8C" w14:paraId="6F790CB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2388F" w14:textId="01F2A5A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0980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Gigaqu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3E781" w14:textId="79F6B1A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2,545.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51FD8" w14:textId="25F77E3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39575" w14:textId="114EB4F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98A3D" w14:textId="3271C4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2,545.63</w:t>
            </w:r>
          </w:p>
        </w:tc>
      </w:tr>
      <w:tr w:rsidR="00E67A8C" w:rsidRPr="00E67A8C" w14:paraId="4D69771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AB2E9" w14:textId="519C674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E5F0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in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1375C" w14:textId="790FF68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40,26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5A2C2" w14:textId="3A6052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1BA41" w14:textId="498A7A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317EC" w14:textId="0C8770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40,265.00</w:t>
            </w:r>
          </w:p>
        </w:tc>
      </w:tr>
      <w:tr w:rsidR="00E67A8C" w:rsidRPr="00E67A8C" w14:paraId="00DBA9B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09F289" w14:textId="4305B6A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A5B6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imon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1F60E" w14:textId="175E2A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6,377.7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5D4A" w14:textId="6F5FA7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CB06E" w14:textId="17A9D0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94FEA" w14:textId="2D26BA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06,377.70</w:t>
            </w:r>
          </w:p>
        </w:tc>
      </w:tr>
      <w:tr w:rsidR="00E67A8C" w:rsidRPr="00E67A8C" w14:paraId="04E5BFC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098B13" w14:textId="41C379E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90BF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D645F" w14:textId="368C97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1,0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07657" w14:textId="5C94C7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8BBAD" w14:textId="3673A7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4AE0C" w14:textId="3B5DCC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1,025.00</w:t>
            </w:r>
          </w:p>
        </w:tc>
      </w:tr>
      <w:tr w:rsidR="00E67A8C" w:rsidRPr="00E67A8C" w14:paraId="64BE1FD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BF336" w14:textId="187540B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E535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Benit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0A3E7" w14:textId="6BE88E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1,02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C803A" w14:textId="0F1C7B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00A75" w14:textId="5EE6CA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E3618" w14:textId="0E7C4C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41,025.00</w:t>
            </w:r>
          </w:p>
        </w:tc>
      </w:tr>
      <w:tr w:rsidR="00E67A8C" w:rsidRPr="00E67A8C" w14:paraId="4A424DD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8753C" w14:textId="518BB45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681D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Francisco (Anao-a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02FD5" w14:textId="318F2D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5,65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7DB97" w14:textId="0DC2AB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00832" w14:textId="0C1DE6D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745ED" w14:textId="4D7187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5,653.75</w:t>
            </w:r>
          </w:p>
        </w:tc>
      </w:tr>
      <w:tr w:rsidR="00E67A8C" w:rsidRPr="00E67A8C" w14:paraId="472F9E7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03805" w14:textId="17616EC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203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26CBE" w14:textId="1B2018B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27769" w14:textId="36DE4B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BCE70" w14:textId="7D3AEA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B699E" w14:textId="4D1A52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r>
      <w:tr w:rsidR="00E67A8C" w:rsidRPr="00E67A8C" w14:paraId="4582417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E89A2" w14:textId="05E0683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2B5E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onica (Sap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89B7B" w14:textId="1AE25B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6,226.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1AB9B" w14:textId="1E2872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11EC4" w14:textId="6B55B6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62DA6" w14:textId="43DE883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06,226.30</w:t>
            </w:r>
          </w:p>
        </w:tc>
      </w:tr>
      <w:tr w:rsidR="00E67A8C" w:rsidRPr="00E67A8C" w14:paraId="5FF05D1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5B444" w14:textId="4B1BFC05"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1663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is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B8A86" w14:textId="1B6F5D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0,198.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E0D26" w14:textId="721E55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B35CE" w14:textId="35FBD42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C1937" w14:textId="1CC9CB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30,198.75</w:t>
            </w:r>
          </w:p>
        </w:tc>
      </w:tr>
      <w:tr w:rsidR="00E67A8C" w:rsidRPr="00E67A8C" w14:paraId="3348BB7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F72C1" w14:textId="047DC62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52093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ocor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8582C" w14:textId="6E1988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B7E0D" w14:textId="2BD991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FB269" w14:textId="32492C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C1906" w14:textId="7FE836B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25,940.00</w:t>
            </w:r>
          </w:p>
        </w:tc>
      </w:tr>
      <w:tr w:rsidR="00E67A8C" w:rsidRPr="00E67A8C" w14:paraId="2BD4F8B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CCCFA" w14:textId="0A871C3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6059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uriga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CE28F" w14:textId="509A894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214.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C80E3" w14:textId="214160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93E62" w14:textId="6C4CB8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B1F19" w14:textId="643373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214.75</w:t>
            </w:r>
          </w:p>
        </w:tc>
      </w:tr>
      <w:tr w:rsidR="00E67A8C" w:rsidRPr="00E67A8C" w14:paraId="63DCB78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58CBF" w14:textId="24F1771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54B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23512" w14:textId="5216B6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4,97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ADC11" w14:textId="2A3792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94607" w14:textId="023E6D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049D1" w14:textId="3FB5B1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4,977.50</w:t>
            </w:r>
          </w:p>
        </w:tc>
      </w:tr>
      <w:tr w:rsidR="00E67A8C" w:rsidRPr="00E67A8C" w14:paraId="071F194B"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78D53D"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urigao del Su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9944ED" w14:textId="54AA155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265,066.9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F601AD" w14:textId="7BFEB7B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50,0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AB31ED" w14:textId="08D4F2B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FA7100A" w14:textId="3C2D974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8,315,066.92</w:t>
            </w:r>
          </w:p>
        </w:tc>
      </w:tr>
      <w:tr w:rsidR="00E67A8C" w:rsidRPr="00E67A8C" w14:paraId="559103F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9F490" w14:textId="3C11F8F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8197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Bis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6E72A" w14:textId="6D5DEC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05,012.9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F21C8" w14:textId="22EF32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FC23C" w14:textId="27289A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B43B3" w14:textId="6E9F29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705,012.91</w:t>
            </w:r>
          </w:p>
        </w:tc>
      </w:tr>
      <w:tr w:rsidR="00E67A8C" w:rsidRPr="00E67A8C" w14:paraId="6716AD8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10D31" w14:textId="6B0E152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3E61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gwai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E0F23" w14:textId="5ADB0B8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8,9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7A050" w14:textId="2D072F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DD46F" w14:textId="2FC6335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8914" w14:textId="037DF8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8,900.00</w:t>
            </w:r>
          </w:p>
        </w:tc>
      </w:tr>
      <w:tr w:rsidR="00E67A8C" w:rsidRPr="00E67A8C" w14:paraId="1753782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C68D6" w14:textId="12AA7B0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ED48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nti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CF3F9" w14:textId="5075CB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72,643.8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86DA1" w14:textId="0401FDF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689E" w14:textId="3F72CE3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458E7" w14:textId="7412E5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72,643.80</w:t>
            </w:r>
          </w:p>
        </w:tc>
      </w:tr>
      <w:tr w:rsidR="00E67A8C" w:rsidRPr="00E67A8C" w14:paraId="53C1B51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528A9" w14:textId="13EB080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5D9F3" w14:textId="3A9F032D"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m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7112D" w14:textId="03D82A5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673.19</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AB348" w14:textId="3E2BB5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C9306" w14:textId="428872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0F3B1" w14:textId="756B49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3,673.19</w:t>
            </w:r>
          </w:p>
        </w:tc>
      </w:tr>
      <w:tr w:rsidR="00E67A8C" w:rsidRPr="00E67A8C" w14:paraId="5ACAA32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C89B2" w14:textId="2FEFFCA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B4BC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rrasca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7E505" w14:textId="17EA4A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35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9B9BA" w14:textId="20132A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6BDED" w14:textId="7A1B2E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1377E" w14:textId="1580A4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355.00</w:t>
            </w:r>
          </w:p>
        </w:tc>
      </w:tr>
      <w:tr w:rsidR="00E67A8C" w:rsidRPr="00E67A8C" w14:paraId="143AA75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11855" w14:textId="033BB05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F4B9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rt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2FFF4" w14:textId="5327DE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8,917.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1D3EF" w14:textId="7FE3E3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C5CAE" w14:textId="19C7D2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C50F5" w14:textId="411839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448,917.08</w:t>
            </w:r>
          </w:p>
        </w:tc>
      </w:tr>
      <w:tr w:rsidR="00E67A8C" w:rsidRPr="00E67A8C" w14:paraId="20B5CB7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3364E4" w14:textId="595E141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24AF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nuz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26175" w14:textId="7ED44C5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7,593.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1B825" w14:textId="7F096C8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39D5" w14:textId="3EF244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18AC7" w14:textId="296EE0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57,593.13</w:t>
            </w:r>
          </w:p>
        </w:tc>
      </w:tr>
      <w:tr w:rsidR="00E67A8C" w:rsidRPr="00E67A8C" w14:paraId="1EE31A5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A44AD" w14:textId="1DB584A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99B8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ang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F8B0B" w14:textId="4A8811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3,785.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5DD0C" w14:textId="4D09DA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DC3BE" w14:textId="48E87F1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B1434" w14:textId="2A1F64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3,785.50</w:t>
            </w:r>
          </w:p>
        </w:tc>
      </w:tr>
      <w:tr w:rsidR="00E67A8C" w:rsidRPr="00E67A8C" w14:paraId="4E7CE4F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60A12" w14:textId="115DCEB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D0A3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ng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CAF60" w14:textId="6B141E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71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0CAD8" w14:textId="2364FF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29990" w14:textId="0D7A92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9DBAB" w14:textId="704995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2,710.00</w:t>
            </w:r>
          </w:p>
        </w:tc>
      </w:tr>
      <w:tr w:rsidR="00E67A8C" w:rsidRPr="00E67A8C" w14:paraId="1464F80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9E09E" w14:textId="51FE4E6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AE49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dri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455B" w14:textId="1FC9FF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EAA99" w14:textId="6E117C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37C28" w14:textId="742A1F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EFCCC" w14:textId="32EF1D3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883.13</w:t>
            </w:r>
          </w:p>
        </w:tc>
      </w:tr>
      <w:tr w:rsidR="00E67A8C" w:rsidRPr="00E67A8C" w14:paraId="616B107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BD6D3" w14:textId="1A3F7EE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D0B9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ihat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13B8C" w14:textId="21CD80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94,150.3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663F5" w14:textId="163529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573FC" w14:textId="7B4B47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F7D69" w14:textId="1B6618C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94,150.33</w:t>
            </w:r>
          </w:p>
        </w:tc>
      </w:tr>
      <w:tr w:rsidR="00E67A8C" w:rsidRPr="00E67A8C" w14:paraId="07AB3F2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29D15" w14:textId="36D11FB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12D4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Agus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215C4" w14:textId="0D679F6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0,762.8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9E369" w14:textId="4230A49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5F980" w14:textId="504A22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192D7" w14:textId="1EB9E0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0,762.85</w:t>
            </w:r>
          </w:p>
        </w:tc>
      </w:tr>
      <w:tr w:rsidR="00E67A8C" w:rsidRPr="00E67A8C" w14:paraId="4D75604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2E7E1" w14:textId="5BE22B3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6705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Migue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18085" w14:textId="595B6F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96,93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C34E7" w14:textId="42F300E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5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63972" w14:textId="276EAB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66E62" w14:textId="39FDEE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46,930.00</w:t>
            </w:r>
          </w:p>
        </w:tc>
      </w:tr>
      <w:tr w:rsidR="00E67A8C" w:rsidRPr="00E67A8C" w14:paraId="50E6396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B3087" w14:textId="5DC11C2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16F6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bi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AA8E3" w14:textId="49F91F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35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E05B4" w14:textId="7F35B9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D8548" w14:textId="392680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F1284" w14:textId="1750B9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355.00</w:t>
            </w:r>
          </w:p>
        </w:tc>
      </w:tr>
      <w:tr w:rsidR="00E67A8C" w:rsidRPr="00E67A8C" w14:paraId="49FA5A1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604E2" w14:textId="0EF571C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6165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g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4B378" w14:textId="0B9A1F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2,3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5D995" w14:textId="4BB6237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924EA" w14:textId="19A31E7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9DB2F" w14:textId="5A85C3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82,395.00</w:t>
            </w:r>
          </w:p>
        </w:tc>
      </w:tr>
      <w:tr w:rsidR="00E67A8C" w:rsidRPr="00E67A8C" w14:paraId="35119BD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45DF64D"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CAR</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3BE9D52" w14:textId="3D09F39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75,786,602.49</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2A63938" w14:textId="7BAC05F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66,417.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DEDD86F" w14:textId="65B0185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989,447.00</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894F1EA" w14:textId="2A583AD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5,142,466.49</w:t>
            </w:r>
          </w:p>
        </w:tc>
      </w:tr>
      <w:tr w:rsidR="00E67A8C" w:rsidRPr="00E67A8C" w14:paraId="05D9A6C8"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93536D"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br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F466C5" w14:textId="5C26854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927,849.4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177C3E" w14:textId="5315515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1,955.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0626D9" w14:textId="2EA7C64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9,000.00</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0D21E2" w14:textId="3A8863B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0,998,804.42</w:t>
            </w:r>
          </w:p>
        </w:tc>
      </w:tr>
      <w:tr w:rsidR="00E67A8C" w:rsidRPr="00E67A8C" w14:paraId="2DDC09E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E00BAB" w14:textId="1D6531F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C5DC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gue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5D5FD" w14:textId="4B2A62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58,033.0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EFDC9" w14:textId="64FEA8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AEEAB" w14:textId="5F057E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3107B" w14:textId="5FD3B6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58,033.06</w:t>
            </w:r>
          </w:p>
        </w:tc>
      </w:tr>
      <w:tr w:rsidR="00E67A8C" w:rsidRPr="00E67A8C" w14:paraId="21E3610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751791" w14:textId="5807158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6136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line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34ED4" w14:textId="5F2AB4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0,548.2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3F0E1" w14:textId="5742D1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CEE15" w14:textId="67A1F5C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68FB1" w14:textId="038D6E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0,548.24</w:t>
            </w:r>
          </w:p>
        </w:tc>
      </w:tr>
      <w:tr w:rsidR="00E67A8C" w:rsidRPr="00E67A8C" w14:paraId="5C92122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D25D4" w14:textId="63E5C8B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0EDE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c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3F0D1" w14:textId="72BA7FD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3,117.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A4E5A" w14:textId="46D3018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CB707" w14:textId="6D1E686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64357" w14:textId="62F133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3,117.44</w:t>
            </w:r>
          </w:p>
        </w:tc>
      </w:tr>
      <w:tr w:rsidR="00E67A8C" w:rsidRPr="00E67A8C" w14:paraId="0A777CE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E7EAA" w14:textId="5A5743C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E283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cl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5B2F" w14:textId="16AA7E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5,651.6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C036D" w14:textId="13E3D2D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2F0F" w14:textId="0B55BA4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630B6" w14:textId="53725F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5,651.60</w:t>
            </w:r>
          </w:p>
        </w:tc>
      </w:tr>
      <w:tr w:rsidR="00E67A8C" w:rsidRPr="00E67A8C" w14:paraId="591E050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05C87" w14:textId="65CB108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A650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guiom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1DFE2" w14:textId="2C6C5E9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925.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6B8FF" w14:textId="371CE07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3C497" w14:textId="6578A5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97FF1" w14:textId="341013C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925.26</w:t>
            </w:r>
          </w:p>
        </w:tc>
      </w:tr>
      <w:tr w:rsidR="00E67A8C" w:rsidRPr="00E67A8C" w14:paraId="191C906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404DB" w14:textId="67D4A46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B368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angl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895C3" w14:textId="7C0FB3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3,563.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522C" w14:textId="16DE46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B5740" w14:textId="1A95EF4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EF011" w14:textId="3C597B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23,563.32</w:t>
            </w:r>
          </w:p>
        </w:tc>
      </w:tr>
      <w:tr w:rsidR="00E67A8C" w:rsidRPr="00E67A8C" w14:paraId="713DBD3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C52D2" w14:textId="4FD0E51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2443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Dolore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FCAA0" w14:textId="0596E8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0,089.2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D0B08" w14:textId="3E6E26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D0082" w14:textId="2ADA136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94374" w14:textId="561A3C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70,089.27</w:t>
            </w:r>
          </w:p>
        </w:tc>
      </w:tr>
      <w:tr w:rsidR="00E67A8C" w:rsidRPr="00E67A8C" w14:paraId="76DCACA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1AFFD" w14:textId="479A0AE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96D3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Paz</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02EA0" w14:textId="5724E4F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20,065.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980D3" w14:textId="40FE58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FEA2F" w14:textId="344C529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7C426" w14:textId="34B07F7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20,065.90</w:t>
            </w:r>
          </w:p>
        </w:tc>
      </w:tr>
      <w:tr w:rsidR="00E67A8C" w:rsidRPr="00E67A8C" w14:paraId="12982E4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9AF56" w14:textId="7217606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8302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cub</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C7E66" w14:textId="4ADEAF6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9,086.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9B8F1" w14:textId="7D0652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8BDA2" w14:textId="615A003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FBFA7" w14:textId="6D8BF9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9,086.88</w:t>
            </w:r>
          </w:p>
        </w:tc>
      </w:tr>
      <w:tr w:rsidR="00E67A8C" w:rsidRPr="00E67A8C" w14:paraId="03305A9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35287F" w14:textId="2DFAF27C"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F78E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gangil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D73E8" w14:textId="088F3C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2,680.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46426" w14:textId="0CD8E6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2C99E" w14:textId="4BBB16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D74A2" w14:textId="3EB25F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42,680.18</w:t>
            </w:r>
          </w:p>
        </w:tc>
      </w:tr>
      <w:tr w:rsidR="00E67A8C" w:rsidRPr="00E67A8C" w14:paraId="47A842F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F6635" w14:textId="5BF3C2E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D0F0E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g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76D45" w14:textId="5D7B8B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0,334.9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7BA52" w14:textId="0E776F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3B5DB" w14:textId="461F1B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452C6" w14:textId="066B28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9,334.90</w:t>
            </w:r>
          </w:p>
        </w:tc>
      </w:tr>
      <w:tr w:rsidR="00E67A8C" w:rsidRPr="00E67A8C" w14:paraId="7AD67A0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D805B" w14:textId="57F5312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1E44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ngide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E1FC7" w14:textId="6E0AE5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3,662.3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5D56F" w14:textId="44F09F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9C963" w14:textId="277559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F9F14" w14:textId="7178E5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13,662.32</w:t>
            </w:r>
          </w:p>
        </w:tc>
      </w:tr>
      <w:tr w:rsidR="00E67A8C" w:rsidRPr="00E67A8C" w14:paraId="5607B0F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3A454" w14:textId="45F7183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3D8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icuan-Baay (Lic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4B3BD" w14:textId="4A438F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5,666.8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03EBE" w14:textId="4638B5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3B3D8" w14:textId="5C8EB8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767D8" w14:textId="0B5A62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5,666.88</w:t>
            </w:r>
          </w:p>
        </w:tc>
      </w:tr>
      <w:tr w:rsidR="00E67A8C" w:rsidRPr="00E67A8C" w14:paraId="63EBCAF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1C07EA" w14:textId="2588845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840D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D92F1" w14:textId="1B874B0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992.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AE6F1" w14:textId="64A28D8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A78A7" w14:textId="19F141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374FD" w14:textId="169D491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992.84</w:t>
            </w:r>
          </w:p>
        </w:tc>
      </w:tr>
      <w:tr w:rsidR="00E67A8C" w:rsidRPr="00E67A8C" w14:paraId="614B0DA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6B415" w14:textId="2B0932F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76C9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ibco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E747D" w14:textId="29601E0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5,266.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7B4C2" w14:textId="76D26B3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E25AE" w14:textId="7589D0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6EAF" w14:textId="6E408F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5,266.20</w:t>
            </w:r>
          </w:p>
        </w:tc>
      </w:tr>
      <w:tr w:rsidR="00E67A8C" w:rsidRPr="00E67A8C" w14:paraId="627D29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8D1D0" w14:textId="3DC18A8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5C6D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a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B163A" w14:textId="1EE94C4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1,977.2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09846" w14:textId="33484E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E69CD" w14:textId="41D264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DDC66" w14:textId="00C4D3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1,977.28</w:t>
            </w:r>
          </w:p>
        </w:tc>
      </w:tr>
      <w:tr w:rsidR="00E67A8C" w:rsidRPr="00E67A8C" w14:paraId="39F9F4C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C0A4E" w14:textId="19E03A3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4385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enarrub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3725" w14:textId="3053D1B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7,696.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D575C" w14:textId="089E44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D6B37" w14:textId="40A896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7147E" w14:textId="7EF854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7,696.38</w:t>
            </w:r>
          </w:p>
        </w:tc>
      </w:tr>
      <w:tr w:rsidR="00E67A8C" w:rsidRPr="00E67A8C" w14:paraId="0D7F7A3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F2E76" w14:textId="17D3859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62DF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di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7443" w14:textId="5C80E0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7,170.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C2C5F" w14:textId="0343D8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0012" w14:textId="0A9F6D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277ED" w14:textId="327DA1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7,170.58</w:t>
            </w:r>
          </w:p>
        </w:tc>
      </w:tr>
      <w:tr w:rsidR="00E67A8C" w:rsidRPr="00E67A8C" w14:paraId="0D228DF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075E1" w14:textId="18BA5A3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73A2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la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453A" w14:textId="5CC5678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53,037.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2AD37" w14:textId="6A9BF48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C0D71" w14:textId="7143B01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C88A2" w14:textId="29A10F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53,037.16</w:t>
            </w:r>
          </w:p>
        </w:tc>
      </w:tr>
      <w:tr w:rsidR="00E67A8C" w:rsidRPr="00E67A8C" w14:paraId="424179C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BF6ED" w14:textId="22EDA77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C813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llapa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51D40" w14:textId="709006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6,776.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0190A" w14:textId="22840C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D409F" w14:textId="36BDD3C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4B8C6" w14:textId="664379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76,776.40</w:t>
            </w:r>
          </w:p>
        </w:tc>
      </w:tr>
      <w:tr w:rsidR="00E67A8C" w:rsidRPr="00E67A8C" w14:paraId="6544DEB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A2FF2" w14:textId="45A8E1D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E308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Isidr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88E2C" w14:textId="1603AE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38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313BD" w14:textId="63DA14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906E9" w14:textId="621E78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AFCE7" w14:textId="655BE0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388.00</w:t>
            </w:r>
          </w:p>
        </w:tc>
      </w:tr>
      <w:tr w:rsidR="00E67A8C" w:rsidRPr="00E67A8C" w14:paraId="0F82AA4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1FB0A" w14:textId="10BE0A7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8643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J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91A3A" w14:textId="71C30C4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41,765.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FD5CC" w14:textId="3971DD2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1,95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CBD3" w14:textId="67B65B9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D39E4" w14:textId="255418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53,720.38</w:t>
            </w:r>
          </w:p>
        </w:tc>
      </w:tr>
      <w:tr w:rsidR="00E67A8C" w:rsidRPr="00E67A8C" w14:paraId="13E7B43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C614F" w14:textId="2641E8C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DC78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 Quint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D3A60" w14:textId="3AB44B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17,586.1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539A9" w14:textId="71FA4E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1D87E" w14:textId="66B362D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B3A49" w14:textId="351DCC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7,586.11</w:t>
            </w:r>
          </w:p>
        </w:tc>
      </w:tr>
      <w:tr w:rsidR="00E67A8C" w:rsidRPr="00E67A8C" w14:paraId="4A2396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8CC6A" w14:textId="532E458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6C7B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yum</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87CB6" w14:textId="4416860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3,990.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54C07" w14:textId="33FA25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27054" w14:textId="7C00FC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BFA72" w14:textId="0B28C34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3,990.76</w:t>
            </w:r>
          </w:p>
        </w:tc>
      </w:tr>
      <w:tr w:rsidR="00E67A8C" w:rsidRPr="00E67A8C" w14:paraId="68CCB01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4D6A6" w14:textId="35D8F5C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B6EC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ne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A548" w14:textId="33AC54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5,545.6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27E98" w14:textId="66B02FA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F52F9" w14:textId="6E4138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F1EC8" w14:textId="17FA25E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45,545.62</w:t>
            </w:r>
          </w:p>
        </w:tc>
      </w:tr>
      <w:tr w:rsidR="00E67A8C" w:rsidRPr="00E67A8C" w14:paraId="5F4ED96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8CC04C" w14:textId="728D78F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9D7D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9F75E" w14:textId="7886C6C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7,458.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3CE0D" w14:textId="45FE46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4C10F" w14:textId="43B3F7A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F2B59" w14:textId="01613E2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37,458.46</w:t>
            </w:r>
          </w:p>
        </w:tc>
      </w:tr>
      <w:tr w:rsidR="00E67A8C" w:rsidRPr="00E67A8C" w14:paraId="57FAF93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86AF0" w14:textId="0A99ED4F"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B5D7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Villavicios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C9363" w14:textId="5F87A6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55,773.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F26EA" w14:textId="54D521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4B2B5" w14:textId="136BA1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8791C" w14:textId="393B1F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55,773.00</w:t>
            </w:r>
          </w:p>
        </w:tc>
      </w:tr>
      <w:tr w:rsidR="00E67A8C" w:rsidRPr="00E67A8C" w14:paraId="1E49817A"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37AF36"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Apaya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498A9A" w14:textId="1BD6BCF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177,049.92</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570392" w14:textId="6E86E4D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30D8C6" w14:textId="3AA3113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EF8EA83" w14:textId="1A76D412"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5,177,049.92</w:t>
            </w:r>
          </w:p>
        </w:tc>
      </w:tr>
      <w:tr w:rsidR="00E67A8C" w:rsidRPr="00E67A8C" w14:paraId="2DFAE3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8EFA7" w14:textId="5BB279D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E945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alanasan (Baya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D89B3" w14:textId="1E3404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0,669.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8656F" w14:textId="5EB5FA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7F8CA" w14:textId="4C9103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03055" w14:textId="0EA838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30,669.26</w:t>
            </w:r>
          </w:p>
        </w:tc>
      </w:tr>
      <w:tr w:rsidR="00E67A8C" w:rsidRPr="00E67A8C" w14:paraId="1730D5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DEFB1" w14:textId="66840117"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1051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onner</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BED48" w14:textId="0D75CBA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1,336.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AE561" w14:textId="1694B7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EAEC0" w14:textId="3FC02E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2E6E6" w14:textId="0165B4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1,336.16</w:t>
            </w:r>
          </w:p>
        </w:tc>
      </w:tr>
      <w:tr w:rsidR="00E67A8C" w:rsidRPr="00E67A8C" w14:paraId="176CDBC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1482D" w14:textId="35DBD8A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ABE6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Flor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6C637" w14:textId="7107C7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2,37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EF52F" w14:textId="0B4311A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0F7AB" w14:textId="176258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A5508" w14:textId="78A42B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42,376.00</w:t>
            </w:r>
          </w:p>
        </w:tc>
      </w:tr>
      <w:tr w:rsidR="00E67A8C" w:rsidRPr="00E67A8C" w14:paraId="7B0B818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7A919" w14:textId="4D1D6B8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EF51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bu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CE7AB" w14:textId="7E5330E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556.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05812" w14:textId="24797C5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F9949" w14:textId="0C51E1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84AD4" w14:textId="5D5F0C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67,556.68</w:t>
            </w:r>
          </w:p>
        </w:tc>
      </w:tr>
      <w:tr w:rsidR="00E67A8C" w:rsidRPr="00E67A8C" w14:paraId="6B18AB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50212" w14:textId="2273539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D20E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n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48993" w14:textId="67D210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19,854.0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E9AB3" w14:textId="7D11A0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BE1C" w14:textId="3213EC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72664" w14:textId="18DA786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19,854.07</w:t>
            </w:r>
          </w:p>
        </w:tc>
      </w:tr>
      <w:tr w:rsidR="00E67A8C" w:rsidRPr="00E67A8C" w14:paraId="190AFC0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E4A5D" w14:textId="1049E58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F78ED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udto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1C75" w14:textId="130FB77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5,233.7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0977D" w14:textId="195C775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047DC" w14:textId="579110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1BEA1" w14:textId="4DFECF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05,233.75</w:t>
            </w:r>
          </w:p>
        </w:tc>
      </w:tr>
      <w:tr w:rsidR="00E67A8C" w:rsidRPr="00E67A8C" w14:paraId="37BFEFE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748F8F" w14:textId="4360897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43F0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nta Marcel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401AE" w14:textId="5E4C22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02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16B52" w14:textId="788B32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EECFA" w14:textId="23E278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5F189" w14:textId="69A845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0,024.00</w:t>
            </w:r>
          </w:p>
        </w:tc>
      </w:tr>
      <w:tr w:rsidR="00E67A8C" w:rsidRPr="00E67A8C" w14:paraId="02DCD81C"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628625"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lastRenderedPageBreak/>
              <w:t>Bengue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C11980" w14:textId="01C7A8D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2,454,172.37</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FC1819" w14:textId="52B589F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34,462.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352D55" w14:textId="41B338B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8,950,447.00</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18DCD7" w14:textId="29ECBCB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31,739,081.37</w:t>
            </w:r>
          </w:p>
        </w:tc>
      </w:tr>
      <w:tr w:rsidR="00E67A8C" w:rsidRPr="00E67A8C" w14:paraId="6B05AFBD"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B5FE5" w14:textId="7A109E1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AB71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tok</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F2202" w14:textId="4F3AEA2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987.5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87E18" w14:textId="14E540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A309E" w14:textId="6D48A1D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7E554" w14:textId="667BA88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6,987.54</w:t>
            </w:r>
          </w:p>
        </w:tc>
      </w:tr>
      <w:tr w:rsidR="00E67A8C" w:rsidRPr="00E67A8C" w14:paraId="1C349D1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33D8F9" w14:textId="30FE4A0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7B74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guio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EEB11" w14:textId="5CF17A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653,576.3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CE7EF" w14:textId="41ECF13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A7FEF" w14:textId="7C31271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739,8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AD1F0" w14:textId="309644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393,376.30</w:t>
            </w:r>
          </w:p>
        </w:tc>
      </w:tr>
      <w:tr w:rsidR="00E67A8C" w:rsidRPr="00E67A8C" w14:paraId="1076B6D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A1D1F" w14:textId="0FBF999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BEB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ku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59085" w14:textId="1A4754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5,444.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6190D" w14:textId="23B1B1D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C06A7" w14:textId="0289294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802F9" w14:textId="6B8790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05,444.50</w:t>
            </w:r>
          </w:p>
        </w:tc>
      </w:tr>
      <w:tr w:rsidR="00E67A8C" w:rsidRPr="00E67A8C" w14:paraId="3BFC373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037C8" w14:textId="4AAD354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8D4E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ko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CE601" w14:textId="5FF8657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4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09BC3" w14:textId="127843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47B28" w14:textId="5C3855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575FD" w14:textId="7449B6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50,400.00</w:t>
            </w:r>
          </w:p>
        </w:tc>
      </w:tr>
      <w:tr w:rsidR="00E67A8C" w:rsidRPr="00E67A8C" w14:paraId="0950A20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E02D4" w14:textId="4AFA97D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F696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uguia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BDEA6" w14:textId="4A98D10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73,167.3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969A8" w14:textId="2F4D7E9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74CD6" w14:textId="3C6E8F6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BA2C8" w14:textId="07A972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69,167.38</w:t>
            </w:r>
          </w:p>
        </w:tc>
      </w:tr>
      <w:tr w:rsidR="00E67A8C" w:rsidRPr="00E67A8C" w14:paraId="1357CAF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3E7E9" w14:textId="0AA1E78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4D6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tog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4F5C4" w14:textId="01C6FC4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7,905.9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55398" w14:textId="4388A9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9,60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4BD92" w14:textId="79EA53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4,647.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94B3B" w14:textId="432F85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012,159.97</w:t>
            </w:r>
          </w:p>
        </w:tc>
      </w:tr>
      <w:tr w:rsidR="00E67A8C" w:rsidRPr="00E67A8C" w14:paraId="67CE197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1FF82" w14:textId="111704E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3E44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b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997FD" w14:textId="616D7E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7,035.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8AC17" w14:textId="39C4C5C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3,85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EA668" w14:textId="531F66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2922A" w14:textId="3077AD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10,890.56</w:t>
            </w:r>
          </w:p>
        </w:tc>
      </w:tr>
      <w:tr w:rsidR="00E67A8C" w:rsidRPr="00E67A8C" w14:paraId="4F308AA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2E920" w14:textId="7A42F5A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6721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ap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4247D" w14:textId="4458AB8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3,132.5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8AF78" w14:textId="70DD4B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06331" w14:textId="03F4940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A050C" w14:textId="13B5B0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73,132.58</w:t>
            </w:r>
          </w:p>
        </w:tc>
      </w:tr>
      <w:tr w:rsidR="00E67A8C" w:rsidRPr="00E67A8C" w14:paraId="448D94C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452695" w14:textId="3C2E8FA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5CEC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ibu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AD8BF" w14:textId="6458C1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8,65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A0E86" w14:textId="56F8965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BFD54" w14:textId="36FB06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24068" w14:textId="5BE4E6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98,656.00</w:t>
            </w:r>
          </w:p>
        </w:tc>
      </w:tr>
      <w:tr w:rsidR="00E67A8C" w:rsidRPr="00E67A8C" w14:paraId="6F9C4C4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226BC" w14:textId="777B31B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4BED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 Trinidad</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AB91D" w14:textId="69DF1A1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39,017.6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C7A69" w14:textId="15694F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0BEC5" w14:textId="2083AA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38759" w14:textId="35CEBEE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539,017.64</w:t>
            </w:r>
          </w:p>
        </w:tc>
      </w:tr>
      <w:tr w:rsidR="00E67A8C" w:rsidRPr="00E67A8C" w14:paraId="44C6244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63B2B" w14:textId="577EDC7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8CDA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nk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5F16E" w14:textId="046659F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194.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BF587" w14:textId="76996A7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743D0" w14:textId="2199B39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1617E" w14:textId="0C63DF8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00,194.00</w:t>
            </w:r>
          </w:p>
        </w:tc>
      </w:tr>
      <w:tr w:rsidR="00E67A8C" w:rsidRPr="00E67A8C" w14:paraId="61A79FD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B4577" w14:textId="6E838F9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48F2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b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438A9" w14:textId="7A8B249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1,696.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E95E8" w14:textId="15371C0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9B3BB" w14:textId="228647E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0ED96" w14:textId="575C791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61,696.50</w:t>
            </w:r>
          </w:p>
        </w:tc>
      </w:tr>
      <w:tr w:rsidR="00E67A8C" w:rsidRPr="00E67A8C" w14:paraId="6946469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AB9075" w14:textId="119E7D7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1CFC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D58D1" w14:textId="74AA373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37,81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51AFF" w14:textId="6F270B3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99702" w14:textId="3D6582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2F0A2" w14:textId="22447E1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878,818.00</w:t>
            </w:r>
          </w:p>
        </w:tc>
      </w:tr>
      <w:tr w:rsidR="00E67A8C" w:rsidRPr="00E67A8C" w14:paraId="4BD73A4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E596E" w14:textId="38A6A8C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9BD9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ubla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BCBAF" w14:textId="4DD1285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9,140.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1D363" w14:textId="4B5923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75C80" w14:textId="530C358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464AE" w14:textId="279B8ED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9,140.40</w:t>
            </w:r>
          </w:p>
        </w:tc>
      </w:tr>
      <w:tr w:rsidR="00E67A8C" w:rsidRPr="00E67A8C" w14:paraId="5B28649D"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E4AD09"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Ifugao</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CEFEEC" w14:textId="6CBB406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9,106,046.91</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16769C" w14:textId="25E8B99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D0EE1A" w14:textId="57FEDF9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74B3476" w14:textId="07B785B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9,106,046.91</w:t>
            </w:r>
          </w:p>
        </w:tc>
      </w:tr>
      <w:tr w:rsidR="00E67A8C" w:rsidRPr="00E67A8C" w14:paraId="7AB5BF4C"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8BB65" w14:textId="2692087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9DBC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guinald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1ED3C" w14:textId="0E5E7D2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4,162.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7059D" w14:textId="0D092DD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4AAD" w14:textId="2CFCD87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0A564" w14:textId="44BD91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4,162.16</w:t>
            </w:r>
          </w:p>
        </w:tc>
      </w:tr>
      <w:tr w:rsidR="00E67A8C" w:rsidRPr="00E67A8C" w14:paraId="7AC81EE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8BBE0" w14:textId="378BFDA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C3E3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lfonso Lista (Poti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AB206" w14:textId="5B7D372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2,371.21</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C49F3" w14:textId="1E700B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DCAD8" w14:textId="68FCE07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B7299" w14:textId="1D3E2B4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2,371.21</w:t>
            </w:r>
          </w:p>
        </w:tc>
      </w:tr>
      <w:tr w:rsidR="00E67A8C" w:rsidRPr="00E67A8C" w14:paraId="11E2FA2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6CDD9" w14:textId="750FE4B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3EBC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Asipu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8107F" w14:textId="10180A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6,264.25</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DB99E" w14:textId="7CF8F8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6C84D" w14:textId="0F72E0B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0D02" w14:textId="2E9ABB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36,264.25</w:t>
            </w:r>
          </w:p>
        </w:tc>
      </w:tr>
      <w:tr w:rsidR="00E67A8C" w:rsidRPr="00E67A8C" w14:paraId="70135F3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40170" w14:textId="010B9760"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7F9E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nau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B196B" w14:textId="02E979F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0,654.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AD326" w14:textId="3590F0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311E7" w14:textId="36EF7C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28E22" w14:textId="4A9C52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90,654.84</w:t>
            </w:r>
          </w:p>
        </w:tc>
      </w:tr>
      <w:tr w:rsidR="00E67A8C" w:rsidRPr="00E67A8C" w14:paraId="69F93E6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83837" w14:textId="6A0B701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1663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ingyo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BAD84" w14:textId="3B1963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3,187.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C70C0" w14:textId="126FC2D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E60BF" w14:textId="0B651B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267E9" w14:textId="768A9B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53,187.18</w:t>
            </w:r>
          </w:p>
        </w:tc>
      </w:tr>
      <w:tr w:rsidR="00E67A8C" w:rsidRPr="00E67A8C" w14:paraId="6437C24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B7FFC" w14:textId="3E7F130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9B17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Hungdu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A6160" w14:textId="034EC21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1,370.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6615C" w14:textId="3397D99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1FD30" w14:textId="5FE5FD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ACA18" w14:textId="79A481A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61,370.18</w:t>
            </w:r>
          </w:p>
        </w:tc>
      </w:tr>
      <w:tr w:rsidR="00E67A8C" w:rsidRPr="00E67A8C" w14:paraId="0A8E5C52"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4FA2E" w14:textId="370E34F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E8F2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Ki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5A559" w14:textId="072B8D0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1,968.63</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548A8" w14:textId="796BD1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14280" w14:textId="5D7DD38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110CD" w14:textId="729236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01,968.63</w:t>
            </w:r>
          </w:p>
        </w:tc>
      </w:tr>
      <w:tr w:rsidR="00E67A8C" w:rsidRPr="00E67A8C" w14:paraId="2B0EE41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87315" w14:textId="6E3BF8F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3B66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gawe</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A96F2" w14:textId="2FE7D8C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5,745.7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D747D" w14:textId="683ABE9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AD08E" w14:textId="52C2BFC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F95B4" w14:textId="249D86D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75,745.78</w:t>
            </w:r>
          </w:p>
        </w:tc>
      </w:tr>
      <w:tr w:rsidR="00E67A8C" w:rsidRPr="00E67A8C" w14:paraId="166C2FB9"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248E8" w14:textId="4A4B8382"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3EFB4"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mu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FBD4F" w14:textId="13AC828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11,695.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E4F59" w14:textId="15A922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E665" w14:textId="135D7A0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17B19" w14:textId="254287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11,695.00</w:t>
            </w:r>
          </w:p>
        </w:tc>
      </w:tr>
      <w:tr w:rsidR="00E67A8C" w:rsidRPr="00E67A8C" w14:paraId="283CB99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6F842E" w14:textId="04666EAA"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2EA67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yoy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5D1B8" w14:textId="49BFF566"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287,427.6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B3E2F" w14:textId="0AF2268A"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D6FB6" w14:textId="25CF2334" w:rsidR="00E67A8C" w:rsidRPr="00E67A8C" w:rsidRDefault="00E67A8C" w:rsidP="00E67A8C">
            <w:pPr>
              <w:ind w:right="57"/>
              <w:jc w:val="right"/>
              <w:rPr>
                <w:rFonts w:ascii="Arial Narrow" w:hAnsi="Arial Narrow"/>
                <w:color w:val="000000"/>
                <w:sz w:val="18"/>
                <w:szCs w:val="20"/>
              </w:rPr>
            </w:pPr>
            <w:r w:rsidRPr="00E67A8C">
              <w:rPr>
                <w:rFonts w:ascii="Arial Narrow" w:hAnsi="Arial Narrow"/>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35C66" w14:textId="3957BF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87,427.68</w:t>
            </w:r>
          </w:p>
        </w:tc>
      </w:tr>
      <w:tr w:rsidR="00E67A8C" w:rsidRPr="00E67A8C" w14:paraId="127C578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A92F39" w14:textId="764E0A7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5753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n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EEB8B" w14:textId="046D976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1,2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EF32F" w14:textId="38C723F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43B0D" w14:textId="77453E0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A278E" w14:textId="28332CF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751,200.00</w:t>
            </w:r>
          </w:p>
        </w:tc>
      </w:tr>
      <w:tr w:rsidR="00E67A8C" w:rsidRPr="00E67A8C" w14:paraId="30AF25C0"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363021"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Kalinga</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E13F47" w14:textId="00DF472D"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3,204,843.69</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453FBD" w14:textId="5083417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AB114D" w14:textId="7E6995A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CC37012" w14:textId="6155187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3,204,843.69</w:t>
            </w:r>
          </w:p>
        </w:tc>
      </w:tr>
      <w:tr w:rsidR="00E67A8C" w:rsidRPr="00E67A8C" w14:paraId="18F4119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80DF7" w14:textId="1897D76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CA70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lbal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19443" w14:textId="24BCD3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3,477.4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8F73" w14:textId="7F0BF40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9290F" w14:textId="207090B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90F12" w14:textId="055706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03,477.44</w:t>
            </w:r>
          </w:p>
        </w:tc>
      </w:tr>
      <w:tr w:rsidR="00E67A8C" w:rsidRPr="00E67A8C" w14:paraId="2B2433A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37E7B" w14:textId="76A52C0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8307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ubua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821C5" w14:textId="04A1850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1,153.3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428F" w14:textId="2D8AD5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A2013" w14:textId="5F2AC7C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2E41" w14:textId="7D07601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21,153.36</w:t>
            </w:r>
          </w:p>
        </w:tc>
      </w:tr>
      <w:tr w:rsidR="00E67A8C" w:rsidRPr="00E67A8C" w14:paraId="08C0F66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F594D" w14:textId="1EFF3DE9"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1B69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s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5991D" w14:textId="58192C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7,822.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FCF77" w14:textId="15FFB87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6F194" w14:textId="53A1ED5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EA371" w14:textId="722BDB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917,822.56</w:t>
            </w:r>
          </w:p>
        </w:tc>
      </w:tr>
      <w:tr w:rsidR="00E67A8C" w:rsidRPr="00E67A8C" w14:paraId="673A4C8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B88FEC" w14:textId="178A5DC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642C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inukpuk</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C9174" w14:textId="412D48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7,905.1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4DBB7" w14:textId="218BBA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DEDBE" w14:textId="5895F9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6925F" w14:textId="4A6F59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127,905.18</w:t>
            </w:r>
          </w:p>
        </w:tc>
      </w:tr>
      <w:tr w:rsidR="00E67A8C" w:rsidRPr="00E67A8C" w14:paraId="51E5E39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7E224" w14:textId="2CB9DFF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B50E6"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nud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6EE2" w14:textId="3862A78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8,269.08</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99A16" w14:textId="757FE59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90A7E" w14:textId="5D1FB7D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46F11" w14:textId="3DF23C3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8,269.08</w:t>
            </w:r>
          </w:p>
        </w:tc>
      </w:tr>
      <w:tr w:rsidR="00E67A8C" w:rsidRPr="00E67A8C" w14:paraId="2EFEB1F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856BD" w14:textId="10FE20D8"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496C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nglay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955E4" w14:textId="02038E2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0,839.3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E080" w14:textId="5DFB53B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14BB8" w14:textId="5940C6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294AF" w14:textId="78B7CDB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80,839.34</w:t>
            </w:r>
          </w:p>
        </w:tc>
      </w:tr>
      <w:tr w:rsidR="00E67A8C" w:rsidRPr="00E67A8C" w14:paraId="7454A8E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D8FD7" w14:textId="3E5B804E"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41FC5"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Rizal (Liw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39B5C" w14:textId="1AFF2FF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93,329.1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C0D9D" w14:textId="76AA99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2F6CE" w14:textId="45769B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33492" w14:textId="7BE41EC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93,329.16</w:t>
            </w:r>
          </w:p>
        </w:tc>
      </w:tr>
      <w:tr w:rsidR="00E67A8C" w:rsidRPr="00E67A8C" w14:paraId="28CAEAB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11E14" w14:textId="797CCFC4"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BD5E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Tabuk</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193D" w14:textId="3A334B2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12,047.57</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A26B6" w14:textId="22B0B9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BB6D0" w14:textId="3A3FF72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00DD" w14:textId="1DF9293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612,047.57</w:t>
            </w:r>
          </w:p>
        </w:tc>
      </w:tr>
      <w:tr w:rsidR="00E67A8C" w:rsidRPr="00E67A8C" w14:paraId="6A5CE7B8"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9B2C73"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Mountain Province</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B04F392" w14:textId="7E43A153"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916,640.18</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00FFEE" w14:textId="675F2B4A"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6729C7" w14:textId="05C0F20B"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BA6260" w14:textId="133DC6F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4,916,640.18</w:t>
            </w:r>
          </w:p>
        </w:tc>
      </w:tr>
      <w:tr w:rsidR="00E67A8C" w:rsidRPr="00E67A8C" w14:paraId="64C9530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27ECD" w14:textId="440645D3"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722B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rli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C8333" w14:textId="166AD5A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9,121.7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233F1" w14:textId="198A8D3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F5422" w14:textId="3D0DB5C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B5CF0" w14:textId="0617AE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79,121.76</w:t>
            </w:r>
          </w:p>
        </w:tc>
      </w:tr>
      <w:tr w:rsidR="00E67A8C" w:rsidRPr="00E67A8C" w14:paraId="09DCAF8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42145" w14:textId="557FAE5B"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D1E1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ntoc</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86A3D" w14:textId="1B72B6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51,940.4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991A" w14:textId="1B28E7B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E4659" w14:textId="51A749E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D9E3E" w14:textId="7F8ACFF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351,940.40</w:t>
            </w:r>
          </w:p>
        </w:tc>
      </w:tr>
      <w:tr w:rsidR="00E67A8C" w:rsidRPr="00E67A8C" w14:paraId="41F292A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6A362" w14:textId="0B594F9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F6E289"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Natoni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D6608" w14:textId="7C3E37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59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00696" w14:textId="0B5ED9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9A5D9" w14:textId="64E3729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C4B54" w14:textId="4BB3F99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5,592.00</w:t>
            </w:r>
          </w:p>
        </w:tc>
      </w:tr>
      <w:tr w:rsidR="00E67A8C" w:rsidRPr="00E67A8C" w14:paraId="1B01EF5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11944" w14:textId="527B725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2FE3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racelis</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EC2B9" w14:textId="6AD08AF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1,86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0DEAA" w14:textId="141DD08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B0716" w14:textId="796C1E0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B9CFA" w14:textId="635932C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61,868.00</w:t>
            </w:r>
          </w:p>
        </w:tc>
      </w:tr>
      <w:tr w:rsidR="00E67A8C" w:rsidRPr="00E67A8C" w14:paraId="62ABD1F4"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470816" w14:textId="6FFE0BB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E1207"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auk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66ECF" w14:textId="1740877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98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5D3FE" w14:textId="2677CAD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2741E" w14:textId="7C7841F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D6942" w14:textId="76E5F06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980.00</w:t>
            </w:r>
          </w:p>
        </w:tc>
      </w:tr>
      <w:tr w:rsidR="00E67A8C" w:rsidRPr="00E67A8C" w14:paraId="65C14BD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27AB1" w14:textId="6E45A3D8"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9DE9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es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C740F" w14:textId="4F71D21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3,197.2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D484D" w14:textId="4843D66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B9E8C" w14:textId="070BC7D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E1BE8" w14:textId="62A74EE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243,197.26</w:t>
            </w:r>
          </w:p>
        </w:tc>
      </w:tr>
      <w:tr w:rsidR="00E67A8C" w:rsidRPr="00E67A8C" w14:paraId="3ACAC81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7C95B" w14:textId="478A5605"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475C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bang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67B2E" w14:textId="6DED56E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49.2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0562D" w14:textId="4AAEF89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6B43F" w14:textId="7E5E1D2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D9BB2" w14:textId="09C3193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66,949.20</w:t>
            </w:r>
          </w:p>
        </w:tc>
      </w:tr>
      <w:tr w:rsidR="00E67A8C" w:rsidRPr="00E67A8C" w14:paraId="354CE708"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AFEB0" w14:textId="1CAC229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961B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Sagada</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71AD3" w14:textId="292C812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0,60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CED0B" w14:textId="0723CE7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E710B" w14:textId="27ED03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3C016" w14:textId="0CC56D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840,606.00</w:t>
            </w:r>
          </w:p>
        </w:tc>
      </w:tr>
      <w:tr w:rsidR="00E67A8C" w:rsidRPr="00E67A8C" w14:paraId="2CA691A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47EBFB" w14:textId="0D01BE91"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4E05C"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di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02402" w14:textId="5298A45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3,385.5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21A80" w14:textId="360C751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F55B4" w14:textId="3AACA76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78C85" w14:textId="360234F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43,385.56</w:t>
            </w:r>
          </w:p>
        </w:tc>
      </w:tr>
      <w:tr w:rsidR="00E67A8C" w:rsidRPr="00E67A8C" w14:paraId="75B09416"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D2E6FA7"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ARMM</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97E096F" w14:textId="54EE38F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913,738.94</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3CCC85" w14:textId="69454CC8"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7EB660" w14:textId="5B80F73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E275339" w14:textId="0AEE229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913,738.94</w:t>
            </w:r>
          </w:p>
        </w:tc>
      </w:tr>
      <w:tr w:rsidR="00E67A8C" w:rsidRPr="00E67A8C" w14:paraId="497314F3"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2DFCD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Basilan</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4A8148" w14:textId="1557EC8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79,180.94</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A4E5637" w14:textId="36DE265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4E3227" w14:textId="59CE993C"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4E6E886" w14:textId="607D02A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79,180.94</w:t>
            </w:r>
          </w:p>
        </w:tc>
      </w:tr>
      <w:tr w:rsidR="00E67A8C" w:rsidRPr="00E67A8C" w14:paraId="224813C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797ED" w14:textId="36DB5E6A"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C3D48"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City of Lamit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7D95C" w14:textId="61B91AA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8,750.84</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A6EF8" w14:textId="42250AE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0040D" w14:textId="3B56C31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82609" w14:textId="5AAEB65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28,750.84</w:t>
            </w:r>
          </w:p>
        </w:tc>
      </w:tr>
      <w:tr w:rsidR="00E67A8C" w:rsidRPr="00E67A8C" w14:paraId="6E6F1A8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B20A4" w14:textId="7B9560DF"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016A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Lantaw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123A3" w14:textId="4C4A6DC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2,012.2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0F570" w14:textId="697BE4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49FA1" w14:textId="6ACC18B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CCA71" w14:textId="10A8F4AE"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12,012.22</w:t>
            </w:r>
          </w:p>
        </w:tc>
      </w:tr>
      <w:tr w:rsidR="00E67A8C" w:rsidRPr="00E67A8C" w14:paraId="41F1CCDF"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A9AB2" w14:textId="3CBF7733"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ED61B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lus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AE5DA" w14:textId="532254CD"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9,122.92</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A867" w14:textId="3D73B70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9207B" w14:textId="192CCD3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FD6D6" w14:textId="703B45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9,122.92</w:t>
            </w:r>
          </w:p>
        </w:tc>
      </w:tr>
      <w:tr w:rsidR="00E67A8C" w:rsidRPr="00E67A8C" w14:paraId="1ADA67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D6E09" w14:textId="2CE05002"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3461B"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ipo-Tip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556F2" w14:textId="6851FAA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4,897.5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55349" w14:textId="7CD51A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8FB67" w14:textId="28FC071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156C3" w14:textId="6B8CB3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4,897.50</w:t>
            </w:r>
          </w:p>
        </w:tc>
      </w:tr>
      <w:tr w:rsidR="00E67A8C" w:rsidRPr="00E67A8C" w14:paraId="32A52011"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FCD91" w14:textId="0FDDA34C"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E1A41"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Ungkaya Puk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1FCA3" w14:textId="383D832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4,397.46</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5EEEC" w14:textId="339259B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BE1BA" w14:textId="4AB70A9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5823" w14:textId="0A9C507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44,397.46</w:t>
            </w:r>
          </w:p>
        </w:tc>
      </w:tr>
      <w:tr w:rsidR="00E67A8C" w:rsidRPr="00E67A8C" w14:paraId="02F26617"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CBEE7E"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Lanao del Sur</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8901BC" w14:textId="47A1AC5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22,00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145859" w14:textId="63A6407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8E1A02" w14:textId="3421488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188AA19" w14:textId="6FC0451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222,000.00</w:t>
            </w:r>
          </w:p>
        </w:tc>
      </w:tr>
      <w:tr w:rsidR="00E67A8C" w:rsidRPr="00E67A8C" w14:paraId="46E26297"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32E23" w14:textId="3E269716" w:rsidR="00E67A8C" w:rsidRPr="00E67A8C" w:rsidRDefault="00E67A8C" w:rsidP="00E67A8C">
            <w:pPr>
              <w:ind w:right="57"/>
              <w:rPr>
                <w:rFonts w:ascii="Arial Narrow" w:hAnsi="Arial Narrow"/>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DCDE2"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rawi City</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0276D" w14:textId="459DDC1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000.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54FA5" w14:textId="3252771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5EFC" w14:textId="12736CA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1AE8E" w14:textId="5B6ADC55"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222,000.00</w:t>
            </w:r>
          </w:p>
        </w:tc>
      </w:tr>
      <w:tr w:rsidR="00E67A8C" w:rsidRPr="00E67A8C" w14:paraId="7043994F"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ED0EFF"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Sulu</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654C2B" w14:textId="11778296"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920.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27C718" w14:textId="1E3A34FE"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80DA368" w14:textId="0A438D25"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42B5C1" w14:textId="459A95E4"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0,920.00</w:t>
            </w:r>
          </w:p>
        </w:tc>
      </w:tr>
      <w:tr w:rsidR="00E67A8C" w:rsidRPr="00E67A8C" w14:paraId="192A03BB"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D50A0" w14:textId="56751E79"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AFDB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Indanan</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51FFE" w14:textId="4BCBA9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90F10" w14:textId="6EAF18E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3D711" w14:textId="79ED9743"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E8390" w14:textId="2CA964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r>
      <w:tr w:rsidR="00E67A8C" w:rsidRPr="00E67A8C" w14:paraId="0C212F76"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DDD4B" w14:textId="7979F3A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F8793"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Jol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0D9A8" w14:textId="750EEDE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6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AF844" w14:textId="45EEA9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33AD1" w14:textId="59838E5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45657" w14:textId="2307B6BB"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4,368.00</w:t>
            </w:r>
          </w:p>
        </w:tc>
      </w:tr>
      <w:tr w:rsidR="00E67A8C" w:rsidRPr="00E67A8C" w14:paraId="616D6A6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266BE6" w14:textId="79F9DBE7"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652F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Maimbu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888BE" w14:textId="2BDF04E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2CCC5" w14:textId="1ED7C3D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6830B" w14:textId="2F2297B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E4943" w14:textId="31CEC4B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r>
      <w:tr w:rsidR="00E67A8C" w:rsidRPr="00E67A8C" w14:paraId="4159CEF3"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6D950" w14:textId="645D746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BB63D"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nglima Estino (New Panam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B3CBE" w14:textId="7BFB73E4"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62529" w14:textId="447F734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C4B19" w14:textId="4A6B383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9B036" w14:textId="769AA559"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r>
      <w:tr w:rsidR="00E67A8C" w:rsidRPr="00E67A8C" w14:paraId="7E42EF25"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5171F" w14:textId="25C63FBE"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4C7BF"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Parang</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FA8CD" w14:textId="20F1B7A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BA614" w14:textId="1D91A66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F0C6D" w14:textId="1474877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CB686" w14:textId="57126B46"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546.00</w:t>
            </w:r>
          </w:p>
        </w:tc>
      </w:tr>
      <w:tr w:rsidR="00E67A8C" w:rsidRPr="00E67A8C" w14:paraId="1698FB5A"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D4EAF" w14:textId="78AA42B4"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06D50"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alip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E5275" w14:textId="15ADC3E7"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2.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E156B" w14:textId="4E8C0748"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86536" w14:textId="3DD7FEA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FC36E" w14:textId="741E0020"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092.00</w:t>
            </w:r>
          </w:p>
        </w:tc>
      </w:tr>
      <w:tr w:rsidR="00E67A8C" w:rsidRPr="00E67A8C" w14:paraId="1EB0B5DE"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F5B81" w14:textId="3DF7CD2D"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612FE"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Tongkil</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37DC6" w14:textId="67016C3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76.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D1D86" w14:textId="29BF779F"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27C9E" w14:textId="53A1F5A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37232" w14:textId="0528AA0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3,276.00</w:t>
            </w:r>
          </w:p>
        </w:tc>
      </w:tr>
      <w:tr w:rsidR="00E67A8C" w:rsidRPr="00E67A8C" w14:paraId="7F668198" w14:textId="77777777" w:rsidTr="00E67A8C">
        <w:trPr>
          <w:trHeight w:hRule="exact" w:val="227"/>
        </w:trPr>
        <w:tc>
          <w:tcPr>
            <w:tcW w:w="3060" w:type="dxa"/>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3DC6FC" w14:textId="77777777" w:rsidR="00E67A8C" w:rsidRPr="00E67A8C" w:rsidRDefault="00E67A8C" w:rsidP="00E67A8C">
            <w:pPr>
              <w:ind w:right="57"/>
              <w:rPr>
                <w:rFonts w:ascii="Arial Narrow" w:hAnsi="Arial Narrow"/>
                <w:b/>
                <w:bCs/>
                <w:color w:val="000000"/>
                <w:sz w:val="18"/>
                <w:szCs w:val="20"/>
              </w:rPr>
            </w:pPr>
            <w:r w:rsidRPr="00E67A8C">
              <w:rPr>
                <w:rFonts w:ascii="Arial Narrow" w:hAnsi="Arial Narrow"/>
                <w:b/>
                <w:bCs/>
                <w:color w:val="000000"/>
                <w:sz w:val="18"/>
                <w:szCs w:val="20"/>
              </w:rPr>
              <w:t>Tawi-tawi</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079A5F" w14:textId="75182F5F"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38.00</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BA0CD8" w14:textId="5B8AE6E1"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38BAE9B" w14:textId="6DC03C49"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w:t>
            </w:r>
          </w:p>
        </w:tc>
        <w:tc>
          <w:tcPr>
            <w:tcW w:w="0" w:type="auto"/>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0B65EFA" w14:textId="58B0C540" w:rsidR="00E67A8C" w:rsidRPr="00E67A8C" w:rsidRDefault="00E67A8C" w:rsidP="00E67A8C">
            <w:pPr>
              <w:ind w:right="57"/>
              <w:jc w:val="right"/>
              <w:rPr>
                <w:rFonts w:ascii="Arial Narrow" w:hAnsi="Arial Narrow"/>
                <w:b/>
                <w:bCs/>
                <w:color w:val="000000"/>
                <w:sz w:val="18"/>
                <w:szCs w:val="20"/>
              </w:rPr>
            </w:pPr>
            <w:r w:rsidRPr="00E67A8C">
              <w:rPr>
                <w:rFonts w:ascii="Arial Narrow" w:hAnsi="Arial Narrow"/>
                <w:b/>
                <w:bCs/>
                <w:color w:val="000000"/>
                <w:sz w:val="18"/>
                <w:szCs w:val="20"/>
              </w:rPr>
              <w:t>1,638.00</w:t>
            </w:r>
          </w:p>
        </w:tc>
      </w:tr>
      <w:tr w:rsidR="00E67A8C" w:rsidRPr="00E67A8C" w14:paraId="0EAD18F0" w14:textId="77777777" w:rsidTr="00E67A8C">
        <w:trPr>
          <w:trHeight w:hRule="exact" w:val="227"/>
        </w:trPr>
        <w:tc>
          <w:tcPr>
            <w:tcW w:w="80" w:type="dxa"/>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6B030" w14:textId="108C1A26" w:rsidR="00E67A8C" w:rsidRPr="00E67A8C" w:rsidRDefault="00E67A8C" w:rsidP="00E67A8C">
            <w:pPr>
              <w:ind w:right="57"/>
              <w:rPr>
                <w:rFonts w:ascii="Arial Narrow" w:hAnsi="Arial Narrow"/>
                <w:i/>
                <w:iCs/>
                <w:color w:val="000000"/>
                <w:sz w:val="18"/>
                <w:szCs w:val="20"/>
              </w:rPr>
            </w:pPr>
          </w:p>
        </w:tc>
        <w:tc>
          <w:tcPr>
            <w:tcW w:w="298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1E09A" w14:textId="77777777" w:rsidR="00E67A8C" w:rsidRPr="00E67A8C" w:rsidRDefault="00E67A8C" w:rsidP="00E67A8C">
            <w:pPr>
              <w:ind w:right="57"/>
              <w:rPr>
                <w:rFonts w:ascii="Arial Narrow" w:hAnsi="Arial Narrow"/>
                <w:i/>
                <w:iCs/>
                <w:color w:val="000000"/>
                <w:sz w:val="18"/>
                <w:szCs w:val="20"/>
              </w:rPr>
            </w:pPr>
            <w:r w:rsidRPr="00E67A8C">
              <w:rPr>
                <w:rFonts w:ascii="Arial Narrow" w:hAnsi="Arial Narrow"/>
                <w:i/>
                <w:iCs/>
                <w:color w:val="000000"/>
                <w:sz w:val="18"/>
                <w:szCs w:val="20"/>
              </w:rPr>
              <w:t>Bongao</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25280" w14:textId="7D336B21"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8.00</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4018C" w14:textId="320B802C"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C13E0" w14:textId="1CCC1A5A"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w:t>
            </w:r>
          </w:p>
        </w:tc>
        <w:tc>
          <w:tcPr>
            <w:tcW w:w="0" w:type="auto"/>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3652B" w14:textId="0B25E142" w:rsidR="00E67A8C" w:rsidRPr="00E67A8C" w:rsidRDefault="00E67A8C" w:rsidP="00E67A8C">
            <w:pPr>
              <w:ind w:right="57"/>
              <w:jc w:val="right"/>
              <w:rPr>
                <w:rFonts w:ascii="Arial Narrow" w:hAnsi="Arial Narrow"/>
                <w:i/>
                <w:iCs/>
                <w:color w:val="000000"/>
                <w:sz w:val="18"/>
                <w:szCs w:val="20"/>
              </w:rPr>
            </w:pPr>
            <w:r w:rsidRPr="00E67A8C">
              <w:rPr>
                <w:rFonts w:ascii="Arial Narrow" w:hAnsi="Arial Narrow"/>
                <w:i/>
                <w:iCs/>
                <w:color w:val="000000"/>
                <w:sz w:val="18"/>
                <w:szCs w:val="20"/>
              </w:rPr>
              <w:t>1,638.00</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54BBDA0" w14:textId="4C5DD41D" w:rsidR="00116737" w:rsidRPr="00116737" w:rsidRDefault="003E4C18" w:rsidP="003F6AD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226F0FD" w14:textId="77777777" w:rsidR="00260EDA" w:rsidRPr="00055BCD" w:rsidRDefault="00260EDA" w:rsidP="00260EDA">
      <w:pPr>
        <w:spacing w:after="0" w:line="240" w:lineRule="auto"/>
        <w:contextualSpacing/>
        <w:jc w:val="right"/>
        <w:rPr>
          <w:rFonts w:ascii="Arial" w:eastAsia="Arial" w:hAnsi="Arial" w:cs="Arial"/>
          <w:i/>
          <w:color w:val="0070C0"/>
          <w:sz w:val="16"/>
          <w:szCs w:val="16"/>
        </w:rPr>
      </w:pPr>
    </w:p>
    <w:p w14:paraId="6E111A13" w14:textId="77777777" w:rsidR="003F6ADB" w:rsidRDefault="003F6ADB" w:rsidP="003F6ADB">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1222AD0" w14:textId="75E7662B" w:rsidR="003F6ADB" w:rsidRPr="00C1309E" w:rsidRDefault="003F6ADB" w:rsidP="003F6ADB">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EB6490" w:rsidRPr="00EB6490">
        <w:rPr>
          <w:rFonts w:ascii="Arial" w:eastAsia="Times New Roman" w:hAnsi="Arial" w:cs="Arial"/>
          <w:b/>
          <w:bCs/>
          <w:color w:val="0070C0"/>
          <w:sz w:val="24"/>
          <w:szCs w:val="24"/>
          <w:lang w:eastAsia="en-US"/>
        </w:rPr>
        <w:t xml:space="preserve">1,125,503,133.86 </w:t>
      </w:r>
      <w:r w:rsidRPr="00C1309E">
        <w:rPr>
          <w:rFonts w:ascii="Arial" w:eastAsia="Times New Roman" w:hAnsi="Arial" w:cs="Arial"/>
          <w:sz w:val="24"/>
          <w:szCs w:val="24"/>
          <w:lang w:val="en-US" w:eastAsia="en-US"/>
        </w:rPr>
        <w:t>with breakdown as follows (see Table 2):</w:t>
      </w:r>
    </w:p>
    <w:p w14:paraId="36D13439" w14:textId="77777777" w:rsidR="003F6ADB" w:rsidRPr="00C1309E" w:rsidRDefault="003F6ADB" w:rsidP="003F6ADB">
      <w:pPr>
        <w:spacing w:after="0" w:line="240" w:lineRule="auto"/>
        <w:contextualSpacing/>
        <w:jc w:val="both"/>
        <w:textAlignment w:val="top"/>
        <w:rPr>
          <w:rFonts w:ascii="Arial" w:eastAsia="Times New Roman" w:hAnsi="Arial" w:cs="Arial"/>
          <w:sz w:val="16"/>
          <w:szCs w:val="16"/>
          <w:lang w:val="en-US" w:eastAsia="en-US"/>
        </w:rPr>
      </w:pPr>
    </w:p>
    <w:p w14:paraId="12CD2D33" w14:textId="77777777" w:rsidR="003F6ADB" w:rsidRPr="00C1309E" w:rsidRDefault="003F6ADB" w:rsidP="003F6ADB">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644BC3BC" w14:textId="0331F3EF" w:rsidR="003F6ADB" w:rsidRPr="00C1309E" w:rsidRDefault="003F6ADB" w:rsidP="003F6ADB">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000B3A76" w:rsidRPr="00EB6490">
        <w:rPr>
          <w:rFonts w:ascii="Arial" w:eastAsia="Times New Roman" w:hAnsi="Arial" w:cs="Arial"/>
          <w:b/>
          <w:sz w:val="24"/>
          <w:szCs w:val="24"/>
          <w:lang w:val="en-US" w:eastAsia="en-US"/>
        </w:rPr>
        <w:t>₱570,554,348.45 standby funds</w:t>
      </w:r>
      <w:r w:rsidR="000B3A76" w:rsidRPr="00EB6490">
        <w:rPr>
          <w:rFonts w:ascii="Arial" w:eastAsia="Times New Roman" w:hAnsi="Arial" w:cs="Arial"/>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000B3A76" w:rsidRPr="00EB6490">
        <w:rPr>
          <w:rFonts w:ascii="Arial" w:eastAsia="Times New Roman" w:hAnsi="Arial" w:cs="Arial"/>
          <w:b/>
          <w:sz w:val="24"/>
          <w:szCs w:val="24"/>
          <w:lang w:val="en-US" w:eastAsia="en-US"/>
        </w:rPr>
        <w:t>₱532,263,804.19</w:t>
      </w:r>
      <w:r w:rsidR="00EB6490">
        <w:rPr>
          <w:rFonts w:ascii="Arial" w:eastAsia="Times New Roman" w:hAnsi="Arial" w:cs="Arial"/>
          <w:b/>
          <w:color w:val="0070C0"/>
          <w:sz w:val="24"/>
          <w:szCs w:val="24"/>
          <w:lang w:val="en-US" w:eastAsia="en-US"/>
        </w:rPr>
        <w:t xml:space="preserve"> </w:t>
      </w:r>
      <w:r w:rsidRPr="00C1309E">
        <w:rPr>
          <w:rFonts w:ascii="Arial" w:eastAsia="Times New Roman" w:hAnsi="Arial" w:cs="Arial"/>
          <w:sz w:val="24"/>
          <w:szCs w:val="24"/>
          <w:lang w:val="en-US" w:eastAsia="en-US"/>
        </w:rPr>
        <w:t xml:space="preserve">is the available </w:t>
      </w:r>
      <w:r w:rsidRPr="00EB6490">
        <w:rPr>
          <w:rFonts w:ascii="Arial" w:eastAsia="Times New Roman" w:hAnsi="Arial" w:cs="Arial"/>
          <w:b/>
          <w:sz w:val="24"/>
          <w:szCs w:val="24"/>
          <w:lang w:val="en-US" w:eastAsia="en-US"/>
        </w:rPr>
        <w:t>Quick Response Fund (QRF)</w:t>
      </w:r>
      <w:r w:rsidRPr="00EB6490">
        <w:rPr>
          <w:rFonts w:ascii="Arial" w:eastAsia="Times New Roman" w:hAnsi="Arial" w:cs="Arial"/>
          <w:sz w:val="24"/>
          <w:szCs w:val="24"/>
          <w:lang w:val="en-US" w:eastAsia="en-US"/>
        </w:rPr>
        <w:t xml:space="preserve"> </w:t>
      </w:r>
      <w:r w:rsidRPr="00C1309E">
        <w:rPr>
          <w:rFonts w:ascii="Arial" w:eastAsia="Times New Roman" w:hAnsi="Arial" w:cs="Arial"/>
          <w:sz w:val="24"/>
          <w:szCs w:val="24"/>
          <w:lang w:val="en-US" w:eastAsia="en-US"/>
        </w:rPr>
        <w:t>in the CO.</w:t>
      </w:r>
    </w:p>
    <w:p w14:paraId="49A0E4B4" w14:textId="77777777" w:rsidR="003F6ADB" w:rsidRPr="00C1309E" w:rsidRDefault="003F6ADB" w:rsidP="003F6ADB">
      <w:pPr>
        <w:spacing w:after="0" w:line="240" w:lineRule="auto"/>
        <w:ind w:left="360"/>
        <w:contextualSpacing/>
        <w:jc w:val="both"/>
        <w:rPr>
          <w:rFonts w:ascii="Arial" w:eastAsia="Times New Roman" w:hAnsi="Arial" w:cs="Arial"/>
          <w:sz w:val="16"/>
          <w:szCs w:val="16"/>
          <w:lang w:val="en-US" w:eastAsia="en-US"/>
        </w:rPr>
      </w:pPr>
    </w:p>
    <w:p w14:paraId="3C72AC53" w14:textId="77777777" w:rsidR="003F6ADB" w:rsidRPr="00C1309E" w:rsidRDefault="003F6ADB" w:rsidP="003F6ADB">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1649CB50" w14:textId="1C1354E0" w:rsidR="003F6ADB" w:rsidRPr="00C1309E" w:rsidRDefault="003F6ADB" w:rsidP="003F6ADB">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EB6490" w:rsidRPr="00EB6490">
        <w:rPr>
          <w:rFonts w:ascii="Arial" w:eastAsia="Times New Roman" w:hAnsi="Arial" w:cs="Arial"/>
          <w:b/>
          <w:bCs/>
          <w:color w:val="0070C0"/>
          <w:sz w:val="24"/>
          <w:szCs w:val="24"/>
          <w:lang w:eastAsia="en-US"/>
        </w:rPr>
        <w:t>192,760</w:t>
      </w:r>
      <w:r w:rsidR="00EB6490">
        <w:rPr>
          <w:rFonts w:ascii="Arial" w:eastAsia="Times New Roman" w:hAnsi="Arial" w:cs="Arial"/>
          <w:b/>
          <w:bCs/>
          <w:color w:val="0070C0"/>
          <w:sz w:val="24"/>
          <w:szCs w:val="24"/>
          <w:lang w:eastAsia="en-US"/>
        </w:rPr>
        <w:t xml:space="preserve"> </w:t>
      </w:r>
      <w:r w:rsidR="000B3A76" w:rsidRPr="007150D9">
        <w:rPr>
          <w:rFonts w:ascii="Arial" w:eastAsia="Times New Roman" w:hAnsi="Arial" w:cs="Arial"/>
          <w:b/>
          <w:color w:val="0070C0"/>
          <w:sz w:val="24"/>
          <w:szCs w:val="24"/>
          <w:lang w:val="en-US" w:eastAsia="en-US"/>
        </w:rPr>
        <w:t>family food packs (FFPs)</w:t>
      </w:r>
      <w:r w:rsidR="000B3A76" w:rsidRPr="007150D9">
        <w:rPr>
          <w:rFonts w:ascii="Arial" w:eastAsia="Times New Roman" w:hAnsi="Arial" w:cs="Arial"/>
          <w:color w:val="0070C0"/>
          <w:sz w:val="24"/>
          <w:szCs w:val="24"/>
          <w:lang w:val="en-US" w:eastAsia="en-US"/>
        </w:rPr>
        <w:t xml:space="preserve"> </w:t>
      </w:r>
      <w:r w:rsidR="000B3A76" w:rsidRPr="00C1309E">
        <w:rPr>
          <w:rFonts w:ascii="Arial" w:eastAsia="Times New Roman" w:hAnsi="Arial" w:cs="Arial"/>
          <w:sz w:val="24"/>
          <w:szCs w:val="24"/>
          <w:lang w:val="en-US" w:eastAsia="en-US"/>
        </w:rPr>
        <w:t xml:space="preserve">amounting to </w:t>
      </w:r>
      <w:r w:rsidR="000B3A76" w:rsidRPr="007150D9">
        <w:rPr>
          <w:rFonts w:ascii="Arial" w:eastAsia="Times New Roman" w:hAnsi="Arial" w:cs="Arial"/>
          <w:b/>
          <w:color w:val="0070C0"/>
          <w:sz w:val="24"/>
          <w:szCs w:val="24"/>
          <w:lang w:val="en-US" w:eastAsia="en-US"/>
        </w:rPr>
        <w:t>₱</w:t>
      </w:r>
      <w:r w:rsidR="00EB6490" w:rsidRPr="00EB6490">
        <w:rPr>
          <w:rFonts w:ascii="Arial" w:eastAsia="Times New Roman" w:hAnsi="Arial" w:cs="Arial"/>
          <w:b/>
          <w:bCs/>
          <w:color w:val="0070C0"/>
          <w:sz w:val="24"/>
          <w:szCs w:val="24"/>
          <w:lang w:eastAsia="en-US"/>
        </w:rPr>
        <w:t>91,317,154.01</w:t>
      </w:r>
      <w:r w:rsidR="000B3A76" w:rsidRPr="00EB6490">
        <w:rPr>
          <w:rFonts w:ascii="Arial" w:eastAsia="Times New Roman" w:hAnsi="Arial" w:cs="Arial"/>
          <w:b/>
          <w:bCs/>
          <w:color w:val="0070C0"/>
          <w:sz w:val="24"/>
          <w:szCs w:val="24"/>
          <w:lang w:eastAsia="en-US"/>
        </w:rPr>
        <w:t>,</w:t>
      </w:r>
      <w:r w:rsidR="000B3A76" w:rsidRPr="007150D9">
        <w:rPr>
          <w:rFonts w:ascii="Arial" w:eastAsia="Times New Roman" w:hAnsi="Arial" w:cs="Arial"/>
          <w:color w:val="0070C0"/>
          <w:sz w:val="24"/>
          <w:szCs w:val="24"/>
          <w:lang w:val="en-US" w:eastAsia="en-US"/>
        </w:rPr>
        <w:t xml:space="preserve"> </w:t>
      </w:r>
      <w:r w:rsidR="000B3A76" w:rsidRPr="007150D9">
        <w:rPr>
          <w:rFonts w:ascii="Arial" w:eastAsia="Times New Roman" w:hAnsi="Arial" w:cs="Arial"/>
          <w:b/>
          <w:color w:val="0070C0"/>
          <w:sz w:val="24"/>
          <w:szCs w:val="24"/>
          <w:lang w:val="en-US" w:eastAsia="en-US"/>
        </w:rPr>
        <w:t>other food items</w:t>
      </w:r>
      <w:r w:rsidR="000B3A76" w:rsidRPr="007150D9">
        <w:rPr>
          <w:rFonts w:ascii="Arial" w:eastAsia="Times New Roman" w:hAnsi="Arial" w:cs="Arial"/>
          <w:color w:val="0070C0"/>
          <w:sz w:val="24"/>
          <w:szCs w:val="24"/>
          <w:lang w:val="en-US" w:eastAsia="en-US"/>
        </w:rPr>
        <w:t xml:space="preserve"> </w:t>
      </w:r>
      <w:r w:rsidR="000B3A76" w:rsidRPr="00C1309E">
        <w:rPr>
          <w:rFonts w:ascii="Arial" w:eastAsia="Times New Roman" w:hAnsi="Arial" w:cs="Arial"/>
          <w:sz w:val="24"/>
          <w:szCs w:val="24"/>
          <w:lang w:val="en-US" w:eastAsia="en-US"/>
        </w:rPr>
        <w:t xml:space="preserve">amounting to </w:t>
      </w:r>
      <w:r w:rsidR="000B3A76" w:rsidRPr="007150D9">
        <w:rPr>
          <w:rFonts w:ascii="Arial" w:eastAsia="Times New Roman" w:hAnsi="Arial" w:cs="Arial"/>
          <w:b/>
          <w:color w:val="0070C0"/>
          <w:sz w:val="24"/>
          <w:szCs w:val="24"/>
          <w:lang w:val="en-US" w:eastAsia="en-US"/>
        </w:rPr>
        <w:t>₱</w:t>
      </w:r>
      <w:r w:rsidR="00EB6490" w:rsidRPr="00EB6490">
        <w:rPr>
          <w:rFonts w:ascii="Arial" w:eastAsia="Times New Roman" w:hAnsi="Arial" w:cs="Arial"/>
          <w:b/>
          <w:bCs/>
          <w:color w:val="0070C0"/>
          <w:sz w:val="24"/>
          <w:szCs w:val="24"/>
          <w:lang w:eastAsia="en-US"/>
        </w:rPr>
        <w:t xml:space="preserve">179,293,288.45 </w:t>
      </w:r>
      <w:r w:rsidR="000B3A76" w:rsidRPr="00C1309E">
        <w:rPr>
          <w:rFonts w:ascii="Arial" w:eastAsia="Times New Roman" w:hAnsi="Arial" w:cs="Arial"/>
          <w:sz w:val="24"/>
          <w:szCs w:val="24"/>
          <w:lang w:val="en-US" w:eastAsia="en-US"/>
        </w:rPr>
        <w:t xml:space="preserve">and </w:t>
      </w:r>
      <w:r w:rsidR="000B3A76" w:rsidRPr="007150D9">
        <w:rPr>
          <w:rFonts w:ascii="Arial" w:eastAsia="Times New Roman" w:hAnsi="Arial" w:cs="Arial"/>
          <w:b/>
          <w:color w:val="0070C0"/>
          <w:sz w:val="24"/>
          <w:szCs w:val="24"/>
          <w:lang w:val="en-US" w:eastAsia="en-US"/>
        </w:rPr>
        <w:t xml:space="preserve">non-food items (FNIs) </w:t>
      </w:r>
      <w:r w:rsidR="000B3A76" w:rsidRPr="00C1309E">
        <w:rPr>
          <w:rFonts w:ascii="Arial" w:eastAsia="Times New Roman" w:hAnsi="Arial" w:cs="Arial"/>
          <w:sz w:val="24"/>
          <w:szCs w:val="24"/>
          <w:lang w:val="en-US" w:eastAsia="en-US"/>
        </w:rPr>
        <w:t xml:space="preserve">amounting to </w:t>
      </w:r>
      <w:r w:rsidR="000B3A76" w:rsidRPr="007150D9">
        <w:rPr>
          <w:rFonts w:ascii="Arial" w:eastAsia="Times New Roman" w:hAnsi="Arial" w:cs="Arial"/>
          <w:b/>
          <w:color w:val="0070C0"/>
          <w:sz w:val="24"/>
          <w:szCs w:val="24"/>
          <w:lang w:val="en-US" w:eastAsia="en-US"/>
        </w:rPr>
        <w:t>₱</w:t>
      </w:r>
      <w:r w:rsidR="00EB6490">
        <w:rPr>
          <w:rFonts w:ascii="Arial" w:eastAsia="Times New Roman" w:hAnsi="Arial" w:cs="Arial"/>
          <w:b/>
          <w:bCs/>
          <w:color w:val="0070C0"/>
          <w:sz w:val="24"/>
          <w:szCs w:val="24"/>
          <w:lang w:eastAsia="en-US"/>
        </w:rPr>
        <w:t xml:space="preserve">284,338,342.95 </w:t>
      </w:r>
      <w:r w:rsidRPr="00C1309E">
        <w:rPr>
          <w:rFonts w:ascii="Arial" w:eastAsia="Times New Roman" w:hAnsi="Arial" w:cs="Arial"/>
          <w:sz w:val="24"/>
          <w:szCs w:val="24"/>
          <w:lang w:val="en-US" w:eastAsia="en-US"/>
        </w:rPr>
        <w:t>are available.</w:t>
      </w:r>
    </w:p>
    <w:p w14:paraId="280989C4" w14:textId="77777777" w:rsidR="003F6ADB" w:rsidRDefault="003F6ADB" w:rsidP="003F6ADB">
      <w:pPr>
        <w:spacing w:after="0" w:line="240" w:lineRule="auto"/>
        <w:ind w:left="360"/>
        <w:contextualSpacing/>
        <w:jc w:val="both"/>
        <w:rPr>
          <w:rFonts w:ascii="Arial" w:eastAsia="Arial" w:hAnsi="Arial" w:cs="Arial"/>
          <w:b/>
          <w:i/>
          <w:sz w:val="20"/>
          <w:szCs w:val="20"/>
        </w:rPr>
      </w:pPr>
    </w:p>
    <w:p w14:paraId="10F6E58B" w14:textId="77777777" w:rsidR="003F6ADB" w:rsidRPr="00B25660" w:rsidRDefault="003F6ADB" w:rsidP="003F6ADB">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797" w:type="pct"/>
        <w:tblInd w:w="421" w:type="dxa"/>
        <w:tblLook w:val="04A0" w:firstRow="1" w:lastRow="0" w:firstColumn="1" w:lastColumn="0" w:noHBand="0" w:noVBand="1"/>
      </w:tblPr>
      <w:tblGrid>
        <w:gridCol w:w="1356"/>
        <w:gridCol w:w="1243"/>
        <w:gridCol w:w="1012"/>
        <w:gridCol w:w="1374"/>
        <w:gridCol w:w="1374"/>
        <w:gridCol w:w="1627"/>
        <w:gridCol w:w="1612"/>
      </w:tblGrid>
      <w:tr w:rsidR="000B3A76" w:rsidRPr="00863BCE" w14:paraId="68752BBC" w14:textId="77777777" w:rsidTr="00EB6490">
        <w:trPr>
          <w:trHeight w:val="20"/>
          <w:tblHeader/>
        </w:trPr>
        <w:tc>
          <w:tcPr>
            <w:tcW w:w="725"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14705D51"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Regional / Field Office </w:t>
            </w:r>
          </w:p>
        </w:tc>
        <w:tc>
          <w:tcPr>
            <w:tcW w:w="665"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35B896C3"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STANDBY FUNDS </w:t>
            </w:r>
          </w:p>
        </w:tc>
        <w:tc>
          <w:tcPr>
            <w:tcW w:w="1206" w:type="pct"/>
            <w:gridSpan w:val="2"/>
            <w:tcBorders>
              <w:top w:val="single" w:sz="4" w:space="0" w:color="auto"/>
              <w:left w:val="nil"/>
              <w:bottom w:val="single" w:sz="4" w:space="0" w:color="auto"/>
              <w:right w:val="single" w:sz="4" w:space="0" w:color="auto"/>
            </w:tcBorders>
            <w:shd w:val="clear" w:color="000000" w:fill="BFBFBF"/>
            <w:noWrap/>
            <w:vAlign w:val="center"/>
            <w:hideMark/>
          </w:tcPr>
          <w:p w14:paraId="057C825F"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FAMILY FOOD PACKS </w:t>
            </w:r>
          </w:p>
        </w:tc>
        <w:tc>
          <w:tcPr>
            <w:tcW w:w="687" w:type="pct"/>
            <w:tcBorders>
              <w:top w:val="single" w:sz="4" w:space="0" w:color="auto"/>
              <w:left w:val="nil"/>
              <w:bottom w:val="single" w:sz="4" w:space="0" w:color="auto"/>
              <w:right w:val="single" w:sz="4" w:space="0" w:color="auto"/>
            </w:tcBorders>
            <w:shd w:val="clear" w:color="000000" w:fill="BFBFBF"/>
            <w:noWrap/>
            <w:vAlign w:val="center"/>
            <w:hideMark/>
          </w:tcPr>
          <w:p w14:paraId="14A22D96"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OTHER FOOD</w:t>
            </w:r>
          </w:p>
          <w:p w14:paraId="2CBB9A60"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ITEMS</w:t>
            </w:r>
          </w:p>
        </w:tc>
        <w:tc>
          <w:tcPr>
            <w:tcW w:w="870" w:type="pct"/>
            <w:tcBorders>
              <w:top w:val="single" w:sz="4" w:space="0" w:color="auto"/>
              <w:left w:val="nil"/>
              <w:bottom w:val="single" w:sz="4" w:space="0" w:color="auto"/>
              <w:right w:val="single" w:sz="4" w:space="0" w:color="auto"/>
            </w:tcBorders>
            <w:shd w:val="clear" w:color="000000" w:fill="BFBFBF"/>
            <w:noWrap/>
            <w:vAlign w:val="center"/>
            <w:hideMark/>
          </w:tcPr>
          <w:p w14:paraId="341E2845"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NON-FOOD RELIEF</w:t>
            </w:r>
          </w:p>
          <w:p w14:paraId="03FBBF47"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ITEMS</w:t>
            </w:r>
          </w:p>
        </w:tc>
        <w:tc>
          <w:tcPr>
            <w:tcW w:w="84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6BE5C2F5"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STANDBY</w:t>
            </w:r>
            <w:r>
              <w:rPr>
                <w:rFonts w:ascii="Arial Narrow" w:eastAsia="Times New Roman" w:hAnsi="Arial Narrow"/>
                <w:b/>
                <w:bCs/>
                <w:sz w:val="18"/>
                <w:szCs w:val="18"/>
              </w:rPr>
              <w:t xml:space="preserve"> </w:t>
            </w:r>
            <w:r w:rsidRPr="00863BCE">
              <w:rPr>
                <w:rFonts w:ascii="Arial Narrow" w:eastAsia="Times New Roman" w:hAnsi="Arial Narrow"/>
                <w:b/>
                <w:bCs/>
                <w:sz w:val="18"/>
                <w:szCs w:val="18"/>
              </w:rPr>
              <w:t>FUNDS &amp;</w:t>
            </w:r>
            <w:r>
              <w:rPr>
                <w:rFonts w:ascii="Arial Narrow" w:eastAsia="Times New Roman" w:hAnsi="Arial Narrow"/>
                <w:b/>
                <w:bCs/>
                <w:sz w:val="18"/>
                <w:szCs w:val="18"/>
              </w:rPr>
              <w:t xml:space="preserve"> </w:t>
            </w:r>
            <w:r w:rsidRPr="00863BCE">
              <w:rPr>
                <w:rFonts w:ascii="Arial Narrow" w:eastAsia="Times New Roman" w:hAnsi="Arial Narrow"/>
                <w:b/>
                <w:bCs/>
                <w:sz w:val="18"/>
                <w:szCs w:val="18"/>
              </w:rPr>
              <w:t>STOCKPILE</w:t>
            </w:r>
          </w:p>
        </w:tc>
      </w:tr>
      <w:tr w:rsidR="000B3A76" w:rsidRPr="00863BCE" w14:paraId="3C1EC72D" w14:textId="77777777" w:rsidTr="00EB6490">
        <w:trPr>
          <w:trHeight w:val="20"/>
          <w:tblHeader/>
        </w:trPr>
        <w:tc>
          <w:tcPr>
            <w:tcW w:w="725" w:type="pct"/>
            <w:vMerge/>
            <w:tcBorders>
              <w:top w:val="single" w:sz="4" w:space="0" w:color="auto"/>
              <w:left w:val="single" w:sz="4" w:space="0" w:color="auto"/>
              <w:bottom w:val="single" w:sz="4" w:space="0" w:color="auto"/>
              <w:right w:val="single" w:sz="4" w:space="0" w:color="auto"/>
            </w:tcBorders>
            <w:vAlign w:val="center"/>
            <w:hideMark/>
          </w:tcPr>
          <w:p w14:paraId="721BB983" w14:textId="77777777" w:rsidR="000B3A76" w:rsidRPr="00863BCE" w:rsidRDefault="000B3A76" w:rsidP="00F869F0">
            <w:pPr>
              <w:widowControl/>
              <w:spacing w:after="0" w:line="240" w:lineRule="auto"/>
              <w:contextualSpacing/>
              <w:rPr>
                <w:rFonts w:ascii="Arial Narrow" w:eastAsia="Times New Roman" w:hAnsi="Arial Narrow"/>
                <w:b/>
                <w:bCs/>
                <w:sz w:val="18"/>
                <w:szCs w:val="18"/>
              </w:rPr>
            </w:pPr>
          </w:p>
        </w:tc>
        <w:tc>
          <w:tcPr>
            <w:tcW w:w="665" w:type="pct"/>
            <w:vMerge/>
            <w:tcBorders>
              <w:top w:val="single" w:sz="4" w:space="0" w:color="auto"/>
              <w:left w:val="single" w:sz="4" w:space="0" w:color="auto"/>
              <w:bottom w:val="single" w:sz="4" w:space="0" w:color="auto"/>
              <w:right w:val="single" w:sz="4" w:space="0" w:color="auto"/>
            </w:tcBorders>
            <w:vAlign w:val="center"/>
            <w:hideMark/>
          </w:tcPr>
          <w:p w14:paraId="2CA8DE36" w14:textId="77777777" w:rsidR="000B3A76" w:rsidRPr="00863BCE" w:rsidRDefault="000B3A76" w:rsidP="00F869F0">
            <w:pPr>
              <w:widowControl/>
              <w:spacing w:after="0" w:line="240" w:lineRule="auto"/>
              <w:contextualSpacing/>
              <w:rPr>
                <w:rFonts w:ascii="Arial Narrow" w:eastAsia="Times New Roman" w:hAnsi="Arial Narrow"/>
                <w:b/>
                <w:bCs/>
                <w:sz w:val="18"/>
                <w:szCs w:val="18"/>
              </w:rPr>
            </w:pPr>
          </w:p>
        </w:tc>
        <w:tc>
          <w:tcPr>
            <w:tcW w:w="541" w:type="pct"/>
            <w:tcBorders>
              <w:top w:val="nil"/>
              <w:left w:val="nil"/>
              <w:bottom w:val="single" w:sz="4" w:space="0" w:color="auto"/>
              <w:right w:val="single" w:sz="4" w:space="0" w:color="auto"/>
            </w:tcBorders>
            <w:shd w:val="clear" w:color="000000" w:fill="BFBFBF"/>
            <w:noWrap/>
            <w:vAlign w:val="center"/>
            <w:hideMark/>
          </w:tcPr>
          <w:p w14:paraId="65618EC3"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QUANTITY </w:t>
            </w:r>
          </w:p>
        </w:tc>
        <w:tc>
          <w:tcPr>
            <w:tcW w:w="664" w:type="pct"/>
            <w:tcBorders>
              <w:top w:val="nil"/>
              <w:left w:val="nil"/>
              <w:bottom w:val="single" w:sz="4" w:space="0" w:color="auto"/>
              <w:right w:val="single" w:sz="4" w:space="0" w:color="auto"/>
            </w:tcBorders>
            <w:shd w:val="clear" w:color="000000" w:fill="BFBFBF"/>
            <w:noWrap/>
            <w:vAlign w:val="center"/>
            <w:hideMark/>
          </w:tcPr>
          <w:p w14:paraId="6AAEC42D"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687" w:type="pct"/>
            <w:tcBorders>
              <w:top w:val="nil"/>
              <w:left w:val="nil"/>
              <w:bottom w:val="single" w:sz="4" w:space="0" w:color="auto"/>
              <w:right w:val="single" w:sz="4" w:space="0" w:color="auto"/>
            </w:tcBorders>
            <w:shd w:val="clear" w:color="000000" w:fill="BFBFBF"/>
            <w:noWrap/>
            <w:vAlign w:val="center"/>
            <w:hideMark/>
          </w:tcPr>
          <w:p w14:paraId="4DA8DD6B"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870" w:type="pct"/>
            <w:tcBorders>
              <w:top w:val="nil"/>
              <w:left w:val="nil"/>
              <w:bottom w:val="single" w:sz="4" w:space="0" w:color="auto"/>
              <w:right w:val="single" w:sz="4" w:space="0" w:color="auto"/>
            </w:tcBorders>
            <w:shd w:val="clear" w:color="000000" w:fill="BFBFBF"/>
            <w:noWrap/>
            <w:vAlign w:val="center"/>
            <w:hideMark/>
          </w:tcPr>
          <w:p w14:paraId="6243415D" w14:textId="77777777" w:rsidR="000B3A76" w:rsidRPr="00863BCE" w:rsidRDefault="000B3A76" w:rsidP="00F869F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Cost </w:t>
            </w:r>
          </w:p>
        </w:tc>
        <w:tc>
          <w:tcPr>
            <w:tcW w:w="847" w:type="pct"/>
            <w:vMerge/>
            <w:tcBorders>
              <w:top w:val="single" w:sz="4" w:space="0" w:color="auto"/>
              <w:left w:val="single" w:sz="4" w:space="0" w:color="auto"/>
              <w:bottom w:val="single" w:sz="4" w:space="0" w:color="auto"/>
              <w:right w:val="single" w:sz="4" w:space="0" w:color="auto"/>
            </w:tcBorders>
            <w:vAlign w:val="center"/>
            <w:hideMark/>
          </w:tcPr>
          <w:p w14:paraId="492F716A" w14:textId="77777777" w:rsidR="000B3A76" w:rsidRPr="00863BCE" w:rsidRDefault="000B3A76" w:rsidP="00F869F0">
            <w:pPr>
              <w:widowControl/>
              <w:spacing w:after="0" w:line="240" w:lineRule="auto"/>
              <w:contextualSpacing/>
              <w:rPr>
                <w:rFonts w:ascii="Arial Narrow" w:eastAsia="Times New Roman" w:hAnsi="Arial Narrow"/>
                <w:b/>
                <w:bCs/>
                <w:sz w:val="18"/>
                <w:szCs w:val="18"/>
              </w:rPr>
            </w:pPr>
          </w:p>
        </w:tc>
      </w:tr>
      <w:tr w:rsidR="00EB6490" w:rsidRPr="00863BCE" w14:paraId="3BB57543" w14:textId="77777777" w:rsidTr="00EB6490">
        <w:trPr>
          <w:trHeight w:val="20"/>
          <w:tblHeader/>
        </w:trPr>
        <w:tc>
          <w:tcPr>
            <w:tcW w:w="725" w:type="pct"/>
            <w:tcBorders>
              <w:top w:val="nil"/>
              <w:left w:val="single" w:sz="4" w:space="0" w:color="auto"/>
              <w:bottom w:val="single" w:sz="4" w:space="0" w:color="auto"/>
              <w:right w:val="single" w:sz="4" w:space="0" w:color="auto"/>
            </w:tcBorders>
            <w:shd w:val="clear" w:color="000000" w:fill="C5E0B3"/>
            <w:noWrap/>
            <w:vAlign w:val="center"/>
            <w:hideMark/>
          </w:tcPr>
          <w:p w14:paraId="03CBD0C2" w14:textId="77777777" w:rsidR="00EB6490" w:rsidRPr="00863BCE" w:rsidRDefault="00EB6490" w:rsidP="00EB6490">
            <w:pPr>
              <w:widowControl/>
              <w:spacing w:after="0" w:line="240" w:lineRule="auto"/>
              <w:contextualSpacing/>
              <w:jc w:val="center"/>
              <w:rPr>
                <w:rFonts w:ascii="Arial Narrow" w:eastAsia="Times New Roman" w:hAnsi="Arial Narrow"/>
                <w:b/>
                <w:bCs/>
                <w:sz w:val="18"/>
                <w:szCs w:val="18"/>
              </w:rPr>
            </w:pPr>
            <w:r w:rsidRPr="00863BCE">
              <w:rPr>
                <w:rFonts w:ascii="Arial Narrow" w:eastAsia="Times New Roman" w:hAnsi="Arial Narrow"/>
                <w:b/>
                <w:bCs/>
                <w:sz w:val="18"/>
                <w:szCs w:val="18"/>
              </w:rPr>
              <w:t xml:space="preserve"> TOTAL </w:t>
            </w:r>
          </w:p>
        </w:tc>
        <w:tc>
          <w:tcPr>
            <w:tcW w:w="665" w:type="pct"/>
            <w:tcBorders>
              <w:top w:val="nil"/>
              <w:left w:val="nil"/>
              <w:bottom w:val="single" w:sz="4" w:space="0" w:color="auto"/>
              <w:right w:val="single" w:sz="4" w:space="0" w:color="auto"/>
            </w:tcBorders>
            <w:shd w:val="clear" w:color="000000" w:fill="C5E0B3"/>
            <w:noWrap/>
            <w:vAlign w:val="center"/>
            <w:hideMark/>
          </w:tcPr>
          <w:p w14:paraId="3D1459ED" w14:textId="42E1B6BD"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570,554,348.45</w:t>
            </w:r>
          </w:p>
        </w:tc>
        <w:tc>
          <w:tcPr>
            <w:tcW w:w="541" w:type="pct"/>
            <w:tcBorders>
              <w:top w:val="nil"/>
              <w:left w:val="nil"/>
              <w:bottom w:val="single" w:sz="4" w:space="0" w:color="auto"/>
              <w:right w:val="single" w:sz="4" w:space="0" w:color="auto"/>
            </w:tcBorders>
            <w:shd w:val="clear" w:color="000000" w:fill="C5E0B3"/>
            <w:noWrap/>
            <w:vAlign w:val="center"/>
            <w:hideMark/>
          </w:tcPr>
          <w:p w14:paraId="50CA9C75" w14:textId="04081B23"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192,760</w:t>
            </w:r>
          </w:p>
        </w:tc>
        <w:tc>
          <w:tcPr>
            <w:tcW w:w="664" w:type="pct"/>
            <w:tcBorders>
              <w:top w:val="nil"/>
              <w:left w:val="nil"/>
              <w:bottom w:val="single" w:sz="4" w:space="0" w:color="auto"/>
              <w:right w:val="single" w:sz="4" w:space="0" w:color="auto"/>
            </w:tcBorders>
            <w:shd w:val="clear" w:color="000000" w:fill="C5E0B3"/>
            <w:noWrap/>
            <w:vAlign w:val="center"/>
            <w:hideMark/>
          </w:tcPr>
          <w:p w14:paraId="07E119A9" w14:textId="643638F7"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 xml:space="preserve">    91,317,154.01 </w:t>
            </w:r>
          </w:p>
        </w:tc>
        <w:tc>
          <w:tcPr>
            <w:tcW w:w="687" w:type="pct"/>
            <w:tcBorders>
              <w:top w:val="nil"/>
              <w:left w:val="nil"/>
              <w:bottom w:val="single" w:sz="4" w:space="0" w:color="auto"/>
              <w:right w:val="single" w:sz="4" w:space="0" w:color="auto"/>
            </w:tcBorders>
            <w:shd w:val="clear" w:color="000000" w:fill="C5E0B3"/>
            <w:noWrap/>
            <w:vAlign w:val="center"/>
            <w:hideMark/>
          </w:tcPr>
          <w:p w14:paraId="61A2241C" w14:textId="62FA7C8F"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 xml:space="preserve">  179,293,288.45 </w:t>
            </w:r>
          </w:p>
        </w:tc>
        <w:tc>
          <w:tcPr>
            <w:tcW w:w="870" w:type="pct"/>
            <w:tcBorders>
              <w:top w:val="nil"/>
              <w:left w:val="nil"/>
              <w:bottom w:val="single" w:sz="4" w:space="0" w:color="auto"/>
              <w:right w:val="single" w:sz="4" w:space="0" w:color="auto"/>
            </w:tcBorders>
            <w:shd w:val="clear" w:color="000000" w:fill="C5E0B3"/>
            <w:noWrap/>
            <w:vAlign w:val="center"/>
            <w:hideMark/>
          </w:tcPr>
          <w:p w14:paraId="24503D76" w14:textId="39BE6BBF"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 xml:space="preserve"> 284,338,342.95 </w:t>
            </w:r>
          </w:p>
        </w:tc>
        <w:tc>
          <w:tcPr>
            <w:tcW w:w="847" w:type="pct"/>
            <w:tcBorders>
              <w:top w:val="single" w:sz="4" w:space="0" w:color="auto"/>
              <w:left w:val="nil"/>
              <w:bottom w:val="single" w:sz="4" w:space="0" w:color="auto"/>
              <w:right w:val="single" w:sz="4" w:space="0" w:color="auto"/>
            </w:tcBorders>
            <w:shd w:val="clear" w:color="000000" w:fill="C5E0B3"/>
            <w:noWrap/>
            <w:vAlign w:val="center"/>
            <w:hideMark/>
          </w:tcPr>
          <w:p w14:paraId="355291F0" w14:textId="62C58D6B"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 xml:space="preserve">     1,125,503,133.86 </w:t>
            </w:r>
          </w:p>
        </w:tc>
      </w:tr>
      <w:tr w:rsidR="00EB6490" w:rsidRPr="00863BCE" w14:paraId="2E6C100E"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3B605359"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entral Office </w:t>
            </w:r>
          </w:p>
        </w:tc>
        <w:tc>
          <w:tcPr>
            <w:tcW w:w="665" w:type="pct"/>
            <w:tcBorders>
              <w:top w:val="nil"/>
              <w:left w:val="nil"/>
              <w:bottom w:val="single" w:sz="4" w:space="0" w:color="auto"/>
              <w:right w:val="single" w:sz="4" w:space="0" w:color="auto"/>
            </w:tcBorders>
            <w:shd w:val="clear" w:color="auto" w:fill="auto"/>
            <w:vAlign w:val="center"/>
            <w:hideMark/>
          </w:tcPr>
          <w:p w14:paraId="796A4629" w14:textId="5CB6899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532,263,804.19</w:t>
            </w:r>
          </w:p>
        </w:tc>
        <w:tc>
          <w:tcPr>
            <w:tcW w:w="541" w:type="pct"/>
            <w:tcBorders>
              <w:top w:val="nil"/>
              <w:left w:val="nil"/>
              <w:bottom w:val="single" w:sz="4" w:space="0" w:color="auto"/>
              <w:right w:val="single" w:sz="4" w:space="0" w:color="auto"/>
            </w:tcBorders>
            <w:shd w:val="clear" w:color="auto" w:fill="auto"/>
            <w:noWrap/>
            <w:vAlign w:val="center"/>
            <w:hideMark/>
          </w:tcPr>
          <w:p w14:paraId="7D128203" w14:textId="01CD3380"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Pr>
                <w:rFonts w:ascii="Arial Narrow" w:hAnsi="Arial Narrow" w:cs="Arial"/>
                <w:b/>
                <w:bCs/>
                <w:color w:val="000000"/>
                <w:sz w:val="18"/>
                <w:szCs w:val="20"/>
              </w:rPr>
              <w:t>-</w:t>
            </w:r>
          </w:p>
        </w:tc>
        <w:tc>
          <w:tcPr>
            <w:tcW w:w="664" w:type="pct"/>
            <w:tcBorders>
              <w:top w:val="nil"/>
              <w:left w:val="nil"/>
              <w:bottom w:val="single" w:sz="4" w:space="0" w:color="auto"/>
              <w:right w:val="single" w:sz="4" w:space="0" w:color="auto"/>
            </w:tcBorders>
            <w:shd w:val="clear" w:color="auto" w:fill="auto"/>
            <w:noWrap/>
            <w:vAlign w:val="center"/>
            <w:hideMark/>
          </w:tcPr>
          <w:p w14:paraId="4A129551" w14:textId="2917E33F"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 xml:space="preserve">                           -   </w:t>
            </w:r>
          </w:p>
        </w:tc>
        <w:tc>
          <w:tcPr>
            <w:tcW w:w="687" w:type="pct"/>
            <w:tcBorders>
              <w:top w:val="nil"/>
              <w:left w:val="nil"/>
              <w:bottom w:val="single" w:sz="4" w:space="0" w:color="auto"/>
              <w:right w:val="single" w:sz="4" w:space="0" w:color="auto"/>
            </w:tcBorders>
            <w:shd w:val="clear" w:color="auto" w:fill="auto"/>
            <w:noWrap/>
            <w:vAlign w:val="center"/>
            <w:hideMark/>
          </w:tcPr>
          <w:p w14:paraId="45F71161" w14:textId="00711DF8"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 xml:space="preserve">                           -   </w:t>
            </w:r>
          </w:p>
        </w:tc>
        <w:tc>
          <w:tcPr>
            <w:tcW w:w="870" w:type="pct"/>
            <w:tcBorders>
              <w:top w:val="nil"/>
              <w:left w:val="nil"/>
              <w:bottom w:val="single" w:sz="4" w:space="0" w:color="auto"/>
              <w:right w:val="single" w:sz="4" w:space="0" w:color="auto"/>
            </w:tcBorders>
            <w:shd w:val="clear" w:color="auto" w:fill="auto"/>
            <w:noWrap/>
            <w:vAlign w:val="center"/>
            <w:hideMark/>
          </w:tcPr>
          <w:p w14:paraId="32627E9F" w14:textId="5F21B969" w:rsidR="00EB6490" w:rsidRPr="00EB6490" w:rsidRDefault="00EB6490" w:rsidP="00EB6490">
            <w:pPr>
              <w:widowControl/>
              <w:spacing w:after="0" w:line="240" w:lineRule="auto"/>
              <w:contextualSpacing/>
              <w:jc w:val="right"/>
              <w:rPr>
                <w:rFonts w:ascii="Arial Narrow" w:eastAsia="Times New Roman" w:hAnsi="Arial Narrow"/>
                <w:b/>
                <w:bCs/>
                <w:sz w:val="18"/>
                <w:szCs w:val="18"/>
              </w:rPr>
            </w:pPr>
            <w:r w:rsidRPr="00EB6490">
              <w:rPr>
                <w:rFonts w:ascii="Arial Narrow" w:hAnsi="Arial Narrow" w:cs="Arial"/>
                <w:b/>
                <w:bCs/>
                <w:color w:val="000000"/>
                <w:sz w:val="18"/>
                <w:szCs w:val="20"/>
              </w:rPr>
              <w:t xml:space="preserve">                          -   </w:t>
            </w:r>
          </w:p>
        </w:tc>
        <w:tc>
          <w:tcPr>
            <w:tcW w:w="847" w:type="pct"/>
            <w:tcBorders>
              <w:top w:val="nil"/>
              <w:left w:val="nil"/>
              <w:bottom w:val="single" w:sz="4" w:space="0" w:color="auto"/>
              <w:right w:val="single" w:sz="4" w:space="0" w:color="auto"/>
            </w:tcBorders>
            <w:shd w:val="clear" w:color="auto" w:fill="auto"/>
            <w:noWrap/>
            <w:vAlign w:val="center"/>
            <w:hideMark/>
          </w:tcPr>
          <w:p w14:paraId="07A05F13" w14:textId="5563B1D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32,263,804.19 </w:t>
            </w:r>
          </w:p>
        </w:tc>
      </w:tr>
      <w:tr w:rsidR="00EB6490" w:rsidRPr="00863BCE" w14:paraId="0935560E"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02B0ACC0"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NRLMB - NROC </w:t>
            </w:r>
          </w:p>
        </w:tc>
        <w:tc>
          <w:tcPr>
            <w:tcW w:w="665" w:type="pct"/>
            <w:tcBorders>
              <w:top w:val="nil"/>
              <w:left w:val="nil"/>
              <w:bottom w:val="single" w:sz="4" w:space="0" w:color="auto"/>
              <w:right w:val="single" w:sz="4" w:space="0" w:color="auto"/>
            </w:tcBorders>
            <w:shd w:val="clear" w:color="auto" w:fill="auto"/>
            <w:vAlign w:val="center"/>
            <w:hideMark/>
          </w:tcPr>
          <w:p w14:paraId="4EDFF60D" w14:textId="0A23BF6B" w:rsidR="00EB6490" w:rsidRPr="00EB6490" w:rsidRDefault="00EB6490" w:rsidP="00EB6490">
            <w:pPr>
              <w:widowControl/>
              <w:spacing w:after="0" w:line="240" w:lineRule="auto"/>
              <w:contextualSpacing/>
              <w:jc w:val="right"/>
              <w:rPr>
                <w:rFonts w:ascii="Arial Narrow" w:eastAsia="Times New Roman" w:hAnsi="Arial Narrow"/>
                <w:sz w:val="18"/>
                <w:szCs w:val="18"/>
              </w:rPr>
            </w:pPr>
            <w:r>
              <w:rPr>
                <w:rFonts w:ascii="Arial Narrow" w:hAnsi="Arial Narrow" w:cs="Arial"/>
                <w:color w:val="000000"/>
                <w:sz w:val="18"/>
                <w:szCs w:val="20"/>
              </w:rPr>
              <w:t>-</w:t>
            </w:r>
          </w:p>
        </w:tc>
        <w:tc>
          <w:tcPr>
            <w:tcW w:w="541" w:type="pct"/>
            <w:tcBorders>
              <w:top w:val="nil"/>
              <w:left w:val="nil"/>
              <w:bottom w:val="single" w:sz="4" w:space="0" w:color="auto"/>
              <w:right w:val="single" w:sz="4" w:space="0" w:color="auto"/>
            </w:tcBorders>
            <w:shd w:val="clear" w:color="auto" w:fill="auto"/>
            <w:noWrap/>
            <w:vAlign w:val="center"/>
            <w:hideMark/>
          </w:tcPr>
          <w:p w14:paraId="00EF2253" w14:textId="55571344"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987</w:t>
            </w:r>
          </w:p>
        </w:tc>
        <w:tc>
          <w:tcPr>
            <w:tcW w:w="664" w:type="pct"/>
            <w:tcBorders>
              <w:top w:val="nil"/>
              <w:left w:val="nil"/>
              <w:bottom w:val="single" w:sz="4" w:space="0" w:color="auto"/>
              <w:right w:val="single" w:sz="4" w:space="0" w:color="auto"/>
            </w:tcBorders>
            <w:shd w:val="clear" w:color="auto" w:fill="auto"/>
            <w:noWrap/>
            <w:vAlign w:val="center"/>
            <w:hideMark/>
          </w:tcPr>
          <w:p w14:paraId="71048D36" w14:textId="54AEFB2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2,455,317.00 </w:t>
            </w:r>
          </w:p>
        </w:tc>
        <w:tc>
          <w:tcPr>
            <w:tcW w:w="687" w:type="pct"/>
            <w:tcBorders>
              <w:top w:val="nil"/>
              <w:left w:val="nil"/>
              <w:bottom w:val="single" w:sz="4" w:space="0" w:color="auto"/>
              <w:right w:val="single" w:sz="4" w:space="0" w:color="auto"/>
            </w:tcBorders>
            <w:shd w:val="clear" w:color="auto" w:fill="auto"/>
            <w:noWrap/>
            <w:vAlign w:val="center"/>
            <w:hideMark/>
          </w:tcPr>
          <w:p w14:paraId="56AA4043" w14:textId="5AAE1EB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9,853,975.70 </w:t>
            </w:r>
          </w:p>
        </w:tc>
        <w:tc>
          <w:tcPr>
            <w:tcW w:w="870" w:type="pct"/>
            <w:tcBorders>
              <w:top w:val="nil"/>
              <w:left w:val="nil"/>
              <w:bottom w:val="single" w:sz="4" w:space="0" w:color="auto"/>
              <w:right w:val="single" w:sz="4" w:space="0" w:color="auto"/>
            </w:tcBorders>
            <w:shd w:val="clear" w:color="auto" w:fill="auto"/>
            <w:noWrap/>
            <w:vAlign w:val="center"/>
            <w:hideMark/>
          </w:tcPr>
          <w:p w14:paraId="5C702214" w14:textId="3E15727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87,995,500.04 </w:t>
            </w:r>
          </w:p>
        </w:tc>
        <w:tc>
          <w:tcPr>
            <w:tcW w:w="847" w:type="pct"/>
            <w:tcBorders>
              <w:top w:val="nil"/>
              <w:left w:val="nil"/>
              <w:bottom w:val="single" w:sz="4" w:space="0" w:color="auto"/>
              <w:right w:val="single" w:sz="4" w:space="0" w:color="auto"/>
            </w:tcBorders>
            <w:shd w:val="clear" w:color="auto" w:fill="auto"/>
            <w:noWrap/>
            <w:vAlign w:val="center"/>
            <w:hideMark/>
          </w:tcPr>
          <w:p w14:paraId="54D84E01" w14:textId="48940193"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10,304,792.74 </w:t>
            </w:r>
          </w:p>
        </w:tc>
      </w:tr>
      <w:tr w:rsidR="00EB6490" w:rsidRPr="00863BCE" w14:paraId="4CAC0F88"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5E331AD2"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NRLMB - VDRC </w:t>
            </w:r>
          </w:p>
        </w:tc>
        <w:tc>
          <w:tcPr>
            <w:tcW w:w="665" w:type="pct"/>
            <w:tcBorders>
              <w:top w:val="nil"/>
              <w:left w:val="nil"/>
              <w:bottom w:val="single" w:sz="4" w:space="0" w:color="auto"/>
              <w:right w:val="single" w:sz="4" w:space="0" w:color="auto"/>
            </w:tcBorders>
            <w:shd w:val="clear" w:color="auto" w:fill="auto"/>
            <w:vAlign w:val="center"/>
            <w:hideMark/>
          </w:tcPr>
          <w:p w14:paraId="6998CBEB" w14:textId="41D0D382" w:rsidR="00EB6490" w:rsidRPr="00EB6490" w:rsidRDefault="00EB6490" w:rsidP="00EB6490">
            <w:pPr>
              <w:widowControl/>
              <w:spacing w:after="0" w:line="240" w:lineRule="auto"/>
              <w:contextualSpacing/>
              <w:jc w:val="right"/>
              <w:rPr>
                <w:rFonts w:ascii="Arial Narrow" w:eastAsia="Times New Roman" w:hAnsi="Arial Narrow"/>
                <w:sz w:val="18"/>
                <w:szCs w:val="18"/>
              </w:rPr>
            </w:pPr>
            <w:r>
              <w:rPr>
                <w:rFonts w:ascii="Arial Narrow" w:hAnsi="Arial Narrow" w:cs="Arial"/>
                <w:color w:val="000000"/>
                <w:sz w:val="18"/>
                <w:szCs w:val="20"/>
              </w:rPr>
              <w:t>-</w:t>
            </w:r>
          </w:p>
        </w:tc>
        <w:tc>
          <w:tcPr>
            <w:tcW w:w="541" w:type="pct"/>
            <w:tcBorders>
              <w:top w:val="nil"/>
              <w:left w:val="nil"/>
              <w:bottom w:val="single" w:sz="4" w:space="0" w:color="auto"/>
              <w:right w:val="single" w:sz="4" w:space="0" w:color="auto"/>
            </w:tcBorders>
            <w:shd w:val="clear" w:color="auto" w:fill="auto"/>
            <w:noWrap/>
            <w:vAlign w:val="center"/>
            <w:hideMark/>
          </w:tcPr>
          <w:p w14:paraId="25D3EA36" w14:textId="33612BC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9,847</w:t>
            </w:r>
          </w:p>
        </w:tc>
        <w:tc>
          <w:tcPr>
            <w:tcW w:w="664" w:type="pct"/>
            <w:tcBorders>
              <w:top w:val="nil"/>
              <w:left w:val="nil"/>
              <w:bottom w:val="single" w:sz="4" w:space="0" w:color="auto"/>
              <w:right w:val="single" w:sz="4" w:space="0" w:color="auto"/>
            </w:tcBorders>
            <w:shd w:val="clear" w:color="auto" w:fill="auto"/>
            <w:noWrap/>
            <w:vAlign w:val="center"/>
            <w:hideMark/>
          </w:tcPr>
          <w:p w14:paraId="4DCCEC6A" w14:textId="6D28E78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4,407,317.63 </w:t>
            </w:r>
          </w:p>
        </w:tc>
        <w:tc>
          <w:tcPr>
            <w:tcW w:w="687" w:type="pct"/>
            <w:tcBorders>
              <w:top w:val="nil"/>
              <w:left w:val="nil"/>
              <w:bottom w:val="single" w:sz="4" w:space="0" w:color="auto"/>
              <w:right w:val="single" w:sz="4" w:space="0" w:color="auto"/>
            </w:tcBorders>
            <w:shd w:val="clear" w:color="auto" w:fill="auto"/>
            <w:noWrap/>
            <w:vAlign w:val="center"/>
            <w:hideMark/>
          </w:tcPr>
          <w:p w14:paraId="49966D55" w14:textId="7D99DD08"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1,521,809.03 </w:t>
            </w:r>
          </w:p>
        </w:tc>
        <w:tc>
          <w:tcPr>
            <w:tcW w:w="870" w:type="pct"/>
            <w:tcBorders>
              <w:top w:val="nil"/>
              <w:left w:val="nil"/>
              <w:bottom w:val="single" w:sz="4" w:space="0" w:color="auto"/>
              <w:right w:val="single" w:sz="4" w:space="0" w:color="auto"/>
            </w:tcBorders>
            <w:shd w:val="clear" w:color="auto" w:fill="auto"/>
            <w:noWrap/>
            <w:vAlign w:val="center"/>
            <w:hideMark/>
          </w:tcPr>
          <w:p w14:paraId="2AED3304" w14:textId="216A4B06"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145,887.20 </w:t>
            </w:r>
          </w:p>
        </w:tc>
        <w:tc>
          <w:tcPr>
            <w:tcW w:w="847" w:type="pct"/>
            <w:tcBorders>
              <w:top w:val="nil"/>
              <w:left w:val="nil"/>
              <w:bottom w:val="single" w:sz="4" w:space="0" w:color="auto"/>
              <w:right w:val="single" w:sz="4" w:space="0" w:color="auto"/>
            </w:tcBorders>
            <w:shd w:val="clear" w:color="auto" w:fill="auto"/>
            <w:noWrap/>
            <w:vAlign w:val="center"/>
            <w:hideMark/>
          </w:tcPr>
          <w:p w14:paraId="68CAF1D3" w14:textId="233DE18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9,075,013.86 </w:t>
            </w:r>
          </w:p>
        </w:tc>
      </w:tr>
      <w:tr w:rsidR="00EB6490" w:rsidRPr="00863BCE" w14:paraId="7EB1147A"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7FDCB31D"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 </w:t>
            </w:r>
          </w:p>
        </w:tc>
        <w:tc>
          <w:tcPr>
            <w:tcW w:w="665" w:type="pct"/>
            <w:tcBorders>
              <w:top w:val="nil"/>
              <w:left w:val="nil"/>
              <w:bottom w:val="single" w:sz="4" w:space="0" w:color="auto"/>
              <w:right w:val="single" w:sz="4" w:space="0" w:color="auto"/>
            </w:tcBorders>
            <w:shd w:val="clear" w:color="auto" w:fill="auto"/>
            <w:noWrap/>
            <w:vAlign w:val="center"/>
            <w:hideMark/>
          </w:tcPr>
          <w:p w14:paraId="50D05027" w14:textId="32B33363" w:rsidR="00EB6490" w:rsidRPr="00EB6490" w:rsidRDefault="00EB6490" w:rsidP="00EB6490">
            <w:pPr>
              <w:widowControl/>
              <w:spacing w:after="0" w:line="240" w:lineRule="auto"/>
              <w:contextualSpacing/>
              <w:jc w:val="right"/>
              <w:rPr>
                <w:rFonts w:ascii="Arial Narrow" w:eastAsia="Times New Roman" w:hAnsi="Arial Narrow"/>
                <w:sz w:val="18"/>
                <w:szCs w:val="18"/>
              </w:rPr>
            </w:pPr>
            <w:r>
              <w:rPr>
                <w:rFonts w:ascii="Arial Narrow" w:hAnsi="Arial Narrow" w:cs="Arial"/>
                <w:color w:val="000000"/>
                <w:sz w:val="18"/>
                <w:szCs w:val="20"/>
              </w:rPr>
              <w:t>-</w:t>
            </w:r>
          </w:p>
        </w:tc>
        <w:tc>
          <w:tcPr>
            <w:tcW w:w="541" w:type="pct"/>
            <w:tcBorders>
              <w:top w:val="nil"/>
              <w:left w:val="nil"/>
              <w:bottom w:val="single" w:sz="4" w:space="0" w:color="auto"/>
              <w:right w:val="single" w:sz="4" w:space="0" w:color="auto"/>
            </w:tcBorders>
            <w:shd w:val="clear" w:color="auto" w:fill="auto"/>
            <w:noWrap/>
            <w:vAlign w:val="center"/>
            <w:hideMark/>
          </w:tcPr>
          <w:p w14:paraId="629FC24E" w14:textId="5179531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10,832</w:t>
            </w:r>
          </w:p>
        </w:tc>
        <w:tc>
          <w:tcPr>
            <w:tcW w:w="664" w:type="pct"/>
            <w:tcBorders>
              <w:top w:val="nil"/>
              <w:left w:val="nil"/>
              <w:bottom w:val="single" w:sz="4" w:space="0" w:color="auto"/>
              <w:right w:val="single" w:sz="4" w:space="0" w:color="auto"/>
            </w:tcBorders>
            <w:shd w:val="clear" w:color="auto" w:fill="auto"/>
            <w:noWrap/>
            <w:vAlign w:val="center"/>
            <w:hideMark/>
          </w:tcPr>
          <w:p w14:paraId="25EE17E2" w14:textId="48C46A9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446,995.48 </w:t>
            </w:r>
          </w:p>
        </w:tc>
        <w:tc>
          <w:tcPr>
            <w:tcW w:w="687" w:type="pct"/>
            <w:tcBorders>
              <w:top w:val="nil"/>
              <w:left w:val="nil"/>
              <w:bottom w:val="single" w:sz="4" w:space="0" w:color="auto"/>
              <w:right w:val="single" w:sz="4" w:space="0" w:color="auto"/>
            </w:tcBorders>
            <w:shd w:val="clear" w:color="auto" w:fill="auto"/>
            <w:noWrap/>
            <w:vAlign w:val="center"/>
            <w:hideMark/>
          </w:tcPr>
          <w:p w14:paraId="3A170202" w14:textId="6AE12619"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8,148,586.30 </w:t>
            </w:r>
          </w:p>
        </w:tc>
        <w:tc>
          <w:tcPr>
            <w:tcW w:w="870" w:type="pct"/>
            <w:tcBorders>
              <w:top w:val="nil"/>
              <w:left w:val="nil"/>
              <w:bottom w:val="single" w:sz="4" w:space="0" w:color="auto"/>
              <w:right w:val="single" w:sz="4" w:space="0" w:color="auto"/>
            </w:tcBorders>
            <w:shd w:val="clear" w:color="auto" w:fill="auto"/>
            <w:noWrap/>
            <w:vAlign w:val="center"/>
            <w:hideMark/>
          </w:tcPr>
          <w:p w14:paraId="1FB4D674" w14:textId="69286907"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29,506,318.68 </w:t>
            </w:r>
          </w:p>
        </w:tc>
        <w:tc>
          <w:tcPr>
            <w:tcW w:w="847" w:type="pct"/>
            <w:tcBorders>
              <w:top w:val="nil"/>
              <w:left w:val="nil"/>
              <w:bottom w:val="single" w:sz="4" w:space="0" w:color="auto"/>
              <w:right w:val="single" w:sz="4" w:space="0" w:color="auto"/>
            </w:tcBorders>
            <w:shd w:val="clear" w:color="auto" w:fill="auto"/>
            <w:noWrap/>
            <w:vAlign w:val="center"/>
            <w:hideMark/>
          </w:tcPr>
          <w:p w14:paraId="7793DDCE" w14:textId="3F51805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43,101,900.46 </w:t>
            </w:r>
          </w:p>
        </w:tc>
      </w:tr>
      <w:tr w:rsidR="00EB6490" w:rsidRPr="00863BCE" w14:paraId="7135337A"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6A6B9B35"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I </w:t>
            </w:r>
          </w:p>
        </w:tc>
        <w:tc>
          <w:tcPr>
            <w:tcW w:w="665" w:type="pct"/>
            <w:tcBorders>
              <w:top w:val="nil"/>
              <w:left w:val="nil"/>
              <w:bottom w:val="single" w:sz="4" w:space="0" w:color="auto"/>
              <w:right w:val="single" w:sz="4" w:space="0" w:color="auto"/>
            </w:tcBorders>
            <w:shd w:val="clear" w:color="auto" w:fill="auto"/>
            <w:noWrap/>
            <w:vAlign w:val="center"/>
            <w:hideMark/>
          </w:tcPr>
          <w:p w14:paraId="3D2E2914" w14:textId="1F13669A"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138.79</w:t>
            </w:r>
          </w:p>
        </w:tc>
        <w:tc>
          <w:tcPr>
            <w:tcW w:w="541" w:type="pct"/>
            <w:tcBorders>
              <w:top w:val="nil"/>
              <w:left w:val="nil"/>
              <w:bottom w:val="single" w:sz="4" w:space="0" w:color="auto"/>
              <w:right w:val="single" w:sz="4" w:space="0" w:color="auto"/>
            </w:tcBorders>
            <w:shd w:val="clear" w:color="auto" w:fill="auto"/>
            <w:noWrap/>
            <w:vAlign w:val="center"/>
            <w:hideMark/>
          </w:tcPr>
          <w:p w14:paraId="2EEAC287" w14:textId="18F304A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12,267</w:t>
            </w:r>
          </w:p>
        </w:tc>
        <w:tc>
          <w:tcPr>
            <w:tcW w:w="664" w:type="pct"/>
            <w:tcBorders>
              <w:top w:val="nil"/>
              <w:left w:val="nil"/>
              <w:bottom w:val="single" w:sz="4" w:space="0" w:color="auto"/>
              <w:right w:val="single" w:sz="4" w:space="0" w:color="auto"/>
            </w:tcBorders>
            <w:shd w:val="clear" w:color="auto" w:fill="auto"/>
            <w:noWrap/>
            <w:vAlign w:val="center"/>
            <w:hideMark/>
          </w:tcPr>
          <w:p w14:paraId="7F357BD9" w14:textId="674E3273"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6,469,911.34 </w:t>
            </w:r>
          </w:p>
        </w:tc>
        <w:tc>
          <w:tcPr>
            <w:tcW w:w="687" w:type="pct"/>
            <w:tcBorders>
              <w:top w:val="nil"/>
              <w:left w:val="nil"/>
              <w:bottom w:val="single" w:sz="4" w:space="0" w:color="auto"/>
              <w:right w:val="single" w:sz="4" w:space="0" w:color="auto"/>
            </w:tcBorders>
            <w:shd w:val="clear" w:color="auto" w:fill="auto"/>
            <w:noWrap/>
            <w:vAlign w:val="center"/>
            <w:hideMark/>
          </w:tcPr>
          <w:p w14:paraId="41DD269F" w14:textId="14B85CF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135,138.86 </w:t>
            </w:r>
          </w:p>
        </w:tc>
        <w:tc>
          <w:tcPr>
            <w:tcW w:w="870" w:type="pct"/>
            <w:tcBorders>
              <w:top w:val="nil"/>
              <w:left w:val="nil"/>
              <w:bottom w:val="single" w:sz="4" w:space="0" w:color="auto"/>
              <w:right w:val="single" w:sz="4" w:space="0" w:color="auto"/>
            </w:tcBorders>
            <w:shd w:val="clear" w:color="auto" w:fill="auto"/>
            <w:noWrap/>
            <w:vAlign w:val="center"/>
            <w:hideMark/>
          </w:tcPr>
          <w:p w14:paraId="5C1F8617" w14:textId="5763D3E1"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510,398.95 </w:t>
            </w:r>
          </w:p>
        </w:tc>
        <w:tc>
          <w:tcPr>
            <w:tcW w:w="847" w:type="pct"/>
            <w:tcBorders>
              <w:top w:val="nil"/>
              <w:left w:val="nil"/>
              <w:bottom w:val="single" w:sz="4" w:space="0" w:color="auto"/>
              <w:right w:val="single" w:sz="4" w:space="0" w:color="auto"/>
            </w:tcBorders>
            <w:shd w:val="clear" w:color="auto" w:fill="auto"/>
            <w:noWrap/>
            <w:vAlign w:val="center"/>
            <w:hideMark/>
          </w:tcPr>
          <w:p w14:paraId="40680283" w14:textId="2364C44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6,115,587.94 </w:t>
            </w:r>
          </w:p>
        </w:tc>
      </w:tr>
      <w:tr w:rsidR="00EB6490" w:rsidRPr="00863BCE" w14:paraId="62F791F4"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2104D1FF"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II </w:t>
            </w:r>
          </w:p>
        </w:tc>
        <w:tc>
          <w:tcPr>
            <w:tcW w:w="665" w:type="pct"/>
            <w:tcBorders>
              <w:top w:val="nil"/>
              <w:left w:val="nil"/>
              <w:bottom w:val="single" w:sz="4" w:space="0" w:color="auto"/>
              <w:right w:val="single" w:sz="4" w:space="0" w:color="auto"/>
            </w:tcBorders>
            <w:shd w:val="clear" w:color="auto" w:fill="auto"/>
            <w:vAlign w:val="center"/>
            <w:hideMark/>
          </w:tcPr>
          <w:p w14:paraId="50F8F515" w14:textId="7750547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305,028.74</w:t>
            </w:r>
          </w:p>
        </w:tc>
        <w:tc>
          <w:tcPr>
            <w:tcW w:w="541" w:type="pct"/>
            <w:tcBorders>
              <w:top w:val="nil"/>
              <w:left w:val="nil"/>
              <w:bottom w:val="single" w:sz="4" w:space="0" w:color="auto"/>
              <w:right w:val="single" w:sz="4" w:space="0" w:color="auto"/>
            </w:tcBorders>
            <w:shd w:val="clear" w:color="auto" w:fill="auto"/>
            <w:noWrap/>
            <w:vAlign w:val="center"/>
            <w:hideMark/>
          </w:tcPr>
          <w:p w14:paraId="79DF1179" w14:textId="5F47B43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4,854</w:t>
            </w:r>
          </w:p>
        </w:tc>
        <w:tc>
          <w:tcPr>
            <w:tcW w:w="664" w:type="pct"/>
            <w:tcBorders>
              <w:top w:val="nil"/>
              <w:left w:val="nil"/>
              <w:bottom w:val="single" w:sz="4" w:space="0" w:color="auto"/>
              <w:right w:val="single" w:sz="4" w:space="0" w:color="auto"/>
            </w:tcBorders>
            <w:shd w:val="clear" w:color="auto" w:fill="auto"/>
            <w:noWrap/>
            <w:vAlign w:val="center"/>
            <w:hideMark/>
          </w:tcPr>
          <w:p w14:paraId="7DAE4FE8" w14:textId="4FD4E00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062,724.17 </w:t>
            </w:r>
          </w:p>
        </w:tc>
        <w:tc>
          <w:tcPr>
            <w:tcW w:w="687" w:type="pct"/>
            <w:tcBorders>
              <w:top w:val="nil"/>
              <w:left w:val="nil"/>
              <w:bottom w:val="single" w:sz="4" w:space="0" w:color="auto"/>
              <w:right w:val="single" w:sz="4" w:space="0" w:color="auto"/>
            </w:tcBorders>
            <w:shd w:val="clear" w:color="auto" w:fill="auto"/>
            <w:noWrap/>
            <w:vAlign w:val="center"/>
            <w:hideMark/>
          </w:tcPr>
          <w:p w14:paraId="233C685A" w14:textId="2194E2A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557,385.86 </w:t>
            </w:r>
          </w:p>
        </w:tc>
        <w:tc>
          <w:tcPr>
            <w:tcW w:w="870" w:type="pct"/>
            <w:tcBorders>
              <w:top w:val="nil"/>
              <w:left w:val="nil"/>
              <w:bottom w:val="single" w:sz="4" w:space="0" w:color="auto"/>
              <w:right w:val="single" w:sz="4" w:space="0" w:color="auto"/>
            </w:tcBorders>
            <w:shd w:val="clear" w:color="auto" w:fill="auto"/>
            <w:noWrap/>
            <w:vAlign w:val="center"/>
            <w:hideMark/>
          </w:tcPr>
          <w:p w14:paraId="5F7BFBEA" w14:textId="19957FDB"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022,278.98 </w:t>
            </w:r>
          </w:p>
        </w:tc>
        <w:tc>
          <w:tcPr>
            <w:tcW w:w="847" w:type="pct"/>
            <w:tcBorders>
              <w:top w:val="nil"/>
              <w:left w:val="nil"/>
              <w:bottom w:val="single" w:sz="4" w:space="0" w:color="auto"/>
              <w:right w:val="single" w:sz="4" w:space="0" w:color="auto"/>
            </w:tcBorders>
            <w:shd w:val="clear" w:color="auto" w:fill="auto"/>
            <w:noWrap/>
            <w:vAlign w:val="center"/>
            <w:hideMark/>
          </w:tcPr>
          <w:p w14:paraId="327C3B31" w14:textId="7259945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4,947,417.75 </w:t>
            </w:r>
          </w:p>
        </w:tc>
      </w:tr>
      <w:tr w:rsidR="00EB6490" w:rsidRPr="00863BCE" w14:paraId="29353B31"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4EA71E99"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LABARZON </w:t>
            </w:r>
          </w:p>
        </w:tc>
        <w:tc>
          <w:tcPr>
            <w:tcW w:w="665" w:type="pct"/>
            <w:tcBorders>
              <w:top w:val="nil"/>
              <w:left w:val="nil"/>
              <w:bottom w:val="single" w:sz="4" w:space="0" w:color="auto"/>
              <w:right w:val="single" w:sz="4" w:space="0" w:color="auto"/>
            </w:tcBorders>
            <w:shd w:val="clear" w:color="auto" w:fill="auto"/>
            <w:vAlign w:val="center"/>
            <w:hideMark/>
          </w:tcPr>
          <w:p w14:paraId="7C4DAF11" w14:textId="454919B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000.00</w:t>
            </w:r>
          </w:p>
        </w:tc>
        <w:tc>
          <w:tcPr>
            <w:tcW w:w="541" w:type="pct"/>
            <w:tcBorders>
              <w:top w:val="nil"/>
              <w:left w:val="nil"/>
              <w:bottom w:val="single" w:sz="4" w:space="0" w:color="auto"/>
              <w:right w:val="single" w:sz="4" w:space="0" w:color="auto"/>
            </w:tcBorders>
            <w:shd w:val="clear" w:color="auto" w:fill="auto"/>
            <w:noWrap/>
            <w:vAlign w:val="center"/>
            <w:hideMark/>
          </w:tcPr>
          <w:p w14:paraId="4B421710" w14:textId="5B44F504"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1,313</w:t>
            </w:r>
          </w:p>
        </w:tc>
        <w:tc>
          <w:tcPr>
            <w:tcW w:w="664" w:type="pct"/>
            <w:tcBorders>
              <w:top w:val="nil"/>
              <w:left w:val="nil"/>
              <w:bottom w:val="single" w:sz="4" w:space="0" w:color="auto"/>
              <w:right w:val="single" w:sz="4" w:space="0" w:color="auto"/>
            </w:tcBorders>
            <w:shd w:val="clear" w:color="auto" w:fill="auto"/>
            <w:noWrap/>
            <w:vAlign w:val="center"/>
            <w:hideMark/>
          </w:tcPr>
          <w:p w14:paraId="417B8C44" w14:textId="4E484DE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846,613.00 </w:t>
            </w:r>
          </w:p>
        </w:tc>
        <w:tc>
          <w:tcPr>
            <w:tcW w:w="687" w:type="pct"/>
            <w:tcBorders>
              <w:top w:val="nil"/>
              <w:left w:val="nil"/>
              <w:bottom w:val="single" w:sz="4" w:space="0" w:color="auto"/>
              <w:right w:val="single" w:sz="4" w:space="0" w:color="auto"/>
            </w:tcBorders>
            <w:shd w:val="clear" w:color="auto" w:fill="auto"/>
            <w:noWrap/>
            <w:vAlign w:val="center"/>
            <w:hideMark/>
          </w:tcPr>
          <w:p w14:paraId="3BC0E32C" w14:textId="7B74B30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7,768,608.28 </w:t>
            </w:r>
          </w:p>
        </w:tc>
        <w:tc>
          <w:tcPr>
            <w:tcW w:w="870" w:type="pct"/>
            <w:tcBorders>
              <w:top w:val="nil"/>
              <w:left w:val="nil"/>
              <w:bottom w:val="single" w:sz="4" w:space="0" w:color="auto"/>
              <w:right w:val="single" w:sz="4" w:space="0" w:color="auto"/>
            </w:tcBorders>
            <w:shd w:val="clear" w:color="auto" w:fill="auto"/>
            <w:noWrap/>
            <w:vAlign w:val="center"/>
            <w:hideMark/>
          </w:tcPr>
          <w:p w14:paraId="71D7D9FC" w14:textId="4D7F71C1"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940,873.37 </w:t>
            </w:r>
          </w:p>
        </w:tc>
        <w:tc>
          <w:tcPr>
            <w:tcW w:w="847" w:type="pct"/>
            <w:tcBorders>
              <w:top w:val="nil"/>
              <w:left w:val="nil"/>
              <w:bottom w:val="single" w:sz="4" w:space="0" w:color="auto"/>
              <w:right w:val="single" w:sz="4" w:space="0" w:color="auto"/>
            </w:tcBorders>
            <w:shd w:val="clear" w:color="auto" w:fill="auto"/>
            <w:noWrap/>
            <w:vAlign w:val="center"/>
            <w:hideMark/>
          </w:tcPr>
          <w:p w14:paraId="00D291EF" w14:textId="6CFE7674"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5,556,094.65 </w:t>
            </w:r>
          </w:p>
        </w:tc>
      </w:tr>
      <w:tr w:rsidR="00EB6490" w:rsidRPr="00863BCE" w14:paraId="7A4DD73B"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7A2C9792"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MIMAROPA </w:t>
            </w:r>
          </w:p>
        </w:tc>
        <w:tc>
          <w:tcPr>
            <w:tcW w:w="665" w:type="pct"/>
            <w:tcBorders>
              <w:top w:val="nil"/>
              <w:left w:val="nil"/>
              <w:bottom w:val="single" w:sz="4" w:space="0" w:color="auto"/>
              <w:right w:val="single" w:sz="4" w:space="0" w:color="auto"/>
            </w:tcBorders>
            <w:shd w:val="clear" w:color="auto" w:fill="auto"/>
            <w:vAlign w:val="center"/>
            <w:hideMark/>
          </w:tcPr>
          <w:p w14:paraId="1BBFC067" w14:textId="71A3ECC8"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2,455,394.58</w:t>
            </w:r>
          </w:p>
        </w:tc>
        <w:tc>
          <w:tcPr>
            <w:tcW w:w="541" w:type="pct"/>
            <w:tcBorders>
              <w:top w:val="nil"/>
              <w:left w:val="nil"/>
              <w:bottom w:val="single" w:sz="4" w:space="0" w:color="auto"/>
              <w:right w:val="single" w:sz="4" w:space="0" w:color="auto"/>
            </w:tcBorders>
            <w:shd w:val="clear" w:color="auto" w:fill="auto"/>
            <w:noWrap/>
            <w:vAlign w:val="center"/>
            <w:hideMark/>
          </w:tcPr>
          <w:p w14:paraId="2644F122" w14:textId="2A934FD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21,287</w:t>
            </w:r>
          </w:p>
        </w:tc>
        <w:tc>
          <w:tcPr>
            <w:tcW w:w="664" w:type="pct"/>
            <w:tcBorders>
              <w:top w:val="nil"/>
              <w:left w:val="nil"/>
              <w:bottom w:val="single" w:sz="4" w:space="0" w:color="auto"/>
              <w:right w:val="single" w:sz="4" w:space="0" w:color="auto"/>
            </w:tcBorders>
            <w:shd w:val="clear" w:color="auto" w:fill="auto"/>
            <w:noWrap/>
            <w:vAlign w:val="center"/>
            <w:hideMark/>
          </w:tcPr>
          <w:p w14:paraId="3DE3644B" w14:textId="201F584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9,579,150.00 </w:t>
            </w:r>
          </w:p>
        </w:tc>
        <w:tc>
          <w:tcPr>
            <w:tcW w:w="687" w:type="pct"/>
            <w:tcBorders>
              <w:top w:val="nil"/>
              <w:left w:val="nil"/>
              <w:bottom w:val="single" w:sz="4" w:space="0" w:color="auto"/>
              <w:right w:val="single" w:sz="4" w:space="0" w:color="auto"/>
            </w:tcBorders>
            <w:shd w:val="clear" w:color="auto" w:fill="auto"/>
            <w:noWrap/>
            <w:vAlign w:val="center"/>
            <w:hideMark/>
          </w:tcPr>
          <w:p w14:paraId="578B5AE6" w14:textId="565EAC9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2,061,634.00 </w:t>
            </w:r>
          </w:p>
        </w:tc>
        <w:tc>
          <w:tcPr>
            <w:tcW w:w="870" w:type="pct"/>
            <w:tcBorders>
              <w:top w:val="nil"/>
              <w:left w:val="nil"/>
              <w:bottom w:val="single" w:sz="4" w:space="0" w:color="auto"/>
              <w:right w:val="single" w:sz="4" w:space="0" w:color="auto"/>
            </w:tcBorders>
            <w:shd w:val="clear" w:color="auto" w:fill="auto"/>
            <w:noWrap/>
            <w:vAlign w:val="center"/>
            <w:hideMark/>
          </w:tcPr>
          <w:p w14:paraId="182B189A" w14:textId="6AB0A41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004,948.80 </w:t>
            </w:r>
          </w:p>
        </w:tc>
        <w:tc>
          <w:tcPr>
            <w:tcW w:w="847" w:type="pct"/>
            <w:tcBorders>
              <w:top w:val="nil"/>
              <w:left w:val="nil"/>
              <w:bottom w:val="single" w:sz="4" w:space="0" w:color="auto"/>
              <w:right w:val="single" w:sz="4" w:space="0" w:color="auto"/>
            </w:tcBorders>
            <w:shd w:val="clear" w:color="auto" w:fill="auto"/>
            <w:noWrap/>
            <w:vAlign w:val="center"/>
            <w:hideMark/>
          </w:tcPr>
          <w:p w14:paraId="485B86C4" w14:textId="03A88F4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9,101,127.38 </w:t>
            </w:r>
          </w:p>
        </w:tc>
      </w:tr>
      <w:tr w:rsidR="00EB6490" w:rsidRPr="00863BCE" w14:paraId="22539307"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1746DDF5"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 </w:t>
            </w:r>
          </w:p>
        </w:tc>
        <w:tc>
          <w:tcPr>
            <w:tcW w:w="665" w:type="pct"/>
            <w:tcBorders>
              <w:top w:val="nil"/>
              <w:left w:val="nil"/>
              <w:bottom w:val="single" w:sz="4" w:space="0" w:color="auto"/>
              <w:right w:val="single" w:sz="4" w:space="0" w:color="auto"/>
            </w:tcBorders>
            <w:shd w:val="clear" w:color="auto" w:fill="auto"/>
            <w:noWrap/>
            <w:vAlign w:val="center"/>
            <w:hideMark/>
          </w:tcPr>
          <w:p w14:paraId="14BDCCA9" w14:textId="090BB55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000.00</w:t>
            </w:r>
          </w:p>
        </w:tc>
        <w:tc>
          <w:tcPr>
            <w:tcW w:w="541" w:type="pct"/>
            <w:tcBorders>
              <w:top w:val="nil"/>
              <w:left w:val="nil"/>
              <w:bottom w:val="single" w:sz="4" w:space="0" w:color="auto"/>
              <w:right w:val="single" w:sz="4" w:space="0" w:color="auto"/>
            </w:tcBorders>
            <w:shd w:val="clear" w:color="auto" w:fill="auto"/>
            <w:noWrap/>
            <w:vAlign w:val="center"/>
            <w:hideMark/>
          </w:tcPr>
          <w:p w14:paraId="50611BE7" w14:textId="74D56DF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17,025</w:t>
            </w:r>
          </w:p>
        </w:tc>
        <w:tc>
          <w:tcPr>
            <w:tcW w:w="664" w:type="pct"/>
            <w:tcBorders>
              <w:top w:val="nil"/>
              <w:left w:val="nil"/>
              <w:bottom w:val="single" w:sz="4" w:space="0" w:color="auto"/>
              <w:right w:val="single" w:sz="4" w:space="0" w:color="auto"/>
            </w:tcBorders>
            <w:shd w:val="clear" w:color="auto" w:fill="auto"/>
            <w:noWrap/>
            <w:vAlign w:val="center"/>
            <w:hideMark/>
          </w:tcPr>
          <w:p w14:paraId="387842B6" w14:textId="2BC4FC5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8,077,224.20 </w:t>
            </w:r>
          </w:p>
        </w:tc>
        <w:tc>
          <w:tcPr>
            <w:tcW w:w="687" w:type="pct"/>
            <w:tcBorders>
              <w:top w:val="nil"/>
              <w:left w:val="nil"/>
              <w:bottom w:val="single" w:sz="4" w:space="0" w:color="auto"/>
              <w:right w:val="single" w:sz="4" w:space="0" w:color="auto"/>
            </w:tcBorders>
            <w:shd w:val="clear" w:color="auto" w:fill="auto"/>
            <w:noWrap/>
            <w:vAlign w:val="center"/>
            <w:hideMark/>
          </w:tcPr>
          <w:p w14:paraId="78A41921" w14:textId="43ACC4C3"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4,517,958.70 </w:t>
            </w:r>
          </w:p>
        </w:tc>
        <w:tc>
          <w:tcPr>
            <w:tcW w:w="870" w:type="pct"/>
            <w:tcBorders>
              <w:top w:val="nil"/>
              <w:left w:val="nil"/>
              <w:bottom w:val="single" w:sz="4" w:space="0" w:color="auto"/>
              <w:right w:val="single" w:sz="4" w:space="0" w:color="auto"/>
            </w:tcBorders>
            <w:shd w:val="clear" w:color="auto" w:fill="auto"/>
            <w:noWrap/>
            <w:vAlign w:val="center"/>
            <w:hideMark/>
          </w:tcPr>
          <w:p w14:paraId="4A64FF19" w14:textId="245868AB"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5,149,529.90 </w:t>
            </w:r>
          </w:p>
        </w:tc>
        <w:tc>
          <w:tcPr>
            <w:tcW w:w="847" w:type="pct"/>
            <w:tcBorders>
              <w:top w:val="nil"/>
              <w:left w:val="nil"/>
              <w:bottom w:val="single" w:sz="4" w:space="0" w:color="auto"/>
              <w:right w:val="single" w:sz="4" w:space="0" w:color="auto"/>
            </w:tcBorders>
            <w:shd w:val="clear" w:color="auto" w:fill="auto"/>
            <w:noWrap/>
            <w:vAlign w:val="center"/>
            <w:hideMark/>
          </w:tcPr>
          <w:p w14:paraId="1F9B4284" w14:textId="11764D0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0,744,712.80 </w:t>
            </w:r>
          </w:p>
        </w:tc>
      </w:tr>
      <w:tr w:rsidR="00EB6490" w:rsidRPr="00863BCE" w14:paraId="2C3100BF"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7B3C3B8C"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 </w:t>
            </w:r>
          </w:p>
        </w:tc>
        <w:tc>
          <w:tcPr>
            <w:tcW w:w="665" w:type="pct"/>
            <w:tcBorders>
              <w:top w:val="nil"/>
              <w:left w:val="nil"/>
              <w:bottom w:val="single" w:sz="4" w:space="0" w:color="auto"/>
              <w:right w:val="single" w:sz="4" w:space="0" w:color="auto"/>
            </w:tcBorders>
            <w:shd w:val="clear" w:color="auto" w:fill="auto"/>
            <w:vAlign w:val="center"/>
            <w:hideMark/>
          </w:tcPr>
          <w:p w14:paraId="50C5590D" w14:textId="6FFBB191"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051.68</w:t>
            </w:r>
          </w:p>
        </w:tc>
        <w:tc>
          <w:tcPr>
            <w:tcW w:w="541" w:type="pct"/>
            <w:tcBorders>
              <w:top w:val="nil"/>
              <w:left w:val="nil"/>
              <w:bottom w:val="single" w:sz="4" w:space="0" w:color="auto"/>
              <w:right w:val="single" w:sz="4" w:space="0" w:color="auto"/>
            </w:tcBorders>
            <w:shd w:val="clear" w:color="auto" w:fill="auto"/>
            <w:noWrap/>
            <w:vAlign w:val="center"/>
            <w:hideMark/>
          </w:tcPr>
          <w:p w14:paraId="3DF636D7" w14:textId="6B516FC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8,062</w:t>
            </w:r>
          </w:p>
        </w:tc>
        <w:tc>
          <w:tcPr>
            <w:tcW w:w="664" w:type="pct"/>
            <w:tcBorders>
              <w:top w:val="nil"/>
              <w:left w:val="nil"/>
              <w:bottom w:val="single" w:sz="4" w:space="0" w:color="auto"/>
              <w:right w:val="single" w:sz="4" w:space="0" w:color="auto"/>
            </w:tcBorders>
            <w:shd w:val="clear" w:color="auto" w:fill="auto"/>
            <w:noWrap/>
            <w:vAlign w:val="center"/>
            <w:hideMark/>
          </w:tcPr>
          <w:p w14:paraId="29A2BE42" w14:textId="324E80A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5,779,276.96 </w:t>
            </w:r>
          </w:p>
        </w:tc>
        <w:tc>
          <w:tcPr>
            <w:tcW w:w="687" w:type="pct"/>
            <w:tcBorders>
              <w:top w:val="nil"/>
              <w:left w:val="nil"/>
              <w:bottom w:val="single" w:sz="4" w:space="0" w:color="auto"/>
              <w:right w:val="single" w:sz="4" w:space="0" w:color="auto"/>
            </w:tcBorders>
            <w:shd w:val="clear" w:color="auto" w:fill="auto"/>
            <w:noWrap/>
            <w:vAlign w:val="center"/>
            <w:hideMark/>
          </w:tcPr>
          <w:p w14:paraId="6369AFE2" w14:textId="39ECB38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9,972,397.14 </w:t>
            </w:r>
          </w:p>
        </w:tc>
        <w:tc>
          <w:tcPr>
            <w:tcW w:w="870" w:type="pct"/>
            <w:tcBorders>
              <w:top w:val="nil"/>
              <w:left w:val="nil"/>
              <w:bottom w:val="single" w:sz="4" w:space="0" w:color="auto"/>
              <w:right w:val="single" w:sz="4" w:space="0" w:color="auto"/>
            </w:tcBorders>
            <w:shd w:val="clear" w:color="auto" w:fill="auto"/>
            <w:noWrap/>
            <w:vAlign w:val="center"/>
            <w:hideMark/>
          </w:tcPr>
          <w:p w14:paraId="688D5CFF" w14:textId="47A668A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890,820.31 </w:t>
            </w:r>
          </w:p>
        </w:tc>
        <w:tc>
          <w:tcPr>
            <w:tcW w:w="847" w:type="pct"/>
            <w:tcBorders>
              <w:top w:val="nil"/>
              <w:left w:val="nil"/>
              <w:bottom w:val="single" w:sz="4" w:space="0" w:color="auto"/>
              <w:right w:val="single" w:sz="4" w:space="0" w:color="auto"/>
            </w:tcBorders>
            <w:shd w:val="clear" w:color="auto" w:fill="auto"/>
            <w:noWrap/>
            <w:vAlign w:val="center"/>
            <w:hideMark/>
          </w:tcPr>
          <w:p w14:paraId="1235920F" w14:textId="3012B19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84,642,546.09 </w:t>
            </w:r>
          </w:p>
        </w:tc>
      </w:tr>
      <w:tr w:rsidR="00EB6490" w:rsidRPr="00863BCE" w14:paraId="44693C5B"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6EF67B2C"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I </w:t>
            </w:r>
          </w:p>
        </w:tc>
        <w:tc>
          <w:tcPr>
            <w:tcW w:w="665" w:type="pct"/>
            <w:tcBorders>
              <w:top w:val="nil"/>
              <w:left w:val="nil"/>
              <w:bottom w:val="single" w:sz="4" w:space="0" w:color="auto"/>
              <w:right w:val="single" w:sz="4" w:space="0" w:color="auto"/>
            </w:tcBorders>
            <w:shd w:val="clear" w:color="auto" w:fill="auto"/>
            <w:vAlign w:val="center"/>
            <w:hideMark/>
          </w:tcPr>
          <w:p w14:paraId="00E03462" w14:textId="7E1DD59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1,500,544.27</w:t>
            </w:r>
          </w:p>
        </w:tc>
        <w:tc>
          <w:tcPr>
            <w:tcW w:w="541" w:type="pct"/>
            <w:tcBorders>
              <w:top w:val="nil"/>
              <w:left w:val="nil"/>
              <w:bottom w:val="single" w:sz="4" w:space="0" w:color="auto"/>
              <w:right w:val="single" w:sz="4" w:space="0" w:color="auto"/>
            </w:tcBorders>
            <w:shd w:val="clear" w:color="auto" w:fill="auto"/>
            <w:noWrap/>
            <w:vAlign w:val="center"/>
            <w:hideMark/>
          </w:tcPr>
          <w:p w14:paraId="34464E92" w14:textId="0C225FA3"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20,342</w:t>
            </w:r>
          </w:p>
        </w:tc>
        <w:tc>
          <w:tcPr>
            <w:tcW w:w="664" w:type="pct"/>
            <w:tcBorders>
              <w:top w:val="nil"/>
              <w:left w:val="nil"/>
              <w:bottom w:val="single" w:sz="4" w:space="0" w:color="auto"/>
              <w:right w:val="single" w:sz="4" w:space="0" w:color="auto"/>
            </w:tcBorders>
            <w:shd w:val="clear" w:color="auto" w:fill="auto"/>
            <w:noWrap/>
            <w:vAlign w:val="center"/>
            <w:hideMark/>
          </w:tcPr>
          <w:p w14:paraId="08410F03" w14:textId="4252B12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8,848,770.00 </w:t>
            </w:r>
          </w:p>
        </w:tc>
        <w:tc>
          <w:tcPr>
            <w:tcW w:w="687" w:type="pct"/>
            <w:tcBorders>
              <w:top w:val="nil"/>
              <w:left w:val="nil"/>
              <w:bottom w:val="single" w:sz="4" w:space="0" w:color="auto"/>
              <w:right w:val="single" w:sz="4" w:space="0" w:color="auto"/>
            </w:tcBorders>
            <w:shd w:val="clear" w:color="auto" w:fill="auto"/>
            <w:noWrap/>
            <w:vAlign w:val="center"/>
            <w:hideMark/>
          </w:tcPr>
          <w:p w14:paraId="42E98825" w14:textId="018B629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1,064,540.49 </w:t>
            </w:r>
          </w:p>
        </w:tc>
        <w:tc>
          <w:tcPr>
            <w:tcW w:w="870" w:type="pct"/>
            <w:tcBorders>
              <w:top w:val="nil"/>
              <w:left w:val="nil"/>
              <w:bottom w:val="single" w:sz="4" w:space="0" w:color="auto"/>
              <w:right w:val="single" w:sz="4" w:space="0" w:color="auto"/>
            </w:tcBorders>
            <w:shd w:val="clear" w:color="auto" w:fill="auto"/>
            <w:noWrap/>
            <w:vAlign w:val="center"/>
            <w:hideMark/>
          </w:tcPr>
          <w:p w14:paraId="1418CF6B" w14:textId="14CEEA5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9,357,840.65 </w:t>
            </w:r>
          </w:p>
        </w:tc>
        <w:tc>
          <w:tcPr>
            <w:tcW w:w="847" w:type="pct"/>
            <w:tcBorders>
              <w:top w:val="nil"/>
              <w:left w:val="nil"/>
              <w:bottom w:val="single" w:sz="4" w:space="0" w:color="auto"/>
              <w:right w:val="single" w:sz="4" w:space="0" w:color="auto"/>
            </w:tcBorders>
            <w:shd w:val="clear" w:color="auto" w:fill="auto"/>
            <w:noWrap/>
            <w:vAlign w:val="center"/>
            <w:hideMark/>
          </w:tcPr>
          <w:p w14:paraId="16DA011C" w14:textId="6C51DAA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0,771,695.41 </w:t>
            </w:r>
          </w:p>
        </w:tc>
      </w:tr>
      <w:tr w:rsidR="00EB6490" w:rsidRPr="00863BCE" w14:paraId="0BB457CF"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143D36D8"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VIII </w:t>
            </w:r>
          </w:p>
        </w:tc>
        <w:tc>
          <w:tcPr>
            <w:tcW w:w="665" w:type="pct"/>
            <w:tcBorders>
              <w:top w:val="nil"/>
              <w:left w:val="nil"/>
              <w:bottom w:val="single" w:sz="4" w:space="0" w:color="auto"/>
              <w:right w:val="single" w:sz="4" w:space="0" w:color="auto"/>
            </w:tcBorders>
            <w:shd w:val="clear" w:color="auto" w:fill="auto"/>
            <w:vAlign w:val="center"/>
            <w:hideMark/>
          </w:tcPr>
          <w:p w14:paraId="0B6DB066" w14:textId="31B2F7F3"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194,543.00</w:t>
            </w:r>
          </w:p>
        </w:tc>
        <w:tc>
          <w:tcPr>
            <w:tcW w:w="541" w:type="pct"/>
            <w:tcBorders>
              <w:top w:val="nil"/>
              <w:left w:val="nil"/>
              <w:bottom w:val="single" w:sz="4" w:space="0" w:color="auto"/>
              <w:right w:val="single" w:sz="4" w:space="0" w:color="auto"/>
            </w:tcBorders>
            <w:shd w:val="clear" w:color="auto" w:fill="auto"/>
            <w:noWrap/>
            <w:vAlign w:val="center"/>
            <w:hideMark/>
          </w:tcPr>
          <w:p w14:paraId="0A14E7D0" w14:textId="3B0D9226"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8,867</w:t>
            </w:r>
          </w:p>
        </w:tc>
        <w:tc>
          <w:tcPr>
            <w:tcW w:w="664" w:type="pct"/>
            <w:tcBorders>
              <w:top w:val="nil"/>
              <w:left w:val="nil"/>
              <w:bottom w:val="single" w:sz="4" w:space="0" w:color="auto"/>
              <w:right w:val="single" w:sz="4" w:space="0" w:color="auto"/>
            </w:tcBorders>
            <w:shd w:val="clear" w:color="auto" w:fill="auto"/>
            <w:noWrap/>
            <w:vAlign w:val="center"/>
            <w:hideMark/>
          </w:tcPr>
          <w:p w14:paraId="5F0DD739" w14:textId="00D9196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4,472,538.56 </w:t>
            </w:r>
          </w:p>
        </w:tc>
        <w:tc>
          <w:tcPr>
            <w:tcW w:w="687" w:type="pct"/>
            <w:tcBorders>
              <w:top w:val="nil"/>
              <w:left w:val="nil"/>
              <w:bottom w:val="single" w:sz="4" w:space="0" w:color="auto"/>
              <w:right w:val="single" w:sz="4" w:space="0" w:color="auto"/>
            </w:tcBorders>
            <w:shd w:val="clear" w:color="auto" w:fill="auto"/>
            <w:noWrap/>
            <w:vAlign w:val="center"/>
            <w:hideMark/>
          </w:tcPr>
          <w:p w14:paraId="31069C8B" w14:textId="54F10BC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7,878,269.90 </w:t>
            </w:r>
          </w:p>
        </w:tc>
        <w:tc>
          <w:tcPr>
            <w:tcW w:w="870" w:type="pct"/>
            <w:tcBorders>
              <w:top w:val="nil"/>
              <w:left w:val="nil"/>
              <w:bottom w:val="single" w:sz="4" w:space="0" w:color="auto"/>
              <w:right w:val="single" w:sz="4" w:space="0" w:color="auto"/>
            </w:tcBorders>
            <w:shd w:val="clear" w:color="auto" w:fill="auto"/>
            <w:noWrap/>
            <w:vAlign w:val="center"/>
            <w:hideMark/>
          </w:tcPr>
          <w:p w14:paraId="65B05D7B" w14:textId="025B0723"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9,284,402.95 </w:t>
            </w:r>
          </w:p>
        </w:tc>
        <w:tc>
          <w:tcPr>
            <w:tcW w:w="847" w:type="pct"/>
            <w:tcBorders>
              <w:top w:val="nil"/>
              <w:left w:val="nil"/>
              <w:bottom w:val="single" w:sz="4" w:space="0" w:color="auto"/>
              <w:right w:val="single" w:sz="4" w:space="0" w:color="auto"/>
            </w:tcBorders>
            <w:shd w:val="clear" w:color="auto" w:fill="auto"/>
            <w:noWrap/>
            <w:vAlign w:val="center"/>
            <w:hideMark/>
          </w:tcPr>
          <w:p w14:paraId="39FF217C" w14:textId="5FD561B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4,829,754.41 </w:t>
            </w:r>
          </w:p>
        </w:tc>
      </w:tr>
      <w:tr w:rsidR="00EB6490" w:rsidRPr="00863BCE" w14:paraId="0334945F"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209957CC"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IX </w:t>
            </w:r>
          </w:p>
        </w:tc>
        <w:tc>
          <w:tcPr>
            <w:tcW w:w="665" w:type="pct"/>
            <w:tcBorders>
              <w:top w:val="nil"/>
              <w:left w:val="nil"/>
              <w:bottom w:val="single" w:sz="4" w:space="0" w:color="auto"/>
              <w:right w:val="single" w:sz="4" w:space="0" w:color="auto"/>
            </w:tcBorders>
            <w:shd w:val="clear" w:color="auto" w:fill="auto"/>
            <w:vAlign w:val="center"/>
            <w:hideMark/>
          </w:tcPr>
          <w:p w14:paraId="35C9FE68" w14:textId="378A55C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56,000.00</w:t>
            </w:r>
          </w:p>
        </w:tc>
        <w:tc>
          <w:tcPr>
            <w:tcW w:w="541" w:type="pct"/>
            <w:tcBorders>
              <w:top w:val="nil"/>
              <w:left w:val="nil"/>
              <w:bottom w:val="single" w:sz="4" w:space="0" w:color="auto"/>
              <w:right w:val="single" w:sz="4" w:space="0" w:color="auto"/>
            </w:tcBorders>
            <w:shd w:val="clear" w:color="auto" w:fill="auto"/>
            <w:noWrap/>
            <w:vAlign w:val="center"/>
            <w:hideMark/>
          </w:tcPr>
          <w:p w14:paraId="2131B8B2" w14:textId="15647ED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9,421</w:t>
            </w:r>
          </w:p>
        </w:tc>
        <w:tc>
          <w:tcPr>
            <w:tcW w:w="664" w:type="pct"/>
            <w:tcBorders>
              <w:top w:val="nil"/>
              <w:left w:val="nil"/>
              <w:bottom w:val="single" w:sz="4" w:space="0" w:color="auto"/>
              <w:right w:val="single" w:sz="4" w:space="0" w:color="auto"/>
            </w:tcBorders>
            <w:shd w:val="clear" w:color="auto" w:fill="auto"/>
            <w:noWrap/>
            <w:vAlign w:val="center"/>
            <w:hideMark/>
          </w:tcPr>
          <w:p w14:paraId="0B874122" w14:textId="479C5BA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148,482.29 </w:t>
            </w:r>
          </w:p>
        </w:tc>
        <w:tc>
          <w:tcPr>
            <w:tcW w:w="687" w:type="pct"/>
            <w:tcBorders>
              <w:top w:val="nil"/>
              <w:left w:val="nil"/>
              <w:bottom w:val="single" w:sz="4" w:space="0" w:color="auto"/>
              <w:right w:val="single" w:sz="4" w:space="0" w:color="auto"/>
            </w:tcBorders>
            <w:shd w:val="clear" w:color="auto" w:fill="auto"/>
            <w:noWrap/>
            <w:vAlign w:val="center"/>
            <w:hideMark/>
          </w:tcPr>
          <w:p w14:paraId="5EDA7F3B" w14:textId="521059D1"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4,994,195.68 </w:t>
            </w:r>
          </w:p>
        </w:tc>
        <w:tc>
          <w:tcPr>
            <w:tcW w:w="870" w:type="pct"/>
            <w:tcBorders>
              <w:top w:val="nil"/>
              <w:left w:val="nil"/>
              <w:bottom w:val="single" w:sz="4" w:space="0" w:color="auto"/>
              <w:right w:val="single" w:sz="4" w:space="0" w:color="auto"/>
            </w:tcBorders>
            <w:shd w:val="clear" w:color="auto" w:fill="auto"/>
            <w:noWrap/>
            <w:vAlign w:val="center"/>
            <w:hideMark/>
          </w:tcPr>
          <w:p w14:paraId="7F4FD804" w14:textId="73E8856B"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0,866,180.12 </w:t>
            </w:r>
          </w:p>
        </w:tc>
        <w:tc>
          <w:tcPr>
            <w:tcW w:w="847" w:type="pct"/>
            <w:tcBorders>
              <w:top w:val="nil"/>
              <w:left w:val="nil"/>
              <w:bottom w:val="single" w:sz="4" w:space="0" w:color="auto"/>
              <w:right w:val="single" w:sz="4" w:space="0" w:color="auto"/>
            </w:tcBorders>
            <w:shd w:val="clear" w:color="auto" w:fill="auto"/>
            <w:noWrap/>
            <w:vAlign w:val="center"/>
            <w:hideMark/>
          </w:tcPr>
          <w:p w14:paraId="351F0CA3" w14:textId="2A1823A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1,064,858.09 </w:t>
            </w:r>
          </w:p>
        </w:tc>
      </w:tr>
      <w:tr w:rsidR="00EB6490" w:rsidRPr="00863BCE" w14:paraId="69196C21"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132CBB1C"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 </w:t>
            </w:r>
          </w:p>
        </w:tc>
        <w:tc>
          <w:tcPr>
            <w:tcW w:w="665" w:type="pct"/>
            <w:tcBorders>
              <w:top w:val="nil"/>
              <w:left w:val="nil"/>
              <w:bottom w:val="single" w:sz="4" w:space="0" w:color="auto"/>
              <w:right w:val="single" w:sz="4" w:space="0" w:color="auto"/>
            </w:tcBorders>
            <w:shd w:val="clear" w:color="auto" w:fill="auto"/>
            <w:vAlign w:val="center"/>
            <w:hideMark/>
          </w:tcPr>
          <w:p w14:paraId="3612D64D" w14:textId="760354E9"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724.42</w:t>
            </w:r>
          </w:p>
        </w:tc>
        <w:tc>
          <w:tcPr>
            <w:tcW w:w="541" w:type="pct"/>
            <w:tcBorders>
              <w:top w:val="nil"/>
              <w:left w:val="nil"/>
              <w:bottom w:val="single" w:sz="4" w:space="0" w:color="auto"/>
              <w:right w:val="single" w:sz="4" w:space="0" w:color="auto"/>
            </w:tcBorders>
            <w:shd w:val="clear" w:color="auto" w:fill="auto"/>
            <w:noWrap/>
            <w:vAlign w:val="center"/>
            <w:hideMark/>
          </w:tcPr>
          <w:p w14:paraId="0BB40A23" w14:textId="5FA7E6F6"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7,126</w:t>
            </w:r>
          </w:p>
        </w:tc>
        <w:tc>
          <w:tcPr>
            <w:tcW w:w="664" w:type="pct"/>
            <w:tcBorders>
              <w:top w:val="nil"/>
              <w:left w:val="nil"/>
              <w:bottom w:val="single" w:sz="4" w:space="0" w:color="auto"/>
              <w:right w:val="single" w:sz="4" w:space="0" w:color="auto"/>
            </w:tcBorders>
            <w:shd w:val="clear" w:color="auto" w:fill="auto"/>
            <w:noWrap/>
            <w:vAlign w:val="center"/>
            <w:hideMark/>
          </w:tcPr>
          <w:p w14:paraId="14F5A31B" w14:textId="076E4E3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3,815,436.92 </w:t>
            </w:r>
          </w:p>
        </w:tc>
        <w:tc>
          <w:tcPr>
            <w:tcW w:w="687" w:type="pct"/>
            <w:tcBorders>
              <w:top w:val="nil"/>
              <w:left w:val="nil"/>
              <w:bottom w:val="single" w:sz="4" w:space="0" w:color="auto"/>
              <w:right w:val="single" w:sz="4" w:space="0" w:color="auto"/>
            </w:tcBorders>
            <w:shd w:val="clear" w:color="auto" w:fill="auto"/>
            <w:noWrap/>
            <w:vAlign w:val="center"/>
            <w:hideMark/>
          </w:tcPr>
          <w:p w14:paraId="2E7EF3BD" w14:textId="28B0C68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3,568,896.85 </w:t>
            </w:r>
          </w:p>
        </w:tc>
        <w:tc>
          <w:tcPr>
            <w:tcW w:w="870" w:type="pct"/>
            <w:tcBorders>
              <w:top w:val="nil"/>
              <w:left w:val="nil"/>
              <w:bottom w:val="single" w:sz="4" w:space="0" w:color="auto"/>
              <w:right w:val="single" w:sz="4" w:space="0" w:color="auto"/>
            </w:tcBorders>
            <w:shd w:val="clear" w:color="auto" w:fill="auto"/>
            <w:noWrap/>
            <w:vAlign w:val="center"/>
            <w:hideMark/>
          </w:tcPr>
          <w:p w14:paraId="57596496" w14:textId="39CC72F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27,841,656.42 </w:t>
            </w:r>
          </w:p>
        </w:tc>
        <w:tc>
          <w:tcPr>
            <w:tcW w:w="847" w:type="pct"/>
            <w:tcBorders>
              <w:top w:val="nil"/>
              <w:left w:val="nil"/>
              <w:bottom w:val="single" w:sz="4" w:space="0" w:color="auto"/>
              <w:right w:val="single" w:sz="4" w:space="0" w:color="auto"/>
            </w:tcBorders>
            <w:shd w:val="clear" w:color="auto" w:fill="auto"/>
            <w:noWrap/>
            <w:vAlign w:val="center"/>
            <w:hideMark/>
          </w:tcPr>
          <w:p w14:paraId="1B74C0E9" w14:textId="3366EE5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48,226,714.61 </w:t>
            </w:r>
          </w:p>
        </w:tc>
      </w:tr>
      <w:tr w:rsidR="00EB6490" w:rsidRPr="00863BCE" w14:paraId="3AACD17C"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0F5624C1"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I </w:t>
            </w:r>
          </w:p>
        </w:tc>
        <w:tc>
          <w:tcPr>
            <w:tcW w:w="665" w:type="pct"/>
            <w:tcBorders>
              <w:top w:val="nil"/>
              <w:left w:val="nil"/>
              <w:bottom w:val="single" w:sz="4" w:space="0" w:color="auto"/>
              <w:right w:val="single" w:sz="4" w:space="0" w:color="auto"/>
            </w:tcBorders>
            <w:shd w:val="clear" w:color="auto" w:fill="auto"/>
            <w:vAlign w:val="center"/>
            <w:hideMark/>
          </w:tcPr>
          <w:p w14:paraId="76CCAFC4" w14:textId="6329BC79"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001.00</w:t>
            </w:r>
          </w:p>
        </w:tc>
        <w:tc>
          <w:tcPr>
            <w:tcW w:w="541" w:type="pct"/>
            <w:tcBorders>
              <w:top w:val="nil"/>
              <w:left w:val="nil"/>
              <w:bottom w:val="single" w:sz="4" w:space="0" w:color="auto"/>
              <w:right w:val="single" w:sz="4" w:space="0" w:color="auto"/>
            </w:tcBorders>
            <w:shd w:val="clear" w:color="auto" w:fill="auto"/>
            <w:noWrap/>
            <w:vAlign w:val="center"/>
            <w:hideMark/>
          </w:tcPr>
          <w:p w14:paraId="257FE020" w14:textId="7E676CF8"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2,458</w:t>
            </w:r>
          </w:p>
        </w:tc>
        <w:tc>
          <w:tcPr>
            <w:tcW w:w="664" w:type="pct"/>
            <w:tcBorders>
              <w:top w:val="nil"/>
              <w:left w:val="nil"/>
              <w:bottom w:val="single" w:sz="4" w:space="0" w:color="auto"/>
              <w:right w:val="single" w:sz="4" w:space="0" w:color="auto"/>
            </w:tcBorders>
            <w:shd w:val="clear" w:color="auto" w:fill="auto"/>
            <w:noWrap/>
            <w:vAlign w:val="center"/>
            <w:hideMark/>
          </w:tcPr>
          <w:p w14:paraId="35C5F116" w14:textId="1986658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909,828.70 </w:t>
            </w:r>
          </w:p>
        </w:tc>
        <w:tc>
          <w:tcPr>
            <w:tcW w:w="687" w:type="pct"/>
            <w:tcBorders>
              <w:top w:val="nil"/>
              <w:left w:val="nil"/>
              <w:bottom w:val="single" w:sz="4" w:space="0" w:color="auto"/>
              <w:right w:val="single" w:sz="4" w:space="0" w:color="auto"/>
            </w:tcBorders>
            <w:shd w:val="clear" w:color="auto" w:fill="auto"/>
            <w:noWrap/>
            <w:vAlign w:val="center"/>
            <w:hideMark/>
          </w:tcPr>
          <w:p w14:paraId="05BE9B15" w14:textId="524E4F7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225,475.00 </w:t>
            </w:r>
          </w:p>
        </w:tc>
        <w:tc>
          <w:tcPr>
            <w:tcW w:w="870" w:type="pct"/>
            <w:tcBorders>
              <w:top w:val="nil"/>
              <w:left w:val="nil"/>
              <w:bottom w:val="single" w:sz="4" w:space="0" w:color="auto"/>
              <w:right w:val="single" w:sz="4" w:space="0" w:color="auto"/>
            </w:tcBorders>
            <w:shd w:val="clear" w:color="auto" w:fill="auto"/>
            <w:noWrap/>
            <w:vAlign w:val="center"/>
            <w:hideMark/>
          </w:tcPr>
          <w:p w14:paraId="7C50300B" w14:textId="468A516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4,916,885.36 </w:t>
            </w:r>
          </w:p>
        </w:tc>
        <w:tc>
          <w:tcPr>
            <w:tcW w:w="847" w:type="pct"/>
            <w:tcBorders>
              <w:top w:val="nil"/>
              <w:left w:val="nil"/>
              <w:bottom w:val="single" w:sz="4" w:space="0" w:color="auto"/>
              <w:right w:val="single" w:sz="4" w:space="0" w:color="auto"/>
            </w:tcBorders>
            <w:shd w:val="clear" w:color="auto" w:fill="auto"/>
            <w:noWrap/>
            <w:vAlign w:val="center"/>
            <w:hideMark/>
          </w:tcPr>
          <w:p w14:paraId="2B5017C6" w14:textId="43307218"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24,052,190.06 </w:t>
            </w:r>
          </w:p>
        </w:tc>
      </w:tr>
      <w:tr w:rsidR="00EB6490" w:rsidRPr="00863BCE" w14:paraId="47E03990"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12ED51A0"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XII </w:t>
            </w:r>
          </w:p>
        </w:tc>
        <w:tc>
          <w:tcPr>
            <w:tcW w:w="665" w:type="pct"/>
            <w:tcBorders>
              <w:top w:val="nil"/>
              <w:left w:val="nil"/>
              <w:bottom w:val="single" w:sz="4" w:space="0" w:color="auto"/>
              <w:right w:val="single" w:sz="4" w:space="0" w:color="auto"/>
            </w:tcBorders>
            <w:shd w:val="clear" w:color="auto" w:fill="auto"/>
            <w:vAlign w:val="center"/>
            <w:hideMark/>
          </w:tcPr>
          <w:p w14:paraId="356116DB" w14:textId="769F701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513.85</w:t>
            </w:r>
          </w:p>
        </w:tc>
        <w:tc>
          <w:tcPr>
            <w:tcW w:w="541" w:type="pct"/>
            <w:tcBorders>
              <w:top w:val="nil"/>
              <w:left w:val="nil"/>
              <w:bottom w:val="single" w:sz="4" w:space="0" w:color="auto"/>
              <w:right w:val="single" w:sz="4" w:space="0" w:color="auto"/>
            </w:tcBorders>
            <w:shd w:val="clear" w:color="auto" w:fill="auto"/>
            <w:noWrap/>
            <w:vAlign w:val="center"/>
            <w:hideMark/>
          </w:tcPr>
          <w:p w14:paraId="68B69E15" w14:textId="2DC5FDBC"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2,998</w:t>
            </w:r>
          </w:p>
        </w:tc>
        <w:tc>
          <w:tcPr>
            <w:tcW w:w="664" w:type="pct"/>
            <w:tcBorders>
              <w:top w:val="nil"/>
              <w:left w:val="nil"/>
              <w:bottom w:val="single" w:sz="4" w:space="0" w:color="auto"/>
              <w:right w:val="single" w:sz="4" w:space="0" w:color="auto"/>
            </w:tcBorders>
            <w:shd w:val="clear" w:color="auto" w:fill="auto"/>
            <w:noWrap/>
            <w:vAlign w:val="center"/>
            <w:hideMark/>
          </w:tcPr>
          <w:p w14:paraId="40DB7341" w14:textId="6BE6A83E"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043,900.00 </w:t>
            </w:r>
          </w:p>
        </w:tc>
        <w:tc>
          <w:tcPr>
            <w:tcW w:w="687" w:type="pct"/>
            <w:tcBorders>
              <w:top w:val="nil"/>
              <w:left w:val="nil"/>
              <w:bottom w:val="single" w:sz="4" w:space="0" w:color="auto"/>
              <w:right w:val="single" w:sz="4" w:space="0" w:color="auto"/>
            </w:tcBorders>
            <w:shd w:val="clear" w:color="auto" w:fill="auto"/>
            <w:noWrap/>
            <w:vAlign w:val="center"/>
            <w:hideMark/>
          </w:tcPr>
          <w:p w14:paraId="3DE16678" w14:textId="1917F57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787,590.76 </w:t>
            </w:r>
          </w:p>
        </w:tc>
        <w:tc>
          <w:tcPr>
            <w:tcW w:w="870" w:type="pct"/>
            <w:tcBorders>
              <w:top w:val="nil"/>
              <w:left w:val="nil"/>
              <w:bottom w:val="single" w:sz="4" w:space="0" w:color="auto"/>
              <w:right w:val="single" w:sz="4" w:space="0" w:color="auto"/>
            </w:tcBorders>
            <w:shd w:val="clear" w:color="auto" w:fill="auto"/>
            <w:noWrap/>
            <w:vAlign w:val="center"/>
            <w:hideMark/>
          </w:tcPr>
          <w:p w14:paraId="0B24EBFA" w14:textId="5EAF901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0,899,586.54 </w:t>
            </w:r>
          </w:p>
        </w:tc>
        <w:tc>
          <w:tcPr>
            <w:tcW w:w="847" w:type="pct"/>
            <w:tcBorders>
              <w:top w:val="nil"/>
              <w:left w:val="nil"/>
              <w:bottom w:val="single" w:sz="4" w:space="0" w:color="auto"/>
              <w:right w:val="single" w:sz="4" w:space="0" w:color="auto"/>
            </w:tcBorders>
            <w:shd w:val="clear" w:color="auto" w:fill="auto"/>
            <w:noWrap/>
            <w:vAlign w:val="center"/>
            <w:hideMark/>
          </w:tcPr>
          <w:p w14:paraId="227D9C41" w14:textId="253B153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6,731,591.15 </w:t>
            </w:r>
          </w:p>
        </w:tc>
      </w:tr>
      <w:tr w:rsidR="00EB6490" w:rsidRPr="00863BCE" w14:paraId="219AD217"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000D1BE3"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RAGA </w:t>
            </w:r>
          </w:p>
        </w:tc>
        <w:tc>
          <w:tcPr>
            <w:tcW w:w="665" w:type="pct"/>
            <w:tcBorders>
              <w:top w:val="nil"/>
              <w:left w:val="nil"/>
              <w:bottom w:val="single" w:sz="4" w:space="0" w:color="auto"/>
              <w:right w:val="single" w:sz="4" w:space="0" w:color="auto"/>
            </w:tcBorders>
            <w:shd w:val="clear" w:color="auto" w:fill="auto"/>
            <w:vAlign w:val="center"/>
            <w:hideMark/>
          </w:tcPr>
          <w:p w14:paraId="11F38D63" w14:textId="77353D4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000,740.55</w:t>
            </w:r>
          </w:p>
        </w:tc>
        <w:tc>
          <w:tcPr>
            <w:tcW w:w="541" w:type="pct"/>
            <w:tcBorders>
              <w:top w:val="nil"/>
              <w:left w:val="nil"/>
              <w:bottom w:val="single" w:sz="4" w:space="0" w:color="auto"/>
              <w:right w:val="single" w:sz="4" w:space="0" w:color="auto"/>
            </w:tcBorders>
            <w:shd w:val="clear" w:color="auto" w:fill="auto"/>
            <w:noWrap/>
            <w:vAlign w:val="center"/>
            <w:hideMark/>
          </w:tcPr>
          <w:p w14:paraId="4783D21A" w14:textId="53A504FD"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9,373</w:t>
            </w:r>
          </w:p>
        </w:tc>
        <w:tc>
          <w:tcPr>
            <w:tcW w:w="664" w:type="pct"/>
            <w:tcBorders>
              <w:top w:val="nil"/>
              <w:left w:val="nil"/>
              <w:bottom w:val="single" w:sz="4" w:space="0" w:color="auto"/>
              <w:right w:val="single" w:sz="4" w:space="0" w:color="auto"/>
            </w:tcBorders>
            <w:shd w:val="clear" w:color="auto" w:fill="auto"/>
            <w:noWrap/>
            <w:vAlign w:val="center"/>
            <w:hideMark/>
          </w:tcPr>
          <w:p w14:paraId="27200D5A" w14:textId="0155BAD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4,863,726.05 </w:t>
            </w:r>
          </w:p>
        </w:tc>
        <w:tc>
          <w:tcPr>
            <w:tcW w:w="687" w:type="pct"/>
            <w:tcBorders>
              <w:top w:val="nil"/>
              <w:left w:val="nil"/>
              <w:bottom w:val="single" w:sz="4" w:space="0" w:color="auto"/>
              <w:right w:val="single" w:sz="4" w:space="0" w:color="auto"/>
            </w:tcBorders>
            <w:shd w:val="clear" w:color="auto" w:fill="auto"/>
            <w:noWrap/>
            <w:vAlign w:val="center"/>
            <w:hideMark/>
          </w:tcPr>
          <w:p w14:paraId="13ACF829" w14:textId="364FD50B"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4,657,744.75 </w:t>
            </w:r>
          </w:p>
        </w:tc>
        <w:tc>
          <w:tcPr>
            <w:tcW w:w="870" w:type="pct"/>
            <w:tcBorders>
              <w:top w:val="nil"/>
              <w:left w:val="nil"/>
              <w:bottom w:val="single" w:sz="4" w:space="0" w:color="auto"/>
              <w:right w:val="single" w:sz="4" w:space="0" w:color="auto"/>
            </w:tcBorders>
            <w:shd w:val="clear" w:color="auto" w:fill="auto"/>
            <w:noWrap/>
            <w:vAlign w:val="center"/>
            <w:hideMark/>
          </w:tcPr>
          <w:p w14:paraId="6DB8F4CA" w14:textId="1506B141"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6,048,040.02 </w:t>
            </w:r>
          </w:p>
        </w:tc>
        <w:tc>
          <w:tcPr>
            <w:tcW w:w="847" w:type="pct"/>
            <w:tcBorders>
              <w:top w:val="nil"/>
              <w:left w:val="nil"/>
              <w:bottom w:val="single" w:sz="4" w:space="0" w:color="auto"/>
              <w:right w:val="single" w:sz="4" w:space="0" w:color="auto"/>
            </w:tcBorders>
            <w:shd w:val="clear" w:color="auto" w:fill="auto"/>
            <w:noWrap/>
            <w:vAlign w:val="center"/>
            <w:hideMark/>
          </w:tcPr>
          <w:p w14:paraId="6B93D68D" w14:textId="4BB14A15"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28,570,251.37 </w:t>
            </w:r>
          </w:p>
        </w:tc>
      </w:tr>
      <w:tr w:rsidR="00EB6490" w:rsidRPr="00863BCE" w14:paraId="775224F5"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4B7A815D"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NCR </w:t>
            </w:r>
          </w:p>
        </w:tc>
        <w:tc>
          <w:tcPr>
            <w:tcW w:w="665" w:type="pct"/>
            <w:tcBorders>
              <w:top w:val="nil"/>
              <w:left w:val="nil"/>
              <w:bottom w:val="single" w:sz="4" w:space="0" w:color="auto"/>
              <w:right w:val="single" w:sz="4" w:space="0" w:color="auto"/>
            </w:tcBorders>
            <w:shd w:val="clear" w:color="auto" w:fill="auto"/>
            <w:vAlign w:val="center"/>
            <w:hideMark/>
          </w:tcPr>
          <w:p w14:paraId="35C1B1CA" w14:textId="5A3B4C2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69,559.00</w:t>
            </w:r>
          </w:p>
        </w:tc>
        <w:tc>
          <w:tcPr>
            <w:tcW w:w="541" w:type="pct"/>
            <w:tcBorders>
              <w:top w:val="nil"/>
              <w:left w:val="nil"/>
              <w:bottom w:val="single" w:sz="4" w:space="0" w:color="auto"/>
              <w:right w:val="single" w:sz="4" w:space="0" w:color="auto"/>
            </w:tcBorders>
            <w:shd w:val="clear" w:color="auto" w:fill="auto"/>
            <w:noWrap/>
            <w:vAlign w:val="center"/>
            <w:hideMark/>
          </w:tcPr>
          <w:p w14:paraId="62CE6687" w14:textId="6DF6420F"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1,260</w:t>
            </w:r>
          </w:p>
        </w:tc>
        <w:tc>
          <w:tcPr>
            <w:tcW w:w="664" w:type="pct"/>
            <w:tcBorders>
              <w:top w:val="nil"/>
              <w:left w:val="nil"/>
              <w:bottom w:val="single" w:sz="4" w:space="0" w:color="auto"/>
              <w:right w:val="single" w:sz="4" w:space="0" w:color="auto"/>
            </w:tcBorders>
            <w:shd w:val="clear" w:color="auto" w:fill="auto"/>
            <w:noWrap/>
            <w:vAlign w:val="center"/>
            <w:hideMark/>
          </w:tcPr>
          <w:p w14:paraId="23402236" w14:textId="11270694"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692,118.00 </w:t>
            </w:r>
          </w:p>
        </w:tc>
        <w:tc>
          <w:tcPr>
            <w:tcW w:w="687" w:type="pct"/>
            <w:tcBorders>
              <w:top w:val="nil"/>
              <w:left w:val="nil"/>
              <w:bottom w:val="single" w:sz="4" w:space="0" w:color="auto"/>
              <w:right w:val="single" w:sz="4" w:space="0" w:color="auto"/>
            </w:tcBorders>
            <w:shd w:val="clear" w:color="auto" w:fill="auto"/>
            <w:noWrap/>
            <w:vAlign w:val="center"/>
            <w:hideMark/>
          </w:tcPr>
          <w:p w14:paraId="6E6D2AEF" w14:textId="68F6C421"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634,667.00 </w:t>
            </w:r>
          </w:p>
        </w:tc>
        <w:tc>
          <w:tcPr>
            <w:tcW w:w="870" w:type="pct"/>
            <w:tcBorders>
              <w:top w:val="nil"/>
              <w:left w:val="nil"/>
              <w:bottom w:val="single" w:sz="4" w:space="0" w:color="auto"/>
              <w:right w:val="single" w:sz="4" w:space="0" w:color="auto"/>
            </w:tcBorders>
            <w:shd w:val="clear" w:color="auto" w:fill="auto"/>
            <w:noWrap/>
            <w:vAlign w:val="center"/>
            <w:hideMark/>
          </w:tcPr>
          <w:p w14:paraId="6D15114D" w14:textId="6A784B54"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741,232.78 </w:t>
            </w:r>
          </w:p>
        </w:tc>
        <w:tc>
          <w:tcPr>
            <w:tcW w:w="847" w:type="pct"/>
            <w:tcBorders>
              <w:top w:val="nil"/>
              <w:left w:val="nil"/>
              <w:bottom w:val="single" w:sz="4" w:space="0" w:color="auto"/>
              <w:right w:val="single" w:sz="4" w:space="0" w:color="auto"/>
            </w:tcBorders>
            <w:shd w:val="clear" w:color="auto" w:fill="auto"/>
            <w:noWrap/>
            <w:vAlign w:val="center"/>
            <w:hideMark/>
          </w:tcPr>
          <w:p w14:paraId="5C45A830" w14:textId="1CE8A14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7,137,576.78 </w:t>
            </w:r>
          </w:p>
        </w:tc>
      </w:tr>
      <w:tr w:rsidR="00EB6490" w:rsidRPr="00863BCE" w14:paraId="7169302C" w14:textId="77777777" w:rsidTr="00EB6490">
        <w:trPr>
          <w:trHeight w:val="20"/>
        </w:trPr>
        <w:tc>
          <w:tcPr>
            <w:tcW w:w="725" w:type="pct"/>
            <w:tcBorders>
              <w:top w:val="nil"/>
              <w:left w:val="single" w:sz="4" w:space="0" w:color="auto"/>
              <w:bottom w:val="single" w:sz="4" w:space="0" w:color="auto"/>
              <w:right w:val="single" w:sz="4" w:space="0" w:color="auto"/>
            </w:tcBorders>
            <w:shd w:val="clear" w:color="auto" w:fill="auto"/>
            <w:noWrap/>
            <w:vAlign w:val="center"/>
            <w:hideMark/>
          </w:tcPr>
          <w:p w14:paraId="2560BDF2" w14:textId="77777777" w:rsidR="00EB6490" w:rsidRPr="00863BCE" w:rsidRDefault="00EB6490" w:rsidP="00EB6490">
            <w:pPr>
              <w:widowControl/>
              <w:spacing w:after="0" w:line="240" w:lineRule="auto"/>
              <w:contextualSpacing/>
              <w:rPr>
                <w:rFonts w:ascii="Arial Narrow" w:eastAsia="Times New Roman" w:hAnsi="Arial Narrow"/>
                <w:b/>
                <w:bCs/>
                <w:sz w:val="18"/>
                <w:szCs w:val="18"/>
              </w:rPr>
            </w:pPr>
            <w:r w:rsidRPr="00863BCE">
              <w:rPr>
                <w:rFonts w:ascii="Arial Narrow" w:eastAsia="Times New Roman" w:hAnsi="Arial Narrow"/>
                <w:b/>
                <w:bCs/>
                <w:sz w:val="18"/>
                <w:szCs w:val="18"/>
              </w:rPr>
              <w:t xml:space="preserve"> CAR </w:t>
            </w:r>
          </w:p>
        </w:tc>
        <w:tc>
          <w:tcPr>
            <w:tcW w:w="665" w:type="pct"/>
            <w:tcBorders>
              <w:top w:val="nil"/>
              <w:left w:val="nil"/>
              <w:bottom w:val="single" w:sz="4" w:space="0" w:color="auto"/>
              <w:right w:val="single" w:sz="4" w:space="0" w:color="auto"/>
            </w:tcBorders>
            <w:shd w:val="clear" w:color="auto" w:fill="auto"/>
            <w:vAlign w:val="center"/>
            <w:hideMark/>
          </w:tcPr>
          <w:p w14:paraId="0B63B8F8" w14:textId="544D7EE2"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3,707,304.38</w:t>
            </w:r>
          </w:p>
        </w:tc>
        <w:tc>
          <w:tcPr>
            <w:tcW w:w="541" w:type="pct"/>
            <w:tcBorders>
              <w:top w:val="nil"/>
              <w:left w:val="nil"/>
              <w:bottom w:val="single" w:sz="4" w:space="0" w:color="auto"/>
              <w:right w:val="single" w:sz="4" w:space="0" w:color="auto"/>
            </w:tcBorders>
            <w:shd w:val="clear" w:color="auto" w:fill="auto"/>
            <w:noWrap/>
            <w:vAlign w:val="center"/>
            <w:hideMark/>
          </w:tcPr>
          <w:p w14:paraId="0BBBC396" w14:textId="56A99043"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11,441</w:t>
            </w:r>
          </w:p>
        </w:tc>
        <w:tc>
          <w:tcPr>
            <w:tcW w:w="664" w:type="pct"/>
            <w:tcBorders>
              <w:top w:val="nil"/>
              <w:left w:val="nil"/>
              <w:bottom w:val="single" w:sz="4" w:space="0" w:color="auto"/>
              <w:right w:val="single" w:sz="4" w:space="0" w:color="auto"/>
            </w:tcBorders>
            <w:shd w:val="clear" w:color="auto" w:fill="auto"/>
            <w:noWrap/>
            <w:vAlign w:val="center"/>
            <w:hideMark/>
          </w:tcPr>
          <w:p w14:paraId="3D4AFB87" w14:textId="0180C7F7"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5,397,823.71 </w:t>
            </w:r>
          </w:p>
        </w:tc>
        <w:tc>
          <w:tcPr>
            <w:tcW w:w="687" w:type="pct"/>
            <w:tcBorders>
              <w:top w:val="nil"/>
              <w:left w:val="nil"/>
              <w:bottom w:val="single" w:sz="4" w:space="0" w:color="auto"/>
              <w:right w:val="single" w:sz="4" w:space="0" w:color="auto"/>
            </w:tcBorders>
            <w:shd w:val="clear" w:color="auto" w:fill="auto"/>
            <w:noWrap/>
            <w:vAlign w:val="center"/>
            <w:hideMark/>
          </w:tcPr>
          <w:p w14:paraId="00A04011" w14:textId="18DF4B36"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944,414.15 </w:t>
            </w:r>
          </w:p>
        </w:tc>
        <w:tc>
          <w:tcPr>
            <w:tcW w:w="870" w:type="pct"/>
            <w:tcBorders>
              <w:top w:val="nil"/>
              <w:left w:val="nil"/>
              <w:bottom w:val="single" w:sz="4" w:space="0" w:color="auto"/>
              <w:right w:val="single" w:sz="4" w:space="0" w:color="auto"/>
            </w:tcBorders>
            <w:shd w:val="clear" w:color="auto" w:fill="auto"/>
            <w:noWrap/>
            <w:vAlign w:val="center"/>
            <w:hideMark/>
          </w:tcPr>
          <w:p w14:paraId="1EC66D5F" w14:textId="61B866A0"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8,215,961.89 </w:t>
            </w:r>
          </w:p>
        </w:tc>
        <w:tc>
          <w:tcPr>
            <w:tcW w:w="847" w:type="pct"/>
            <w:tcBorders>
              <w:top w:val="nil"/>
              <w:left w:val="nil"/>
              <w:bottom w:val="single" w:sz="4" w:space="0" w:color="auto"/>
              <w:right w:val="single" w:sz="4" w:space="0" w:color="auto"/>
            </w:tcBorders>
            <w:shd w:val="clear" w:color="auto" w:fill="auto"/>
            <w:noWrap/>
            <w:vAlign w:val="center"/>
            <w:hideMark/>
          </w:tcPr>
          <w:p w14:paraId="3D5E9AE6" w14:textId="698CA946" w:rsidR="00EB6490" w:rsidRPr="00EB6490" w:rsidRDefault="00EB6490" w:rsidP="00EB6490">
            <w:pPr>
              <w:widowControl/>
              <w:spacing w:after="0" w:line="240" w:lineRule="auto"/>
              <w:contextualSpacing/>
              <w:jc w:val="right"/>
              <w:rPr>
                <w:rFonts w:ascii="Arial Narrow" w:eastAsia="Times New Roman" w:hAnsi="Arial Narrow"/>
                <w:sz w:val="18"/>
                <w:szCs w:val="18"/>
              </w:rPr>
            </w:pPr>
            <w:r w:rsidRPr="00EB6490">
              <w:rPr>
                <w:rFonts w:ascii="Arial Narrow" w:hAnsi="Arial Narrow" w:cs="Arial"/>
                <w:color w:val="000000"/>
                <w:sz w:val="18"/>
                <w:szCs w:val="20"/>
              </w:rPr>
              <w:t xml:space="preserve">           18,265,504.13 </w:t>
            </w:r>
          </w:p>
        </w:tc>
      </w:tr>
    </w:tbl>
    <w:p w14:paraId="41C51E42" w14:textId="171C88A5" w:rsidR="003F6ADB" w:rsidRDefault="003F6ADB" w:rsidP="003F6ADB">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w:t>
      </w:r>
      <w:r w:rsidR="00EB6490">
        <w:rPr>
          <w:rFonts w:ascii="Arial" w:eastAsia="Arial" w:hAnsi="Arial" w:cs="Arial"/>
          <w:i/>
          <w:sz w:val="16"/>
          <w:szCs w:val="16"/>
        </w:rPr>
        <w:t>6</w:t>
      </w:r>
      <w:r>
        <w:rPr>
          <w:rFonts w:ascii="Arial" w:eastAsia="Arial" w:hAnsi="Arial" w:cs="Arial"/>
          <w:i/>
          <w:sz w:val="16"/>
          <w:szCs w:val="16"/>
        </w:rPr>
        <w:t xml:space="preserve"> November 2020, </w:t>
      </w:r>
      <w:r w:rsidR="00EB6490">
        <w:rPr>
          <w:rFonts w:ascii="Arial" w:eastAsia="Arial" w:hAnsi="Arial" w:cs="Arial"/>
          <w:i/>
          <w:sz w:val="16"/>
          <w:szCs w:val="16"/>
        </w:rPr>
        <w:t>12</w:t>
      </w:r>
      <w:r w:rsidR="000B3A76">
        <w:rPr>
          <w:rFonts w:ascii="Arial" w:eastAsia="Arial" w:hAnsi="Arial" w:cs="Arial"/>
          <w:i/>
          <w:sz w:val="16"/>
          <w:szCs w:val="16"/>
        </w:rPr>
        <w:t>M</w:t>
      </w:r>
      <w:r w:rsidR="00EB6490">
        <w:rPr>
          <w:rFonts w:ascii="Arial" w:eastAsia="Arial" w:hAnsi="Arial" w:cs="Arial"/>
          <w:i/>
          <w:sz w:val="16"/>
          <w:szCs w:val="16"/>
        </w:rPr>
        <w:t>N</w:t>
      </w:r>
      <w:r>
        <w:rPr>
          <w:rFonts w:ascii="Arial" w:eastAsia="Arial" w:hAnsi="Arial" w:cs="Arial"/>
          <w:i/>
          <w:sz w:val="16"/>
          <w:szCs w:val="16"/>
        </w:rPr>
        <w:t>.</w:t>
      </w:r>
    </w:p>
    <w:p w14:paraId="2137168F" w14:textId="3941304F" w:rsidR="00957F89" w:rsidRDefault="003F6ADB" w:rsidP="003F6ADB">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3F6ADB">
      <w:pPr>
        <w:spacing w:after="0" w:line="240" w:lineRule="auto"/>
        <w:contextualSpacing/>
        <w:jc w:val="right"/>
        <w:rPr>
          <w:rFonts w:ascii="Arial" w:eastAsia="Arial" w:hAnsi="Arial" w:cs="Arial"/>
          <w:i/>
          <w:color w:val="0070C0"/>
          <w:sz w:val="16"/>
          <w:szCs w:val="16"/>
        </w:rPr>
      </w:pPr>
    </w:p>
    <w:p w14:paraId="5854CAB8" w14:textId="19510646" w:rsidR="009702AE" w:rsidRDefault="003E4C18" w:rsidP="0006516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w:t>
      </w:r>
      <w:r w:rsidR="00D16141">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25E5BAF8"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3D29A2F6"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rsidRPr="009D14B5"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63D45D4B" w:rsidR="009702AE" w:rsidRPr="00D42B1F" w:rsidRDefault="00511AF3" w:rsidP="008665E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0B3A76">
              <w:rPr>
                <w:rFonts w:ascii="Arial" w:eastAsia="Arial" w:hAnsi="Arial" w:cs="Arial"/>
                <w:sz w:val="20"/>
                <w:szCs w:val="20"/>
              </w:rPr>
              <w:t>5</w:t>
            </w:r>
            <w:r w:rsidR="00D16141">
              <w:rPr>
                <w:rFonts w:ascii="Arial" w:eastAsia="Arial" w:hAnsi="Arial" w:cs="Arial"/>
                <w:sz w:val="20"/>
                <w:szCs w:val="20"/>
              </w:rPr>
              <w:t xml:space="preserve"> </w:t>
            </w:r>
            <w:r w:rsidR="005456ED" w:rsidRPr="00D42B1F">
              <w:rPr>
                <w:rFonts w:ascii="Arial" w:eastAsia="Arial" w:hAnsi="Arial" w:cs="Arial"/>
                <w:sz w:val="20"/>
                <w:szCs w:val="20"/>
              </w:rPr>
              <w:t>Novem</w:t>
            </w:r>
            <w:r w:rsidR="00DB35C7" w:rsidRPr="00D42B1F">
              <w:rPr>
                <w:rFonts w:ascii="Arial" w:eastAsia="Arial" w:hAnsi="Arial" w:cs="Arial"/>
                <w:sz w:val="20"/>
                <w:szCs w:val="20"/>
              </w:rPr>
              <w:t>be</w:t>
            </w:r>
            <w:r w:rsidR="0096795E" w:rsidRPr="00D42B1F">
              <w:rPr>
                <w:rFonts w:ascii="Arial" w:eastAsia="Arial" w:hAnsi="Arial" w:cs="Arial"/>
                <w:sz w:val="20"/>
                <w:szCs w:val="20"/>
              </w:rPr>
              <w:t>r</w:t>
            </w:r>
            <w:r w:rsidR="00D16141">
              <w:rPr>
                <w:rFonts w:ascii="Arial" w:eastAsia="Arial" w:hAnsi="Arial" w:cs="Arial"/>
                <w:sz w:val="20"/>
                <w:szCs w:val="20"/>
              </w:rPr>
              <w:t xml:space="preserve"> </w:t>
            </w:r>
            <w:r w:rsidR="003E4C18"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20BD464F" w:rsidR="0030572E"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b/>
                <w:sz w:val="20"/>
                <w:szCs w:val="19"/>
              </w:rPr>
              <w:t>BLUE</w:t>
            </w:r>
            <w:r w:rsidR="00D16141">
              <w:rPr>
                <w:rFonts w:ascii="Arial" w:eastAsia="Arial" w:hAnsi="Arial" w:cs="Arial"/>
                <w:sz w:val="20"/>
                <w:szCs w:val="19"/>
              </w:rPr>
              <w:t xml:space="preserve"> </w:t>
            </w:r>
            <w:r w:rsidRPr="00D42B1F">
              <w:rPr>
                <w:rFonts w:ascii="Arial" w:eastAsia="Arial" w:hAnsi="Arial" w:cs="Arial"/>
                <w:sz w:val="20"/>
                <w:szCs w:val="19"/>
              </w:rPr>
              <w:t>alert</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007800DF" w:rsidRPr="00D42B1F">
              <w:rPr>
                <w:rFonts w:ascii="Arial" w:eastAsia="Arial" w:hAnsi="Arial" w:cs="Arial"/>
                <w:sz w:val="20"/>
                <w:szCs w:val="19"/>
              </w:rPr>
              <w:t>for</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007800DF" w:rsidRPr="00D42B1F">
              <w:rPr>
                <w:rFonts w:ascii="Arial" w:eastAsia="Arial" w:hAnsi="Arial" w:cs="Arial"/>
                <w:sz w:val="20"/>
                <w:szCs w:val="19"/>
              </w:rPr>
              <w:t>response</w:t>
            </w:r>
            <w:r w:rsidR="00D16141">
              <w:rPr>
                <w:rFonts w:ascii="Arial" w:eastAsia="Arial" w:hAnsi="Arial" w:cs="Arial"/>
                <w:sz w:val="20"/>
                <w:szCs w:val="19"/>
              </w:rPr>
              <w:t xml:space="preserve"> </w:t>
            </w:r>
            <w:r w:rsidR="007800DF" w:rsidRPr="00D42B1F">
              <w:rPr>
                <w:rFonts w:ascii="Arial" w:eastAsia="Arial" w:hAnsi="Arial" w:cs="Arial"/>
                <w:sz w:val="20"/>
                <w:szCs w:val="19"/>
              </w:rPr>
              <w:t>operations</w:t>
            </w:r>
            <w:r w:rsidRPr="00D42B1F">
              <w:rPr>
                <w:rFonts w:ascii="Arial" w:eastAsia="Arial" w:hAnsi="Arial" w:cs="Arial"/>
                <w:sz w:val="20"/>
                <w:szCs w:val="19"/>
              </w:rPr>
              <w:t>.</w:t>
            </w:r>
          </w:p>
          <w:p w14:paraId="047F7687" w14:textId="7544D352" w:rsidR="00D07395" w:rsidRPr="00D42B1F" w:rsidRDefault="00D07395"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Support</w:t>
            </w:r>
            <w:r w:rsidR="00D16141">
              <w:rPr>
                <w:rFonts w:ascii="Arial" w:eastAsia="Arial" w:hAnsi="Arial" w:cs="Arial"/>
                <w:sz w:val="20"/>
                <w:szCs w:val="19"/>
              </w:rPr>
              <w:t xml:space="preserve"> </w:t>
            </w:r>
            <w:r w:rsidRPr="00D42B1F">
              <w:rPr>
                <w:rFonts w:ascii="Arial" w:eastAsia="Arial" w:hAnsi="Arial" w:cs="Arial"/>
                <w:sz w:val="20"/>
                <w:szCs w:val="19"/>
              </w:rPr>
              <w:t>Division</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es</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ownloading</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fund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DSWD</w:t>
            </w:r>
            <w:r w:rsidR="00E84569" w:rsidRPr="00D42B1F">
              <w:rPr>
                <w:rFonts w:ascii="Arial" w:eastAsia="Arial" w:hAnsi="Arial" w:cs="Arial"/>
                <w:sz w:val="20"/>
                <w:szCs w:val="19"/>
              </w:rPr>
              <w:t>-FOs</w:t>
            </w:r>
            <w:r w:rsidRPr="00D42B1F">
              <w:rPr>
                <w:rFonts w:ascii="Arial" w:eastAsia="Arial" w:hAnsi="Arial" w:cs="Arial"/>
                <w:sz w:val="20"/>
                <w:szCs w:val="19"/>
              </w:rPr>
              <w:t>.</w:t>
            </w:r>
          </w:p>
          <w:p w14:paraId="2637C82A" w14:textId="40FEBB08" w:rsidR="00F96844"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The</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Center</w:t>
            </w:r>
            <w:r w:rsidR="00D16141">
              <w:rPr>
                <w:rFonts w:ascii="Arial" w:eastAsia="Arial" w:hAnsi="Arial" w:cs="Arial"/>
                <w:sz w:val="20"/>
                <w:szCs w:val="19"/>
              </w:rPr>
              <w:t xml:space="preserve"> </w:t>
            </w:r>
            <w:r w:rsidRPr="00D42B1F">
              <w:rPr>
                <w:rFonts w:ascii="Arial" w:eastAsia="Arial" w:hAnsi="Arial" w:cs="Arial"/>
                <w:sz w:val="20"/>
                <w:szCs w:val="19"/>
              </w:rPr>
              <w:t>(OpCen)</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24/7</w:t>
            </w:r>
            <w:r w:rsidR="00D16141">
              <w:rPr>
                <w:rFonts w:ascii="Arial" w:eastAsia="Arial" w:hAnsi="Arial" w:cs="Arial"/>
                <w:sz w:val="20"/>
                <w:szCs w:val="19"/>
              </w:rPr>
              <w:t xml:space="preserve"> </w:t>
            </w:r>
            <w:r w:rsidRPr="00D42B1F">
              <w:rPr>
                <w:rFonts w:ascii="Arial" w:eastAsia="Arial" w:hAnsi="Arial" w:cs="Arial"/>
                <w:sz w:val="20"/>
                <w:szCs w:val="19"/>
              </w:rPr>
              <w:t>virtual</w:t>
            </w:r>
            <w:r w:rsidR="00D16141">
              <w:rPr>
                <w:rFonts w:ascii="Arial" w:eastAsia="Arial" w:hAnsi="Arial" w:cs="Arial"/>
                <w:sz w:val="20"/>
                <w:szCs w:val="19"/>
              </w:rPr>
              <w:t xml:space="preserve"> </w:t>
            </w:r>
            <w:r w:rsidRPr="00D42B1F">
              <w:rPr>
                <w:rFonts w:ascii="Arial" w:eastAsia="Arial" w:hAnsi="Arial" w:cs="Arial"/>
                <w:sz w:val="20"/>
                <w:szCs w:val="19"/>
              </w:rPr>
              <w:t>oper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closely</w:t>
            </w:r>
            <w:r w:rsidR="00D16141">
              <w:rPr>
                <w:rFonts w:ascii="Arial" w:eastAsia="Arial" w:hAnsi="Arial" w:cs="Arial"/>
                <w:sz w:val="20"/>
                <w:szCs w:val="19"/>
              </w:rPr>
              <w:t xml:space="preserve"> </w:t>
            </w:r>
            <w:r w:rsidRPr="00D42B1F">
              <w:rPr>
                <w:rFonts w:ascii="Arial" w:eastAsia="Arial" w:hAnsi="Arial" w:cs="Arial"/>
                <w:sz w:val="20"/>
                <w:szCs w:val="19"/>
              </w:rPr>
              <w:t>monitor</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ordinate</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National</w:t>
            </w:r>
            <w:r w:rsidR="00D16141">
              <w:rPr>
                <w:rFonts w:ascii="Arial" w:eastAsia="Arial" w:hAnsi="Arial" w:cs="Arial"/>
                <w:sz w:val="20"/>
                <w:szCs w:val="19"/>
              </w:rPr>
              <w:t xml:space="preserve"> </w:t>
            </w:r>
            <w:r w:rsidRPr="00D42B1F">
              <w:rPr>
                <w:rFonts w:ascii="Arial" w:eastAsia="Arial" w:hAnsi="Arial" w:cs="Arial"/>
                <w:sz w:val="20"/>
                <w:szCs w:val="19"/>
              </w:rPr>
              <w:t>Resource</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Logistics</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NRLMB)</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DSWD</w:t>
            </w:r>
            <w:r w:rsidR="00D16141">
              <w:rPr>
                <w:rFonts w:ascii="Arial" w:eastAsia="Arial" w:hAnsi="Arial" w:cs="Arial"/>
                <w:sz w:val="20"/>
                <w:szCs w:val="19"/>
              </w:rPr>
              <w:t xml:space="preserve"> </w:t>
            </w:r>
            <w:r w:rsidRPr="00D42B1F">
              <w:rPr>
                <w:rFonts w:ascii="Arial" w:eastAsia="Arial" w:hAnsi="Arial" w:cs="Arial"/>
                <w:sz w:val="20"/>
                <w:szCs w:val="19"/>
              </w:rPr>
              <w:t>Fiel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significant</w:t>
            </w:r>
            <w:r w:rsidR="00D16141">
              <w:rPr>
                <w:rFonts w:ascii="Arial" w:eastAsia="Arial" w:hAnsi="Arial" w:cs="Arial"/>
                <w:sz w:val="20"/>
                <w:szCs w:val="19"/>
              </w:rPr>
              <w:t xml:space="preserve"> </w:t>
            </w:r>
            <w:r w:rsidRPr="00D42B1F">
              <w:rPr>
                <w:rFonts w:ascii="Arial" w:eastAsia="Arial" w:hAnsi="Arial" w:cs="Arial"/>
                <w:sz w:val="20"/>
                <w:szCs w:val="19"/>
              </w:rPr>
              <w:t>update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operation</w:t>
            </w:r>
            <w:r w:rsidR="007800DF" w:rsidRPr="00D42B1F">
              <w:rPr>
                <w:rFonts w:ascii="Arial" w:eastAsia="Arial" w:hAnsi="Arial" w:cs="Arial"/>
                <w:sz w:val="20"/>
                <w:szCs w:val="19"/>
              </w:rPr>
              <w:t>s</w:t>
            </w:r>
            <w:r w:rsidR="00DE7EE8" w:rsidRPr="00D42B1F">
              <w:rPr>
                <w:rFonts w:ascii="Arial" w:eastAsia="Arial" w:hAnsi="Arial" w:cs="Arial"/>
                <w:sz w:val="20"/>
                <w:szCs w:val="19"/>
              </w:rPr>
              <w:t>.</w:t>
            </w:r>
          </w:p>
          <w:p w14:paraId="23A5FCC3" w14:textId="53CC3A78" w:rsidR="005B07B2"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007C0ABF" w:rsidRPr="00D42B1F">
              <w:rPr>
                <w:rFonts w:ascii="Arial" w:eastAsia="Arial" w:hAnsi="Arial" w:cs="Arial"/>
                <w:sz w:val="20"/>
                <w:szCs w:val="19"/>
              </w:rPr>
              <w:t>Preparedness</w:t>
            </w:r>
            <w:r w:rsidR="00D16141">
              <w:rPr>
                <w:rFonts w:ascii="Arial" w:eastAsia="Arial" w:hAnsi="Arial" w:cs="Arial"/>
                <w:sz w:val="20"/>
                <w:szCs w:val="19"/>
              </w:rPr>
              <w:t xml:space="preserve"> </w:t>
            </w:r>
            <w:r w:rsidR="007C0ABF" w:rsidRPr="00D42B1F">
              <w:rPr>
                <w:rFonts w:ascii="Arial" w:eastAsia="Arial" w:hAnsi="Arial" w:cs="Arial"/>
                <w:sz w:val="20"/>
                <w:szCs w:val="19"/>
              </w:rPr>
              <w:t>for</w:t>
            </w:r>
            <w:r w:rsidR="00D16141">
              <w:rPr>
                <w:rFonts w:ascii="Arial" w:eastAsia="Arial" w:hAnsi="Arial" w:cs="Arial"/>
                <w:sz w:val="20"/>
                <w:szCs w:val="19"/>
              </w:rPr>
              <w:t xml:space="preserve"> </w:t>
            </w:r>
            <w:r w:rsidR="007C0ABF" w:rsidRPr="00D42B1F">
              <w:rPr>
                <w:rFonts w:ascii="Arial" w:eastAsia="Arial" w:hAnsi="Arial" w:cs="Arial"/>
                <w:sz w:val="20"/>
                <w:szCs w:val="19"/>
              </w:rPr>
              <w:t>Response</w:t>
            </w:r>
            <w:r w:rsidR="00D16141">
              <w:rPr>
                <w:rFonts w:ascii="Arial" w:eastAsia="Arial" w:hAnsi="Arial" w:cs="Arial"/>
                <w:sz w:val="20"/>
                <w:szCs w:val="19"/>
              </w:rPr>
              <w:t xml:space="preserve"> </w:t>
            </w:r>
            <w:r w:rsidR="007C0ABF" w:rsidRPr="00D42B1F">
              <w:rPr>
                <w:rFonts w:ascii="Arial" w:eastAsia="Arial" w:hAnsi="Arial" w:cs="Arial"/>
                <w:sz w:val="20"/>
                <w:szCs w:val="19"/>
              </w:rPr>
              <w:t>Division</w:t>
            </w:r>
            <w:r w:rsidR="00D16141">
              <w:rPr>
                <w:rFonts w:ascii="Arial" w:eastAsia="Arial" w:hAnsi="Arial" w:cs="Arial"/>
                <w:sz w:val="20"/>
                <w:szCs w:val="19"/>
              </w:rPr>
              <w:t xml:space="preserve"> </w:t>
            </w:r>
            <w:r w:rsidR="007C0ABF" w:rsidRPr="00D42B1F">
              <w:rPr>
                <w:rFonts w:ascii="Arial" w:eastAsia="Arial" w:hAnsi="Arial" w:cs="Arial"/>
                <w:sz w:val="20"/>
                <w:szCs w:val="19"/>
              </w:rPr>
              <w:t>(PR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monitoring</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upd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7800DF" w:rsidRPr="00D42B1F">
              <w:rPr>
                <w:rFonts w:ascii="Arial" w:eastAsia="Arial" w:hAnsi="Arial" w:cs="Arial"/>
                <w:sz w:val="20"/>
                <w:szCs w:val="19"/>
              </w:rPr>
              <w:t>standby</w:t>
            </w:r>
            <w:r w:rsidR="00D16141">
              <w:rPr>
                <w:rFonts w:ascii="Arial" w:eastAsia="Arial" w:hAnsi="Arial" w:cs="Arial"/>
                <w:sz w:val="20"/>
                <w:szCs w:val="19"/>
              </w:rPr>
              <w:t xml:space="preserve"> </w:t>
            </w:r>
            <w:r w:rsidR="007800DF" w:rsidRPr="00D42B1F">
              <w:rPr>
                <w:rFonts w:ascii="Arial" w:eastAsia="Arial" w:hAnsi="Arial" w:cs="Arial"/>
                <w:sz w:val="20"/>
                <w:szCs w:val="19"/>
              </w:rPr>
              <w:t>funds</w:t>
            </w:r>
            <w:r w:rsidRPr="00D42B1F">
              <w:rPr>
                <w:rFonts w:ascii="Arial" w:eastAsia="Arial" w:hAnsi="Arial" w:cs="Arial"/>
                <w:sz w:val="20"/>
                <w:szCs w:val="19"/>
              </w:rPr>
              <w:t>.</w:t>
            </w:r>
          </w:p>
          <w:p w14:paraId="082E1401" w14:textId="7F55BD9B" w:rsidR="00683853"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replenishment</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213F5B" w:rsidRPr="00D42B1F">
              <w:rPr>
                <w:rFonts w:ascii="Arial" w:eastAsia="Arial" w:hAnsi="Arial" w:cs="Arial"/>
                <w:sz w:val="20"/>
                <w:szCs w:val="19"/>
              </w:rPr>
              <w:t>standby</w:t>
            </w:r>
            <w:r w:rsidR="00D16141">
              <w:rPr>
                <w:rFonts w:ascii="Arial" w:eastAsia="Arial" w:hAnsi="Arial" w:cs="Arial"/>
                <w:sz w:val="20"/>
                <w:szCs w:val="19"/>
              </w:rPr>
              <w:t xml:space="preserve"> </w:t>
            </w:r>
            <w:r w:rsidR="00213F5B" w:rsidRPr="00D42B1F">
              <w:rPr>
                <w:rFonts w:ascii="Arial" w:eastAsia="Arial" w:hAnsi="Arial" w:cs="Arial"/>
                <w:sz w:val="20"/>
                <w:szCs w:val="19"/>
              </w:rPr>
              <w:t>funds</w:t>
            </w:r>
            <w:r w:rsidRPr="00D42B1F">
              <w:rPr>
                <w:rFonts w:ascii="Arial" w:eastAsia="Arial" w:hAnsi="Arial" w:cs="Arial"/>
                <w:sz w:val="20"/>
                <w:szCs w:val="19"/>
              </w:rPr>
              <w:t>.</w:t>
            </w:r>
          </w:p>
        </w:tc>
      </w:tr>
    </w:tbl>
    <w:p w14:paraId="6A99EB22" w14:textId="77777777" w:rsidR="000B62B0" w:rsidRDefault="000B62B0"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3D9B4A0B"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5A9501A9" w:rsidR="009702AE" w:rsidRPr="00D42B1F" w:rsidRDefault="00511AF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4</w:t>
            </w:r>
            <w:r w:rsidR="00D16141">
              <w:rPr>
                <w:rFonts w:ascii="Arial" w:eastAsia="Arial" w:hAnsi="Arial" w:cs="Arial"/>
                <w:sz w:val="20"/>
                <w:szCs w:val="20"/>
              </w:rPr>
              <w:t xml:space="preserve"> </w:t>
            </w:r>
            <w:r w:rsidR="000F3763" w:rsidRPr="00D42B1F">
              <w:rPr>
                <w:rFonts w:ascii="Arial" w:eastAsia="Arial" w:hAnsi="Arial" w:cs="Arial"/>
                <w:sz w:val="20"/>
                <w:szCs w:val="20"/>
              </w:rPr>
              <w:t>November</w:t>
            </w:r>
            <w:r w:rsidR="00D16141">
              <w:rPr>
                <w:rFonts w:ascii="Arial" w:eastAsia="Arial" w:hAnsi="Arial" w:cs="Arial"/>
                <w:sz w:val="20"/>
                <w:szCs w:val="20"/>
              </w:rPr>
              <w:t xml:space="preserve"> </w:t>
            </w:r>
            <w:r w:rsidR="000F3763"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5DB8E568" w:rsidR="009702AE"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repacking</w:t>
            </w:r>
            <w:r w:rsidR="00D16141">
              <w:rPr>
                <w:rFonts w:ascii="Arial" w:eastAsia="Arial" w:hAnsi="Arial" w:cs="Arial"/>
                <w:sz w:val="20"/>
                <w:szCs w:val="19"/>
              </w:rPr>
              <w:t xml:space="preserve"> </w:t>
            </w:r>
            <w:r w:rsidRPr="00D42B1F">
              <w:rPr>
                <w:rFonts w:ascii="Arial" w:eastAsia="Arial" w:hAnsi="Arial" w:cs="Arial"/>
                <w:sz w:val="20"/>
                <w:szCs w:val="19"/>
              </w:rPr>
              <w:t>good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possible</w:t>
            </w:r>
            <w:r w:rsidR="00D16141">
              <w:rPr>
                <w:rFonts w:ascii="Arial" w:eastAsia="Arial" w:hAnsi="Arial" w:cs="Arial"/>
                <w:sz w:val="20"/>
                <w:szCs w:val="19"/>
              </w:rPr>
              <w:t xml:space="preserve"> </w:t>
            </w:r>
            <w:r w:rsidRPr="00D42B1F">
              <w:rPr>
                <w:rFonts w:ascii="Arial" w:eastAsia="Arial" w:hAnsi="Arial" w:cs="Arial"/>
                <w:sz w:val="20"/>
                <w:szCs w:val="19"/>
              </w:rPr>
              <w:t>augmentation.</w:t>
            </w:r>
          </w:p>
          <w:p w14:paraId="3E3D93E0" w14:textId="72E2C4FF" w:rsidR="00B52894"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provides</w:t>
            </w:r>
            <w:r w:rsidR="00D16141">
              <w:rPr>
                <w:rFonts w:ascii="Arial" w:eastAsia="Arial" w:hAnsi="Arial" w:cs="Arial"/>
                <w:sz w:val="20"/>
                <w:szCs w:val="19"/>
              </w:rPr>
              <w:t xml:space="preserve"> </w:t>
            </w:r>
            <w:r w:rsidRPr="00D42B1F">
              <w:rPr>
                <w:rFonts w:ascii="Arial" w:eastAsia="Arial" w:hAnsi="Arial" w:cs="Arial"/>
                <w:sz w:val="20"/>
                <w:szCs w:val="19"/>
              </w:rPr>
              <w:t>logistical</w:t>
            </w:r>
            <w:r w:rsidR="00D16141">
              <w:rPr>
                <w:rFonts w:ascii="Arial" w:eastAsia="Arial" w:hAnsi="Arial" w:cs="Arial"/>
                <w:sz w:val="20"/>
                <w:szCs w:val="19"/>
              </w:rPr>
              <w:t xml:space="preserve"> </w:t>
            </w:r>
            <w:r w:rsidRPr="00D42B1F">
              <w:rPr>
                <w:rFonts w:ascii="Arial" w:eastAsia="Arial" w:hAnsi="Arial" w:cs="Arial"/>
                <w:sz w:val="20"/>
                <w:szCs w:val="19"/>
              </w:rPr>
              <w:t>augment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FO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sz w:val="20"/>
                <w:szCs w:val="19"/>
              </w:rPr>
              <w:t>delivering</w:t>
            </w:r>
            <w:r w:rsidR="00D16141">
              <w:rPr>
                <w:rFonts w:ascii="Arial" w:eastAsia="Arial" w:hAnsi="Arial" w:cs="Arial"/>
                <w:sz w:val="20"/>
                <w:szCs w:val="19"/>
              </w:rPr>
              <w:t xml:space="preserve"> </w:t>
            </w:r>
            <w:r w:rsidRPr="00D42B1F">
              <w:rPr>
                <w:rFonts w:ascii="Arial" w:eastAsia="Arial" w:hAnsi="Arial" w:cs="Arial"/>
                <w:sz w:val="20"/>
                <w:szCs w:val="19"/>
              </w:rPr>
              <w:t>FFP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LGUs.</w:t>
            </w:r>
          </w:p>
        </w:tc>
      </w:tr>
    </w:tbl>
    <w:p w14:paraId="6A88FDC1" w14:textId="1973EEE4" w:rsidR="00705978" w:rsidRPr="00176F10" w:rsidRDefault="0070597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201484FE" w:rsidR="009702AE" w:rsidRPr="00D72724" w:rsidRDefault="003E4C18" w:rsidP="00D727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7D150AB5"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0B3CFEF" w:rsidR="009702AE" w:rsidRPr="00116737" w:rsidRDefault="00511AF3" w:rsidP="002B64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B6490">
              <w:rPr>
                <w:rFonts w:ascii="Arial" w:eastAsia="Arial" w:hAnsi="Arial" w:cs="Arial"/>
                <w:sz w:val="20"/>
                <w:szCs w:val="20"/>
              </w:rPr>
              <w:t>5</w:t>
            </w:r>
            <w:r w:rsidR="00D16141" w:rsidRPr="00116737">
              <w:rPr>
                <w:rFonts w:ascii="Arial" w:eastAsia="Arial" w:hAnsi="Arial" w:cs="Arial"/>
                <w:sz w:val="20"/>
                <w:szCs w:val="20"/>
              </w:rPr>
              <w:t xml:space="preserve"> </w:t>
            </w:r>
            <w:r w:rsidR="00591A3D" w:rsidRPr="00116737">
              <w:rPr>
                <w:rFonts w:ascii="Arial" w:eastAsia="Arial" w:hAnsi="Arial" w:cs="Arial"/>
                <w:sz w:val="20"/>
                <w:szCs w:val="20"/>
              </w:rPr>
              <w:t>Novem</w:t>
            </w:r>
            <w:r w:rsidR="0096795E" w:rsidRPr="00116737">
              <w:rPr>
                <w:rFonts w:ascii="Arial" w:eastAsia="Arial" w:hAnsi="Arial" w:cs="Arial"/>
                <w:sz w:val="20"/>
                <w:szCs w:val="20"/>
              </w:rPr>
              <w:t>ber</w:t>
            </w:r>
            <w:r w:rsidR="00D16141" w:rsidRPr="00116737">
              <w:rPr>
                <w:rFonts w:ascii="Arial" w:eastAsia="Arial" w:hAnsi="Arial" w:cs="Arial"/>
                <w:sz w:val="20"/>
                <w:szCs w:val="20"/>
              </w:rPr>
              <w:t xml:space="preserve"> </w:t>
            </w:r>
            <w:r w:rsidR="0096795E" w:rsidRPr="00116737">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18A122" w14:textId="71F06F51"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Asian</w:t>
            </w:r>
            <w:r w:rsidR="00D16141" w:rsidRPr="00116737">
              <w:rPr>
                <w:rFonts w:ascii="Arial" w:eastAsia="Arial" w:hAnsi="Arial" w:cs="Arial"/>
                <w:sz w:val="20"/>
                <w:szCs w:val="19"/>
              </w:rPr>
              <w:t xml:space="preserve"> </w:t>
            </w:r>
            <w:r w:rsidRPr="00116737">
              <w:rPr>
                <w:rFonts w:ascii="Arial" w:eastAsia="Arial" w:hAnsi="Arial" w:cs="Arial"/>
                <w:sz w:val="20"/>
                <w:szCs w:val="19"/>
              </w:rPr>
              <w:t>Development</w:t>
            </w:r>
            <w:r w:rsidR="00D16141" w:rsidRPr="00116737">
              <w:rPr>
                <w:rFonts w:ascii="Arial" w:eastAsia="Arial" w:hAnsi="Arial" w:cs="Arial"/>
                <w:sz w:val="20"/>
                <w:szCs w:val="19"/>
              </w:rPr>
              <w:t xml:space="preserve"> </w:t>
            </w:r>
            <w:r w:rsidRPr="00116737">
              <w:rPr>
                <w:rFonts w:ascii="Arial" w:eastAsia="Arial" w:hAnsi="Arial" w:cs="Arial"/>
                <w:sz w:val="20"/>
                <w:szCs w:val="19"/>
              </w:rPr>
              <w:t>Bank</w:t>
            </w:r>
            <w:r w:rsidR="00D16141" w:rsidRPr="00116737">
              <w:rPr>
                <w:rFonts w:ascii="Arial" w:eastAsia="Arial" w:hAnsi="Arial" w:cs="Arial"/>
                <w:sz w:val="20"/>
                <w:szCs w:val="19"/>
              </w:rPr>
              <w:t xml:space="preserve"> </w:t>
            </w:r>
            <w:r w:rsidRPr="00116737">
              <w:rPr>
                <w:rFonts w:ascii="Arial" w:eastAsia="Arial" w:hAnsi="Arial" w:cs="Arial"/>
                <w:sz w:val="20"/>
                <w:szCs w:val="19"/>
              </w:rPr>
              <w:t>(ADB)</w:t>
            </w:r>
            <w:r w:rsidR="00D16141" w:rsidRPr="00116737">
              <w:rPr>
                <w:rFonts w:ascii="Arial" w:eastAsia="Arial" w:hAnsi="Arial" w:cs="Arial"/>
                <w:sz w:val="20"/>
                <w:szCs w:val="19"/>
              </w:rPr>
              <w:t xml:space="preserve"> </w:t>
            </w:r>
            <w:r w:rsidRPr="00116737">
              <w:rPr>
                <w:rFonts w:ascii="Arial" w:eastAsia="Arial" w:hAnsi="Arial" w:cs="Arial"/>
                <w:sz w:val="20"/>
                <w:szCs w:val="19"/>
              </w:rPr>
              <w:t>donated</w:t>
            </w:r>
            <w:r w:rsidR="00D16141" w:rsidRPr="00116737">
              <w:rPr>
                <w:rFonts w:ascii="Arial" w:eastAsia="Arial" w:hAnsi="Arial" w:cs="Arial"/>
                <w:sz w:val="20"/>
                <w:szCs w:val="19"/>
              </w:rPr>
              <w:t xml:space="preserve"> </w:t>
            </w:r>
            <w:r w:rsidRPr="00116737">
              <w:rPr>
                <w:rFonts w:ascii="Arial" w:eastAsia="Arial" w:hAnsi="Arial" w:cs="Arial"/>
                <w:sz w:val="20"/>
                <w:szCs w:val="19"/>
              </w:rPr>
              <w:t>$5,000,000.00</w:t>
            </w:r>
            <w:r w:rsidR="00D16141" w:rsidRPr="00116737">
              <w:rPr>
                <w:rFonts w:ascii="Arial" w:eastAsia="Arial" w:hAnsi="Arial" w:cs="Arial"/>
                <w:sz w:val="20"/>
                <w:szCs w:val="19"/>
              </w:rPr>
              <w:t xml:space="preserve"> </w:t>
            </w:r>
            <w:r w:rsidRPr="00116737">
              <w:rPr>
                <w:rFonts w:ascii="Arial" w:eastAsia="Arial" w:hAnsi="Arial" w:cs="Arial"/>
                <w:sz w:val="20"/>
                <w:szCs w:val="19"/>
              </w:rPr>
              <w:t>or</w:t>
            </w:r>
            <w:r w:rsidR="00D16141" w:rsidRPr="00116737">
              <w:rPr>
                <w:rFonts w:ascii="Arial" w:eastAsia="Arial" w:hAnsi="Arial" w:cs="Arial"/>
                <w:sz w:val="20"/>
                <w:szCs w:val="19"/>
              </w:rPr>
              <w:t xml:space="preserve"> </w:t>
            </w:r>
            <w:r w:rsidRPr="00116737">
              <w:rPr>
                <w:rFonts w:ascii="Arial" w:eastAsia="Arial" w:hAnsi="Arial" w:cs="Arial"/>
                <w:sz w:val="20"/>
                <w:szCs w:val="19"/>
              </w:rPr>
              <w:t>approximately</w:t>
            </w:r>
            <w:r w:rsidR="00D16141" w:rsidRPr="00116737">
              <w:rPr>
                <w:rFonts w:ascii="Arial" w:eastAsia="Arial" w:hAnsi="Arial" w:cs="Arial"/>
                <w:sz w:val="20"/>
                <w:szCs w:val="19"/>
              </w:rPr>
              <w:t xml:space="preserve"> </w:t>
            </w:r>
            <w:r w:rsidRPr="00116737">
              <w:rPr>
                <w:rFonts w:ascii="Arial" w:eastAsia="Arial" w:hAnsi="Arial" w:cs="Arial"/>
                <w:sz w:val="20"/>
                <w:szCs w:val="19"/>
              </w:rPr>
              <w:t>₱250,000,000.00</w:t>
            </w:r>
            <w:r w:rsidR="00D16141" w:rsidRPr="00116737">
              <w:rPr>
                <w:rFonts w:ascii="Arial" w:eastAsia="Arial" w:hAnsi="Arial" w:cs="Arial"/>
                <w:sz w:val="20"/>
                <w:szCs w:val="19"/>
              </w:rPr>
              <w:t xml:space="preserve"> </w:t>
            </w:r>
            <w:r w:rsidRPr="00116737">
              <w:rPr>
                <w:rFonts w:ascii="Arial" w:eastAsia="Arial" w:hAnsi="Arial" w:cs="Arial"/>
                <w:sz w:val="20"/>
                <w:szCs w:val="19"/>
              </w:rPr>
              <w:t>worth</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augmentation</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LGU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Metro</w:t>
            </w:r>
            <w:r w:rsidR="00D16141" w:rsidRPr="00116737">
              <w:rPr>
                <w:rFonts w:ascii="Arial" w:eastAsia="Arial" w:hAnsi="Arial" w:cs="Arial"/>
                <w:sz w:val="20"/>
                <w:szCs w:val="19"/>
              </w:rPr>
              <w:t xml:space="preserve"> </w:t>
            </w:r>
            <w:r w:rsidRPr="00116737">
              <w:rPr>
                <w:rFonts w:ascii="Arial" w:eastAsia="Arial" w:hAnsi="Arial" w:cs="Arial"/>
                <w:sz w:val="20"/>
                <w:szCs w:val="19"/>
              </w:rPr>
              <w:t>Manila.</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SWD-NRLMB,</w:t>
            </w:r>
            <w:r w:rsidR="00D16141" w:rsidRPr="00116737">
              <w:rPr>
                <w:rFonts w:ascii="Arial" w:eastAsia="Arial" w:hAnsi="Arial" w:cs="Arial"/>
                <w:sz w:val="20"/>
                <w:szCs w:val="19"/>
              </w:rPr>
              <w:t xml:space="preserve"> </w:t>
            </w:r>
            <w:r w:rsidRPr="00116737">
              <w:rPr>
                <w:rFonts w:ascii="Arial" w:eastAsia="Arial" w:hAnsi="Arial" w:cs="Arial"/>
                <w:sz w:val="20"/>
                <w:szCs w:val="19"/>
              </w:rPr>
              <w:t>Philippine</w:t>
            </w:r>
            <w:r w:rsidR="00D16141" w:rsidRPr="00116737">
              <w:rPr>
                <w:rFonts w:ascii="Arial" w:eastAsia="Arial" w:hAnsi="Arial" w:cs="Arial"/>
                <w:sz w:val="20"/>
                <w:szCs w:val="19"/>
              </w:rPr>
              <w:t xml:space="preserve"> </w:t>
            </w:r>
            <w:r w:rsidRPr="00116737">
              <w:rPr>
                <w:rFonts w:ascii="Arial" w:eastAsia="Arial" w:hAnsi="Arial" w:cs="Arial"/>
                <w:sz w:val="20"/>
                <w:szCs w:val="19"/>
              </w:rPr>
              <w:t>Army,</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are</w:t>
            </w:r>
            <w:r w:rsidR="00D16141" w:rsidRPr="00116737">
              <w:rPr>
                <w:rFonts w:ascii="Arial" w:eastAsia="Arial" w:hAnsi="Arial" w:cs="Arial"/>
                <w:sz w:val="20"/>
                <w:szCs w:val="19"/>
              </w:rPr>
              <w:t xml:space="preserve"> </w:t>
            </w:r>
            <w:r w:rsidRPr="00116737">
              <w:rPr>
                <w:rFonts w:ascii="Arial" w:eastAsia="Arial" w:hAnsi="Arial" w:cs="Arial"/>
                <w:sz w:val="20"/>
                <w:szCs w:val="19"/>
              </w:rPr>
              <w:t>working</w:t>
            </w:r>
            <w:r w:rsidR="00D16141" w:rsidRPr="00116737">
              <w:rPr>
                <w:rFonts w:ascii="Arial" w:eastAsia="Arial" w:hAnsi="Arial" w:cs="Arial"/>
                <w:sz w:val="20"/>
                <w:szCs w:val="19"/>
              </w:rPr>
              <w:t xml:space="preserve"> </w:t>
            </w:r>
            <w:r w:rsidRPr="00116737">
              <w:rPr>
                <w:rFonts w:ascii="Arial" w:eastAsia="Arial" w:hAnsi="Arial" w:cs="Arial"/>
                <w:sz w:val="20"/>
                <w:szCs w:val="19"/>
              </w:rPr>
              <w:t>together</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facilitating</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delivery</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said</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form</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bags</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rice</w:t>
            </w:r>
            <w:r w:rsidR="00D16141" w:rsidRPr="00116737">
              <w:rPr>
                <w:rFonts w:ascii="Arial" w:eastAsia="Arial" w:hAnsi="Arial" w:cs="Arial"/>
                <w:sz w:val="20"/>
                <w:szCs w:val="19"/>
              </w:rPr>
              <w:t xml:space="preserve"> </w:t>
            </w:r>
            <w:r w:rsidRPr="00116737">
              <w:rPr>
                <w:rFonts w:ascii="Arial" w:eastAsia="Arial" w:hAnsi="Arial" w:cs="Arial"/>
                <w:sz w:val="20"/>
                <w:szCs w:val="19"/>
              </w:rPr>
              <w:t>(50kg</w:t>
            </w:r>
            <w:r w:rsidR="00D16141" w:rsidRPr="00116737">
              <w:rPr>
                <w:rFonts w:ascii="Arial" w:eastAsia="Arial" w:hAnsi="Arial" w:cs="Arial"/>
                <w:sz w:val="20"/>
                <w:szCs w:val="19"/>
              </w:rPr>
              <w:t xml:space="preserve"> </w:t>
            </w:r>
            <w:r w:rsidRPr="00116737">
              <w:rPr>
                <w:rFonts w:ascii="Arial" w:eastAsia="Arial" w:hAnsi="Arial" w:cs="Arial"/>
                <w:sz w:val="20"/>
                <w:szCs w:val="19"/>
              </w:rPr>
              <w:t>per</w:t>
            </w:r>
            <w:r w:rsidR="00D16141" w:rsidRPr="00116737">
              <w:rPr>
                <w:rFonts w:ascii="Arial" w:eastAsia="Arial" w:hAnsi="Arial" w:cs="Arial"/>
                <w:sz w:val="20"/>
                <w:szCs w:val="19"/>
              </w:rPr>
              <w:t xml:space="preserve"> </w:t>
            </w:r>
            <w:r w:rsidRPr="00116737">
              <w:rPr>
                <w:rFonts w:ascii="Arial" w:eastAsia="Arial" w:hAnsi="Arial" w:cs="Arial"/>
                <w:sz w:val="20"/>
                <w:szCs w:val="19"/>
              </w:rPr>
              <w:t>bag).</w:t>
            </w:r>
            <w:r w:rsidR="00D16141" w:rsidRPr="00116737">
              <w:rPr>
                <w:rFonts w:ascii="Arial" w:eastAsia="Arial" w:hAnsi="Arial" w:cs="Arial"/>
                <w:sz w:val="20"/>
                <w:szCs w:val="19"/>
              </w:rPr>
              <w:t xml:space="preserve"> </w:t>
            </w:r>
            <w:r w:rsidRPr="00116737">
              <w:rPr>
                <w:rFonts w:ascii="Arial" w:eastAsia="Arial" w:hAnsi="Arial" w:cs="Arial"/>
                <w:sz w:val="20"/>
                <w:szCs w:val="19"/>
              </w:rPr>
              <w:t>As</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reporting</w:t>
            </w:r>
            <w:r w:rsidR="00D16141" w:rsidRPr="00116737">
              <w:rPr>
                <w:rFonts w:ascii="Arial" w:eastAsia="Arial" w:hAnsi="Arial" w:cs="Arial"/>
                <w:sz w:val="20"/>
                <w:szCs w:val="19"/>
              </w:rPr>
              <w:t xml:space="preserve"> </w:t>
            </w:r>
            <w:r w:rsidRPr="00116737">
              <w:rPr>
                <w:rFonts w:ascii="Arial" w:eastAsia="Arial" w:hAnsi="Arial" w:cs="Arial"/>
                <w:sz w:val="20"/>
                <w:szCs w:val="19"/>
              </w:rPr>
              <w:t>time,</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following</w:t>
            </w:r>
            <w:r w:rsidR="00D16141" w:rsidRPr="00116737">
              <w:rPr>
                <w:rFonts w:ascii="Arial" w:eastAsia="Arial" w:hAnsi="Arial" w:cs="Arial"/>
                <w:sz w:val="20"/>
                <w:szCs w:val="19"/>
              </w:rPr>
              <w:t xml:space="preserve"> </w:t>
            </w:r>
            <w:r w:rsidRPr="00116737">
              <w:rPr>
                <w:rFonts w:ascii="Arial" w:eastAsia="Arial" w:hAnsi="Arial" w:cs="Arial"/>
                <w:sz w:val="20"/>
                <w:szCs w:val="19"/>
              </w:rPr>
              <w:t>were</w:t>
            </w:r>
            <w:r w:rsidR="00D16141" w:rsidRPr="00116737">
              <w:rPr>
                <w:rFonts w:ascii="Arial" w:eastAsia="Arial" w:hAnsi="Arial" w:cs="Arial"/>
                <w:sz w:val="20"/>
                <w:szCs w:val="19"/>
              </w:rPr>
              <w:t xml:space="preserve"> </w:t>
            </w:r>
            <w:r w:rsidRPr="00116737">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116737" w:rsidRPr="00D622DE"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622DE" w:rsidRDefault="0071152D"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40668C50"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No.</w:t>
                  </w:r>
                  <w:r w:rsidR="00D16141" w:rsidRPr="00D622DE">
                    <w:rPr>
                      <w:rFonts w:ascii="Arial" w:eastAsia="Arial" w:hAnsi="Arial" w:cs="Arial"/>
                      <w:b/>
                      <w:sz w:val="16"/>
                      <w:szCs w:val="16"/>
                    </w:rPr>
                    <w:t xml:space="preserve"> </w:t>
                  </w:r>
                  <w:r w:rsidRPr="00D622DE">
                    <w:rPr>
                      <w:rFonts w:ascii="Arial" w:eastAsia="Arial" w:hAnsi="Arial" w:cs="Arial"/>
                      <w:b/>
                      <w:sz w:val="16"/>
                      <w:szCs w:val="16"/>
                    </w:rPr>
                    <w:t>of</w:t>
                  </w:r>
                  <w:r w:rsidR="00D16141" w:rsidRPr="00D622DE">
                    <w:rPr>
                      <w:rFonts w:ascii="Arial" w:eastAsia="Arial" w:hAnsi="Arial" w:cs="Arial"/>
                      <w:b/>
                      <w:sz w:val="16"/>
                      <w:szCs w:val="16"/>
                    </w:rPr>
                    <w:t xml:space="preserve"> </w:t>
                  </w:r>
                  <w:r w:rsidRPr="00D622DE">
                    <w:rPr>
                      <w:rFonts w:ascii="Arial" w:eastAsia="Arial" w:hAnsi="Arial" w:cs="Arial"/>
                      <w:b/>
                      <w:sz w:val="16"/>
                      <w:szCs w:val="16"/>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7B9518FC"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Cost</w:t>
                  </w:r>
                  <w:r w:rsidR="00D16141" w:rsidRPr="00D622DE">
                    <w:rPr>
                      <w:rFonts w:ascii="Arial" w:eastAsia="Arial" w:hAnsi="Arial" w:cs="Arial"/>
                      <w:b/>
                      <w:sz w:val="16"/>
                      <w:szCs w:val="16"/>
                    </w:rPr>
                    <w:t xml:space="preserve"> </w:t>
                  </w:r>
                  <w:r w:rsidRPr="00D622DE">
                    <w:rPr>
                      <w:rFonts w:ascii="Arial" w:eastAsia="Arial" w:hAnsi="Arial" w:cs="Arial"/>
                      <w:b/>
                      <w:sz w:val="16"/>
                      <w:szCs w:val="16"/>
                    </w:rPr>
                    <w:t>Per</w:t>
                  </w:r>
                  <w:r w:rsidR="00D16141" w:rsidRPr="00D622DE">
                    <w:rPr>
                      <w:rFonts w:ascii="Arial" w:eastAsia="Arial" w:hAnsi="Arial" w:cs="Arial"/>
                      <w:b/>
                      <w:sz w:val="16"/>
                      <w:szCs w:val="16"/>
                    </w:rPr>
                    <w:t xml:space="preserve"> </w:t>
                  </w:r>
                  <w:r w:rsidRPr="00D622DE">
                    <w:rPr>
                      <w:rFonts w:ascii="Arial" w:eastAsia="Arial" w:hAnsi="Arial" w:cs="Arial"/>
                      <w:b/>
                      <w:sz w:val="16"/>
                      <w:szCs w:val="16"/>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219794D1"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No.</w:t>
                  </w:r>
                  <w:r w:rsidR="00D16141" w:rsidRPr="00D622DE">
                    <w:rPr>
                      <w:rFonts w:ascii="Arial" w:eastAsia="Arial" w:hAnsi="Arial" w:cs="Arial"/>
                      <w:b/>
                      <w:sz w:val="16"/>
                      <w:szCs w:val="16"/>
                    </w:rPr>
                    <w:t xml:space="preserve"> </w:t>
                  </w:r>
                  <w:r w:rsidRPr="00D622DE">
                    <w:rPr>
                      <w:rFonts w:ascii="Arial" w:eastAsia="Arial" w:hAnsi="Arial" w:cs="Arial"/>
                      <w:b/>
                      <w:sz w:val="16"/>
                      <w:szCs w:val="16"/>
                    </w:rPr>
                    <w:t>of</w:t>
                  </w:r>
                  <w:r w:rsidR="00D16141" w:rsidRPr="00D622DE">
                    <w:rPr>
                      <w:rFonts w:ascii="Arial" w:eastAsia="Arial" w:hAnsi="Arial" w:cs="Arial"/>
                      <w:b/>
                      <w:sz w:val="16"/>
                      <w:szCs w:val="16"/>
                    </w:rPr>
                    <w:t xml:space="preserve"> </w:t>
                  </w:r>
                  <w:r w:rsidRPr="00D622DE">
                    <w:rPr>
                      <w:rFonts w:ascii="Arial" w:eastAsia="Arial" w:hAnsi="Arial" w:cs="Arial"/>
                      <w:b/>
                      <w:sz w:val="16"/>
                      <w:szCs w:val="16"/>
                    </w:rPr>
                    <w:t>Relief</w:t>
                  </w:r>
                  <w:r w:rsidR="00D16141" w:rsidRPr="00D622DE">
                    <w:rPr>
                      <w:rFonts w:ascii="Arial" w:eastAsia="Arial" w:hAnsi="Arial" w:cs="Arial"/>
                      <w:b/>
                      <w:sz w:val="16"/>
                      <w:szCs w:val="16"/>
                    </w:rPr>
                    <w:t xml:space="preserve"> </w:t>
                  </w:r>
                  <w:r w:rsidRPr="00D622DE">
                    <w:rPr>
                      <w:rFonts w:ascii="Arial" w:eastAsia="Arial" w:hAnsi="Arial" w:cs="Arial"/>
                      <w:b/>
                      <w:sz w:val="16"/>
                      <w:szCs w:val="16"/>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4726E77F"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Cost</w:t>
                  </w:r>
                  <w:r w:rsidR="00D16141" w:rsidRPr="00D622DE">
                    <w:rPr>
                      <w:rFonts w:ascii="Arial" w:eastAsia="Arial" w:hAnsi="Arial" w:cs="Arial"/>
                      <w:b/>
                      <w:sz w:val="16"/>
                      <w:szCs w:val="16"/>
                    </w:rPr>
                    <w:t xml:space="preserve"> </w:t>
                  </w:r>
                  <w:r w:rsidRPr="00D622DE">
                    <w:rPr>
                      <w:rFonts w:ascii="Arial" w:eastAsia="Arial" w:hAnsi="Arial" w:cs="Arial"/>
                      <w:b/>
                      <w:sz w:val="16"/>
                      <w:szCs w:val="16"/>
                    </w:rPr>
                    <w:t>Per</w:t>
                  </w:r>
                  <w:r w:rsidR="00D16141" w:rsidRPr="00D622DE">
                    <w:rPr>
                      <w:rFonts w:ascii="Arial" w:eastAsia="Arial" w:hAnsi="Arial" w:cs="Arial"/>
                      <w:b/>
                      <w:sz w:val="16"/>
                      <w:szCs w:val="16"/>
                    </w:rPr>
                    <w:t xml:space="preserve"> </w:t>
                  </w:r>
                  <w:r w:rsidRPr="00D622DE">
                    <w:rPr>
                      <w:rFonts w:ascii="Arial" w:eastAsia="Arial" w:hAnsi="Arial" w:cs="Arial"/>
                      <w:b/>
                      <w:sz w:val="16"/>
                      <w:szCs w:val="16"/>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622DE" w:rsidRDefault="003E4C18" w:rsidP="00394069">
                  <w:pPr>
                    <w:spacing w:after="0" w:line="240" w:lineRule="auto"/>
                    <w:contextualSpacing/>
                    <w:jc w:val="center"/>
                    <w:rPr>
                      <w:rFonts w:ascii="Arial" w:eastAsia="Arial" w:hAnsi="Arial" w:cs="Arial"/>
                      <w:b/>
                      <w:sz w:val="16"/>
                      <w:szCs w:val="16"/>
                    </w:rPr>
                  </w:pPr>
                  <w:r w:rsidRPr="00D622DE">
                    <w:rPr>
                      <w:rFonts w:ascii="Arial" w:eastAsia="Arial" w:hAnsi="Arial" w:cs="Arial"/>
                      <w:b/>
                      <w:sz w:val="16"/>
                      <w:szCs w:val="16"/>
                    </w:rPr>
                    <w:t>Total</w:t>
                  </w:r>
                </w:p>
              </w:tc>
            </w:tr>
            <w:tr w:rsidR="00116737" w:rsidRPr="00D622DE"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42,100,000.00</w:t>
                  </w:r>
                </w:p>
              </w:tc>
            </w:tr>
            <w:tr w:rsidR="00116737" w:rsidRPr="00D622DE"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148F8BA"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Las</w:t>
                  </w:r>
                  <w:r w:rsidR="00D16141" w:rsidRPr="00D622DE">
                    <w:rPr>
                      <w:rFonts w:ascii="Arial" w:eastAsia="Arial" w:hAnsi="Arial" w:cs="Arial"/>
                      <w:sz w:val="16"/>
                      <w:szCs w:val="16"/>
                    </w:rPr>
                    <w:t xml:space="preserve"> </w:t>
                  </w:r>
                  <w:r w:rsidRPr="00D622DE">
                    <w:rPr>
                      <w:rFonts w:ascii="Arial" w:eastAsia="Arial" w:hAnsi="Arial" w:cs="Arial"/>
                      <w:sz w:val="16"/>
                      <w:szCs w:val="16"/>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622DE" w:rsidRDefault="003E4C18" w:rsidP="00394069">
                  <w:pPr>
                    <w:pStyle w:val="NoSpacing"/>
                    <w:widowControl w:val="0"/>
                    <w:contextualSpacing/>
                    <w:jc w:val="right"/>
                    <w:rPr>
                      <w:rFonts w:ascii="Arial" w:eastAsia="Arial" w:hAnsi="Arial" w:cs="Arial"/>
                      <w:sz w:val="16"/>
                      <w:szCs w:val="16"/>
                      <w:lang w:val="en-PH"/>
                    </w:rPr>
                  </w:pPr>
                  <w:r w:rsidRPr="00D622DE">
                    <w:rPr>
                      <w:rFonts w:ascii="Arial" w:eastAsia="Arial" w:hAnsi="Arial" w:cs="Arial"/>
                      <w:sz w:val="16"/>
                      <w:szCs w:val="16"/>
                      <w:lang w:val="en-PH"/>
                    </w:rPr>
                    <w:t>14,625,000.00</w:t>
                  </w:r>
                </w:p>
              </w:tc>
            </w:tr>
            <w:tr w:rsidR="00116737" w:rsidRPr="00D622DE"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6,507,500.00</w:t>
                  </w:r>
                </w:p>
              </w:tc>
            </w:tr>
            <w:tr w:rsidR="00116737" w:rsidRPr="00D622DE"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250,000.00</w:t>
                  </w:r>
                </w:p>
              </w:tc>
            </w:tr>
            <w:tr w:rsidR="00116737" w:rsidRPr="00D622DE"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8,392,500.00</w:t>
                  </w:r>
                </w:p>
              </w:tc>
            </w:tr>
            <w:tr w:rsidR="00116737" w:rsidRPr="00D622DE"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7,442,500.00</w:t>
                  </w:r>
                </w:p>
              </w:tc>
            </w:tr>
            <w:tr w:rsidR="00116737" w:rsidRPr="00D622DE"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1,915,000.00</w:t>
                  </w:r>
                </w:p>
              </w:tc>
            </w:tr>
            <w:tr w:rsidR="00116737" w:rsidRPr="00D622DE"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0,722,500.00</w:t>
                  </w:r>
                </w:p>
              </w:tc>
            </w:tr>
            <w:tr w:rsidR="00116737" w:rsidRPr="00D622DE"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500,000.00</w:t>
                  </w:r>
                </w:p>
              </w:tc>
            </w:tr>
            <w:tr w:rsidR="00116737" w:rsidRPr="00D622DE"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58,850,000.00</w:t>
                  </w:r>
                </w:p>
              </w:tc>
            </w:tr>
            <w:tr w:rsidR="00116737" w:rsidRPr="00D622DE"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093A0EF0"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San</w:t>
                  </w:r>
                  <w:r w:rsidR="00D16141" w:rsidRPr="00D622DE">
                    <w:rPr>
                      <w:rFonts w:ascii="Arial" w:eastAsia="Arial" w:hAnsi="Arial" w:cs="Arial"/>
                      <w:sz w:val="16"/>
                      <w:szCs w:val="16"/>
                    </w:rPr>
                    <w:t xml:space="preserve"> </w:t>
                  </w:r>
                  <w:r w:rsidRPr="00D622DE">
                    <w:rPr>
                      <w:rFonts w:ascii="Arial" w:eastAsia="Arial" w:hAnsi="Arial" w:cs="Arial"/>
                      <w:sz w:val="16"/>
                      <w:szCs w:val="16"/>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622DE" w:rsidRDefault="009702AE" w:rsidP="00394069">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622DE" w:rsidRDefault="009702AE" w:rsidP="00394069">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7,500,000.00</w:t>
                  </w:r>
                </w:p>
              </w:tc>
            </w:tr>
            <w:tr w:rsidR="00116737" w:rsidRPr="00D622DE"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485,000.00</w:t>
                  </w:r>
                </w:p>
              </w:tc>
            </w:tr>
            <w:tr w:rsidR="00116737" w:rsidRPr="00D622DE"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622DE" w:rsidRDefault="003E4C18" w:rsidP="00394069">
                  <w:pPr>
                    <w:spacing w:after="0" w:line="240" w:lineRule="auto"/>
                    <w:contextualSpacing/>
                    <w:rPr>
                      <w:rFonts w:ascii="Arial" w:eastAsia="Arial" w:hAnsi="Arial" w:cs="Arial"/>
                      <w:sz w:val="16"/>
                      <w:szCs w:val="16"/>
                    </w:rPr>
                  </w:pPr>
                  <w:r w:rsidRPr="00D622D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622DE" w:rsidRDefault="003E4C18" w:rsidP="00394069">
                  <w:pPr>
                    <w:spacing w:after="0" w:line="240" w:lineRule="auto"/>
                    <w:contextualSpacing/>
                    <w:jc w:val="right"/>
                    <w:rPr>
                      <w:rFonts w:ascii="Arial" w:eastAsia="Arial" w:hAnsi="Arial" w:cs="Arial"/>
                      <w:sz w:val="16"/>
                      <w:szCs w:val="16"/>
                    </w:rPr>
                  </w:pPr>
                  <w:r w:rsidRPr="00D622DE">
                    <w:rPr>
                      <w:rFonts w:ascii="Arial" w:eastAsia="Arial" w:hAnsi="Arial" w:cs="Arial"/>
                      <w:sz w:val="16"/>
                      <w:szCs w:val="16"/>
                    </w:rPr>
                    <w:t>69,120,000.00</w:t>
                  </w:r>
                </w:p>
              </w:tc>
            </w:tr>
            <w:tr w:rsidR="00116737" w:rsidRPr="00D622DE"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622DE" w:rsidRDefault="003E4C18" w:rsidP="00394069">
                  <w:pPr>
                    <w:spacing w:after="0" w:line="240" w:lineRule="auto"/>
                    <w:contextualSpacing/>
                    <w:jc w:val="both"/>
                    <w:rPr>
                      <w:rFonts w:ascii="Arial" w:eastAsia="Arial" w:hAnsi="Arial" w:cs="Arial"/>
                      <w:b/>
                      <w:sz w:val="16"/>
                      <w:szCs w:val="16"/>
                    </w:rPr>
                  </w:pPr>
                  <w:r w:rsidRPr="00D622D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439618F0" w:rsidR="009702AE" w:rsidRPr="00D622DE" w:rsidRDefault="00D16141"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013B9BEC" w:rsidR="009702AE" w:rsidRPr="00D622DE" w:rsidRDefault="00D16141"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622DE" w:rsidRDefault="003E4C18" w:rsidP="00394069">
                  <w:pPr>
                    <w:spacing w:after="0" w:line="240" w:lineRule="auto"/>
                    <w:contextualSpacing/>
                    <w:jc w:val="right"/>
                    <w:rPr>
                      <w:rFonts w:ascii="Arial" w:eastAsia="Arial" w:hAnsi="Arial" w:cs="Arial"/>
                      <w:b/>
                      <w:sz w:val="16"/>
                      <w:szCs w:val="16"/>
                    </w:rPr>
                  </w:pPr>
                  <w:r w:rsidRPr="00D622DE">
                    <w:rPr>
                      <w:rFonts w:ascii="Arial" w:eastAsia="Arial" w:hAnsi="Arial" w:cs="Arial"/>
                      <w:b/>
                      <w:sz w:val="16"/>
                      <w:szCs w:val="16"/>
                    </w:rPr>
                    <w:t>365,410,000.00</w:t>
                  </w:r>
                </w:p>
              </w:tc>
            </w:tr>
          </w:tbl>
          <w:p w14:paraId="211D2AE6" w14:textId="7C78B035"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is</w:t>
            </w:r>
            <w:r w:rsidR="00D16141" w:rsidRPr="00116737">
              <w:rPr>
                <w:rFonts w:ascii="Arial" w:eastAsia="Arial" w:hAnsi="Arial" w:cs="Arial"/>
                <w:sz w:val="20"/>
                <w:szCs w:val="19"/>
              </w:rPr>
              <w:t xml:space="preserve"> </w:t>
            </w:r>
            <w:r w:rsidRPr="00116737">
              <w:rPr>
                <w:rFonts w:ascii="Arial" w:eastAsia="Arial" w:hAnsi="Arial" w:cs="Arial"/>
                <w:sz w:val="20"/>
                <w:szCs w:val="19"/>
              </w:rPr>
              <w:t>continuously</w:t>
            </w:r>
            <w:r w:rsidR="00D16141" w:rsidRPr="00116737">
              <w:rPr>
                <w:rFonts w:ascii="Arial" w:eastAsia="Arial" w:hAnsi="Arial" w:cs="Arial"/>
                <w:sz w:val="20"/>
                <w:szCs w:val="19"/>
              </w:rPr>
              <w:t xml:space="preserve"> </w:t>
            </w:r>
            <w:r w:rsidRPr="00116737">
              <w:rPr>
                <w:rFonts w:ascii="Arial" w:eastAsia="Arial" w:hAnsi="Arial" w:cs="Arial"/>
                <w:sz w:val="20"/>
                <w:szCs w:val="19"/>
              </w:rPr>
              <w:t>coordinating</w:t>
            </w:r>
            <w:r w:rsidR="00D16141" w:rsidRPr="00116737">
              <w:rPr>
                <w:rFonts w:ascii="Arial" w:eastAsia="Arial" w:hAnsi="Arial" w:cs="Arial"/>
                <w:sz w:val="20"/>
                <w:szCs w:val="19"/>
              </w:rPr>
              <w:t xml:space="preserve"> </w:t>
            </w:r>
            <w:r w:rsidRPr="00116737">
              <w:rPr>
                <w:rFonts w:ascii="Arial" w:eastAsia="Arial" w:hAnsi="Arial" w:cs="Arial"/>
                <w:sz w:val="20"/>
                <w:szCs w:val="19"/>
              </w:rPr>
              <w:t>with</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Joint</w:t>
            </w:r>
            <w:r w:rsidR="00D16141" w:rsidRPr="00116737">
              <w:rPr>
                <w:rFonts w:ascii="Arial" w:eastAsia="Arial" w:hAnsi="Arial" w:cs="Arial"/>
                <w:sz w:val="20"/>
                <w:szCs w:val="19"/>
              </w:rPr>
              <w:t xml:space="preserve"> </w:t>
            </w:r>
            <w:r w:rsidRPr="00116737">
              <w:rPr>
                <w:rFonts w:ascii="Arial" w:eastAsia="Arial" w:hAnsi="Arial" w:cs="Arial"/>
                <w:sz w:val="20"/>
                <w:szCs w:val="19"/>
              </w:rPr>
              <w:t>Task</w:t>
            </w:r>
            <w:r w:rsidR="00D16141" w:rsidRPr="00116737">
              <w:rPr>
                <w:rFonts w:ascii="Arial" w:eastAsia="Arial" w:hAnsi="Arial" w:cs="Arial"/>
                <w:sz w:val="20"/>
                <w:szCs w:val="19"/>
              </w:rPr>
              <w:t xml:space="preserve"> </w:t>
            </w:r>
            <w:r w:rsidRPr="00116737">
              <w:rPr>
                <w:rFonts w:ascii="Arial" w:eastAsia="Arial" w:hAnsi="Arial" w:cs="Arial"/>
                <w:sz w:val="20"/>
                <w:szCs w:val="19"/>
              </w:rPr>
              <w:t>Force-National</w:t>
            </w:r>
            <w:r w:rsidR="00D16141" w:rsidRPr="00116737">
              <w:rPr>
                <w:rFonts w:ascii="Arial" w:eastAsia="Arial" w:hAnsi="Arial" w:cs="Arial"/>
                <w:sz w:val="20"/>
                <w:szCs w:val="19"/>
              </w:rPr>
              <w:t xml:space="preserve"> </w:t>
            </w:r>
            <w:r w:rsidRPr="00116737">
              <w:rPr>
                <w:rFonts w:ascii="Arial" w:eastAsia="Arial" w:hAnsi="Arial" w:cs="Arial"/>
                <w:sz w:val="20"/>
                <w:szCs w:val="19"/>
              </w:rPr>
              <w:t>Capital</w:t>
            </w:r>
            <w:r w:rsidR="00D16141" w:rsidRPr="00116737">
              <w:rPr>
                <w:rFonts w:ascii="Arial" w:eastAsia="Arial" w:hAnsi="Arial" w:cs="Arial"/>
                <w:sz w:val="20"/>
                <w:szCs w:val="19"/>
              </w:rPr>
              <w:t xml:space="preserve"> </w:t>
            </w:r>
            <w:r w:rsidRPr="00116737">
              <w:rPr>
                <w:rFonts w:ascii="Arial" w:eastAsia="Arial" w:hAnsi="Arial" w:cs="Arial"/>
                <w:sz w:val="20"/>
                <w:szCs w:val="19"/>
              </w:rPr>
              <w:t>Region</w:t>
            </w:r>
            <w:r w:rsidR="00D16141" w:rsidRPr="00116737">
              <w:rPr>
                <w:rFonts w:ascii="Arial" w:eastAsia="Arial" w:hAnsi="Arial" w:cs="Arial"/>
                <w:sz w:val="20"/>
                <w:szCs w:val="19"/>
              </w:rPr>
              <w:t xml:space="preserve"> </w:t>
            </w:r>
            <w:r w:rsidRPr="00116737">
              <w:rPr>
                <w:rFonts w:ascii="Arial" w:eastAsia="Arial" w:hAnsi="Arial" w:cs="Arial"/>
                <w:sz w:val="20"/>
                <w:szCs w:val="19"/>
              </w:rPr>
              <w:t>(JTR-NCR)</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possible</w:t>
            </w:r>
            <w:r w:rsidR="00D16141" w:rsidRPr="00116737">
              <w:rPr>
                <w:rFonts w:ascii="Arial" w:eastAsia="Arial" w:hAnsi="Arial" w:cs="Arial"/>
                <w:sz w:val="20"/>
                <w:szCs w:val="19"/>
              </w:rPr>
              <w:t xml:space="preserve"> </w:t>
            </w:r>
            <w:r w:rsidRPr="00116737">
              <w:rPr>
                <w:rFonts w:ascii="Arial" w:eastAsia="Arial" w:hAnsi="Arial" w:cs="Arial"/>
                <w:sz w:val="20"/>
                <w:szCs w:val="19"/>
              </w:rPr>
              <w:t>provision</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trucks/vehicle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hauling</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transport</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r w:rsidR="00D16141" w:rsidRPr="00116737">
              <w:rPr>
                <w:rFonts w:ascii="Arial" w:eastAsia="Arial" w:hAnsi="Arial" w:cs="Arial"/>
                <w:sz w:val="20"/>
                <w:szCs w:val="19"/>
              </w:rPr>
              <w:t xml:space="preserve"> </w:t>
            </w:r>
            <w:r w:rsidRPr="00116737">
              <w:rPr>
                <w:rFonts w:ascii="Arial" w:eastAsia="Arial" w:hAnsi="Arial" w:cs="Arial"/>
                <w:sz w:val="20"/>
                <w:szCs w:val="19"/>
              </w:rPr>
              <w:t>In</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meantime,</w:t>
            </w:r>
            <w:r w:rsidR="00D16141" w:rsidRPr="00116737">
              <w:rPr>
                <w:rFonts w:ascii="Arial" w:eastAsia="Arial" w:hAnsi="Arial" w:cs="Arial"/>
                <w:sz w:val="20"/>
                <w:szCs w:val="19"/>
              </w:rPr>
              <w:t xml:space="preserve"> </w:t>
            </w:r>
            <w:r w:rsidRPr="00116737">
              <w:rPr>
                <w:rFonts w:ascii="Arial" w:eastAsia="Arial" w:hAnsi="Arial" w:cs="Arial"/>
                <w:sz w:val="20"/>
                <w:szCs w:val="19"/>
              </w:rPr>
              <w:t>some</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LGUs</w:t>
            </w:r>
            <w:r w:rsidR="00D16141" w:rsidRPr="00116737">
              <w:rPr>
                <w:rFonts w:ascii="Arial" w:eastAsia="Arial" w:hAnsi="Arial" w:cs="Arial"/>
                <w:sz w:val="20"/>
                <w:szCs w:val="19"/>
              </w:rPr>
              <w:t xml:space="preserve"> </w:t>
            </w:r>
            <w:r w:rsidRPr="00116737">
              <w:rPr>
                <w:rFonts w:ascii="Arial" w:eastAsia="Arial" w:hAnsi="Arial" w:cs="Arial"/>
                <w:sz w:val="20"/>
                <w:szCs w:val="19"/>
              </w:rPr>
              <w:t>have</w:t>
            </w:r>
            <w:r w:rsidR="00D16141" w:rsidRPr="00116737">
              <w:rPr>
                <w:rFonts w:ascii="Arial" w:eastAsia="Arial" w:hAnsi="Arial" w:cs="Arial"/>
                <w:sz w:val="20"/>
                <w:szCs w:val="19"/>
              </w:rPr>
              <w:t xml:space="preserve"> </w:t>
            </w:r>
            <w:r w:rsidRPr="00116737">
              <w:rPr>
                <w:rFonts w:ascii="Arial" w:eastAsia="Arial" w:hAnsi="Arial" w:cs="Arial"/>
                <w:sz w:val="20"/>
                <w:szCs w:val="19"/>
              </w:rPr>
              <w:t>committed</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provide</w:t>
            </w:r>
            <w:r w:rsidR="00D16141" w:rsidRPr="00116737">
              <w:rPr>
                <w:rFonts w:ascii="Arial" w:eastAsia="Arial" w:hAnsi="Arial" w:cs="Arial"/>
                <w:sz w:val="20"/>
                <w:szCs w:val="19"/>
              </w:rPr>
              <w:t xml:space="preserve"> </w:t>
            </w:r>
            <w:r w:rsidRPr="00116737">
              <w:rPr>
                <w:rFonts w:ascii="Arial" w:eastAsia="Arial" w:hAnsi="Arial" w:cs="Arial"/>
                <w:sz w:val="20"/>
                <w:szCs w:val="19"/>
              </w:rPr>
              <w:t>their</w:t>
            </w:r>
            <w:r w:rsidR="00D16141" w:rsidRPr="00116737">
              <w:rPr>
                <w:rFonts w:ascii="Arial" w:eastAsia="Arial" w:hAnsi="Arial" w:cs="Arial"/>
                <w:sz w:val="20"/>
                <w:szCs w:val="19"/>
              </w:rPr>
              <w:t xml:space="preserve"> </w:t>
            </w:r>
            <w:r w:rsidRPr="00116737">
              <w:rPr>
                <w:rFonts w:ascii="Arial" w:eastAsia="Arial" w:hAnsi="Arial" w:cs="Arial"/>
                <w:sz w:val="20"/>
                <w:szCs w:val="19"/>
              </w:rPr>
              <w:t>own</w:t>
            </w:r>
            <w:r w:rsidR="00D16141" w:rsidRPr="00116737">
              <w:rPr>
                <w:rFonts w:ascii="Arial" w:eastAsia="Arial" w:hAnsi="Arial" w:cs="Arial"/>
                <w:sz w:val="20"/>
                <w:szCs w:val="19"/>
              </w:rPr>
              <w:t xml:space="preserve"> </w:t>
            </w:r>
            <w:r w:rsidRPr="00116737">
              <w:rPr>
                <w:rFonts w:ascii="Arial" w:eastAsia="Arial" w:hAnsi="Arial" w:cs="Arial"/>
                <w:sz w:val="20"/>
                <w:szCs w:val="19"/>
              </w:rPr>
              <w:t>trucks/vehicles</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same</w:t>
            </w:r>
            <w:r w:rsidR="00D16141" w:rsidRPr="00116737">
              <w:rPr>
                <w:rFonts w:ascii="Arial" w:eastAsia="Arial" w:hAnsi="Arial" w:cs="Arial"/>
                <w:sz w:val="20"/>
                <w:szCs w:val="19"/>
              </w:rPr>
              <w:t xml:space="preserve"> </w:t>
            </w:r>
            <w:r w:rsidRPr="00116737">
              <w:rPr>
                <w:rFonts w:ascii="Arial" w:eastAsia="Arial" w:hAnsi="Arial" w:cs="Arial"/>
                <w:sz w:val="20"/>
                <w:szCs w:val="19"/>
              </w:rPr>
              <w:t>purpose.</w:t>
            </w:r>
          </w:p>
          <w:p w14:paraId="33E6E4E3" w14:textId="30A0F13B" w:rsidR="009702AE" w:rsidRPr="00116737"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16737">
              <w:rPr>
                <w:rFonts w:ascii="Arial" w:eastAsia="Arial" w:hAnsi="Arial" w:cs="Arial"/>
                <w:sz w:val="20"/>
                <w:szCs w:val="19"/>
              </w:rPr>
              <w:t>DSWD-FO</w:t>
            </w:r>
            <w:r w:rsidR="00D16141" w:rsidRPr="00116737">
              <w:rPr>
                <w:rFonts w:ascii="Arial" w:eastAsia="Arial" w:hAnsi="Arial" w:cs="Arial"/>
                <w:sz w:val="20"/>
                <w:szCs w:val="19"/>
              </w:rPr>
              <w:t xml:space="preserve"> </w:t>
            </w:r>
            <w:r w:rsidRPr="00116737">
              <w:rPr>
                <w:rFonts w:ascii="Arial" w:eastAsia="Arial" w:hAnsi="Arial" w:cs="Arial"/>
                <w:sz w:val="20"/>
                <w:szCs w:val="19"/>
              </w:rPr>
              <w:t>NCR</w:t>
            </w:r>
            <w:r w:rsidR="00D16141" w:rsidRPr="00116737">
              <w:rPr>
                <w:rFonts w:ascii="Arial" w:eastAsia="Arial" w:hAnsi="Arial" w:cs="Arial"/>
                <w:sz w:val="20"/>
                <w:szCs w:val="19"/>
              </w:rPr>
              <w:t xml:space="preserve"> </w:t>
            </w:r>
            <w:r w:rsidRPr="00116737">
              <w:rPr>
                <w:rFonts w:ascii="Arial" w:eastAsia="Arial" w:hAnsi="Arial" w:cs="Arial"/>
                <w:sz w:val="20"/>
                <w:szCs w:val="19"/>
              </w:rPr>
              <w:t>is</w:t>
            </w:r>
            <w:r w:rsidR="00D16141" w:rsidRPr="00116737">
              <w:rPr>
                <w:rFonts w:ascii="Arial" w:eastAsia="Arial" w:hAnsi="Arial" w:cs="Arial"/>
                <w:sz w:val="20"/>
                <w:szCs w:val="19"/>
              </w:rPr>
              <w:t xml:space="preserve"> </w:t>
            </w:r>
            <w:r w:rsidRPr="00116737">
              <w:rPr>
                <w:rFonts w:ascii="Arial" w:eastAsia="Arial" w:hAnsi="Arial" w:cs="Arial"/>
                <w:sz w:val="20"/>
                <w:szCs w:val="19"/>
              </w:rPr>
              <w:t>continuously</w:t>
            </w:r>
            <w:r w:rsidR="00D16141" w:rsidRPr="00116737">
              <w:rPr>
                <w:rFonts w:ascii="Arial" w:eastAsia="Arial" w:hAnsi="Arial" w:cs="Arial"/>
                <w:sz w:val="20"/>
                <w:szCs w:val="19"/>
              </w:rPr>
              <w:t xml:space="preserve"> </w:t>
            </w:r>
            <w:r w:rsidRPr="00116737">
              <w:rPr>
                <w:rFonts w:ascii="Arial" w:eastAsia="Arial" w:hAnsi="Arial" w:cs="Arial"/>
                <w:sz w:val="20"/>
                <w:szCs w:val="19"/>
              </w:rPr>
              <w:t>coordinating</w:t>
            </w:r>
            <w:r w:rsidR="00D16141" w:rsidRPr="00116737">
              <w:rPr>
                <w:rFonts w:ascii="Arial" w:eastAsia="Arial" w:hAnsi="Arial" w:cs="Arial"/>
                <w:sz w:val="20"/>
                <w:szCs w:val="19"/>
              </w:rPr>
              <w:t xml:space="preserve"> </w:t>
            </w:r>
            <w:r w:rsidRPr="00116737">
              <w:rPr>
                <w:rFonts w:ascii="Arial" w:eastAsia="Arial" w:hAnsi="Arial" w:cs="Arial"/>
                <w:sz w:val="20"/>
                <w:szCs w:val="19"/>
              </w:rPr>
              <w:t>with</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Philippine</w:t>
            </w:r>
            <w:r w:rsidR="00D16141" w:rsidRPr="00116737">
              <w:rPr>
                <w:rFonts w:ascii="Arial" w:eastAsia="Arial" w:hAnsi="Arial" w:cs="Arial"/>
                <w:sz w:val="20"/>
                <w:szCs w:val="19"/>
              </w:rPr>
              <w:t xml:space="preserve"> </w:t>
            </w:r>
            <w:r w:rsidRPr="00116737">
              <w:rPr>
                <w:rFonts w:ascii="Arial" w:eastAsia="Arial" w:hAnsi="Arial" w:cs="Arial"/>
                <w:sz w:val="20"/>
                <w:szCs w:val="19"/>
              </w:rPr>
              <w:t>National</w:t>
            </w:r>
            <w:r w:rsidR="00D16141" w:rsidRPr="00116737">
              <w:rPr>
                <w:rFonts w:ascii="Arial" w:eastAsia="Arial" w:hAnsi="Arial" w:cs="Arial"/>
                <w:sz w:val="20"/>
                <w:szCs w:val="19"/>
              </w:rPr>
              <w:t xml:space="preserve"> </w:t>
            </w:r>
            <w:r w:rsidRPr="00116737">
              <w:rPr>
                <w:rFonts w:ascii="Arial" w:eastAsia="Arial" w:hAnsi="Arial" w:cs="Arial"/>
                <w:sz w:val="20"/>
                <w:szCs w:val="19"/>
              </w:rPr>
              <w:t>Police</w:t>
            </w:r>
            <w:r w:rsidR="00D16141" w:rsidRPr="00116737">
              <w:rPr>
                <w:rFonts w:ascii="Arial" w:eastAsia="Arial" w:hAnsi="Arial" w:cs="Arial"/>
                <w:sz w:val="20"/>
                <w:szCs w:val="19"/>
              </w:rPr>
              <w:t xml:space="preserve"> </w:t>
            </w:r>
            <w:r w:rsidRPr="00116737">
              <w:rPr>
                <w:rFonts w:ascii="Arial" w:eastAsia="Arial" w:hAnsi="Arial" w:cs="Arial"/>
                <w:sz w:val="20"/>
                <w:szCs w:val="19"/>
              </w:rPr>
              <w:t>(PNP)</w:t>
            </w:r>
            <w:r w:rsidR="00D16141" w:rsidRPr="00116737">
              <w:rPr>
                <w:rFonts w:ascii="Arial" w:eastAsia="Arial" w:hAnsi="Arial" w:cs="Arial"/>
                <w:sz w:val="20"/>
                <w:szCs w:val="19"/>
              </w:rPr>
              <w:t xml:space="preserve"> </w:t>
            </w:r>
            <w:r w:rsidRPr="00116737">
              <w:rPr>
                <w:rFonts w:ascii="Arial" w:eastAsia="Arial" w:hAnsi="Arial" w:cs="Arial"/>
                <w:sz w:val="20"/>
                <w:szCs w:val="19"/>
              </w:rPr>
              <w:t>for</w:t>
            </w:r>
            <w:r w:rsidR="00D16141" w:rsidRPr="00116737">
              <w:rPr>
                <w:rFonts w:ascii="Arial" w:eastAsia="Arial" w:hAnsi="Arial" w:cs="Arial"/>
                <w:sz w:val="20"/>
                <w:szCs w:val="19"/>
              </w:rPr>
              <w:t xml:space="preserve"> </w:t>
            </w:r>
            <w:r w:rsidRPr="00116737">
              <w:rPr>
                <w:rFonts w:ascii="Arial" w:eastAsia="Arial" w:hAnsi="Arial" w:cs="Arial"/>
                <w:sz w:val="20"/>
                <w:szCs w:val="19"/>
              </w:rPr>
              <w:t>their</w:t>
            </w:r>
            <w:r w:rsidR="00D16141" w:rsidRPr="00116737">
              <w:rPr>
                <w:rFonts w:ascii="Arial" w:eastAsia="Arial" w:hAnsi="Arial" w:cs="Arial"/>
                <w:sz w:val="20"/>
                <w:szCs w:val="19"/>
              </w:rPr>
              <w:t xml:space="preserve"> </w:t>
            </w:r>
            <w:r w:rsidRPr="00116737">
              <w:rPr>
                <w:rFonts w:ascii="Arial" w:eastAsia="Arial" w:hAnsi="Arial" w:cs="Arial"/>
                <w:sz w:val="20"/>
                <w:szCs w:val="19"/>
              </w:rPr>
              <w:t>assistance</w:t>
            </w:r>
            <w:r w:rsidR="00D16141" w:rsidRPr="00116737">
              <w:rPr>
                <w:rFonts w:ascii="Arial" w:eastAsia="Arial" w:hAnsi="Arial" w:cs="Arial"/>
                <w:sz w:val="20"/>
                <w:szCs w:val="19"/>
              </w:rPr>
              <w:t xml:space="preserve"> </w:t>
            </w:r>
            <w:r w:rsidRPr="00116737">
              <w:rPr>
                <w:rFonts w:ascii="Arial" w:eastAsia="Arial" w:hAnsi="Arial" w:cs="Arial"/>
                <w:sz w:val="20"/>
                <w:szCs w:val="19"/>
              </w:rPr>
              <w:t>to</w:t>
            </w:r>
            <w:r w:rsidR="00D16141" w:rsidRPr="00116737">
              <w:rPr>
                <w:rFonts w:ascii="Arial" w:eastAsia="Arial" w:hAnsi="Arial" w:cs="Arial"/>
                <w:sz w:val="20"/>
                <w:szCs w:val="19"/>
              </w:rPr>
              <w:t xml:space="preserve"> </w:t>
            </w:r>
            <w:r w:rsidRPr="00116737">
              <w:rPr>
                <w:rFonts w:ascii="Arial" w:eastAsia="Arial" w:hAnsi="Arial" w:cs="Arial"/>
                <w:sz w:val="20"/>
                <w:szCs w:val="19"/>
              </w:rPr>
              <w:t>ensure</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safety</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security</w:t>
            </w:r>
            <w:r w:rsidR="00D16141" w:rsidRPr="00116737">
              <w:rPr>
                <w:rFonts w:ascii="Arial" w:eastAsia="Arial" w:hAnsi="Arial" w:cs="Arial"/>
                <w:sz w:val="20"/>
                <w:szCs w:val="19"/>
              </w:rPr>
              <w:t xml:space="preserve"> </w:t>
            </w:r>
            <w:r w:rsidRPr="00116737">
              <w:rPr>
                <w:rFonts w:ascii="Arial" w:eastAsia="Arial" w:hAnsi="Arial" w:cs="Arial"/>
                <w:sz w:val="20"/>
                <w:szCs w:val="19"/>
              </w:rPr>
              <w:t>during</w:t>
            </w:r>
            <w:r w:rsidR="00D16141" w:rsidRPr="00116737">
              <w:rPr>
                <w:rFonts w:ascii="Arial" w:eastAsia="Arial" w:hAnsi="Arial" w:cs="Arial"/>
                <w:sz w:val="20"/>
                <w:szCs w:val="19"/>
              </w:rPr>
              <w:t xml:space="preserve"> </w:t>
            </w:r>
            <w:r w:rsidRPr="00116737">
              <w:rPr>
                <w:rFonts w:ascii="Arial" w:eastAsia="Arial" w:hAnsi="Arial" w:cs="Arial"/>
                <w:sz w:val="20"/>
                <w:szCs w:val="19"/>
              </w:rPr>
              <w:t>the</w:t>
            </w:r>
            <w:r w:rsidR="00D16141" w:rsidRPr="00116737">
              <w:rPr>
                <w:rFonts w:ascii="Arial" w:eastAsia="Arial" w:hAnsi="Arial" w:cs="Arial"/>
                <w:sz w:val="20"/>
                <w:szCs w:val="19"/>
              </w:rPr>
              <w:t xml:space="preserve"> </w:t>
            </w:r>
            <w:r w:rsidRPr="00116737">
              <w:rPr>
                <w:rFonts w:ascii="Arial" w:eastAsia="Arial" w:hAnsi="Arial" w:cs="Arial"/>
                <w:sz w:val="20"/>
                <w:szCs w:val="19"/>
              </w:rPr>
              <w:t>hauling,</w:t>
            </w:r>
            <w:r w:rsidR="00D16141" w:rsidRPr="00116737">
              <w:rPr>
                <w:rFonts w:ascii="Arial" w:eastAsia="Arial" w:hAnsi="Arial" w:cs="Arial"/>
                <w:sz w:val="20"/>
                <w:szCs w:val="19"/>
              </w:rPr>
              <w:t xml:space="preserve"> </w:t>
            </w:r>
            <w:r w:rsidRPr="00116737">
              <w:rPr>
                <w:rFonts w:ascii="Arial" w:eastAsia="Arial" w:hAnsi="Arial" w:cs="Arial"/>
                <w:sz w:val="20"/>
                <w:szCs w:val="19"/>
              </w:rPr>
              <w:t>transport,</w:t>
            </w:r>
            <w:r w:rsidR="00D16141" w:rsidRPr="00116737">
              <w:rPr>
                <w:rFonts w:ascii="Arial" w:eastAsia="Arial" w:hAnsi="Arial" w:cs="Arial"/>
                <w:sz w:val="20"/>
                <w:szCs w:val="19"/>
              </w:rPr>
              <w:t xml:space="preserve"> </w:t>
            </w:r>
            <w:r w:rsidRPr="00116737">
              <w:rPr>
                <w:rFonts w:ascii="Arial" w:eastAsia="Arial" w:hAnsi="Arial" w:cs="Arial"/>
                <w:sz w:val="20"/>
                <w:szCs w:val="19"/>
              </w:rPr>
              <w:t>and</w:t>
            </w:r>
            <w:r w:rsidR="00D16141" w:rsidRPr="00116737">
              <w:rPr>
                <w:rFonts w:ascii="Arial" w:eastAsia="Arial" w:hAnsi="Arial" w:cs="Arial"/>
                <w:sz w:val="20"/>
                <w:szCs w:val="19"/>
              </w:rPr>
              <w:t xml:space="preserve"> </w:t>
            </w:r>
            <w:r w:rsidRPr="00116737">
              <w:rPr>
                <w:rFonts w:ascii="Arial" w:eastAsia="Arial" w:hAnsi="Arial" w:cs="Arial"/>
                <w:sz w:val="20"/>
                <w:szCs w:val="19"/>
              </w:rPr>
              <w:t>unloading</w:t>
            </w:r>
            <w:r w:rsidR="00D16141" w:rsidRPr="00116737">
              <w:rPr>
                <w:rFonts w:ascii="Arial" w:eastAsia="Arial" w:hAnsi="Arial" w:cs="Arial"/>
                <w:sz w:val="20"/>
                <w:szCs w:val="19"/>
              </w:rPr>
              <w:t xml:space="preserve"> </w:t>
            </w:r>
            <w:r w:rsidRPr="00116737">
              <w:rPr>
                <w:rFonts w:ascii="Arial" w:eastAsia="Arial" w:hAnsi="Arial" w:cs="Arial"/>
                <w:sz w:val="20"/>
                <w:szCs w:val="19"/>
              </w:rPr>
              <w:t>of</w:t>
            </w:r>
            <w:r w:rsidR="00D16141" w:rsidRPr="00116737">
              <w:rPr>
                <w:rFonts w:ascii="Arial" w:eastAsia="Arial" w:hAnsi="Arial" w:cs="Arial"/>
                <w:sz w:val="20"/>
                <w:szCs w:val="19"/>
              </w:rPr>
              <w:t xml:space="preserve"> </w:t>
            </w:r>
            <w:r w:rsidRPr="00116737">
              <w:rPr>
                <w:rFonts w:ascii="Arial" w:eastAsia="Arial" w:hAnsi="Arial" w:cs="Arial"/>
                <w:sz w:val="20"/>
                <w:szCs w:val="19"/>
              </w:rPr>
              <w:t>goods.</w:t>
            </w:r>
          </w:p>
        </w:tc>
      </w:tr>
    </w:tbl>
    <w:p w14:paraId="6A482761" w14:textId="77777777" w:rsidR="00D92821" w:rsidRPr="00176F10" w:rsidRDefault="00D9282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1D3CD703"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7D3380A8"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530D9D13" w:rsidR="00A56F6E" w:rsidRPr="00591A3D" w:rsidRDefault="00A56F6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D16141">
              <w:rPr>
                <w:rFonts w:ascii="Arial" w:eastAsia="Arial" w:hAnsi="Arial" w:cs="Arial"/>
                <w:sz w:val="20"/>
                <w:szCs w:val="19"/>
              </w:rPr>
              <w:t xml:space="preserve"> </w:t>
            </w:r>
            <w:r w:rsidRPr="00591A3D">
              <w:rPr>
                <w:rFonts w:ascii="Arial" w:eastAsia="Arial" w:hAnsi="Arial" w:cs="Arial"/>
                <w:sz w:val="20"/>
                <w:szCs w:val="19"/>
              </w:rPr>
              <w:t>November</w:t>
            </w:r>
            <w:r w:rsidR="00D16141">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45D72FBC" w:rsidR="00AD0337"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D16141">
              <w:rPr>
                <w:rFonts w:ascii="Arial" w:eastAsia="Arial" w:hAnsi="Arial" w:cs="Arial"/>
                <w:sz w:val="20"/>
                <w:szCs w:val="19"/>
              </w:rPr>
              <w:t xml:space="preserve"> </w:t>
            </w:r>
            <w:r w:rsidRPr="00591A3D">
              <w:rPr>
                <w:rFonts w:ascii="Arial" w:eastAsia="Arial" w:hAnsi="Arial" w:cs="Arial"/>
                <w:sz w:val="20"/>
                <w:szCs w:val="19"/>
              </w:rPr>
              <w:t>total</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80,915.82</w:t>
            </w:r>
            <w:r w:rsidR="00D16141">
              <w:rPr>
                <w:rFonts w:ascii="Arial" w:eastAsia="Arial" w:hAnsi="Arial" w:cs="Arial"/>
                <w:sz w:val="20"/>
                <w:szCs w:val="19"/>
              </w:rPr>
              <w:t xml:space="preserve"> </w:t>
            </w:r>
            <w:r w:rsidRPr="00591A3D">
              <w:rPr>
                <w:rFonts w:ascii="Arial" w:eastAsia="Arial" w:hAnsi="Arial" w:cs="Arial"/>
                <w:sz w:val="20"/>
                <w:szCs w:val="19"/>
              </w:rPr>
              <w:t>worth</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was</w:t>
            </w:r>
            <w:r w:rsidR="00D16141">
              <w:rPr>
                <w:rFonts w:ascii="Arial" w:eastAsia="Arial" w:hAnsi="Arial" w:cs="Arial"/>
                <w:sz w:val="20"/>
                <w:szCs w:val="19"/>
              </w:rPr>
              <w:t xml:space="preserve"> </w:t>
            </w:r>
            <w:r w:rsidRPr="00591A3D">
              <w:rPr>
                <w:rFonts w:ascii="Arial" w:eastAsia="Arial" w:hAnsi="Arial" w:cs="Arial"/>
                <w:sz w:val="20"/>
                <w:szCs w:val="19"/>
              </w:rPr>
              <w:t>provided</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Locally</w:t>
            </w:r>
            <w:r w:rsidR="00D16141">
              <w:rPr>
                <w:rFonts w:ascii="Arial" w:eastAsia="Arial" w:hAnsi="Arial" w:cs="Arial"/>
                <w:sz w:val="20"/>
                <w:szCs w:val="19"/>
              </w:rPr>
              <w:t xml:space="preserve"> </w:t>
            </w:r>
            <w:r w:rsidRPr="00591A3D">
              <w:rPr>
                <w:rFonts w:ascii="Arial" w:eastAsia="Arial" w:hAnsi="Arial" w:cs="Arial"/>
                <w:sz w:val="20"/>
                <w:szCs w:val="19"/>
              </w:rPr>
              <w:t>Stranded</w:t>
            </w:r>
            <w:r w:rsidR="00D16141">
              <w:rPr>
                <w:rFonts w:ascii="Arial" w:eastAsia="Arial" w:hAnsi="Arial" w:cs="Arial"/>
                <w:sz w:val="20"/>
                <w:szCs w:val="19"/>
              </w:rPr>
              <w:t xml:space="preserve"> </w:t>
            </w:r>
            <w:r w:rsidRPr="00591A3D">
              <w:rPr>
                <w:rFonts w:ascii="Arial" w:eastAsia="Arial" w:hAnsi="Arial" w:cs="Arial"/>
                <w:sz w:val="20"/>
                <w:szCs w:val="19"/>
              </w:rPr>
              <w:t>Individuals</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AR.</w:t>
            </w:r>
          </w:p>
          <w:p w14:paraId="181F64E3" w14:textId="0EA1813A" w:rsidR="00A56F6E"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participated</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Provincial</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gional</w:t>
            </w:r>
            <w:r w:rsidR="00D16141">
              <w:rPr>
                <w:rFonts w:ascii="Arial" w:eastAsia="Arial" w:hAnsi="Arial" w:cs="Arial"/>
                <w:sz w:val="20"/>
                <w:szCs w:val="19"/>
              </w:rPr>
              <w:t xml:space="preserve"> </w:t>
            </w:r>
            <w:r w:rsidRPr="00591A3D">
              <w:rPr>
                <w:rFonts w:ascii="Arial" w:eastAsia="Arial" w:hAnsi="Arial" w:cs="Arial"/>
                <w:sz w:val="20"/>
                <w:szCs w:val="19"/>
              </w:rPr>
              <w:t>Meetings</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Oplan</w:t>
            </w:r>
            <w:r w:rsidR="00D16141">
              <w:rPr>
                <w:rFonts w:ascii="Arial" w:eastAsia="Arial" w:hAnsi="Arial" w:cs="Arial"/>
                <w:sz w:val="20"/>
                <w:szCs w:val="19"/>
              </w:rPr>
              <w:t xml:space="preserve"> </w:t>
            </w:r>
            <w:r w:rsidRPr="00591A3D">
              <w:rPr>
                <w:rFonts w:ascii="Arial" w:eastAsia="Arial" w:hAnsi="Arial" w:cs="Arial"/>
                <w:sz w:val="20"/>
                <w:szCs w:val="19"/>
              </w:rPr>
              <w:t>TuGon.</w:t>
            </w:r>
          </w:p>
          <w:p w14:paraId="3B8B50C5" w14:textId="74526EE5" w:rsidR="00870C3C"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continuously</w:t>
            </w:r>
            <w:r w:rsidR="00D16141">
              <w:rPr>
                <w:rFonts w:ascii="Arial" w:eastAsia="Arial" w:hAnsi="Arial" w:cs="Arial"/>
                <w:sz w:val="20"/>
                <w:szCs w:val="19"/>
              </w:rPr>
              <w:t xml:space="preserve"> </w:t>
            </w:r>
            <w:r w:rsidRPr="00591A3D">
              <w:rPr>
                <w:rFonts w:ascii="Arial" w:eastAsia="Arial" w:hAnsi="Arial" w:cs="Arial"/>
                <w:sz w:val="20"/>
                <w:szCs w:val="19"/>
              </w:rPr>
              <w:t>processing</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document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ease</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00AD0337" w:rsidRPr="00591A3D">
              <w:rPr>
                <w:rFonts w:ascii="Arial" w:eastAsia="Arial" w:hAnsi="Arial" w:cs="Arial"/>
                <w:sz w:val="20"/>
                <w:szCs w:val="19"/>
              </w:rPr>
              <w:t>Returning</w:t>
            </w:r>
            <w:r w:rsidR="00D16141">
              <w:rPr>
                <w:rFonts w:ascii="Arial" w:eastAsia="Arial" w:hAnsi="Arial" w:cs="Arial"/>
                <w:sz w:val="20"/>
                <w:szCs w:val="19"/>
              </w:rPr>
              <w:t xml:space="preserve"> </w:t>
            </w:r>
            <w:r w:rsidR="00AD0337" w:rsidRPr="00591A3D">
              <w:rPr>
                <w:rFonts w:ascii="Arial" w:eastAsia="Arial" w:hAnsi="Arial" w:cs="Arial"/>
                <w:sz w:val="20"/>
                <w:szCs w:val="19"/>
              </w:rPr>
              <w:t>Overseas</w:t>
            </w:r>
            <w:r w:rsidR="00D16141">
              <w:rPr>
                <w:rFonts w:ascii="Arial" w:eastAsia="Arial" w:hAnsi="Arial" w:cs="Arial"/>
                <w:sz w:val="20"/>
                <w:szCs w:val="19"/>
              </w:rPr>
              <w:t xml:space="preserve"> </w:t>
            </w:r>
            <w:r w:rsidR="00AD0337" w:rsidRPr="00591A3D">
              <w:rPr>
                <w:rFonts w:ascii="Arial" w:eastAsia="Arial" w:hAnsi="Arial" w:cs="Arial"/>
                <w:sz w:val="20"/>
                <w:szCs w:val="19"/>
              </w:rPr>
              <w:t>Filipinos</w:t>
            </w:r>
            <w:r w:rsidR="00D16141">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55958DC9"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lose</w:t>
            </w:r>
            <w:r w:rsidR="00D16141">
              <w:rPr>
                <w:rFonts w:ascii="Arial" w:eastAsia="Arial" w:hAnsi="Arial" w:cs="Arial"/>
                <w:sz w:val="20"/>
                <w:szCs w:val="19"/>
              </w:rPr>
              <w:t xml:space="preserve"> </w:t>
            </w:r>
            <w:r w:rsidRPr="00591A3D">
              <w:rPr>
                <w:rFonts w:ascii="Arial" w:eastAsia="Arial" w:hAnsi="Arial" w:cs="Arial"/>
                <w:sz w:val="20"/>
                <w:szCs w:val="19"/>
              </w:rPr>
              <w:t>coordination</w:t>
            </w:r>
            <w:r w:rsidR="00D16141">
              <w:rPr>
                <w:rFonts w:ascii="Arial" w:eastAsia="Arial" w:hAnsi="Arial" w:cs="Arial"/>
                <w:sz w:val="20"/>
                <w:szCs w:val="19"/>
              </w:rPr>
              <w:t xml:space="preserve"> </w:t>
            </w:r>
            <w:r w:rsidRPr="00591A3D">
              <w:rPr>
                <w:rFonts w:ascii="Arial" w:eastAsia="Arial" w:hAnsi="Arial" w:cs="Arial"/>
                <w:sz w:val="20"/>
                <w:szCs w:val="19"/>
              </w:rPr>
              <w:t>with</w:t>
            </w:r>
            <w:r w:rsidR="00D16141">
              <w:rPr>
                <w:rFonts w:ascii="Arial" w:eastAsia="Arial" w:hAnsi="Arial" w:cs="Arial"/>
                <w:sz w:val="20"/>
                <w:szCs w:val="19"/>
              </w:rPr>
              <w:t xml:space="preserve"> </w:t>
            </w:r>
            <w:r w:rsidRPr="00591A3D">
              <w:rPr>
                <w:rFonts w:ascii="Arial" w:eastAsia="Arial" w:hAnsi="Arial" w:cs="Arial"/>
                <w:sz w:val="20"/>
                <w:szCs w:val="19"/>
              </w:rPr>
              <w:t>DRMB</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NRLMB</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disaster</w:t>
            </w:r>
            <w:r w:rsidR="00D16141">
              <w:rPr>
                <w:rFonts w:ascii="Arial" w:eastAsia="Arial" w:hAnsi="Arial" w:cs="Arial"/>
                <w:sz w:val="20"/>
                <w:szCs w:val="19"/>
              </w:rPr>
              <w:t xml:space="preserve"> </w:t>
            </w:r>
            <w:r w:rsidRPr="00591A3D">
              <w:rPr>
                <w:rFonts w:ascii="Arial" w:eastAsia="Arial" w:hAnsi="Arial" w:cs="Arial"/>
                <w:sz w:val="20"/>
                <w:szCs w:val="19"/>
              </w:rPr>
              <w:t>operation</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such</w:t>
            </w:r>
            <w:r w:rsidR="00D16141">
              <w:rPr>
                <w:rFonts w:ascii="Arial" w:eastAsia="Arial" w:hAnsi="Arial" w:cs="Arial"/>
                <w:sz w:val="20"/>
                <w:szCs w:val="19"/>
              </w:rPr>
              <w:t xml:space="preserve"> </w:t>
            </w:r>
            <w:r w:rsidRPr="00591A3D">
              <w:rPr>
                <w:rFonts w:ascii="Arial" w:eastAsia="Arial" w:hAnsi="Arial" w:cs="Arial"/>
                <w:sz w:val="20"/>
                <w:szCs w:val="19"/>
              </w:rPr>
              <w:t>as</w:t>
            </w:r>
            <w:r w:rsidR="00D16141">
              <w:rPr>
                <w:rFonts w:ascii="Arial" w:eastAsia="Arial" w:hAnsi="Arial" w:cs="Arial"/>
                <w:sz w:val="20"/>
                <w:szCs w:val="19"/>
              </w:rPr>
              <w:t xml:space="preserve"> </w:t>
            </w:r>
            <w:r w:rsidRPr="00591A3D">
              <w:rPr>
                <w:rFonts w:ascii="Arial" w:eastAsia="Arial" w:hAnsi="Arial" w:cs="Arial"/>
                <w:sz w:val="20"/>
                <w:szCs w:val="19"/>
              </w:rPr>
              <w:t>technical</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guidance,</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facilitation</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logistical</w:t>
            </w:r>
            <w:r w:rsidR="00D16141">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394069">
            <w:pPr>
              <w:spacing w:after="0" w:line="240" w:lineRule="auto"/>
              <w:contextualSpacing/>
              <w:rPr>
                <w:rFonts w:ascii="Arial" w:eastAsia="Arial" w:hAnsi="Arial" w:cs="Arial"/>
                <w:sz w:val="20"/>
                <w:szCs w:val="19"/>
              </w:rPr>
            </w:pPr>
          </w:p>
          <w:p w14:paraId="3F1DD0E7" w14:textId="49E12178" w:rsidR="00870C3C" w:rsidRPr="00591A3D" w:rsidRDefault="00870C3C"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D16141">
              <w:rPr>
                <w:rFonts w:ascii="Arial" w:eastAsia="Arial" w:hAnsi="Arial" w:cs="Arial"/>
                <w:b/>
                <w:sz w:val="20"/>
                <w:szCs w:val="19"/>
              </w:rPr>
              <w:t xml:space="preserve"> </w:t>
            </w:r>
            <w:r w:rsidRPr="00591A3D">
              <w:rPr>
                <w:rFonts w:ascii="Arial" w:eastAsia="Arial" w:hAnsi="Arial" w:cs="Arial"/>
                <w:b/>
                <w:sz w:val="20"/>
                <w:szCs w:val="19"/>
              </w:rPr>
              <w:t>Amelioration</w:t>
            </w:r>
            <w:r w:rsidR="00D16141">
              <w:rPr>
                <w:rFonts w:ascii="Arial" w:eastAsia="Arial" w:hAnsi="Arial" w:cs="Arial"/>
                <w:b/>
                <w:sz w:val="20"/>
                <w:szCs w:val="19"/>
              </w:rPr>
              <w:t xml:space="preserve"> </w:t>
            </w:r>
            <w:r w:rsidRPr="00591A3D">
              <w:rPr>
                <w:rFonts w:ascii="Arial" w:eastAsia="Arial" w:hAnsi="Arial" w:cs="Arial"/>
                <w:b/>
                <w:sz w:val="20"/>
                <w:szCs w:val="19"/>
              </w:rPr>
              <w:t>Program</w:t>
            </w:r>
            <w:r w:rsidR="00D16141">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91A3D" w:rsidRPr="00591A3D" w14:paraId="2DCB5F63" w14:textId="77777777" w:rsidTr="003A585A">
              <w:tc>
                <w:tcPr>
                  <w:tcW w:w="1370" w:type="pct"/>
                  <w:shd w:val="clear" w:color="auto" w:fill="D9D9D9" w:themeFill="background1" w:themeFillShade="D9"/>
                  <w:vAlign w:val="center"/>
                </w:tcPr>
                <w:p w14:paraId="6734C92D" w14:textId="77777777"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50F2D3C9"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D16141">
                    <w:rPr>
                      <w:rFonts w:ascii="Arial" w:eastAsia="Arial" w:hAnsi="Arial" w:cs="Arial"/>
                      <w:b/>
                      <w:sz w:val="16"/>
                      <w:szCs w:val="16"/>
                    </w:rPr>
                    <w:t xml:space="preserve"> </w:t>
                  </w:r>
                  <w:r w:rsidRPr="00591A3D">
                    <w:rPr>
                      <w:rFonts w:ascii="Arial" w:eastAsia="Arial" w:hAnsi="Arial" w:cs="Arial"/>
                      <w:b/>
                      <w:sz w:val="16"/>
                      <w:szCs w:val="16"/>
                    </w:rPr>
                    <w:t>OF</w:t>
                  </w:r>
                  <w:r w:rsidR="00D16141">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7418C345"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D16141">
                    <w:rPr>
                      <w:rFonts w:ascii="Arial" w:eastAsia="Arial" w:hAnsi="Arial" w:cs="Arial"/>
                      <w:b/>
                      <w:sz w:val="16"/>
                      <w:szCs w:val="16"/>
                    </w:rPr>
                    <w:t xml:space="preserve"> </w:t>
                  </w:r>
                  <w:r w:rsidRPr="00591A3D">
                    <w:rPr>
                      <w:rFonts w:ascii="Arial" w:eastAsia="Arial" w:hAnsi="Arial" w:cs="Arial"/>
                      <w:b/>
                      <w:sz w:val="16"/>
                      <w:szCs w:val="16"/>
                    </w:rPr>
                    <w:t>AMOUNT</w:t>
                  </w:r>
                  <w:r w:rsidR="00D16141">
                    <w:rPr>
                      <w:rFonts w:ascii="Arial" w:eastAsia="Arial" w:hAnsi="Arial" w:cs="Arial"/>
                      <w:b/>
                      <w:sz w:val="16"/>
                      <w:szCs w:val="16"/>
                    </w:rPr>
                    <w:t xml:space="preserve"> </w:t>
                  </w:r>
                  <w:r w:rsidRPr="00591A3D">
                    <w:rPr>
                      <w:rFonts w:ascii="Arial" w:eastAsia="Arial" w:hAnsi="Arial" w:cs="Arial"/>
                      <w:b/>
                      <w:sz w:val="16"/>
                      <w:szCs w:val="16"/>
                    </w:rPr>
                    <w:t>PAID</w:t>
                  </w:r>
                  <w:r w:rsidR="00D16141">
                    <w:rPr>
                      <w:rFonts w:ascii="Arial" w:eastAsia="Arial" w:hAnsi="Arial" w:cs="Arial"/>
                      <w:b/>
                      <w:sz w:val="16"/>
                      <w:szCs w:val="16"/>
                    </w:rPr>
                    <w:t xml:space="preserve"> </w:t>
                  </w:r>
                  <w:r w:rsidR="005E6779">
                    <w:rPr>
                      <w:rFonts w:ascii="Arial" w:eastAsia="Arial" w:hAnsi="Arial" w:cs="Arial"/>
                      <w:b/>
                      <w:sz w:val="16"/>
                      <w:szCs w:val="16"/>
                    </w:rPr>
                    <w:t>(PhP)</w:t>
                  </w:r>
                </w:p>
              </w:tc>
            </w:tr>
            <w:tr w:rsidR="00591A3D" w:rsidRPr="00591A3D" w14:paraId="0B1339DD" w14:textId="77777777" w:rsidTr="003A585A">
              <w:tc>
                <w:tcPr>
                  <w:tcW w:w="5000" w:type="pct"/>
                  <w:gridSpan w:val="3"/>
                  <w:shd w:val="clear" w:color="auto" w:fill="EAF1DD" w:themeFill="accent3" w:themeFillTint="33"/>
                  <w:vAlign w:val="center"/>
                </w:tcPr>
                <w:p w14:paraId="6E17332D" w14:textId="51E48CDA"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lastRenderedPageBreak/>
                    <w:t>FIRST</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3A585A">
              <w:tc>
                <w:tcPr>
                  <w:tcW w:w="1370" w:type="pct"/>
                </w:tcPr>
                <w:p w14:paraId="7B9F9824"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3A585A">
              <w:tc>
                <w:tcPr>
                  <w:tcW w:w="1370" w:type="pct"/>
                </w:tcPr>
                <w:p w14:paraId="1CF9CA70"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3A585A">
              <w:tc>
                <w:tcPr>
                  <w:tcW w:w="5000" w:type="pct"/>
                  <w:gridSpan w:val="3"/>
                  <w:shd w:val="clear" w:color="auto" w:fill="EAF1DD" w:themeFill="accent3" w:themeFillTint="33"/>
                  <w:vAlign w:val="center"/>
                </w:tcPr>
                <w:p w14:paraId="55797D34" w14:textId="3A84CC86"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3A585A">
              <w:tc>
                <w:tcPr>
                  <w:tcW w:w="1370" w:type="pct"/>
                </w:tcPr>
                <w:p w14:paraId="14337F05"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3A585A">
              <w:tc>
                <w:tcPr>
                  <w:tcW w:w="1370" w:type="pct"/>
                </w:tcPr>
                <w:p w14:paraId="004C8A68"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3F9B49C2"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responds</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grievance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relative</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SAP</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p>
        </w:tc>
      </w:tr>
    </w:tbl>
    <w:p w14:paraId="30ECF1E8" w14:textId="77777777" w:rsidR="00511AF3" w:rsidRDefault="00511AF3" w:rsidP="00394069">
      <w:pPr>
        <w:widowControl/>
        <w:spacing w:after="0" w:line="240" w:lineRule="auto"/>
        <w:ind w:right="57"/>
        <w:contextualSpacing/>
        <w:rPr>
          <w:rFonts w:ascii="Arial" w:eastAsia="Arial" w:hAnsi="Arial" w:cs="Arial"/>
          <w:b/>
          <w:sz w:val="24"/>
          <w:szCs w:val="24"/>
        </w:rPr>
      </w:pPr>
    </w:p>
    <w:p w14:paraId="2C9CCE32" w14:textId="0CA4FF90" w:rsidR="009702AE" w:rsidRPr="00905266"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41EA38A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4010ABA5" w:rsidR="009702AE" w:rsidRPr="007F36F9" w:rsidRDefault="00260EDA" w:rsidP="007F36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7F36F9">
              <w:rPr>
                <w:rFonts w:ascii="Arial" w:eastAsia="Arial" w:hAnsi="Arial" w:cs="Arial"/>
                <w:color w:val="0070C0"/>
                <w:sz w:val="20"/>
                <w:szCs w:val="19"/>
              </w:rPr>
              <w:t>2</w:t>
            </w:r>
            <w:r w:rsidR="007F36F9" w:rsidRPr="007F36F9">
              <w:rPr>
                <w:rFonts w:ascii="Arial" w:eastAsia="Arial" w:hAnsi="Arial" w:cs="Arial"/>
                <w:color w:val="0070C0"/>
                <w:sz w:val="20"/>
                <w:szCs w:val="19"/>
              </w:rPr>
              <w:t>5</w:t>
            </w:r>
            <w:r w:rsidR="00D16141" w:rsidRPr="007F36F9">
              <w:rPr>
                <w:rFonts w:ascii="Arial" w:eastAsia="Arial" w:hAnsi="Arial" w:cs="Arial"/>
                <w:color w:val="0070C0"/>
                <w:sz w:val="20"/>
                <w:szCs w:val="19"/>
              </w:rPr>
              <w:t xml:space="preserve"> </w:t>
            </w:r>
            <w:r w:rsidR="000E2379" w:rsidRPr="007F36F9">
              <w:rPr>
                <w:rFonts w:ascii="Arial" w:eastAsia="Arial" w:hAnsi="Arial" w:cs="Arial"/>
                <w:color w:val="0070C0"/>
                <w:sz w:val="20"/>
                <w:szCs w:val="19"/>
              </w:rPr>
              <w:t>Novem</w:t>
            </w:r>
            <w:r w:rsidR="0064772D" w:rsidRPr="007F36F9">
              <w:rPr>
                <w:rFonts w:ascii="Arial" w:eastAsia="Arial" w:hAnsi="Arial" w:cs="Arial"/>
                <w:color w:val="0070C0"/>
                <w:sz w:val="20"/>
                <w:szCs w:val="19"/>
              </w:rPr>
              <w:t>ber</w:t>
            </w:r>
            <w:r w:rsidR="00D16141" w:rsidRPr="007F36F9">
              <w:rPr>
                <w:rFonts w:ascii="Arial" w:eastAsia="Arial" w:hAnsi="Arial" w:cs="Arial"/>
                <w:color w:val="0070C0"/>
                <w:sz w:val="20"/>
                <w:szCs w:val="19"/>
              </w:rPr>
              <w:t xml:space="preserve"> </w:t>
            </w:r>
            <w:r w:rsidR="0064772D" w:rsidRPr="007F36F9">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D46989" w14:textId="5ACF895A" w:rsidR="007F36F9" w:rsidRPr="007F36F9" w:rsidRDefault="007F36F9" w:rsidP="00394069">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DSWD-FO I IMT Operations Section Chief Maricel S. Caleja, together with Ms. Sheryll J. Bringas, attended the Regional Incident Management Team (RIMT) Meeting relative to the updates on the assistance provided to the affected population of COVID-19.</w:t>
            </w:r>
          </w:p>
          <w:p w14:paraId="7C441200" w14:textId="4E1AFFCE" w:rsidR="00BF30DE" w:rsidRPr="007F36F9" w:rsidRDefault="00C45728" w:rsidP="00394069">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DSWD-F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taff</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re</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continuously</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rendering</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duty</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s</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Regional</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Incident</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Management</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Team</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members</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t</w:t>
            </w:r>
            <w:r w:rsidR="00D16141" w:rsidRPr="007F36F9">
              <w:rPr>
                <w:rFonts w:ascii="Arial" w:eastAsia="Arial" w:hAnsi="Arial" w:cs="Arial"/>
                <w:color w:val="0070C0"/>
                <w:sz w:val="20"/>
                <w:szCs w:val="19"/>
              </w:rPr>
              <w:t xml:space="preserve"> </w:t>
            </w:r>
            <w:r w:rsidR="00D62EBB" w:rsidRPr="007F36F9">
              <w:rPr>
                <w:rFonts w:ascii="Arial" w:eastAsia="Arial" w:hAnsi="Arial" w:cs="Arial"/>
                <w:color w:val="0070C0"/>
                <w:sz w:val="20"/>
                <w:szCs w:val="19"/>
              </w:rPr>
              <w:t>OCD</w:t>
            </w:r>
            <w:r w:rsidR="00D16141" w:rsidRPr="007F36F9">
              <w:rPr>
                <w:rFonts w:ascii="Arial" w:eastAsia="Arial" w:hAnsi="Arial" w:cs="Arial"/>
                <w:color w:val="0070C0"/>
                <w:sz w:val="20"/>
                <w:szCs w:val="19"/>
              </w:rPr>
              <w:t xml:space="preserve"> </w:t>
            </w:r>
            <w:r w:rsidR="00D62EBB" w:rsidRPr="007F36F9">
              <w:rPr>
                <w:rFonts w:ascii="Arial" w:eastAsia="Arial" w:hAnsi="Arial" w:cs="Arial"/>
                <w:color w:val="0070C0"/>
                <w:sz w:val="20"/>
                <w:szCs w:val="19"/>
              </w:rPr>
              <w:t>RO</w:t>
            </w:r>
            <w:r w:rsidR="00D16141" w:rsidRPr="007F36F9">
              <w:rPr>
                <w:rFonts w:ascii="Arial" w:eastAsia="Arial" w:hAnsi="Arial" w:cs="Arial"/>
                <w:color w:val="0070C0"/>
                <w:sz w:val="20"/>
                <w:szCs w:val="19"/>
              </w:rPr>
              <w:t xml:space="preserve"> </w:t>
            </w:r>
            <w:r w:rsidR="00D62EBB" w:rsidRPr="007F36F9">
              <w:rPr>
                <w:rFonts w:ascii="Arial" w:eastAsia="Arial" w:hAnsi="Arial" w:cs="Arial"/>
                <w:color w:val="0070C0"/>
                <w:sz w:val="20"/>
                <w:szCs w:val="19"/>
              </w:rPr>
              <w:t>1,</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City</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San</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Fernando,</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La</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Union.</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Monitoring</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updating</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003F71FC" w:rsidRPr="007F36F9">
              <w:rPr>
                <w:rFonts w:ascii="Arial" w:eastAsia="Arial" w:hAnsi="Arial" w:cs="Arial"/>
                <w:color w:val="0070C0"/>
                <w:sz w:val="20"/>
                <w:szCs w:val="19"/>
              </w:rPr>
              <w:t>status</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0099583F" w:rsidRPr="007F36F9">
              <w:rPr>
                <w:rFonts w:ascii="Arial" w:eastAsia="Arial" w:hAnsi="Arial" w:cs="Arial"/>
                <w:color w:val="0070C0"/>
                <w:sz w:val="20"/>
                <w:szCs w:val="19"/>
              </w:rPr>
              <w:t>r</w:t>
            </w:r>
            <w:r w:rsidR="003F71FC" w:rsidRPr="007F36F9">
              <w:rPr>
                <w:rFonts w:ascii="Arial" w:eastAsia="Arial" w:hAnsi="Arial" w:cs="Arial"/>
                <w:color w:val="0070C0"/>
                <w:sz w:val="20"/>
                <w:szCs w:val="19"/>
              </w:rPr>
              <w:t>egional</w:t>
            </w:r>
            <w:r w:rsidR="00D16141" w:rsidRPr="007F36F9">
              <w:rPr>
                <w:rFonts w:ascii="Arial" w:eastAsia="Arial" w:hAnsi="Arial" w:cs="Arial"/>
                <w:color w:val="0070C0"/>
                <w:sz w:val="20"/>
                <w:szCs w:val="19"/>
              </w:rPr>
              <w:t xml:space="preserve"> </w:t>
            </w:r>
            <w:r w:rsidR="0099583F" w:rsidRPr="007F36F9">
              <w:rPr>
                <w:rFonts w:ascii="Arial" w:eastAsia="Arial" w:hAnsi="Arial" w:cs="Arial"/>
                <w:color w:val="0070C0"/>
                <w:sz w:val="20"/>
                <w:szCs w:val="19"/>
              </w:rPr>
              <w:t>t</w:t>
            </w:r>
            <w:r w:rsidR="003F71FC" w:rsidRPr="007F36F9">
              <w:rPr>
                <w:rFonts w:ascii="Arial" w:eastAsia="Arial" w:hAnsi="Arial" w:cs="Arial"/>
                <w:color w:val="0070C0"/>
                <w:sz w:val="20"/>
                <w:szCs w:val="19"/>
              </w:rPr>
              <w:t>reatment</w:t>
            </w:r>
            <w:r w:rsidR="00D16141" w:rsidRPr="007F36F9">
              <w:rPr>
                <w:rFonts w:ascii="Arial" w:eastAsia="Arial" w:hAnsi="Arial" w:cs="Arial"/>
                <w:color w:val="0070C0"/>
                <w:sz w:val="20"/>
                <w:szCs w:val="19"/>
              </w:rPr>
              <w:t xml:space="preserve"> </w:t>
            </w:r>
            <w:r w:rsidR="003F71FC"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0099583F" w:rsidRPr="007F36F9">
              <w:rPr>
                <w:rFonts w:ascii="Arial" w:eastAsia="Arial" w:hAnsi="Arial" w:cs="Arial"/>
                <w:color w:val="0070C0"/>
                <w:sz w:val="20"/>
                <w:szCs w:val="19"/>
              </w:rPr>
              <w:t>f</w:t>
            </w:r>
            <w:r w:rsidR="00855463" w:rsidRPr="007F36F9">
              <w:rPr>
                <w:rFonts w:ascii="Arial" w:eastAsia="Arial" w:hAnsi="Arial" w:cs="Arial"/>
                <w:color w:val="0070C0"/>
                <w:sz w:val="20"/>
                <w:szCs w:val="19"/>
              </w:rPr>
              <w:t>acilities,</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maps,</w:t>
            </w:r>
            <w:r w:rsidR="00D16141" w:rsidRPr="007F36F9">
              <w:rPr>
                <w:rFonts w:ascii="Arial" w:eastAsia="Arial" w:hAnsi="Arial" w:cs="Arial"/>
                <w:color w:val="0070C0"/>
                <w:sz w:val="20"/>
                <w:szCs w:val="19"/>
              </w:rPr>
              <w:t xml:space="preserve"> </w:t>
            </w:r>
            <w:r w:rsidR="003F71FC" w:rsidRPr="007F36F9">
              <w:rPr>
                <w:rFonts w:ascii="Arial" w:eastAsia="Arial" w:hAnsi="Arial" w:cs="Arial"/>
                <w:color w:val="0070C0"/>
                <w:sz w:val="20"/>
                <w:szCs w:val="19"/>
              </w:rPr>
              <w:t>COVID-19</w:t>
            </w:r>
            <w:r w:rsidR="00D16141" w:rsidRPr="007F36F9">
              <w:rPr>
                <w:rFonts w:ascii="Arial" w:eastAsia="Arial" w:hAnsi="Arial" w:cs="Arial"/>
                <w:color w:val="0070C0"/>
                <w:sz w:val="20"/>
                <w:szCs w:val="19"/>
              </w:rPr>
              <w:t xml:space="preserve"> </w:t>
            </w:r>
            <w:r w:rsidR="003F71FC" w:rsidRPr="007F36F9">
              <w:rPr>
                <w:rFonts w:ascii="Arial" w:eastAsia="Arial" w:hAnsi="Arial" w:cs="Arial"/>
                <w:color w:val="0070C0"/>
                <w:sz w:val="20"/>
                <w:szCs w:val="19"/>
              </w:rPr>
              <w:t>daily</w:t>
            </w:r>
            <w:r w:rsidR="00D16141" w:rsidRPr="007F36F9">
              <w:rPr>
                <w:rFonts w:ascii="Arial" w:eastAsia="Arial" w:hAnsi="Arial" w:cs="Arial"/>
                <w:color w:val="0070C0"/>
                <w:sz w:val="20"/>
                <w:szCs w:val="19"/>
              </w:rPr>
              <w:t xml:space="preserve"> </w:t>
            </w:r>
            <w:r w:rsidR="003F71FC" w:rsidRPr="007F36F9">
              <w:rPr>
                <w:rFonts w:ascii="Arial" w:eastAsia="Arial" w:hAnsi="Arial" w:cs="Arial"/>
                <w:color w:val="0070C0"/>
                <w:sz w:val="20"/>
                <w:szCs w:val="19"/>
              </w:rPr>
              <w:t>monitoring</w:t>
            </w:r>
            <w:r w:rsidR="00D16141" w:rsidRPr="007F36F9">
              <w:rPr>
                <w:rFonts w:ascii="Arial" w:eastAsia="Arial" w:hAnsi="Arial" w:cs="Arial"/>
                <w:color w:val="0070C0"/>
                <w:sz w:val="20"/>
                <w:szCs w:val="19"/>
              </w:rPr>
              <w:t xml:space="preserve"> </w:t>
            </w:r>
            <w:r w:rsidR="003F71FC" w:rsidRPr="007F36F9">
              <w:rPr>
                <w:rFonts w:ascii="Arial" w:eastAsia="Arial" w:hAnsi="Arial" w:cs="Arial"/>
                <w:color w:val="0070C0"/>
                <w:sz w:val="20"/>
                <w:szCs w:val="19"/>
              </w:rPr>
              <w:t>report</w:t>
            </w:r>
            <w:r w:rsidR="00855463" w:rsidRPr="007F36F9">
              <w:rPr>
                <w:rFonts w:ascii="Arial" w:eastAsia="Arial" w:hAnsi="Arial" w:cs="Arial"/>
                <w:color w:val="0070C0"/>
                <w:sz w:val="20"/>
                <w:szCs w:val="19"/>
              </w:rPr>
              <w:t>,</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LSIs</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00B06FFB" w:rsidRPr="007F36F9">
              <w:rPr>
                <w:rFonts w:ascii="Arial" w:eastAsia="Arial" w:hAnsi="Arial" w:cs="Arial"/>
                <w:color w:val="0070C0"/>
                <w:sz w:val="20"/>
                <w:szCs w:val="19"/>
              </w:rPr>
              <w:t>ROFs</w:t>
            </w:r>
            <w:r w:rsidR="00681484" w:rsidRPr="007F36F9">
              <w:rPr>
                <w:rFonts w:ascii="Arial" w:eastAsia="Arial" w:hAnsi="Arial" w:cs="Arial"/>
                <w:color w:val="0070C0"/>
                <w:sz w:val="20"/>
                <w:szCs w:val="19"/>
              </w:rPr>
              <w:t>,</w:t>
            </w:r>
            <w:r w:rsidR="00D16141" w:rsidRPr="007F36F9">
              <w:rPr>
                <w:rFonts w:ascii="Arial" w:eastAsia="Arial" w:hAnsi="Arial" w:cs="Arial"/>
                <w:color w:val="0070C0"/>
                <w:sz w:val="20"/>
                <w:szCs w:val="19"/>
              </w:rPr>
              <w:t xml:space="preserve"> </w:t>
            </w:r>
            <w:r w:rsidR="00F903A6"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003409C0" w:rsidRPr="007F36F9">
              <w:rPr>
                <w:rFonts w:ascii="Arial" w:eastAsia="Arial" w:hAnsi="Arial" w:cs="Arial"/>
                <w:color w:val="0070C0"/>
                <w:sz w:val="20"/>
                <w:szCs w:val="19"/>
              </w:rPr>
              <w:t>conduct</w:t>
            </w:r>
            <w:r w:rsidR="00D16141" w:rsidRPr="007F36F9">
              <w:rPr>
                <w:rFonts w:ascii="Arial" w:eastAsia="Arial" w:hAnsi="Arial" w:cs="Arial"/>
                <w:color w:val="0070C0"/>
                <w:sz w:val="20"/>
                <w:szCs w:val="19"/>
              </w:rPr>
              <w:t xml:space="preserve"> </w:t>
            </w:r>
            <w:r w:rsidR="003409C0"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003409C0" w:rsidRPr="007F36F9">
              <w:rPr>
                <w:rFonts w:ascii="Arial" w:eastAsia="Arial" w:hAnsi="Arial" w:cs="Arial"/>
                <w:color w:val="0070C0"/>
                <w:sz w:val="20"/>
                <w:szCs w:val="19"/>
              </w:rPr>
              <w:t>contact</w:t>
            </w:r>
            <w:r w:rsidR="00D16141" w:rsidRPr="007F36F9">
              <w:rPr>
                <w:rFonts w:ascii="Arial" w:eastAsia="Arial" w:hAnsi="Arial" w:cs="Arial"/>
                <w:color w:val="0070C0"/>
                <w:sz w:val="20"/>
                <w:szCs w:val="19"/>
              </w:rPr>
              <w:t xml:space="preserve"> </w:t>
            </w:r>
            <w:r w:rsidR="003409C0" w:rsidRPr="007F36F9">
              <w:rPr>
                <w:rFonts w:ascii="Arial" w:eastAsia="Arial" w:hAnsi="Arial" w:cs="Arial"/>
                <w:color w:val="0070C0"/>
                <w:sz w:val="20"/>
                <w:szCs w:val="19"/>
              </w:rPr>
              <w:t>tracing</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major</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border</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checkpoints</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Region</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re</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continu</w:t>
            </w:r>
            <w:r w:rsidR="00855463" w:rsidRPr="007F36F9">
              <w:rPr>
                <w:rFonts w:ascii="Arial" w:eastAsia="Arial" w:hAnsi="Arial" w:cs="Arial"/>
                <w:color w:val="0070C0"/>
                <w:sz w:val="20"/>
                <w:szCs w:val="19"/>
              </w:rPr>
              <w:t>ally</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being</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conducted.</w:t>
            </w:r>
            <w:r w:rsidR="00D16141" w:rsidRPr="007F36F9">
              <w:rPr>
                <w:rFonts w:ascii="Arial" w:eastAsia="Arial" w:hAnsi="Arial" w:cs="Arial"/>
                <w:color w:val="0070C0"/>
                <w:sz w:val="20"/>
                <w:szCs w:val="19"/>
              </w:rPr>
              <w:t xml:space="preserve"> </w:t>
            </w:r>
            <w:r w:rsidR="00855463" w:rsidRPr="007F36F9">
              <w:rPr>
                <w:rFonts w:ascii="Arial" w:eastAsia="Arial" w:hAnsi="Arial" w:cs="Arial"/>
                <w:color w:val="0070C0"/>
                <w:sz w:val="20"/>
                <w:szCs w:val="19"/>
              </w:rPr>
              <w:t>Likewise</w:t>
            </w:r>
            <w:r w:rsidR="003E4C18" w:rsidRPr="007F36F9">
              <w:rPr>
                <w:rFonts w:ascii="Arial" w:eastAsia="Arial" w:hAnsi="Arial" w:cs="Arial"/>
                <w:color w:val="0070C0"/>
                <w:sz w:val="20"/>
                <w:szCs w:val="19"/>
              </w:rPr>
              <w:t>,</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close</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coordination</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with</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provincial</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IMTs,</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mong</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RIMT</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other</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RDRRMC1</w:t>
            </w:r>
            <w:r w:rsidR="00D16141" w:rsidRPr="007F36F9">
              <w:rPr>
                <w:rFonts w:ascii="Arial" w:eastAsia="Arial" w:hAnsi="Arial" w:cs="Arial"/>
                <w:color w:val="0070C0"/>
                <w:sz w:val="20"/>
                <w:szCs w:val="19"/>
              </w:rPr>
              <w:t xml:space="preserve"> </w:t>
            </w:r>
            <w:r w:rsidR="008B1614" w:rsidRPr="007F36F9">
              <w:rPr>
                <w:rFonts w:ascii="Arial" w:eastAsia="Arial" w:hAnsi="Arial" w:cs="Arial"/>
                <w:color w:val="0070C0"/>
                <w:sz w:val="20"/>
                <w:szCs w:val="19"/>
              </w:rPr>
              <w:t>members</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is</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lso</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maintained</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for</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smooth</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operation</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against</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COVID-19</w:t>
            </w:r>
            <w:r w:rsidR="00D16141" w:rsidRPr="007F36F9">
              <w:rPr>
                <w:rFonts w:ascii="Arial" w:eastAsia="Arial" w:hAnsi="Arial" w:cs="Arial"/>
                <w:color w:val="0070C0"/>
                <w:sz w:val="20"/>
                <w:szCs w:val="19"/>
              </w:rPr>
              <w:t xml:space="preserve"> </w:t>
            </w:r>
            <w:r w:rsidR="003E4C18" w:rsidRPr="007F36F9">
              <w:rPr>
                <w:rFonts w:ascii="Arial" w:eastAsia="Arial" w:hAnsi="Arial" w:cs="Arial"/>
                <w:color w:val="0070C0"/>
                <w:sz w:val="20"/>
                <w:szCs w:val="19"/>
              </w:rPr>
              <w:t>pandemic.</w:t>
            </w:r>
          </w:p>
          <w:p w14:paraId="49225519" w14:textId="145B1781" w:rsidR="001B384B" w:rsidRPr="007F36F9" w:rsidRDefault="008665E3" w:rsidP="00260EDA">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A</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tal</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00133095" w:rsidRPr="007F36F9">
              <w:rPr>
                <w:rFonts w:ascii="Arial" w:eastAsia="Arial" w:hAnsi="Arial" w:cs="Arial"/>
                <w:color w:val="0070C0"/>
                <w:sz w:val="20"/>
                <w:szCs w:val="19"/>
              </w:rPr>
              <w:t>1</w:t>
            </w:r>
            <w:r w:rsidR="00023E76" w:rsidRPr="007F36F9">
              <w:rPr>
                <w:rFonts w:ascii="Arial" w:eastAsia="Arial" w:hAnsi="Arial" w:cs="Arial"/>
                <w:color w:val="0070C0"/>
                <w:sz w:val="20"/>
                <w:szCs w:val="19"/>
              </w:rPr>
              <w:t>06</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ersonnel</w:t>
            </w:r>
            <w:r w:rsidR="00D16141" w:rsidRPr="007F36F9">
              <w:rPr>
                <w:rFonts w:ascii="Arial" w:eastAsia="Arial" w:hAnsi="Arial" w:cs="Arial"/>
                <w:color w:val="0070C0"/>
                <w:sz w:val="20"/>
                <w:szCs w:val="19"/>
              </w:rPr>
              <w:t xml:space="preserve"> </w:t>
            </w:r>
            <w:r w:rsidR="006F0BAB" w:rsidRPr="007F36F9">
              <w:rPr>
                <w:rFonts w:ascii="Arial" w:eastAsia="Arial" w:hAnsi="Arial" w:cs="Arial"/>
                <w:color w:val="0070C0"/>
                <w:sz w:val="20"/>
                <w:szCs w:val="19"/>
              </w:rPr>
              <w:t>i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n-duty/deploye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gio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wid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conduct</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spons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peratio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monitor</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execut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AP</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mplementatio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g</w:t>
            </w:r>
            <w:r w:rsidR="009616A2" w:rsidRPr="007F36F9">
              <w:rPr>
                <w:rFonts w:ascii="Arial" w:eastAsia="Arial" w:hAnsi="Arial" w:cs="Arial"/>
                <w:color w:val="0070C0"/>
                <w:sz w:val="20"/>
                <w:szCs w:val="19"/>
              </w:rPr>
              <w:t>ion.</w:t>
            </w:r>
            <w:r w:rsidR="00D16141" w:rsidRPr="007F36F9">
              <w:rPr>
                <w:rFonts w:ascii="Arial" w:eastAsia="Arial" w:hAnsi="Arial" w:cs="Arial"/>
                <w:color w:val="0070C0"/>
                <w:sz w:val="20"/>
                <w:szCs w:val="19"/>
              </w:rPr>
              <w:t xml:space="preserve"> </w:t>
            </w:r>
            <w:r w:rsidR="009616A2" w:rsidRPr="007F36F9">
              <w:rPr>
                <w:rFonts w:ascii="Arial" w:eastAsia="Arial" w:hAnsi="Arial" w:cs="Arial"/>
                <w:color w:val="0070C0"/>
                <w:sz w:val="20"/>
                <w:szCs w:val="19"/>
              </w:rPr>
              <w:t>Also,</w:t>
            </w:r>
            <w:r w:rsidR="00D16141" w:rsidRPr="007F36F9">
              <w:rPr>
                <w:rFonts w:ascii="Arial" w:eastAsia="Arial" w:hAnsi="Arial" w:cs="Arial"/>
                <w:color w:val="0070C0"/>
                <w:sz w:val="20"/>
                <w:szCs w:val="19"/>
              </w:rPr>
              <w:t xml:space="preserve"> </w:t>
            </w:r>
            <w:r w:rsidR="009616A2" w:rsidRPr="007F36F9">
              <w:rPr>
                <w:rFonts w:ascii="Arial" w:eastAsia="Arial" w:hAnsi="Arial" w:cs="Arial"/>
                <w:color w:val="0070C0"/>
                <w:sz w:val="20"/>
                <w:szCs w:val="19"/>
              </w:rPr>
              <w:t>DSWD-FO</w:t>
            </w:r>
            <w:r w:rsidR="00D16141" w:rsidRPr="007F36F9">
              <w:rPr>
                <w:rFonts w:ascii="Arial" w:eastAsia="Arial" w:hAnsi="Arial" w:cs="Arial"/>
                <w:color w:val="0070C0"/>
                <w:sz w:val="20"/>
                <w:szCs w:val="19"/>
              </w:rPr>
              <w:t xml:space="preserve"> </w:t>
            </w:r>
            <w:r w:rsidR="009616A2" w:rsidRPr="007F36F9">
              <w:rPr>
                <w:rFonts w:ascii="Arial" w:eastAsia="Arial" w:hAnsi="Arial" w:cs="Arial"/>
                <w:color w:val="0070C0"/>
                <w:sz w:val="20"/>
                <w:szCs w:val="19"/>
              </w:rPr>
              <w:t>I</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MT</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till</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perating</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spons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COVID-19</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andemic</w:t>
            </w:r>
            <w:r w:rsidR="00F24350" w:rsidRPr="007F36F9">
              <w:rPr>
                <w:rFonts w:ascii="Arial" w:eastAsia="Arial" w:hAnsi="Arial" w:cs="Arial"/>
                <w:color w:val="0070C0"/>
                <w:sz w:val="20"/>
                <w:szCs w:val="19"/>
              </w:rPr>
              <w:t>.</w:t>
            </w:r>
          </w:p>
          <w:p w14:paraId="2DAE252C" w14:textId="5FA47E46" w:rsidR="00B57B4E" w:rsidRPr="007F36F9" w:rsidRDefault="00B57B4E" w:rsidP="00B57B4E">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 xml:space="preserve">DSWD-FO I </w:t>
            </w:r>
            <w:r w:rsidR="007F36F9" w:rsidRPr="007F36F9">
              <w:rPr>
                <w:rFonts w:ascii="Arial" w:eastAsia="Arial" w:hAnsi="Arial" w:cs="Arial"/>
                <w:color w:val="0070C0"/>
                <w:sz w:val="20"/>
                <w:szCs w:val="19"/>
              </w:rPr>
              <w:t>repacked a total of 2,265 FFPs at DSWD Regional Warehouse, Biday, City of San Fernando, La Union. Out of these, 41 FFPs were released as Food for Work (FFW) to the volunteers for the repacking activity. Production of FFPs is still ongoing at the Regional Warehouse.</w:t>
            </w:r>
          </w:p>
          <w:p w14:paraId="38D0E2CA" w14:textId="1989790C" w:rsidR="00023E76" w:rsidRPr="007F36F9" w:rsidRDefault="007F36F9" w:rsidP="00B57B4E">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 xml:space="preserve">DSWD-FO I provided </w:t>
            </w:r>
            <w:r w:rsidR="00023E76" w:rsidRPr="007F36F9">
              <w:rPr>
                <w:rFonts w:ascii="Arial" w:eastAsia="Arial" w:hAnsi="Arial" w:cs="Arial"/>
                <w:color w:val="0070C0"/>
                <w:sz w:val="20"/>
                <w:szCs w:val="19"/>
              </w:rPr>
              <w:t>20 Family Tents as augmentation support to DSWD-FO II.</w:t>
            </w:r>
          </w:p>
          <w:p w14:paraId="035DF35E" w14:textId="7E76E7F2" w:rsidR="00F0317F" w:rsidRPr="007F36F9" w:rsidRDefault="008F5C3B" w:rsidP="00394069">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DSWD-F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rovided</w:t>
            </w:r>
            <w:r w:rsidR="00D16141" w:rsidRPr="007F36F9">
              <w:rPr>
                <w:rFonts w:ascii="Arial" w:eastAsia="Arial" w:hAnsi="Arial" w:cs="Arial"/>
                <w:color w:val="0070C0"/>
                <w:sz w:val="20"/>
                <w:szCs w:val="19"/>
              </w:rPr>
              <w:t xml:space="preserve"> </w:t>
            </w:r>
            <w:r w:rsidR="005C11AF" w:rsidRPr="007F36F9">
              <w:rPr>
                <w:rFonts w:ascii="Arial" w:eastAsia="Arial" w:hAnsi="Arial" w:cs="Arial"/>
                <w:b/>
                <w:color w:val="0070C0"/>
                <w:sz w:val="20"/>
                <w:szCs w:val="19"/>
              </w:rPr>
              <w:t>2</w:t>
            </w:r>
            <w:r w:rsidRPr="007F36F9">
              <w:rPr>
                <w:rFonts w:ascii="Arial" w:eastAsia="Arial" w:hAnsi="Arial" w:cs="Arial"/>
                <w:b/>
                <w:color w:val="0070C0"/>
                <w:sz w:val="20"/>
                <w:szCs w:val="19"/>
              </w:rPr>
              <w:t>,</w:t>
            </w:r>
            <w:r w:rsidR="009A01EC" w:rsidRPr="007F36F9">
              <w:rPr>
                <w:rFonts w:ascii="Arial" w:eastAsia="Arial" w:hAnsi="Arial" w:cs="Arial"/>
                <w:b/>
                <w:color w:val="0070C0"/>
                <w:sz w:val="20"/>
                <w:szCs w:val="19"/>
              </w:rPr>
              <w:t>110</w:t>
            </w:r>
            <w:r w:rsidR="00D16141" w:rsidRPr="007F36F9">
              <w:rPr>
                <w:rFonts w:ascii="Arial" w:eastAsia="Arial" w:hAnsi="Arial" w:cs="Arial"/>
                <w:b/>
                <w:color w:val="0070C0"/>
                <w:sz w:val="20"/>
                <w:szCs w:val="19"/>
              </w:rPr>
              <w:t xml:space="preserve"> </w:t>
            </w:r>
            <w:r w:rsidR="007101D9" w:rsidRPr="007F36F9">
              <w:rPr>
                <w:rFonts w:ascii="Arial" w:eastAsia="Arial" w:hAnsi="Arial" w:cs="Arial"/>
                <w:b/>
                <w:color w:val="0070C0"/>
                <w:sz w:val="20"/>
                <w:szCs w:val="19"/>
              </w:rPr>
              <w:t>FFPs</w:t>
            </w:r>
            <w:r w:rsidR="00D16141" w:rsidRPr="007F36F9">
              <w:rPr>
                <w:rFonts w:ascii="Arial" w:eastAsia="Arial" w:hAnsi="Arial" w:cs="Arial"/>
                <w:color w:val="0070C0"/>
                <w:sz w:val="20"/>
                <w:szCs w:val="19"/>
              </w:rPr>
              <w:t xml:space="preserve"> </w:t>
            </w:r>
            <w:r w:rsidR="007101D9"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007101D9" w:rsidRPr="007F36F9">
              <w:rPr>
                <w:rFonts w:ascii="Arial" w:eastAsia="Arial" w:hAnsi="Arial" w:cs="Arial"/>
                <w:b/>
                <w:color w:val="0070C0"/>
                <w:sz w:val="20"/>
                <w:szCs w:val="19"/>
              </w:rPr>
              <w:t>1,</w:t>
            </w:r>
            <w:r w:rsidR="009A01EC" w:rsidRPr="007F36F9">
              <w:rPr>
                <w:rFonts w:ascii="Arial" w:eastAsia="Arial" w:hAnsi="Arial" w:cs="Arial"/>
                <w:b/>
                <w:color w:val="0070C0"/>
                <w:sz w:val="20"/>
                <w:szCs w:val="19"/>
              </w:rPr>
              <w:t>8</w:t>
            </w:r>
            <w:r w:rsidR="007101D9" w:rsidRPr="007F36F9">
              <w:rPr>
                <w:rFonts w:ascii="Arial" w:eastAsia="Arial" w:hAnsi="Arial" w:cs="Arial"/>
                <w:b/>
                <w:color w:val="0070C0"/>
                <w:sz w:val="20"/>
                <w:szCs w:val="19"/>
              </w:rPr>
              <w:t>97</w:t>
            </w:r>
            <w:r w:rsidR="00D16141" w:rsidRPr="007F36F9">
              <w:rPr>
                <w:rFonts w:ascii="Arial" w:eastAsia="Arial" w:hAnsi="Arial" w:cs="Arial"/>
                <w:b/>
                <w:color w:val="0070C0"/>
                <w:sz w:val="20"/>
                <w:szCs w:val="19"/>
              </w:rPr>
              <w:t xml:space="preserve"> </w:t>
            </w:r>
            <w:r w:rsidR="007101D9" w:rsidRPr="007F36F9">
              <w:rPr>
                <w:rFonts w:ascii="Arial" w:eastAsia="Arial" w:hAnsi="Arial" w:cs="Arial"/>
                <w:b/>
                <w:color w:val="0070C0"/>
                <w:sz w:val="20"/>
                <w:szCs w:val="19"/>
              </w:rPr>
              <w:t>NFIs</w:t>
            </w:r>
            <w:r w:rsidR="00D16141" w:rsidRPr="007F36F9">
              <w:rPr>
                <w:rFonts w:ascii="Arial" w:eastAsia="Arial" w:hAnsi="Arial" w:cs="Arial"/>
                <w:color w:val="0070C0"/>
                <w:sz w:val="20"/>
                <w:szCs w:val="19"/>
              </w:rPr>
              <w:t xml:space="preserve"> </w:t>
            </w:r>
            <w:r w:rsidR="007101D9"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007101D9" w:rsidRPr="007F36F9">
              <w:rPr>
                <w:rFonts w:ascii="Arial" w:eastAsia="Arial" w:hAnsi="Arial" w:cs="Arial"/>
                <w:b/>
                <w:color w:val="0070C0"/>
                <w:sz w:val="20"/>
                <w:szCs w:val="19"/>
              </w:rPr>
              <w:t>1,</w:t>
            </w:r>
            <w:r w:rsidR="009A01EC" w:rsidRPr="007F36F9">
              <w:rPr>
                <w:rFonts w:ascii="Arial" w:eastAsia="Arial" w:hAnsi="Arial" w:cs="Arial"/>
                <w:b/>
                <w:color w:val="0070C0"/>
                <w:sz w:val="20"/>
                <w:szCs w:val="19"/>
              </w:rPr>
              <w:t>71</w:t>
            </w:r>
            <w:r w:rsidR="005C11AF" w:rsidRPr="007F36F9">
              <w:rPr>
                <w:rFonts w:ascii="Arial" w:eastAsia="Arial" w:hAnsi="Arial" w:cs="Arial"/>
                <w:b/>
                <w:color w:val="0070C0"/>
                <w:sz w:val="20"/>
                <w:szCs w:val="19"/>
              </w:rPr>
              <w:t>9</w:t>
            </w:r>
            <w:r w:rsidR="00D16141" w:rsidRPr="007F36F9">
              <w:rPr>
                <w:rFonts w:ascii="Arial" w:eastAsia="Arial" w:hAnsi="Arial" w:cs="Arial"/>
                <w:b/>
                <w:color w:val="0070C0"/>
                <w:sz w:val="20"/>
                <w:szCs w:val="19"/>
              </w:rPr>
              <w:t xml:space="preserve"> </w:t>
            </w:r>
            <w:r w:rsidRPr="007F36F9">
              <w:rPr>
                <w:rFonts w:ascii="Arial" w:eastAsia="Arial" w:hAnsi="Arial" w:cs="Arial"/>
                <w:b/>
                <w:color w:val="0070C0"/>
                <w:sz w:val="20"/>
                <w:szCs w:val="19"/>
              </w:rPr>
              <w:t>LSI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gion.</w:t>
            </w:r>
          </w:p>
          <w:p w14:paraId="354D9592" w14:textId="77777777" w:rsidR="001B384B" w:rsidRPr="007F36F9" w:rsidRDefault="001B384B" w:rsidP="00394069">
            <w:pPr>
              <w:spacing w:after="0" w:line="240" w:lineRule="auto"/>
              <w:contextualSpacing/>
              <w:jc w:val="both"/>
              <w:rPr>
                <w:rFonts w:ascii="Arial" w:eastAsia="Arial" w:hAnsi="Arial" w:cs="Arial"/>
                <w:b/>
                <w:color w:val="0070C0"/>
                <w:sz w:val="20"/>
                <w:szCs w:val="19"/>
              </w:rPr>
            </w:pPr>
          </w:p>
          <w:p w14:paraId="3D1AC59D" w14:textId="1B80BFDF" w:rsidR="005F5959" w:rsidRPr="007F36F9" w:rsidRDefault="003E4C18" w:rsidP="00394069">
            <w:pPr>
              <w:spacing w:after="0" w:line="240" w:lineRule="auto"/>
              <w:contextualSpacing/>
              <w:jc w:val="both"/>
              <w:rPr>
                <w:rFonts w:ascii="Arial" w:eastAsia="Arial" w:hAnsi="Arial" w:cs="Arial"/>
                <w:b/>
                <w:color w:val="0070C0"/>
                <w:sz w:val="20"/>
                <w:szCs w:val="19"/>
              </w:rPr>
            </w:pPr>
            <w:r w:rsidRPr="007F36F9">
              <w:rPr>
                <w:rFonts w:ascii="Arial" w:eastAsia="Arial" w:hAnsi="Arial" w:cs="Arial"/>
                <w:b/>
                <w:color w:val="0070C0"/>
                <w:sz w:val="20"/>
                <w:szCs w:val="19"/>
              </w:rPr>
              <w:t>Social</w:t>
            </w:r>
            <w:r w:rsidR="00D16141" w:rsidRPr="007F36F9">
              <w:rPr>
                <w:rFonts w:ascii="Arial" w:eastAsia="Arial" w:hAnsi="Arial" w:cs="Arial"/>
                <w:b/>
                <w:color w:val="0070C0"/>
                <w:sz w:val="20"/>
                <w:szCs w:val="19"/>
              </w:rPr>
              <w:t xml:space="preserve"> </w:t>
            </w:r>
            <w:r w:rsidRPr="007F36F9">
              <w:rPr>
                <w:rFonts w:ascii="Arial" w:eastAsia="Arial" w:hAnsi="Arial" w:cs="Arial"/>
                <w:b/>
                <w:color w:val="0070C0"/>
                <w:sz w:val="20"/>
                <w:szCs w:val="19"/>
              </w:rPr>
              <w:t>Amelioration</w:t>
            </w:r>
            <w:r w:rsidR="00D16141" w:rsidRPr="007F36F9">
              <w:rPr>
                <w:rFonts w:ascii="Arial" w:eastAsia="Arial" w:hAnsi="Arial" w:cs="Arial"/>
                <w:b/>
                <w:color w:val="0070C0"/>
                <w:sz w:val="20"/>
                <w:szCs w:val="19"/>
              </w:rPr>
              <w:t xml:space="preserve"> </w:t>
            </w:r>
            <w:r w:rsidRPr="007F36F9">
              <w:rPr>
                <w:rFonts w:ascii="Arial" w:eastAsia="Arial" w:hAnsi="Arial" w:cs="Arial"/>
                <w:b/>
                <w:color w:val="0070C0"/>
                <w:sz w:val="20"/>
                <w:szCs w:val="19"/>
              </w:rPr>
              <w:t>Program</w:t>
            </w:r>
            <w:r w:rsidR="00D16141" w:rsidRPr="007F36F9">
              <w:rPr>
                <w:rFonts w:ascii="Arial" w:eastAsia="Arial" w:hAnsi="Arial" w:cs="Arial"/>
                <w:b/>
                <w:color w:val="0070C0"/>
                <w:sz w:val="20"/>
                <w:szCs w:val="19"/>
              </w:rPr>
              <w:t xml:space="preserve"> </w:t>
            </w:r>
            <w:r w:rsidRPr="007F36F9">
              <w:rPr>
                <w:rFonts w:ascii="Arial" w:eastAsia="Arial" w:hAnsi="Arial" w:cs="Arial"/>
                <w:b/>
                <w:color w:val="0070C0"/>
                <w:sz w:val="20"/>
                <w:szCs w:val="19"/>
              </w:rPr>
              <w:t>(SAP)</w:t>
            </w:r>
          </w:p>
          <w:p w14:paraId="10D17192" w14:textId="6F66C509" w:rsidR="009D1839" w:rsidRPr="007F36F9" w:rsidRDefault="003E4C18" w:rsidP="00394069">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A</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tal</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Pr="007F36F9">
              <w:rPr>
                <w:rFonts w:ascii="Arial" w:eastAsia="Arial" w:hAnsi="Arial" w:cs="Arial"/>
                <w:b/>
                <w:color w:val="0070C0"/>
                <w:sz w:val="20"/>
                <w:szCs w:val="19"/>
              </w:rPr>
              <w:t>₱</w:t>
            </w:r>
            <w:r w:rsidR="0084534D" w:rsidRPr="007F36F9">
              <w:rPr>
                <w:rFonts w:ascii="Arial" w:eastAsia="Arial" w:hAnsi="Arial" w:cs="Arial"/>
                <w:b/>
                <w:color w:val="0070C0"/>
                <w:sz w:val="20"/>
                <w:szCs w:val="19"/>
                <w:lang w:val="en-US"/>
              </w:rPr>
              <w:t>4,27</w:t>
            </w:r>
            <w:r w:rsidR="00C15670" w:rsidRPr="007F36F9">
              <w:rPr>
                <w:rFonts w:ascii="Arial" w:eastAsia="Arial" w:hAnsi="Arial" w:cs="Arial"/>
                <w:b/>
                <w:color w:val="0070C0"/>
                <w:sz w:val="20"/>
                <w:szCs w:val="19"/>
                <w:lang w:val="en-US"/>
              </w:rPr>
              <w:t>0</w:t>
            </w:r>
            <w:r w:rsidR="0084534D" w:rsidRPr="007F36F9">
              <w:rPr>
                <w:rFonts w:ascii="Arial" w:eastAsia="Arial" w:hAnsi="Arial" w:cs="Arial"/>
                <w:b/>
                <w:color w:val="0070C0"/>
                <w:sz w:val="20"/>
                <w:szCs w:val="19"/>
                <w:lang w:val="en-US"/>
              </w:rPr>
              <w:t>,</w:t>
            </w:r>
            <w:r w:rsidR="00C15670" w:rsidRPr="007F36F9">
              <w:rPr>
                <w:rFonts w:ascii="Arial" w:eastAsia="Arial" w:hAnsi="Arial" w:cs="Arial"/>
                <w:b/>
                <w:color w:val="0070C0"/>
                <w:sz w:val="20"/>
                <w:szCs w:val="19"/>
                <w:lang w:val="en-US"/>
              </w:rPr>
              <w:t>871</w:t>
            </w:r>
            <w:r w:rsidR="0084534D" w:rsidRPr="007F36F9">
              <w:rPr>
                <w:rFonts w:ascii="Arial" w:eastAsia="Arial" w:hAnsi="Arial" w:cs="Arial"/>
                <w:b/>
                <w:color w:val="0070C0"/>
                <w:sz w:val="20"/>
                <w:szCs w:val="19"/>
                <w:lang w:val="en-US"/>
              </w:rPr>
              <w:t>,</w:t>
            </w:r>
            <w:r w:rsidR="00C15670" w:rsidRPr="007F36F9">
              <w:rPr>
                <w:rFonts w:ascii="Arial" w:eastAsia="Arial" w:hAnsi="Arial" w:cs="Arial"/>
                <w:b/>
                <w:color w:val="0070C0"/>
                <w:sz w:val="20"/>
                <w:szCs w:val="19"/>
                <w:lang w:val="en-US"/>
              </w:rPr>
              <w:t>0</w:t>
            </w:r>
            <w:r w:rsidR="0084534D" w:rsidRPr="007F36F9">
              <w:rPr>
                <w:rFonts w:ascii="Arial" w:eastAsia="Arial" w:hAnsi="Arial" w:cs="Arial"/>
                <w:b/>
                <w:color w:val="0070C0"/>
                <w:sz w:val="20"/>
                <w:szCs w:val="19"/>
                <w:lang w:val="en-US"/>
              </w:rPr>
              <w:t>00.00</w:t>
            </w:r>
            <w:r w:rsidR="00D16141" w:rsidRPr="007F36F9">
              <w:rPr>
                <w:rFonts w:ascii="Arial" w:eastAsia="Arial" w:hAnsi="Arial" w:cs="Arial"/>
                <w:b/>
                <w:color w:val="0070C0"/>
                <w:sz w:val="20"/>
                <w:szCs w:val="19"/>
                <w:lang w:val="en-US"/>
              </w:rPr>
              <w:t xml:space="preserve"> </w:t>
            </w:r>
            <w:r w:rsidRPr="007F36F9">
              <w:rPr>
                <w:rFonts w:ascii="Arial" w:eastAsia="Arial" w:hAnsi="Arial" w:cs="Arial"/>
                <w:color w:val="0070C0"/>
                <w:sz w:val="20"/>
                <w:szCs w:val="19"/>
              </w:rPr>
              <w:t>wa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ai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0084534D" w:rsidRPr="007F36F9">
              <w:rPr>
                <w:rFonts w:ascii="Arial" w:eastAsia="Arial" w:hAnsi="Arial" w:cs="Arial"/>
                <w:b/>
                <w:bCs/>
                <w:color w:val="0070C0"/>
                <w:sz w:val="20"/>
                <w:szCs w:val="19"/>
                <w:lang w:val="en-US"/>
              </w:rPr>
              <w:t>776,</w:t>
            </w:r>
            <w:r w:rsidR="00C15670" w:rsidRPr="007F36F9">
              <w:rPr>
                <w:rFonts w:ascii="Arial" w:eastAsia="Arial" w:hAnsi="Arial" w:cs="Arial"/>
                <w:b/>
                <w:bCs/>
                <w:color w:val="0070C0"/>
                <w:sz w:val="20"/>
                <w:szCs w:val="19"/>
                <w:lang w:val="en-US"/>
              </w:rPr>
              <w:t>522</w:t>
            </w:r>
            <w:r w:rsidR="00D16141" w:rsidRPr="007F36F9">
              <w:rPr>
                <w:rFonts w:ascii="Arial" w:eastAsia="Arial" w:hAnsi="Arial" w:cs="Arial"/>
                <w:b/>
                <w:bCs/>
                <w:color w:val="0070C0"/>
                <w:sz w:val="20"/>
                <w:szCs w:val="19"/>
                <w:lang w:val="en-US"/>
              </w:rPr>
              <w:t xml:space="preserve"> </w:t>
            </w:r>
            <w:r w:rsidR="006C3F0B" w:rsidRPr="007F36F9">
              <w:rPr>
                <w:rFonts w:ascii="Arial" w:eastAsia="Arial" w:hAnsi="Arial" w:cs="Arial"/>
                <w:b/>
                <w:bCs/>
                <w:color w:val="0070C0"/>
                <w:sz w:val="20"/>
                <w:szCs w:val="19"/>
                <w:lang w:val="en-US"/>
              </w:rPr>
              <w:t>beneficiaries</w:t>
            </w:r>
            <w:r w:rsidR="00D16141" w:rsidRPr="007F36F9">
              <w:rPr>
                <w:rFonts w:ascii="Arial" w:eastAsia="Arial" w:hAnsi="Arial" w:cs="Arial"/>
                <w:bCs/>
                <w:color w:val="0070C0"/>
                <w:sz w:val="20"/>
                <w:szCs w:val="19"/>
                <w:lang w:val="en-US"/>
              </w:rPr>
              <w:t xml:space="preserve"> </w:t>
            </w:r>
            <w:r w:rsidR="006C3F0B" w:rsidRPr="007F36F9">
              <w:rPr>
                <w:rFonts w:ascii="Arial" w:eastAsia="Arial" w:hAnsi="Arial" w:cs="Arial"/>
                <w:bCs/>
                <w:color w:val="0070C0"/>
                <w:sz w:val="20"/>
                <w:szCs w:val="19"/>
                <w:lang w:val="en-US"/>
              </w:rPr>
              <w:t>in</w:t>
            </w:r>
            <w:r w:rsidR="00D16141" w:rsidRPr="007F36F9">
              <w:rPr>
                <w:rFonts w:ascii="Arial" w:eastAsia="Arial" w:hAnsi="Arial" w:cs="Arial"/>
                <w:bCs/>
                <w:color w:val="0070C0"/>
                <w:sz w:val="20"/>
                <w:szCs w:val="19"/>
                <w:lang w:val="en-US"/>
              </w:rPr>
              <w:t xml:space="preserve"> </w:t>
            </w:r>
            <w:r w:rsidR="006C3F0B" w:rsidRPr="007F36F9">
              <w:rPr>
                <w:rFonts w:ascii="Arial" w:eastAsia="Arial" w:hAnsi="Arial" w:cs="Arial"/>
                <w:bCs/>
                <w:color w:val="0070C0"/>
                <w:sz w:val="20"/>
                <w:szCs w:val="19"/>
                <w:lang w:val="en-US"/>
              </w:rPr>
              <w:t>125</w:t>
            </w:r>
            <w:r w:rsidR="00D16141" w:rsidRPr="007F36F9">
              <w:rPr>
                <w:rFonts w:ascii="Arial" w:eastAsia="Arial" w:hAnsi="Arial" w:cs="Arial"/>
                <w:bCs/>
                <w:color w:val="0070C0"/>
                <w:sz w:val="20"/>
                <w:szCs w:val="19"/>
                <w:lang w:val="en-US"/>
              </w:rPr>
              <w:t xml:space="preserve"> </w:t>
            </w:r>
            <w:r w:rsidR="006C3F0B" w:rsidRPr="007F36F9">
              <w:rPr>
                <w:rFonts w:ascii="Arial" w:eastAsia="Arial" w:hAnsi="Arial" w:cs="Arial"/>
                <w:bCs/>
                <w:color w:val="0070C0"/>
                <w:sz w:val="20"/>
                <w:szCs w:val="19"/>
                <w:lang w:val="en-US"/>
              </w:rPr>
              <w:t>cities/municipalities</w:t>
            </w:r>
            <w:r w:rsidR="00D16141" w:rsidRPr="007F36F9">
              <w:rPr>
                <w:rFonts w:ascii="Arial" w:eastAsia="Arial" w:hAnsi="Arial" w:cs="Arial"/>
                <w:bCs/>
                <w:color w:val="0070C0"/>
                <w:sz w:val="20"/>
                <w:szCs w:val="19"/>
                <w:lang w:val="en-US"/>
              </w:rPr>
              <w:t xml:space="preserve"> </w:t>
            </w:r>
            <w:r w:rsidR="006C3F0B" w:rsidRPr="007F36F9">
              <w:rPr>
                <w:rFonts w:ascii="Arial" w:eastAsia="Arial" w:hAnsi="Arial" w:cs="Arial"/>
                <w:bCs/>
                <w:color w:val="0070C0"/>
                <w:sz w:val="20"/>
                <w:szCs w:val="19"/>
                <w:lang w:val="en-US"/>
              </w:rPr>
              <w:t>during</w:t>
            </w:r>
            <w:r w:rsidR="00D16141" w:rsidRPr="007F36F9">
              <w:rPr>
                <w:rFonts w:ascii="Arial" w:eastAsia="Arial" w:hAnsi="Arial" w:cs="Arial"/>
                <w:bCs/>
                <w:color w:val="0070C0"/>
                <w:sz w:val="20"/>
                <w:szCs w:val="19"/>
                <w:lang w:val="en-US"/>
              </w:rPr>
              <w:t xml:space="preserve"> </w:t>
            </w:r>
            <w:r w:rsidR="006C3F0B" w:rsidRPr="007F36F9">
              <w:rPr>
                <w:rFonts w:ascii="Arial" w:eastAsia="Arial" w:hAnsi="Arial" w:cs="Arial"/>
                <w:bCs/>
                <w:color w:val="0070C0"/>
                <w:sz w:val="20"/>
                <w:szCs w:val="19"/>
                <w:lang w:val="en-US"/>
              </w:rPr>
              <w:t>the</w:t>
            </w:r>
            <w:r w:rsidR="00D16141" w:rsidRPr="007F36F9">
              <w:rPr>
                <w:rFonts w:ascii="Arial" w:eastAsia="Arial" w:hAnsi="Arial" w:cs="Arial"/>
                <w:bCs/>
                <w:color w:val="0070C0"/>
                <w:sz w:val="20"/>
                <w:szCs w:val="19"/>
                <w:lang w:val="en-US"/>
              </w:rPr>
              <w:t xml:space="preserve"> </w:t>
            </w:r>
            <w:r w:rsidR="00764C8A" w:rsidRPr="007F36F9">
              <w:rPr>
                <w:rFonts w:ascii="Arial" w:eastAsia="Arial" w:hAnsi="Arial" w:cs="Arial"/>
                <w:bCs/>
                <w:color w:val="0070C0"/>
                <w:sz w:val="20"/>
                <w:szCs w:val="19"/>
                <w:lang w:val="en-US"/>
              </w:rPr>
              <w:t>first</w:t>
            </w:r>
            <w:r w:rsidR="00D16141" w:rsidRPr="007F36F9">
              <w:rPr>
                <w:rFonts w:ascii="Arial" w:eastAsia="Arial" w:hAnsi="Arial" w:cs="Arial"/>
                <w:bCs/>
                <w:color w:val="0070C0"/>
                <w:sz w:val="20"/>
                <w:szCs w:val="19"/>
                <w:lang w:val="en-US"/>
              </w:rPr>
              <w:t xml:space="preserve"> </w:t>
            </w:r>
            <w:r w:rsidR="00784642" w:rsidRPr="007F36F9">
              <w:rPr>
                <w:rFonts w:ascii="Arial" w:eastAsia="Arial" w:hAnsi="Arial" w:cs="Arial"/>
                <w:bCs/>
                <w:color w:val="0070C0"/>
                <w:sz w:val="20"/>
                <w:szCs w:val="19"/>
                <w:lang w:val="en-US"/>
              </w:rPr>
              <w:t>tranche</w:t>
            </w:r>
            <w:r w:rsidR="00D16141" w:rsidRPr="007F36F9">
              <w:rPr>
                <w:rFonts w:ascii="Arial" w:eastAsia="Arial" w:hAnsi="Arial" w:cs="Arial"/>
                <w:bCs/>
                <w:color w:val="0070C0"/>
                <w:sz w:val="20"/>
                <w:szCs w:val="19"/>
                <w:lang w:val="en-US"/>
              </w:rPr>
              <w:t xml:space="preserve"> </w:t>
            </w:r>
            <w:r w:rsidR="00784642" w:rsidRPr="007F36F9">
              <w:rPr>
                <w:rFonts w:ascii="Arial" w:eastAsia="Arial" w:hAnsi="Arial" w:cs="Arial"/>
                <w:bCs/>
                <w:color w:val="0070C0"/>
                <w:sz w:val="20"/>
                <w:szCs w:val="19"/>
                <w:lang w:val="en-US"/>
              </w:rPr>
              <w:t>implementation</w:t>
            </w:r>
            <w:r w:rsidR="00D16141" w:rsidRPr="007F36F9">
              <w:rPr>
                <w:rFonts w:ascii="Arial" w:eastAsia="Arial" w:hAnsi="Arial" w:cs="Arial"/>
                <w:bCs/>
                <w:color w:val="0070C0"/>
                <w:sz w:val="20"/>
                <w:szCs w:val="19"/>
                <w:lang w:val="en-US"/>
              </w:rPr>
              <w:t xml:space="preserve"> </w:t>
            </w:r>
            <w:r w:rsidR="006C3F0B" w:rsidRPr="007F36F9">
              <w:rPr>
                <w:rFonts w:ascii="Arial" w:eastAsia="Arial" w:hAnsi="Arial" w:cs="Arial"/>
                <w:bCs/>
                <w:color w:val="0070C0"/>
                <w:sz w:val="20"/>
                <w:szCs w:val="19"/>
                <w:lang w:val="en-US"/>
              </w:rPr>
              <w:t>in</w:t>
            </w:r>
            <w:r w:rsidR="00D16141" w:rsidRPr="007F36F9">
              <w:rPr>
                <w:rFonts w:ascii="Arial" w:eastAsia="Arial" w:hAnsi="Arial" w:cs="Arial"/>
                <w:bCs/>
                <w:color w:val="0070C0"/>
                <w:sz w:val="20"/>
                <w:szCs w:val="19"/>
                <w:lang w:val="en-US"/>
              </w:rPr>
              <w:t xml:space="preserve"> </w:t>
            </w:r>
            <w:r w:rsidR="006C3F0B" w:rsidRPr="007F36F9">
              <w:rPr>
                <w:rFonts w:ascii="Arial" w:eastAsia="Arial" w:hAnsi="Arial" w:cs="Arial"/>
                <w:bCs/>
                <w:color w:val="0070C0"/>
                <w:sz w:val="20"/>
                <w:szCs w:val="19"/>
                <w:lang w:val="en-US"/>
              </w:rPr>
              <w:t>the</w:t>
            </w:r>
            <w:r w:rsidR="00D16141" w:rsidRPr="007F36F9">
              <w:rPr>
                <w:rFonts w:ascii="Arial" w:eastAsia="Arial" w:hAnsi="Arial" w:cs="Arial"/>
                <w:bCs/>
                <w:color w:val="0070C0"/>
                <w:sz w:val="20"/>
                <w:szCs w:val="19"/>
                <w:lang w:val="en-US"/>
              </w:rPr>
              <w:t xml:space="preserve"> </w:t>
            </w:r>
            <w:r w:rsidR="00764C8A" w:rsidRPr="007F36F9">
              <w:rPr>
                <w:rFonts w:ascii="Arial" w:eastAsia="Arial" w:hAnsi="Arial" w:cs="Arial"/>
                <w:bCs/>
                <w:color w:val="0070C0"/>
                <w:sz w:val="20"/>
                <w:szCs w:val="19"/>
                <w:lang w:val="en-US"/>
              </w:rPr>
              <w:t>Region</w:t>
            </w:r>
            <w:r w:rsidR="006C3F0B" w:rsidRPr="007F36F9">
              <w:rPr>
                <w:rFonts w:ascii="Arial" w:eastAsia="Arial" w:hAnsi="Arial" w:cs="Arial"/>
                <w:bCs/>
                <w:color w:val="0070C0"/>
                <w:sz w:val="20"/>
                <w:szCs w:val="19"/>
                <w:lang w:val="en-US"/>
              </w:rPr>
              <w:t>.</w:t>
            </w:r>
          </w:p>
          <w:p w14:paraId="7AE77165" w14:textId="7B817056" w:rsidR="00511B1A" w:rsidRPr="007F36F9" w:rsidRDefault="00511B1A" w:rsidP="00394069">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A</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tal</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mount</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Pr="007F36F9">
              <w:rPr>
                <w:rFonts w:ascii="Arial" w:eastAsia="Arial" w:hAnsi="Arial" w:cs="Arial"/>
                <w:b/>
                <w:bCs/>
                <w:color w:val="0070C0"/>
                <w:sz w:val="20"/>
                <w:szCs w:val="19"/>
              </w:rPr>
              <w:t>₱51</w:t>
            </w:r>
            <w:r w:rsidR="002F7FCF" w:rsidRPr="007F36F9">
              <w:rPr>
                <w:rFonts w:ascii="Arial" w:eastAsia="Arial" w:hAnsi="Arial" w:cs="Arial"/>
                <w:b/>
                <w:bCs/>
                <w:color w:val="0070C0"/>
                <w:sz w:val="20"/>
                <w:szCs w:val="19"/>
              </w:rPr>
              <w:t>3</w:t>
            </w:r>
            <w:r w:rsidRPr="007F36F9">
              <w:rPr>
                <w:rFonts w:ascii="Arial" w:eastAsia="Arial" w:hAnsi="Arial" w:cs="Arial"/>
                <w:b/>
                <w:bCs/>
                <w:color w:val="0070C0"/>
                <w:sz w:val="20"/>
                <w:szCs w:val="19"/>
              </w:rPr>
              <w:t>,7</w:t>
            </w:r>
            <w:r w:rsidR="002F7FCF" w:rsidRPr="007F36F9">
              <w:rPr>
                <w:rFonts w:ascii="Arial" w:eastAsia="Arial" w:hAnsi="Arial" w:cs="Arial"/>
                <w:b/>
                <w:bCs/>
                <w:color w:val="0070C0"/>
                <w:sz w:val="20"/>
                <w:szCs w:val="19"/>
              </w:rPr>
              <w:t>2</w:t>
            </w:r>
            <w:r w:rsidRPr="007F36F9">
              <w:rPr>
                <w:rFonts w:ascii="Arial" w:eastAsia="Arial" w:hAnsi="Arial" w:cs="Arial"/>
                <w:b/>
                <w:bCs/>
                <w:color w:val="0070C0"/>
                <w:sz w:val="20"/>
                <w:szCs w:val="19"/>
              </w:rPr>
              <w:t>4,</w:t>
            </w:r>
            <w:r w:rsidR="002F7FCF" w:rsidRPr="007F36F9">
              <w:rPr>
                <w:rFonts w:ascii="Arial" w:eastAsia="Arial" w:hAnsi="Arial" w:cs="Arial"/>
                <w:b/>
                <w:bCs/>
                <w:color w:val="0070C0"/>
                <w:sz w:val="20"/>
                <w:szCs w:val="19"/>
              </w:rPr>
              <w:t>3</w:t>
            </w:r>
            <w:r w:rsidRPr="007F36F9">
              <w:rPr>
                <w:rFonts w:ascii="Arial" w:eastAsia="Arial" w:hAnsi="Arial" w:cs="Arial"/>
                <w:b/>
                <w:bCs/>
                <w:color w:val="0070C0"/>
                <w:sz w:val="20"/>
                <w:szCs w:val="19"/>
              </w:rPr>
              <w:t>50.00</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were</w:t>
            </w:r>
            <w:r w:rsidR="00D16141" w:rsidRPr="007F36F9">
              <w:rPr>
                <w:rFonts w:ascii="Arial" w:eastAsia="Arial" w:hAnsi="Arial" w:cs="Arial"/>
                <w:color w:val="0070C0"/>
                <w:sz w:val="20"/>
                <w:szCs w:val="19"/>
              </w:rPr>
              <w:t xml:space="preserve"> </w:t>
            </w:r>
            <w:r w:rsidR="002F7FCF" w:rsidRPr="007F36F9">
              <w:rPr>
                <w:rFonts w:ascii="Arial" w:eastAsia="Arial" w:hAnsi="Arial" w:cs="Arial"/>
                <w:color w:val="0070C0"/>
                <w:sz w:val="20"/>
                <w:szCs w:val="19"/>
              </w:rPr>
              <w:t>paid</w:t>
            </w:r>
            <w:r w:rsidR="00D16141" w:rsidRPr="007F36F9">
              <w:rPr>
                <w:rFonts w:ascii="Arial" w:eastAsia="Arial" w:hAnsi="Arial" w:cs="Arial"/>
                <w:color w:val="0070C0"/>
                <w:sz w:val="20"/>
                <w:szCs w:val="19"/>
              </w:rPr>
              <w:t xml:space="preserve"> </w:t>
            </w:r>
            <w:r w:rsidR="002F7FCF" w:rsidRPr="007F36F9">
              <w:rPr>
                <w:rFonts w:ascii="Arial" w:eastAsia="Arial" w:hAnsi="Arial" w:cs="Arial"/>
                <w:color w:val="0070C0"/>
                <w:sz w:val="20"/>
                <w:szCs w:val="19"/>
              </w:rPr>
              <w:t>through</w:t>
            </w:r>
            <w:r w:rsidR="00D16141" w:rsidRPr="007F36F9">
              <w:rPr>
                <w:rFonts w:ascii="Arial" w:eastAsia="Arial" w:hAnsi="Arial" w:cs="Arial"/>
                <w:color w:val="0070C0"/>
                <w:sz w:val="20"/>
                <w:szCs w:val="19"/>
              </w:rPr>
              <w:t xml:space="preserve"> </w:t>
            </w:r>
            <w:r w:rsidR="002F7FCF" w:rsidRPr="007F36F9">
              <w:rPr>
                <w:rFonts w:ascii="Arial" w:eastAsia="Arial" w:hAnsi="Arial" w:cs="Arial"/>
                <w:color w:val="0070C0"/>
                <w:sz w:val="20"/>
                <w:szCs w:val="19"/>
              </w:rPr>
              <w:t>direct</w:t>
            </w:r>
            <w:r w:rsidR="00D16141" w:rsidRPr="007F36F9">
              <w:rPr>
                <w:rFonts w:ascii="Arial" w:eastAsia="Arial" w:hAnsi="Arial" w:cs="Arial"/>
                <w:color w:val="0070C0"/>
                <w:sz w:val="20"/>
                <w:szCs w:val="19"/>
              </w:rPr>
              <w:t xml:space="preserve"> </w:t>
            </w:r>
            <w:r w:rsidR="002F7FCF" w:rsidRPr="007F36F9">
              <w:rPr>
                <w:rFonts w:ascii="Arial" w:eastAsia="Arial" w:hAnsi="Arial" w:cs="Arial"/>
                <w:color w:val="0070C0"/>
                <w:sz w:val="20"/>
                <w:szCs w:val="19"/>
              </w:rPr>
              <w:t>payout</w:t>
            </w:r>
            <w:r w:rsidR="00D16141" w:rsidRPr="007F36F9">
              <w:rPr>
                <w:rFonts w:ascii="Arial" w:eastAsia="Arial" w:hAnsi="Arial" w:cs="Arial"/>
                <w:color w:val="0070C0"/>
                <w:sz w:val="20"/>
                <w:szCs w:val="19"/>
              </w:rPr>
              <w:t xml:space="preserve"> </w:t>
            </w:r>
            <w:r w:rsidR="002F7FCF"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cash</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cards</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Pr="007F36F9">
              <w:rPr>
                <w:rFonts w:ascii="Arial" w:eastAsia="Arial" w:hAnsi="Arial" w:cs="Arial"/>
                <w:b/>
                <w:bCs/>
                <w:color w:val="0070C0"/>
                <w:sz w:val="20"/>
                <w:szCs w:val="19"/>
              </w:rPr>
              <w:t>123,</w:t>
            </w:r>
            <w:r w:rsidR="002F7FCF" w:rsidRPr="007F36F9">
              <w:rPr>
                <w:rFonts w:ascii="Arial" w:eastAsia="Arial" w:hAnsi="Arial" w:cs="Arial"/>
                <w:b/>
                <w:bCs/>
                <w:color w:val="0070C0"/>
                <w:sz w:val="20"/>
                <w:szCs w:val="19"/>
              </w:rPr>
              <w:t>789</w:t>
            </w:r>
            <w:r w:rsidR="00D16141" w:rsidRPr="007F36F9">
              <w:rPr>
                <w:rFonts w:ascii="Arial" w:eastAsia="Arial" w:hAnsi="Arial" w:cs="Arial"/>
                <w:color w:val="0070C0"/>
                <w:sz w:val="20"/>
                <w:szCs w:val="19"/>
              </w:rPr>
              <w:t xml:space="preserve"> </w:t>
            </w:r>
            <w:r w:rsidR="00764C8A" w:rsidRPr="007F36F9">
              <w:rPr>
                <w:rFonts w:ascii="Arial" w:eastAsia="Arial" w:hAnsi="Arial" w:cs="Arial"/>
                <w:b/>
                <w:color w:val="0070C0"/>
                <w:sz w:val="20"/>
                <w:szCs w:val="19"/>
              </w:rPr>
              <w:t>4Ps</w:t>
            </w:r>
            <w:r w:rsidR="00D16141" w:rsidRPr="007F36F9">
              <w:rPr>
                <w:rFonts w:ascii="Arial" w:eastAsia="Arial" w:hAnsi="Arial" w:cs="Arial"/>
                <w:b/>
                <w:color w:val="0070C0"/>
                <w:sz w:val="20"/>
                <w:szCs w:val="19"/>
              </w:rPr>
              <w:t xml:space="preserve"> </w:t>
            </w:r>
            <w:r w:rsidRPr="007F36F9">
              <w:rPr>
                <w:rFonts w:ascii="Arial" w:eastAsia="Arial" w:hAnsi="Arial" w:cs="Arial"/>
                <w:b/>
                <w:color w:val="0070C0"/>
                <w:sz w:val="20"/>
                <w:szCs w:val="19"/>
              </w:rPr>
              <w:t>beneficiaries</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while</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a</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total</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amount</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00D977A3" w:rsidRPr="007F36F9">
              <w:rPr>
                <w:rFonts w:ascii="Arial" w:eastAsia="Arial" w:hAnsi="Arial" w:cs="Arial"/>
                <w:b/>
                <w:color w:val="0070C0"/>
                <w:sz w:val="20"/>
                <w:szCs w:val="19"/>
              </w:rPr>
              <w:t>₱</w:t>
            </w:r>
            <w:r w:rsidR="00A54659" w:rsidRPr="007F36F9">
              <w:rPr>
                <w:rFonts w:ascii="Arial" w:eastAsia="Arial" w:hAnsi="Arial" w:cs="Arial"/>
                <w:b/>
                <w:color w:val="0070C0"/>
                <w:sz w:val="20"/>
                <w:szCs w:val="19"/>
                <w:lang w:val="en-US"/>
              </w:rPr>
              <w:t>2,</w:t>
            </w:r>
            <w:r w:rsidR="009A01EC" w:rsidRPr="007F36F9">
              <w:rPr>
                <w:rFonts w:ascii="Arial" w:eastAsia="Arial" w:hAnsi="Arial" w:cs="Arial"/>
                <w:b/>
                <w:color w:val="0070C0"/>
                <w:sz w:val="20"/>
                <w:szCs w:val="19"/>
                <w:lang w:val="en-US"/>
              </w:rPr>
              <w:t>259</w:t>
            </w:r>
            <w:r w:rsidR="00A54659" w:rsidRPr="007F36F9">
              <w:rPr>
                <w:rFonts w:ascii="Arial" w:eastAsia="Arial" w:hAnsi="Arial" w:cs="Arial"/>
                <w:b/>
                <w:color w:val="0070C0"/>
                <w:sz w:val="20"/>
                <w:szCs w:val="19"/>
                <w:lang w:val="en-US"/>
              </w:rPr>
              <w:t>,</w:t>
            </w:r>
            <w:r w:rsidR="009A01EC" w:rsidRPr="007F36F9">
              <w:rPr>
                <w:rFonts w:ascii="Arial" w:eastAsia="Arial" w:hAnsi="Arial" w:cs="Arial"/>
                <w:b/>
                <w:color w:val="0070C0"/>
                <w:sz w:val="20"/>
                <w:szCs w:val="19"/>
                <w:lang w:val="en-US"/>
              </w:rPr>
              <w:t>829</w:t>
            </w:r>
            <w:r w:rsidR="00A54659" w:rsidRPr="007F36F9">
              <w:rPr>
                <w:rFonts w:ascii="Arial" w:eastAsia="Arial" w:hAnsi="Arial" w:cs="Arial"/>
                <w:b/>
                <w:color w:val="0070C0"/>
                <w:sz w:val="20"/>
                <w:szCs w:val="19"/>
                <w:lang w:val="en-US"/>
              </w:rPr>
              <w:t>,</w:t>
            </w:r>
            <w:r w:rsidR="009A01EC" w:rsidRPr="007F36F9">
              <w:rPr>
                <w:rFonts w:ascii="Arial" w:eastAsia="Arial" w:hAnsi="Arial" w:cs="Arial"/>
                <w:b/>
                <w:color w:val="0070C0"/>
                <w:sz w:val="20"/>
                <w:szCs w:val="19"/>
                <w:lang w:val="en-US"/>
              </w:rPr>
              <w:t>0</w:t>
            </w:r>
            <w:r w:rsidR="00A54659" w:rsidRPr="007F36F9">
              <w:rPr>
                <w:rFonts w:ascii="Arial" w:eastAsia="Arial" w:hAnsi="Arial" w:cs="Arial"/>
                <w:b/>
                <w:color w:val="0070C0"/>
                <w:sz w:val="20"/>
                <w:szCs w:val="19"/>
                <w:lang w:val="en-US"/>
              </w:rPr>
              <w:t>00.00</w:t>
            </w:r>
            <w:r w:rsidR="00D16141" w:rsidRPr="007F36F9">
              <w:rPr>
                <w:rFonts w:ascii="Arial" w:eastAsia="Arial" w:hAnsi="Arial" w:cs="Arial"/>
                <w:b/>
                <w:color w:val="0070C0"/>
                <w:sz w:val="20"/>
                <w:szCs w:val="19"/>
                <w:lang w:val="en-US"/>
              </w:rPr>
              <w:t xml:space="preserve"> </w:t>
            </w:r>
            <w:r w:rsidR="00D977A3" w:rsidRPr="007F36F9">
              <w:rPr>
                <w:rFonts w:ascii="Arial" w:eastAsia="Arial" w:hAnsi="Arial" w:cs="Arial"/>
                <w:color w:val="0070C0"/>
                <w:sz w:val="20"/>
                <w:szCs w:val="19"/>
              </w:rPr>
              <w:t>were</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paid</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through</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financial</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service</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providers</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FSPs)</w:t>
            </w:r>
            <w:r w:rsidR="00D16141" w:rsidRPr="007F36F9">
              <w:rPr>
                <w:rFonts w:ascii="Arial" w:eastAsia="Arial" w:hAnsi="Arial" w:cs="Arial"/>
                <w:color w:val="0070C0"/>
                <w:sz w:val="20"/>
                <w:szCs w:val="19"/>
              </w:rPr>
              <w:t xml:space="preserve"> </w:t>
            </w:r>
            <w:r w:rsidR="00D977A3"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009A01EC" w:rsidRPr="007F36F9">
              <w:rPr>
                <w:rFonts w:ascii="Arial" w:eastAsia="Arial" w:hAnsi="Arial" w:cs="Arial"/>
                <w:b/>
                <w:color w:val="0070C0"/>
                <w:sz w:val="20"/>
                <w:szCs w:val="19"/>
                <w:lang w:val="en-US"/>
              </w:rPr>
              <w:t>410</w:t>
            </w:r>
            <w:r w:rsidR="00A54659" w:rsidRPr="007F36F9">
              <w:rPr>
                <w:rFonts w:ascii="Arial" w:eastAsia="Arial" w:hAnsi="Arial" w:cs="Arial"/>
                <w:b/>
                <w:color w:val="0070C0"/>
                <w:sz w:val="20"/>
                <w:szCs w:val="19"/>
                <w:lang w:val="en-US"/>
              </w:rPr>
              <w:t>,8</w:t>
            </w:r>
            <w:r w:rsidR="009A01EC" w:rsidRPr="007F36F9">
              <w:rPr>
                <w:rFonts w:ascii="Arial" w:eastAsia="Arial" w:hAnsi="Arial" w:cs="Arial"/>
                <w:b/>
                <w:color w:val="0070C0"/>
                <w:sz w:val="20"/>
                <w:szCs w:val="19"/>
                <w:lang w:val="en-US"/>
              </w:rPr>
              <w:t>78</w:t>
            </w:r>
            <w:r w:rsidR="00D16141" w:rsidRPr="007F36F9">
              <w:rPr>
                <w:rFonts w:ascii="Arial" w:eastAsia="Arial" w:hAnsi="Arial" w:cs="Arial"/>
                <w:b/>
                <w:color w:val="0070C0"/>
                <w:sz w:val="20"/>
                <w:szCs w:val="19"/>
                <w:lang w:val="en-US"/>
              </w:rPr>
              <w:t xml:space="preserve"> </w:t>
            </w:r>
            <w:r w:rsidR="00D977A3" w:rsidRPr="007F36F9">
              <w:rPr>
                <w:rFonts w:ascii="Arial" w:eastAsia="Arial" w:hAnsi="Arial" w:cs="Arial"/>
                <w:b/>
                <w:color w:val="0070C0"/>
                <w:sz w:val="20"/>
                <w:szCs w:val="19"/>
              </w:rPr>
              <w:t>Non-</w:t>
            </w:r>
            <w:r w:rsidR="00764C8A" w:rsidRPr="007F36F9">
              <w:rPr>
                <w:rFonts w:ascii="Arial" w:eastAsia="Arial" w:hAnsi="Arial" w:cs="Arial"/>
                <w:b/>
                <w:color w:val="0070C0"/>
                <w:sz w:val="20"/>
                <w:szCs w:val="19"/>
              </w:rPr>
              <w:t>4Ps</w:t>
            </w:r>
            <w:r w:rsidR="00D16141" w:rsidRPr="007F36F9">
              <w:rPr>
                <w:rFonts w:ascii="Arial" w:eastAsia="Arial" w:hAnsi="Arial" w:cs="Arial"/>
                <w:b/>
                <w:color w:val="0070C0"/>
                <w:sz w:val="20"/>
                <w:szCs w:val="19"/>
              </w:rPr>
              <w:t xml:space="preserve"> </w:t>
            </w:r>
            <w:r w:rsidR="00D977A3" w:rsidRPr="007F36F9">
              <w:rPr>
                <w:rFonts w:ascii="Arial" w:eastAsia="Arial" w:hAnsi="Arial" w:cs="Arial"/>
                <w:b/>
                <w:color w:val="0070C0"/>
                <w:sz w:val="20"/>
                <w:szCs w:val="19"/>
              </w:rPr>
              <w:t>beneficiarie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angasina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for</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00764C8A" w:rsidRPr="007F36F9">
              <w:rPr>
                <w:rFonts w:ascii="Arial" w:eastAsia="Arial" w:hAnsi="Arial" w:cs="Arial"/>
                <w:color w:val="0070C0"/>
                <w:sz w:val="20"/>
                <w:szCs w:val="19"/>
              </w:rPr>
              <w:t>second</w:t>
            </w:r>
            <w:r w:rsidR="00D16141" w:rsidRPr="007F36F9">
              <w:rPr>
                <w:rFonts w:ascii="Arial" w:eastAsia="Arial" w:hAnsi="Arial" w:cs="Arial"/>
                <w:color w:val="0070C0"/>
                <w:sz w:val="20"/>
                <w:szCs w:val="19"/>
              </w:rPr>
              <w:t xml:space="preserve"> </w:t>
            </w:r>
            <w:r w:rsidR="00784642" w:rsidRPr="007F36F9">
              <w:rPr>
                <w:rFonts w:ascii="Arial" w:eastAsia="Arial" w:hAnsi="Arial" w:cs="Arial"/>
                <w:color w:val="0070C0"/>
                <w:sz w:val="20"/>
                <w:szCs w:val="19"/>
              </w:rPr>
              <w:t>tranche</w:t>
            </w:r>
            <w:r w:rsidR="00D16141" w:rsidRPr="007F36F9">
              <w:rPr>
                <w:rFonts w:ascii="Arial" w:eastAsia="Arial" w:hAnsi="Arial" w:cs="Arial"/>
                <w:color w:val="0070C0"/>
                <w:sz w:val="20"/>
                <w:szCs w:val="19"/>
              </w:rPr>
              <w:t xml:space="preserve"> </w:t>
            </w:r>
            <w:r w:rsidR="00784642" w:rsidRPr="007F36F9">
              <w:rPr>
                <w:rFonts w:ascii="Arial" w:eastAsia="Arial" w:hAnsi="Arial" w:cs="Arial"/>
                <w:color w:val="0070C0"/>
                <w:sz w:val="20"/>
                <w:szCs w:val="19"/>
              </w:rPr>
              <w:t>implementation</w:t>
            </w:r>
            <w:r w:rsidRPr="007F36F9">
              <w:rPr>
                <w:rFonts w:ascii="Arial" w:eastAsia="Arial" w:hAnsi="Arial" w:cs="Arial"/>
                <w:color w:val="0070C0"/>
                <w:sz w:val="20"/>
                <w:szCs w:val="19"/>
              </w:rPr>
              <w:t>.</w:t>
            </w:r>
          </w:p>
          <w:p w14:paraId="63ADADE3" w14:textId="5D882AA1" w:rsidR="006C3F0B" w:rsidRPr="007F36F9" w:rsidRDefault="006C3F0B" w:rsidP="00E23292">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b/>
                <w:color w:val="0070C0"/>
                <w:sz w:val="20"/>
                <w:szCs w:val="19"/>
              </w:rPr>
              <w:t>₱</w:t>
            </w:r>
            <w:r w:rsidR="00E23292" w:rsidRPr="007F36F9">
              <w:rPr>
                <w:rFonts w:ascii="Arial" w:eastAsia="Arial" w:hAnsi="Arial" w:cs="Arial"/>
                <w:b/>
                <w:color w:val="0070C0"/>
                <w:sz w:val="20"/>
                <w:szCs w:val="19"/>
              </w:rPr>
              <w:t>265,446,500.00</w:t>
            </w:r>
            <w:r w:rsidR="00D16141" w:rsidRPr="007F36F9">
              <w:rPr>
                <w:rFonts w:ascii="Arial" w:eastAsia="Arial" w:hAnsi="Arial" w:cs="Arial"/>
                <w:b/>
                <w:color w:val="0070C0"/>
                <w:sz w:val="20"/>
                <w:szCs w:val="19"/>
              </w:rPr>
              <w:t xml:space="preserve"> </w:t>
            </w:r>
            <w:r w:rsidR="00681484" w:rsidRPr="007F36F9">
              <w:rPr>
                <w:rFonts w:ascii="Arial" w:eastAsia="Arial" w:hAnsi="Arial" w:cs="Arial"/>
                <w:color w:val="0070C0"/>
                <w:sz w:val="20"/>
                <w:szCs w:val="19"/>
              </w:rPr>
              <w:t>was</w:t>
            </w:r>
            <w:r w:rsidR="00D16141" w:rsidRPr="007F36F9">
              <w:rPr>
                <w:rFonts w:ascii="Arial" w:eastAsia="Arial" w:hAnsi="Arial" w:cs="Arial"/>
                <w:b/>
                <w:color w:val="0070C0"/>
                <w:sz w:val="20"/>
                <w:szCs w:val="19"/>
              </w:rPr>
              <w:t xml:space="preserve"> </w:t>
            </w:r>
            <w:r w:rsidRPr="007F36F9">
              <w:rPr>
                <w:rFonts w:ascii="Arial" w:eastAsia="Arial" w:hAnsi="Arial" w:cs="Arial"/>
                <w:color w:val="0070C0"/>
                <w:sz w:val="20"/>
                <w:szCs w:val="19"/>
              </w:rPr>
              <w:t>pai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00E23292" w:rsidRPr="007F36F9">
              <w:rPr>
                <w:rFonts w:ascii="Arial" w:eastAsia="Arial" w:hAnsi="Arial" w:cs="Arial"/>
                <w:b/>
                <w:color w:val="0070C0"/>
                <w:sz w:val="20"/>
                <w:szCs w:val="19"/>
              </w:rPr>
              <w:t>48,263</w:t>
            </w:r>
            <w:r w:rsidR="00D16141" w:rsidRPr="007F36F9">
              <w:rPr>
                <w:rFonts w:ascii="Arial" w:eastAsia="Arial" w:hAnsi="Arial" w:cs="Arial"/>
                <w:b/>
                <w:color w:val="0070C0"/>
                <w:sz w:val="20"/>
                <w:szCs w:val="19"/>
              </w:rPr>
              <w:t xml:space="preserve"> </w:t>
            </w:r>
            <w:r w:rsidR="00174EA5" w:rsidRPr="007F36F9">
              <w:rPr>
                <w:rFonts w:ascii="Arial" w:eastAsia="Arial" w:hAnsi="Arial" w:cs="Arial"/>
                <w:b/>
                <w:color w:val="0070C0"/>
                <w:sz w:val="20"/>
                <w:szCs w:val="19"/>
              </w:rPr>
              <w:t>w</w:t>
            </w:r>
            <w:r w:rsidR="003B3477" w:rsidRPr="007F36F9">
              <w:rPr>
                <w:rFonts w:ascii="Arial" w:eastAsia="Arial" w:hAnsi="Arial" w:cs="Arial"/>
                <w:b/>
                <w:color w:val="0070C0"/>
                <w:sz w:val="20"/>
                <w:szCs w:val="19"/>
              </w:rPr>
              <w:t>aitlisted</w:t>
            </w:r>
            <w:r w:rsidR="00D16141" w:rsidRPr="007F36F9">
              <w:rPr>
                <w:rFonts w:ascii="Arial" w:eastAsia="Arial" w:hAnsi="Arial" w:cs="Arial"/>
                <w:b/>
                <w:color w:val="0070C0"/>
                <w:sz w:val="20"/>
                <w:szCs w:val="19"/>
              </w:rPr>
              <w:t xml:space="preserve"> </w:t>
            </w:r>
            <w:r w:rsidR="003B3477" w:rsidRPr="007F36F9">
              <w:rPr>
                <w:rFonts w:ascii="Arial" w:eastAsia="Arial" w:hAnsi="Arial" w:cs="Arial"/>
                <w:b/>
                <w:color w:val="0070C0"/>
                <w:sz w:val="20"/>
                <w:szCs w:val="19"/>
              </w:rPr>
              <w:t>beneficiaries</w:t>
            </w:r>
            <w:r w:rsidR="00D16141" w:rsidRPr="007F36F9">
              <w:rPr>
                <w:rFonts w:ascii="Arial" w:eastAsia="Arial" w:hAnsi="Arial" w:cs="Arial"/>
                <w:color w:val="0070C0"/>
                <w:sz w:val="20"/>
                <w:szCs w:val="19"/>
              </w:rPr>
              <w:t xml:space="preserve"> </w:t>
            </w:r>
            <w:r w:rsidR="003B3477"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003B3477"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003B3477" w:rsidRPr="007F36F9">
              <w:rPr>
                <w:rFonts w:ascii="Arial" w:eastAsia="Arial" w:hAnsi="Arial" w:cs="Arial"/>
                <w:color w:val="0070C0"/>
                <w:sz w:val="20"/>
                <w:szCs w:val="19"/>
              </w:rPr>
              <w:t>R</w:t>
            </w:r>
            <w:r w:rsidRPr="007F36F9">
              <w:rPr>
                <w:rFonts w:ascii="Arial" w:eastAsia="Arial" w:hAnsi="Arial" w:cs="Arial"/>
                <w:color w:val="0070C0"/>
                <w:sz w:val="20"/>
                <w:szCs w:val="19"/>
              </w:rPr>
              <w:t>egion.</w:t>
            </w:r>
          </w:p>
          <w:p w14:paraId="6B9E4FFB" w14:textId="720E4FB4" w:rsidR="0020031D" w:rsidRPr="007F36F9" w:rsidRDefault="0020031D" w:rsidP="00206A9C">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A</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tal</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mount</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Pr="007F36F9">
              <w:rPr>
                <w:rFonts w:ascii="Arial" w:eastAsia="Arial" w:hAnsi="Arial" w:cs="Arial"/>
                <w:b/>
                <w:color w:val="0070C0"/>
                <w:sz w:val="20"/>
                <w:szCs w:val="19"/>
              </w:rPr>
              <w:t>₱</w:t>
            </w:r>
            <w:r w:rsidR="00206A9C" w:rsidRPr="007F36F9">
              <w:rPr>
                <w:rFonts w:ascii="Arial" w:eastAsia="Arial" w:hAnsi="Arial" w:cs="Arial"/>
                <w:b/>
                <w:color w:val="0070C0"/>
                <w:sz w:val="20"/>
                <w:szCs w:val="19"/>
                <w:lang w:val="en-US"/>
              </w:rPr>
              <w:t>15,</w:t>
            </w:r>
            <w:r w:rsidR="00165562" w:rsidRPr="007F36F9">
              <w:rPr>
                <w:rFonts w:ascii="Arial" w:eastAsia="Arial" w:hAnsi="Arial" w:cs="Arial"/>
                <w:b/>
                <w:color w:val="0070C0"/>
                <w:sz w:val="20"/>
                <w:szCs w:val="19"/>
                <w:lang w:val="en-US"/>
              </w:rPr>
              <w:t>119</w:t>
            </w:r>
            <w:r w:rsidR="00206A9C" w:rsidRPr="007F36F9">
              <w:rPr>
                <w:rFonts w:ascii="Arial" w:eastAsia="Arial" w:hAnsi="Arial" w:cs="Arial"/>
                <w:b/>
                <w:color w:val="0070C0"/>
                <w:sz w:val="20"/>
                <w:szCs w:val="19"/>
                <w:lang w:val="en-US"/>
              </w:rPr>
              <w:t>,500.00</w:t>
            </w:r>
            <w:r w:rsidR="00D16141" w:rsidRPr="007F36F9">
              <w:rPr>
                <w:rFonts w:ascii="Arial" w:eastAsia="Arial" w:hAnsi="Arial" w:cs="Arial"/>
                <w:b/>
                <w:color w:val="0070C0"/>
                <w:sz w:val="20"/>
                <w:szCs w:val="19"/>
                <w:lang w:val="en-US"/>
              </w:rPr>
              <w:t xml:space="preserve"> </w:t>
            </w:r>
            <w:r w:rsidR="00BC595C" w:rsidRPr="007F36F9">
              <w:rPr>
                <w:rFonts w:ascii="Arial" w:eastAsia="Arial" w:hAnsi="Arial" w:cs="Arial"/>
                <w:color w:val="0070C0"/>
                <w:sz w:val="20"/>
                <w:szCs w:val="19"/>
              </w:rPr>
              <w:t>wer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ai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003F6816" w:rsidRPr="007F36F9">
              <w:rPr>
                <w:rFonts w:ascii="Arial" w:eastAsia="Arial" w:hAnsi="Arial" w:cs="Arial"/>
                <w:b/>
                <w:color w:val="0070C0"/>
                <w:sz w:val="20"/>
                <w:szCs w:val="19"/>
              </w:rPr>
              <w:t>1,</w:t>
            </w:r>
            <w:r w:rsidR="00206A9C" w:rsidRPr="007F36F9">
              <w:rPr>
                <w:rFonts w:ascii="Arial" w:eastAsia="Arial" w:hAnsi="Arial" w:cs="Arial"/>
                <w:b/>
                <w:color w:val="0070C0"/>
                <w:sz w:val="20"/>
                <w:szCs w:val="19"/>
              </w:rPr>
              <w:t>8</w:t>
            </w:r>
            <w:r w:rsidR="00165562" w:rsidRPr="007F36F9">
              <w:rPr>
                <w:rFonts w:ascii="Arial" w:eastAsia="Arial" w:hAnsi="Arial" w:cs="Arial"/>
                <w:b/>
                <w:color w:val="0070C0"/>
                <w:sz w:val="20"/>
                <w:szCs w:val="19"/>
              </w:rPr>
              <w:t>85</w:t>
            </w:r>
            <w:r w:rsidR="00D16141" w:rsidRPr="007F36F9">
              <w:rPr>
                <w:rFonts w:ascii="Arial" w:eastAsia="Arial" w:hAnsi="Arial" w:cs="Arial"/>
                <w:b/>
                <w:color w:val="0070C0"/>
                <w:sz w:val="20"/>
                <w:szCs w:val="19"/>
              </w:rPr>
              <w:t xml:space="preserve"> </w:t>
            </w:r>
            <w:r w:rsidR="000237D9" w:rsidRPr="007F36F9">
              <w:rPr>
                <w:rFonts w:ascii="Arial" w:eastAsia="Arial" w:hAnsi="Arial" w:cs="Arial"/>
                <w:b/>
                <w:bCs/>
                <w:color w:val="0070C0"/>
                <w:sz w:val="20"/>
                <w:szCs w:val="19"/>
              </w:rPr>
              <w:t>TNVS/PUV</w:t>
            </w:r>
            <w:r w:rsidR="00D16141" w:rsidRPr="007F36F9">
              <w:rPr>
                <w:rFonts w:ascii="Arial" w:eastAsia="Arial" w:hAnsi="Arial" w:cs="Arial"/>
                <w:b/>
                <w:bCs/>
                <w:color w:val="0070C0"/>
                <w:sz w:val="20"/>
                <w:szCs w:val="19"/>
              </w:rPr>
              <w:t xml:space="preserve"> </w:t>
            </w:r>
            <w:r w:rsidRPr="007F36F9">
              <w:rPr>
                <w:rFonts w:ascii="Arial" w:eastAsia="Arial" w:hAnsi="Arial" w:cs="Arial"/>
                <w:b/>
                <w:bCs/>
                <w:color w:val="0070C0"/>
                <w:sz w:val="20"/>
                <w:szCs w:val="19"/>
              </w:rPr>
              <w:t>driver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00764C8A" w:rsidRPr="007F36F9">
              <w:rPr>
                <w:rFonts w:ascii="Arial" w:eastAsia="Arial" w:hAnsi="Arial" w:cs="Arial"/>
                <w:color w:val="0070C0"/>
                <w:sz w:val="20"/>
                <w:szCs w:val="19"/>
              </w:rPr>
              <w:t>Region</w:t>
            </w:r>
            <w:r w:rsidRPr="007F36F9">
              <w:rPr>
                <w:rFonts w:ascii="Arial" w:eastAsia="Arial" w:hAnsi="Arial" w:cs="Arial"/>
                <w:color w:val="0070C0"/>
                <w:sz w:val="20"/>
                <w:szCs w:val="19"/>
              </w:rPr>
              <w:t>.</w:t>
            </w:r>
          </w:p>
          <w:p w14:paraId="6A2AAB67" w14:textId="60BD73E2" w:rsidR="00174EA5" w:rsidRPr="007F36F9" w:rsidRDefault="00174EA5" w:rsidP="00394069">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DSWD-F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taff</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ssiste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LGU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facilitating</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encoding</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f</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AC</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form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reparing</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AP</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liquidatio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documentary</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quirements.</w:t>
            </w:r>
          </w:p>
          <w:p w14:paraId="5488F4BA" w14:textId="23EEE570" w:rsidR="007731D9" w:rsidRPr="007F36F9" w:rsidRDefault="00234E36" w:rsidP="00394069">
            <w:pPr>
              <w:pStyle w:val="ListParagraph"/>
              <w:numPr>
                <w:ilvl w:val="0"/>
                <w:numId w:val="7"/>
              </w:numPr>
              <w:spacing w:after="0" w:line="240" w:lineRule="auto"/>
              <w:jc w:val="both"/>
              <w:rPr>
                <w:rFonts w:ascii="Arial" w:eastAsia="Arial" w:hAnsi="Arial" w:cs="Arial"/>
                <w:color w:val="0070C0"/>
                <w:sz w:val="20"/>
                <w:szCs w:val="19"/>
              </w:rPr>
            </w:pPr>
            <w:r w:rsidRPr="007F36F9">
              <w:rPr>
                <w:rFonts w:ascii="Arial" w:eastAsia="Arial" w:hAnsi="Arial" w:cs="Arial"/>
                <w:color w:val="0070C0"/>
                <w:sz w:val="20"/>
                <w:szCs w:val="19"/>
              </w:rPr>
              <w:t>DSWD-F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taff</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note</w:t>
            </w:r>
            <w:r w:rsidR="00511B1A" w:rsidRPr="007F36F9">
              <w:rPr>
                <w:rFonts w:ascii="Arial" w:eastAsia="Arial" w:hAnsi="Arial" w:cs="Arial"/>
                <w:color w:val="0070C0"/>
                <w:sz w:val="20"/>
                <w:szCs w:val="19"/>
              </w:rPr>
              <w:t>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ll</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h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observation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ssue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querie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concern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lativ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to</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SAP</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Implementation</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provide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ppropriate</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ctions</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and</w:t>
            </w:r>
            <w:r w:rsidR="00D16141" w:rsidRPr="007F36F9">
              <w:rPr>
                <w:rFonts w:ascii="Arial" w:eastAsia="Arial" w:hAnsi="Arial" w:cs="Arial"/>
                <w:color w:val="0070C0"/>
                <w:sz w:val="20"/>
                <w:szCs w:val="19"/>
              </w:rPr>
              <w:t xml:space="preserve"> </w:t>
            </w:r>
            <w:r w:rsidRPr="007F36F9">
              <w:rPr>
                <w:rFonts w:ascii="Arial" w:eastAsia="Arial" w:hAnsi="Arial" w:cs="Arial"/>
                <w:color w:val="0070C0"/>
                <w:sz w:val="20"/>
                <w:szCs w:val="19"/>
              </w:rPr>
              <w:t>recommendations.</w:t>
            </w:r>
          </w:p>
        </w:tc>
      </w:tr>
    </w:tbl>
    <w:p w14:paraId="4F5CF4D9" w14:textId="77777777" w:rsidR="00EC590A" w:rsidRPr="00176F10" w:rsidRDefault="00EC590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54A6F276"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5776CCC9"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1037F919" w:rsidR="00E0250A" w:rsidRPr="000B3A76" w:rsidRDefault="00733DE3" w:rsidP="009638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0"/>
              </w:rPr>
            </w:pPr>
            <w:r w:rsidRPr="000B3A76">
              <w:rPr>
                <w:rFonts w:ascii="Arial" w:eastAsia="Arial" w:hAnsi="Arial" w:cs="Arial"/>
                <w:sz w:val="20"/>
                <w:szCs w:val="20"/>
              </w:rPr>
              <w:t>2</w:t>
            </w:r>
            <w:r w:rsidR="009638C7" w:rsidRPr="000B3A76">
              <w:rPr>
                <w:rFonts w:ascii="Arial" w:eastAsia="Arial" w:hAnsi="Arial" w:cs="Arial"/>
                <w:sz w:val="20"/>
                <w:szCs w:val="20"/>
              </w:rPr>
              <w:t>4</w:t>
            </w:r>
            <w:r w:rsidR="00D16141" w:rsidRPr="000B3A76">
              <w:rPr>
                <w:rFonts w:ascii="Arial" w:eastAsia="Arial" w:hAnsi="Arial" w:cs="Arial"/>
                <w:sz w:val="20"/>
                <w:szCs w:val="20"/>
              </w:rPr>
              <w:t xml:space="preserve"> </w:t>
            </w:r>
            <w:r w:rsidR="00E0250A" w:rsidRPr="000B3A76">
              <w:rPr>
                <w:rFonts w:ascii="Arial" w:eastAsia="Arial" w:hAnsi="Arial" w:cs="Arial"/>
                <w:sz w:val="20"/>
                <w:szCs w:val="20"/>
              </w:rPr>
              <w:t>November</w:t>
            </w:r>
            <w:r w:rsidR="00D16141" w:rsidRPr="000B3A76">
              <w:rPr>
                <w:rFonts w:ascii="Arial" w:eastAsia="Arial" w:hAnsi="Arial" w:cs="Arial"/>
                <w:sz w:val="20"/>
                <w:szCs w:val="20"/>
              </w:rPr>
              <w:t xml:space="preserve"> </w:t>
            </w:r>
            <w:r w:rsidR="00E0250A" w:rsidRPr="000B3A76">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6E804" w14:textId="3CF2170E" w:rsidR="00013B89" w:rsidRPr="000B3A76" w:rsidRDefault="00013B89" w:rsidP="00013B89">
            <w:pPr>
              <w:pStyle w:val="ListParagraph"/>
              <w:numPr>
                <w:ilvl w:val="0"/>
                <w:numId w:val="4"/>
              </w:numPr>
              <w:spacing w:after="0" w:line="240" w:lineRule="auto"/>
              <w:ind w:right="57"/>
              <w:jc w:val="both"/>
              <w:rPr>
                <w:rFonts w:ascii="Arial" w:eastAsia="Arial" w:hAnsi="Arial" w:cs="Arial"/>
                <w:sz w:val="20"/>
                <w:szCs w:val="19"/>
                <w:lang w:bidi="en-US"/>
              </w:rPr>
            </w:pPr>
            <w:r w:rsidRPr="000B3A76">
              <w:rPr>
                <w:rFonts w:ascii="Arial" w:eastAsia="Arial" w:hAnsi="Arial" w:cs="Arial"/>
                <w:sz w:val="20"/>
                <w:szCs w:val="19"/>
                <w:lang w:bidi="en-US"/>
              </w:rPr>
              <w:t xml:space="preserve">DSWD-FO II continuously provides augmentation support through Assistance to Individuals in Crisis Situation (AICS). A total of </w:t>
            </w:r>
            <w:r w:rsidRPr="000B3A76">
              <w:rPr>
                <w:rFonts w:ascii="Arial" w:eastAsia="Arial" w:hAnsi="Arial" w:cs="Arial"/>
                <w:b/>
                <w:sz w:val="20"/>
                <w:szCs w:val="19"/>
                <w:lang w:bidi="en-US"/>
              </w:rPr>
              <w:t>3</w:t>
            </w:r>
            <w:r w:rsidR="004B3052" w:rsidRPr="000B3A76">
              <w:rPr>
                <w:rFonts w:ascii="Arial" w:eastAsia="Arial" w:hAnsi="Arial" w:cs="Arial"/>
                <w:b/>
                <w:sz w:val="20"/>
                <w:szCs w:val="19"/>
                <w:lang w:bidi="en-US"/>
              </w:rPr>
              <w:t>4</w:t>
            </w:r>
            <w:r w:rsidRPr="000B3A76">
              <w:rPr>
                <w:rFonts w:ascii="Arial" w:eastAsia="Arial" w:hAnsi="Arial" w:cs="Arial"/>
                <w:b/>
                <w:sz w:val="20"/>
                <w:szCs w:val="19"/>
                <w:lang w:bidi="en-US"/>
              </w:rPr>
              <w:t>,</w:t>
            </w:r>
            <w:r w:rsidR="009638C7" w:rsidRPr="000B3A76">
              <w:rPr>
                <w:rFonts w:ascii="Arial" w:eastAsia="Arial" w:hAnsi="Arial" w:cs="Arial"/>
                <w:b/>
                <w:sz w:val="20"/>
                <w:szCs w:val="19"/>
                <w:lang w:bidi="en-US"/>
              </w:rPr>
              <w:t>263</w:t>
            </w:r>
            <w:r w:rsidRPr="000B3A76">
              <w:rPr>
                <w:rFonts w:ascii="Arial" w:eastAsia="Arial" w:hAnsi="Arial" w:cs="Arial"/>
                <w:b/>
                <w:sz w:val="20"/>
                <w:szCs w:val="19"/>
                <w:lang w:bidi="en-US"/>
              </w:rPr>
              <w:t xml:space="preserve"> clients</w:t>
            </w:r>
            <w:r w:rsidRPr="000B3A76">
              <w:rPr>
                <w:rFonts w:ascii="Arial" w:eastAsia="Arial" w:hAnsi="Arial" w:cs="Arial"/>
                <w:sz w:val="20"/>
                <w:szCs w:val="19"/>
                <w:lang w:bidi="en-US"/>
              </w:rPr>
              <w:t xml:space="preserve"> were served and provided assistance amounting to</w:t>
            </w:r>
            <w:r w:rsidRPr="000B3A76">
              <w:t xml:space="preserve"> </w:t>
            </w:r>
            <w:r w:rsidRPr="000B3A76">
              <w:rPr>
                <w:rFonts w:ascii="Arial" w:eastAsia="Arial" w:hAnsi="Arial" w:cs="Arial"/>
                <w:b/>
                <w:sz w:val="20"/>
                <w:szCs w:val="19"/>
                <w:lang w:bidi="en-US"/>
              </w:rPr>
              <w:t>₱</w:t>
            </w:r>
            <w:r w:rsidR="004B3052" w:rsidRPr="000B3A76">
              <w:rPr>
                <w:rFonts w:ascii="Arial" w:eastAsia="Arial" w:hAnsi="Arial" w:cs="Arial"/>
                <w:b/>
                <w:sz w:val="20"/>
                <w:szCs w:val="19"/>
                <w:lang w:bidi="en-US"/>
              </w:rPr>
              <w:t>10</w:t>
            </w:r>
            <w:r w:rsidR="009638C7" w:rsidRPr="000B3A76">
              <w:rPr>
                <w:rFonts w:ascii="Arial" w:eastAsia="Arial" w:hAnsi="Arial" w:cs="Arial"/>
                <w:b/>
                <w:sz w:val="20"/>
                <w:szCs w:val="19"/>
                <w:lang w:bidi="en-US"/>
              </w:rPr>
              <w:t>2</w:t>
            </w:r>
            <w:r w:rsidRPr="000B3A76">
              <w:rPr>
                <w:rFonts w:ascii="Arial" w:eastAsia="Arial" w:hAnsi="Arial" w:cs="Arial"/>
                <w:b/>
                <w:sz w:val="20"/>
                <w:szCs w:val="19"/>
                <w:lang w:bidi="en-US"/>
              </w:rPr>
              <w:t>,</w:t>
            </w:r>
            <w:r w:rsidR="009638C7" w:rsidRPr="000B3A76">
              <w:rPr>
                <w:rFonts w:ascii="Arial" w:eastAsia="Arial" w:hAnsi="Arial" w:cs="Arial"/>
                <w:b/>
                <w:sz w:val="20"/>
                <w:szCs w:val="19"/>
                <w:lang w:bidi="en-US"/>
              </w:rPr>
              <w:t>091</w:t>
            </w:r>
            <w:r w:rsidRPr="000B3A76">
              <w:rPr>
                <w:rFonts w:ascii="Arial" w:eastAsia="Arial" w:hAnsi="Arial" w:cs="Arial"/>
                <w:b/>
                <w:sz w:val="20"/>
                <w:szCs w:val="19"/>
                <w:lang w:bidi="en-US"/>
              </w:rPr>
              <w:t>,</w:t>
            </w:r>
            <w:r w:rsidR="004B3052" w:rsidRPr="000B3A76">
              <w:rPr>
                <w:rFonts w:ascii="Arial" w:eastAsia="Arial" w:hAnsi="Arial" w:cs="Arial"/>
                <w:b/>
                <w:sz w:val="20"/>
                <w:szCs w:val="19"/>
                <w:lang w:bidi="en-US"/>
              </w:rPr>
              <w:t>8</w:t>
            </w:r>
            <w:r w:rsidRPr="000B3A76">
              <w:rPr>
                <w:rFonts w:ascii="Arial" w:eastAsia="Arial" w:hAnsi="Arial" w:cs="Arial"/>
                <w:b/>
                <w:sz w:val="20"/>
                <w:szCs w:val="19"/>
                <w:lang w:bidi="en-US"/>
              </w:rPr>
              <w:t>99.82.</w:t>
            </w:r>
          </w:p>
          <w:p w14:paraId="109E201A" w14:textId="6D62556F" w:rsidR="005A04F8" w:rsidRPr="000B3A76" w:rsidRDefault="005A04F8" w:rsidP="00733DE3">
            <w:pPr>
              <w:pStyle w:val="ListParagraph"/>
              <w:numPr>
                <w:ilvl w:val="0"/>
                <w:numId w:val="4"/>
              </w:numPr>
              <w:rPr>
                <w:rFonts w:ascii="Arial" w:eastAsia="Arial" w:hAnsi="Arial" w:cs="Arial"/>
                <w:sz w:val="20"/>
                <w:szCs w:val="19"/>
                <w:lang w:bidi="en-US"/>
              </w:rPr>
            </w:pPr>
            <w:r w:rsidRPr="000B3A76">
              <w:rPr>
                <w:rFonts w:ascii="Arial" w:eastAsia="Arial" w:hAnsi="Arial" w:cs="Arial"/>
                <w:sz w:val="20"/>
                <w:szCs w:val="19"/>
                <w:lang w:bidi="en-US"/>
              </w:rPr>
              <w:t>DSWD-F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II</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provide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253</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Family</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Foo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Pack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FFP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amounting</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118,910.00</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Municipality</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of</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Solan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Nueva</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Vizcaya</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b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distribute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Locally</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Strande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Individual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LSI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an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Returning</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OFW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ROFs).</w:t>
            </w:r>
          </w:p>
          <w:p w14:paraId="02F4F9EB" w14:textId="59794EA7" w:rsidR="005A04F8" w:rsidRPr="000B3A76" w:rsidRDefault="005A04F8" w:rsidP="00733DE3">
            <w:pPr>
              <w:pStyle w:val="ListParagraph"/>
              <w:numPr>
                <w:ilvl w:val="0"/>
                <w:numId w:val="4"/>
              </w:numPr>
              <w:rPr>
                <w:rFonts w:ascii="Arial" w:eastAsia="Arial" w:hAnsi="Arial" w:cs="Arial"/>
                <w:sz w:val="20"/>
                <w:szCs w:val="19"/>
                <w:lang w:bidi="en-US"/>
              </w:rPr>
            </w:pPr>
            <w:r w:rsidRPr="000B3A76">
              <w:rPr>
                <w:rFonts w:ascii="Arial" w:eastAsia="Arial" w:hAnsi="Arial" w:cs="Arial"/>
                <w:sz w:val="20"/>
                <w:szCs w:val="19"/>
                <w:lang w:bidi="en-US"/>
              </w:rPr>
              <w:t>DSWD-F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II</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provide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2500</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FFP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amounting</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1,275,100.00</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a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augmentation</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support</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variou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municipalitie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of</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2</w:t>
            </w:r>
            <w:r w:rsidR="00733DE3" w:rsidRPr="000B3A76">
              <w:rPr>
                <w:rFonts w:ascii="Arial" w:eastAsia="Arial" w:hAnsi="Arial" w:cs="Arial"/>
                <w:sz w:val="20"/>
                <w:szCs w:val="19"/>
                <w:vertAlign w:val="superscript"/>
                <w:lang w:bidi="en-US"/>
              </w:rPr>
              <w:t>n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District</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of</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Isabela</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for</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LSIs</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and</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hos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who</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ar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residing</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in</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far-flung</w:t>
            </w:r>
            <w:r w:rsidR="00D16141" w:rsidRPr="000B3A76">
              <w:rPr>
                <w:rFonts w:ascii="Arial" w:eastAsia="Arial" w:hAnsi="Arial" w:cs="Arial"/>
                <w:sz w:val="20"/>
                <w:szCs w:val="19"/>
                <w:lang w:bidi="en-US"/>
              </w:rPr>
              <w:t xml:space="preserve"> </w:t>
            </w:r>
            <w:r w:rsidR="00733DE3" w:rsidRPr="000B3A76">
              <w:rPr>
                <w:rFonts w:ascii="Arial" w:eastAsia="Arial" w:hAnsi="Arial" w:cs="Arial"/>
                <w:sz w:val="20"/>
                <w:szCs w:val="19"/>
                <w:lang w:bidi="en-US"/>
              </w:rPr>
              <w:t>barangays.</w:t>
            </w:r>
          </w:p>
          <w:p w14:paraId="413DF3EB" w14:textId="065268D9" w:rsidR="00C862A1" w:rsidRPr="000B3A76" w:rsidRDefault="00AA18DF" w:rsidP="00C862A1">
            <w:pPr>
              <w:pStyle w:val="ListParagraph"/>
              <w:numPr>
                <w:ilvl w:val="0"/>
                <w:numId w:val="4"/>
              </w:numPr>
              <w:rPr>
                <w:rFonts w:ascii="Arial" w:eastAsia="Arial" w:hAnsi="Arial" w:cs="Arial"/>
                <w:sz w:val="20"/>
                <w:szCs w:val="19"/>
                <w:lang w:bidi="en-US"/>
              </w:rPr>
            </w:pPr>
            <w:r w:rsidRPr="000B3A76">
              <w:rPr>
                <w:rFonts w:ascii="Arial" w:eastAsia="Arial" w:hAnsi="Arial" w:cs="Arial"/>
                <w:sz w:val="20"/>
                <w:szCs w:val="19"/>
                <w:lang w:bidi="en-US"/>
              </w:rPr>
              <w:t>DSWD-F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II</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through</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staff</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of</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Social</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Pension</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Program,</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already</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disbursed</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an</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lastRenderedPageBreak/>
              <w:t>aggregate</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amount</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of</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1,119,312,000.00</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208,174</w:t>
            </w:r>
            <w:r w:rsidR="00D16141" w:rsidRPr="000B3A76">
              <w:rPr>
                <w:rFonts w:ascii="Arial" w:eastAsia="Arial" w:hAnsi="Arial" w:cs="Arial"/>
                <w:sz w:val="20"/>
                <w:szCs w:val="19"/>
                <w:lang w:bidi="en-US"/>
              </w:rPr>
              <w:t xml:space="preserve"> </w:t>
            </w:r>
            <w:r w:rsidR="00C862A1" w:rsidRPr="000B3A76">
              <w:rPr>
                <w:rFonts w:ascii="Arial" w:eastAsia="Arial" w:hAnsi="Arial" w:cs="Arial"/>
                <w:sz w:val="20"/>
                <w:szCs w:val="19"/>
                <w:lang w:bidi="en-US"/>
              </w:rPr>
              <w:t>beneficiaries.</w:t>
            </w:r>
          </w:p>
          <w:p w14:paraId="40A30B77" w14:textId="045E35CC" w:rsidR="001A5EFC" w:rsidRPr="000B3A76" w:rsidRDefault="001A5EFC" w:rsidP="00394069">
            <w:pPr>
              <w:pStyle w:val="ListParagraph"/>
              <w:numPr>
                <w:ilvl w:val="0"/>
                <w:numId w:val="4"/>
              </w:numPr>
              <w:spacing w:after="0" w:line="240" w:lineRule="auto"/>
              <w:ind w:right="57"/>
              <w:jc w:val="both"/>
              <w:rPr>
                <w:rFonts w:ascii="Arial" w:eastAsia="Arial" w:hAnsi="Arial" w:cs="Arial"/>
                <w:sz w:val="20"/>
                <w:szCs w:val="19"/>
                <w:lang w:bidi="en-US"/>
              </w:rPr>
            </w:pPr>
            <w:r w:rsidRPr="000B3A76">
              <w:rPr>
                <w:rFonts w:ascii="Arial" w:eastAsia="Arial" w:hAnsi="Arial" w:cs="Arial"/>
                <w:sz w:val="20"/>
                <w:szCs w:val="19"/>
                <w:lang w:bidi="en-US"/>
              </w:rPr>
              <w:t>DSWD-F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II</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is</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continuously</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repacking</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family</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food</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packs</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ensure</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the</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vailability</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of</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food</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nd</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non-food</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items</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t</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ny</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given</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time.</w:t>
            </w:r>
          </w:p>
          <w:p w14:paraId="6E3105B6" w14:textId="77777777" w:rsidR="00F83294" w:rsidRPr="000B3A76" w:rsidRDefault="00F83294" w:rsidP="00394069">
            <w:pPr>
              <w:spacing w:after="0" w:line="240" w:lineRule="auto"/>
              <w:ind w:right="57"/>
              <w:contextualSpacing/>
              <w:jc w:val="both"/>
              <w:rPr>
                <w:rFonts w:ascii="Arial" w:eastAsia="Arial" w:hAnsi="Arial" w:cs="Arial"/>
                <w:sz w:val="20"/>
                <w:szCs w:val="19"/>
                <w:lang w:bidi="en-US"/>
              </w:rPr>
            </w:pPr>
          </w:p>
          <w:p w14:paraId="027F760F" w14:textId="51C8B6E6" w:rsidR="00F83294" w:rsidRPr="000B3A76" w:rsidRDefault="00F8329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0B67ADE6" w14:textId="569C2DDC" w:rsidR="00013B89" w:rsidRPr="000B3A76" w:rsidRDefault="00013B89" w:rsidP="00394069">
            <w:pPr>
              <w:pStyle w:val="ListParagraph"/>
              <w:numPr>
                <w:ilvl w:val="0"/>
                <w:numId w:val="4"/>
              </w:numPr>
              <w:spacing w:after="0" w:line="240" w:lineRule="auto"/>
              <w:ind w:right="57"/>
              <w:jc w:val="both"/>
              <w:rPr>
                <w:rFonts w:ascii="Arial" w:eastAsia="Arial" w:hAnsi="Arial" w:cs="Arial"/>
                <w:sz w:val="20"/>
                <w:szCs w:val="19"/>
                <w:lang w:bidi="en-US"/>
              </w:rPr>
            </w:pPr>
            <w:r w:rsidRPr="000B3A76">
              <w:rPr>
                <w:rFonts w:ascii="Arial" w:eastAsia="Arial" w:hAnsi="Arial" w:cs="Arial"/>
                <w:sz w:val="20"/>
                <w:szCs w:val="19"/>
                <w:lang w:bidi="en-US"/>
              </w:rPr>
              <w:t xml:space="preserve">DSWD-FO II conducted pay-out to </w:t>
            </w:r>
            <w:r w:rsidR="009638C7" w:rsidRPr="000B3A76">
              <w:rPr>
                <w:rFonts w:ascii="Arial" w:eastAsia="Arial" w:hAnsi="Arial" w:cs="Arial"/>
                <w:b/>
                <w:sz w:val="20"/>
                <w:szCs w:val="19"/>
                <w:lang w:bidi="en-US"/>
              </w:rPr>
              <w:t>1,064</w:t>
            </w:r>
            <w:r w:rsidRPr="000B3A76">
              <w:rPr>
                <w:rFonts w:ascii="Arial" w:eastAsia="Arial" w:hAnsi="Arial" w:cs="Arial"/>
                <w:b/>
                <w:sz w:val="20"/>
                <w:szCs w:val="19"/>
                <w:lang w:bidi="en-US"/>
              </w:rPr>
              <w:t xml:space="preserve"> beneficiaries</w:t>
            </w:r>
            <w:r w:rsidRPr="000B3A76">
              <w:rPr>
                <w:rFonts w:ascii="Arial" w:eastAsia="Arial" w:hAnsi="Arial" w:cs="Arial"/>
                <w:sz w:val="20"/>
                <w:szCs w:val="19"/>
                <w:lang w:bidi="en-US"/>
              </w:rPr>
              <w:t xml:space="preserve"> of the Bayanihan 2 with a total amount of </w:t>
            </w:r>
            <w:r w:rsidRPr="000B3A76">
              <w:rPr>
                <w:rFonts w:ascii="Arial" w:eastAsia="Arial" w:hAnsi="Arial" w:cs="Arial"/>
                <w:b/>
                <w:bCs/>
                <w:sz w:val="20"/>
                <w:szCs w:val="19"/>
                <w:lang w:bidi="en-US"/>
              </w:rPr>
              <w:t>₱</w:t>
            </w:r>
            <w:r w:rsidR="009638C7" w:rsidRPr="000B3A76">
              <w:rPr>
                <w:rFonts w:ascii="Arial" w:eastAsia="Arial" w:hAnsi="Arial" w:cs="Arial"/>
                <w:b/>
                <w:bCs/>
                <w:sz w:val="20"/>
                <w:szCs w:val="19"/>
                <w:lang w:bidi="en-US"/>
              </w:rPr>
              <w:t>5</w:t>
            </w:r>
            <w:r w:rsidRPr="000B3A76">
              <w:rPr>
                <w:rFonts w:ascii="Arial" w:eastAsia="Arial" w:hAnsi="Arial" w:cs="Arial"/>
                <w:b/>
                <w:bCs/>
                <w:sz w:val="20"/>
                <w:szCs w:val="19"/>
                <w:lang w:bidi="en-US"/>
              </w:rPr>
              <w:t>,</w:t>
            </w:r>
            <w:r w:rsidR="009638C7" w:rsidRPr="000B3A76">
              <w:rPr>
                <w:rFonts w:ascii="Arial" w:eastAsia="Arial" w:hAnsi="Arial" w:cs="Arial"/>
                <w:b/>
                <w:bCs/>
                <w:sz w:val="20"/>
                <w:szCs w:val="19"/>
                <w:lang w:bidi="en-US"/>
              </w:rPr>
              <w:t>852</w:t>
            </w:r>
            <w:r w:rsidRPr="000B3A76">
              <w:rPr>
                <w:rFonts w:ascii="Arial" w:eastAsia="Arial" w:hAnsi="Arial" w:cs="Arial"/>
                <w:b/>
                <w:bCs/>
                <w:sz w:val="20"/>
                <w:szCs w:val="19"/>
                <w:lang w:bidi="en-US"/>
              </w:rPr>
              <w:t>,000.00</w:t>
            </w:r>
            <w:r w:rsidRPr="000B3A76">
              <w:rPr>
                <w:rFonts w:ascii="Arial" w:eastAsia="Arial" w:hAnsi="Arial" w:cs="Arial"/>
                <w:bCs/>
                <w:sz w:val="20"/>
                <w:szCs w:val="19"/>
                <w:lang w:bidi="en-US"/>
              </w:rPr>
              <w:t>.</w:t>
            </w:r>
          </w:p>
          <w:p w14:paraId="1D79AC82" w14:textId="44DDC8A8" w:rsidR="006D1DB0" w:rsidRPr="000B3A76" w:rsidRDefault="00AD0A59" w:rsidP="00394069">
            <w:pPr>
              <w:pStyle w:val="ListParagraph"/>
              <w:numPr>
                <w:ilvl w:val="0"/>
                <w:numId w:val="4"/>
              </w:numPr>
              <w:spacing w:after="0" w:line="240" w:lineRule="auto"/>
              <w:ind w:right="57"/>
              <w:jc w:val="both"/>
              <w:rPr>
                <w:rFonts w:ascii="Arial" w:eastAsia="Arial" w:hAnsi="Arial" w:cs="Arial"/>
                <w:sz w:val="20"/>
                <w:szCs w:val="19"/>
                <w:lang w:bidi="en-US"/>
              </w:rPr>
            </w:pPr>
            <w:r w:rsidRPr="000B3A76">
              <w:rPr>
                <w:rFonts w:ascii="Arial" w:eastAsia="Arial" w:hAnsi="Arial" w:cs="Arial"/>
                <w:sz w:val="20"/>
                <w:szCs w:val="19"/>
                <w:lang w:bidi="en-US"/>
              </w:rPr>
              <w:t>DSWD-F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II</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has</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provided</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SAP</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Pr="000B3A76">
              <w:rPr>
                <w:rFonts w:ascii="Arial" w:eastAsia="Arial" w:hAnsi="Arial" w:cs="Arial"/>
                <w:b/>
                <w:sz w:val="20"/>
                <w:szCs w:val="19"/>
                <w:lang w:bidi="en-US"/>
              </w:rPr>
              <w:t>571,097</w:t>
            </w:r>
            <w:r w:rsidR="00D16141" w:rsidRPr="000B3A76">
              <w:rPr>
                <w:rFonts w:ascii="Arial" w:eastAsia="Arial" w:hAnsi="Arial" w:cs="Arial"/>
                <w:b/>
                <w:sz w:val="20"/>
                <w:szCs w:val="19"/>
                <w:lang w:bidi="en-US"/>
              </w:rPr>
              <w:t xml:space="preserve"> </w:t>
            </w:r>
            <w:r w:rsidRPr="000B3A76">
              <w:rPr>
                <w:rFonts w:ascii="Arial" w:eastAsia="Arial" w:hAnsi="Arial" w:cs="Arial"/>
                <w:b/>
                <w:sz w:val="20"/>
                <w:szCs w:val="19"/>
                <w:lang w:bidi="en-US"/>
              </w:rPr>
              <w:t>beneficiaries</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mounting</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total</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of</w:t>
            </w:r>
            <w:r w:rsidR="00D16141" w:rsidRPr="000B3A76">
              <w:rPr>
                <w:rFonts w:ascii="Arial" w:eastAsia="Arial" w:hAnsi="Arial" w:cs="Arial"/>
                <w:sz w:val="20"/>
                <w:szCs w:val="19"/>
                <w:lang w:bidi="en-US"/>
              </w:rPr>
              <w:t xml:space="preserve"> </w:t>
            </w:r>
            <w:r w:rsidRPr="000B3A76">
              <w:rPr>
                <w:rFonts w:ascii="Arial" w:eastAsia="Arial" w:hAnsi="Arial" w:cs="Arial"/>
                <w:b/>
                <w:bCs/>
                <w:sz w:val="20"/>
                <w:szCs w:val="19"/>
              </w:rPr>
              <w:t>₱</w:t>
            </w:r>
            <w:r w:rsidRPr="000B3A76">
              <w:rPr>
                <w:rFonts w:ascii="Arial" w:eastAsia="Arial" w:hAnsi="Arial" w:cs="Arial"/>
                <w:b/>
                <w:bCs/>
                <w:sz w:val="20"/>
                <w:szCs w:val="19"/>
                <w:lang w:bidi="en-US"/>
              </w:rPr>
              <w:t>3,213,419,000.00</w:t>
            </w:r>
            <w:r w:rsidR="006D1DB0" w:rsidRPr="000B3A76">
              <w:rPr>
                <w:rFonts w:ascii="Arial" w:eastAsia="Arial" w:hAnsi="Arial" w:cs="Arial"/>
                <w:sz w:val="20"/>
                <w:szCs w:val="19"/>
                <w:lang w:bidi="en-US"/>
              </w:rPr>
              <w:t>.</w:t>
            </w:r>
            <w:r w:rsidR="00D16141" w:rsidRPr="000B3A76">
              <w:rPr>
                <w:rFonts w:ascii="Arial" w:eastAsia="Arial" w:hAnsi="Arial" w:cs="Arial"/>
                <w:sz w:val="20"/>
                <w:szCs w:val="19"/>
                <w:lang w:bidi="en-US"/>
              </w:rPr>
              <w:t xml:space="preserve"> </w:t>
            </w:r>
          </w:p>
          <w:p w14:paraId="670ABBDA" w14:textId="26A833E3" w:rsidR="006D1DB0" w:rsidRPr="000B3A76" w:rsidRDefault="006D1DB0" w:rsidP="00394069">
            <w:pPr>
              <w:pStyle w:val="ListParagraph"/>
              <w:numPr>
                <w:ilvl w:val="0"/>
                <w:numId w:val="4"/>
              </w:numPr>
              <w:spacing w:after="0" w:line="240" w:lineRule="auto"/>
              <w:ind w:right="57"/>
              <w:jc w:val="both"/>
              <w:rPr>
                <w:rFonts w:ascii="Arial" w:eastAsia="Arial" w:hAnsi="Arial" w:cs="Arial"/>
                <w:sz w:val="20"/>
                <w:szCs w:val="19"/>
                <w:lang w:bidi="en-US"/>
              </w:rPr>
            </w:pPr>
            <w:r w:rsidRPr="000B3A76">
              <w:rPr>
                <w:rFonts w:ascii="Arial" w:eastAsia="Arial" w:hAnsi="Arial" w:cs="Arial"/>
                <w:sz w:val="20"/>
                <w:szCs w:val="19"/>
                <w:lang w:bidi="en-US"/>
              </w:rPr>
              <w:t>There</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re</w:t>
            </w:r>
            <w:r w:rsidR="00D16141" w:rsidRPr="000B3A76">
              <w:rPr>
                <w:rFonts w:ascii="Arial" w:eastAsia="Arial" w:hAnsi="Arial" w:cs="Arial"/>
                <w:sz w:val="20"/>
                <w:szCs w:val="19"/>
                <w:lang w:bidi="en-US"/>
              </w:rPr>
              <w:t xml:space="preserve"> </w:t>
            </w:r>
            <w:r w:rsidRPr="000B3A76">
              <w:rPr>
                <w:rFonts w:ascii="Arial" w:eastAsia="Arial" w:hAnsi="Arial" w:cs="Arial"/>
                <w:b/>
                <w:bCs/>
                <w:sz w:val="20"/>
                <w:szCs w:val="19"/>
                <w:lang w:bidi="en-US"/>
              </w:rPr>
              <w:t>43,776</w:t>
            </w:r>
            <w:r w:rsidR="00D16141" w:rsidRPr="000B3A76">
              <w:rPr>
                <w:rFonts w:ascii="Arial" w:eastAsia="Arial" w:hAnsi="Arial" w:cs="Arial"/>
                <w:b/>
                <w:bCs/>
                <w:sz w:val="20"/>
                <w:szCs w:val="19"/>
                <w:lang w:bidi="en-US"/>
              </w:rPr>
              <w:t xml:space="preserve"> </w:t>
            </w:r>
            <w:r w:rsidRPr="000B3A76">
              <w:rPr>
                <w:rFonts w:ascii="Arial" w:eastAsia="Arial" w:hAnsi="Arial" w:cs="Arial"/>
                <w:b/>
                <w:bCs/>
                <w:sz w:val="20"/>
                <w:szCs w:val="19"/>
                <w:lang w:bidi="en-US"/>
              </w:rPr>
              <w:t>waitlisted</w:t>
            </w:r>
            <w:r w:rsidR="00D16141" w:rsidRPr="000B3A76">
              <w:rPr>
                <w:rFonts w:ascii="Arial" w:eastAsia="Arial" w:hAnsi="Arial" w:cs="Arial"/>
                <w:b/>
                <w:bCs/>
                <w:sz w:val="20"/>
                <w:szCs w:val="19"/>
                <w:lang w:bidi="en-US"/>
              </w:rPr>
              <w:t xml:space="preserve"> </w:t>
            </w:r>
            <w:r w:rsidRPr="000B3A76">
              <w:rPr>
                <w:rFonts w:ascii="Arial" w:eastAsia="Arial" w:hAnsi="Arial" w:cs="Arial"/>
                <w:b/>
                <w:bCs/>
                <w:sz w:val="20"/>
                <w:szCs w:val="19"/>
                <w:lang w:bidi="en-US"/>
              </w:rPr>
              <w:t>beneficiaries</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wh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were</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lso</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provided</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with</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SAP</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amounting</w:t>
            </w:r>
            <w:r w:rsidR="00D16141" w:rsidRPr="000B3A76">
              <w:rPr>
                <w:rFonts w:ascii="Arial" w:eastAsia="Arial" w:hAnsi="Arial" w:cs="Arial"/>
                <w:sz w:val="20"/>
                <w:szCs w:val="19"/>
                <w:lang w:bidi="en-US"/>
              </w:rPr>
              <w:t xml:space="preserve"> </w:t>
            </w:r>
            <w:r w:rsidRPr="000B3A76">
              <w:rPr>
                <w:rFonts w:ascii="Arial" w:eastAsia="Arial" w:hAnsi="Arial" w:cs="Arial"/>
                <w:sz w:val="20"/>
                <w:szCs w:val="19"/>
                <w:lang w:bidi="en-US"/>
              </w:rPr>
              <w:t>to</w:t>
            </w:r>
            <w:r w:rsidR="00D16141" w:rsidRPr="000B3A76">
              <w:rPr>
                <w:rFonts w:ascii="Arial" w:eastAsia="Arial" w:hAnsi="Arial" w:cs="Arial"/>
                <w:sz w:val="20"/>
                <w:szCs w:val="19"/>
                <w:lang w:bidi="en-US"/>
              </w:rPr>
              <w:t xml:space="preserve"> </w:t>
            </w:r>
            <w:r w:rsidR="00DF12CA" w:rsidRPr="000B3A76">
              <w:rPr>
                <w:rFonts w:ascii="Arial" w:eastAsia="Arial" w:hAnsi="Arial" w:cs="Arial"/>
                <w:b/>
                <w:bCs/>
                <w:sz w:val="20"/>
                <w:szCs w:val="19"/>
                <w:lang w:bidi="en-US"/>
              </w:rPr>
              <w:t>₱240,768,000.00</w:t>
            </w:r>
            <w:r w:rsidR="00DF12CA" w:rsidRPr="000B3A76">
              <w:rPr>
                <w:rFonts w:ascii="Arial" w:eastAsia="Arial" w:hAnsi="Arial" w:cs="Arial"/>
                <w:sz w:val="20"/>
                <w:szCs w:val="19"/>
                <w:lang w:bidi="en-US"/>
              </w:rPr>
              <w:t>.</w:t>
            </w:r>
          </w:p>
        </w:tc>
      </w:tr>
    </w:tbl>
    <w:p w14:paraId="7D5DA695" w14:textId="4F15687B" w:rsidR="005D2540" w:rsidRDefault="005D2540" w:rsidP="00394069">
      <w:pPr>
        <w:widowControl/>
        <w:spacing w:after="0" w:line="240" w:lineRule="auto"/>
        <w:ind w:right="57"/>
        <w:contextualSpacing/>
        <w:rPr>
          <w:rFonts w:ascii="Arial" w:eastAsia="Arial" w:hAnsi="Arial" w:cs="Arial"/>
          <w:b/>
          <w:sz w:val="24"/>
          <w:szCs w:val="24"/>
        </w:rPr>
      </w:pPr>
    </w:p>
    <w:p w14:paraId="7E54994A" w14:textId="02BF0A8D" w:rsidR="009702AE" w:rsidRPr="00A8767E"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40DE1D4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6C83D1E9" w:rsidR="00213F5B" w:rsidRPr="00511AF3" w:rsidRDefault="00F91FDD" w:rsidP="005D25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725EDAD8" w:rsidR="00BF6B14" w:rsidRPr="00511AF3" w:rsidRDefault="00BF6B14" w:rsidP="0065134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has</w:t>
            </w:r>
            <w:r w:rsidR="00D16141" w:rsidRPr="00511AF3">
              <w:rPr>
                <w:rFonts w:ascii="Arial" w:eastAsia="Arial" w:hAnsi="Arial" w:cs="Arial"/>
                <w:sz w:val="20"/>
                <w:szCs w:val="19"/>
              </w:rPr>
              <w:t xml:space="preserve"> </w:t>
            </w:r>
            <w:r w:rsidRPr="00511AF3">
              <w:rPr>
                <w:rFonts w:ascii="Arial" w:eastAsia="Arial" w:hAnsi="Arial" w:cs="Arial"/>
                <w:sz w:val="20"/>
                <w:szCs w:val="19"/>
              </w:rPr>
              <w:t>served</w:t>
            </w:r>
            <w:r w:rsidR="00D16141" w:rsidRPr="00511AF3">
              <w:rPr>
                <w:rFonts w:ascii="Arial" w:eastAsia="Arial" w:hAnsi="Arial" w:cs="Arial"/>
                <w:sz w:val="20"/>
                <w:szCs w:val="19"/>
              </w:rPr>
              <w:t xml:space="preserve"> </w:t>
            </w:r>
            <w:r w:rsidR="0065134B" w:rsidRPr="00511AF3">
              <w:rPr>
                <w:rFonts w:ascii="Arial" w:eastAsia="Arial" w:hAnsi="Arial" w:cs="Arial"/>
                <w:b/>
                <w:sz w:val="20"/>
                <w:szCs w:val="19"/>
              </w:rPr>
              <w:t>3</w:t>
            </w:r>
            <w:r w:rsidR="00F91FDD" w:rsidRPr="00511AF3">
              <w:rPr>
                <w:rFonts w:ascii="Arial" w:eastAsia="Arial" w:hAnsi="Arial" w:cs="Arial"/>
                <w:b/>
                <w:sz w:val="20"/>
                <w:szCs w:val="19"/>
              </w:rPr>
              <w:t>3</w:t>
            </w:r>
            <w:r w:rsidR="0065134B" w:rsidRPr="00511AF3">
              <w:rPr>
                <w:rFonts w:ascii="Arial" w:eastAsia="Arial" w:hAnsi="Arial" w:cs="Arial"/>
                <w:b/>
                <w:sz w:val="20"/>
                <w:szCs w:val="19"/>
              </w:rPr>
              <w:t>,</w:t>
            </w:r>
            <w:r w:rsidR="00F91FDD" w:rsidRPr="00511AF3">
              <w:rPr>
                <w:rFonts w:ascii="Arial" w:eastAsia="Arial" w:hAnsi="Arial" w:cs="Arial"/>
                <w:b/>
                <w:sz w:val="20"/>
                <w:szCs w:val="19"/>
              </w:rPr>
              <w:t>908</w:t>
            </w:r>
            <w:r w:rsidR="00D16141" w:rsidRPr="00511AF3">
              <w:rPr>
                <w:rFonts w:ascii="Arial" w:eastAsia="Arial" w:hAnsi="Arial" w:cs="Arial"/>
                <w:b/>
                <w:sz w:val="20"/>
                <w:szCs w:val="19"/>
              </w:rPr>
              <w:t xml:space="preserve"> </w:t>
            </w:r>
            <w:r w:rsidRPr="00511AF3">
              <w:rPr>
                <w:rFonts w:ascii="Arial" w:eastAsia="Arial" w:hAnsi="Arial" w:cs="Arial"/>
                <w:b/>
                <w:sz w:val="20"/>
                <w:szCs w:val="19"/>
              </w:rPr>
              <w:t>walk-in</w:t>
            </w:r>
            <w:r w:rsidR="00D16141" w:rsidRPr="00511AF3">
              <w:rPr>
                <w:rFonts w:ascii="Arial" w:eastAsia="Arial" w:hAnsi="Arial" w:cs="Arial"/>
                <w:b/>
                <w:sz w:val="20"/>
                <w:szCs w:val="19"/>
              </w:rPr>
              <w:t xml:space="preserve"> </w:t>
            </w:r>
            <w:r w:rsidRPr="00511AF3">
              <w:rPr>
                <w:rFonts w:ascii="Arial" w:eastAsia="Arial" w:hAnsi="Arial" w:cs="Arial"/>
                <w:b/>
                <w:sz w:val="20"/>
                <w:szCs w:val="19"/>
              </w:rPr>
              <w:t>clients</w:t>
            </w:r>
            <w:r w:rsidR="00D16141" w:rsidRPr="00511AF3">
              <w:rPr>
                <w:rFonts w:ascii="Arial" w:eastAsia="Arial" w:hAnsi="Arial" w:cs="Arial"/>
                <w:sz w:val="20"/>
                <w:szCs w:val="19"/>
              </w:rPr>
              <w:t xml:space="preserve"> </w:t>
            </w:r>
            <w:r w:rsidRPr="00511AF3">
              <w:rPr>
                <w:rFonts w:ascii="Arial" w:eastAsia="Arial" w:hAnsi="Arial" w:cs="Arial"/>
                <w:sz w:val="20"/>
                <w:szCs w:val="19"/>
              </w:rPr>
              <w:t>requesting</w:t>
            </w:r>
            <w:r w:rsidR="00D16141" w:rsidRPr="00511AF3">
              <w:rPr>
                <w:rFonts w:ascii="Arial" w:eastAsia="Arial" w:hAnsi="Arial" w:cs="Arial"/>
                <w:sz w:val="20"/>
                <w:szCs w:val="19"/>
              </w:rPr>
              <w:t xml:space="preserve"> </w:t>
            </w:r>
            <w:r w:rsidRPr="00511AF3">
              <w:rPr>
                <w:rFonts w:ascii="Arial" w:eastAsia="Arial" w:hAnsi="Arial" w:cs="Arial"/>
                <w:sz w:val="20"/>
                <w:szCs w:val="19"/>
              </w:rPr>
              <w:t>for</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through</w:t>
            </w:r>
            <w:r w:rsidR="00D16141" w:rsidRPr="00511AF3">
              <w:rPr>
                <w:rFonts w:ascii="Arial" w:eastAsia="Arial" w:hAnsi="Arial" w:cs="Arial"/>
                <w:sz w:val="20"/>
                <w:szCs w:val="19"/>
              </w:rPr>
              <w:t xml:space="preserve"> </w:t>
            </w:r>
            <w:r w:rsidRPr="00511AF3">
              <w:rPr>
                <w:rFonts w:ascii="Arial" w:eastAsia="Arial" w:hAnsi="Arial" w:cs="Arial"/>
                <w:sz w:val="20"/>
                <w:szCs w:val="19"/>
              </w:rPr>
              <w:t>AICS</w:t>
            </w:r>
            <w:r w:rsidR="00D16141" w:rsidRPr="00511AF3">
              <w:rPr>
                <w:rFonts w:ascii="Arial" w:eastAsia="Arial" w:hAnsi="Arial" w:cs="Arial"/>
                <w:sz w:val="20"/>
                <w:szCs w:val="19"/>
              </w:rPr>
              <w:t xml:space="preserve"> </w:t>
            </w:r>
            <w:r w:rsidRPr="00511AF3">
              <w:rPr>
                <w:rFonts w:ascii="Arial" w:eastAsia="Arial" w:hAnsi="Arial" w:cs="Arial"/>
                <w:sz w:val="20"/>
                <w:szCs w:val="19"/>
              </w:rPr>
              <w:t>from</w:t>
            </w:r>
            <w:r w:rsidR="00D16141" w:rsidRPr="00511AF3">
              <w:rPr>
                <w:rFonts w:ascii="Arial" w:eastAsia="Arial" w:hAnsi="Arial" w:cs="Arial"/>
                <w:sz w:val="20"/>
                <w:szCs w:val="19"/>
              </w:rPr>
              <w:t xml:space="preserve"> </w:t>
            </w:r>
            <w:r w:rsidRPr="00511AF3">
              <w:rPr>
                <w:rFonts w:ascii="Arial" w:eastAsia="Arial" w:hAnsi="Arial" w:cs="Arial"/>
                <w:sz w:val="20"/>
                <w:szCs w:val="19"/>
              </w:rPr>
              <w:t>March</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16</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03</w:t>
            </w:r>
            <w:r w:rsidR="00E7103C" w:rsidRPr="00511AF3">
              <w:rPr>
                <w:rFonts w:ascii="Arial" w:eastAsia="Arial" w:hAnsi="Arial" w:cs="Arial"/>
                <w:sz w:val="20"/>
                <w:szCs w:val="19"/>
              </w:rPr>
              <w:t>,</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2020</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sz w:val="20"/>
                <w:szCs w:val="19"/>
              </w:rPr>
              <w:t>₱</w:t>
            </w:r>
            <w:r w:rsidR="0065134B" w:rsidRPr="00511AF3">
              <w:rPr>
                <w:rFonts w:ascii="Arial" w:eastAsia="Arial" w:hAnsi="Arial" w:cs="Arial"/>
                <w:b/>
                <w:sz w:val="20"/>
                <w:szCs w:val="19"/>
              </w:rPr>
              <w:t>14</w:t>
            </w:r>
            <w:r w:rsidR="00F91FDD" w:rsidRPr="00511AF3">
              <w:rPr>
                <w:rFonts w:ascii="Arial" w:eastAsia="Arial" w:hAnsi="Arial" w:cs="Arial"/>
                <w:b/>
                <w:sz w:val="20"/>
                <w:szCs w:val="19"/>
              </w:rPr>
              <w:t>9</w:t>
            </w:r>
            <w:r w:rsidR="0065134B" w:rsidRPr="00511AF3">
              <w:rPr>
                <w:rFonts w:ascii="Arial" w:eastAsia="Arial" w:hAnsi="Arial" w:cs="Arial"/>
                <w:b/>
                <w:sz w:val="20"/>
                <w:szCs w:val="19"/>
              </w:rPr>
              <w:t>,</w:t>
            </w:r>
            <w:r w:rsidR="00F91FDD" w:rsidRPr="00511AF3">
              <w:rPr>
                <w:rFonts w:ascii="Arial" w:eastAsia="Arial" w:hAnsi="Arial" w:cs="Arial"/>
                <w:b/>
                <w:sz w:val="20"/>
                <w:szCs w:val="19"/>
              </w:rPr>
              <w:t>897</w:t>
            </w:r>
            <w:r w:rsidR="0065134B" w:rsidRPr="00511AF3">
              <w:rPr>
                <w:rFonts w:ascii="Arial" w:eastAsia="Arial" w:hAnsi="Arial" w:cs="Arial"/>
                <w:b/>
                <w:sz w:val="20"/>
                <w:szCs w:val="19"/>
              </w:rPr>
              <w:t>,</w:t>
            </w:r>
            <w:r w:rsidR="00F91FDD" w:rsidRPr="00511AF3">
              <w:rPr>
                <w:rFonts w:ascii="Arial" w:eastAsia="Arial" w:hAnsi="Arial" w:cs="Arial"/>
                <w:b/>
                <w:sz w:val="20"/>
                <w:szCs w:val="19"/>
              </w:rPr>
              <w:t>819</w:t>
            </w:r>
            <w:r w:rsidR="0065134B" w:rsidRPr="00511AF3">
              <w:rPr>
                <w:rFonts w:ascii="Arial" w:eastAsia="Arial" w:hAnsi="Arial" w:cs="Arial"/>
                <w:b/>
                <w:sz w:val="20"/>
                <w:szCs w:val="19"/>
              </w:rPr>
              <w:t>.</w:t>
            </w:r>
            <w:r w:rsidR="00F91FDD" w:rsidRPr="00511AF3">
              <w:rPr>
                <w:rFonts w:ascii="Arial" w:eastAsia="Arial" w:hAnsi="Arial" w:cs="Arial"/>
                <w:b/>
                <w:sz w:val="20"/>
                <w:szCs w:val="19"/>
              </w:rPr>
              <w:t>24</w:t>
            </w:r>
            <w:r w:rsidRPr="00511AF3">
              <w:rPr>
                <w:rFonts w:ascii="Arial" w:eastAsia="Arial" w:hAnsi="Arial" w:cs="Arial"/>
                <w:b/>
                <w:sz w:val="20"/>
                <w:szCs w:val="19"/>
              </w:rPr>
              <w:t>.</w:t>
            </w:r>
          </w:p>
          <w:p w14:paraId="72B1113B" w14:textId="5CEB0348" w:rsidR="00BF6B14" w:rsidRPr="00511AF3" w:rsidRDefault="00BF6B14"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111,</w:t>
            </w:r>
            <w:r w:rsidR="00F91FDD" w:rsidRPr="00511AF3">
              <w:rPr>
                <w:rFonts w:ascii="Arial" w:eastAsia="Arial" w:hAnsi="Arial" w:cs="Arial"/>
                <w:b/>
                <w:bCs/>
                <w:sz w:val="20"/>
                <w:szCs w:val="19"/>
              </w:rPr>
              <w:t>739</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FFP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w:t>
            </w:r>
            <w:r w:rsidR="00F6230A" w:rsidRPr="00511AF3">
              <w:rPr>
                <w:rFonts w:ascii="Arial" w:eastAsia="Arial" w:hAnsi="Arial" w:cs="Arial"/>
                <w:sz w:val="20"/>
                <w:szCs w:val="19"/>
              </w:rPr>
              <w:t>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109</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1</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four</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4</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Os</w:t>
            </w:r>
            <w:r w:rsidR="00D16141" w:rsidRPr="00511AF3">
              <w:rPr>
                <w:rFonts w:ascii="Arial" w:eastAsia="Arial" w:hAnsi="Arial" w:cs="Arial"/>
                <w:sz w:val="20"/>
                <w:szCs w:val="19"/>
              </w:rPr>
              <w:t xml:space="preserve"> </w:t>
            </w:r>
            <w:r w:rsidRPr="00511AF3">
              <w:rPr>
                <w:rFonts w:ascii="Arial" w:eastAsia="Arial" w:hAnsi="Arial" w:cs="Arial"/>
                <w:sz w:val="20"/>
                <w:szCs w:val="19"/>
              </w:rPr>
              <w:t>in</w:t>
            </w:r>
            <w:r w:rsidR="00D16141" w:rsidRPr="00511AF3">
              <w:rPr>
                <w:rFonts w:ascii="Arial" w:eastAsia="Arial" w:hAnsi="Arial" w:cs="Arial"/>
                <w:sz w:val="20"/>
                <w:szCs w:val="19"/>
              </w:rPr>
              <w:t xml:space="preserve"> </w:t>
            </w:r>
            <w:r w:rsidRPr="00511AF3">
              <w:rPr>
                <w:rFonts w:ascii="Arial" w:eastAsia="Arial" w:hAnsi="Arial" w:cs="Arial"/>
                <w:sz w:val="20"/>
                <w:szCs w:val="19"/>
              </w:rPr>
              <w:t>Region</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5</w:t>
            </w:r>
            <w:r w:rsidR="00F91FDD" w:rsidRPr="00511AF3">
              <w:rPr>
                <w:rFonts w:ascii="Arial" w:eastAsia="Arial" w:hAnsi="Arial" w:cs="Arial"/>
                <w:b/>
                <w:bCs/>
                <w:sz w:val="20"/>
                <w:szCs w:val="19"/>
              </w:rPr>
              <w:t>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0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397</w:t>
            </w:r>
            <w:r w:rsidR="00F6230A" w:rsidRPr="00511AF3">
              <w:rPr>
                <w:rFonts w:ascii="Arial" w:eastAsia="Arial" w:hAnsi="Arial" w:cs="Arial"/>
                <w:b/>
                <w:bCs/>
                <w:sz w:val="20"/>
                <w:szCs w:val="19"/>
              </w:rPr>
              <w:t>.11.</w:t>
            </w:r>
          </w:p>
          <w:p w14:paraId="1C767176" w14:textId="36C4E9B3"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w:t>
            </w:r>
            <w:r w:rsidR="00D16141" w:rsidRPr="00511AF3">
              <w:rPr>
                <w:rFonts w:ascii="Arial" w:eastAsia="Arial" w:hAnsi="Arial" w:cs="Arial"/>
                <w:sz w:val="20"/>
                <w:szCs w:val="19"/>
              </w:rPr>
              <w:t xml:space="preserve"> </w:t>
            </w:r>
            <w:r w:rsidRPr="00511AF3">
              <w:rPr>
                <w:rFonts w:ascii="Arial" w:eastAsia="Arial" w:hAnsi="Arial" w:cs="Arial"/>
                <w:sz w:val="20"/>
                <w:szCs w:val="19"/>
              </w:rPr>
              <w:t>item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seven</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7</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1</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9,785,970.00.</w:t>
            </w:r>
          </w:p>
          <w:p w14:paraId="7065E6EE" w14:textId="70AE35EA" w:rsidR="006059F2" w:rsidRPr="00511AF3" w:rsidRDefault="006059F2"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9</w:t>
            </w:r>
            <w:r w:rsidR="00F91FDD" w:rsidRPr="00511AF3">
              <w:rPr>
                <w:rFonts w:ascii="Arial" w:eastAsia="Arial" w:hAnsi="Arial" w:cs="Arial"/>
                <w:b/>
                <w:bCs/>
                <w:sz w:val="20"/>
                <w:szCs w:val="19"/>
              </w:rPr>
              <w:t>8</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183</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beneficiaries</w:t>
            </w:r>
            <w:r w:rsidR="00D16141" w:rsidRPr="00511AF3">
              <w:rPr>
                <w:rFonts w:ascii="Arial" w:eastAsia="Arial" w:hAnsi="Arial" w:cs="Arial"/>
                <w:sz w:val="20"/>
                <w:szCs w:val="19"/>
              </w:rPr>
              <w:t xml:space="preserve"> </w:t>
            </w:r>
            <w:r w:rsidRPr="00511AF3">
              <w:rPr>
                <w:rFonts w:ascii="Arial" w:eastAsia="Arial" w:hAnsi="Arial" w:cs="Arial"/>
                <w:sz w:val="20"/>
                <w:szCs w:val="19"/>
              </w:rPr>
              <w:t>received</w:t>
            </w:r>
            <w:r w:rsidR="00D16141" w:rsidRPr="00511AF3">
              <w:rPr>
                <w:rFonts w:ascii="Arial" w:eastAsia="Arial" w:hAnsi="Arial" w:cs="Arial"/>
                <w:sz w:val="20"/>
                <w:szCs w:val="19"/>
              </w:rPr>
              <w:t xml:space="preserve"> </w:t>
            </w:r>
            <w:r w:rsidRPr="00511AF3">
              <w:rPr>
                <w:rFonts w:ascii="Arial" w:eastAsia="Arial" w:hAnsi="Arial" w:cs="Arial"/>
                <w:sz w:val="20"/>
                <w:szCs w:val="19"/>
              </w:rPr>
              <w:t>Social</w:t>
            </w:r>
            <w:r w:rsidR="00D16141" w:rsidRPr="00511AF3">
              <w:rPr>
                <w:rFonts w:ascii="Arial" w:eastAsia="Arial" w:hAnsi="Arial" w:cs="Arial"/>
                <w:sz w:val="20"/>
                <w:szCs w:val="19"/>
              </w:rPr>
              <w:t xml:space="preserve"> </w:t>
            </w:r>
            <w:r w:rsidRPr="00511AF3">
              <w:rPr>
                <w:rFonts w:ascii="Arial" w:eastAsia="Arial" w:hAnsi="Arial" w:cs="Arial"/>
                <w:sz w:val="20"/>
                <w:szCs w:val="19"/>
              </w:rPr>
              <w:t>Pension</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4</w:t>
            </w:r>
            <w:r w:rsidR="00F91FDD" w:rsidRPr="00511AF3">
              <w:rPr>
                <w:rFonts w:ascii="Arial" w:eastAsia="Arial" w:hAnsi="Arial" w:cs="Arial"/>
                <w:b/>
                <w:bCs/>
                <w:sz w:val="20"/>
                <w:szCs w:val="19"/>
              </w:rPr>
              <w:t>49</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49</w:t>
            </w:r>
            <w:r w:rsidR="00F6230A" w:rsidRPr="00511AF3">
              <w:rPr>
                <w:rFonts w:ascii="Arial" w:eastAsia="Arial" w:hAnsi="Arial" w:cs="Arial"/>
                <w:b/>
                <w:bCs/>
                <w:sz w:val="20"/>
                <w:szCs w:val="19"/>
              </w:rPr>
              <w:t>,000</w:t>
            </w:r>
            <w:r w:rsidR="00D16141" w:rsidRPr="00511AF3">
              <w:rPr>
                <w:rFonts w:ascii="Arial" w:eastAsia="Arial" w:hAnsi="Arial" w:cs="Arial"/>
                <w:b/>
                <w:bCs/>
                <w:sz w:val="20"/>
                <w:szCs w:val="19"/>
              </w:rPr>
              <w:t xml:space="preserve"> </w:t>
            </w:r>
            <w:r w:rsidRPr="00511AF3">
              <w:rPr>
                <w:rFonts w:ascii="Arial" w:eastAsia="Arial" w:hAnsi="Arial" w:cs="Arial"/>
                <w:sz w:val="20"/>
                <w:szCs w:val="19"/>
              </w:rPr>
              <w:t>a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91FDD"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F6230A" w:rsidRPr="00511AF3">
              <w:rPr>
                <w:rFonts w:ascii="Arial" w:eastAsia="Arial" w:hAnsi="Arial" w:cs="Arial"/>
                <w:sz w:val="20"/>
                <w:szCs w:val="19"/>
              </w:rPr>
              <w:t>Novem</w:t>
            </w:r>
            <w:r w:rsidRPr="00511AF3">
              <w:rPr>
                <w:rFonts w:ascii="Arial" w:eastAsia="Arial" w:hAnsi="Arial" w:cs="Arial"/>
                <w:sz w:val="20"/>
                <w:szCs w:val="19"/>
              </w:rPr>
              <w:t>ber</w:t>
            </w:r>
            <w:r w:rsidR="00D16141" w:rsidRPr="00511AF3">
              <w:rPr>
                <w:rFonts w:ascii="Arial" w:eastAsia="Arial" w:hAnsi="Arial" w:cs="Arial"/>
                <w:sz w:val="20"/>
                <w:szCs w:val="19"/>
              </w:rPr>
              <w:t xml:space="preserve"> </w:t>
            </w:r>
            <w:r w:rsidRPr="00511AF3">
              <w:rPr>
                <w:rFonts w:ascii="Arial" w:eastAsia="Arial" w:hAnsi="Arial" w:cs="Arial"/>
                <w:sz w:val="20"/>
                <w:szCs w:val="19"/>
              </w:rPr>
              <w:t>2020.</w:t>
            </w:r>
          </w:p>
          <w:p w14:paraId="21F8CA80" w14:textId="39082337"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is</w:t>
            </w:r>
            <w:r w:rsidR="00D16141" w:rsidRPr="00511AF3">
              <w:rPr>
                <w:rFonts w:ascii="Arial" w:eastAsia="Arial" w:hAnsi="Arial" w:cs="Arial"/>
                <w:sz w:val="20"/>
                <w:szCs w:val="19"/>
              </w:rPr>
              <w:t xml:space="preserve"> </w:t>
            </w:r>
            <w:r w:rsidRPr="00511AF3">
              <w:rPr>
                <w:rFonts w:ascii="Arial" w:eastAsia="Arial" w:hAnsi="Arial" w:cs="Arial"/>
                <w:sz w:val="20"/>
                <w:szCs w:val="19"/>
              </w:rPr>
              <w:t>continuously</w:t>
            </w:r>
            <w:r w:rsidR="00D16141" w:rsidRPr="00511AF3">
              <w:rPr>
                <w:rFonts w:ascii="Arial" w:eastAsia="Arial" w:hAnsi="Arial" w:cs="Arial"/>
                <w:sz w:val="20"/>
                <w:szCs w:val="19"/>
              </w:rPr>
              <w:t xml:space="preserve"> </w:t>
            </w:r>
            <w:r w:rsidRPr="00511AF3">
              <w:rPr>
                <w:rFonts w:ascii="Arial" w:eastAsia="Arial" w:hAnsi="Arial" w:cs="Arial"/>
                <w:sz w:val="20"/>
                <w:szCs w:val="19"/>
              </w:rPr>
              <w:t>repacking</w:t>
            </w:r>
            <w:r w:rsidR="00D16141" w:rsidRPr="00511AF3">
              <w:rPr>
                <w:rFonts w:ascii="Arial" w:eastAsia="Arial" w:hAnsi="Arial" w:cs="Arial"/>
                <w:sz w:val="20"/>
                <w:szCs w:val="19"/>
              </w:rPr>
              <w:t xml:space="preserve"> </w:t>
            </w:r>
            <w:r w:rsidRPr="00511AF3">
              <w:rPr>
                <w:rFonts w:ascii="Arial" w:eastAsia="Arial" w:hAnsi="Arial" w:cs="Arial"/>
                <w:sz w:val="20"/>
                <w:szCs w:val="19"/>
              </w:rPr>
              <w:t>FFPs.</w:t>
            </w:r>
          </w:p>
          <w:p w14:paraId="7F849437" w14:textId="20DF0C03" w:rsidR="006059F2"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regularly</w:t>
            </w:r>
            <w:r w:rsidR="00D16141" w:rsidRPr="00511AF3">
              <w:rPr>
                <w:rFonts w:ascii="Arial" w:eastAsia="Arial" w:hAnsi="Arial" w:cs="Arial"/>
                <w:sz w:val="20"/>
                <w:szCs w:val="19"/>
              </w:rPr>
              <w:t xml:space="preserve"> </w:t>
            </w:r>
            <w:r w:rsidRPr="00511AF3">
              <w:rPr>
                <w:rFonts w:ascii="Arial" w:eastAsia="Arial" w:hAnsi="Arial" w:cs="Arial"/>
                <w:sz w:val="20"/>
                <w:szCs w:val="19"/>
              </w:rPr>
              <w:t>monitors</w:t>
            </w:r>
            <w:r w:rsidR="00D16141" w:rsidRPr="00511AF3">
              <w:rPr>
                <w:rFonts w:ascii="Arial" w:eastAsia="Arial" w:hAnsi="Arial" w:cs="Arial"/>
                <w:sz w:val="20"/>
                <w:szCs w:val="19"/>
              </w:rPr>
              <w:t xml:space="preserve"> </w:t>
            </w:r>
            <w:r w:rsidRPr="00511AF3">
              <w:rPr>
                <w:rFonts w:ascii="Arial" w:eastAsia="Arial" w:hAnsi="Arial" w:cs="Arial"/>
                <w:sz w:val="20"/>
                <w:szCs w:val="19"/>
              </w:rPr>
              <w:t>the</w:t>
            </w:r>
            <w:r w:rsidR="00D16141" w:rsidRPr="00511AF3">
              <w:rPr>
                <w:rFonts w:ascii="Arial" w:eastAsia="Arial" w:hAnsi="Arial" w:cs="Arial"/>
                <w:sz w:val="20"/>
                <w:szCs w:val="19"/>
              </w:rPr>
              <w:t xml:space="preserve"> </w:t>
            </w:r>
            <w:r w:rsidRPr="00511AF3">
              <w:rPr>
                <w:rFonts w:ascii="Arial" w:eastAsia="Arial" w:hAnsi="Arial" w:cs="Arial"/>
                <w:sz w:val="20"/>
                <w:szCs w:val="19"/>
              </w:rPr>
              <w:t>statu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ffected</w:t>
            </w:r>
            <w:r w:rsidR="00D16141" w:rsidRPr="00511AF3">
              <w:rPr>
                <w:rFonts w:ascii="Arial" w:eastAsia="Arial" w:hAnsi="Arial" w:cs="Arial"/>
                <w:sz w:val="20"/>
                <w:szCs w:val="19"/>
              </w:rPr>
              <w:t xml:space="preserve"> </w:t>
            </w:r>
            <w:r w:rsidRPr="00511AF3">
              <w:rPr>
                <w:rFonts w:ascii="Arial" w:eastAsia="Arial" w:hAnsi="Arial" w:cs="Arial"/>
                <w:sz w:val="20"/>
                <w:szCs w:val="19"/>
              </w:rPr>
              <w:t>familie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by</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other</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stakeholders</w:t>
            </w:r>
            <w:r w:rsidR="00D16141" w:rsidRPr="00511AF3">
              <w:rPr>
                <w:rFonts w:ascii="Arial" w:eastAsia="Arial" w:hAnsi="Arial" w:cs="Arial"/>
                <w:sz w:val="20"/>
                <w:szCs w:val="19"/>
              </w:rPr>
              <w:t xml:space="preserve"> </w:t>
            </w:r>
            <w:r w:rsidRPr="00511AF3">
              <w:rPr>
                <w:rFonts w:ascii="Arial" w:eastAsia="Arial" w:hAnsi="Arial" w:cs="Arial"/>
                <w:sz w:val="20"/>
                <w:szCs w:val="19"/>
              </w:rPr>
              <w:t>due</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COVID-19</w:t>
            </w:r>
            <w:r w:rsidR="00D16141" w:rsidRPr="00511AF3">
              <w:rPr>
                <w:rFonts w:ascii="Arial" w:eastAsia="Arial" w:hAnsi="Arial" w:cs="Arial"/>
                <w:sz w:val="20"/>
                <w:szCs w:val="19"/>
              </w:rPr>
              <w:t xml:space="preserve"> </w:t>
            </w:r>
            <w:r w:rsidRPr="00511AF3">
              <w:rPr>
                <w:rFonts w:ascii="Arial" w:eastAsia="Arial" w:hAnsi="Arial" w:cs="Arial"/>
                <w:sz w:val="20"/>
                <w:szCs w:val="19"/>
              </w:rPr>
              <w:t>pandemic</w:t>
            </w:r>
            <w:r w:rsidR="00523B43" w:rsidRPr="00511AF3">
              <w:rPr>
                <w:rFonts w:ascii="Arial" w:eastAsia="Arial" w:hAnsi="Arial" w:cs="Arial"/>
                <w:sz w:val="20"/>
                <w:szCs w:val="19"/>
              </w:rPr>
              <w:t>.</w:t>
            </w:r>
            <w:r w:rsidR="00D16141" w:rsidRPr="00511AF3">
              <w:rPr>
                <w:rFonts w:ascii="Arial" w:eastAsia="Arial" w:hAnsi="Arial" w:cs="Arial"/>
                <w:sz w:val="20"/>
                <w:szCs w:val="19"/>
              </w:rPr>
              <w:t xml:space="preserve"> </w:t>
            </w:r>
          </w:p>
          <w:p w14:paraId="370F4F96" w14:textId="77777777"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158FE89D" w:rsidR="006059F2" w:rsidRPr="00511AF3" w:rsidRDefault="006059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t>Social</w:t>
            </w:r>
            <w:r w:rsidR="00D16141" w:rsidRPr="00511AF3">
              <w:rPr>
                <w:rFonts w:ascii="Arial" w:eastAsia="Arial" w:hAnsi="Arial" w:cs="Arial"/>
                <w:b/>
                <w:sz w:val="20"/>
                <w:szCs w:val="19"/>
              </w:rPr>
              <w:t xml:space="preserve"> </w:t>
            </w:r>
            <w:r w:rsidRPr="00511AF3">
              <w:rPr>
                <w:rFonts w:ascii="Arial" w:eastAsia="Arial" w:hAnsi="Arial" w:cs="Arial"/>
                <w:b/>
                <w:sz w:val="20"/>
                <w:szCs w:val="19"/>
              </w:rPr>
              <w:t>Amelioration</w:t>
            </w:r>
            <w:r w:rsidR="00D16141" w:rsidRPr="00511AF3">
              <w:rPr>
                <w:rFonts w:ascii="Arial" w:eastAsia="Arial" w:hAnsi="Arial" w:cs="Arial"/>
                <w:b/>
                <w:sz w:val="20"/>
                <w:szCs w:val="19"/>
              </w:rPr>
              <w:t xml:space="preserve"> </w:t>
            </w:r>
            <w:r w:rsidRPr="00511AF3">
              <w:rPr>
                <w:rFonts w:ascii="Arial" w:eastAsia="Arial" w:hAnsi="Arial" w:cs="Arial"/>
                <w:b/>
                <w:sz w:val="20"/>
                <w:szCs w:val="19"/>
              </w:rPr>
              <w:t>Program</w:t>
            </w:r>
            <w:r w:rsidR="00D16141" w:rsidRPr="00511AF3">
              <w:rPr>
                <w:rFonts w:ascii="Arial" w:eastAsia="Arial" w:hAnsi="Arial" w:cs="Arial"/>
                <w:b/>
                <w:sz w:val="20"/>
                <w:szCs w:val="19"/>
              </w:rPr>
              <w:t xml:space="preserve"> </w:t>
            </w:r>
            <w:r w:rsidRPr="00511AF3">
              <w:rPr>
                <w:rFonts w:ascii="Arial" w:eastAsia="Arial" w:hAnsi="Arial" w:cs="Arial"/>
                <w:b/>
                <w:sz w:val="20"/>
                <w:szCs w:val="19"/>
              </w:rPr>
              <w:t>(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11AF3" w:rsidRPr="00511AF3" w14:paraId="5ED1EE6B" w14:textId="77777777" w:rsidTr="00D622DE">
              <w:tc>
                <w:tcPr>
                  <w:tcW w:w="1581" w:type="dxa"/>
                  <w:shd w:val="clear" w:color="auto" w:fill="D9D9D9" w:themeFill="background1" w:themeFillShade="D9"/>
                  <w:vAlign w:val="center"/>
                </w:tcPr>
                <w:p w14:paraId="2B4CA141"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35D3132E" w14:textId="59626C5C"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w:t>
                  </w:r>
                  <w:r w:rsidR="00D16141" w:rsidRPr="00511AF3">
                    <w:rPr>
                      <w:rFonts w:ascii="Arial" w:eastAsia="Arial" w:hAnsi="Arial" w:cs="Arial"/>
                      <w:b/>
                      <w:sz w:val="16"/>
                      <w:szCs w:val="16"/>
                    </w:rPr>
                    <w:t xml:space="preserve"> </w:t>
                  </w:r>
                  <w:r w:rsidRPr="00511AF3">
                    <w:rPr>
                      <w:rFonts w:ascii="Arial" w:eastAsia="Arial" w:hAnsi="Arial" w:cs="Arial"/>
                      <w:b/>
                      <w:sz w:val="16"/>
                      <w:szCs w:val="16"/>
                    </w:rPr>
                    <w:t>OF</w:t>
                  </w:r>
                  <w:r w:rsidR="00D16141" w:rsidRPr="00511AF3">
                    <w:rPr>
                      <w:rFonts w:ascii="Arial" w:eastAsia="Arial" w:hAnsi="Arial" w:cs="Arial"/>
                      <w:b/>
                      <w:sz w:val="16"/>
                      <w:szCs w:val="16"/>
                    </w:rPr>
                    <w:t xml:space="preserve"> </w:t>
                  </w:r>
                  <w:r w:rsidRPr="00511AF3">
                    <w:rPr>
                      <w:rFonts w:ascii="Arial" w:eastAsia="Arial" w:hAnsi="Arial" w:cs="Arial"/>
                      <w:b/>
                      <w:sz w:val="16"/>
                      <w:szCs w:val="16"/>
                    </w:rPr>
                    <w:t>BENEFICIARIES</w:t>
                  </w:r>
                </w:p>
              </w:tc>
              <w:tc>
                <w:tcPr>
                  <w:tcW w:w="1701" w:type="dxa"/>
                  <w:shd w:val="clear" w:color="auto" w:fill="D9D9D9" w:themeFill="background1" w:themeFillShade="D9"/>
                  <w:vAlign w:val="center"/>
                </w:tcPr>
                <w:p w14:paraId="7D939A02" w14:textId="3CD7F648"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w:t>
                  </w:r>
                  <w:r w:rsidR="00D16141" w:rsidRPr="00511AF3">
                    <w:rPr>
                      <w:rFonts w:ascii="Arial" w:eastAsia="Arial" w:hAnsi="Arial" w:cs="Arial"/>
                      <w:b/>
                      <w:sz w:val="16"/>
                      <w:szCs w:val="16"/>
                    </w:rPr>
                    <w:t xml:space="preserve"> </w:t>
                  </w:r>
                  <w:r w:rsidRPr="00511AF3">
                    <w:rPr>
                      <w:rFonts w:ascii="Arial" w:eastAsia="Arial" w:hAnsi="Arial" w:cs="Arial"/>
                      <w:b/>
                      <w:sz w:val="16"/>
                      <w:szCs w:val="16"/>
                    </w:rPr>
                    <w:t>AMOUNT</w:t>
                  </w:r>
                  <w:r w:rsidR="00D16141" w:rsidRPr="00511AF3">
                    <w:rPr>
                      <w:rFonts w:ascii="Arial" w:eastAsia="Arial" w:hAnsi="Arial" w:cs="Arial"/>
                      <w:b/>
                      <w:sz w:val="16"/>
                      <w:szCs w:val="16"/>
                    </w:rPr>
                    <w:t xml:space="preserve"> </w:t>
                  </w:r>
                  <w:r w:rsidRPr="00511AF3">
                    <w:rPr>
                      <w:rFonts w:ascii="Arial" w:eastAsia="Arial" w:hAnsi="Arial" w:cs="Arial"/>
                      <w:b/>
                      <w:sz w:val="16"/>
                      <w:szCs w:val="16"/>
                    </w:rPr>
                    <w:t>PAID</w:t>
                  </w:r>
                  <w:r w:rsidR="00D16141" w:rsidRPr="00511AF3">
                    <w:rPr>
                      <w:rFonts w:ascii="Arial" w:eastAsia="Arial" w:hAnsi="Arial" w:cs="Arial"/>
                      <w:b/>
                      <w:sz w:val="16"/>
                      <w:szCs w:val="16"/>
                    </w:rPr>
                    <w:t xml:space="preserve"> </w:t>
                  </w:r>
                  <w:r w:rsidR="00CF5322" w:rsidRPr="00511AF3">
                    <w:rPr>
                      <w:rFonts w:ascii="Arial" w:eastAsia="Arial" w:hAnsi="Arial" w:cs="Arial"/>
                      <w:b/>
                      <w:sz w:val="16"/>
                      <w:szCs w:val="16"/>
                    </w:rPr>
                    <w:t>(PhP)</w:t>
                  </w:r>
                </w:p>
              </w:tc>
              <w:tc>
                <w:tcPr>
                  <w:tcW w:w="2720" w:type="dxa"/>
                  <w:shd w:val="clear" w:color="auto" w:fill="D9D9D9" w:themeFill="background1" w:themeFillShade="D9"/>
                  <w:vAlign w:val="center"/>
                </w:tcPr>
                <w:p w14:paraId="228837D0"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511AF3" w:rsidRPr="00511AF3" w14:paraId="40D8A2FC" w14:textId="77777777" w:rsidTr="003A585A">
              <w:tc>
                <w:tcPr>
                  <w:tcW w:w="7561" w:type="dxa"/>
                  <w:gridSpan w:val="4"/>
                  <w:shd w:val="clear" w:color="auto" w:fill="EAF1DD" w:themeFill="accent3" w:themeFillTint="33"/>
                  <w:vAlign w:val="center"/>
                </w:tcPr>
                <w:p w14:paraId="36B46021" w14:textId="337FF873"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4317E163" w14:textId="77777777" w:rsidTr="00D622DE">
              <w:tc>
                <w:tcPr>
                  <w:tcW w:w="1581" w:type="dxa"/>
                </w:tcPr>
                <w:p w14:paraId="51F184F2"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39862B3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6B353ED0"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74B79D3B" w14:textId="12DA203C"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8</w:t>
                  </w:r>
                  <w:r w:rsidR="00D16141" w:rsidRPr="00511AF3">
                    <w:rPr>
                      <w:rFonts w:ascii="Arial" w:eastAsia="Arial" w:hAnsi="Arial" w:cs="Arial"/>
                      <w:bCs/>
                      <w:sz w:val="16"/>
                      <w:szCs w:val="16"/>
                    </w:rPr>
                    <w:t xml:space="preserve"> </w:t>
                  </w:r>
                  <w:r w:rsidRPr="00511AF3">
                    <w:rPr>
                      <w:rFonts w:ascii="Arial" w:eastAsia="Arial" w:hAnsi="Arial" w:cs="Arial"/>
                      <w:bCs/>
                      <w:sz w:val="16"/>
                      <w:szCs w:val="16"/>
                    </w:rPr>
                    <w:t>May</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FD81456" w14:textId="77777777" w:rsidTr="00D622DE">
              <w:tc>
                <w:tcPr>
                  <w:tcW w:w="1581" w:type="dxa"/>
                </w:tcPr>
                <w:p w14:paraId="062E5DAC"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3BCC46A2"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26BE82B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75A902A9" w14:textId="7095D97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3B94CD" w14:textId="77777777" w:rsidTr="00D622DE">
              <w:tc>
                <w:tcPr>
                  <w:tcW w:w="1581" w:type="dxa"/>
                </w:tcPr>
                <w:p w14:paraId="4F912CB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0F6C491C" w14:textId="67451901"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w:t>
                  </w:r>
                  <w:r w:rsidR="00F91FDD" w:rsidRPr="00511AF3">
                    <w:rPr>
                      <w:rFonts w:ascii="Arial" w:eastAsia="Arial" w:hAnsi="Arial" w:cs="Arial"/>
                      <w:bCs/>
                      <w:sz w:val="16"/>
                      <w:szCs w:val="16"/>
                    </w:rPr>
                    <w:t>1</w:t>
                  </w:r>
                  <w:r w:rsidRPr="00511AF3">
                    <w:rPr>
                      <w:rFonts w:ascii="Arial" w:eastAsia="Arial" w:hAnsi="Arial" w:cs="Arial"/>
                      <w:bCs/>
                      <w:sz w:val="16"/>
                      <w:szCs w:val="16"/>
                    </w:rPr>
                    <w:t>,</w:t>
                  </w:r>
                  <w:r w:rsidR="00F91FDD" w:rsidRPr="00511AF3">
                    <w:rPr>
                      <w:rFonts w:ascii="Arial" w:eastAsia="Arial" w:hAnsi="Arial" w:cs="Arial"/>
                      <w:bCs/>
                      <w:sz w:val="16"/>
                      <w:szCs w:val="16"/>
                    </w:rPr>
                    <w:t>698</w:t>
                  </w:r>
                </w:p>
              </w:tc>
              <w:tc>
                <w:tcPr>
                  <w:tcW w:w="1701" w:type="dxa"/>
                </w:tcPr>
                <w:p w14:paraId="483D8399" w14:textId="4949F300"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w:t>
                  </w:r>
                  <w:r w:rsidR="00F91FDD" w:rsidRPr="00511AF3">
                    <w:rPr>
                      <w:rFonts w:ascii="Arial" w:eastAsia="Arial" w:hAnsi="Arial" w:cs="Arial"/>
                      <w:bCs/>
                      <w:sz w:val="16"/>
                      <w:szCs w:val="16"/>
                    </w:rPr>
                    <w:t>31</w:t>
                  </w:r>
                  <w:r w:rsidRPr="00511AF3">
                    <w:rPr>
                      <w:rFonts w:ascii="Arial" w:eastAsia="Arial" w:hAnsi="Arial" w:cs="Arial"/>
                      <w:bCs/>
                      <w:sz w:val="16"/>
                      <w:szCs w:val="16"/>
                    </w:rPr>
                    <w:t>,</w:t>
                  </w:r>
                  <w:r w:rsidR="00F91FDD" w:rsidRPr="00511AF3">
                    <w:rPr>
                      <w:rFonts w:ascii="Arial" w:eastAsia="Arial" w:hAnsi="Arial" w:cs="Arial"/>
                      <w:bCs/>
                      <w:sz w:val="16"/>
                      <w:szCs w:val="16"/>
                    </w:rPr>
                    <w:t>037</w:t>
                  </w:r>
                  <w:r w:rsidRPr="00511AF3">
                    <w:rPr>
                      <w:rFonts w:ascii="Arial" w:eastAsia="Arial" w:hAnsi="Arial" w:cs="Arial"/>
                      <w:bCs/>
                      <w:sz w:val="16"/>
                      <w:szCs w:val="16"/>
                    </w:rPr>
                    <w:t>,</w:t>
                  </w:r>
                  <w:r w:rsidR="00F91FDD" w:rsidRPr="00511AF3">
                    <w:rPr>
                      <w:rFonts w:ascii="Arial" w:eastAsia="Arial" w:hAnsi="Arial" w:cs="Arial"/>
                      <w:bCs/>
                      <w:sz w:val="16"/>
                      <w:szCs w:val="16"/>
                    </w:rPr>
                    <w:t>0</w:t>
                  </w:r>
                  <w:r w:rsidRPr="00511AF3">
                    <w:rPr>
                      <w:rFonts w:ascii="Arial" w:eastAsia="Arial" w:hAnsi="Arial" w:cs="Arial"/>
                      <w:bCs/>
                      <w:sz w:val="16"/>
                      <w:szCs w:val="16"/>
                    </w:rPr>
                    <w:t>00.00</w:t>
                  </w:r>
                </w:p>
              </w:tc>
              <w:tc>
                <w:tcPr>
                  <w:tcW w:w="2720" w:type="dxa"/>
                </w:tcPr>
                <w:p w14:paraId="7AEE68E8" w14:textId="0426D7C5"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5F0FD7" w14:textId="77777777" w:rsidTr="003A585A">
              <w:tc>
                <w:tcPr>
                  <w:tcW w:w="7561" w:type="dxa"/>
                  <w:gridSpan w:val="4"/>
                  <w:shd w:val="clear" w:color="auto" w:fill="EAF1DD" w:themeFill="accent3" w:themeFillTint="33"/>
                  <w:vAlign w:val="center"/>
                </w:tcPr>
                <w:p w14:paraId="33C85484" w14:textId="3AC8D7A5"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0E25523A" w14:textId="77777777" w:rsidTr="00D622DE">
              <w:tc>
                <w:tcPr>
                  <w:tcW w:w="1581" w:type="dxa"/>
                </w:tcPr>
                <w:p w14:paraId="04EF745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714DE64B" w14:textId="2AA1E519"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w:t>
                  </w:r>
                  <w:r w:rsidR="00F91FDD" w:rsidRPr="00511AF3">
                    <w:rPr>
                      <w:rFonts w:ascii="Arial" w:eastAsia="Arial" w:hAnsi="Arial" w:cs="Arial"/>
                      <w:bCs/>
                      <w:sz w:val="16"/>
                      <w:szCs w:val="16"/>
                    </w:rPr>
                    <w:t>302</w:t>
                  </w:r>
                  <w:r w:rsidRPr="00511AF3">
                    <w:rPr>
                      <w:rFonts w:ascii="Arial" w:eastAsia="Arial" w:hAnsi="Arial" w:cs="Arial"/>
                      <w:bCs/>
                      <w:sz w:val="16"/>
                      <w:szCs w:val="16"/>
                    </w:rPr>
                    <w:t>,</w:t>
                  </w:r>
                  <w:r w:rsidR="00F91FDD" w:rsidRPr="00511AF3">
                    <w:rPr>
                      <w:rFonts w:ascii="Arial" w:eastAsia="Arial" w:hAnsi="Arial" w:cs="Arial"/>
                      <w:bCs/>
                      <w:sz w:val="16"/>
                      <w:szCs w:val="16"/>
                    </w:rPr>
                    <w:t>266</w:t>
                  </w:r>
                </w:p>
              </w:tc>
              <w:tc>
                <w:tcPr>
                  <w:tcW w:w="1701" w:type="dxa"/>
                </w:tcPr>
                <w:p w14:paraId="5488C527" w14:textId="5FB467D7"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w:t>
                  </w:r>
                  <w:r w:rsidR="00F91FDD" w:rsidRPr="00511AF3">
                    <w:rPr>
                      <w:rFonts w:ascii="Arial" w:eastAsia="Arial" w:hAnsi="Arial" w:cs="Arial"/>
                      <w:bCs/>
                      <w:sz w:val="16"/>
                      <w:szCs w:val="16"/>
                    </w:rPr>
                    <w:t>464</w:t>
                  </w:r>
                  <w:r w:rsidRPr="00511AF3">
                    <w:rPr>
                      <w:rFonts w:ascii="Arial" w:eastAsia="Arial" w:hAnsi="Arial" w:cs="Arial"/>
                      <w:bCs/>
                      <w:sz w:val="16"/>
                      <w:szCs w:val="16"/>
                    </w:rPr>
                    <w:t>,</w:t>
                  </w:r>
                  <w:r w:rsidR="00F91FDD" w:rsidRPr="00511AF3">
                    <w:rPr>
                      <w:rFonts w:ascii="Arial" w:eastAsia="Arial" w:hAnsi="Arial" w:cs="Arial"/>
                      <w:bCs/>
                      <w:sz w:val="16"/>
                      <w:szCs w:val="16"/>
                    </w:rPr>
                    <w:t>729</w:t>
                  </w:r>
                  <w:r w:rsidRPr="00511AF3">
                    <w:rPr>
                      <w:rFonts w:ascii="Arial" w:eastAsia="Arial" w:hAnsi="Arial" w:cs="Arial"/>
                      <w:bCs/>
                      <w:sz w:val="16"/>
                      <w:szCs w:val="16"/>
                    </w:rPr>
                    <w:t>,000.00</w:t>
                  </w:r>
                </w:p>
              </w:tc>
              <w:tc>
                <w:tcPr>
                  <w:tcW w:w="2720" w:type="dxa"/>
                </w:tcPr>
                <w:p w14:paraId="1E005764" w14:textId="7574386F"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7E643D52" w14:textId="77777777" w:rsidTr="00D622DE">
              <w:tc>
                <w:tcPr>
                  <w:tcW w:w="1581" w:type="dxa"/>
                </w:tcPr>
                <w:p w14:paraId="48D025B4"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744351CA"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55A5A5B2"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4ED28C7C" w14:textId="1A11524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37CFF4B" w14:textId="77777777" w:rsidTr="00D622DE">
              <w:tc>
                <w:tcPr>
                  <w:tcW w:w="1581" w:type="dxa"/>
                </w:tcPr>
                <w:p w14:paraId="66916F8B"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747111F7"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30CB353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7EC4EB1F" w14:textId="281481EB"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E1D1E98" w14:textId="77777777" w:rsidTr="003A585A">
              <w:tc>
                <w:tcPr>
                  <w:tcW w:w="7561" w:type="dxa"/>
                  <w:gridSpan w:val="4"/>
                  <w:shd w:val="clear" w:color="auto" w:fill="EAF1DD" w:themeFill="accent3" w:themeFillTint="33"/>
                  <w:vAlign w:val="center"/>
                </w:tcPr>
                <w:p w14:paraId="4D5AC3FA" w14:textId="77777777"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511AF3" w:rsidRPr="00511AF3" w14:paraId="1D0228C9" w14:textId="77777777" w:rsidTr="00D622DE">
              <w:tc>
                <w:tcPr>
                  <w:tcW w:w="1581" w:type="dxa"/>
                  <w:vAlign w:val="center"/>
                </w:tcPr>
                <w:p w14:paraId="2E2B7FB7" w14:textId="7595DFBF"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w:t>
                  </w:r>
                  <w:r w:rsidR="00D16141" w:rsidRPr="00511AF3">
                    <w:rPr>
                      <w:rFonts w:ascii="Arial" w:eastAsia="Arial" w:hAnsi="Arial" w:cs="Arial"/>
                      <w:bCs/>
                      <w:sz w:val="16"/>
                      <w:szCs w:val="16"/>
                    </w:rPr>
                    <w:t xml:space="preserve"> </w:t>
                  </w:r>
                  <w:r w:rsidRPr="00511AF3">
                    <w:rPr>
                      <w:rFonts w:ascii="Arial" w:eastAsia="Arial" w:hAnsi="Arial" w:cs="Arial"/>
                      <w:bCs/>
                      <w:sz w:val="16"/>
                      <w:szCs w:val="16"/>
                    </w:rPr>
                    <w:t>LTFRB</w:t>
                  </w:r>
                </w:p>
              </w:tc>
              <w:tc>
                <w:tcPr>
                  <w:tcW w:w="1559" w:type="dxa"/>
                  <w:vAlign w:val="center"/>
                </w:tcPr>
                <w:p w14:paraId="55CF68C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10F4215F"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00B0E307" w14:textId="046668C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bl>
          <w:p w14:paraId="030C03CB" w14:textId="256F39F6"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AA3BD77" w14:textId="77777777" w:rsidR="004E49D7" w:rsidRDefault="004E49D7" w:rsidP="00394069">
      <w:pPr>
        <w:pStyle w:val="NoSpacing"/>
        <w:contextualSpacing/>
        <w:rPr>
          <w:rFonts w:ascii="Arial" w:hAnsi="Arial" w:cs="Arial"/>
          <w:b/>
          <w:sz w:val="24"/>
        </w:rPr>
      </w:pPr>
    </w:p>
    <w:p w14:paraId="7D909039" w14:textId="5F81B46D" w:rsidR="009702AE" w:rsidRPr="00A8767E" w:rsidRDefault="003E4C18" w:rsidP="00394069">
      <w:pPr>
        <w:pStyle w:val="NoSpacing"/>
        <w:contextualSpacing/>
        <w:rPr>
          <w:rFonts w:ascii="Arial" w:hAnsi="Arial" w:cs="Arial"/>
          <w:b/>
          <w:sz w:val="24"/>
        </w:rPr>
      </w:pPr>
      <w:r w:rsidRPr="00A8767E">
        <w:rPr>
          <w:rFonts w:ascii="Arial" w:hAnsi="Arial" w:cs="Arial"/>
          <w:b/>
          <w:sz w:val="24"/>
        </w:rPr>
        <w:t>DSWD-FO</w:t>
      </w:r>
      <w:r w:rsidR="00D16141">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2B78A53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0E5ABC4A" w:rsidR="007A4D29" w:rsidRPr="00511AF3" w:rsidRDefault="002E426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7A4D29"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7A4D29" w:rsidRPr="00511AF3">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1A3C103F" w:rsidR="007A4D29" w:rsidRPr="00511AF3" w:rsidRDefault="007A4D29" w:rsidP="00D622DE">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risis</w:t>
            </w:r>
            <w:r w:rsidR="00D16141" w:rsidRPr="00511AF3">
              <w:rPr>
                <w:rFonts w:ascii="Arial" w:eastAsia="Arial" w:hAnsi="Arial" w:cs="Arial"/>
                <w:sz w:val="20"/>
                <w:szCs w:val="20"/>
              </w:rPr>
              <w:t xml:space="preserve"> </w:t>
            </w:r>
            <w:r w:rsidRPr="00511AF3">
              <w:rPr>
                <w:rFonts w:ascii="Arial" w:eastAsia="Arial" w:hAnsi="Arial" w:cs="Arial"/>
                <w:sz w:val="20"/>
                <w:szCs w:val="20"/>
              </w:rPr>
              <w:t>Intervention</w:t>
            </w:r>
            <w:r w:rsidR="00D16141" w:rsidRPr="00511AF3">
              <w:rPr>
                <w:rFonts w:ascii="Arial" w:eastAsia="Arial" w:hAnsi="Arial" w:cs="Arial"/>
                <w:sz w:val="20"/>
                <w:szCs w:val="20"/>
              </w:rPr>
              <w:t xml:space="preserve"> </w:t>
            </w:r>
            <w:r w:rsidRPr="00511AF3">
              <w:rPr>
                <w:rFonts w:ascii="Arial" w:eastAsia="Arial" w:hAnsi="Arial" w:cs="Arial"/>
                <w:sz w:val="20"/>
                <w:szCs w:val="20"/>
              </w:rPr>
              <w:t>Section</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amount</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grants</w:t>
            </w:r>
            <w:r w:rsidR="00D16141" w:rsidRPr="00511AF3">
              <w:rPr>
                <w:rFonts w:ascii="Arial" w:eastAsia="Arial" w:hAnsi="Arial" w:cs="Arial"/>
                <w:sz w:val="20"/>
                <w:szCs w:val="20"/>
              </w:rPr>
              <w:t xml:space="preserve"> </w:t>
            </w:r>
            <w:r w:rsidRPr="00511AF3">
              <w:rPr>
                <w:rFonts w:ascii="Arial" w:eastAsia="Arial" w:hAnsi="Arial" w:cs="Arial"/>
                <w:sz w:val="20"/>
                <w:szCs w:val="20"/>
              </w:rPr>
              <w:t>worth</w:t>
            </w:r>
            <w:r w:rsidR="00D16141" w:rsidRPr="00511AF3">
              <w:rPr>
                <w:rFonts w:ascii="Arial" w:eastAsia="Arial" w:hAnsi="Arial" w:cs="Arial"/>
                <w:sz w:val="20"/>
                <w:szCs w:val="20"/>
              </w:rPr>
              <w:t xml:space="preserve"> </w:t>
            </w:r>
            <w:r w:rsidRPr="00511AF3">
              <w:rPr>
                <w:rFonts w:ascii="Arial" w:eastAsia="Arial" w:hAnsi="Arial" w:cs="Arial"/>
                <w:b/>
                <w:bCs/>
                <w:sz w:val="20"/>
                <w:szCs w:val="20"/>
              </w:rPr>
              <w:t>₱217,679,878.58</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b/>
                <w:bCs/>
                <w:sz w:val="20"/>
                <w:szCs w:val="20"/>
              </w:rPr>
              <w:t>80,200</w:t>
            </w:r>
            <w:r w:rsidR="00D16141" w:rsidRPr="00511AF3">
              <w:rPr>
                <w:rFonts w:ascii="Arial" w:eastAsia="Arial" w:hAnsi="Arial" w:cs="Arial"/>
                <w:b/>
                <w:bCs/>
                <w:sz w:val="20"/>
                <w:szCs w:val="20"/>
              </w:rPr>
              <w:t xml:space="preserve"> </w:t>
            </w:r>
            <w:r w:rsidRPr="00511AF3">
              <w:rPr>
                <w:rFonts w:ascii="Arial" w:eastAsia="Arial" w:hAnsi="Arial" w:cs="Arial"/>
                <w:b/>
                <w:bCs/>
                <w:sz w:val="20"/>
                <w:szCs w:val="20"/>
              </w:rPr>
              <w:t>clients</w:t>
            </w:r>
            <w:r w:rsidRPr="00511AF3">
              <w:rPr>
                <w:rFonts w:ascii="Arial" w:eastAsia="Arial" w:hAnsi="Arial" w:cs="Arial"/>
                <w:sz w:val="20"/>
                <w:szCs w:val="20"/>
              </w:rPr>
              <w:t>.</w:t>
            </w:r>
          </w:p>
          <w:p w14:paraId="6753889B" w14:textId="5D76B998" w:rsidR="007A4D29" w:rsidRPr="00511AF3" w:rsidRDefault="007A4D29" w:rsidP="00D622DE">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ustainable</w:t>
            </w:r>
            <w:r w:rsidR="00D16141" w:rsidRPr="00511AF3">
              <w:rPr>
                <w:rFonts w:ascii="Arial" w:eastAsia="Arial" w:hAnsi="Arial" w:cs="Arial"/>
                <w:sz w:val="20"/>
                <w:szCs w:val="20"/>
              </w:rPr>
              <w:t xml:space="preserve"> </w:t>
            </w:r>
            <w:r w:rsidRPr="00511AF3">
              <w:rPr>
                <w:rFonts w:ascii="Arial" w:eastAsia="Arial" w:hAnsi="Arial" w:cs="Arial"/>
                <w:sz w:val="20"/>
                <w:szCs w:val="20"/>
              </w:rPr>
              <w:t>Livelihood</w:t>
            </w:r>
            <w:r w:rsidR="00D16141" w:rsidRPr="00511AF3">
              <w:rPr>
                <w:rFonts w:ascii="Arial" w:eastAsia="Arial" w:hAnsi="Arial" w:cs="Arial"/>
                <w:sz w:val="20"/>
                <w:szCs w:val="20"/>
              </w:rPr>
              <w:t xml:space="preserve"> </w:t>
            </w:r>
            <w:r w:rsidRPr="00511AF3">
              <w:rPr>
                <w:rFonts w:ascii="Arial" w:eastAsia="Arial" w:hAnsi="Arial" w:cs="Arial"/>
                <w:sz w:val="20"/>
                <w:szCs w:val="20"/>
              </w:rPr>
              <w:t>Program</w:t>
            </w:r>
            <w:r w:rsidR="00D16141" w:rsidRPr="00511AF3">
              <w:rPr>
                <w:rFonts w:ascii="Arial" w:eastAsia="Arial" w:hAnsi="Arial" w:cs="Arial"/>
                <w:sz w:val="20"/>
                <w:szCs w:val="20"/>
              </w:rPr>
              <w:t xml:space="preserve"> </w:t>
            </w:r>
            <w:r w:rsidRPr="00511AF3">
              <w:rPr>
                <w:rFonts w:ascii="Arial" w:eastAsia="Arial" w:hAnsi="Arial" w:cs="Arial"/>
                <w:sz w:val="20"/>
                <w:szCs w:val="20"/>
              </w:rPr>
              <w:t>(SLP)</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b/>
                <w:bCs/>
                <w:sz w:val="20"/>
                <w:szCs w:val="20"/>
              </w:rPr>
              <w:t>₱23,869,000.00</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b/>
                <w:bCs/>
                <w:sz w:val="20"/>
                <w:szCs w:val="20"/>
              </w:rPr>
              <w:t>1,538</w:t>
            </w:r>
            <w:r w:rsidR="00D16141" w:rsidRPr="00511AF3">
              <w:rPr>
                <w:rFonts w:ascii="Arial" w:eastAsia="Arial" w:hAnsi="Arial" w:cs="Arial"/>
                <w:b/>
                <w:bCs/>
                <w:sz w:val="20"/>
                <w:szCs w:val="20"/>
              </w:rPr>
              <w:t xml:space="preserve"> </w:t>
            </w:r>
            <w:r w:rsidRPr="00511AF3">
              <w:rPr>
                <w:rFonts w:ascii="Arial" w:eastAsia="Arial" w:hAnsi="Arial" w:cs="Arial"/>
                <w:b/>
                <w:bCs/>
                <w:sz w:val="20"/>
                <w:szCs w:val="20"/>
              </w:rPr>
              <w:t>beneficiarie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Microenterprise</w:t>
            </w:r>
            <w:r w:rsidR="00D16141" w:rsidRPr="00511AF3">
              <w:rPr>
                <w:rFonts w:ascii="Arial" w:eastAsia="Arial" w:hAnsi="Arial" w:cs="Arial"/>
                <w:sz w:val="20"/>
                <w:szCs w:val="20"/>
              </w:rPr>
              <w:t xml:space="preserve"> </w:t>
            </w:r>
            <w:r w:rsidRPr="00511AF3">
              <w:rPr>
                <w:rFonts w:ascii="Arial" w:eastAsia="Arial" w:hAnsi="Arial" w:cs="Arial"/>
                <w:sz w:val="20"/>
                <w:szCs w:val="20"/>
              </w:rPr>
              <w:t>Development.</w:t>
            </w:r>
            <w:r w:rsidR="00D16141" w:rsidRPr="00511AF3">
              <w:rPr>
                <w:rFonts w:ascii="Arial" w:eastAsia="Arial" w:hAnsi="Arial" w:cs="Arial"/>
                <w:sz w:val="20"/>
                <w:szCs w:val="20"/>
              </w:rPr>
              <w:t xml:space="preserve"> </w:t>
            </w:r>
            <w:r w:rsidRPr="00511AF3">
              <w:rPr>
                <w:rFonts w:ascii="Arial" w:eastAsia="Arial" w:hAnsi="Arial" w:cs="Arial"/>
                <w:sz w:val="20"/>
                <w:szCs w:val="20"/>
              </w:rPr>
              <w:t>SLP</w:t>
            </w:r>
            <w:r w:rsidR="00D16141" w:rsidRPr="00511AF3">
              <w:rPr>
                <w:rFonts w:ascii="Arial" w:eastAsia="Arial" w:hAnsi="Arial" w:cs="Arial"/>
                <w:sz w:val="20"/>
                <w:szCs w:val="20"/>
              </w:rPr>
              <w:t xml:space="preserve"> </w:t>
            </w:r>
            <w:r w:rsidRPr="00511AF3">
              <w:rPr>
                <w:rFonts w:ascii="Arial" w:eastAsia="Arial" w:hAnsi="Arial" w:cs="Arial"/>
                <w:sz w:val="20"/>
                <w:szCs w:val="20"/>
              </w:rPr>
              <w:t>seeks</w:t>
            </w:r>
            <w:r w:rsidR="00D16141" w:rsidRPr="00511AF3">
              <w:rPr>
                <w:rFonts w:ascii="Arial" w:eastAsia="Arial" w:hAnsi="Arial" w:cs="Arial"/>
                <w:sz w:val="20"/>
                <w:szCs w:val="20"/>
              </w:rPr>
              <w:t xml:space="preserve"> </w:t>
            </w:r>
            <w:r w:rsidRPr="00511AF3">
              <w:rPr>
                <w:rFonts w:ascii="Arial" w:eastAsia="Arial" w:hAnsi="Arial" w:cs="Arial"/>
                <w:sz w:val="20"/>
                <w:szCs w:val="20"/>
              </w:rPr>
              <w:t>to</w:t>
            </w:r>
            <w:r w:rsidR="00D16141" w:rsidRPr="00511AF3">
              <w:rPr>
                <w:rFonts w:ascii="Arial" w:eastAsia="Arial" w:hAnsi="Arial" w:cs="Arial"/>
                <w:sz w:val="20"/>
                <w:szCs w:val="20"/>
              </w:rPr>
              <w:t xml:space="preserve"> </w:t>
            </w:r>
            <w:r w:rsidRPr="00511AF3">
              <w:rPr>
                <w:rFonts w:ascii="Arial" w:eastAsia="Arial" w:hAnsi="Arial" w:cs="Arial"/>
                <w:sz w:val="20"/>
                <w:szCs w:val="20"/>
              </w:rPr>
              <w:t>help</w:t>
            </w:r>
            <w:r w:rsidR="00D16141" w:rsidRPr="00511AF3">
              <w:rPr>
                <w:rFonts w:ascii="Arial" w:eastAsia="Arial" w:hAnsi="Arial" w:cs="Arial"/>
                <w:sz w:val="20"/>
                <w:szCs w:val="20"/>
              </w:rPr>
              <w:t xml:space="preserve"> </w:t>
            </w:r>
            <w:r w:rsidRPr="00511AF3">
              <w:rPr>
                <w:rFonts w:ascii="Arial" w:eastAsia="Arial" w:hAnsi="Arial" w:cs="Arial"/>
                <w:sz w:val="20"/>
                <w:szCs w:val="20"/>
              </w:rPr>
              <w:t>marginalized</w:t>
            </w:r>
            <w:r w:rsidR="00D16141" w:rsidRPr="00511AF3">
              <w:rPr>
                <w:rFonts w:ascii="Arial" w:eastAsia="Arial" w:hAnsi="Arial" w:cs="Arial"/>
                <w:sz w:val="20"/>
                <w:szCs w:val="20"/>
              </w:rPr>
              <w:t xml:space="preserve"> </w:t>
            </w:r>
            <w:r w:rsidRPr="00511AF3">
              <w:rPr>
                <w:rFonts w:ascii="Arial" w:eastAsia="Arial" w:hAnsi="Arial" w:cs="Arial"/>
                <w:sz w:val="20"/>
                <w:szCs w:val="20"/>
              </w:rPr>
              <w:t>families</w:t>
            </w:r>
            <w:r w:rsidR="00D16141" w:rsidRPr="00511AF3">
              <w:rPr>
                <w:rFonts w:ascii="Arial" w:eastAsia="Arial" w:hAnsi="Arial" w:cs="Arial"/>
                <w:sz w:val="20"/>
                <w:szCs w:val="20"/>
              </w:rPr>
              <w:t xml:space="preserve"> </w:t>
            </w:r>
            <w:r w:rsidRPr="00511AF3">
              <w:rPr>
                <w:rFonts w:ascii="Arial" w:eastAsia="Arial" w:hAnsi="Arial" w:cs="Arial"/>
                <w:sz w:val="20"/>
                <w:szCs w:val="20"/>
              </w:rPr>
              <w:t>affected</w:t>
            </w:r>
            <w:r w:rsidR="00D16141" w:rsidRPr="00511AF3">
              <w:rPr>
                <w:rFonts w:ascii="Arial" w:eastAsia="Arial" w:hAnsi="Arial" w:cs="Arial"/>
                <w:sz w:val="20"/>
                <w:szCs w:val="20"/>
              </w:rPr>
              <w:t xml:space="preserve"> </w:t>
            </w:r>
            <w:r w:rsidRPr="00511AF3">
              <w:rPr>
                <w:rFonts w:ascii="Arial" w:eastAsia="Arial" w:hAnsi="Arial" w:cs="Arial"/>
                <w:sz w:val="20"/>
                <w:szCs w:val="20"/>
              </w:rPr>
              <w:t>by</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ommunity</w:t>
            </w:r>
            <w:r w:rsidR="00D16141" w:rsidRPr="00511AF3">
              <w:rPr>
                <w:rFonts w:ascii="Arial" w:eastAsia="Arial" w:hAnsi="Arial" w:cs="Arial"/>
                <w:sz w:val="20"/>
                <w:szCs w:val="20"/>
              </w:rPr>
              <w:t xml:space="preserve"> </w:t>
            </w:r>
            <w:r w:rsidRPr="00511AF3">
              <w:rPr>
                <w:rFonts w:ascii="Arial" w:eastAsia="Arial" w:hAnsi="Arial" w:cs="Arial"/>
                <w:sz w:val="20"/>
                <w:szCs w:val="20"/>
              </w:rPr>
              <w:t>quarantine</w:t>
            </w:r>
            <w:r w:rsidR="00D16141" w:rsidRPr="00511AF3">
              <w:rPr>
                <w:rFonts w:ascii="Arial" w:eastAsia="Arial" w:hAnsi="Arial" w:cs="Arial"/>
                <w:sz w:val="20"/>
                <w:szCs w:val="20"/>
              </w:rPr>
              <w:t xml:space="preserve"> </w:t>
            </w:r>
            <w:r w:rsidRPr="00511AF3">
              <w:rPr>
                <w:rFonts w:ascii="Arial" w:eastAsia="Arial" w:hAnsi="Arial" w:cs="Arial"/>
                <w:sz w:val="20"/>
                <w:szCs w:val="20"/>
              </w:rPr>
              <w:t>amid</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coronavirus</w:t>
            </w:r>
            <w:r w:rsidR="00D16141" w:rsidRPr="00511AF3">
              <w:rPr>
                <w:rFonts w:ascii="Arial" w:eastAsia="Arial" w:hAnsi="Arial" w:cs="Arial"/>
                <w:sz w:val="20"/>
                <w:szCs w:val="20"/>
              </w:rPr>
              <w:t xml:space="preserve"> </w:t>
            </w:r>
            <w:r w:rsidRPr="00511AF3">
              <w:rPr>
                <w:rFonts w:ascii="Arial" w:eastAsia="Arial" w:hAnsi="Arial" w:cs="Arial"/>
                <w:sz w:val="20"/>
                <w:szCs w:val="20"/>
              </w:rPr>
              <w:t>disease</w:t>
            </w:r>
            <w:r w:rsidR="00D16141" w:rsidRPr="00511AF3">
              <w:rPr>
                <w:rFonts w:ascii="Arial" w:eastAsia="Arial" w:hAnsi="Arial" w:cs="Arial"/>
                <w:sz w:val="20"/>
                <w:szCs w:val="20"/>
              </w:rPr>
              <w:t xml:space="preserve"> </w:t>
            </w:r>
            <w:r w:rsidRPr="00511AF3">
              <w:rPr>
                <w:rFonts w:ascii="Arial" w:eastAsia="Arial" w:hAnsi="Arial" w:cs="Arial"/>
                <w:sz w:val="20"/>
                <w:szCs w:val="20"/>
              </w:rPr>
              <w:t>(COVID-19)</w:t>
            </w:r>
            <w:r w:rsidR="00D16141" w:rsidRPr="00511AF3">
              <w:rPr>
                <w:rFonts w:ascii="Arial" w:eastAsia="Arial" w:hAnsi="Arial" w:cs="Arial"/>
                <w:sz w:val="20"/>
                <w:szCs w:val="20"/>
              </w:rPr>
              <w:t xml:space="preserve"> </w:t>
            </w:r>
            <w:r w:rsidRPr="00511AF3">
              <w:rPr>
                <w:rFonts w:ascii="Arial" w:eastAsia="Arial" w:hAnsi="Arial" w:cs="Arial"/>
                <w:sz w:val="20"/>
                <w:szCs w:val="20"/>
              </w:rPr>
              <w:t>pandemic.</w:t>
            </w:r>
          </w:p>
          <w:p w14:paraId="12775BCD" w14:textId="24277EAF" w:rsidR="002E4263" w:rsidRPr="00511AF3" w:rsidRDefault="00157E48" w:rsidP="002E4263">
            <w:pPr>
              <w:pStyle w:val="ListParagraph"/>
              <w:numPr>
                <w:ilvl w:val="0"/>
                <w:numId w:val="9"/>
              </w:numPr>
              <w:rPr>
                <w:rFonts w:ascii="Arial" w:eastAsia="Arial" w:hAnsi="Arial" w:cs="Arial"/>
                <w:sz w:val="20"/>
                <w:szCs w:val="20"/>
              </w:rPr>
            </w:pPr>
            <w:r w:rsidRPr="00511AF3">
              <w:rPr>
                <w:rFonts w:ascii="Arial" w:eastAsia="Arial" w:hAnsi="Arial" w:cs="Arial"/>
                <w:sz w:val="20"/>
                <w:szCs w:val="20"/>
              </w:rPr>
              <w:t xml:space="preserve">DSWD-FO CALABARZON </w:t>
            </w:r>
            <w:r w:rsidR="002E4263" w:rsidRPr="00511AF3">
              <w:rPr>
                <w:rFonts w:ascii="Arial" w:eastAsia="Arial" w:hAnsi="Arial" w:cs="Arial"/>
                <w:sz w:val="20"/>
                <w:szCs w:val="20"/>
              </w:rPr>
              <w:t>through the DRMD coordinated with the LGUs that hosted COVID-19 Coordinated Operations to Defeat Epidemic (CODE) meeting for the retrieval and submission of the Relief Distribution Sheet of face mask distributed during the meeting.</w:t>
            </w:r>
          </w:p>
          <w:p w14:paraId="56F3B8C5" w14:textId="62F627BA" w:rsidR="007A4D29" w:rsidRPr="00511AF3" w:rsidRDefault="002E4263" w:rsidP="002E4263">
            <w:pPr>
              <w:pStyle w:val="ListParagraph"/>
              <w:numPr>
                <w:ilvl w:val="0"/>
                <w:numId w:val="9"/>
              </w:numPr>
              <w:jc w:val="both"/>
              <w:rPr>
                <w:rFonts w:ascii="Arial" w:eastAsia="Arial" w:hAnsi="Arial" w:cs="Arial"/>
                <w:sz w:val="20"/>
                <w:szCs w:val="20"/>
              </w:rPr>
            </w:pPr>
            <w:r w:rsidRPr="00511AF3">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185EEBAE" w14:textId="6BD278E5" w:rsidR="002E4263" w:rsidRPr="00511AF3" w:rsidRDefault="002E4263" w:rsidP="002E4263">
            <w:pPr>
              <w:pStyle w:val="ListParagraph"/>
              <w:numPr>
                <w:ilvl w:val="0"/>
                <w:numId w:val="9"/>
              </w:numPr>
              <w:jc w:val="both"/>
              <w:rPr>
                <w:rFonts w:ascii="Arial" w:eastAsia="Arial" w:hAnsi="Arial" w:cs="Arial"/>
                <w:sz w:val="20"/>
                <w:szCs w:val="20"/>
              </w:rPr>
            </w:pPr>
            <w:r w:rsidRPr="00511AF3">
              <w:rPr>
                <w:rFonts w:ascii="Arial" w:eastAsia="Arial" w:hAnsi="Arial" w:cs="Arial"/>
                <w:sz w:val="20"/>
                <w:szCs w:val="20"/>
              </w:rPr>
              <w:t xml:space="preserve">DSWD-FO CALABARZON is in collaboration with the Office of Civil Defense IV-A is compiling the available resources of Regional Line Agencies (RLAs) and LGUs that maybe tapped for delivering assistance to LGUs that have surge of COVID-19 </w:t>
            </w:r>
            <w:r w:rsidRPr="00511AF3">
              <w:rPr>
                <w:rFonts w:ascii="Arial" w:eastAsia="Arial" w:hAnsi="Arial" w:cs="Arial"/>
                <w:sz w:val="20"/>
                <w:szCs w:val="20"/>
              </w:rPr>
              <w:lastRenderedPageBreak/>
              <w:t>cases.</w:t>
            </w:r>
          </w:p>
          <w:p w14:paraId="362BB4F3" w14:textId="44D0C53E" w:rsidR="007A4D29" w:rsidRPr="00511AF3" w:rsidRDefault="007A4D29" w:rsidP="00394069">
            <w:pPr>
              <w:spacing w:after="0" w:line="240" w:lineRule="auto"/>
              <w:ind w:right="57"/>
              <w:contextualSpacing/>
              <w:jc w:val="both"/>
              <w:rPr>
                <w:rFonts w:ascii="Arial" w:eastAsia="Arial" w:hAnsi="Arial" w:cs="Arial"/>
                <w:b/>
                <w:sz w:val="20"/>
                <w:szCs w:val="20"/>
              </w:rPr>
            </w:pPr>
            <w:r w:rsidRPr="00511AF3">
              <w:rPr>
                <w:rFonts w:ascii="Arial" w:eastAsia="Arial" w:hAnsi="Arial" w:cs="Arial"/>
                <w:b/>
                <w:sz w:val="20"/>
                <w:szCs w:val="20"/>
              </w:rPr>
              <w:t>Social</w:t>
            </w:r>
            <w:r w:rsidR="00D16141" w:rsidRPr="00511AF3">
              <w:rPr>
                <w:rFonts w:ascii="Arial" w:eastAsia="Arial" w:hAnsi="Arial" w:cs="Arial"/>
                <w:b/>
                <w:sz w:val="20"/>
                <w:szCs w:val="20"/>
              </w:rPr>
              <w:t xml:space="preserve"> </w:t>
            </w:r>
            <w:r w:rsidRPr="00511AF3">
              <w:rPr>
                <w:rFonts w:ascii="Arial" w:eastAsia="Arial" w:hAnsi="Arial" w:cs="Arial"/>
                <w:b/>
                <w:sz w:val="20"/>
                <w:szCs w:val="20"/>
              </w:rPr>
              <w:t>Amelioration</w:t>
            </w:r>
            <w:r w:rsidR="00D16141" w:rsidRPr="00511AF3">
              <w:rPr>
                <w:rFonts w:ascii="Arial" w:eastAsia="Arial" w:hAnsi="Arial" w:cs="Arial"/>
                <w:b/>
                <w:sz w:val="20"/>
                <w:szCs w:val="20"/>
              </w:rPr>
              <w:t xml:space="preserve"> </w:t>
            </w:r>
            <w:r w:rsidRPr="00511AF3">
              <w:rPr>
                <w:rFonts w:ascii="Arial" w:eastAsia="Arial" w:hAnsi="Arial" w:cs="Arial"/>
                <w:b/>
                <w:sz w:val="20"/>
                <w:szCs w:val="20"/>
              </w:rPr>
              <w:t>Program</w:t>
            </w:r>
            <w:r w:rsidR="00D16141" w:rsidRPr="00511AF3">
              <w:rPr>
                <w:rFonts w:ascii="Arial" w:eastAsia="Arial" w:hAnsi="Arial" w:cs="Arial"/>
                <w:b/>
                <w:sz w:val="20"/>
                <w:szCs w:val="20"/>
              </w:rPr>
              <w:t xml:space="preserve"> </w:t>
            </w:r>
            <w:r w:rsidRPr="00511AF3">
              <w:rPr>
                <w:rFonts w:ascii="Arial" w:eastAsia="Arial" w:hAnsi="Arial" w:cs="Arial"/>
                <w:b/>
                <w:sz w:val="20"/>
                <w:szCs w:val="20"/>
              </w:rPr>
              <w:t>(SAP)</w:t>
            </w:r>
          </w:p>
          <w:p w14:paraId="1AE66038" w14:textId="39640ABF" w:rsidR="007A4D29" w:rsidRPr="00511AF3" w:rsidRDefault="007A4D29" w:rsidP="00157E48">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Pantawid</w:t>
            </w:r>
            <w:r w:rsidR="00D16141" w:rsidRPr="00511AF3">
              <w:rPr>
                <w:rFonts w:ascii="Arial" w:eastAsia="Arial" w:hAnsi="Arial" w:cs="Arial"/>
                <w:sz w:val="20"/>
                <w:szCs w:val="20"/>
              </w:rPr>
              <w:t xml:space="preserve"> </w:t>
            </w:r>
            <w:r w:rsidRPr="00511AF3">
              <w:rPr>
                <w:rFonts w:ascii="Arial" w:eastAsia="Arial" w:hAnsi="Arial" w:cs="Arial"/>
                <w:sz w:val="20"/>
                <w:szCs w:val="20"/>
              </w:rPr>
              <w:t>Pamilya</w:t>
            </w:r>
            <w:r w:rsidR="00D16141" w:rsidRPr="00511AF3">
              <w:rPr>
                <w:rFonts w:ascii="Arial" w:eastAsia="Arial" w:hAnsi="Arial" w:cs="Arial"/>
                <w:sz w:val="20"/>
                <w:szCs w:val="20"/>
              </w:rPr>
              <w:t xml:space="preserve"> </w:t>
            </w:r>
            <w:r w:rsidRPr="00511AF3">
              <w:rPr>
                <w:rFonts w:ascii="Arial" w:eastAsia="Arial" w:hAnsi="Arial" w:cs="Arial"/>
                <w:sz w:val="20"/>
                <w:szCs w:val="20"/>
              </w:rPr>
              <w:t>h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b/>
                <w:bCs/>
                <w:sz w:val="20"/>
                <w:szCs w:val="20"/>
              </w:rPr>
              <w:t>₱1,593,919,850.00</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covered</w:t>
            </w:r>
            <w:r w:rsidR="00D16141" w:rsidRPr="00511AF3">
              <w:rPr>
                <w:rFonts w:ascii="Arial" w:eastAsia="Arial" w:hAnsi="Arial" w:cs="Arial"/>
                <w:sz w:val="20"/>
                <w:szCs w:val="20"/>
              </w:rPr>
              <w:t xml:space="preserve"> </w:t>
            </w:r>
            <w:r w:rsidRPr="00511AF3">
              <w:rPr>
                <w:rFonts w:ascii="Arial" w:eastAsia="Arial" w:hAnsi="Arial" w:cs="Arial"/>
                <w:sz w:val="20"/>
                <w:szCs w:val="20"/>
              </w:rPr>
              <w:t>99.99%</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their</w:t>
            </w:r>
            <w:r w:rsidR="00D16141" w:rsidRPr="00511AF3">
              <w:rPr>
                <w:rFonts w:ascii="Arial" w:eastAsia="Arial" w:hAnsi="Arial" w:cs="Arial"/>
                <w:sz w:val="20"/>
                <w:szCs w:val="20"/>
              </w:rPr>
              <w:t xml:space="preserve"> </w:t>
            </w:r>
            <w:r w:rsidRPr="00511AF3">
              <w:rPr>
                <w:rFonts w:ascii="Arial" w:eastAsia="Arial" w:hAnsi="Arial" w:cs="Arial"/>
                <w:sz w:val="20"/>
                <w:szCs w:val="20"/>
              </w:rPr>
              <w:t>target</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both</w:t>
            </w:r>
            <w:r w:rsidR="00D16141" w:rsidRPr="00511AF3">
              <w:rPr>
                <w:rFonts w:ascii="Arial" w:eastAsia="Arial" w:hAnsi="Arial" w:cs="Arial"/>
                <w:sz w:val="20"/>
                <w:szCs w:val="20"/>
              </w:rPr>
              <w:t xml:space="preserve"> </w:t>
            </w:r>
            <w:r w:rsidRPr="00511AF3">
              <w:rPr>
                <w:rFonts w:ascii="Arial" w:eastAsia="Arial" w:hAnsi="Arial" w:cs="Arial"/>
                <w:sz w:val="20"/>
                <w:szCs w:val="20"/>
              </w:rPr>
              <w:t>cash</w:t>
            </w:r>
            <w:r w:rsidR="00D16141" w:rsidRPr="00511AF3">
              <w:rPr>
                <w:rFonts w:ascii="Arial" w:eastAsia="Arial" w:hAnsi="Arial" w:cs="Arial"/>
                <w:sz w:val="20"/>
                <w:szCs w:val="20"/>
              </w:rPr>
              <w:t xml:space="preserve"> </w:t>
            </w:r>
            <w:r w:rsidRPr="00511AF3">
              <w:rPr>
                <w:rFonts w:ascii="Arial" w:eastAsia="Arial" w:hAnsi="Arial" w:cs="Arial"/>
                <w:sz w:val="20"/>
                <w:szCs w:val="20"/>
              </w:rPr>
              <w:t>card</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non-cash</w:t>
            </w:r>
            <w:r w:rsidR="00D16141" w:rsidRPr="00511AF3">
              <w:rPr>
                <w:rFonts w:ascii="Arial" w:eastAsia="Arial" w:hAnsi="Arial" w:cs="Arial"/>
                <w:sz w:val="20"/>
                <w:szCs w:val="20"/>
              </w:rPr>
              <w:t xml:space="preserve"> </w:t>
            </w:r>
            <w:r w:rsidRPr="00511AF3">
              <w:rPr>
                <w:rFonts w:ascii="Arial" w:eastAsia="Arial" w:hAnsi="Arial" w:cs="Arial"/>
                <w:sz w:val="20"/>
                <w:szCs w:val="20"/>
              </w:rPr>
              <w:t>card</w:t>
            </w:r>
            <w:r w:rsidR="00D16141" w:rsidRPr="00511AF3">
              <w:rPr>
                <w:rFonts w:ascii="Arial" w:eastAsia="Arial" w:hAnsi="Arial" w:cs="Arial"/>
                <w:sz w:val="20"/>
                <w:szCs w:val="20"/>
              </w:rPr>
              <w:t xml:space="preserve"> </w:t>
            </w:r>
            <w:r w:rsidRPr="00511AF3">
              <w:rPr>
                <w:rFonts w:ascii="Arial" w:eastAsia="Arial" w:hAnsi="Arial" w:cs="Arial"/>
                <w:sz w:val="20"/>
                <w:szCs w:val="20"/>
              </w:rPr>
              <w:t>holder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econd</w:t>
            </w:r>
            <w:r w:rsidR="00D16141" w:rsidRPr="00511AF3">
              <w:rPr>
                <w:rFonts w:ascii="Arial" w:eastAsia="Arial" w:hAnsi="Arial" w:cs="Arial"/>
                <w:sz w:val="20"/>
                <w:szCs w:val="20"/>
              </w:rPr>
              <w:t xml:space="preserve"> </w:t>
            </w:r>
            <w:r w:rsidRPr="00511AF3">
              <w:rPr>
                <w:rFonts w:ascii="Arial" w:eastAsia="Arial" w:hAnsi="Arial" w:cs="Arial"/>
                <w:sz w:val="20"/>
                <w:szCs w:val="20"/>
              </w:rPr>
              <w:t>tranche.</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non-4Ps</w:t>
            </w:r>
            <w:r w:rsidR="00D16141" w:rsidRPr="00511AF3">
              <w:rPr>
                <w:rFonts w:ascii="Arial" w:eastAsia="Arial" w:hAnsi="Arial" w:cs="Arial"/>
                <w:sz w:val="20"/>
                <w:szCs w:val="20"/>
              </w:rPr>
              <w:t xml:space="preserve"> </w:t>
            </w:r>
            <w:r w:rsidRPr="00511AF3">
              <w:rPr>
                <w:rFonts w:ascii="Arial" w:eastAsia="Arial" w:hAnsi="Arial" w:cs="Arial"/>
                <w:sz w:val="20"/>
                <w:szCs w:val="20"/>
              </w:rPr>
              <w:t>beneficiaries,</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b/>
                <w:bCs/>
                <w:sz w:val="20"/>
                <w:szCs w:val="20"/>
              </w:rPr>
              <w:t>₱</w:t>
            </w:r>
            <w:r w:rsidR="00157E48" w:rsidRPr="00511AF3">
              <w:rPr>
                <w:rFonts w:ascii="Arial" w:eastAsia="Arial" w:hAnsi="Arial" w:cs="Arial"/>
                <w:b/>
                <w:bCs/>
                <w:sz w:val="20"/>
                <w:szCs w:val="20"/>
              </w:rPr>
              <w:t xml:space="preserve">8,929,732,500.00 </w:t>
            </w:r>
            <w:r w:rsidRPr="00511AF3">
              <w:rPr>
                <w:rFonts w:ascii="Arial" w:eastAsia="Arial" w:hAnsi="Arial" w:cs="Arial"/>
                <w:sz w:val="20"/>
                <w:szCs w:val="20"/>
              </w:rPr>
              <w:t>worth</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assistance</w:t>
            </w:r>
            <w:r w:rsidR="00D16141" w:rsidRPr="00511AF3">
              <w:rPr>
                <w:rFonts w:ascii="Arial" w:eastAsia="Arial" w:hAnsi="Arial" w:cs="Arial"/>
                <w:sz w:val="20"/>
                <w:szCs w:val="20"/>
              </w:rPr>
              <w:t xml:space="preserve"> </w:t>
            </w:r>
            <w:r w:rsidRPr="00511AF3">
              <w:rPr>
                <w:rFonts w:ascii="Arial" w:eastAsia="Arial" w:hAnsi="Arial" w:cs="Arial"/>
                <w:sz w:val="20"/>
                <w:szCs w:val="20"/>
              </w:rPr>
              <w:t>was</w:t>
            </w:r>
            <w:r w:rsidR="00D16141" w:rsidRPr="00511AF3">
              <w:rPr>
                <w:rFonts w:ascii="Arial" w:eastAsia="Arial" w:hAnsi="Arial" w:cs="Arial"/>
                <w:sz w:val="20"/>
                <w:szCs w:val="20"/>
              </w:rPr>
              <w:t xml:space="preserve"> </w:t>
            </w:r>
            <w:r w:rsidRPr="00511AF3">
              <w:rPr>
                <w:rFonts w:ascii="Arial" w:eastAsia="Arial" w:hAnsi="Arial" w:cs="Arial"/>
                <w:sz w:val="20"/>
                <w:szCs w:val="20"/>
              </w:rPr>
              <w:t>provided</w:t>
            </w:r>
            <w:r w:rsidR="00D16141" w:rsidRPr="00511AF3">
              <w:rPr>
                <w:rFonts w:ascii="Arial" w:eastAsia="Arial" w:hAnsi="Arial" w:cs="Arial"/>
                <w:sz w:val="20"/>
                <w:szCs w:val="20"/>
              </w:rPr>
              <w:t xml:space="preserve"> </w:t>
            </w:r>
            <w:r w:rsidRPr="00511AF3">
              <w:rPr>
                <w:rFonts w:ascii="Arial" w:eastAsia="Arial" w:hAnsi="Arial" w:cs="Arial"/>
                <w:sz w:val="20"/>
                <w:szCs w:val="20"/>
              </w:rPr>
              <w:t>via</w:t>
            </w:r>
            <w:r w:rsidR="00D16141" w:rsidRPr="00511AF3">
              <w:rPr>
                <w:rFonts w:ascii="Arial" w:eastAsia="Arial" w:hAnsi="Arial" w:cs="Arial"/>
                <w:sz w:val="20"/>
                <w:szCs w:val="20"/>
              </w:rPr>
              <w:t xml:space="preserve"> </w:t>
            </w:r>
            <w:r w:rsidRPr="00511AF3">
              <w:rPr>
                <w:rFonts w:ascii="Arial" w:eastAsia="Arial" w:hAnsi="Arial" w:cs="Arial"/>
                <w:sz w:val="20"/>
                <w:szCs w:val="20"/>
              </w:rPr>
              <w:t>digital</w:t>
            </w:r>
            <w:r w:rsidR="00D16141" w:rsidRPr="00511AF3">
              <w:rPr>
                <w:rFonts w:ascii="Arial" w:eastAsia="Arial" w:hAnsi="Arial" w:cs="Arial"/>
                <w:sz w:val="20"/>
                <w:szCs w:val="20"/>
              </w:rPr>
              <w:t xml:space="preserve"> </w:t>
            </w:r>
            <w:r w:rsidRPr="00511AF3">
              <w:rPr>
                <w:rFonts w:ascii="Arial" w:eastAsia="Arial" w:hAnsi="Arial" w:cs="Arial"/>
                <w:sz w:val="20"/>
                <w:szCs w:val="20"/>
              </w:rPr>
              <w:t>payment</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covered</w:t>
            </w:r>
            <w:r w:rsidR="00D16141" w:rsidRPr="00511AF3">
              <w:rPr>
                <w:rFonts w:ascii="Arial" w:eastAsia="Arial" w:hAnsi="Arial" w:cs="Arial"/>
                <w:sz w:val="20"/>
                <w:szCs w:val="20"/>
              </w:rPr>
              <w:t xml:space="preserve"> </w:t>
            </w:r>
            <w:r w:rsidR="00157E48" w:rsidRPr="00511AF3">
              <w:rPr>
                <w:rFonts w:ascii="Arial" w:eastAsia="Arial" w:hAnsi="Arial" w:cs="Arial"/>
                <w:sz w:val="20"/>
                <w:szCs w:val="20"/>
              </w:rPr>
              <w:t xml:space="preserve">87.30%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FO’s</w:t>
            </w:r>
            <w:r w:rsidR="00D16141" w:rsidRPr="00511AF3">
              <w:rPr>
                <w:rFonts w:ascii="Arial" w:eastAsia="Arial" w:hAnsi="Arial" w:cs="Arial"/>
                <w:sz w:val="20"/>
                <w:szCs w:val="20"/>
              </w:rPr>
              <w:t xml:space="preserve"> </w:t>
            </w:r>
            <w:r w:rsidRPr="00511AF3">
              <w:rPr>
                <w:rFonts w:ascii="Arial" w:eastAsia="Arial" w:hAnsi="Arial" w:cs="Arial"/>
                <w:sz w:val="20"/>
                <w:szCs w:val="20"/>
              </w:rPr>
              <w:t>target.</w:t>
            </w:r>
          </w:p>
          <w:p w14:paraId="60F140A1" w14:textId="787487EA" w:rsidR="007A4D29" w:rsidRPr="00511AF3"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FSPs</w:t>
            </w:r>
            <w:r w:rsidR="00D16141" w:rsidRPr="00511AF3">
              <w:rPr>
                <w:rFonts w:ascii="Arial" w:eastAsia="Arial" w:hAnsi="Arial" w:cs="Arial"/>
                <w:sz w:val="20"/>
                <w:szCs w:val="20"/>
              </w:rPr>
              <w:t xml:space="preserve"> </w:t>
            </w:r>
            <w:r w:rsidRPr="00511AF3">
              <w:rPr>
                <w:rFonts w:ascii="Arial" w:eastAsia="Arial" w:hAnsi="Arial" w:cs="Arial"/>
                <w:sz w:val="20"/>
                <w:szCs w:val="20"/>
              </w:rPr>
              <w:t>for</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second</w:t>
            </w:r>
            <w:r w:rsidR="00D16141" w:rsidRPr="00511AF3">
              <w:rPr>
                <w:rFonts w:ascii="Arial" w:eastAsia="Arial" w:hAnsi="Arial" w:cs="Arial"/>
                <w:sz w:val="20"/>
                <w:szCs w:val="20"/>
              </w:rPr>
              <w:t xml:space="preserve"> </w:t>
            </w:r>
            <w:r w:rsidRPr="00511AF3">
              <w:rPr>
                <w:rFonts w:ascii="Arial" w:eastAsia="Arial" w:hAnsi="Arial" w:cs="Arial"/>
                <w:sz w:val="20"/>
                <w:szCs w:val="20"/>
              </w:rPr>
              <w:t>tranche</w:t>
            </w:r>
            <w:r w:rsidR="00D16141" w:rsidRPr="00511AF3">
              <w:rPr>
                <w:rFonts w:ascii="Arial" w:eastAsia="Arial" w:hAnsi="Arial" w:cs="Arial"/>
                <w:sz w:val="20"/>
                <w:szCs w:val="20"/>
              </w:rPr>
              <w:t xml:space="preserve"> </w:t>
            </w:r>
            <w:r w:rsidRPr="00511AF3">
              <w:rPr>
                <w:rFonts w:ascii="Arial" w:eastAsia="Arial" w:hAnsi="Arial" w:cs="Arial"/>
                <w:sz w:val="20"/>
                <w:szCs w:val="20"/>
              </w:rPr>
              <w:t>payment,</w:t>
            </w:r>
            <w:r w:rsidR="00D16141" w:rsidRPr="00511AF3">
              <w:rPr>
                <w:rFonts w:ascii="Arial" w:eastAsia="Arial" w:hAnsi="Arial" w:cs="Arial"/>
                <w:sz w:val="20"/>
                <w:szCs w:val="20"/>
              </w:rPr>
              <w:t xml:space="preserve"> </w:t>
            </w:r>
            <w:r w:rsidRPr="00511AF3">
              <w:rPr>
                <w:rFonts w:ascii="Arial" w:eastAsia="Arial" w:hAnsi="Arial" w:cs="Arial"/>
                <w:sz w:val="20"/>
                <w:szCs w:val="20"/>
              </w:rPr>
              <w:t>a</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1,3</w:t>
            </w:r>
            <w:r w:rsidR="00157E48" w:rsidRPr="00511AF3">
              <w:rPr>
                <w:rFonts w:ascii="Arial" w:eastAsia="Arial" w:hAnsi="Arial" w:cs="Arial"/>
                <w:sz w:val="20"/>
                <w:szCs w:val="20"/>
              </w:rPr>
              <w:t>73</w:t>
            </w:r>
            <w:r w:rsidRPr="00511AF3">
              <w:rPr>
                <w:rFonts w:ascii="Arial" w:eastAsia="Arial" w:hAnsi="Arial" w:cs="Arial"/>
                <w:sz w:val="20"/>
                <w:szCs w:val="20"/>
              </w:rPr>
              <w:t>,</w:t>
            </w:r>
            <w:r w:rsidR="00157E48" w:rsidRPr="00511AF3">
              <w:rPr>
                <w:rFonts w:ascii="Arial" w:eastAsia="Arial" w:hAnsi="Arial" w:cs="Arial"/>
                <w:sz w:val="20"/>
                <w:szCs w:val="20"/>
              </w:rPr>
              <w:t>805</w:t>
            </w:r>
            <w:r w:rsidR="00D16141" w:rsidRPr="00511AF3">
              <w:rPr>
                <w:rFonts w:ascii="Arial" w:eastAsia="Arial" w:hAnsi="Arial" w:cs="Arial"/>
                <w:sz w:val="20"/>
                <w:szCs w:val="20"/>
              </w:rPr>
              <w:t xml:space="preserve"> </w:t>
            </w:r>
            <w:r w:rsidRPr="00511AF3">
              <w:rPr>
                <w:rFonts w:ascii="Arial" w:eastAsia="Arial" w:hAnsi="Arial" w:cs="Arial"/>
                <w:sz w:val="20"/>
                <w:szCs w:val="20"/>
              </w:rPr>
              <w:t>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were</w:t>
            </w:r>
            <w:r w:rsidR="00D16141" w:rsidRPr="00511AF3">
              <w:rPr>
                <w:rFonts w:ascii="Arial" w:eastAsia="Arial" w:hAnsi="Arial" w:cs="Arial"/>
                <w:sz w:val="20"/>
                <w:szCs w:val="20"/>
              </w:rPr>
              <w:t xml:space="preserve"> </w:t>
            </w:r>
            <w:r w:rsidRPr="00511AF3">
              <w:rPr>
                <w:rFonts w:ascii="Arial" w:eastAsia="Arial" w:hAnsi="Arial" w:cs="Arial"/>
                <w:sz w:val="20"/>
                <w:szCs w:val="20"/>
              </w:rPr>
              <w:t>recorded</w:t>
            </w:r>
            <w:r w:rsidR="00D16141" w:rsidRPr="00511AF3">
              <w:rPr>
                <w:rFonts w:ascii="Arial" w:eastAsia="Arial" w:hAnsi="Arial" w:cs="Arial"/>
                <w:sz w:val="20"/>
                <w:szCs w:val="20"/>
              </w:rPr>
              <w:t xml:space="preserve"> </w:t>
            </w:r>
            <w:r w:rsidRPr="00511AF3">
              <w:rPr>
                <w:rFonts w:ascii="Arial" w:eastAsia="Arial" w:hAnsi="Arial" w:cs="Arial"/>
                <w:sz w:val="20"/>
                <w:szCs w:val="20"/>
              </w:rPr>
              <w:t>in</w:t>
            </w:r>
            <w:r w:rsidR="00D16141" w:rsidRPr="00511AF3">
              <w:rPr>
                <w:rFonts w:ascii="Arial" w:eastAsia="Arial" w:hAnsi="Arial" w:cs="Arial"/>
                <w:sz w:val="20"/>
                <w:szCs w:val="20"/>
              </w:rPr>
              <w:t xml:space="preserve"> </w:t>
            </w:r>
            <w:r w:rsidRPr="00511AF3">
              <w:rPr>
                <w:rFonts w:ascii="Arial" w:eastAsia="Arial" w:hAnsi="Arial" w:cs="Arial"/>
                <w:sz w:val="20"/>
                <w:szCs w:val="20"/>
              </w:rPr>
              <w:t>142</w:t>
            </w:r>
            <w:r w:rsidR="00D16141" w:rsidRPr="00511AF3">
              <w:rPr>
                <w:rFonts w:ascii="Arial" w:eastAsia="Arial" w:hAnsi="Arial" w:cs="Arial"/>
                <w:sz w:val="20"/>
                <w:szCs w:val="20"/>
              </w:rPr>
              <w:t xml:space="preserve"> </w:t>
            </w:r>
            <w:r w:rsidRPr="00511AF3">
              <w:rPr>
                <w:rFonts w:ascii="Arial" w:eastAsia="Arial" w:hAnsi="Arial" w:cs="Arial"/>
                <w:sz w:val="20"/>
                <w:szCs w:val="20"/>
              </w:rPr>
              <w:t>LGUs</w:t>
            </w:r>
            <w:r w:rsidR="00D16141" w:rsidRPr="00511AF3">
              <w:rPr>
                <w:rFonts w:ascii="Arial" w:eastAsia="Arial" w:hAnsi="Arial" w:cs="Arial"/>
                <w:sz w:val="20"/>
                <w:szCs w:val="20"/>
              </w:rPr>
              <w:t xml:space="preserve"> </w:t>
            </w:r>
            <w:r w:rsidRPr="00511AF3">
              <w:rPr>
                <w:rFonts w:ascii="Arial" w:eastAsia="Arial" w:hAnsi="Arial" w:cs="Arial"/>
                <w:sz w:val="20"/>
                <w:szCs w:val="20"/>
              </w:rPr>
              <w:t>in</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region.</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Pr="00511AF3">
              <w:rPr>
                <w:rFonts w:ascii="Arial" w:eastAsia="Arial" w:hAnsi="Arial" w:cs="Arial"/>
                <w:sz w:val="20"/>
                <w:szCs w:val="20"/>
              </w:rPr>
              <w:t>total</w:t>
            </w:r>
            <w:r w:rsidR="00D16141" w:rsidRPr="00511AF3">
              <w:rPr>
                <w:rFonts w:ascii="Arial" w:eastAsia="Arial" w:hAnsi="Arial" w:cs="Arial"/>
                <w:sz w:val="20"/>
                <w:szCs w:val="20"/>
              </w:rPr>
              <w:t xml:space="preserve"> </w:t>
            </w:r>
            <w:r w:rsidRPr="00511AF3">
              <w:rPr>
                <w:rFonts w:ascii="Arial" w:eastAsia="Arial" w:hAnsi="Arial" w:cs="Arial"/>
                <w:sz w:val="20"/>
                <w:szCs w:val="20"/>
              </w:rPr>
              <w:t>number</w:t>
            </w:r>
            <w:r w:rsidR="00D16141" w:rsidRPr="00511AF3">
              <w:rPr>
                <w:rFonts w:ascii="Arial" w:eastAsia="Arial" w:hAnsi="Arial" w:cs="Arial"/>
                <w:sz w:val="20"/>
                <w:szCs w:val="20"/>
              </w:rPr>
              <w:t xml:space="preserve"> </w:t>
            </w:r>
            <w:r w:rsidRPr="00511AF3">
              <w:rPr>
                <w:rFonts w:ascii="Arial" w:eastAsia="Arial" w:hAnsi="Arial" w:cs="Arial"/>
                <w:sz w:val="20"/>
                <w:szCs w:val="20"/>
              </w:rPr>
              <w:t>of</w:t>
            </w:r>
            <w:r w:rsidR="00D16141" w:rsidRPr="00511AF3">
              <w:rPr>
                <w:rFonts w:ascii="Arial" w:eastAsia="Arial" w:hAnsi="Arial" w:cs="Arial"/>
                <w:sz w:val="20"/>
                <w:szCs w:val="20"/>
              </w:rPr>
              <w:t xml:space="preserve"> </w:t>
            </w:r>
            <w:r w:rsidRPr="00511AF3">
              <w:rPr>
                <w:rFonts w:ascii="Arial" w:eastAsia="Arial" w:hAnsi="Arial" w:cs="Arial"/>
                <w:sz w:val="20"/>
                <w:szCs w:val="20"/>
              </w:rPr>
              <w:t>unsuccessful</w:t>
            </w:r>
            <w:r w:rsidR="00D16141" w:rsidRPr="00511AF3">
              <w:rPr>
                <w:rFonts w:ascii="Arial" w:eastAsia="Arial" w:hAnsi="Arial" w:cs="Arial"/>
                <w:sz w:val="20"/>
                <w:szCs w:val="20"/>
              </w:rPr>
              <w:t xml:space="preserve"> </w:t>
            </w:r>
            <w:r w:rsidRPr="00511AF3">
              <w:rPr>
                <w:rFonts w:ascii="Arial" w:eastAsia="Arial" w:hAnsi="Arial" w:cs="Arial"/>
                <w:sz w:val="20"/>
                <w:szCs w:val="20"/>
              </w:rPr>
              <w:t>transactions</w:t>
            </w:r>
            <w:r w:rsidR="00D16141" w:rsidRPr="00511AF3">
              <w:rPr>
                <w:rFonts w:ascii="Arial" w:eastAsia="Arial" w:hAnsi="Arial" w:cs="Arial"/>
                <w:sz w:val="20"/>
                <w:szCs w:val="20"/>
              </w:rPr>
              <w:t xml:space="preserve"> </w:t>
            </w:r>
            <w:r w:rsidRPr="00511AF3">
              <w:rPr>
                <w:rFonts w:ascii="Arial" w:eastAsia="Arial" w:hAnsi="Arial" w:cs="Arial"/>
                <w:sz w:val="20"/>
                <w:szCs w:val="20"/>
              </w:rPr>
              <w:t>is</w:t>
            </w:r>
            <w:r w:rsidR="00D16141" w:rsidRPr="00511AF3">
              <w:rPr>
                <w:rFonts w:ascii="Arial" w:eastAsia="Arial" w:hAnsi="Arial" w:cs="Arial"/>
                <w:sz w:val="20"/>
                <w:szCs w:val="20"/>
              </w:rPr>
              <w:t xml:space="preserve"> </w:t>
            </w:r>
            <w:r w:rsidRPr="00511AF3">
              <w:rPr>
                <w:rFonts w:ascii="Arial" w:eastAsia="Arial" w:hAnsi="Arial" w:cs="Arial"/>
                <w:sz w:val="20"/>
                <w:szCs w:val="20"/>
              </w:rPr>
              <w:t>25</w:t>
            </w:r>
            <w:r w:rsidR="00157E48" w:rsidRPr="00511AF3">
              <w:rPr>
                <w:rFonts w:ascii="Arial" w:eastAsia="Arial" w:hAnsi="Arial" w:cs="Arial"/>
                <w:sz w:val="20"/>
                <w:szCs w:val="20"/>
              </w:rPr>
              <w:t>2</w:t>
            </w:r>
            <w:r w:rsidRPr="00511AF3">
              <w:rPr>
                <w:rFonts w:ascii="Arial" w:eastAsia="Arial" w:hAnsi="Arial" w:cs="Arial"/>
                <w:sz w:val="20"/>
                <w:szCs w:val="20"/>
              </w:rPr>
              <w:t>,</w:t>
            </w:r>
            <w:r w:rsidR="00157E48" w:rsidRPr="00511AF3">
              <w:rPr>
                <w:rFonts w:ascii="Arial" w:eastAsia="Arial" w:hAnsi="Arial" w:cs="Arial"/>
                <w:sz w:val="20"/>
                <w:szCs w:val="20"/>
              </w:rPr>
              <w:t>115</w:t>
            </w:r>
            <w:r w:rsidRPr="00511AF3">
              <w:rPr>
                <w:rFonts w:ascii="Arial" w:eastAsia="Arial" w:hAnsi="Arial" w:cs="Arial"/>
                <w:sz w:val="20"/>
                <w:szCs w:val="20"/>
              </w:rPr>
              <w:t>.</w:t>
            </w:r>
          </w:p>
          <w:p w14:paraId="4590C595" w14:textId="4F84270B" w:rsidR="007A4D29" w:rsidRPr="00511AF3" w:rsidRDefault="007A4D29" w:rsidP="00157E48">
            <w:pPr>
              <w:pStyle w:val="ListParagraph"/>
              <w:numPr>
                <w:ilvl w:val="0"/>
                <w:numId w:val="9"/>
              </w:numPr>
              <w:spacing w:after="0" w:line="240" w:lineRule="auto"/>
              <w:ind w:right="57"/>
              <w:jc w:val="both"/>
              <w:rPr>
                <w:rFonts w:ascii="Arial" w:eastAsia="Arial" w:hAnsi="Arial" w:cs="Arial"/>
                <w:sz w:val="20"/>
                <w:szCs w:val="20"/>
              </w:rPr>
            </w:pPr>
            <w:r w:rsidRPr="00511AF3">
              <w:rPr>
                <w:rFonts w:ascii="Arial" w:eastAsia="Arial" w:hAnsi="Arial" w:cs="Arial"/>
                <w:sz w:val="20"/>
                <w:szCs w:val="20"/>
              </w:rPr>
              <w:t>On</w:t>
            </w:r>
            <w:r w:rsidR="00D16141" w:rsidRPr="00511AF3">
              <w:rPr>
                <w:rFonts w:ascii="Arial" w:eastAsia="Arial" w:hAnsi="Arial" w:cs="Arial"/>
                <w:sz w:val="20"/>
                <w:szCs w:val="20"/>
              </w:rPr>
              <w:t xml:space="preserve"> </w:t>
            </w:r>
            <w:r w:rsidRPr="00511AF3">
              <w:rPr>
                <w:rFonts w:ascii="Arial" w:eastAsia="Arial" w:hAnsi="Arial" w:cs="Arial"/>
                <w:sz w:val="20"/>
                <w:szCs w:val="20"/>
              </w:rPr>
              <w:t>client</w:t>
            </w:r>
            <w:r w:rsidR="00D16141" w:rsidRPr="00511AF3">
              <w:rPr>
                <w:rFonts w:ascii="Arial" w:eastAsia="Arial" w:hAnsi="Arial" w:cs="Arial"/>
                <w:sz w:val="20"/>
                <w:szCs w:val="20"/>
              </w:rPr>
              <w:t xml:space="preserve"> </w:t>
            </w:r>
            <w:r w:rsidRPr="00511AF3">
              <w:rPr>
                <w:rFonts w:ascii="Arial" w:eastAsia="Arial" w:hAnsi="Arial" w:cs="Arial"/>
                <w:sz w:val="20"/>
                <w:szCs w:val="20"/>
              </w:rPr>
              <w:t>support,</w:t>
            </w:r>
            <w:r w:rsidR="00D16141" w:rsidRPr="00511AF3">
              <w:rPr>
                <w:rFonts w:ascii="Arial" w:eastAsia="Arial" w:hAnsi="Arial" w:cs="Arial"/>
                <w:sz w:val="20"/>
                <w:szCs w:val="20"/>
              </w:rPr>
              <w:t xml:space="preserve"> </w:t>
            </w:r>
            <w:r w:rsidRPr="00511AF3">
              <w:rPr>
                <w:rFonts w:ascii="Arial" w:eastAsia="Arial" w:hAnsi="Arial" w:cs="Arial"/>
                <w:sz w:val="20"/>
                <w:szCs w:val="20"/>
              </w:rPr>
              <w:t>the</w:t>
            </w:r>
            <w:r w:rsidR="00D16141" w:rsidRPr="00511AF3">
              <w:rPr>
                <w:rFonts w:ascii="Arial" w:eastAsia="Arial" w:hAnsi="Arial" w:cs="Arial"/>
                <w:sz w:val="20"/>
                <w:szCs w:val="20"/>
              </w:rPr>
              <w:t xml:space="preserve"> </w:t>
            </w:r>
            <w:r w:rsidR="00E84569" w:rsidRPr="00511AF3">
              <w:rPr>
                <w:rFonts w:ascii="Arial" w:eastAsia="Arial" w:hAnsi="Arial" w:cs="Arial"/>
                <w:sz w:val="20"/>
                <w:szCs w:val="20"/>
              </w:rPr>
              <w:t>FO</w:t>
            </w:r>
            <w:r w:rsidR="00D16141" w:rsidRPr="00511AF3">
              <w:rPr>
                <w:rFonts w:ascii="Arial" w:eastAsia="Arial" w:hAnsi="Arial" w:cs="Arial"/>
                <w:sz w:val="20"/>
                <w:szCs w:val="20"/>
              </w:rPr>
              <w:t xml:space="preserve"> </w:t>
            </w:r>
            <w:r w:rsidRPr="00511AF3">
              <w:rPr>
                <w:rFonts w:ascii="Arial" w:eastAsia="Arial" w:hAnsi="Arial" w:cs="Arial"/>
                <w:sz w:val="20"/>
                <w:szCs w:val="20"/>
              </w:rPr>
              <w:t>received</w:t>
            </w:r>
            <w:r w:rsidR="00D16141" w:rsidRPr="00511AF3">
              <w:rPr>
                <w:rFonts w:ascii="Arial" w:eastAsia="Arial" w:hAnsi="Arial" w:cs="Arial"/>
                <w:sz w:val="20"/>
                <w:szCs w:val="20"/>
              </w:rPr>
              <w:t xml:space="preserve"> </w:t>
            </w:r>
            <w:r w:rsidRPr="00511AF3">
              <w:rPr>
                <w:rFonts w:ascii="Arial" w:eastAsia="Arial" w:hAnsi="Arial" w:cs="Arial"/>
                <w:sz w:val="20"/>
                <w:szCs w:val="20"/>
              </w:rPr>
              <w:t>1</w:t>
            </w:r>
            <w:r w:rsidR="00157E48" w:rsidRPr="00511AF3">
              <w:rPr>
                <w:rFonts w:ascii="Arial" w:eastAsia="Arial" w:hAnsi="Arial" w:cs="Arial"/>
                <w:sz w:val="20"/>
                <w:szCs w:val="20"/>
              </w:rPr>
              <w:t>12</w:t>
            </w:r>
            <w:r w:rsidRPr="00511AF3">
              <w:rPr>
                <w:rFonts w:ascii="Arial" w:eastAsia="Arial" w:hAnsi="Arial" w:cs="Arial"/>
                <w:sz w:val="20"/>
                <w:szCs w:val="20"/>
              </w:rPr>
              <w:t>,</w:t>
            </w:r>
            <w:r w:rsidR="00157E48" w:rsidRPr="00511AF3">
              <w:rPr>
                <w:rFonts w:ascii="Arial" w:eastAsia="Arial" w:hAnsi="Arial" w:cs="Arial"/>
                <w:sz w:val="20"/>
                <w:szCs w:val="20"/>
              </w:rPr>
              <w:t>998</w:t>
            </w:r>
            <w:r w:rsidR="00D16141" w:rsidRPr="00511AF3">
              <w:rPr>
                <w:rFonts w:ascii="Arial" w:eastAsia="Arial" w:hAnsi="Arial" w:cs="Arial"/>
                <w:sz w:val="20"/>
                <w:szCs w:val="20"/>
              </w:rPr>
              <w:t xml:space="preserve"> </w:t>
            </w:r>
            <w:r w:rsidRPr="00511AF3">
              <w:rPr>
                <w:rFonts w:ascii="Arial" w:eastAsia="Arial" w:hAnsi="Arial" w:cs="Arial"/>
                <w:sz w:val="20"/>
                <w:szCs w:val="20"/>
              </w:rPr>
              <w:t>complaints,</w:t>
            </w:r>
            <w:r w:rsidR="00D16141" w:rsidRPr="00511AF3">
              <w:rPr>
                <w:rFonts w:ascii="Arial" w:eastAsia="Arial" w:hAnsi="Arial" w:cs="Arial"/>
                <w:sz w:val="20"/>
                <w:szCs w:val="20"/>
              </w:rPr>
              <w:t xml:space="preserve"> </w:t>
            </w:r>
            <w:r w:rsidRPr="00511AF3">
              <w:rPr>
                <w:rFonts w:ascii="Arial" w:eastAsia="Arial" w:hAnsi="Arial" w:cs="Arial"/>
                <w:sz w:val="20"/>
                <w:szCs w:val="20"/>
              </w:rPr>
              <w:t>referrals,</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queries</w:t>
            </w:r>
            <w:r w:rsidR="00D16141" w:rsidRPr="00511AF3">
              <w:rPr>
                <w:rFonts w:ascii="Arial" w:eastAsia="Arial" w:hAnsi="Arial" w:cs="Arial"/>
                <w:sz w:val="20"/>
                <w:szCs w:val="20"/>
              </w:rPr>
              <w:t xml:space="preserve"> </w:t>
            </w:r>
            <w:r w:rsidRPr="00511AF3">
              <w:rPr>
                <w:rFonts w:ascii="Arial" w:eastAsia="Arial" w:hAnsi="Arial" w:cs="Arial"/>
                <w:sz w:val="20"/>
                <w:szCs w:val="20"/>
              </w:rPr>
              <w:t>from</w:t>
            </w:r>
            <w:r w:rsidR="00D16141" w:rsidRPr="00511AF3">
              <w:rPr>
                <w:rFonts w:ascii="Arial" w:eastAsia="Arial" w:hAnsi="Arial" w:cs="Arial"/>
                <w:sz w:val="20"/>
                <w:szCs w:val="20"/>
              </w:rPr>
              <w:t xml:space="preserve"> </w:t>
            </w:r>
            <w:r w:rsidRPr="00511AF3">
              <w:rPr>
                <w:rFonts w:ascii="Arial" w:eastAsia="Arial" w:hAnsi="Arial" w:cs="Arial"/>
                <w:sz w:val="20"/>
                <w:szCs w:val="20"/>
              </w:rPr>
              <w:t>various</w:t>
            </w:r>
            <w:r w:rsidR="00D16141" w:rsidRPr="00511AF3">
              <w:rPr>
                <w:rFonts w:ascii="Arial" w:eastAsia="Arial" w:hAnsi="Arial" w:cs="Arial"/>
                <w:sz w:val="20"/>
                <w:szCs w:val="20"/>
              </w:rPr>
              <w:t xml:space="preserve"> </w:t>
            </w:r>
            <w:r w:rsidRPr="00511AF3">
              <w:rPr>
                <w:rFonts w:ascii="Arial" w:eastAsia="Arial" w:hAnsi="Arial" w:cs="Arial"/>
                <w:sz w:val="20"/>
                <w:szCs w:val="20"/>
              </w:rPr>
              <w:t>reporting</w:t>
            </w:r>
            <w:r w:rsidR="00D16141" w:rsidRPr="00511AF3">
              <w:rPr>
                <w:rFonts w:ascii="Arial" w:eastAsia="Arial" w:hAnsi="Arial" w:cs="Arial"/>
                <w:sz w:val="20"/>
                <w:szCs w:val="20"/>
              </w:rPr>
              <w:t xml:space="preserve"> </w:t>
            </w:r>
            <w:r w:rsidRPr="00511AF3">
              <w:rPr>
                <w:rFonts w:ascii="Arial" w:eastAsia="Arial" w:hAnsi="Arial" w:cs="Arial"/>
                <w:sz w:val="20"/>
                <w:szCs w:val="20"/>
              </w:rPr>
              <w:t>sources.</w:t>
            </w:r>
            <w:r w:rsidR="00D16141" w:rsidRPr="00511AF3">
              <w:rPr>
                <w:rFonts w:ascii="Arial" w:eastAsia="Arial" w:hAnsi="Arial" w:cs="Arial"/>
                <w:sz w:val="20"/>
                <w:szCs w:val="20"/>
              </w:rPr>
              <w:t xml:space="preserve"> </w:t>
            </w:r>
            <w:r w:rsidRPr="00511AF3">
              <w:rPr>
                <w:rFonts w:ascii="Arial" w:eastAsia="Arial" w:hAnsi="Arial" w:cs="Arial"/>
                <w:sz w:val="20"/>
                <w:szCs w:val="20"/>
              </w:rPr>
              <w:t>From</w:t>
            </w:r>
            <w:r w:rsidR="00D16141" w:rsidRPr="00511AF3">
              <w:rPr>
                <w:rFonts w:ascii="Arial" w:eastAsia="Arial" w:hAnsi="Arial" w:cs="Arial"/>
                <w:sz w:val="20"/>
                <w:szCs w:val="20"/>
              </w:rPr>
              <w:t xml:space="preserve"> </w:t>
            </w:r>
            <w:r w:rsidRPr="00511AF3">
              <w:rPr>
                <w:rFonts w:ascii="Arial" w:eastAsia="Arial" w:hAnsi="Arial" w:cs="Arial"/>
                <w:sz w:val="20"/>
                <w:szCs w:val="20"/>
              </w:rPr>
              <w:t>this</w:t>
            </w:r>
            <w:r w:rsidR="00D16141" w:rsidRPr="00511AF3">
              <w:rPr>
                <w:rFonts w:ascii="Arial" w:eastAsia="Arial" w:hAnsi="Arial" w:cs="Arial"/>
                <w:sz w:val="20"/>
                <w:szCs w:val="20"/>
              </w:rPr>
              <w:t xml:space="preserve"> </w:t>
            </w:r>
            <w:r w:rsidRPr="00511AF3">
              <w:rPr>
                <w:rFonts w:ascii="Arial" w:eastAsia="Arial" w:hAnsi="Arial" w:cs="Arial"/>
                <w:sz w:val="20"/>
                <w:szCs w:val="20"/>
              </w:rPr>
              <w:t>number,</w:t>
            </w:r>
            <w:r w:rsidR="00D16141" w:rsidRPr="00511AF3">
              <w:rPr>
                <w:rFonts w:ascii="Arial" w:eastAsia="Arial" w:hAnsi="Arial" w:cs="Arial"/>
                <w:sz w:val="20"/>
                <w:szCs w:val="20"/>
              </w:rPr>
              <w:t xml:space="preserve"> </w:t>
            </w:r>
            <w:r w:rsidRPr="00511AF3">
              <w:rPr>
                <w:rFonts w:ascii="Arial" w:eastAsia="Arial" w:hAnsi="Arial" w:cs="Arial"/>
                <w:sz w:val="20"/>
                <w:szCs w:val="20"/>
              </w:rPr>
              <w:t>1</w:t>
            </w:r>
            <w:r w:rsidR="00157E48" w:rsidRPr="00511AF3">
              <w:rPr>
                <w:rFonts w:ascii="Arial" w:eastAsia="Arial" w:hAnsi="Arial" w:cs="Arial"/>
                <w:sz w:val="20"/>
                <w:szCs w:val="20"/>
              </w:rPr>
              <w:t>12</w:t>
            </w:r>
            <w:r w:rsidRPr="00511AF3">
              <w:rPr>
                <w:rFonts w:ascii="Arial" w:eastAsia="Arial" w:hAnsi="Arial" w:cs="Arial"/>
                <w:sz w:val="20"/>
                <w:szCs w:val="20"/>
              </w:rPr>
              <w:t>,</w:t>
            </w:r>
            <w:r w:rsidR="00157E48" w:rsidRPr="00511AF3">
              <w:rPr>
                <w:rFonts w:ascii="Arial" w:eastAsia="Arial" w:hAnsi="Arial" w:cs="Arial"/>
                <w:sz w:val="20"/>
                <w:szCs w:val="20"/>
              </w:rPr>
              <w:t>868</w:t>
            </w:r>
            <w:r w:rsidR="00D16141" w:rsidRPr="00511AF3">
              <w:rPr>
                <w:rFonts w:ascii="Arial" w:eastAsia="Arial" w:hAnsi="Arial" w:cs="Arial"/>
                <w:sz w:val="20"/>
                <w:szCs w:val="20"/>
              </w:rPr>
              <w:t xml:space="preserve"> </w:t>
            </w:r>
            <w:r w:rsidRPr="00511AF3">
              <w:rPr>
                <w:rFonts w:ascii="Arial" w:eastAsia="Arial" w:hAnsi="Arial" w:cs="Arial"/>
                <w:sz w:val="20"/>
                <w:szCs w:val="20"/>
              </w:rPr>
              <w:t>or</w:t>
            </w:r>
            <w:r w:rsidR="00D16141" w:rsidRPr="00511AF3">
              <w:rPr>
                <w:rFonts w:ascii="Arial" w:eastAsia="Arial" w:hAnsi="Arial" w:cs="Arial"/>
                <w:sz w:val="20"/>
                <w:szCs w:val="20"/>
              </w:rPr>
              <w:t xml:space="preserve"> </w:t>
            </w:r>
            <w:r w:rsidRPr="00511AF3">
              <w:rPr>
                <w:rFonts w:ascii="Arial" w:eastAsia="Arial" w:hAnsi="Arial" w:cs="Arial"/>
                <w:sz w:val="20"/>
                <w:szCs w:val="20"/>
              </w:rPr>
              <w:t>99.88%</w:t>
            </w:r>
            <w:r w:rsidR="00D16141" w:rsidRPr="00511AF3">
              <w:rPr>
                <w:rFonts w:ascii="Arial" w:eastAsia="Arial" w:hAnsi="Arial" w:cs="Arial"/>
                <w:sz w:val="20"/>
                <w:szCs w:val="20"/>
              </w:rPr>
              <w:t xml:space="preserve"> </w:t>
            </w:r>
            <w:r w:rsidR="00176BC6" w:rsidRPr="00511AF3">
              <w:rPr>
                <w:rFonts w:ascii="Arial" w:eastAsia="Arial" w:hAnsi="Arial" w:cs="Arial"/>
                <w:sz w:val="20"/>
                <w:szCs w:val="20"/>
              </w:rPr>
              <w:t>was</w:t>
            </w:r>
            <w:r w:rsidR="00D16141" w:rsidRPr="00511AF3">
              <w:rPr>
                <w:rFonts w:ascii="Arial" w:eastAsia="Arial" w:hAnsi="Arial" w:cs="Arial"/>
                <w:sz w:val="20"/>
                <w:szCs w:val="20"/>
              </w:rPr>
              <w:t xml:space="preserve"> </w:t>
            </w:r>
            <w:r w:rsidRPr="00511AF3">
              <w:rPr>
                <w:rFonts w:ascii="Arial" w:eastAsia="Arial" w:hAnsi="Arial" w:cs="Arial"/>
                <w:sz w:val="20"/>
                <w:szCs w:val="20"/>
              </w:rPr>
              <w:t>addressed</w:t>
            </w:r>
            <w:r w:rsidR="00D16141" w:rsidRPr="00511AF3">
              <w:rPr>
                <w:rFonts w:ascii="Arial" w:eastAsia="Arial" w:hAnsi="Arial" w:cs="Arial"/>
                <w:sz w:val="20"/>
                <w:szCs w:val="20"/>
              </w:rPr>
              <w:t xml:space="preserve"> </w:t>
            </w:r>
            <w:r w:rsidRPr="00511AF3">
              <w:rPr>
                <w:rFonts w:ascii="Arial" w:eastAsia="Arial" w:hAnsi="Arial" w:cs="Arial"/>
                <w:sz w:val="20"/>
                <w:szCs w:val="20"/>
              </w:rPr>
              <w:t>and</w:t>
            </w:r>
            <w:r w:rsidR="00D16141" w:rsidRPr="00511AF3">
              <w:rPr>
                <w:rFonts w:ascii="Arial" w:eastAsia="Arial" w:hAnsi="Arial" w:cs="Arial"/>
                <w:sz w:val="20"/>
                <w:szCs w:val="20"/>
              </w:rPr>
              <w:t xml:space="preserve"> </w:t>
            </w:r>
            <w:r w:rsidRPr="00511AF3">
              <w:rPr>
                <w:rFonts w:ascii="Arial" w:eastAsia="Arial" w:hAnsi="Arial" w:cs="Arial"/>
                <w:sz w:val="20"/>
                <w:szCs w:val="20"/>
              </w:rPr>
              <w:t>responded.</w:t>
            </w:r>
          </w:p>
        </w:tc>
      </w:tr>
    </w:tbl>
    <w:p w14:paraId="40C26C0C" w14:textId="77777777" w:rsidR="00E12B41" w:rsidRDefault="00E12B41" w:rsidP="00394069">
      <w:pPr>
        <w:spacing w:after="0" w:line="240" w:lineRule="auto"/>
        <w:contextualSpacing/>
        <w:rPr>
          <w:rFonts w:ascii="Arial" w:eastAsia="Arial" w:hAnsi="Arial" w:cs="Arial"/>
          <w:b/>
          <w:sz w:val="24"/>
          <w:szCs w:val="24"/>
        </w:rPr>
      </w:pPr>
    </w:p>
    <w:p w14:paraId="27A2F17D" w14:textId="1656B0EE" w:rsidR="009702AE" w:rsidRDefault="009A52FF" w:rsidP="00394069">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AA7C9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435CCB91" w:rsidR="00A7347F" w:rsidRPr="00A7347F" w:rsidRDefault="00A7347F"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D16141">
              <w:rPr>
                <w:rFonts w:ascii="Arial" w:eastAsia="Arial" w:hAnsi="Arial" w:cs="Arial"/>
                <w:b/>
                <w:sz w:val="20"/>
                <w:szCs w:val="19"/>
              </w:rPr>
              <w:t xml:space="preserve"> </w:t>
            </w:r>
            <w:r w:rsidRPr="00A7347F">
              <w:rPr>
                <w:rFonts w:ascii="Arial" w:eastAsia="Arial" w:hAnsi="Arial" w:cs="Arial"/>
                <w:b/>
                <w:sz w:val="20"/>
                <w:szCs w:val="19"/>
              </w:rPr>
              <w:t>/</w:t>
            </w:r>
            <w:r w:rsidR="00D16141">
              <w:rPr>
                <w:rFonts w:ascii="Arial" w:eastAsia="Arial" w:hAnsi="Arial" w:cs="Arial"/>
                <w:b/>
                <w:sz w:val="20"/>
                <w:szCs w:val="19"/>
              </w:rPr>
              <w:t xml:space="preserve"> </w:t>
            </w:r>
            <w:r w:rsidRPr="00A7347F">
              <w:rPr>
                <w:rFonts w:ascii="Arial" w:eastAsia="Arial" w:hAnsi="Arial" w:cs="Arial"/>
                <w:b/>
                <w:sz w:val="20"/>
                <w:szCs w:val="19"/>
              </w:rPr>
              <w:t>ACTIONS</w:t>
            </w:r>
            <w:r w:rsidR="00D16141">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0F466F07" w:rsidR="002D4D40" w:rsidRPr="00732ECD" w:rsidRDefault="00013B89" w:rsidP="00732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color w:val="0070C0"/>
                <w:sz w:val="20"/>
                <w:szCs w:val="20"/>
              </w:rPr>
            </w:pPr>
            <w:r w:rsidRPr="00732ECD">
              <w:rPr>
                <w:rFonts w:ascii="Arial" w:eastAsia="Arial" w:hAnsi="Arial" w:cs="Arial"/>
                <w:color w:val="0070C0"/>
                <w:sz w:val="20"/>
                <w:szCs w:val="20"/>
              </w:rPr>
              <w:t>2</w:t>
            </w:r>
            <w:r w:rsidR="00732ECD" w:rsidRPr="00732ECD">
              <w:rPr>
                <w:rFonts w:ascii="Arial" w:eastAsia="Arial" w:hAnsi="Arial" w:cs="Arial"/>
                <w:color w:val="0070C0"/>
                <w:sz w:val="20"/>
                <w:szCs w:val="20"/>
              </w:rPr>
              <w:t>5</w:t>
            </w:r>
            <w:r w:rsidR="00D16141" w:rsidRPr="00732ECD">
              <w:rPr>
                <w:rFonts w:ascii="Arial" w:eastAsia="Arial" w:hAnsi="Arial" w:cs="Arial"/>
                <w:color w:val="0070C0"/>
                <w:sz w:val="20"/>
                <w:szCs w:val="20"/>
              </w:rPr>
              <w:t xml:space="preserve"> </w:t>
            </w:r>
            <w:r w:rsidR="002D4D40" w:rsidRPr="00732ECD">
              <w:rPr>
                <w:rFonts w:ascii="Arial" w:eastAsia="Arial" w:hAnsi="Arial" w:cs="Arial"/>
                <w:color w:val="0070C0"/>
                <w:sz w:val="20"/>
                <w:szCs w:val="20"/>
              </w:rPr>
              <w:t>November</w:t>
            </w:r>
            <w:r w:rsidR="00D16141" w:rsidRPr="00732ECD">
              <w:rPr>
                <w:rFonts w:ascii="Arial" w:eastAsia="Arial" w:hAnsi="Arial" w:cs="Arial"/>
                <w:color w:val="0070C0"/>
                <w:sz w:val="20"/>
                <w:szCs w:val="20"/>
              </w:rPr>
              <w:t xml:space="preserve"> </w:t>
            </w:r>
            <w:r w:rsidR="002D4D40" w:rsidRPr="00732ECD">
              <w:rPr>
                <w:rFonts w:ascii="Arial" w:eastAsia="Arial" w:hAnsi="Arial" w:cs="Arial"/>
                <w:color w:val="0070C0"/>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2A0E30B2" w:rsidR="002D4D40" w:rsidRPr="00732ECD" w:rsidRDefault="002D4D40" w:rsidP="00394069">
            <w:pPr>
              <w:pStyle w:val="ListParagraph"/>
              <w:numPr>
                <w:ilvl w:val="0"/>
                <w:numId w:val="4"/>
              </w:numPr>
              <w:spacing w:after="0" w:line="240" w:lineRule="auto"/>
              <w:ind w:right="57"/>
              <w:jc w:val="both"/>
              <w:rPr>
                <w:rFonts w:ascii="Arial" w:eastAsia="Arial" w:hAnsi="Arial" w:cs="Arial"/>
                <w:color w:val="0070C0"/>
                <w:sz w:val="20"/>
                <w:szCs w:val="19"/>
              </w:rPr>
            </w:pPr>
            <w:r w:rsidRPr="00732ECD">
              <w:rPr>
                <w:rFonts w:ascii="Arial" w:eastAsia="Arial" w:hAnsi="Arial" w:cs="Arial"/>
                <w:color w:val="0070C0"/>
                <w:sz w:val="20"/>
                <w:szCs w:val="19"/>
              </w:rPr>
              <w:t>DSWD-FO</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MIMAROPA</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provided</w:t>
            </w:r>
            <w:r w:rsidR="00D16141" w:rsidRPr="00732ECD">
              <w:rPr>
                <w:rFonts w:ascii="Arial" w:eastAsia="Arial" w:hAnsi="Arial" w:cs="Arial"/>
                <w:color w:val="0070C0"/>
                <w:sz w:val="20"/>
                <w:szCs w:val="19"/>
              </w:rPr>
              <w:t xml:space="preserve"> </w:t>
            </w:r>
            <w:r w:rsidR="003D598B" w:rsidRPr="00732ECD">
              <w:rPr>
                <w:rFonts w:ascii="Arial" w:eastAsia="Arial" w:hAnsi="Arial" w:cs="Arial"/>
                <w:b/>
                <w:color w:val="0070C0"/>
                <w:sz w:val="20"/>
                <w:szCs w:val="19"/>
              </w:rPr>
              <w:t>4,121</w:t>
            </w:r>
            <w:r w:rsidR="00D16141" w:rsidRPr="00732ECD">
              <w:rPr>
                <w:rFonts w:ascii="Arial" w:eastAsia="Arial" w:hAnsi="Arial" w:cs="Arial"/>
                <w:b/>
                <w:color w:val="0070C0"/>
                <w:sz w:val="20"/>
                <w:szCs w:val="19"/>
              </w:rPr>
              <w:t xml:space="preserve"> </w:t>
            </w:r>
            <w:r w:rsidRPr="00732ECD">
              <w:rPr>
                <w:rFonts w:ascii="Arial" w:eastAsia="Arial" w:hAnsi="Arial" w:cs="Arial"/>
                <w:b/>
                <w:color w:val="0070C0"/>
                <w:sz w:val="20"/>
                <w:szCs w:val="19"/>
              </w:rPr>
              <w:t>FFPs</w:t>
            </w:r>
            <w:r w:rsidR="00D16141" w:rsidRPr="00732ECD">
              <w:rPr>
                <w:rFonts w:ascii="Arial" w:eastAsia="Arial" w:hAnsi="Arial" w:cs="Arial"/>
                <w:b/>
                <w:color w:val="0070C0"/>
                <w:sz w:val="20"/>
                <w:szCs w:val="19"/>
              </w:rPr>
              <w:t xml:space="preserve"> </w:t>
            </w:r>
            <w:r w:rsidR="004B0C68" w:rsidRPr="00732ECD">
              <w:rPr>
                <w:rFonts w:ascii="Arial" w:eastAsia="Arial" w:hAnsi="Arial" w:cs="Arial"/>
                <w:color w:val="0070C0"/>
                <w:sz w:val="20"/>
                <w:szCs w:val="19"/>
              </w:rPr>
              <w:t>with</w:t>
            </w:r>
            <w:r w:rsidR="00D16141" w:rsidRPr="00732ECD">
              <w:rPr>
                <w:rFonts w:ascii="Arial" w:eastAsia="Arial" w:hAnsi="Arial" w:cs="Arial"/>
                <w:color w:val="0070C0"/>
                <w:sz w:val="20"/>
                <w:szCs w:val="19"/>
              </w:rPr>
              <w:t xml:space="preserve"> </w:t>
            </w:r>
            <w:r w:rsidR="004B0C68" w:rsidRPr="00732ECD">
              <w:rPr>
                <w:rFonts w:ascii="Arial" w:eastAsia="Arial" w:hAnsi="Arial" w:cs="Arial"/>
                <w:color w:val="0070C0"/>
                <w:sz w:val="20"/>
                <w:szCs w:val="19"/>
              </w:rPr>
              <w:t>a</w:t>
            </w:r>
            <w:r w:rsidR="00D16141" w:rsidRPr="00732ECD">
              <w:rPr>
                <w:rFonts w:ascii="Arial" w:eastAsia="Arial" w:hAnsi="Arial" w:cs="Arial"/>
                <w:color w:val="0070C0"/>
                <w:sz w:val="20"/>
                <w:szCs w:val="19"/>
              </w:rPr>
              <w:t xml:space="preserve"> </w:t>
            </w:r>
            <w:r w:rsidR="004B0C68" w:rsidRPr="00732ECD">
              <w:rPr>
                <w:rFonts w:ascii="Arial" w:eastAsia="Arial" w:hAnsi="Arial" w:cs="Arial"/>
                <w:color w:val="0070C0"/>
                <w:sz w:val="20"/>
                <w:szCs w:val="19"/>
              </w:rPr>
              <w:t>total</w:t>
            </w:r>
            <w:r w:rsidR="00D16141" w:rsidRPr="00732ECD">
              <w:rPr>
                <w:rFonts w:ascii="Arial" w:eastAsia="Arial" w:hAnsi="Arial" w:cs="Arial"/>
                <w:color w:val="0070C0"/>
                <w:sz w:val="20"/>
                <w:szCs w:val="19"/>
              </w:rPr>
              <w:t xml:space="preserve"> </w:t>
            </w:r>
            <w:r w:rsidR="004B0C68" w:rsidRPr="00732ECD">
              <w:rPr>
                <w:rFonts w:ascii="Arial" w:eastAsia="Arial" w:hAnsi="Arial" w:cs="Arial"/>
                <w:color w:val="0070C0"/>
                <w:sz w:val="20"/>
                <w:szCs w:val="19"/>
              </w:rPr>
              <w:t>amount</w:t>
            </w:r>
            <w:r w:rsidR="00D16141" w:rsidRPr="00732ECD">
              <w:rPr>
                <w:rFonts w:ascii="Arial" w:eastAsia="Arial" w:hAnsi="Arial" w:cs="Arial"/>
                <w:color w:val="0070C0"/>
                <w:sz w:val="20"/>
                <w:szCs w:val="19"/>
              </w:rPr>
              <w:t xml:space="preserve"> </w:t>
            </w:r>
            <w:r w:rsidR="004B0C68" w:rsidRPr="00732ECD">
              <w:rPr>
                <w:rFonts w:ascii="Arial" w:eastAsia="Arial" w:hAnsi="Arial" w:cs="Arial"/>
                <w:color w:val="0070C0"/>
                <w:sz w:val="20"/>
                <w:szCs w:val="19"/>
              </w:rPr>
              <w:t>of</w:t>
            </w:r>
            <w:r w:rsidR="00D16141" w:rsidRPr="00732ECD">
              <w:rPr>
                <w:rFonts w:ascii="Arial" w:eastAsia="Arial" w:hAnsi="Arial" w:cs="Arial"/>
                <w:color w:val="0070C0"/>
                <w:sz w:val="20"/>
                <w:szCs w:val="19"/>
              </w:rPr>
              <w:t xml:space="preserve"> </w:t>
            </w:r>
            <w:r w:rsidRPr="00732ECD">
              <w:rPr>
                <w:rFonts w:ascii="Arial" w:eastAsia="Arial" w:hAnsi="Arial" w:cs="Arial"/>
                <w:b/>
                <w:color w:val="0070C0"/>
                <w:sz w:val="20"/>
                <w:szCs w:val="19"/>
              </w:rPr>
              <w:t>₱</w:t>
            </w:r>
            <w:r w:rsidR="003D598B" w:rsidRPr="00732ECD">
              <w:rPr>
                <w:rFonts w:ascii="Arial" w:eastAsia="Arial" w:hAnsi="Arial" w:cs="Arial"/>
                <w:b/>
                <w:color w:val="0070C0"/>
                <w:sz w:val="20"/>
                <w:szCs w:val="19"/>
              </w:rPr>
              <w:t>1,854,450.00</w:t>
            </w:r>
            <w:r w:rsidR="00D16141" w:rsidRPr="00732ECD">
              <w:rPr>
                <w:rFonts w:ascii="Arial" w:eastAsia="Arial" w:hAnsi="Arial" w:cs="Arial"/>
                <w:b/>
                <w:color w:val="0070C0"/>
                <w:sz w:val="20"/>
                <w:szCs w:val="19"/>
              </w:rPr>
              <w:t xml:space="preserve"> </w:t>
            </w:r>
            <w:r w:rsidRPr="00732ECD">
              <w:rPr>
                <w:rFonts w:ascii="Arial" w:eastAsia="Arial" w:hAnsi="Arial" w:cs="Arial"/>
                <w:color w:val="0070C0"/>
                <w:sz w:val="20"/>
                <w:szCs w:val="19"/>
              </w:rPr>
              <w:t>to</w:t>
            </w:r>
            <w:r w:rsidR="00D16141" w:rsidRPr="00732ECD">
              <w:rPr>
                <w:rFonts w:ascii="Arial" w:eastAsia="Arial" w:hAnsi="Arial" w:cs="Arial"/>
                <w:color w:val="0070C0"/>
                <w:sz w:val="20"/>
                <w:szCs w:val="19"/>
              </w:rPr>
              <w:t xml:space="preserve"> </w:t>
            </w:r>
            <w:r w:rsidR="00D30FDD" w:rsidRPr="00732ECD">
              <w:rPr>
                <w:rFonts w:ascii="Arial" w:eastAsia="Arial" w:hAnsi="Arial" w:cs="Arial"/>
                <w:b/>
                <w:color w:val="0070C0"/>
                <w:sz w:val="20"/>
                <w:szCs w:val="19"/>
              </w:rPr>
              <w:t>4,</w:t>
            </w:r>
            <w:r w:rsidR="003D598B" w:rsidRPr="00732ECD">
              <w:rPr>
                <w:rFonts w:ascii="Arial" w:eastAsia="Arial" w:hAnsi="Arial" w:cs="Arial"/>
                <w:b/>
                <w:color w:val="0070C0"/>
                <w:sz w:val="20"/>
                <w:szCs w:val="19"/>
              </w:rPr>
              <w:t>093</w:t>
            </w:r>
            <w:r w:rsidR="00D16141" w:rsidRPr="00732ECD">
              <w:rPr>
                <w:rFonts w:ascii="Arial" w:eastAsia="Arial" w:hAnsi="Arial" w:cs="Arial"/>
                <w:b/>
                <w:color w:val="0070C0"/>
                <w:sz w:val="20"/>
                <w:szCs w:val="19"/>
              </w:rPr>
              <w:t xml:space="preserve"> </w:t>
            </w:r>
            <w:r w:rsidRPr="00732ECD">
              <w:rPr>
                <w:rFonts w:ascii="Arial" w:eastAsia="Arial" w:hAnsi="Arial" w:cs="Arial"/>
                <w:b/>
                <w:color w:val="0070C0"/>
                <w:sz w:val="20"/>
                <w:szCs w:val="19"/>
              </w:rPr>
              <w:t>Locally</w:t>
            </w:r>
            <w:r w:rsidR="00D16141" w:rsidRPr="00732ECD">
              <w:rPr>
                <w:rFonts w:ascii="Arial" w:eastAsia="Arial" w:hAnsi="Arial" w:cs="Arial"/>
                <w:b/>
                <w:color w:val="0070C0"/>
                <w:sz w:val="20"/>
                <w:szCs w:val="19"/>
              </w:rPr>
              <w:t xml:space="preserve"> </w:t>
            </w:r>
            <w:r w:rsidRPr="00732ECD">
              <w:rPr>
                <w:rFonts w:ascii="Arial" w:eastAsia="Arial" w:hAnsi="Arial" w:cs="Arial"/>
                <w:b/>
                <w:color w:val="0070C0"/>
                <w:sz w:val="20"/>
                <w:szCs w:val="19"/>
              </w:rPr>
              <w:t>Stranded</w:t>
            </w:r>
            <w:r w:rsidR="00D16141" w:rsidRPr="00732ECD">
              <w:rPr>
                <w:rFonts w:ascii="Arial" w:eastAsia="Arial" w:hAnsi="Arial" w:cs="Arial"/>
                <w:b/>
                <w:color w:val="0070C0"/>
                <w:sz w:val="20"/>
                <w:szCs w:val="19"/>
              </w:rPr>
              <w:t xml:space="preserve"> </w:t>
            </w:r>
            <w:r w:rsidRPr="00732ECD">
              <w:rPr>
                <w:rFonts w:ascii="Arial" w:eastAsia="Arial" w:hAnsi="Arial" w:cs="Arial"/>
                <w:b/>
                <w:color w:val="0070C0"/>
                <w:sz w:val="20"/>
                <w:szCs w:val="19"/>
              </w:rPr>
              <w:t>Individuals</w:t>
            </w:r>
            <w:r w:rsidR="00D16141" w:rsidRPr="00732ECD">
              <w:rPr>
                <w:rFonts w:ascii="Arial" w:eastAsia="Arial" w:hAnsi="Arial" w:cs="Arial"/>
                <w:b/>
                <w:color w:val="0070C0"/>
                <w:sz w:val="20"/>
                <w:szCs w:val="19"/>
              </w:rPr>
              <w:t xml:space="preserve"> </w:t>
            </w:r>
            <w:r w:rsidRPr="00732ECD">
              <w:rPr>
                <w:rFonts w:ascii="Arial" w:eastAsia="Arial" w:hAnsi="Arial" w:cs="Arial"/>
                <w:b/>
                <w:color w:val="0070C0"/>
                <w:sz w:val="20"/>
                <w:szCs w:val="19"/>
              </w:rPr>
              <w:t>(LSIs)</w:t>
            </w:r>
            <w:r w:rsidR="00D16141" w:rsidRPr="00732ECD">
              <w:rPr>
                <w:rFonts w:ascii="Arial" w:eastAsia="Arial" w:hAnsi="Arial" w:cs="Arial"/>
                <w:b/>
                <w:color w:val="0070C0"/>
                <w:sz w:val="20"/>
                <w:szCs w:val="19"/>
              </w:rPr>
              <w:t xml:space="preserve"> </w:t>
            </w:r>
            <w:r w:rsidRPr="00732ECD">
              <w:rPr>
                <w:rFonts w:ascii="Arial" w:eastAsia="Arial" w:hAnsi="Arial" w:cs="Arial"/>
                <w:color w:val="0070C0"/>
                <w:sz w:val="20"/>
                <w:szCs w:val="19"/>
              </w:rPr>
              <w:t>through</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the</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Region/SWADT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Crisi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Intervention</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Unit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CIU)</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of</w:t>
            </w:r>
            <w:r w:rsidR="00D16141" w:rsidRPr="00732ECD">
              <w:rPr>
                <w:rFonts w:ascii="Arial" w:eastAsia="Arial" w:hAnsi="Arial" w:cs="Arial"/>
                <w:color w:val="0070C0"/>
                <w:sz w:val="20"/>
                <w:szCs w:val="19"/>
              </w:rPr>
              <w:t xml:space="preserve"> </w:t>
            </w:r>
            <w:r w:rsidR="003D598B" w:rsidRPr="00732ECD">
              <w:rPr>
                <w:rFonts w:ascii="Arial" w:eastAsia="Arial" w:hAnsi="Arial" w:cs="Arial"/>
                <w:color w:val="0070C0"/>
                <w:sz w:val="20"/>
                <w:szCs w:val="19"/>
              </w:rPr>
              <w:t>06</w:t>
            </w:r>
            <w:r w:rsidR="00D16141" w:rsidRPr="00732ECD">
              <w:rPr>
                <w:rFonts w:ascii="Arial" w:eastAsia="Arial" w:hAnsi="Arial" w:cs="Arial"/>
                <w:color w:val="0070C0"/>
                <w:sz w:val="20"/>
                <w:szCs w:val="19"/>
              </w:rPr>
              <w:t xml:space="preserve"> </w:t>
            </w:r>
            <w:r w:rsidR="00D30FDD" w:rsidRPr="00732ECD">
              <w:rPr>
                <w:rFonts w:ascii="Arial" w:eastAsia="Arial" w:hAnsi="Arial" w:cs="Arial"/>
                <w:color w:val="0070C0"/>
                <w:sz w:val="20"/>
                <w:szCs w:val="19"/>
              </w:rPr>
              <w:t>Novem</w:t>
            </w:r>
            <w:r w:rsidRPr="00732ECD">
              <w:rPr>
                <w:rFonts w:ascii="Arial" w:eastAsia="Arial" w:hAnsi="Arial" w:cs="Arial"/>
                <w:color w:val="0070C0"/>
                <w:sz w:val="20"/>
                <w:szCs w:val="19"/>
              </w:rPr>
              <w:t>ber</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2020,</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1PM.</w:t>
            </w:r>
          </w:p>
          <w:p w14:paraId="19138ACE" w14:textId="30E7B595" w:rsidR="002D4D40" w:rsidRPr="00732ECD" w:rsidRDefault="002D4D40" w:rsidP="00A41ECA">
            <w:pPr>
              <w:pStyle w:val="ListParagraph"/>
              <w:numPr>
                <w:ilvl w:val="0"/>
                <w:numId w:val="4"/>
              </w:numPr>
              <w:spacing w:after="0" w:line="240" w:lineRule="auto"/>
              <w:ind w:right="57"/>
              <w:jc w:val="both"/>
              <w:rPr>
                <w:rFonts w:ascii="Arial" w:eastAsia="Arial" w:hAnsi="Arial" w:cs="Arial"/>
                <w:color w:val="0070C0"/>
                <w:sz w:val="20"/>
                <w:szCs w:val="19"/>
              </w:rPr>
            </w:pPr>
            <w:r w:rsidRPr="00732ECD">
              <w:rPr>
                <w:rFonts w:ascii="Arial" w:eastAsia="Arial" w:hAnsi="Arial" w:cs="Arial"/>
                <w:color w:val="0070C0"/>
                <w:sz w:val="20"/>
                <w:szCs w:val="19"/>
              </w:rPr>
              <w:t>DSWD-FO</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MIMAROPA,</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through</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the</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NCIP</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provided</w:t>
            </w:r>
            <w:r w:rsidR="00D16141" w:rsidRPr="00732ECD">
              <w:rPr>
                <w:rFonts w:ascii="Arial" w:eastAsia="Arial" w:hAnsi="Arial" w:cs="Arial"/>
                <w:color w:val="0070C0"/>
                <w:sz w:val="20"/>
                <w:szCs w:val="19"/>
              </w:rPr>
              <w:t xml:space="preserve"> </w:t>
            </w:r>
            <w:r w:rsidR="00CD1EF8" w:rsidRPr="00732ECD">
              <w:rPr>
                <w:rFonts w:ascii="Arial" w:eastAsia="Arial" w:hAnsi="Arial" w:cs="Arial"/>
                <w:b/>
                <w:bCs/>
                <w:color w:val="0070C0"/>
                <w:sz w:val="20"/>
                <w:szCs w:val="19"/>
              </w:rPr>
              <w:t>2</w:t>
            </w:r>
            <w:r w:rsidR="00A41ECA" w:rsidRPr="00732ECD">
              <w:rPr>
                <w:rFonts w:ascii="Arial" w:eastAsia="Arial" w:hAnsi="Arial" w:cs="Arial"/>
                <w:b/>
                <w:bCs/>
                <w:color w:val="0070C0"/>
                <w:sz w:val="20"/>
                <w:szCs w:val="19"/>
              </w:rPr>
              <w:t>,</w:t>
            </w:r>
            <w:r w:rsidR="007D6CAE" w:rsidRPr="00732ECD">
              <w:rPr>
                <w:rFonts w:ascii="Arial" w:eastAsia="Arial" w:hAnsi="Arial" w:cs="Arial"/>
                <w:b/>
                <w:bCs/>
                <w:color w:val="0070C0"/>
                <w:sz w:val="20"/>
                <w:szCs w:val="19"/>
              </w:rPr>
              <w:t>733</w:t>
            </w:r>
            <w:r w:rsidR="00D16141" w:rsidRPr="00732ECD">
              <w:rPr>
                <w:rFonts w:ascii="Arial" w:eastAsia="Arial" w:hAnsi="Arial" w:cs="Arial"/>
                <w:b/>
                <w:bCs/>
                <w:color w:val="0070C0"/>
                <w:sz w:val="20"/>
                <w:szCs w:val="19"/>
              </w:rPr>
              <w:t xml:space="preserve"> </w:t>
            </w:r>
            <w:r w:rsidRPr="00732ECD">
              <w:rPr>
                <w:rFonts w:ascii="Arial" w:eastAsia="Arial" w:hAnsi="Arial" w:cs="Arial"/>
                <w:b/>
                <w:bCs/>
                <w:color w:val="0070C0"/>
                <w:sz w:val="20"/>
                <w:szCs w:val="19"/>
              </w:rPr>
              <w:t>hygiene</w:t>
            </w:r>
            <w:r w:rsidR="00D16141" w:rsidRPr="00732ECD">
              <w:rPr>
                <w:rFonts w:ascii="Arial" w:eastAsia="Arial" w:hAnsi="Arial" w:cs="Arial"/>
                <w:b/>
                <w:bCs/>
                <w:color w:val="0070C0"/>
                <w:sz w:val="20"/>
                <w:szCs w:val="19"/>
              </w:rPr>
              <w:t xml:space="preserve"> </w:t>
            </w:r>
            <w:r w:rsidRPr="00732ECD">
              <w:rPr>
                <w:rFonts w:ascii="Arial" w:eastAsia="Arial" w:hAnsi="Arial" w:cs="Arial"/>
                <w:b/>
                <w:bCs/>
                <w:color w:val="0070C0"/>
                <w:sz w:val="20"/>
                <w:szCs w:val="19"/>
              </w:rPr>
              <w:t>kit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to</w:t>
            </w:r>
            <w:r w:rsidR="00D16141" w:rsidRPr="00732ECD">
              <w:rPr>
                <w:rFonts w:ascii="Arial" w:eastAsia="Arial" w:hAnsi="Arial" w:cs="Arial"/>
                <w:color w:val="0070C0"/>
                <w:sz w:val="20"/>
                <w:szCs w:val="19"/>
              </w:rPr>
              <w:t xml:space="preserve"> </w:t>
            </w:r>
            <w:r w:rsidR="00CD1EF8" w:rsidRPr="00732ECD">
              <w:rPr>
                <w:rFonts w:ascii="Arial" w:eastAsia="Arial" w:hAnsi="Arial" w:cs="Arial"/>
                <w:b/>
                <w:color w:val="0070C0"/>
                <w:sz w:val="20"/>
                <w:szCs w:val="19"/>
              </w:rPr>
              <w:t>2,</w:t>
            </w:r>
            <w:r w:rsidR="007D6CAE" w:rsidRPr="00732ECD">
              <w:rPr>
                <w:rFonts w:ascii="Arial" w:eastAsia="Arial" w:hAnsi="Arial" w:cs="Arial"/>
                <w:b/>
                <w:color w:val="0070C0"/>
                <w:sz w:val="20"/>
                <w:szCs w:val="19"/>
              </w:rPr>
              <w:t>639</w:t>
            </w:r>
            <w:r w:rsidR="00D16141" w:rsidRPr="00732ECD">
              <w:rPr>
                <w:rFonts w:ascii="Arial" w:eastAsia="Arial" w:hAnsi="Arial" w:cs="Arial"/>
                <w:color w:val="0070C0"/>
                <w:sz w:val="20"/>
                <w:szCs w:val="19"/>
              </w:rPr>
              <w:t xml:space="preserve"> </w:t>
            </w:r>
            <w:r w:rsidRPr="00732ECD">
              <w:rPr>
                <w:rFonts w:ascii="Arial" w:eastAsia="Arial" w:hAnsi="Arial" w:cs="Arial"/>
                <w:b/>
                <w:bCs/>
                <w:color w:val="0070C0"/>
                <w:sz w:val="20"/>
                <w:szCs w:val="19"/>
              </w:rPr>
              <w:t>Indigenous</w:t>
            </w:r>
            <w:r w:rsidR="00D16141" w:rsidRPr="00732ECD">
              <w:rPr>
                <w:rFonts w:ascii="Arial" w:eastAsia="Arial" w:hAnsi="Arial" w:cs="Arial"/>
                <w:b/>
                <w:bCs/>
                <w:color w:val="0070C0"/>
                <w:sz w:val="20"/>
                <w:szCs w:val="19"/>
              </w:rPr>
              <w:t xml:space="preserve"> </w:t>
            </w:r>
            <w:r w:rsidRPr="00732ECD">
              <w:rPr>
                <w:rFonts w:ascii="Arial" w:eastAsia="Arial" w:hAnsi="Arial" w:cs="Arial"/>
                <w:b/>
                <w:bCs/>
                <w:color w:val="0070C0"/>
                <w:sz w:val="20"/>
                <w:szCs w:val="19"/>
              </w:rPr>
              <w:t>People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in</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the</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region</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mounting</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to</w:t>
            </w:r>
            <w:r w:rsidR="00D16141" w:rsidRPr="00732ECD">
              <w:rPr>
                <w:rFonts w:ascii="Arial" w:eastAsia="Arial" w:hAnsi="Arial" w:cs="Arial"/>
                <w:color w:val="0070C0"/>
                <w:sz w:val="20"/>
                <w:szCs w:val="19"/>
              </w:rPr>
              <w:t xml:space="preserve"> </w:t>
            </w:r>
            <w:r w:rsidRPr="00732ECD">
              <w:rPr>
                <w:rFonts w:ascii="Arial" w:eastAsia="Arial" w:hAnsi="Arial" w:cs="Arial"/>
                <w:b/>
                <w:bCs/>
                <w:color w:val="0070C0"/>
                <w:sz w:val="20"/>
                <w:szCs w:val="19"/>
              </w:rPr>
              <w:t>₱</w:t>
            </w:r>
            <w:r w:rsidR="007D6CAE" w:rsidRPr="00732ECD">
              <w:rPr>
                <w:rFonts w:ascii="Arial" w:eastAsia="Arial" w:hAnsi="Arial" w:cs="Arial"/>
                <w:b/>
                <w:bCs/>
                <w:color w:val="0070C0"/>
                <w:sz w:val="20"/>
                <w:szCs w:val="19"/>
              </w:rPr>
              <w:t>4</w:t>
            </w:r>
            <w:r w:rsidR="00A41ECA" w:rsidRPr="00732ECD">
              <w:rPr>
                <w:rFonts w:ascii="Arial" w:eastAsia="Arial" w:hAnsi="Arial" w:cs="Arial"/>
                <w:b/>
                <w:bCs/>
                <w:color w:val="0070C0"/>
                <w:sz w:val="20"/>
                <w:szCs w:val="19"/>
              </w:rPr>
              <w:t>,</w:t>
            </w:r>
            <w:r w:rsidR="007D6CAE" w:rsidRPr="00732ECD">
              <w:rPr>
                <w:rFonts w:ascii="Arial" w:eastAsia="Arial" w:hAnsi="Arial" w:cs="Arial"/>
                <w:b/>
                <w:bCs/>
                <w:color w:val="0070C0"/>
                <w:sz w:val="20"/>
                <w:szCs w:val="19"/>
              </w:rPr>
              <w:t>480</w:t>
            </w:r>
            <w:r w:rsidR="00A41ECA" w:rsidRPr="00732ECD">
              <w:rPr>
                <w:rFonts w:ascii="Arial" w:eastAsia="Arial" w:hAnsi="Arial" w:cs="Arial"/>
                <w:b/>
                <w:bCs/>
                <w:color w:val="0070C0"/>
                <w:sz w:val="20"/>
                <w:szCs w:val="19"/>
              </w:rPr>
              <w:t>,</w:t>
            </w:r>
            <w:r w:rsidR="007D6CAE" w:rsidRPr="00732ECD">
              <w:rPr>
                <w:rFonts w:ascii="Arial" w:eastAsia="Arial" w:hAnsi="Arial" w:cs="Arial"/>
                <w:b/>
                <w:bCs/>
                <w:color w:val="0070C0"/>
                <w:sz w:val="20"/>
                <w:szCs w:val="19"/>
              </w:rPr>
              <w:t>626</w:t>
            </w:r>
            <w:r w:rsidR="00A41ECA" w:rsidRPr="00732ECD">
              <w:rPr>
                <w:rFonts w:ascii="Arial" w:eastAsia="Arial" w:hAnsi="Arial" w:cs="Arial"/>
                <w:b/>
                <w:bCs/>
                <w:color w:val="0070C0"/>
                <w:sz w:val="20"/>
                <w:szCs w:val="19"/>
              </w:rPr>
              <w:t>.</w:t>
            </w:r>
            <w:r w:rsidR="007D6CAE" w:rsidRPr="00732ECD">
              <w:rPr>
                <w:rFonts w:ascii="Arial" w:eastAsia="Arial" w:hAnsi="Arial" w:cs="Arial"/>
                <w:b/>
                <w:bCs/>
                <w:color w:val="0070C0"/>
                <w:sz w:val="20"/>
                <w:szCs w:val="19"/>
              </w:rPr>
              <w:t>15</w:t>
            </w:r>
            <w:r w:rsidR="00D16141" w:rsidRPr="00732ECD">
              <w:rPr>
                <w:rFonts w:ascii="Arial" w:eastAsia="Arial" w:hAnsi="Arial" w:cs="Arial"/>
                <w:b/>
                <w:bCs/>
                <w:color w:val="0070C0"/>
                <w:sz w:val="20"/>
                <w:szCs w:val="19"/>
              </w:rPr>
              <w:t xml:space="preserve"> </w:t>
            </w:r>
            <w:r w:rsidRPr="00732ECD">
              <w:rPr>
                <w:rFonts w:ascii="Arial" w:eastAsia="Arial" w:hAnsi="Arial" w:cs="Arial"/>
                <w:color w:val="0070C0"/>
                <w:sz w:val="20"/>
                <w:szCs w:val="19"/>
              </w:rPr>
              <w:t>a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of</w:t>
            </w:r>
            <w:r w:rsidR="00D16141" w:rsidRPr="00732ECD">
              <w:rPr>
                <w:rFonts w:ascii="Arial" w:eastAsia="Arial" w:hAnsi="Arial" w:cs="Arial"/>
                <w:color w:val="0070C0"/>
                <w:sz w:val="20"/>
                <w:szCs w:val="19"/>
              </w:rPr>
              <w:t xml:space="preserve"> </w:t>
            </w:r>
            <w:r w:rsidR="007D6CAE" w:rsidRPr="00732ECD">
              <w:rPr>
                <w:rFonts w:ascii="Arial" w:eastAsia="Arial" w:hAnsi="Arial" w:cs="Arial"/>
                <w:color w:val="0070C0"/>
                <w:sz w:val="20"/>
                <w:szCs w:val="19"/>
              </w:rPr>
              <w:t>23</w:t>
            </w:r>
            <w:r w:rsidR="00D16141" w:rsidRPr="00732ECD">
              <w:rPr>
                <w:rFonts w:ascii="Arial" w:eastAsia="Arial" w:hAnsi="Arial" w:cs="Arial"/>
                <w:color w:val="0070C0"/>
                <w:sz w:val="20"/>
                <w:szCs w:val="19"/>
              </w:rPr>
              <w:t xml:space="preserve"> </w:t>
            </w:r>
            <w:r w:rsidR="00D30FDD" w:rsidRPr="00732ECD">
              <w:rPr>
                <w:rFonts w:ascii="Arial" w:eastAsia="Arial" w:hAnsi="Arial" w:cs="Arial"/>
                <w:color w:val="0070C0"/>
                <w:sz w:val="20"/>
                <w:szCs w:val="19"/>
              </w:rPr>
              <w:t>Novem</w:t>
            </w:r>
            <w:r w:rsidRPr="00732ECD">
              <w:rPr>
                <w:rFonts w:ascii="Arial" w:eastAsia="Arial" w:hAnsi="Arial" w:cs="Arial"/>
                <w:color w:val="0070C0"/>
                <w:sz w:val="20"/>
                <w:szCs w:val="19"/>
              </w:rPr>
              <w:t>ber</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2020,</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11AM.</w:t>
            </w:r>
          </w:p>
          <w:p w14:paraId="4CFD7D51" w14:textId="174FFA53" w:rsidR="004B726D" w:rsidRPr="00732ECD" w:rsidRDefault="004B726D" w:rsidP="00A41ECA">
            <w:pPr>
              <w:pStyle w:val="ListParagraph"/>
              <w:numPr>
                <w:ilvl w:val="0"/>
                <w:numId w:val="4"/>
              </w:numPr>
              <w:spacing w:after="0" w:line="240" w:lineRule="auto"/>
              <w:ind w:right="57"/>
              <w:jc w:val="both"/>
              <w:rPr>
                <w:rFonts w:ascii="Arial" w:eastAsia="Arial" w:hAnsi="Arial" w:cs="Arial"/>
                <w:color w:val="0070C0"/>
                <w:sz w:val="20"/>
                <w:szCs w:val="19"/>
              </w:rPr>
            </w:pPr>
            <w:r w:rsidRPr="00732ECD">
              <w:rPr>
                <w:rFonts w:ascii="Arial" w:eastAsia="Arial" w:hAnsi="Arial" w:cs="Arial"/>
                <w:color w:val="0070C0"/>
                <w:sz w:val="20"/>
                <w:szCs w:val="19"/>
              </w:rPr>
              <w:t>DSWD-FO</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MIMAROPA</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provided</w:t>
            </w:r>
            <w:r w:rsidR="00D16141" w:rsidRPr="00732ECD">
              <w:rPr>
                <w:rFonts w:ascii="Arial" w:eastAsia="Arial" w:hAnsi="Arial" w:cs="Arial"/>
                <w:color w:val="0070C0"/>
                <w:sz w:val="20"/>
                <w:szCs w:val="19"/>
              </w:rPr>
              <w:t xml:space="preserve"> </w:t>
            </w:r>
            <w:r w:rsidR="00013B89" w:rsidRPr="00732ECD">
              <w:rPr>
                <w:rFonts w:ascii="Arial" w:eastAsia="Arial" w:hAnsi="Arial" w:cs="Arial"/>
                <w:b/>
                <w:bCs/>
                <w:color w:val="0070C0"/>
                <w:sz w:val="20"/>
                <w:szCs w:val="19"/>
              </w:rPr>
              <w:t>2,27</w:t>
            </w:r>
            <w:r w:rsidR="00732ECD" w:rsidRPr="00732ECD">
              <w:rPr>
                <w:rFonts w:ascii="Arial" w:eastAsia="Arial" w:hAnsi="Arial" w:cs="Arial"/>
                <w:b/>
                <w:bCs/>
                <w:color w:val="0070C0"/>
                <w:sz w:val="20"/>
                <w:szCs w:val="19"/>
              </w:rPr>
              <w:t>3</w:t>
            </w:r>
            <w:r w:rsidR="00D16141" w:rsidRPr="00732ECD">
              <w:rPr>
                <w:rFonts w:ascii="Arial" w:eastAsia="Arial" w:hAnsi="Arial" w:cs="Arial"/>
                <w:b/>
                <w:bCs/>
                <w:color w:val="0070C0"/>
                <w:sz w:val="20"/>
                <w:szCs w:val="19"/>
              </w:rPr>
              <w:t xml:space="preserve"> </w:t>
            </w:r>
            <w:r w:rsidRPr="00732ECD">
              <w:rPr>
                <w:rFonts w:ascii="Arial" w:eastAsia="Arial" w:hAnsi="Arial" w:cs="Arial"/>
                <w:b/>
                <w:bCs/>
                <w:color w:val="0070C0"/>
                <w:sz w:val="20"/>
                <w:szCs w:val="19"/>
              </w:rPr>
              <w:t>NFIs</w:t>
            </w:r>
            <w:r w:rsidR="00D16141" w:rsidRPr="00732ECD">
              <w:rPr>
                <w:rFonts w:ascii="Arial" w:eastAsia="Arial" w:hAnsi="Arial" w:cs="Arial"/>
                <w:color w:val="0070C0"/>
                <w:sz w:val="20"/>
                <w:szCs w:val="19"/>
              </w:rPr>
              <w:t xml:space="preserve"> </w:t>
            </w:r>
            <w:r w:rsidRPr="00732ECD">
              <w:rPr>
                <w:rFonts w:ascii="Arial" w:eastAsia="Arial" w:hAnsi="Arial" w:cs="Arial"/>
                <w:bCs/>
                <w:color w:val="0070C0"/>
                <w:sz w:val="20"/>
                <w:szCs w:val="19"/>
              </w:rPr>
              <w:t>to</w:t>
            </w:r>
            <w:r w:rsidR="00D16141" w:rsidRPr="00732ECD">
              <w:rPr>
                <w:rFonts w:ascii="Arial" w:eastAsia="Arial" w:hAnsi="Arial" w:cs="Arial"/>
                <w:bCs/>
                <w:color w:val="0070C0"/>
                <w:sz w:val="20"/>
                <w:szCs w:val="19"/>
              </w:rPr>
              <w:t xml:space="preserve"> </w:t>
            </w:r>
            <w:r w:rsidRPr="00732ECD">
              <w:rPr>
                <w:rFonts w:ascii="Arial" w:eastAsia="Arial" w:hAnsi="Arial" w:cs="Arial"/>
                <w:b/>
                <w:color w:val="0070C0"/>
                <w:sz w:val="20"/>
                <w:szCs w:val="19"/>
              </w:rPr>
              <w:t>LSIs</w:t>
            </w:r>
            <w:r w:rsidR="00D16141" w:rsidRPr="00732ECD">
              <w:rPr>
                <w:rFonts w:ascii="Arial" w:eastAsia="Arial" w:hAnsi="Arial" w:cs="Arial"/>
                <w:bCs/>
                <w:color w:val="0070C0"/>
                <w:sz w:val="20"/>
                <w:szCs w:val="19"/>
              </w:rPr>
              <w:t xml:space="preserve"> </w:t>
            </w:r>
            <w:r w:rsidRPr="00732ECD">
              <w:rPr>
                <w:rFonts w:ascii="Arial" w:eastAsia="Arial" w:hAnsi="Arial" w:cs="Arial"/>
                <w:bCs/>
                <w:color w:val="0070C0"/>
                <w:sz w:val="20"/>
                <w:szCs w:val="19"/>
              </w:rPr>
              <w:t>in</w:t>
            </w:r>
            <w:r w:rsidR="00D16141" w:rsidRPr="00732ECD">
              <w:rPr>
                <w:rFonts w:ascii="Arial" w:eastAsia="Arial" w:hAnsi="Arial" w:cs="Arial"/>
                <w:bCs/>
                <w:color w:val="0070C0"/>
                <w:sz w:val="20"/>
                <w:szCs w:val="19"/>
              </w:rPr>
              <w:t xml:space="preserve"> </w:t>
            </w:r>
            <w:r w:rsidR="003D598B" w:rsidRPr="00732ECD">
              <w:rPr>
                <w:rFonts w:ascii="Arial" w:eastAsia="Arial" w:hAnsi="Arial" w:cs="Arial"/>
                <w:bCs/>
                <w:color w:val="0070C0"/>
                <w:sz w:val="20"/>
                <w:szCs w:val="19"/>
              </w:rPr>
              <w:t>the</w:t>
            </w:r>
            <w:r w:rsidR="00D16141" w:rsidRPr="00732ECD">
              <w:rPr>
                <w:rFonts w:ascii="Arial" w:eastAsia="Arial" w:hAnsi="Arial" w:cs="Arial"/>
                <w:bCs/>
                <w:color w:val="0070C0"/>
                <w:sz w:val="20"/>
                <w:szCs w:val="19"/>
              </w:rPr>
              <w:t xml:space="preserve"> </w:t>
            </w:r>
            <w:r w:rsidR="003D598B" w:rsidRPr="00732ECD">
              <w:rPr>
                <w:rFonts w:ascii="Arial" w:eastAsia="Arial" w:hAnsi="Arial" w:cs="Arial"/>
                <w:bCs/>
                <w:color w:val="0070C0"/>
                <w:sz w:val="20"/>
                <w:szCs w:val="19"/>
              </w:rPr>
              <w:t>region</w:t>
            </w:r>
            <w:r w:rsidR="00D16141" w:rsidRPr="00732ECD">
              <w:rPr>
                <w:rFonts w:ascii="Arial" w:eastAsia="Arial" w:hAnsi="Arial" w:cs="Arial"/>
                <w:bCs/>
                <w:color w:val="0070C0"/>
                <w:sz w:val="20"/>
                <w:szCs w:val="19"/>
              </w:rPr>
              <w:t xml:space="preserve"> </w:t>
            </w:r>
            <w:r w:rsidRPr="00732ECD">
              <w:rPr>
                <w:rFonts w:ascii="Arial" w:eastAsia="Arial" w:hAnsi="Arial" w:cs="Arial"/>
                <w:color w:val="0070C0"/>
                <w:sz w:val="20"/>
                <w:szCs w:val="19"/>
              </w:rPr>
              <w:t>amounting</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to</w:t>
            </w:r>
            <w:r w:rsidR="00D16141" w:rsidRPr="00732ECD">
              <w:rPr>
                <w:rFonts w:ascii="Arial" w:eastAsia="Arial" w:hAnsi="Arial" w:cs="Arial"/>
                <w:color w:val="0070C0"/>
                <w:sz w:val="20"/>
                <w:szCs w:val="19"/>
              </w:rPr>
              <w:t xml:space="preserve"> </w:t>
            </w:r>
            <w:r w:rsidRPr="00732ECD">
              <w:rPr>
                <w:rFonts w:ascii="Arial" w:eastAsia="Arial" w:hAnsi="Arial" w:cs="Arial"/>
                <w:b/>
                <w:color w:val="0070C0"/>
                <w:sz w:val="20"/>
                <w:szCs w:val="19"/>
              </w:rPr>
              <w:t>₱</w:t>
            </w:r>
            <w:r w:rsidR="00732ECD" w:rsidRPr="00732ECD">
              <w:rPr>
                <w:rFonts w:ascii="Arial" w:eastAsia="Arial" w:hAnsi="Arial" w:cs="Arial"/>
                <w:b/>
                <w:color w:val="0070C0"/>
                <w:sz w:val="20"/>
                <w:szCs w:val="19"/>
              </w:rPr>
              <w:t>4</w:t>
            </w:r>
            <w:r w:rsidR="00013B89" w:rsidRPr="00732ECD">
              <w:rPr>
                <w:rFonts w:ascii="Arial" w:eastAsia="Arial" w:hAnsi="Arial" w:cs="Arial"/>
                <w:b/>
                <w:color w:val="0070C0"/>
                <w:sz w:val="20"/>
                <w:szCs w:val="19"/>
              </w:rPr>
              <w:t>,</w:t>
            </w:r>
            <w:r w:rsidR="00732ECD" w:rsidRPr="00732ECD">
              <w:rPr>
                <w:rFonts w:ascii="Arial" w:eastAsia="Arial" w:hAnsi="Arial" w:cs="Arial"/>
                <w:b/>
                <w:color w:val="0070C0"/>
                <w:sz w:val="20"/>
                <w:szCs w:val="19"/>
              </w:rPr>
              <w:t>623</w:t>
            </w:r>
            <w:r w:rsidR="00013B89" w:rsidRPr="00732ECD">
              <w:rPr>
                <w:rFonts w:ascii="Arial" w:eastAsia="Arial" w:hAnsi="Arial" w:cs="Arial"/>
                <w:b/>
                <w:color w:val="0070C0"/>
                <w:sz w:val="20"/>
                <w:szCs w:val="19"/>
              </w:rPr>
              <w:t>,</w:t>
            </w:r>
            <w:r w:rsidR="00732ECD" w:rsidRPr="00732ECD">
              <w:rPr>
                <w:rFonts w:ascii="Arial" w:eastAsia="Arial" w:hAnsi="Arial" w:cs="Arial"/>
                <w:b/>
                <w:color w:val="0070C0"/>
                <w:sz w:val="20"/>
                <w:szCs w:val="19"/>
              </w:rPr>
              <w:t>245</w:t>
            </w:r>
            <w:r w:rsidR="00013B89" w:rsidRPr="00732ECD">
              <w:rPr>
                <w:rFonts w:ascii="Arial" w:eastAsia="Arial" w:hAnsi="Arial" w:cs="Arial"/>
                <w:b/>
                <w:color w:val="0070C0"/>
                <w:sz w:val="20"/>
                <w:szCs w:val="19"/>
              </w:rPr>
              <w:t>.</w:t>
            </w:r>
            <w:r w:rsidR="00732ECD" w:rsidRPr="00732ECD">
              <w:rPr>
                <w:rFonts w:ascii="Arial" w:eastAsia="Arial" w:hAnsi="Arial" w:cs="Arial"/>
                <w:b/>
                <w:color w:val="0070C0"/>
                <w:sz w:val="20"/>
                <w:szCs w:val="19"/>
              </w:rPr>
              <w:t>55</w:t>
            </w:r>
            <w:r w:rsidR="00013B89" w:rsidRPr="00732ECD">
              <w:rPr>
                <w:rFonts w:ascii="Arial" w:eastAsia="Arial" w:hAnsi="Arial" w:cs="Arial"/>
                <w:b/>
                <w:color w:val="0070C0"/>
                <w:sz w:val="20"/>
                <w:szCs w:val="19"/>
              </w:rPr>
              <w:t xml:space="preserve"> </w:t>
            </w:r>
            <w:r w:rsidRPr="00732ECD">
              <w:rPr>
                <w:rFonts w:ascii="Arial" w:eastAsia="Arial" w:hAnsi="Arial" w:cs="Arial"/>
                <w:bCs/>
                <w:color w:val="0070C0"/>
                <w:sz w:val="20"/>
                <w:szCs w:val="19"/>
              </w:rPr>
              <w:t>as</w:t>
            </w:r>
            <w:r w:rsidR="00D16141" w:rsidRPr="00732ECD">
              <w:rPr>
                <w:rFonts w:ascii="Arial" w:eastAsia="Arial" w:hAnsi="Arial" w:cs="Arial"/>
                <w:bCs/>
                <w:color w:val="0070C0"/>
                <w:sz w:val="20"/>
                <w:szCs w:val="19"/>
              </w:rPr>
              <w:t xml:space="preserve"> </w:t>
            </w:r>
            <w:r w:rsidRPr="00732ECD">
              <w:rPr>
                <w:rFonts w:ascii="Arial" w:eastAsia="Arial" w:hAnsi="Arial" w:cs="Arial"/>
                <w:bCs/>
                <w:color w:val="0070C0"/>
                <w:sz w:val="20"/>
                <w:szCs w:val="19"/>
              </w:rPr>
              <w:t>of</w:t>
            </w:r>
            <w:r w:rsidR="00D16141" w:rsidRPr="00732ECD">
              <w:rPr>
                <w:rFonts w:ascii="Arial" w:eastAsia="Arial" w:hAnsi="Arial" w:cs="Arial"/>
                <w:bCs/>
                <w:color w:val="0070C0"/>
                <w:sz w:val="20"/>
                <w:szCs w:val="19"/>
              </w:rPr>
              <w:t xml:space="preserve"> </w:t>
            </w:r>
            <w:r w:rsidR="00013B89" w:rsidRPr="00732ECD">
              <w:rPr>
                <w:rFonts w:ascii="Arial" w:eastAsia="Arial" w:hAnsi="Arial" w:cs="Arial"/>
                <w:bCs/>
                <w:color w:val="0070C0"/>
                <w:sz w:val="20"/>
                <w:szCs w:val="19"/>
              </w:rPr>
              <w:t>2</w:t>
            </w:r>
            <w:r w:rsidR="00732ECD" w:rsidRPr="00732ECD">
              <w:rPr>
                <w:rFonts w:ascii="Arial" w:eastAsia="Arial" w:hAnsi="Arial" w:cs="Arial"/>
                <w:bCs/>
                <w:color w:val="0070C0"/>
                <w:sz w:val="20"/>
                <w:szCs w:val="19"/>
              </w:rPr>
              <w:t>5</w:t>
            </w:r>
            <w:r w:rsidR="00D16141" w:rsidRPr="00732ECD">
              <w:rPr>
                <w:rFonts w:ascii="Arial" w:eastAsia="Arial" w:hAnsi="Arial" w:cs="Arial"/>
                <w:bCs/>
                <w:color w:val="0070C0"/>
                <w:sz w:val="20"/>
                <w:szCs w:val="19"/>
              </w:rPr>
              <w:t xml:space="preserve"> </w:t>
            </w:r>
            <w:r w:rsidR="003D598B" w:rsidRPr="00732ECD">
              <w:rPr>
                <w:rFonts w:ascii="Arial" w:eastAsia="Arial" w:hAnsi="Arial" w:cs="Arial"/>
                <w:bCs/>
                <w:color w:val="0070C0"/>
                <w:sz w:val="20"/>
                <w:szCs w:val="19"/>
              </w:rPr>
              <w:t>November</w:t>
            </w:r>
            <w:r w:rsidR="00D16141" w:rsidRPr="00732ECD">
              <w:rPr>
                <w:rFonts w:ascii="Arial" w:eastAsia="Arial" w:hAnsi="Arial" w:cs="Arial"/>
                <w:bCs/>
                <w:color w:val="0070C0"/>
                <w:sz w:val="20"/>
                <w:szCs w:val="19"/>
              </w:rPr>
              <w:t xml:space="preserve"> </w:t>
            </w:r>
            <w:r w:rsidR="003D598B" w:rsidRPr="00732ECD">
              <w:rPr>
                <w:rFonts w:ascii="Arial" w:eastAsia="Arial" w:hAnsi="Arial" w:cs="Arial"/>
                <w:bCs/>
                <w:color w:val="0070C0"/>
                <w:sz w:val="20"/>
                <w:szCs w:val="19"/>
              </w:rPr>
              <w:t>2020,</w:t>
            </w:r>
            <w:r w:rsidR="00D16141" w:rsidRPr="00732ECD">
              <w:rPr>
                <w:rFonts w:ascii="Arial" w:eastAsia="Arial" w:hAnsi="Arial" w:cs="Arial"/>
                <w:bCs/>
                <w:color w:val="0070C0"/>
                <w:sz w:val="20"/>
                <w:szCs w:val="19"/>
              </w:rPr>
              <w:t xml:space="preserve"> </w:t>
            </w:r>
            <w:r w:rsidR="003D598B" w:rsidRPr="00732ECD">
              <w:rPr>
                <w:rFonts w:ascii="Arial" w:eastAsia="Arial" w:hAnsi="Arial" w:cs="Arial"/>
                <w:bCs/>
                <w:color w:val="0070C0"/>
                <w:sz w:val="20"/>
                <w:szCs w:val="19"/>
              </w:rPr>
              <w:t>11AM.</w:t>
            </w:r>
          </w:p>
          <w:p w14:paraId="622C6821" w14:textId="6D17D51D" w:rsidR="004B726D" w:rsidRPr="00732ECD" w:rsidRDefault="004B726D" w:rsidP="00394069">
            <w:pPr>
              <w:pStyle w:val="ListParagraph"/>
              <w:numPr>
                <w:ilvl w:val="0"/>
                <w:numId w:val="4"/>
              </w:numPr>
              <w:spacing w:after="0" w:line="240" w:lineRule="auto"/>
              <w:ind w:right="57"/>
              <w:jc w:val="both"/>
              <w:rPr>
                <w:rFonts w:ascii="Arial" w:eastAsia="Arial" w:hAnsi="Arial" w:cs="Arial"/>
                <w:color w:val="0070C0"/>
                <w:sz w:val="20"/>
                <w:szCs w:val="19"/>
              </w:rPr>
            </w:pPr>
            <w:r w:rsidRPr="00732ECD">
              <w:rPr>
                <w:rFonts w:ascii="Arial" w:eastAsia="Arial" w:hAnsi="Arial" w:cs="Arial"/>
                <w:color w:val="0070C0"/>
                <w:sz w:val="20"/>
                <w:szCs w:val="19"/>
              </w:rPr>
              <w:t>DSWD-FO</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MIMAROPA</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closely</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coordinate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with</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NCIP</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nd</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LGU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for</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ny</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request</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of</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ugmentation</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support,</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FFP</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llocation</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nd</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distribution</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schedule.</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lso,</w:t>
            </w:r>
            <w:r w:rsidR="00D16141" w:rsidRPr="00732ECD">
              <w:rPr>
                <w:rFonts w:ascii="Arial" w:eastAsia="Arial" w:hAnsi="Arial" w:cs="Arial"/>
                <w:color w:val="0070C0"/>
                <w:sz w:val="20"/>
                <w:szCs w:val="19"/>
              </w:rPr>
              <w:t xml:space="preserve"> </w:t>
            </w:r>
            <w:r w:rsidR="00E84569" w:rsidRPr="00732ECD">
              <w:rPr>
                <w:rFonts w:ascii="Arial" w:eastAsia="Arial" w:hAnsi="Arial" w:cs="Arial"/>
                <w:color w:val="0070C0"/>
                <w:sz w:val="20"/>
                <w:szCs w:val="19"/>
              </w:rPr>
              <w:t>FO</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coordinate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with</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other</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gencie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for</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response</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operation</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concerns</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and</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monitoring</w:t>
            </w:r>
            <w:r w:rsidR="00D16141" w:rsidRPr="00732ECD">
              <w:rPr>
                <w:rFonts w:ascii="Arial" w:eastAsia="Arial" w:hAnsi="Arial" w:cs="Arial"/>
                <w:color w:val="0070C0"/>
                <w:sz w:val="20"/>
                <w:szCs w:val="19"/>
              </w:rPr>
              <w:t xml:space="preserve"> </w:t>
            </w:r>
            <w:r w:rsidR="003A585A" w:rsidRPr="00732ECD">
              <w:rPr>
                <w:rFonts w:ascii="Arial" w:eastAsia="Arial" w:hAnsi="Arial" w:cs="Arial"/>
                <w:color w:val="0070C0"/>
                <w:sz w:val="20"/>
                <w:szCs w:val="19"/>
              </w:rPr>
              <w:t xml:space="preserve">of </w:t>
            </w:r>
            <w:r w:rsidRPr="00732ECD">
              <w:rPr>
                <w:rFonts w:ascii="Arial" w:eastAsia="Arial" w:hAnsi="Arial" w:cs="Arial"/>
                <w:color w:val="0070C0"/>
                <w:sz w:val="20"/>
                <w:szCs w:val="19"/>
              </w:rPr>
              <w:t>the</w:t>
            </w:r>
            <w:r w:rsidR="00D16141" w:rsidRPr="00732ECD">
              <w:rPr>
                <w:rFonts w:ascii="Arial" w:eastAsia="Arial" w:hAnsi="Arial" w:cs="Arial"/>
                <w:color w:val="0070C0"/>
                <w:sz w:val="20"/>
                <w:szCs w:val="19"/>
              </w:rPr>
              <w:t xml:space="preserve"> </w:t>
            </w:r>
            <w:r w:rsidRPr="00732ECD">
              <w:rPr>
                <w:rFonts w:ascii="Arial" w:eastAsia="Arial" w:hAnsi="Arial" w:cs="Arial"/>
                <w:color w:val="0070C0"/>
                <w:sz w:val="20"/>
                <w:szCs w:val="19"/>
              </w:rPr>
              <w:t>situation.</w:t>
            </w:r>
          </w:p>
        </w:tc>
      </w:tr>
    </w:tbl>
    <w:p w14:paraId="4D309A42" w14:textId="77777777" w:rsidR="00D622DE" w:rsidRDefault="00D622D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B59557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AA7C9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52BFAF44"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5C278A35" w:rsidR="009702AE" w:rsidRPr="00863623" w:rsidRDefault="00CD33C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D16141">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D16141">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4C4C166A"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is</w:t>
            </w:r>
            <w:r w:rsidR="00D16141">
              <w:rPr>
                <w:rFonts w:ascii="Arial" w:eastAsia="Arial" w:hAnsi="Arial" w:cs="Arial"/>
                <w:sz w:val="20"/>
                <w:szCs w:val="19"/>
              </w:rPr>
              <w:t xml:space="preserve"> </w:t>
            </w:r>
            <w:r w:rsidRPr="00863623">
              <w:rPr>
                <w:rFonts w:ascii="Arial" w:eastAsia="Arial" w:hAnsi="Arial" w:cs="Arial"/>
                <w:sz w:val="20"/>
                <w:szCs w:val="19"/>
              </w:rPr>
              <w:t>continuously</w:t>
            </w:r>
            <w:r w:rsidR="00D16141">
              <w:rPr>
                <w:rFonts w:ascii="Arial" w:eastAsia="Arial" w:hAnsi="Arial" w:cs="Arial"/>
                <w:sz w:val="20"/>
                <w:szCs w:val="19"/>
              </w:rPr>
              <w:t xml:space="preserve"> </w:t>
            </w:r>
            <w:r w:rsidRPr="00863623">
              <w:rPr>
                <w:rFonts w:ascii="Arial" w:eastAsia="Arial" w:hAnsi="Arial" w:cs="Arial"/>
                <w:sz w:val="20"/>
                <w:szCs w:val="19"/>
              </w:rPr>
              <w:t>providing</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LGUs</w:t>
            </w:r>
            <w:r w:rsidR="00D16141">
              <w:rPr>
                <w:rFonts w:ascii="Arial" w:eastAsia="Arial" w:hAnsi="Arial" w:cs="Arial"/>
                <w:sz w:val="20"/>
                <w:szCs w:val="19"/>
              </w:rPr>
              <w:t xml:space="preserve"> </w:t>
            </w:r>
            <w:r w:rsidRPr="00863623">
              <w:rPr>
                <w:rFonts w:ascii="Arial" w:eastAsia="Arial" w:hAnsi="Arial" w:cs="Arial"/>
                <w:sz w:val="20"/>
                <w:szCs w:val="19"/>
              </w:rPr>
              <w:t>with</w:t>
            </w:r>
            <w:r w:rsidR="00D16141">
              <w:rPr>
                <w:rFonts w:ascii="Arial" w:eastAsia="Arial" w:hAnsi="Arial" w:cs="Arial"/>
                <w:sz w:val="20"/>
                <w:szCs w:val="19"/>
              </w:rPr>
              <w:t xml:space="preserve"> </w:t>
            </w:r>
            <w:r w:rsidRPr="00863623">
              <w:rPr>
                <w:rFonts w:ascii="Arial" w:eastAsia="Arial" w:hAnsi="Arial" w:cs="Arial"/>
                <w:sz w:val="20"/>
                <w:szCs w:val="19"/>
              </w:rPr>
              <w:t>request</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1B9572AD"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D16141">
              <w:rPr>
                <w:rFonts w:ascii="Arial" w:eastAsia="Arial" w:hAnsi="Arial" w:cs="Arial"/>
                <w:sz w:val="20"/>
                <w:szCs w:val="19"/>
              </w:rPr>
              <w:t xml:space="preserve"> </w:t>
            </w:r>
            <w:r w:rsidRPr="00863623">
              <w:rPr>
                <w:rFonts w:ascii="Arial" w:eastAsia="Arial" w:hAnsi="Arial" w:cs="Arial"/>
                <w:sz w:val="20"/>
                <w:szCs w:val="19"/>
              </w:rPr>
              <w:t>member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00DF3309">
              <w:rPr>
                <w:rFonts w:ascii="Arial" w:eastAsia="Arial" w:hAnsi="Arial" w:cs="Arial"/>
                <w:sz w:val="20"/>
                <w:szCs w:val="19"/>
              </w:rPr>
              <w:t>six</w:t>
            </w:r>
            <w:r w:rsidR="00D16141">
              <w:rPr>
                <w:rFonts w:ascii="Arial" w:eastAsia="Arial" w:hAnsi="Arial" w:cs="Arial"/>
                <w:sz w:val="20"/>
                <w:szCs w:val="19"/>
              </w:rPr>
              <w:t xml:space="preserve"> </w:t>
            </w:r>
            <w:r w:rsidR="00DF3309">
              <w:rPr>
                <w:rFonts w:ascii="Arial" w:eastAsia="Arial" w:hAnsi="Arial" w:cs="Arial"/>
                <w:sz w:val="20"/>
                <w:szCs w:val="19"/>
              </w:rPr>
              <w:t>(</w:t>
            </w:r>
            <w:r w:rsidRPr="00863623">
              <w:rPr>
                <w:rFonts w:ascii="Arial" w:eastAsia="Arial" w:hAnsi="Arial" w:cs="Arial"/>
                <w:sz w:val="20"/>
                <w:szCs w:val="19"/>
              </w:rPr>
              <w:t>6</w:t>
            </w:r>
            <w:r w:rsidR="00DF3309">
              <w:rPr>
                <w:rFonts w:ascii="Arial" w:eastAsia="Arial" w:hAnsi="Arial" w:cs="Arial"/>
                <w:sz w:val="20"/>
                <w:szCs w:val="19"/>
              </w:rPr>
              <w:t>)</w:t>
            </w:r>
            <w:r w:rsidR="00D16141">
              <w:rPr>
                <w:rFonts w:ascii="Arial" w:eastAsia="Arial" w:hAnsi="Arial" w:cs="Arial"/>
                <w:sz w:val="20"/>
                <w:szCs w:val="19"/>
              </w:rPr>
              <w:t xml:space="preserve"> </w:t>
            </w:r>
            <w:r w:rsidRPr="00863623">
              <w:rPr>
                <w:rFonts w:ascii="Arial" w:eastAsia="Arial" w:hAnsi="Arial" w:cs="Arial"/>
                <w:sz w:val="20"/>
                <w:szCs w:val="19"/>
              </w:rPr>
              <w:t>provinces</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helping</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packing</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goods</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ir</w:t>
            </w:r>
            <w:r w:rsidR="00D16141">
              <w:rPr>
                <w:rFonts w:ascii="Arial" w:eastAsia="Arial" w:hAnsi="Arial" w:cs="Arial"/>
                <w:sz w:val="20"/>
                <w:szCs w:val="19"/>
              </w:rPr>
              <w:t xml:space="preserve"> </w:t>
            </w:r>
            <w:r w:rsidRPr="00863623">
              <w:rPr>
                <w:rFonts w:ascii="Arial" w:eastAsia="Arial" w:hAnsi="Arial" w:cs="Arial"/>
                <w:sz w:val="20"/>
                <w:szCs w:val="19"/>
              </w:rPr>
              <w:t>respective</w:t>
            </w:r>
            <w:r w:rsidR="00D16141">
              <w:rPr>
                <w:rFonts w:ascii="Arial" w:eastAsia="Arial" w:hAnsi="Arial" w:cs="Arial"/>
                <w:sz w:val="20"/>
                <w:szCs w:val="19"/>
              </w:rPr>
              <w:t xml:space="preserve"> </w:t>
            </w:r>
            <w:r w:rsidRPr="00863623">
              <w:rPr>
                <w:rFonts w:ascii="Arial" w:eastAsia="Arial" w:hAnsi="Arial" w:cs="Arial"/>
                <w:sz w:val="20"/>
                <w:szCs w:val="19"/>
              </w:rPr>
              <w:t>area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assignment.</w:t>
            </w:r>
          </w:p>
          <w:p w14:paraId="61697A54" w14:textId="57B0852F"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gional</w:t>
            </w:r>
            <w:r w:rsidR="00D16141">
              <w:rPr>
                <w:rFonts w:ascii="Arial" w:eastAsia="Arial" w:hAnsi="Arial" w:cs="Arial"/>
                <w:sz w:val="20"/>
                <w:szCs w:val="19"/>
              </w:rPr>
              <w:t xml:space="preserve"> </w:t>
            </w:r>
            <w:r w:rsidRPr="00863623">
              <w:rPr>
                <w:rFonts w:ascii="Arial" w:eastAsia="Arial" w:hAnsi="Arial" w:cs="Arial"/>
                <w:sz w:val="20"/>
                <w:szCs w:val="19"/>
              </w:rPr>
              <w:t>Resource</w:t>
            </w:r>
            <w:r w:rsidR="00D16141">
              <w:rPr>
                <w:rFonts w:ascii="Arial" w:eastAsia="Arial" w:hAnsi="Arial" w:cs="Arial"/>
                <w:sz w:val="20"/>
                <w:szCs w:val="19"/>
              </w:rPr>
              <w:t xml:space="preserve"> </w:t>
            </w:r>
            <w:r w:rsidRPr="00863623">
              <w:rPr>
                <w:rFonts w:ascii="Arial" w:eastAsia="Arial" w:hAnsi="Arial" w:cs="Arial"/>
                <w:sz w:val="20"/>
                <w:szCs w:val="19"/>
              </w:rPr>
              <w:t>Operation</w:t>
            </w:r>
            <w:r w:rsidR="00D16141">
              <w:rPr>
                <w:rFonts w:ascii="Arial" w:eastAsia="Arial" w:hAnsi="Arial" w:cs="Arial"/>
                <w:sz w:val="20"/>
                <w:szCs w:val="19"/>
              </w:rPr>
              <w:t xml:space="preserve"> </w:t>
            </w:r>
            <w:r w:rsidRPr="00863623">
              <w:rPr>
                <w:rFonts w:ascii="Arial" w:eastAsia="Arial" w:hAnsi="Arial" w:cs="Arial"/>
                <w:sz w:val="20"/>
                <w:szCs w:val="19"/>
              </w:rPr>
              <w:t>Section</w:t>
            </w:r>
            <w:r w:rsidR="00D16141">
              <w:rPr>
                <w:rFonts w:ascii="Arial" w:eastAsia="Arial" w:hAnsi="Arial" w:cs="Arial"/>
                <w:sz w:val="20"/>
                <w:szCs w:val="19"/>
              </w:rPr>
              <w:t xml:space="preserve"> </w:t>
            </w:r>
            <w:r w:rsidRPr="00863623">
              <w:rPr>
                <w:rFonts w:ascii="Arial" w:eastAsia="Arial" w:hAnsi="Arial" w:cs="Arial"/>
                <w:sz w:val="20"/>
                <w:szCs w:val="19"/>
              </w:rPr>
              <w:t>(RRO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ensures</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availability</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Pr="00863623">
              <w:rPr>
                <w:rFonts w:ascii="Arial" w:eastAsia="Arial" w:hAnsi="Arial" w:cs="Arial"/>
                <w:sz w:val="20"/>
                <w:szCs w:val="19"/>
              </w:rPr>
              <w:t>NFIs</w:t>
            </w:r>
            <w:r w:rsidR="00D16141">
              <w:rPr>
                <w:rFonts w:ascii="Arial" w:eastAsia="Arial" w:hAnsi="Arial" w:cs="Arial"/>
                <w:sz w:val="20"/>
                <w:szCs w:val="19"/>
              </w:rPr>
              <w:t xml:space="preserve"> </w:t>
            </w:r>
            <w:r w:rsidRPr="00863623">
              <w:rPr>
                <w:rFonts w:ascii="Arial" w:eastAsia="Arial" w:hAnsi="Arial" w:cs="Arial"/>
                <w:sz w:val="20"/>
                <w:szCs w:val="19"/>
              </w:rPr>
              <w:t>as</w:t>
            </w:r>
            <w:r w:rsidR="00D16141">
              <w:rPr>
                <w:rFonts w:ascii="Arial" w:eastAsia="Arial" w:hAnsi="Arial" w:cs="Arial"/>
                <w:sz w:val="20"/>
                <w:szCs w:val="19"/>
              </w:rPr>
              <w:t xml:space="preserve"> </w:t>
            </w:r>
            <w:r w:rsidRPr="00863623">
              <w:rPr>
                <w:rFonts w:ascii="Arial" w:eastAsia="Arial" w:hAnsi="Arial" w:cs="Arial"/>
                <w:sz w:val="20"/>
                <w:szCs w:val="19"/>
              </w:rPr>
              <w:t>need</w:t>
            </w:r>
            <w:r w:rsidR="00D16141">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39406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1B1F4A76" w:rsidR="00B704B0" w:rsidRPr="00863623" w:rsidRDefault="003E4C18" w:rsidP="00394069">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D16141">
              <w:rPr>
                <w:rFonts w:ascii="Arial" w:eastAsia="Arial" w:hAnsi="Arial" w:cs="Arial"/>
                <w:b/>
                <w:sz w:val="20"/>
                <w:szCs w:val="19"/>
              </w:rPr>
              <w:t xml:space="preserve"> </w:t>
            </w:r>
            <w:r w:rsidRPr="00863623">
              <w:rPr>
                <w:rFonts w:ascii="Arial" w:eastAsia="Arial" w:hAnsi="Arial" w:cs="Arial"/>
                <w:b/>
                <w:sz w:val="20"/>
                <w:szCs w:val="19"/>
              </w:rPr>
              <w:t>Amelioration</w:t>
            </w:r>
            <w:r w:rsidR="00D16141">
              <w:rPr>
                <w:rFonts w:ascii="Arial" w:eastAsia="Arial" w:hAnsi="Arial" w:cs="Arial"/>
                <w:b/>
                <w:sz w:val="20"/>
                <w:szCs w:val="19"/>
              </w:rPr>
              <w:t xml:space="preserve"> </w:t>
            </w:r>
            <w:r w:rsidRPr="00863623">
              <w:rPr>
                <w:rFonts w:ascii="Arial" w:eastAsia="Arial" w:hAnsi="Arial" w:cs="Arial"/>
                <w:b/>
                <w:sz w:val="20"/>
                <w:szCs w:val="19"/>
              </w:rPr>
              <w:t>Program</w:t>
            </w:r>
            <w:r w:rsidR="00D16141">
              <w:rPr>
                <w:rFonts w:ascii="Arial" w:eastAsia="Arial" w:hAnsi="Arial" w:cs="Arial"/>
                <w:b/>
                <w:sz w:val="20"/>
                <w:szCs w:val="19"/>
              </w:rPr>
              <w:t xml:space="preserve"> </w:t>
            </w:r>
            <w:r w:rsidRPr="00863623">
              <w:rPr>
                <w:rFonts w:ascii="Arial" w:eastAsia="Arial" w:hAnsi="Arial" w:cs="Arial"/>
                <w:b/>
                <w:sz w:val="20"/>
                <w:szCs w:val="19"/>
              </w:rPr>
              <w:t>(SAP)</w:t>
            </w:r>
          </w:p>
          <w:p w14:paraId="3655B870" w14:textId="196677BD" w:rsidR="00D92821"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was</w:t>
            </w:r>
            <w:r w:rsidR="00D16141">
              <w:rPr>
                <w:rFonts w:ascii="Arial" w:eastAsia="Arial" w:hAnsi="Arial" w:cs="Arial"/>
                <w:sz w:val="20"/>
                <w:szCs w:val="19"/>
              </w:rPr>
              <w:t xml:space="preserve"> </w:t>
            </w:r>
            <w:r w:rsidRPr="00863623">
              <w:rPr>
                <w:rFonts w:ascii="Arial" w:eastAsia="Arial" w:hAnsi="Arial" w:cs="Arial"/>
                <w:sz w:val="20"/>
                <w:szCs w:val="19"/>
              </w:rPr>
              <w:t>abl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pay</w:t>
            </w:r>
            <w:r w:rsidR="00D16141">
              <w:rPr>
                <w:rFonts w:ascii="Arial" w:eastAsia="Arial" w:hAnsi="Arial" w:cs="Arial"/>
                <w:sz w:val="20"/>
                <w:szCs w:val="19"/>
              </w:rPr>
              <w:t xml:space="preserve"> </w:t>
            </w:r>
            <w:r w:rsidRPr="00863623">
              <w:rPr>
                <w:rFonts w:ascii="Arial" w:eastAsia="Arial" w:hAnsi="Arial" w:cs="Arial"/>
                <w:b/>
                <w:sz w:val="20"/>
                <w:szCs w:val="19"/>
              </w:rPr>
              <w:t>772,287</w:t>
            </w:r>
            <w:r w:rsidR="00D16141">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3,861,435,000.00</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1E1881" w:rsidRPr="00863623">
              <w:rPr>
                <w:rFonts w:ascii="Arial" w:eastAsia="Arial" w:hAnsi="Arial" w:cs="Arial"/>
                <w:b/>
                <w:sz w:val="20"/>
                <w:szCs w:val="19"/>
              </w:rPr>
              <w:t>357,374</w:t>
            </w:r>
            <w:r w:rsidR="00D16141">
              <w:rPr>
                <w:rFonts w:ascii="Arial" w:eastAsia="Arial" w:hAnsi="Arial" w:cs="Arial"/>
                <w:b/>
                <w:sz w:val="20"/>
                <w:szCs w:val="19"/>
              </w:rPr>
              <w:t xml:space="preserve"> </w:t>
            </w:r>
            <w:r w:rsidR="001E1881" w:rsidRPr="00863623">
              <w:rPr>
                <w:rFonts w:ascii="Arial" w:eastAsia="Arial" w:hAnsi="Arial" w:cs="Arial"/>
                <w:sz w:val="20"/>
                <w:szCs w:val="19"/>
              </w:rPr>
              <w:t>or</w:t>
            </w:r>
            <w:r w:rsidR="00D16141">
              <w:rPr>
                <w:rFonts w:ascii="Arial" w:eastAsia="Arial" w:hAnsi="Arial" w:cs="Arial"/>
                <w:b/>
                <w:sz w:val="20"/>
                <w:szCs w:val="19"/>
              </w:rPr>
              <w:t xml:space="preserve"> </w:t>
            </w:r>
            <w:r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D16141">
              <w:rPr>
                <w:rFonts w:ascii="Arial" w:eastAsia="Arial" w:hAnsi="Arial" w:cs="Arial"/>
                <w:sz w:val="20"/>
                <w:szCs w:val="19"/>
              </w:rPr>
              <w:t xml:space="preserve"> </w:t>
            </w:r>
            <w:r w:rsidR="001E1881" w:rsidRPr="00863623">
              <w:rPr>
                <w:rFonts w:ascii="Arial" w:eastAsia="Arial" w:hAnsi="Arial" w:cs="Arial"/>
                <w:sz w:val="20"/>
                <w:szCs w:val="19"/>
              </w:rPr>
              <w:t>as</w:t>
            </w:r>
            <w:r w:rsidR="00D16141">
              <w:rPr>
                <w:rFonts w:ascii="Arial" w:eastAsia="Arial" w:hAnsi="Arial" w:cs="Arial"/>
                <w:sz w:val="20"/>
                <w:szCs w:val="19"/>
              </w:rPr>
              <w:t xml:space="preserve"> </w:t>
            </w:r>
            <w:r w:rsidR="001E1881" w:rsidRPr="00863623">
              <w:rPr>
                <w:rFonts w:ascii="Arial" w:eastAsia="Arial" w:hAnsi="Arial" w:cs="Arial"/>
                <w:sz w:val="20"/>
                <w:szCs w:val="19"/>
              </w:rPr>
              <w:t>of</w:t>
            </w:r>
            <w:r w:rsidR="00D16141">
              <w:rPr>
                <w:rFonts w:ascii="Arial" w:eastAsia="Arial" w:hAnsi="Arial" w:cs="Arial"/>
                <w:sz w:val="20"/>
                <w:szCs w:val="19"/>
              </w:rPr>
              <w:t xml:space="preserve"> </w:t>
            </w:r>
            <w:r w:rsidR="001E1881" w:rsidRPr="00863623">
              <w:rPr>
                <w:rFonts w:ascii="Arial" w:eastAsia="Arial" w:hAnsi="Arial" w:cs="Arial"/>
                <w:sz w:val="20"/>
                <w:szCs w:val="19"/>
              </w:rPr>
              <w:t>14</w:t>
            </w:r>
            <w:r w:rsidR="00D16141">
              <w:rPr>
                <w:rFonts w:ascii="Arial" w:eastAsia="Arial" w:hAnsi="Arial" w:cs="Arial"/>
                <w:sz w:val="20"/>
                <w:szCs w:val="19"/>
              </w:rPr>
              <w:t xml:space="preserve"> </w:t>
            </w:r>
            <w:r w:rsidR="001E1881" w:rsidRPr="00863623">
              <w:rPr>
                <w:rFonts w:ascii="Arial" w:eastAsia="Arial" w:hAnsi="Arial" w:cs="Arial"/>
                <w:sz w:val="20"/>
                <w:szCs w:val="19"/>
              </w:rPr>
              <w:t>July</w:t>
            </w:r>
            <w:r w:rsidR="00D16141">
              <w:rPr>
                <w:rFonts w:ascii="Arial" w:eastAsia="Arial" w:hAnsi="Arial" w:cs="Arial"/>
                <w:sz w:val="20"/>
                <w:szCs w:val="19"/>
              </w:rPr>
              <w:t xml:space="preserve"> </w:t>
            </w:r>
            <w:r w:rsidR="001E1881" w:rsidRPr="00863623">
              <w:rPr>
                <w:rFonts w:ascii="Arial" w:eastAsia="Arial" w:hAnsi="Arial" w:cs="Arial"/>
                <w:sz w:val="20"/>
                <w:szCs w:val="19"/>
              </w:rPr>
              <w:t>2020,</w:t>
            </w:r>
            <w:r w:rsidR="00D16141">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27F1B177" w:rsidR="009702AE"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D16141">
              <w:rPr>
                <w:rFonts w:ascii="Arial" w:eastAsia="Arial" w:hAnsi="Arial" w:cs="Arial"/>
                <w:sz w:val="20"/>
                <w:szCs w:val="19"/>
              </w:rPr>
              <w:t xml:space="preserve"> </w:t>
            </w:r>
            <w:r w:rsidRPr="00863623">
              <w:rPr>
                <w:rFonts w:ascii="Arial" w:eastAsia="Arial" w:hAnsi="Arial" w:cs="Arial"/>
                <w:sz w:val="20"/>
                <w:szCs w:val="19"/>
              </w:rPr>
              <w:t>teams</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SAP</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working</w:t>
            </w:r>
            <w:r w:rsidR="00D16141">
              <w:rPr>
                <w:rFonts w:ascii="Arial" w:eastAsia="Arial" w:hAnsi="Arial" w:cs="Arial"/>
                <w:sz w:val="20"/>
                <w:szCs w:val="19"/>
              </w:rPr>
              <w:t xml:space="preserve"> </w:t>
            </w:r>
            <w:r w:rsidRPr="00863623">
              <w:rPr>
                <w:rFonts w:ascii="Arial" w:eastAsia="Arial" w:hAnsi="Arial" w:cs="Arial"/>
                <w:sz w:val="20"/>
                <w:szCs w:val="19"/>
              </w:rPr>
              <w:t>both</w:t>
            </w:r>
            <w:r w:rsidR="00D16141">
              <w:rPr>
                <w:rFonts w:ascii="Arial" w:eastAsia="Arial" w:hAnsi="Arial" w:cs="Arial"/>
                <w:sz w:val="20"/>
                <w:szCs w:val="19"/>
              </w:rPr>
              <w:t xml:space="preserve"> </w:t>
            </w:r>
            <w:r w:rsidRPr="00863623">
              <w:rPr>
                <w:rFonts w:ascii="Arial" w:eastAsia="Arial" w:hAnsi="Arial" w:cs="Arial"/>
                <w:sz w:val="20"/>
                <w:szCs w:val="19"/>
              </w:rPr>
              <w:t>skeletal</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handle</w:t>
            </w:r>
            <w:r w:rsidR="00D16141">
              <w:rPr>
                <w:rFonts w:ascii="Arial" w:eastAsia="Arial" w:hAnsi="Arial" w:cs="Arial"/>
                <w:sz w:val="20"/>
                <w:szCs w:val="19"/>
              </w:rPr>
              <w:t xml:space="preserve"> </w:t>
            </w:r>
            <w:r w:rsidRPr="00863623">
              <w:rPr>
                <w:rFonts w:ascii="Arial" w:eastAsia="Arial" w:hAnsi="Arial" w:cs="Arial"/>
                <w:sz w:val="20"/>
                <w:szCs w:val="19"/>
              </w:rPr>
              <w:t>grievances</w:t>
            </w:r>
            <w:r w:rsidR="00D16141">
              <w:rPr>
                <w:rFonts w:ascii="Arial" w:eastAsia="Arial" w:hAnsi="Arial" w:cs="Arial"/>
                <w:sz w:val="20"/>
                <w:szCs w:val="19"/>
              </w:rPr>
              <w:t xml:space="preserve"> </w:t>
            </w:r>
            <w:r w:rsidRPr="00863623">
              <w:rPr>
                <w:rFonts w:ascii="Arial" w:eastAsia="Arial" w:hAnsi="Arial" w:cs="Arial"/>
                <w:sz w:val="20"/>
                <w:szCs w:val="19"/>
              </w:rPr>
              <w:t>through</w:t>
            </w:r>
            <w:r w:rsidR="00D16141">
              <w:rPr>
                <w:rFonts w:ascii="Arial" w:eastAsia="Arial" w:hAnsi="Arial" w:cs="Arial"/>
                <w:sz w:val="20"/>
                <w:szCs w:val="19"/>
              </w:rPr>
              <w:t xml:space="preserve"> </w:t>
            </w:r>
            <w:r w:rsidRPr="00863623">
              <w:rPr>
                <w:rFonts w:ascii="Arial" w:eastAsia="Arial" w:hAnsi="Arial" w:cs="Arial"/>
                <w:sz w:val="20"/>
                <w:szCs w:val="19"/>
              </w:rPr>
              <w:t>different</w:t>
            </w:r>
            <w:r w:rsidR="00D16141">
              <w:rPr>
                <w:rFonts w:ascii="Arial" w:eastAsia="Arial" w:hAnsi="Arial" w:cs="Arial"/>
                <w:sz w:val="20"/>
                <w:szCs w:val="19"/>
              </w:rPr>
              <w:t xml:space="preserve"> </w:t>
            </w:r>
            <w:r w:rsidRPr="00863623">
              <w:rPr>
                <w:rFonts w:ascii="Arial" w:eastAsia="Arial" w:hAnsi="Arial" w:cs="Arial"/>
                <w:sz w:val="20"/>
                <w:szCs w:val="19"/>
              </w:rPr>
              <w:t>platforms.</w:t>
            </w:r>
          </w:p>
        </w:tc>
      </w:tr>
    </w:tbl>
    <w:p w14:paraId="3BC511F0" w14:textId="77777777" w:rsidR="00250DE9" w:rsidRDefault="00250DE9" w:rsidP="00394069">
      <w:pPr>
        <w:spacing w:after="0" w:line="240" w:lineRule="auto"/>
        <w:contextualSpacing/>
        <w:rPr>
          <w:rFonts w:ascii="Arial" w:eastAsia="Arial" w:hAnsi="Arial" w:cs="Arial"/>
          <w:b/>
          <w:sz w:val="24"/>
          <w:szCs w:val="24"/>
        </w:rPr>
      </w:pPr>
    </w:p>
    <w:p w14:paraId="55598AA6" w14:textId="229B52D2" w:rsidR="009702A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AA7C9D">
        <w:trPr>
          <w:trHeight w:val="20"/>
          <w:tblHeader/>
        </w:trPr>
        <w:tc>
          <w:tcPr>
            <w:tcW w:w="1985" w:type="dxa"/>
            <w:tcMar>
              <w:top w:w="0" w:type="dxa"/>
              <w:left w:w="115" w:type="dxa"/>
              <w:bottom w:w="0" w:type="dxa"/>
              <w:right w:w="115" w:type="dxa"/>
            </w:tcMar>
            <w:vAlign w:val="center"/>
          </w:tcPr>
          <w:p w14:paraId="6728E0B6"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0DE61A0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1BE2F6F6" w14:textId="77777777" w:rsidTr="002B70BB">
        <w:trPr>
          <w:trHeight w:val="20"/>
        </w:trPr>
        <w:tc>
          <w:tcPr>
            <w:tcW w:w="1985" w:type="dxa"/>
            <w:tcMar>
              <w:top w:w="0" w:type="dxa"/>
              <w:left w:w="115" w:type="dxa"/>
              <w:bottom w:w="0" w:type="dxa"/>
              <w:right w:w="115" w:type="dxa"/>
            </w:tcMar>
            <w:vAlign w:val="center"/>
          </w:tcPr>
          <w:p w14:paraId="3DA48CB1" w14:textId="4AF9776A" w:rsidR="005279ED" w:rsidRPr="000B3A76" w:rsidRDefault="00116737" w:rsidP="00501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B3A76">
              <w:rPr>
                <w:rFonts w:ascii="Arial" w:eastAsia="Arial" w:hAnsi="Arial" w:cs="Arial"/>
                <w:sz w:val="20"/>
                <w:szCs w:val="19"/>
              </w:rPr>
              <w:t>2</w:t>
            </w:r>
            <w:r w:rsidR="00501142">
              <w:rPr>
                <w:rFonts w:ascii="Arial" w:eastAsia="Arial" w:hAnsi="Arial" w:cs="Arial"/>
                <w:sz w:val="20"/>
                <w:szCs w:val="19"/>
              </w:rPr>
              <w:t>5</w:t>
            </w:r>
            <w:r w:rsidR="00D16141" w:rsidRPr="000B3A76">
              <w:rPr>
                <w:rFonts w:ascii="Arial" w:eastAsia="Arial" w:hAnsi="Arial" w:cs="Arial"/>
                <w:sz w:val="20"/>
                <w:szCs w:val="19"/>
              </w:rPr>
              <w:t xml:space="preserve"> </w:t>
            </w:r>
            <w:r w:rsidR="00E01CC2" w:rsidRPr="000B3A76">
              <w:rPr>
                <w:rFonts w:ascii="Arial" w:eastAsia="Arial" w:hAnsi="Arial" w:cs="Arial"/>
                <w:sz w:val="20"/>
                <w:szCs w:val="19"/>
              </w:rPr>
              <w:t>November</w:t>
            </w:r>
            <w:r w:rsidR="00D16141" w:rsidRPr="000B3A76">
              <w:rPr>
                <w:rFonts w:ascii="Arial" w:eastAsia="Arial" w:hAnsi="Arial" w:cs="Arial"/>
                <w:sz w:val="20"/>
                <w:szCs w:val="19"/>
              </w:rPr>
              <w:t xml:space="preserve"> </w:t>
            </w:r>
            <w:r w:rsidR="00E01CC2" w:rsidRPr="000B3A76">
              <w:rPr>
                <w:rFonts w:ascii="Arial" w:eastAsia="Arial" w:hAnsi="Arial" w:cs="Arial"/>
                <w:sz w:val="20"/>
                <w:szCs w:val="19"/>
              </w:rPr>
              <w:t>2020</w:t>
            </w:r>
          </w:p>
        </w:tc>
        <w:tc>
          <w:tcPr>
            <w:tcW w:w="7796" w:type="dxa"/>
            <w:shd w:val="clear" w:color="auto" w:fill="auto"/>
            <w:tcMar>
              <w:top w:w="0" w:type="dxa"/>
              <w:left w:w="115" w:type="dxa"/>
              <w:bottom w:w="0" w:type="dxa"/>
              <w:right w:w="115" w:type="dxa"/>
            </w:tcMar>
            <w:vAlign w:val="center"/>
          </w:tcPr>
          <w:p w14:paraId="42D109C2" w14:textId="38858236" w:rsidR="00CA0501" w:rsidRPr="000B3A76" w:rsidRDefault="00CA0501" w:rsidP="00394069">
            <w:pPr>
              <w:pStyle w:val="ListParagraph"/>
              <w:numPr>
                <w:ilvl w:val="0"/>
                <w:numId w:val="6"/>
              </w:numPr>
              <w:spacing w:after="0" w:line="240" w:lineRule="auto"/>
              <w:jc w:val="both"/>
              <w:rPr>
                <w:rFonts w:ascii="Arial" w:eastAsia="Times New Roman" w:hAnsi="Arial" w:cs="Arial"/>
                <w:sz w:val="20"/>
                <w:szCs w:val="20"/>
              </w:rPr>
            </w:pPr>
            <w:r w:rsidRPr="000B3A76">
              <w:rPr>
                <w:rFonts w:ascii="Arial" w:eastAsia="Times New Roman" w:hAnsi="Arial" w:cs="Arial"/>
                <w:sz w:val="20"/>
                <w:szCs w:val="20"/>
              </w:rPr>
              <w:t>DSWD-F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VI</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i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continuously</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repack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FFP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t</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DSWD</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Regional</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Warehouse.</w:t>
            </w:r>
          </w:p>
          <w:p w14:paraId="6069D363" w14:textId="112CDE80" w:rsidR="00416D6F" w:rsidRPr="000B3A76" w:rsidRDefault="00416D6F" w:rsidP="00BA54F5">
            <w:pPr>
              <w:pStyle w:val="ListParagraph"/>
              <w:numPr>
                <w:ilvl w:val="0"/>
                <w:numId w:val="6"/>
              </w:numPr>
              <w:spacing w:after="0" w:line="240" w:lineRule="auto"/>
              <w:jc w:val="both"/>
              <w:rPr>
                <w:rFonts w:ascii="Arial" w:eastAsia="Times New Roman" w:hAnsi="Arial" w:cs="Arial"/>
                <w:sz w:val="20"/>
                <w:szCs w:val="20"/>
              </w:rPr>
            </w:pPr>
            <w:r w:rsidRPr="000B3A76">
              <w:rPr>
                <w:rFonts w:ascii="Arial" w:eastAsia="Times New Roman" w:hAnsi="Arial" w:cs="Arial"/>
                <w:sz w:val="20"/>
                <w:szCs w:val="20"/>
              </w:rPr>
              <w:t>DSWD-F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VI</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provided</w:t>
            </w:r>
            <w:r w:rsidR="00D16141" w:rsidRPr="000B3A76">
              <w:rPr>
                <w:rFonts w:ascii="Arial" w:eastAsia="Times New Roman" w:hAnsi="Arial" w:cs="Arial"/>
                <w:sz w:val="20"/>
                <w:szCs w:val="20"/>
              </w:rPr>
              <w:t xml:space="preserve"> </w:t>
            </w:r>
            <w:r w:rsidR="00116737" w:rsidRPr="000B3A76">
              <w:rPr>
                <w:rFonts w:ascii="Arial" w:eastAsia="Times New Roman" w:hAnsi="Arial" w:cs="Arial"/>
                <w:b/>
                <w:bCs/>
                <w:sz w:val="20"/>
                <w:szCs w:val="20"/>
              </w:rPr>
              <w:t>₱1</w:t>
            </w:r>
            <w:r w:rsidR="00A81BDF" w:rsidRPr="000B3A76">
              <w:rPr>
                <w:rFonts w:ascii="Arial" w:eastAsia="Times New Roman" w:hAnsi="Arial" w:cs="Arial"/>
                <w:b/>
                <w:bCs/>
                <w:sz w:val="20"/>
                <w:szCs w:val="20"/>
              </w:rPr>
              <w:t>78</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041</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789</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20</w:t>
            </w:r>
            <w:r w:rsidR="00116737" w:rsidRPr="000B3A76">
              <w:rPr>
                <w:rFonts w:ascii="Arial" w:eastAsia="Times New Roman" w:hAnsi="Arial" w:cs="Arial"/>
                <w:b/>
                <w:bCs/>
                <w:sz w:val="20"/>
                <w:szCs w:val="20"/>
              </w:rPr>
              <w:t xml:space="preserve"> </w:t>
            </w:r>
            <w:r w:rsidRPr="000B3A76">
              <w:rPr>
                <w:rFonts w:ascii="Arial" w:eastAsia="Times New Roman" w:hAnsi="Arial" w:cs="Arial"/>
                <w:sz w:val="20"/>
                <w:szCs w:val="20"/>
              </w:rPr>
              <w:t>worth</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f</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ssistanc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00116737" w:rsidRPr="000B3A76">
              <w:rPr>
                <w:rFonts w:ascii="Arial" w:eastAsia="Times New Roman" w:hAnsi="Arial" w:cs="Arial"/>
                <w:b/>
                <w:bCs/>
                <w:sz w:val="20"/>
                <w:szCs w:val="20"/>
              </w:rPr>
              <w:t>4</w:t>
            </w:r>
            <w:r w:rsidR="00A81BDF" w:rsidRPr="000B3A76">
              <w:rPr>
                <w:rFonts w:ascii="Arial" w:eastAsia="Times New Roman" w:hAnsi="Arial" w:cs="Arial"/>
                <w:b/>
                <w:bCs/>
                <w:sz w:val="20"/>
                <w:szCs w:val="20"/>
              </w:rPr>
              <w:t>7</w:t>
            </w:r>
            <w:r w:rsidR="00116737" w:rsidRPr="000B3A76">
              <w:rPr>
                <w:rFonts w:ascii="Arial" w:eastAsia="Times New Roman" w:hAnsi="Arial" w:cs="Arial"/>
                <w:b/>
                <w:bCs/>
                <w:sz w:val="20"/>
                <w:szCs w:val="20"/>
              </w:rPr>
              <w:t>,</w:t>
            </w:r>
            <w:r w:rsidR="00A81BDF" w:rsidRPr="000B3A76">
              <w:rPr>
                <w:rFonts w:ascii="Arial" w:eastAsia="Times New Roman" w:hAnsi="Arial" w:cs="Arial"/>
                <w:b/>
                <w:bCs/>
                <w:sz w:val="20"/>
                <w:szCs w:val="20"/>
              </w:rPr>
              <w:t>056</w:t>
            </w:r>
            <w:r w:rsidR="00116737"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individual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under</w:t>
            </w:r>
            <w:r w:rsidR="00D16141" w:rsidRPr="000B3A76">
              <w:rPr>
                <w:rFonts w:ascii="Arial" w:eastAsia="Times New Roman" w:hAnsi="Arial" w:cs="Arial"/>
                <w:sz w:val="20"/>
                <w:szCs w:val="20"/>
              </w:rPr>
              <w:t xml:space="preserve"> </w:t>
            </w:r>
            <w:r w:rsidR="00BA54F5" w:rsidRPr="000B3A76">
              <w:rPr>
                <w:rFonts w:ascii="Arial" w:eastAsia="Times New Roman" w:hAnsi="Arial" w:cs="Arial"/>
                <w:b/>
                <w:bCs/>
                <w:sz w:val="20"/>
                <w:szCs w:val="20"/>
              </w:rPr>
              <w:t xml:space="preserve">Assistance </w:t>
            </w:r>
            <w:r w:rsidRPr="000B3A76">
              <w:rPr>
                <w:rFonts w:ascii="Arial" w:eastAsia="Times New Roman" w:hAnsi="Arial" w:cs="Arial"/>
                <w:b/>
                <w:bCs/>
                <w:sz w:val="20"/>
                <w:szCs w:val="20"/>
              </w:rPr>
              <w:t>to</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Individuals</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in</w:t>
            </w:r>
            <w:r w:rsidR="00D16141" w:rsidRPr="000B3A76">
              <w:rPr>
                <w:rFonts w:ascii="Arial" w:eastAsia="Times New Roman" w:hAnsi="Arial" w:cs="Arial"/>
                <w:b/>
                <w:bCs/>
                <w:sz w:val="20"/>
                <w:szCs w:val="20"/>
              </w:rPr>
              <w:t xml:space="preserve"> </w:t>
            </w:r>
            <w:r w:rsidR="00BA54F5" w:rsidRPr="000B3A76">
              <w:rPr>
                <w:rFonts w:ascii="Arial" w:eastAsia="Times New Roman" w:hAnsi="Arial" w:cs="Arial"/>
                <w:b/>
                <w:bCs/>
                <w:sz w:val="20"/>
                <w:szCs w:val="20"/>
              </w:rPr>
              <w:t xml:space="preserve">Crisis </w:t>
            </w:r>
            <w:r w:rsidRPr="000B3A76">
              <w:rPr>
                <w:rFonts w:ascii="Arial" w:eastAsia="Times New Roman" w:hAnsi="Arial" w:cs="Arial"/>
                <w:b/>
                <w:bCs/>
                <w:sz w:val="20"/>
                <w:szCs w:val="20"/>
              </w:rPr>
              <w:t>Situation</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AIC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from</w:t>
            </w:r>
            <w:r w:rsidR="00D16141" w:rsidRPr="000B3A76">
              <w:rPr>
                <w:rFonts w:ascii="Arial" w:eastAsia="Times New Roman" w:hAnsi="Arial" w:cs="Arial"/>
                <w:sz w:val="20"/>
                <w:szCs w:val="20"/>
              </w:rPr>
              <w:t xml:space="preserve"> </w:t>
            </w:r>
            <w:r w:rsidR="009D50FA" w:rsidRPr="000B3A76">
              <w:rPr>
                <w:rFonts w:ascii="Arial" w:eastAsia="Times New Roman" w:hAnsi="Arial" w:cs="Arial"/>
                <w:sz w:val="20"/>
                <w:szCs w:val="20"/>
              </w:rPr>
              <w:t>0</w:t>
            </w:r>
            <w:r w:rsidRPr="000B3A76">
              <w:rPr>
                <w:rFonts w:ascii="Arial" w:eastAsia="Times New Roman" w:hAnsi="Arial" w:cs="Arial"/>
                <w:sz w:val="20"/>
                <w:szCs w:val="20"/>
              </w:rPr>
              <w:t>9</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March</w:t>
            </w:r>
            <w:r w:rsidR="00D16141" w:rsidRPr="000B3A76">
              <w:rPr>
                <w:rFonts w:ascii="Arial" w:eastAsia="Times New Roman" w:hAnsi="Arial" w:cs="Arial"/>
                <w:sz w:val="20"/>
                <w:szCs w:val="20"/>
              </w:rPr>
              <w:t xml:space="preserve"> </w:t>
            </w:r>
            <w:r w:rsidR="00BA54F5" w:rsidRPr="000B3A76">
              <w:rPr>
                <w:rFonts w:ascii="Arial" w:eastAsia="Times New Roman" w:hAnsi="Arial" w:cs="Arial"/>
                <w:sz w:val="20"/>
                <w:szCs w:val="20"/>
              </w:rPr>
              <w:t xml:space="preserve">to </w:t>
            </w:r>
            <w:r w:rsidR="0032528E" w:rsidRPr="000B3A76">
              <w:rPr>
                <w:rFonts w:ascii="Arial" w:eastAsia="Times New Roman" w:hAnsi="Arial" w:cs="Arial"/>
                <w:sz w:val="20"/>
                <w:szCs w:val="20"/>
              </w:rPr>
              <w:t>2</w:t>
            </w:r>
            <w:r w:rsidR="00A81BDF" w:rsidRPr="000B3A76">
              <w:rPr>
                <w:rFonts w:ascii="Arial" w:eastAsia="Times New Roman" w:hAnsi="Arial" w:cs="Arial"/>
                <w:sz w:val="20"/>
                <w:szCs w:val="20"/>
              </w:rPr>
              <w:t>3</w:t>
            </w:r>
            <w:r w:rsidR="00BA54F5" w:rsidRPr="000B3A76">
              <w:rPr>
                <w:rFonts w:ascii="Arial" w:eastAsia="Times New Roman" w:hAnsi="Arial" w:cs="Arial"/>
                <w:sz w:val="20"/>
                <w:szCs w:val="20"/>
              </w:rPr>
              <w:t xml:space="preserve"> </w:t>
            </w:r>
            <w:r w:rsidRPr="000B3A76">
              <w:rPr>
                <w:rFonts w:ascii="Arial" w:eastAsia="Times New Roman" w:hAnsi="Arial" w:cs="Arial"/>
                <w:sz w:val="20"/>
                <w:szCs w:val="20"/>
              </w:rPr>
              <w:t>November</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2020.</w:t>
            </w:r>
          </w:p>
          <w:p w14:paraId="32707B8E" w14:textId="77777777" w:rsidR="004E49D7" w:rsidRPr="000B3A76" w:rsidRDefault="004E49D7" w:rsidP="004E49D7">
            <w:pPr>
              <w:pStyle w:val="ListParagraph"/>
              <w:spacing w:after="0" w:line="240" w:lineRule="auto"/>
              <w:ind w:left="360"/>
              <w:jc w:val="both"/>
              <w:rPr>
                <w:rFonts w:ascii="Arial" w:eastAsia="Times New Roman" w:hAnsi="Arial" w:cs="Arial"/>
                <w:sz w:val="20"/>
                <w:szCs w:val="20"/>
              </w:rPr>
            </w:pPr>
          </w:p>
          <w:p w14:paraId="26D1988C" w14:textId="401F515B" w:rsidR="00324414" w:rsidRPr="000B3A76" w:rsidRDefault="00324414" w:rsidP="00394069">
            <w:pPr>
              <w:widowControl/>
              <w:shd w:val="clear" w:color="auto" w:fill="FFFFFF"/>
              <w:spacing w:after="0" w:line="240" w:lineRule="auto"/>
              <w:contextualSpacing/>
              <w:jc w:val="both"/>
              <w:rPr>
                <w:rFonts w:ascii="Arial" w:eastAsia="Times New Roman" w:hAnsi="Arial" w:cs="Arial"/>
                <w:sz w:val="20"/>
                <w:szCs w:val="20"/>
              </w:rPr>
            </w:pPr>
            <w:r w:rsidRPr="000B3A76">
              <w:rPr>
                <w:rFonts w:ascii="Arial" w:eastAsia="Times New Roman" w:hAnsi="Arial" w:cs="Arial"/>
                <w:b/>
                <w:bCs/>
                <w:sz w:val="20"/>
                <w:szCs w:val="20"/>
              </w:rPr>
              <w:t>Social</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Amelioration</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Program</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SAP)</w:t>
            </w:r>
          </w:p>
          <w:p w14:paraId="5BC80235" w14:textId="2B5FFC34" w:rsidR="00F843A5" w:rsidRPr="000B3A76" w:rsidRDefault="00324414" w:rsidP="00394069">
            <w:pPr>
              <w:pStyle w:val="ListParagraph"/>
              <w:numPr>
                <w:ilvl w:val="0"/>
                <w:numId w:val="6"/>
              </w:numPr>
              <w:spacing w:after="0" w:line="240" w:lineRule="auto"/>
              <w:jc w:val="both"/>
              <w:rPr>
                <w:rFonts w:eastAsia="Times New Roman"/>
              </w:rPr>
            </w:pP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dat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tal</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f</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1,496,509,500.00</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sz w:val="20"/>
                <w:szCs w:val="20"/>
              </w:rPr>
              <w:t>was</w:t>
            </w:r>
            <w:r w:rsidR="00D16141" w:rsidRPr="000B3A76">
              <w:rPr>
                <w:rFonts w:ascii="Arial" w:eastAsia="Times New Roman" w:hAnsi="Arial" w:cs="Arial"/>
                <w:sz w:val="20"/>
                <w:szCs w:val="20"/>
              </w:rPr>
              <w:t xml:space="preserve"> </w:t>
            </w:r>
            <w:r w:rsidR="00080EFE" w:rsidRPr="000B3A76">
              <w:rPr>
                <w:rFonts w:ascii="Arial" w:eastAsia="Times New Roman" w:hAnsi="Arial" w:cs="Arial"/>
                <w:sz w:val="20"/>
                <w:szCs w:val="20"/>
              </w:rPr>
              <w:t>provided</w:t>
            </w:r>
            <w:r w:rsidR="00D16141" w:rsidRPr="000B3A76">
              <w:rPr>
                <w:rFonts w:ascii="Arial" w:eastAsia="Times New Roman" w:hAnsi="Arial" w:cs="Arial"/>
                <w:sz w:val="20"/>
                <w:szCs w:val="20"/>
              </w:rPr>
              <w:t xml:space="preserve"> </w:t>
            </w:r>
            <w:r w:rsidR="00080EFE"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00080EFE" w:rsidRPr="000B3A76">
              <w:rPr>
                <w:rFonts w:ascii="Arial" w:eastAsia="Times New Roman" w:hAnsi="Arial" w:cs="Arial"/>
                <w:b/>
                <w:bCs/>
                <w:sz w:val="20"/>
                <w:szCs w:val="20"/>
              </w:rPr>
              <w:t>321,830</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4Ps</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beneficiaries</w:t>
            </w:r>
            <w:r w:rsidR="00D16141" w:rsidRPr="000B3A76">
              <w:rPr>
                <w:rFonts w:ascii="Arial" w:eastAsia="Times New Roman" w:hAnsi="Arial" w:cs="Arial"/>
                <w:b/>
                <w:bCs/>
                <w:sz w:val="20"/>
                <w:szCs w:val="20"/>
              </w:rPr>
              <w:t xml:space="preserve"> </w:t>
            </w:r>
            <w:r w:rsidRPr="000B3A76">
              <w:rPr>
                <w:rFonts w:ascii="Arial" w:eastAsia="Times New Roman" w:hAnsi="Arial" w:cs="Arial"/>
                <w:sz w:val="20"/>
                <w:szCs w:val="20"/>
              </w:rPr>
              <w:t>and</w:t>
            </w:r>
            <w:r w:rsidR="00D16141" w:rsidRPr="000B3A76">
              <w:rPr>
                <w:rFonts w:ascii="Arial" w:eastAsia="Times New Roman" w:hAnsi="Arial" w:cs="Arial"/>
                <w:sz w:val="20"/>
                <w:szCs w:val="20"/>
              </w:rPr>
              <w:t xml:space="preserve"> </w:t>
            </w:r>
            <w:r w:rsidR="000A0BBB" w:rsidRPr="000B3A76">
              <w:rPr>
                <w:rFonts w:ascii="Arial" w:eastAsia="Times New Roman" w:hAnsi="Arial" w:cs="Arial"/>
                <w:b/>
                <w:bCs/>
                <w:sz w:val="20"/>
                <w:szCs w:val="20"/>
              </w:rPr>
              <w:t>₱6,788,214,000.00</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sz w:val="20"/>
                <w:szCs w:val="20"/>
              </w:rPr>
              <w:t>was</w:t>
            </w:r>
            <w:r w:rsidR="00D16141" w:rsidRPr="000B3A76">
              <w:rPr>
                <w:rFonts w:ascii="Arial" w:eastAsia="Times New Roman" w:hAnsi="Arial" w:cs="Arial"/>
                <w:sz w:val="20"/>
                <w:szCs w:val="20"/>
              </w:rPr>
              <w:t xml:space="preserve"> </w:t>
            </w:r>
            <w:r w:rsidR="00080EFE" w:rsidRPr="000B3A76">
              <w:rPr>
                <w:rFonts w:ascii="Arial" w:eastAsia="Times New Roman" w:hAnsi="Arial" w:cs="Arial"/>
                <w:sz w:val="20"/>
                <w:szCs w:val="20"/>
              </w:rPr>
              <w:t>provided</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sz w:val="20"/>
                <w:szCs w:val="20"/>
              </w:rPr>
              <w:t>to</w:t>
            </w:r>
            <w:r w:rsidR="00D16141" w:rsidRPr="000B3A76">
              <w:rPr>
                <w:rFonts w:ascii="Arial" w:eastAsia="Times New Roman" w:hAnsi="Arial" w:cs="Arial"/>
                <w:b/>
                <w:bCs/>
                <w:sz w:val="20"/>
                <w:szCs w:val="20"/>
              </w:rPr>
              <w:t xml:space="preserve"> </w:t>
            </w:r>
            <w:r w:rsidR="000A0BBB" w:rsidRPr="000B3A76">
              <w:rPr>
                <w:rFonts w:ascii="Arial" w:eastAsia="Times New Roman" w:hAnsi="Arial" w:cs="Arial"/>
                <w:b/>
                <w:bCs/>
                <w:sz w:val="20"/>
                <w:szCs w:val="20"/>
              </w:rPr>
              <w:t>1,131,369</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Non-4Ps</w:t>
            </w:r>
            <w:r w:rsidR="00D16141" w:rsidRPr="000B3A76">
              <w:rPr>
                <w:rFonts w:ascii="Arial" w:eastAsia="Times New Roman" w:hAnsi="Arial" w:cs="Arial"/>
                <w:b/>
                <w:bCs/>
                <w:sz w:val="20"/>
                <w:szCs w:val="20"/>
              </w:rPr>
              <w:t xml:space="preserve"> </w:t>
            </w:r>
            <w:r w:rsidR="00080EFE" w:rsidRPr="000B3A76">
              <w:rPr>
                <w:rFonts w:ascii="Arial" w:eastAsia="Times New Roman" w:hAnsi="Arial" w:cs="Arial"/>
                <w:b/>
                <w:bCs/>
                <w:sz w:val="20"/>
                <w:szCs w:val="20"/>
              </w:rPr>
              <w:t>beneficiaries</w:t>
            </w:r>
            <w:r w:rsidR="00D16141" w:rsidRPr="000B3A76">
              <w:rPr>
                <w:rFonts w:ascii="Arial" w:eastAsia="Times New Roman" w:hAnsi="Arial" w:cs="Arial"/>
                <w:b/>
                <w:bCs/>
                <w:sz w:val="20"/>
                <w:szCs w:val="20"/>
              </w:rPr>
              <w:t xml:space="preserve"> </w:t>
            </w:r>
            <w:r w:rsidR="00CC2C67" w:rsidRPr="000B3A76">
              <w:rPr>
                <w:rFonts w:ascii="Arial" w:eastAsia="Times New Roman" w:hAnsi="Arial" w:cs="Arial"/>
                <w:sz w:val="20"/>
                <w:szCs w:val="20"/>
              </w:rPr>
              <w:t>for</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first</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tranche</w:t>
            </w:r>
            <w:r w:rsidRPr="000B3A76">
              <w:rPr>
                <w:rFonts w:ascii="Arial" w:eastAsia="Times New Roman" w:hAnsi="Arial" w:cs="Arial"/>
                <w:sz w:val="20"/>
                <w:szCs w:val="20"/>
              </w:rPr>
              <w:t>.</w:t>
            </w:r>
          </w:p>
          <w:p w14:paraId="1E22F01B" w14:textId="5172531B" w:rsidR="00F843A5" w:rsidRPr="000B3A76" w:rsidRDefault="00324414" w:rsidP="00394069">
            <w:pPr>
              <w:pStyle w:val="ListParagraph"/>
              <w:numPr>
                <w:ilvl w:val="0"/>
                <w:numId w:val="6"/>
              </w:numPr>
              <w:spacing w:after="0" w:line="240" w:lineRule="auto"/>
              <w:jc w:val="both"/>
              <w:rPr>
                <w:rFonts w:eastAsia="Times New Roman"/>
              </w:rPr>
            </w:pPr>
            <w:r w:rsidRPr="000B3A76">
              <w:rPr>
                <w:rFonts w:ascii="Arial" w:eastAsia="Times New Roman" w:hAnsi="Arial" w:cs="Arial"/>
                <w:sz w:val="20"/>
                <w:szCs w:val="20"/>
              </w:rPr>
              <w:t>DSWD-FO</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VI</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ha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served</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103,608</w:t>
            </w:r>
            <w:r w:rsidR="00D16141" w:rsidRPr="000B3A76">
              <w:rPr>
                <w:rFonts w:ascii="Arial" w:eastAsia="Times New Roman" w:hAnsi="Arial" w:cs="Arial"/>
                <w:b/>
                <w:bCs/>
                <w:sz w:val="20"/>
                <w:szCs w:val="20"/>
              </w:rPr>
              <w:t xml:space="preserve"> </w:t>
            </w:r>
            <w:r w:rsidR="00CC2C67" w:rsidRPr="000B3A76">
              <w:rPr>
                <w:rFonts w:ascii="Arial" w:eastAsia="Times New Roman" w:hAnsi="Arial" w:cs="Arial"/>
                <w:b/>
                <w:bCs/>
                <w:sz w:val="20"/>
                <w:szCs w:val="20"/>
              </w:rPr>
              <w:t>4Ps</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beneficiarie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mount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481,777,200.00</w:t>
            </w:r>
            <w:r w:rsidR="00D16141" w:rsidRPr="000B3A76">
              <w:rPr>
                <w:rFonts w:ascii="Arial" w:eastAsia="Times New Roman" w:hAnsi="Arial" w:cs="Arial"/>
                <w:b/>
                <w:bCs/>
                <w:sz w:val="20"/>
                <w:szCs w:val="20"/>
              </w:rPr>
              <w:t xml:space="preserve"> </w:t>
            </w:r>
            <w:r w:rsidRPr="000B3A76">
              <w:rPr>
                <w:rFonts w:ascii="Arial" w:eastAsia="Times New Roman" w:hAnsi="Arial" w:cs="Arial"/>
                <w:sz w:val="20"/>
                <w:szCs w:val="20"/>
              </w:rPr>
              <w:t>and</w:t>
            </w:r>
            <w:r w:rsidR="00D16141" w:rsidRPr="000B3A76">
              <w:rPr>
                <w:rFonts w:ascii="Arial" w:eastAsia="Times New Roman" w:hAnsi="Arial" w:cs="Arial"/>
                <w:sz w:val="20"/>
                <w:szCs w:val="20"/>
              </w:rPr>
              <w:t xml:space="preserve"> </w:t>
            </w:r>
            <w:r w:rsidR="00E600B8" w:rsidRPr="000B3A76">
              <w:rPr>
                <w:rFonts w:ascii="Arial" w:eastAsia="Times New Roman" w:hAnsi="Arial" w:cs="Arial"/>
                <w:b/>
                <w:bCs/>
                <w:sz w:val="20"/>
                <w:szCs w:val="20"/>
              </w:rPr>
              <w:t>440</w:t>
            </w:r>
            <w:r w:rsidR="00192DDE" w:rsidRPr="000B3A76">
              <w:rPr>
                <w:rFonts w:ascii="Arial" w:eastAsia="Times New Roman" w:hAnsi="Arial" w:cs="Arial"/>
                <w:b/>
                <w:bCs/>
                <w:sz w:val="20"/>
                <w:szCs w:val="20"/>
              </w:rPr>
              <w:t>,</w:t>
            </w:r>
            <w:r w:rsidR="00E600B8" w:rsidRPr="000B3A76">
              <w:rPr>
                <w:rFonts w:ascii="Arial" w:eastAsia="Times New Roman" w:hAnsi="Arial" w:cs="Arial"/>
                <w:b/>
                <w:bCs/>
                <w:sz w:val="20"/>
                <w:szCs w:val="20"/>
              </w:rPr>
              <w:t>802</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Non-</w:t>
            </w:r>
            <w:r w:rsidR="00CC2C67" w:rsidRPr="000B3A76">
              <w:rPr>
                <w:rFonts w:ascii="Arial" w:eastAsia="Times New Roman" w:hAnsi="Arial" w:cs="Arial"/>
                <w:b/>
                <w:bCs/>
                <w:sz w:val="20"/>
                <w:szCs w:val="20"/>
              </w:rPr>
              <w:t>4Ps</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beneficiarie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mount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eastAsia="Times New Roman"/>
              </w:rPr>
              <w:t xml:space="preserve"> </w:t>
            </w:r>
            <w:r w:rsidR="00192DDE" w:rsidRPr="000B3A76">
              <w:rPr>
                <w:rFonts w:ascii="Arial" w:eastAsia="Times New Roman" w:hAnsi="Arial" w:cs="Arial"/>
                <w:b/>
                <w:bCs/>
                <w:sz w:val="20"/>
                <w:szCs w:val="20"/>
              </w:rPr>
              <w:lastRenderedPageBreak/>
              <w:t>₱</w:t>
            </w:r>
            <w:r w:rsidR="00E600B8" w:rsidRPr="000B3A76">
              <w:rPr>
                <w:rFonts w:ascii="Arial" w:eastAsia="Times New Roman" w:hAnsi="Arial" w:cs="Arial"/>
                <w:b/>
                <w:bCs/>
                <w:sz w:val="20"/>
                <w:szCs w:val="20"/>
              </w:rPr>
              <w:t>2</w:t>
            </w:r>
            <w:r w:rsidR="00192DDE" w:rsidRPr="000B3A76">
              <w:rPr>
                <w:rFonts w:ascii="Arial" w:eastAsia="Times New Roman" w:hAnsi="Arial" w:cs="Arial"/>
                <w:b/>
                <w:bCs/>
                <w:sz w:val="20"/>
                <w:szCs w:val="20"/>
              </w:rPr>
              <w:t>,</w:t>
            </w:r>
            <w:r w:rsidR="00E600B8" w:rsidRPr="000B3A76">
              <w:rPr>
                <w:rFonts w:ascii="Arial" w:eastAsia="Times New Roman" w:hAnsi="Arial" w:cs="Arial"/>
                <w:b/>
                <w:bCs/>
                <w:sz w:val="20"/>
                <w:szCs w:val="20"/>
              </w:rPr>
              <w:t>644</w:t>
            </w:r>
            <w:r w:rsidR="00192DDE" w:rsidRPr="000B3A76">
              <w:rPr>
                <w:rFonts w:ascii="Arial" w:eastAsia="Times New Roman" w:hAnsi="Arial" w:cs="Arial"/>
                <w:b/>
                <w:bCs/>
                <w:sz w:val="20"/>
                <w:szCs w:val="20"/>
              </w:rPr>
              <w:t>,</w:t>
            </w:r>
            <w:r w:rsidR="00E600B8" w:rsidRPr="000B3A76">
              <w:rPr>
                <w:rFonts w:ascii="Arial" w:eastAsia="Times New Roman" w:hAnsi="Arial" w:cs="Arial"/>
                <w:b/>
                <w:bCs/>
                <w:sz w:val="20"/>
                <w:szCs w:val="20"/>
              </w:rPr>
              <w:t>812</w:t>
            </w:r>
            <w:r w:rsidR="00192DDE" w:rsidRPr="000B3A76">
              <w:rPr>
                <w:rFonts w:ascii="Arial" w:eastAsia="Times New Roman" w:hAnsi="Arial" w:cs="Arial"/>
                <w:b/>
                <w:bCs/>
                <w:sz w:val="20"/>
                <w:szCs w:val="20"/>
              </w:rPr>
              <w:t>,000.00</w:t>
            </w:r>
            <w:r w:rsidR="00D16141" w:rsidRPr="000B3A76">
              <w:rPr>
                <w:rFonts w:ascii="Arial" w:eastAsia="Times New Roman" w:hAnsi="Arial" w:cs="Arial"/>
                <w:b/>
                <w:bCs/>
                <w:sz w:val="20"/>
                <w:szCs w:val="20"/>
              </w:rPr>
              <w:t xml:space="preserve"> </w:t>
            </w:r>
            <w:r w:rsidRPr="000B3A76">
              <w:rPr>
                <w:rFonts w:ascii="Arial" w:eastAsia="Times New Roman" w:hAnsi="Arial" w:cs="Arial"/>
                <w:sz w:val="20"/>
                <w:szCs w:val="20"/>
              </w:rPr>
              <w:t>for</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00CC2C67" w:rsidRPr="000B3A76">
              <w:rPr>
                <w:rFonts w:ascii="Arial" w:eastAsia="Times New Roman" w:hAnsi="Arial" w:cs="Arial"/>
                <w:sz w:val="20"/>
                <w:szCs w:val="20"/>
              </w:rPr>
              <w:t>second</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ranche</w:t>
            </w:r>
            <w:r w:rsidR="00CC2C67" w:rsidRPr="000B3A76">
              <w:rPr>
                <w:rFonts w:ascii="Arial" w:eastAsia="Times New Roman" w:hAnsi="Arial" w:cs="Arial"/>
                <w:sz w:val="20"/>
                <w:szCs w:val="20"/>
              </w:rPr>
              <w:t>,</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nd</w:t>
            </w:r>
            <w:r w:rsidR="00D16141" w:rsidRPr="000B3A76">
              <w:rPr>
                <w:rFonts w:ascii="Arial" w:eastAsia="Times New Roman" w:hAnsi="Arial" w:cs="Arial"/>
                <w:sz w:val="20"/>
                <w:szCs w:val="20"/>
              </w:rPr>
              <w:t xml:space="preserve"> </w:t>
            </w:r>
            <w:r w:rsidR="00192DDE" w:rsidRPr="000B3A76">
              <w:rPr>
                <w:rFonts w:ascii="Arial" w:eastAsia="Times New Roman" w:hAnsi="Arial" w:cs="Arial"/>
                <w:b/>
                <w:bCs/>
                <w:sz w:val="20"/>
                <w:szCs w:val="20"/>
              </w:rPr>
              <w:t>1</w:t>
            </w:r>
            <w:r w:rsidR="00B30EDF" w:rsidRPr="000B3A76">
              <w:rPr>
                <w:rFonts w:ascii="Arial" w:eastAsia="Times New Roman" w:hAnsi="Arial" w:cs="Arial"/>
                <w:b/>
                <w:bCs/>
                <w:sz w:val="20"/>
                <w:szCs w:val="20"/>
              </w:rPr>
              <w:t>90</w:t>
            </w:r>
            <w:r w:rsidR="00192DDE" w:rsidRPr="000B3A76">
              <w:rPr>
                <w:rFonts w:ascii="Arial" w:eastAsia="Times New Roman" w:hAnsi="Arial" w:cs="Arial"/>
                <w:b/>
                <w:bCs/>
                <w:sz w:val="20"/>
                <w:szCs w:val="20"/>
              </w:rPr>
              <w:t>,</w:t>
            </w:r>
            <w:r w:rsidR="00B30EDF" w:rsidRPr="000B3A76">
              <w:rPr>
                <w:rFonts w:ascii="Arial" w:eastAsia="Times New Roman" w:hAnsi="Arial" w:cs="Arial"/>
                <w:b/>
                <w:bCs/>
                <w:sz w:val="20"/>
                <w:szCs w:val="20"/>
              </w:rPr>
              <w:t>738</w:t>
            </w:r>
            <w:r w:rsidR="00D16141" w:rsidRPr="000B3A76">
              <w:rPr>
                <w:rFonts w:ascii="Arial" w:eastAsia="Times New Roman" w:hAnsi="Arial" w:cs="Arial"/>
                <w:b/>
                <w:bCs/>
                <w:sz w:val="20"/>
                <w:szCs w:val="20"/>
              </w:rPr>
              <w:t xml:space="preserve"> </w:t>
            </w:r>
            <w:r w:rsidRPr="000B3A76">
              <w:rPr>
                <w:rFonts w:ascii="Arial" w:eastAsia="Times New Roman" w:hAnsi="Arial" w:cs="Arial"/>
                <w:b/>
                <w:bCs/>
                <w:sz w:val="20"/>
                <w:szCs w:val="20"/>
              </w:rPr>
              <w:t>left-out/waitlisted</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beneficiaries</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mounting</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w:t>
            </w:r>
            <w:r w:rsidR="00D16141" w:rsidRPr="000B3A76">
              <w:rPr>
                <w:rFonts w:ascii="Arial" w:eastAsia="Times New Roman" w:hAnsi="Arial" w:cs="Arial"/>
                <w:sz w:val="20"/>
                <w:szCs w:val="20"/>
              </w:rPr>
              <w:t xml:space="preserve"> </w:t>
            </w:r>
            <w:r w:rsidRPr="000B3A76">
              <w:rPr>
                <w:rFonts w:ascii="Arial" w:eastAsia="Times New Roman" w:hAnsi="Arial" w:cs="Arial"/>
                <w:b/>
                <w:bCs/>
                <w:sz w:val="20"/>
                <w:szCs w:val="20"/>
              </w:rPr>
              <w:t>₱</w:t>
            </w:r>
            <w:r w:rsidR="00192DDE" w:rsidRPr="000B3A76">
              <w:rPr>
                <w:rFonts w:ascii="Arial" w:eastAsia="Times New Roman" w:hAnsi="Arial" w:cs="Arial"/>
                <w:b/>
                <w:bCs/>
                <w:sz w:val="20"/>
                <w:szCs w:val="20"/>
              </w:rPr>
              <w:t>1,1</w:t>
            </w:r>
            <w:r w:rsidR="00B30EDF" w:rsidRPr="000B3A76">
              <w:rPr>
                <w:rFonts w:ascii="Arial" w:eastAsia="Times New Roman" w:hAnsi="Arial" w:cs="Arial"/>
                <w:b/>
                <w:bCs/>
                <w:sz w:val="20"/>
                <w:szCs w:val="20"/>
              </w:rPr>
              <w:t>44</w:t>
            </w:r>
            <w:r w:rsidR="00192DDE" w:rsidRPr="000B3A76">
              <w:rPr>
                <w:rFonts w:ascii="Arial" w:eastAsia="Times New Roman" w:hAnsi="Arial" w:cs="Arial"/>
                <w:b/>
                <w:bCs/>
                <w:sz w:val="20"/>
                <w:szCs w:val="20"/>
              </w:rPr>
              <w:t>,</w:t>
            </w:r>
            <w:r w:rsidR="00B30EDF" w:rsidRPr="000B3A76">
              <w:rPr>
                <w:rFonts w:ascii="Arial" w:eastAsia="Times New Roman" w:hAnsi="Arial" w:cs="Arial"/>
                <w:b/>
                <w:bCs/>
                <w:sz w:val="20"/>
                <w:szCs w:val="20"/>
              </w:rPr>
              <w:t>428</w:t>
            </w:r>
            <w:r w:rsidR="00192DDE" w:rsidRPr="000B3A76">
              <w:rPr>
                <w:rFonts w:ascii="Arial" w:eastAsia="Times New Roman" w:hAnsi="Arial" w:cs="Arial"/>
                <w:b/>
                <w:bCs/>
                <w:sz w:val="20"/>
                <w:szCs w:val="20"/>
              </w:rPr>
              <w:t>,000.00.</w:t>
            </w:r>
          </w:p>
          <w:p w14:paraId="7C31C1C1" w14:textId="4C8563D4" w:rsidR="00C71305" w:rsidRPr="000B3A76" w:rsidRDefault="00324414" w:rsidP="003A585A">
            <w:pPr>
              <w:pStyle w:val="ListParagraph"/>
              <w:numPr>
                <w:ilvl w:val="0"/>
                <w:numId w:val="6"/>
              </w:numPr>
              <w:spacing w:after="0" w:line="240" w:lineRule="auto"/>
              <w:jc w:val="both"/>
              <w:rPr>
                <w:rFonts w:eastAsia="Times New Roman"/>
              </w:rPr>
            </w:pPr>
            <w:r w:rsidRPr="000B3A76">
              <w:rPr>
                <w:rFonts w:ascii="Arial" w:eastAsia="Times New Roman" w:hAnsi="Arial" w:cs="Arial"/>
                <w:sz w:val="20"/>
                <w:szCs w:val="20"/>
              </w:rPr>
              <w:t>Th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peration</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Center</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Hotline</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catered</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a</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total</w:t>
            </w:r>
            <w:r w:rsidR="00D16141" w:rsidRPr="000B3A76">
              <w:rPr>
                <w:rFonts w:ascii="Arial" w:eastAsia="Times New Roman" w:hAnsi="Arial" w:cs="Arial"/>
                <w:sz w:val="20"/>
                <w:szCs w:val="20"/>
              </w:rPr>
              <w:t xml:space="preserve"> </w:t>
            </w:r>
            <w:r w:rsidRPr="000B3A76">
              <w:rPr>
                <w:rFonts w:ascii="Arial" w:eastAsia="Times New Roman" w:hAnsi="Arial" w:cs="Arial"/>
                <w:sz w:val="20"/>
                <w:szCs w:val="20"/>
              </w:rPr>
              <w:t>of</w:t>
            </w:r>
            <w:r w:rsidR="00D16141" w:rsidRPr="000B3A76">
              <w:rPr>
                <w:rFonts w:ascii="Arial" w:eastAsia="Times New Roman" w:hAnsi="Arial" w:cs="Arial"/>
                <w:sz w:val="20"/>
                <w:szCs w:val="20"/>
              </w:rPr>
              <w:t xml:space="preserve"> </w:t>
            </w:r>
            <w:r w:rsidR="003611DE" w:rsidRPr="000B3A76">
              <w:rPr>
                <w:rFonts w:ascii="Arial" w:eastAsia="Times New Roman" w:hAnsi="Arial" w:cs="Arial"/>
                <w:sz w:val="20"/>
                <w:szCs w:val="20"/>
              </w:rPr>
              <w:t>9,156</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calls</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resolved</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from</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15</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April</w:t>
            </w:r>
            <w:r w:rsidR="00D16141" w:rsidRPr="000B3A76">
              <w:rPr>
                <w:rFonts w:ascii="Arial" w:eastAsia="Times New Roman" w:hAnsi="Arial" w:cs="Arial"/>
                <w:sz w:val="20"/>
                <w:szCs w:val="20"/>
              </w:rPr>
              <w:t xml:space="preserve"> </w:t>
            </w:r>
            <w:r w:rsidR="003A585A" w:rsidRPr="000B3A76">
              <w:rPr>
                <w:rFonts w:ascii="Arial" w:eastAsia="Times New Roman" w:hAnsi="Arial" w:cs="Arial"/>
                <w:sz w:val="20"/>
                <w:szCs w:val="20"/>
              </w:rPr>
              <w:t xml:space="preserve">to </w:t>
            </w:r>
            <w:r w:rsidR="003611DE" w:rsidRPr="000B3A76">
              <w:rPr>
                <w:rFonts w:ascii="Arial" w:eastAsia="Times New Roman" w:hAnsi="Arial" w:cs="Arial"/>
                <w:sz w:val="20"/>
                <w:szCs w:val="20"/>
              </w:rPr>
              <w:t>26</w:t>
            </w:r>
            <w:r w:rsidR="00D16141" w:rsidRPr="000B3A76">
              <w:rPr>
                <w:rFonts w:ascii="Arial" w:eastAsia="Times New Roman" w:hAnsi="Arial" w:cs="Arial"/>
                <w:sz w:val="20"/>
                <w:szCs w:val="20"/>
              </w:rPr>
              <w:t xml:space="preserve"> </w:t>
            </w:r>
            <w:r w:rsidR="00D51D9B" w:rsidRPr="000B3A76">
              <w:rPr>
                <w:rFonts w:ascii="Arial" w:eastAsia="Times New Roman" w:hAnsi="Arial" w:cs="Arial"/>
                <w:sz w:val="20"/>
                <w:szCs w:val="20"/>
              </w:rPr>
              <w:t>August</w:t>
            </w:r>
            <w:r w:rsidR="00BC4C66" w:rsidRPr="000B3A76">
              <w:rPr>
                <w:rFonts w:ascii="Arial" w:eastAsia="Times New Roman" w:hAnsi="Arial" w:cs="Arial"/>
                <w:sz w:val="20"/>
                <w:szCs w:val="20"/>
              </w:rPr>
              <w:t>,</w:t>
            </w:r>
            <w:r w:rsidR="00D16141" w:rsidRPr="000B3A76">
              <w:rPr>
                <w:rFonts w:ascii="Arial" w:eastAsia="Times New Roman" w:hAnsi="Arial" w:cs="Arial"/>
                <w:sz w:val="20"/>
                <w:szCs w:val="20"/>
              </w:rPr>
              <w:t xml:space="preserve"> </w:t>
            </w:r>
            <w:r w:rsidR="00BC4C66" w:rsidRPr="000B3A76">
              <w:rPr>
                <w:rFonts w:ascii="Arial" w:eastAsia="Times New Roman" w:hAnsi="Arial" w:cs="Arial"/>
                <w:sz w:val="20"/>
                <w:szCs w:val="20"/>
              </w:rPr>
              <w:t>2020.</w:t>
            </w:r>
          </w:p>
        </w:tc>
      </w:tr>
    </w:tbl>
    <w:p w14:paraId="1021C76E" w14:textId="77777777" w:rsidR="00080EFE" w:rsidRDefault="00080EF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602009E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2011F9E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0B3A76" w:rsidRPr="000B3A7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DE5FC80" w:rsidR="009702AE" w:rsidRPr="000B3A76" w:rsidRDefault="00F436EA" w:rsidP="009F1B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0B3A76">
              <w:rPr>
                <w:rFonts w:ascii="Arial" w:eastAsia="Arial" w:hAnsi="Arial" w:cs="Arial"/>
                <w:sz w:val="20"/>
                <w:szCs w:val="19"/>
              </w:rPr>
              <w:t>24</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DE7A1B"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DE7A1B" w:rsidRPr="000B3A7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2F235D21" w:rsidR="009702AE" w:rsidRPr="000B3A76" w:rsidRDefault="003E4C18"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VII</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774276" w:rsidRPr="000B3A76">
              <w:rPr>
                <w:rFonts w:ascii="Arial" w:eastAsia="Arial" w:hAnsi="Arial" w:cs="Arial"/>
                <w:b/>
                <w:sz w:val="20"/>
                <w:szCs w:val="19"/>
              </w:rPr>
              <w:t>2</w:t>
            </w:r>
            <w:r w:rsidR="00FB0EB0" w:rsidRPr="000B3A76">
              <w:rPr>
                <w:rFonts w:ascii="Arial" w:eastAsia="Arial" w:hAnsi="Arial" w:cs="Arial"/>
                <w:b/>
                <w:sz w:val="20"/>
                <w:szCs w:val="19"/>
              </w:rPr>
              <w:t>8</w:t>
            </w:r>
            <w:r w:rsidR="00774276" w:rsidRPr="000B3A76">
              <w:rPr>
                <w:rFonts w:ascii="Arial" w:eastAsia="Arial" w:hAnsi="Arial" w:cs="Arial"/>
                <w:b/>
                <w:sz w:val="20"/>
                <w:szCs w:val="19"/>
              </w:rPr>
              <w:t>,</w:t>
            </w:r>
            <w:r w:rsidR="00FB0EB0" w:rsidRPr="000B3A76">
              <w:rPr>
                <w:rFonts w:ascii="Arial" w:eastAsia="Arial" w:hAnsi="Arial" w:cs="Arial"/>
                <w:b/>
                <w:sz w:val="20"/>
                <w:szCs w:val="19"/>
              </w:rPr>
              <w:t>412</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gent</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vidual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including</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displac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drivers,</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LSI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repatriat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OFW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4</w:t>
            </w:r>
            <w:r w:rsidR="00FB0EB0" w:rsidRPr="000B3A76">
              <w:rPr>
                <w:rFonts w:ascii="Arial" w:eastAsia="Arial" w:hAnsi="Arial" w:cs="Arial"/>
                <w:b/>
                <w:sz w:val="20"/>
                <w:szCs w:val="19"/>
              </w:rPr>
              <w:t>6</w:t>
            </w:r>
            <w:r w:rsidR="004E2DB6" w:rsidRPr="000B3A76">
              <w:rPr>
                <w:rFonts w:ascii="Arial" w:eastAsia="Arial" w:hAnsi="Arial" w:cs="Arial"/>
                <w:b/>
                <w:sz w:val="20"/>
                <w:szCs w:val="19"/>
              </w:rPr>
              <w:t>,</w:t>
            </w:r>
            <w:r w:rsidR="00FB0EB0" w:rsidRPr="000B3A76">
              <w:rPr>
                <w:rFonts w:ascii="Arial" w:eastAsia="Arial" w:hAnsi="Arial" w:cs="Arial"/>
                <w:b/>
                <w:sz w:val="20"/>
                <w:szCs w:val="19"/>
              </w:rPr>
              <w:t>1</w:t>
            </w:r>
            <w:r w:rsidR="003F0380" w:rsidRPr="000B3A76">
              <w:rPr>
                <w:rFonts w:ascii="Arial" w:eastAsia="Arial" w:hAnsi="Arial" w:cs="Arial"/>
                <w:b/>
                <w:sz w:val="20"/>
                <w:szCs w:val="19"/>
              </w:rPr>
              <w:t>00,0</w:t>
            </w:r>
            <w:r w:rsidR="004E2DB6" w:rsidRPr="000B3A76">
              <w:rPr>
                <w:rFonts w:ascii="Arial" w:eastAsia="Arial" w:hAnsi="Arial" w:cs="Arial"/>
                <w:b/>
                <w:sz w:val="20"/>
                <w:szCs w:val="19"/>
              </w:rPr>
              <w:t>00.00</w:t>
            </w:r>
            <w:r w:rsidR="00D16141" w:rsidRPr="000B3A76">
              <w:rPr>
                <w:rFonts w:ascii="Arial" w:eastAsia="Arial" w:hAnsi="Arial" w:cs="Arial"/>
                <w:b/>
                <w:sz w:val="20"/>
                <w:szCs w:val="19"/>
              </w:rPr>
              <w:t xml:space="preserve"> </w:t>
            </w:r>
            <w:r w:rsidR="00490A76"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6</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9C5479"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2020.</w:t>
            </w:r>
            <w:r w:rsidR="00D16141" w:rsidRPr="000B3A76">
              <w:rPr>
                <w:rFonts w:ascii="Arial" w:eastAsia="Arial" w:hAnsi="Arial" w:cs="Arial"/>
                <w:b/>
                <w:sz w:val="20"/>
                <w:szCs w:val="19"/>
              </w:rPr>
              <w:t xml:space="preserve"> </w:t>
            </w:r>
            <w:r w:rsidR="00C708FA" w:rsidRPr="000B3A76">
              <w:rPr>
                <w:rFonts w:ascii="Arial" w:eastAsia="Arial" w:hAnsi="Arial" w:cs="Arial"/>
                <w:sz w:val="20"/>
                <w:szCs w:val="19"/>
              </w:rPr>
              <w:t>Additional</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w:t>
            </w:r>
            <w:r w:rsidR="00774276" w:rsidRPr="000B3A76">
              <w:rPr>
                <w:rFonts w:ascii="Arial" w:eastAsia="Arial" w:hAnsi="Arial" w:cs="Arial"/>
                <w:sz w:val="20"/>
                <w:szCs w:val="19"/>
              </w:rPr>
              <w:t>,</w:t>
            </w:r>
            <w:r w:rsidR="00FB0EB0" w:rsidRPr="000B3A76">
              <w:rPr>
                <w:rFonts w:ascii="Arial" w:eastAsia="Arial" w:hAnsi="Arial" w:cs="Arial"/>
                <w:sz w:val="20"/>
                <w:szCs w:val="19"/>
              </w:rPr>
              <w:t>597</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individuals</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t>
            </w:r>
            <w:r w:rsidR="00FB0EB0" w:rsidRPr="000B3A76">
              <w:rPr>
                <w:rFonts w:ascii="Arial" w:eastAsia="Arial" w:hAnsi="Arial" w:cs="Arial"/>
                <w:sz w:val="20"/>
                <w:szCs w:val="19"/>
              </w:rPr>
              <w:t>3</w:t>
            </w:r>
            <w:r w:rsidR="00774276" w:rsidRPr="000B3A76">
              <w:rPr>
                <w:rFonts w:ascii="Arial" w:eastAsia="Arial" w:hAnsi="Arial" w:cs="Arial"/>
                <w:sz w:val="20"/>
                <w:szCs w:val="19"/>
              </w:rPr>
              <w:t>,</w:t>
            </w:r>
            <w:r w:rsidR="00FB0EB0" w:rsidRPr="000B3A76">
              <w:rPr>
                <w:rFonts w:ascii="Arial" w:eastAsia="Arial" w:hAnsi="Arial" w:cs="Arial"/>
                <w:sz w:val="20"/>
                <w:szCs w:val="19"/>
              </w:rPr>
              <w:t>7</w:t>
            </w:r>
            <w:r w:rsidR="005910AF" w:rsidRPr="000B3A76">
              <w:rPr>
                <w:rFonts w:ascii="Arial" w:eastAsia="Arial" w:hAnsi="Arial" w:cs="Arial"/>
                <w:sz w:val="20"/>
                <w:szCs w:val="19"/>
              </w:rPr>
              <w:t>0</w:t>
            </w:r>
            <w:r w:rsidR="003338A3" w:rsidRPr="000B3A76">
              <w:rPr>
                <w:rFonts w:ascii="Arial" w:eastAsia="Arial" w:hAnsi="Arial" w:cs="Arial"/>
                <w:sz w:val="20"/>
                <w:szCs w:val="19"/>
              </w:rPr>
              <w:t>0,</w:t>
            </w:r>
            <w:r w:rsidR="005910AF" w:rsidRPr="000B3A76">
              <w:rPr>
                <w:rFonts w:ascii="Arial" w:eastAsia="Arial" w:hAnsi="Arial" w:cs="Arial"/>
                <w:sz w:val="20"/>
                <w:szCs w:val="19"/>
              </w:rPr>
              <w:t>000</w:t>
            </w:r>
            <w:r w:rsidR="003338A3" w:rsidRPr="000B3A76">
              <w:rPr>
                <w:rFonts w:ascii="Arial" w:eastAsia="Arial" w:hAnsi="Arial" w:cs="Arial"/>
                <w:sz w:val="20"/>
                <w:szCs w:val="19"/>
              </w:rPr>
              <w:t>.00.</w:t>
            </w:r>
          </w:p>
          <w:p w14:paraId="01B2A820" w14:textId="45CDA1DD" w:rsidR="00A43BA6" w:rsidRPr="000B3A76" w:rsidRDefault="00A43BA6"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9</w:t>
            </w:r>
            <w:r w:rsidR="00D16141" w:rsidRPr="000B3A76">
              <w:rPr>
                <w:rFonts w:ascii="Arial" w:eastAsia="Arial" w:hAnsi="Arial" w:cs="Arial"/>
                <w:sz w:val="20"/>
                <w:szCs w:val="19"/>
              </w:rPr>
              <w:t xml:space="preserve"> </w:t>
            </w:r>
            <w:r w:rsidRPr="000B3A76">
              <w:rPr>
                <w:rFonts w:ascii="Arial" w:eastAsia="Arial" w:hAnsi="Arial" w:cs="Arial"/>
                <w:sz w:val="20"/>
                <w:szCs w:val="19"/>
              </w:rPr>
              <w:t>November</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b/>
                <w:sz w:val="20"/>
                <w:szCs w:val="19"/>
              </w:rPr>
              <w:t>20</w:t>
            </w:r>
            <w:r w:rsidR="00774276" w:rsidRPr="000B3A76">
              <w:rPr>
                <w:rFonts w:ascii="Arial" w:eastAsia="Arial" w:hAnsi="Arial" w:cs="Arial"/>
                <w:b/>
                <w:sz w:val="20"/>
                <w:szCs w:val="19"/>
              </w:rPr>
              <w:t>,</w:t>
            </w:r>
            <w:r w:rsidR="00FB0EB0" w:rsidRPr="000B3A76">
              <w:rPr>
                <w:rFonts w:ascii="Arial" w:eastAsia="Arial" w:hAnsi="Arial" w:cs="Arial"/>
                <w:b/>
                <w:sz w:val="20"/>
                <w:szCs w:val="19"/>
              </w:rPr>
              <w:t>048</w:t>
            </w:r>
            <w:r w:rsidR="00D16141" w:rsidRPr="000B3A76">
              <w:rPr>
                <w:rFonts w:ascii="Arial" w:eastAsia="Arial" w:hAnsi="Arial" w:cs="Arial"/>
                <w:b/>
                <w:sz w:val="20"/>
                <w:szCs w:val="19"/>
              </w:rPr>
              <w:t xml:space="preserve"> </w:t>
            </w:r>
            <w:r w:rsidRPr="000B3A76">
              <w:rPr>
                <w:rFonts w:ascii="Arial" w:eastAsia="Arial" w:hAnsi="Arial" w:cs="Arial"/>
                <w:b/>
                <w:sz w:val="20"/>
                <w:szCs w:val="19"/>
              </w:rPr>
              <w:t>beneficiarie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26</w:t>
            </w:r>
            <w:r w:rsidR="00D16141" w:rsidRPr="000B3A76">
              <w:rPr>
                <w:rFonts w:ascii="Arial" w:eastAsia="Arial" w:hAnsi="Arial" w:cs="Arial"/>
                <w:sz w:val="20"/>
                <w:szCs w:val="19"/>
              </w:rPr>
              <w:t xml:space="preserve"> </w:t>
            </w:r>
            <w:r w:rsidRPr="000B3A76">
              <w:rPr>
                <w:rFonts w:ascii="Arial" w:eastAsia="Arial" w:hAnsi="Arial" w:cs="Arial"/>
                <w:sz w:val="20"/>
                <w:szCs w:val="19"/>
              </w:rPr>
              <w:t>cities/town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Region</w:t>
            </w:r>
            <w:r w:rsidR="00D16141" w:rsidRPr="000B3A76">
              <w:rPr>
                <w:rFonts w:ascii="Arial" w:eastAsia="Arial" w:hAnsi="Arial" w:cs="Arial"/>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1</w:t>
            </w:r>
            <w:r w:rsidR="00FB0EB0" w:rsidRPr="000B3A76">
              <w:rPr>
                <w:rFonts w:ascii="Arial" w:eastAsia="Arial" w:hAnsi="Arial" w:cs="Arial"/>
                <w:b/>
                <w:sz w:val="20"/>
                <w:szCs w:val="19"/>
              </w:rPr>
              <w:t>30</w:t>
            </w:r>
            <w:r w:rsidR="00774276" w:rsidRPr="000B3A76">
              <w:rPr>
                <w:rFonts w:ascii="Arial" w:eastAsia="Arial" w:hAnsi="Arial" w:cs="Arial"/>
                <w:b/>
                <w:sz w:val="20"/>
                <w:szCs w:val="19"/>
              </w:rPr>
              <w:t>,</w:t>
            </w:r>
            <w:r w:rsidR="00FB0EB0" w:rsidRPr="000B3A76">
              <w:rPr>
                <w:rFonts w:ascii="Arial" w:eastAsia="Arial" w:hAnsi="Arial" w:cs="Arial"/>
                <w:b/>
                <w:sz w:val="20"/>
                <w:szCs w:val="19"/>
              </w:rPr>
              <w:t>6</w:t>
            </w:r>
            <w:r w:rsidRPr="000B3A76">
              <w:rPr>
                <w:rFonts w:ascii="Arial" w:eastAsia="Arial" w:hAnsi="Arial" w:cs="Arial"/>
                <w:b/>
                <w:sz w:val="20"/>
                <w:szCs w:val="19"/>
              </w:rPr>
              <w:t>00,000.00</w:t>
            </w:r>
            <w:r w:rsidR="00D16141" w:rsidRPr="000B3A76">
              <w:rPr>
                <w:rFonts w:ascii="Arial" w:eastAsia="Arial" w:hAnsi="Arial" w:cs="Arial"/>
                <w:sz w:val="20"/>
                <w:szCs w:val="19"/>
              </w:rPr>
              <w:t xml:space="preserve"> </w:t>
            </w:r>
            <w:r w:rsidRPr="000B3A76">
              <w:rPr>
                <w:rFonts w:ascii="Arial" w:eastAsia="Arial" w:hAnsi="Arial" w:cs="Arial"/>
                <w:sz w:val="20"/>
                <w:szCs w:val="19"/>
              </w:rPr>
              <w:t>Seed</w:t>
            </w:r>
            <w:r w:rsidR="00D16141" w:rsidRPr="000B3A76">
              <w:rPr>
                <w:rFonts w:ascii="Arial" w:eastAsia="Arial" w:hAnsi="Arial" w:cs="Arial"/>
                <w:sz w:val="20"/>
                <w:szCs w:val="19"/>
              </w:rPr>
              <w:t xml:space="preserve"> </w:t>
            </w:r>
            <w:r w:rsidRPr="000B3A76">
              <w:rPr>
                <w:rFonts w:ascii="Arial" w:eastAsia="Arial" w:hAnsi="Arial" w:cs="Arial"/>
                <w:sz w:val="20"/>
                <w:szCs w:val="19"/>
              </w:rPr>
              <w:t>Capital</w:t>
            </w:r>
            <w:r w:rsidR="00D16141" w:rsidRPr="000B3A76">
              <w:rPr>
                <w:rFonts w:ascii="Arial" w:eastAsia="Arial" w:hAnsi="Arial" w:cs="Arial"/>
                <w:sz w:val="20"/>
                <w:szCs w:val="19"/>
              </w:rPr>
              <w:t xml:space="preserve"> </w:t>
            </w:r>
            <w:r w:rsidRPr="000B3A76">
              <w:rPr>
                <w:rFonts w:ascii="Arial" w:eastAsia="Arial" w:hAnsi="Arial" w:cs="Arial"/>
                <w:sz w:val="20"/>
                <w:szCs w:val="19"/>
              </w:rPr>
              <w:t>Fund</w:t>
            </w:r>
            <w:r w:rsidR="00D16141" w:rsidRPr="000B3A76">
              <w:rPr>
                <w:rFonts w:ascii="Arial" w:eastAsia="Arial" w:hAnsi="Arial" w:cs="Arial"/>
                <w:sz w:val="20"/>
                <w:szCs w:val="19"/>
              </w:rPr>
              <w:t xml:space="preserve"> </w:t>
            </w:r>
            <w:r w:rsidRPr="000B3A76">
              <w:rPr>
                <w:rFonts w:ascii="Arial" w:eastAsia="Arial" w:hAnsi="Arial" w:cs="Arial"/>
                <w:sz w:val="20"/>
                <w:szCs w:val="19"/>
              </w:rPr>
              <w:t>(SCF)</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b/>
                <w:sz w:val="20"/>
                <w:szCs w:val="19"/>
              </w:rPr>
              <w:t>Sustainable</w:t>
            </w:r>
            <w:r w:rsidR="00D16141" w:rsidRPr="000B3A76">
              <w:rPr>
                <w:rFonts w:ascii="Arial" w:eastAsia="Arial" w:hAnsi="Arial" w:cs="Arial"/>
                <w:b/>
                <w:sz w:val="20"/>
                <w:szCs w:val="19"/>
              </w:rPr>
              <w:t xml:space="preserve"> </w:t>
            </w:r>
            <w:r w:rsidRPr="000B3A76">
              <w:rPr>
                <w:rFonts w:ascii="Arial" w:eastAsia="Arial" w:hAnsi="Arial" w:cs="Arial"/>
                <w:b/>
                <w:sz w:val="20"/>
                <w:szCs w:val="19"/>
              </w:rPr>
              <w:t>Livelihood</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LP)</w:t>
            </w:r>
            <w:r w:rsidRPr="000B3A76">
              <w:rPr>
                <w:rFonts w:ascii="Arial" w:eastAsia="Arial" w:hAnsi="Arial" w:cs="Arial"/>
                <w:sz w:val="20"/>
                <w:szCs w:val="19"/>
              </w:rPr>
              <w:t>.</w:t>
            </w:r>
          </w:p>
          <w:p w14:paraId="59371687" w14:textId="6B8954F6" w:rsidR="00FF1B00" w:rsidRPr="000B3A76" w:rsidRDefault="00FF1B00"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B71DA5"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06</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August</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00ED2D1D" w:rsidRPr="000B3A76">
              <w:rPr>
                <w:rFonts w:ascii="Arial" w:eastAsia="Arial" w:hAnsi="Arial" w:cs="Arial"/>
                <w:b/>
                <w:sz w:val="20"/>
                <w:szCs w:val="19"/>
              </w:rPr>
              <w:t>524</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at</w:t>
            </w:r>
            <w:r w:rsidR="00D16141" w:rsidRPr="000B3A76">
              <w:rPr>
                <w:rFonts w:ascii="Arial" w:eastAsia="Arial" w:hAnsi="Arial" w:cs="Arial"/>
                <w:sz w:val="20"/>
                <w:szCs w:val="19"/>
              </w:rPr>
              <w:t xml:space="preserve"> </w:t>
            </w:r>
            <w:r w:rsidRPr="000B3A76">
              <w:rPr>
                <w:rFonts w:ascii="Arial" w:eastAsia="Arial" w:hAnsi="Arial" w:cs="Arial"/>
                <w:sz w:val="20"/>
                <w:szCs w:val="19"/>
              </w:rPr>
              <w:t>various</w:t>
            </w:r>
            <w:r w:rsidR="00D16141" w:rsidRPr="000B3A76">
              <w:rPr>
                <w:rFonts w:ascii="Arial" w:eastAsia="Arial" w:hAnsi="Arial" w:cs="Arial"/>
                <w:sz w:val="20"/>
                <w:szCs w:val="19"/>
              </w:rPr>
              <w:t xml:space="preserve"> </w:t>
            </w:r>
            <w:r w:rsidRPr="000B3A76">
              <w:rPr>
                <w:rFonts w:ascii="Arial" w:eastAsia="Arial" w:hAnsi="Arial" w:cs="Arial"/>
                <w:sz w:val="20"/>
                <w:szCs w:val="19"/>
              </w:rPr>
              <w:t>seapor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Bohol,</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Negros</w:t>
            </w:r>
            <w:r w:rsidR="00D16141" w:rsidRPr="000B3A76">
              <w:rPr>
                <w:rFonts w:ascii="Arial" w:eastAsia="Arial" w:hAnsi="Arial" w:cs="Arial"/>
                <w:sz w:val="20"/>
                <w:szCs w:val="19"/>
              </w:rPr>
              <w:t xml:space="preserve"> </w:t>
            </w:r>
            <w:r w:rsidRPr="000B3A76">
              <w:rPr>
                <w:rFonts w:ascii="Arial" w:eastAsia="Arial" w:hAnsi="Arial" w:cs="Arial"/>
                <w:sz w:val="20"/>
                <w:szCs w:val="19"/>
              </w:rPr>
              <w:t>Oriental</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b/>
                <w:sz w:val="20"/>
                <w:szCs w:val="19"/>
              </w:rPr>
              <w:t>7,08</w:t>
            </w:r>
            <w:r w:rsidR="00ED2D1D" w:rsidRPr="000B3A76">
              <w:rPr>
                <w:rFonts w:ascii="Arial" w:eastAsia="Arial" w:hAnsi="Arial" w:cs="Arial"/>
                <w:b/>
                <w:sz w:val="20"/>
                <w:szCs w:val="19"/>
              </w:rPr>
              <w:t>8</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irport</w:t>
            </w:r>
            <w:r w:rsidR="00D16141" w:rsidRPr="000B3A76">
              <w:rPr>
                <w:rFonts w:ascii="Arial" w:eastAsia="Arial" w:hAnsi="Arial" w:cs="Arial"/>
                <w:sz w:val="20"/>
                <w:szCs w:val="19"/>
              </w:rPr>
              <w:t xml:space="preserve"> </w:t>
            </w:r>
            <w:r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Pr="000B3A76">
              <w:rPr>
                <w:rFonts w:ascii="Arial" w:eastAsia="Arial" w:hAnsi="Arial" w:cs="Arial"/>
                <w:sz w:val="20"/>
                <w:szCs w:val="19"/>
              </w:rPr>
              <w:t>assist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amount</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ED2D1D" w:rsidRPr="000B3A76">
              <w:rPr>
                <w:rFonts w:ascii="Arial" w:eastAsia="Arial" w:hAnsi="Arial" w:cs="Arial"/>
                <w:b/>
                <w:sz w:val="20"/>
                <w:szCs w:val="19"/>
              </w:rPr>
              <w:t>93</w:t>
            </w:r>
            <w:r w:rsidRPr="000B3A76">
              <w:rPr>
                <w:rFonts w:ascii="Arial" w:eastAsia="Arial" w:hAnsi="Arial" w:cs="Arial"/>
                <w:b/>
                <w:sz w:val="20"/>
                <w:szCs w:val="19"/>
              </w:rPr>
              <w:t>,</w:t>
            </w:r>
            <w:r w:rsidR="00ED2D1D" w:rsidRPr="000B3A76">
              <w:rPr>
                <w:rFonts w:ascii="Arial" w:eastAsia="Arial" w:hAnsi="Arial" w:cs="Arial"/>
                <w:b/>
                <w:sz w:val="20"/>
                <w:szCs w:val="19"/>
              </w:rPr>
              <w:t>14</w:t>
            </w:r>
            <w:r w:rsidRPr="000B3A76">
              <w:rPr>
                <w:rFonts w:ascii="Arial" w:eastAsia="Arial" w:hAnsi="Arial" w:cs="Arial"/>
                <w:b/>
                <w:sz w:val="20"/>
                <w:szCs w:val="19"/>
              </w:rPr>
              <w:t>0.00</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id</w:t>
            </w:r>
            <w:r w:rsidR="00D16141" w:rsidRPr="000B3A76">
              <w:rPr>
                <w:rFonts w:ascii="Arial" w:eastAsia="Arial" w:hAnsi="Arial" w:cs="Arial"/>
                <w:sz w:val="20"/>
                <w:szCs w:val="19"/>
              </w:rPr>
              <w:t xml:space="preserve"> </w:t>
            </w:r>
            <w:r w:rsidRPr="000B3A76">
              <w:rPr>
                <w:rFonts w:ascii="Arial" w:eastAsia="Arial" w:hAnsi="Arial" w:cs="Arial"/>
                <w:sz w:val="20"/>
                <w:szCs w:val="19"/>
              </w:rPr>
              <w:t>was</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LSIs.</w:t>
            </w:r>
          </w:p>
          <w:p w14:paraId="0E8D4C98" w14:textId="0C493F72"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7113B2EE" w14:textId="58B17E73"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a total of 15,705 FFPs to PWDs affected by the pandemic in the Region.</w:t>
            </w:r>
          </w:p>
          <w:p w14:paraId="57FB832D" w14:textId="77777777" w:rsidR="00303892" w:rsidRPr="000B3A76" w:rsidRDefault="00303892" w:rsidP="00394069">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2F3C43E7" w:rsidR="009702AE" w:rsidRPr="000B3A76" w:rsidRDefault="003E4C18" w:rsidP="00394069">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43254B7A" w14:textId="0830E17E" w:rsidR="002230EE" w:rsidRPr="000B3A76" w:rsidRDefault="003338A3" w:rsidP="00FB0EB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Social Amelioration Program is over with the expiry of the Bayanihan 1.</w:t>
            </w:r>
          </w:p>
          <w:p w14:paraId="56474775" w14:textId="1D6D088F" w:rsidR="00FB0EB0" w:rsidRPr="000B3A76" w:rsidRDefault="00FB0EB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20"/>
                <w:szCs w:val="19"/>
              </w:rPr>
            </w:pPr>
            <w:r w:rsidRPr="000B3A76">
              <w:rPr>
                <w:rFonts w:ascii="Arial" w:eastAsia="Arial" w:hAnsi="Arial" w:cs="Arial"/>
                <w:b/>
                <w:sz w:val="20"/>
                <w:szCs w:val="19"/>
              </w:rPr>
              <w:t>SAP 1</w:t>
            </w:r>
          </w:p>
          <w:tbl>
            <w:tblPr>
              <w:tblStyle w:val="TableGrid"/>
              <w:tblW w:w="0" w:type="auto"/>
              <w:tblInd w:w="360" w:type="dxa"/>
              <w:tblLook w:val="04A0" w:firstRow="1" w:lastRow="0" w:firstColumn="1" w:lastColumn="0" w:noHBand="0" w:noVBand="1"/>
            </w:tblPr>
            <w:tblGrid>
              <w:gridCol w:w="1438"/>
              <w:gridCol w:w="1439"/>
              <w:gridCol w:w="1439"/>
              <w:gridCol w:w="1401"/>
              <w:gridCol w:w="1479"/>
            </w:tblGrid>
            <w:tr w:rsidR="000B3A76" w:rsidRPr="000B3A76" w14:paraId="78A00AD3" w14:textId="77777777" w:rsidTr="00FB0EB0">
              <w:tc>
                <w:tcPr>
                  <w:tcW w:w="1511" w:type="dxa"/>
                </w:tcPr>
                <w:p w14:paraId="4CA3C7DE" w14:textId="5C6F4C6E"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511" w:type="dxa"/>
                </w:tcPr>
                <w:p w14:paraId="42377780" w14:textId="269CB1CD"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Target</w:t>
                  </w:r>
                </w:p>
              </w:tc>
              <w:tc>
                <w:tcPr>
                  <w:tcW w:w="1511" w:type="dxa"/>
                </w:tcPr>
                <w:p w14:paraId="64F039E5" w14:textId="4367CE64"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511" w:type="dxa"/>
                </w:tcPr>
                <w:p w14:paraId="6EEA0292" w14:textId="0A2314B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12" w:type="dxa"/>
                </w:tcPr>
                <w:p w14:paraId="227188F6" w14:textId="54E4E11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46928905" w14:textId="77777777" w:rsidTr="00FB0EB0">
              <w:tc>
                <w:tcPr>
                  <w:tcW w:w="1511" w:type="dxa"/>
                </w:tcPr>
                <w:p w14:paraId="2ECC291B" w14:textId="01D6727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w:t>
                  </w:r>
                </w:p>
              </w:tc>
              <w:tc>
                <w:tcPr>
                  <w:tcW w:w="1511" w:type="dxa"/>
                </w:tcPr>
                <w:p w14:paraId="6951AC60" w14:textId="241FEB9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8,679</w:t>
                  </w:r>
                </w:p>
              </w:tc>
              <w:tc>
                <w:tcPr>
                  <w:tcW w:w="1511" w:type="dxa"/>
                </w:tcPr>
                <w:p w14:paraId="7D4EC839" w14:textId="194F5A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6,421</w:t>
                  </w:r>
                </w:p>
              </w:tc>
              <w:tc>
                <w:tcPr>
                  <w:tcW w:w="1511" w:type="dxa"/>
                </w:tcPr>
                <w:p w14:paraId="52641B62" w14:textId="5B12238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21</w:t>
                  </w:r>
                </w:p>
              </w:tc>
              <w:tc>
                <w:tcPr>
                  <w:tcW w:w="1512" w:type="dxa"/>
                </w:tcPr>
                <w:p w14:paraId="657B4EFF" w14:textId="782FE3AC"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31,857,650</w:t>
                  </w:r>
                </w:p>
              </w:tc>
            </w:tr>
            <w:tr w:rsidR="000B3A76" w:rsidRPr="000B3A76" w14:paraId="23BAD1C6" w14:textId="77777777" w:rsidTr="00FB0EB0">
              <w:tc>
                <w:tcPr>
                  <w:tcW w:w="1511" w:type="dxa"/>
                </w:tcPr>
                <w:p w14:paraId="7E9F4C5F" w14:textId="200E5D1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ash card</w:t>
                  </w:r>
                </w:p>
              </w:tc>
              <w:tc>
                <w:tcPr>
                  <w:tcW w:w="1511" w:type="dxa"/>
                </w:tcPr>
                <w:p w14:paraId="4041C442" w14:textId="716BFD54"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3612F99C" w14:textId="0FA4042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10FEA327" w14:textId="75BC43B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0</w:t>
                  </w:r>
                </w:p>
              </w:tc>
              <w:tc>
                <w:tcPr>
                  <w:tcW w:w="1512" w:type="dxa"/>
                </w:tcPr>
                <w:p w14:paraId="13C5BB9A" w14:textId="04C84625"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311,997,500</w:t>
                  </w:r>
                </w:p>
              </w:tc>
            </w:tr>
            <w:tr w:rsidR="000B3A76" w:rsidRPr="000B3A76" w14:paraId="2FF8912C" w14:textId="77777777" w:rsidTr="00FB0EB0">
              <w:tc>
                <w:tcPr>
                  <w:tcW w:w="1511" w:type="dxa"/>
                </w:tcPr>
                <w:p w14:paraId="510E4FB4" w14:textId="7098B90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on-Cash card</w:t>
                  </w:r>
                </w:p>
              </w:tc>
              <w:tc>
                <w:tcPr>
                  <w:tcW w:w="1511" w:type="dxa"/>
                </w:tcPr>
                <w:p w14:paraId="2D147DC4" w14:textId="0D2CE0F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29</w:t>
                  </w:r>
                </w:p>
              </w:tc>
              <w:tc>
                <w:tcPr>
                  <w:tcW w:w="1511" w:type="dxa"/>
                </w:tcPr>
                <w:p w14:paraId="062985B9" w14:textId="3FCC831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4,271</w:t>
                  </w:r>
                </w:p>
              </w:tc>
              <w:tc>
                <w:tcPr>
                  <w:tcW w:w="1511" w:type="dxa"/>
                </w:tcPr>
                <w:p w14:paraId="01FBC28F" w14:textId="51D8C95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42</w:t>
                  </w:r>
                </w:p>
              </w:tc>
              <w:tc>
                <w:tcPr>
                  <w:tcW w:w="1512" w:type="dxa"/>
                </w:tcPr>
                <w:p w14:paraId="32638BD7" w14:textId="4925B79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860,150</w:t>
                  </w:r>
                </w:p>
              </w:tc>
            </w:tr>
            <w:tr w:rsidR="000B3A76" w:rsidRPr="000B3A76" w14:paraId="3DC49CD3" w14:textId="77777777" w:rsidTr="00FB0EB0">
              <w:tc>
                <w:tcPr>
                  <w:tcW w:w="1511" w:type="dxa"/>
                </w:tcPr>
                <w:p w14:paraId="6DE61C33" w14:textId="7A79E03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511" w:type="dxa"/>
                </w:tcPr>
                <w:p w14:paraId="2FD4BADA" w14:textId="57E536D0"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58,075</w:t>
                  </w:r>
                </w:p>
              </w:tc>
              <w:tc>
                <w:tcPr>
                  <w:tcW w:w="1511" w:type="dxa"/>
                </w:tcPr>
                <w:p w14:paraId="0F110D72" w14:textId="5205C98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25,662</w:t>
                  </w:r>
                </w:p>
              </w:tc>
              <w:tc>
                <w:tcPr>
                  <w:tcW w:w="1511" w:type="dxa"/>
                </w:tcPr>
                <w:p w14:paraId="1C3D967F" w14:textId="43D978AB"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6.93</w:t>
                  </w:r>
                </w:p>
              </w:tc>
              <w:tc>
                <w:tcPr>
                  <w:tcW w:w="1512" w:type="dxa"/>
                </w:tcPr>
                <w:p w14:paraId="01C355F1" w14:textId="4359D6A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653,564,000</w:t>
                  </w:r>
                </w:p>
              </w:tc>
            </w:tr>
            <w:tr w:rsidR="000B3A76" w:rsidRPr="000B3A76" w14:paraId="7942F57F" w14:textId="77777777" w:rsidTr="00FB0EB0">
              <w:tc>
                <w:tcPr>
                  <w:tcW w:w="1511" w:type="dxa"/>
                </w:tcPr>
                <w:p w14:paraId="3AC10CD1" w14:textId="6719DC6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Bohol</w:t>
                  </w:r>
                </w:p>
              </w:tc>
              <w:tc>
                <w:tcPr>
                  <w:tcW w:w="1511" w:type="dxa"/>
                </w:tcPr>
                <w:p w14:paraId="1B158751" w14:textId="4AD6D1D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1,710</w:t>
                  </w:r>
                </w:p>
              </w:tc>
              <w:tc>
                <w:tcPr>
                  <w:tcW w:w="1511" w:type="dxa"/>
                </w:tcPr>
                <w:p w14:paraId="23F4FCA7" w14:textId="716CE34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77,431</w:t>
                  </w:r>
                </w:p>
              </w:tc>
              <w:tc>
                <w:tcPr>
                  <w:tcW w:w="1511" w:type="dxa"/>
                </w:tcPr>
                <w:p w14:paraId="088D5E6D" w14:textId="537F63A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4</w:t>
                  </w:r>
                </w:p>
              </w:tc>
              <w:tc>
                <w:tcPr>
                  <w:tcW w:w="1512" w:type="dxa"/>
                </w:tcPr>
                <w:p w14:paraId="326C2136" w14:textId="15F81B2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32,680,000</w:t>
                  </w:r>
                </w:p>
              </w:tc>
            </w:tr>
            <w:tr w:rsidR="000B3A76" w:rsidRPr="000B3A76" w14:paraId="3582F031" w14:textId="77777777" w:rsidTr="00FB0EB0">
              <w:tc>
                <w:tcPr>
                  <w:tcW w:w="1511" w:type="dxa"/>
                </w:tcPr>
                <w:p w14:paraId="18D10406" w14:textId="704E2FF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ebu</w:t>
                  </w:r>
                </w:p>
              </w:tc>
              <w:tc>
                <w:tcPr>
                  <w:tcW w:w="1511" w:type="dxa"/>
                </w:tcPr>
                <w:p w14:paraId="25940976" w14:textId="50FE4FF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98,218</w:t>
                  </w:r>
                </w:p>
              </w:tc>
              <w:tc>
                <w:tcPr>
                  <w:tcW w:w="1511" w:type="dxa"/>
                </w:tcPr>
                <w:p w14:paraId="3B3BBEF2" w14:textId="7A1C043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84,382</w:t>
                  </w:r>
                </w:p>
              </w:tc>
              <w:tc>
                <w:tcPr>
                  <w:tcW w:w="1511" w:type="dxa"/>
                </w:tcPr>
                <w:p w14:paraId="7E1923E6" w14:textId="299770A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8</w:t>
                  </w:r>
                </w:p>
              </w:tc>
              <w:tc>
                <w:tcPr>
                  <w:tcW w:w="1512" w:type="dxa"/>
                </w:tcPr>
                <w:p w14:paraId="25833487" w14:textId="2A2186C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661,666,000</w:t>
                  </w:r>
                </w:p>
              </w:tc>
            </w:tr>
            <w:tr w:rsidR="000B3A76" w:rsidRPr="000B3A76" w14:paraId="73243499" w14:textId="77777777" w:rsidTr="00FB0EB0">
              <w:tc>
                <w:tcPr>
                  <w:tcW w:w="1511" w:type="dxa"/>
                </w:tcPr>
                <w:p w14:paraId="7B4556C6" w14:textId="11A9D99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egros Oriental</w:t>
                  </w:r>
                </w:p>
              </w:tc>
              <w:tc>
                <w:tcPr>
                  <w:tcW w:w="1511" w:type="dxa"/>
                </w:tcPr>
                <w:p w14:paraId="2E1ED501" w14:textId="23A8088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0,021</w:t>
                  </w:r>
                </w:p>
              </w:tc>
              <w:tc>
                <w:tcPr>
                  <w:tcW w:w="1511" w:type="dxa"/>
                </w:tcPr>
                <w:p w14:paraId="6FDE5091" w14:textId="0CA0F41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3,944</w:t>
                  </w:r>
                </w:p>
              </w:tc>
              <w:tc>
                <w:tcPr>
                  <w:tcW w:w="1511" w:type="dxa"/>
                </w:tcPr>
                <w:p w14:paraId="3EC5B646" w14:textId="4F87BC8F"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56</w:t>
                  </w:r>
                </w:p>
              </w:tc>
              <w:tc>
                <w:tcPr>
                  <w:tcW w:w="1512" w:type="dxa"/>
                </w:tcPr>
                <w:p w14:paraId="41EE6EFA" w14:textId="4BB5F6D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54,632,000</w:t>
                  </w:r>
                </w:p>
              </w:tc>
            </w:tr>
            <w:tr w:rsidR="000B3A76" w:rsidRPr="000B3A76" w14:paraId="6DAF10D6" w14:textId="77777777" w:rsidTr="00FB0EB0">
              <w:tc>
                <w:tcPr>
                  <w:tcW w:w="1511" w:type="dxa"/>
                </w:tcPr>
                <w:p w14:paraId="4F02D23C" w14:textId="3712F73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Siquijor</w:t>
                  </w:r>
                </w:p>
              </w:tc>
              <w:tc>
                <w:tcPr>
                  <w:tcW w:w="1511" w:type="dxa"/>
                </w:tcPr>
                <w:p w14:paraId="3A481CFE" w14:textId="129E4E9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126</w:t>
                  </w:r>
                </w:p>
              </w:tc>
              <w:tc>
                <w:tcPr>
                  <w:tcW w:w="1511" w:type="dxa"/>
                </w:tcPr>
                <w:p w14:paraId="7B8D03E7" w14:textId="05C5BE3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905</w:t>
                  </w:r>
                </w:p>
              </w:tc>
              <w:tc>
                <w:tcPr>
                  <w:tcW w:w="1511" w:type="dxa"/>
                </w:tcPr>
                <w:p w14:paraId="6BDBA7A1" w14:textId="422D40B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0.76</w:t>
                  </w:r>
                </w:p>
              </w:tc>
              <w:tc>
                <w:tcPr>
                  <w:tcW w:w="1512" w:type="dxa"/>
                </w:tcPr>
                <w:p w14:paraId="64BACF49" w14:textId="146E0D5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4,586,000</w:t>
                  </w:r>
                </w:p>
              </w:tc>
            </w:tr>
            <w:tr w:rsidR="000B3A76" w:rsidRPr="000B3A76" w14:paraId="1E968643" w14:textId="77777777" w:rsidTr="00FB0EB0">
              <w:tc>
                <w:tcPr>
                  <w:tcW w:w="1511" w:type="dxa"/>
                </w:tcPr>
                <w:p w14:paraId="5EEE92B7" w14:textId="6CA1986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GRAND TOTAL</w:t>
                  </w:r>
                </w:p>
              </w:tc>
              <w:tc>
                <w:tcPr>
                  <w:tcW w:w="1511" w:type="dxa"/>
                </w:tcPr>
                <w:p w14:paraId="017F5F3C" w14:textId="598BD3B5"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46,754</w:t>
                  </w:r>
                </w:p>
              </w:tc>
              <w:tc>
                <w:tcPr>
                  <w:tcW w:w="1511" w:type="dxa"/>
                </w:tcPr>
                <w:p w14:paraId="0E7531BA" w14:textId="10EB9F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12,083</w:t>
                  </w:r>
                </w:p>
              </w:tc>
              <w:tc>
                <w:tcPr>
                  <w:tcW w:w="1511" w:type="dxa"/>
                </w:tcPr>
                <w:p w14:paraId="41017780" w14:textId="1B0BF80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8.07</w:t>
                  </w:r>
                </w:p>
              </w:tc>
              <w:tc>
                <w:tcPr>
                  <w:tcW w:w="1512" w:type="dxa"/>
                </w:tcPr>
                <w:p w14:paraId="7052410D" w14:textId="3CD8A75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985,421,650</w:t>
                  </w:r>
                </w:p>
              </w:tc>
            </w:tr>
          </w:tbl>
          <w:p w14:paraId="1885D87A" w14:textId="642BD578" w:rsidR="00FB0EB0" w:rsidRPr="000B3A76" w:rsidRDefault="009F1B9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0B3A76">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B3A76" w:rsidRPr="000B3A76" w14:paraId="54F4A56F" w14:textId="77777777" w:rsidTr="009F1B90">
              <w:tc>
                <w:tcPr>
                  <w:tcW w:w="1436" w:type="dxa"/>
                </w:tcPr>
                <w:p w14:paraId="4C128CA0"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440" w:type="dxa"/>
                </w:tcPr>
                <w:p w14:paraId="7EA9A193" w14:textId="50FBDA1D"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leanlist</w:t>
                  </w:r>
                </w:p>
              </w:tc>
              <w:tc>
                <w:tcPr>
                  <w:tcW w:w="1440" w:type="dxa"/>
                </w:tcPr>
                <w:p w14:paraId="4CA8813C"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371" w:type="dxa"/>
                </w:tcPr>
                <w:p w14:paraId="7772A5F2"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09" w:type="dxa"/>
                </w:tcPr>
                <w:p w14:paraId="04553C3D"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2E4F56BE" w14:textId="77777777" w:rsidTr="009F1B90">
              <w:tc>
                <w:tcPr>
                  <w:tcW w:w="1436" w:type="dxa"/>
                </w:tcPr>
                <w:p w14:paraId="487B72C8" w14:textId="2EA1D7D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 (Cebu)</w:t>
                  </w:r>
                </w:p>
              </w:tc>
              <w:tc>
                <w:tcPr>
                  <w:tcW w:w="1440" w:type="dxa"/>
                </w:tcPr>
                <w:p w14:paraId="42EF4C3B" w14:textId="00830AF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542</w:t>
                  </w:r>
                </w:p>
              </w:tc>
              <w:tc>
                <w:tcPr>
                  <w:tcW w:w="1440" w:type="dxa"/>
                </w:tcPr>
                <w:p w14:paraId="714C4AA6" w14:textId="0E87761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431</w:t>
                  </w:r>
                </w:p>
              </w:tc>
              <w:tc>
                <w:tcPr>
                  <w:tcW w:w="1371" w:type="dxa"/>
                </w:tcPr>
                <w:p w14:paraId="16D8ACA1" w14:textId="07B45D22"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92</w:t>
                  </w:r>
                </w:p>
              </w:tc>
              <w:tc>
                <w:tcPr>
                  <w:tcW w:w="1509" w:type="dxa"/>
                </w:tcPr>
                <w:p w14:paraId="11636CBD" w14:textId="181AC5EE"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94,854,150</w:t>
                  </w:r>
                </w:p>
              </w:tc>
            </w:tr>
            <w:tr w:rsidR="000B3A76" w:rsidRPr="000B3A76" w14:paraId="1AA19FD2" w14:textId="77777777" w:rsidTr="001C3081">
              <w:tc>
                <w:tcPr>
                  <w:tcW w:w="1436" w:type="dxa"/>
                </w:tcPr>
                <w:p w14:paraId="4AEB0B58" w14:textId="7F676DB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440" w:type="dxa"/>
                </w:tcPr>
                <w:p w14:paraId="361F042A" w14:textId="0C12463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62,202</w:t>
                  </w:r>
                </w:p>
              </w:tc>
              <w:tc>
                <w:tcPr>
                  <w:tcW w:w="1440" w:type="dxa"/>
                </w:tcPr>
                <w:p w14:paraId="5EEF86E3" w14:textId="13679008"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77,208</w:t>
                  </w:r>
                </w:p>
              </w:tc>
              <w:tc>
                <w:tcPr>
                  <w:tcW w:w="1371" w:type="dxa"/>
                </w:tcPr>
                <w:p w14:paraId="2616A52F" w14:textId="09DAF6A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87.16</w:t>
                  </w:r>
                </w:p>
              </w:tc>
              <w:tc>
                <w:tcPr>
                  <w:tcW w:w="1509" w:type="dxa"/>
                </w:tcPr>
                <w:p w14:paraId="4DCBB312" w14:textId="27D78970"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3,830,496,000</w:t>
                  </w:r>
                </w:p>
              </w:tc>
            </w:tr>
            <w:tr w:rsidR="000B3A76" w:rsidRPr="000B3A76" w14:paraId="0EC65824" w14:textId="77777777" w:rsidTr="001C3081">
              <w:tc>
                <w:tcPr>
                  <w:tcW w:w="1436" w:type="dxa"/>
                </w:tcPr>
                <w:p w14:paraId="34BF86D3" w14:textId="4648BD0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Non-ECQ)</w:t>
                  </w:r>
                </w:p>
              </w:tc>
              <w:tc>
                <w:tcPr>
                  <w:tcW w:w="1440" w:type="dxa"/>
                </w:tcPr>
                <w:p w14:paraId="32A4114A" w14:textId="2586862E"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453</w:t>
                  </w:r>
                </w:p>
              </w:tc>
              <w:tc>
                <w:tcPr>
                  <w:tcW w:w="1440" w:type="dxa"/>
                </w:tcPr>
                <w:p w14:paraId="5B38060B" w14:textId="58926400"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0,971</w:t>
                  </w:r>
                </w:p>
              </w:tc>
              <w:tc>
                <w:tcPr>
                  <w:tcW w:w="1371" w:type="dxa"/>
                </w:tcPr>
                <w:p w14:paraId="0F4CBCC0" w14:textId="0332871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5.76</w:t>
                  </w:r>
                </w:p>
              </w:tc>
              <w:tc>
                <w:tcPr>
                  <w:tcW w:w="1509" w:type="dxa"/>
                </w:tcPr>
                <w:p w14:paraId="0DF1C2AE" w14:textId="291ADC4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1,652,000</w:t>
                  </w:r>
                </w:p>
              </w:tc>
            </w:tr>
            <w:tr w:rsidR="000B3A76" w:rsidRPr="000B3A76" w14:paraId="098D49DB" w14:textId="77777777" w:rsidTr="001C3081">
              <w:tc>
                <w:tcPr>
                  <w:tcW w:w="1436" w:type="dxa"/>
                </w:tcPr>
                <w:p w14:paraId="6A302921" w14:textId="4BAB236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Cebu)</w:t>
                  </w:r>
                </w:p>
              </w:tc>
              <w:tc>
                <w:tcPr>
                  <w:tcW w:w="1440" w:type="dxa"/>
                </w:tcPr>
                <w:p w14:paraId="54A6BED7" w14:textId="57D04242"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0,214</w:t>
                  </w:r>
                </w:p>
              </w:tc>
              <w:tc>
                <w:tcPr>
                  <w:tcW w:w="1440" w:type="dxa"/>
                </w:tcPr>
                <w:p w14:paraId="1BF40E82" w14:textId="17EBB6E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8,852</w:t>
                  </w:r>
                </w:p>
              </w:tc>
              <w:tc>
                <w:tcPr>
                  <w:tcW w:w="1371" w:type="dxa"/>
                </w:tcPr>
                <w:p w14:paraId="7CDD40E1" w14:textId="1B4806F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9.69</w:t>
                  </w:r>
                </w:p>
              </w:tc>
              <w:tc>
                <w:tcPr>
                  <w:tcW w:w="1509" w:type="dxa"/>
                </w:tcPr>
                <w:p w14:paraId="4F0EE5A8" w14:textId="52FCECC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86,200,000</w:t>
                  </w:r>
                </w:p>
              </w:tc>
            </w:tr>
            <w:tr w:rsidR="000B3A76" w:rsidRPr="000B3A76" w14:paraId="7654B1F6" w14:textId="77777777" w:rsidTr="001C3081">
              <w:tc>
                <w:tcPr>
                  <w:tcW w:w="1436" w:type="dxa"/>
                </w:tcPr>
                <w:p w14:paraId="0C5718A6" w14:textId="347E406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ECQ (Cebu)</w:t>
                  </w:r>
                </w:p>
              </w:tc>
              <w:tc>
                <w:tcPr>
                  <w:tcW w:w="1440" w:type="dxa"/>
                </w:tcPr>
                <w:p w14:paraId="045953BA" w14:textId="75F42FF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525,689</w:t>
                  </w:r>
                </w:p>
              </w:tc>
              <w:tc>
                <w:tcPr>
                  <w:tcW w:w="1440" w:type="dxa"/>
                </w:tcPr>
                <w:p w14:paraId="71EDBB9E" w14:textId="0CF5165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455,946</w:t>
                  </w:r>
                </w:p>
              </w:tc>
              <w:tc>
                <w:tcPr>
                  <w:tcW w:w="1371" w:type="dxa"/>
                </w:tcPr>
                <w:p w14:paraId="48438D51" w14:textId="122AA19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86.73</w:t>
                  </w:r>
                </w:p>
              </w:tc>
              <w:tc>
                <w:tcPr>
                  <w:tcW w:w="1509" w:type="dxa"/>
                </w:tcPr>
                <w:p w14:paraId="62912C13" w14:textId="5B87607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2,375,676,000</w:t>
                  </w:r>
                </w:p>
              </w:tc>
            </w:tr>
            <w:tr w:rsidR="000B3A76" w:rsidRPr="000B3A76" w14:paraId="6BE596CF" w14:textId="77777777" w:rsidTr="001C3081">
              <w:tc>
                <w:tcPr>
                  <w:tcW w:w="1436" w:type="dxa"/>
                </w:tcPr>
                <w:p w14:paraId="2A3C1B23" w14:textId="50091E9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LTFRB Drivers</w:t>
                  </w:r>
                </w:p>
              </w:tc>
              <w:tc>
                <w:tcPr>
                  <w:tcW w:w="1440" w:type="dxa"/>
                </w:tcPr>
                <w:p w14:paraId="5EE9CF6D" w14:textId="2DCE20F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46</w:t>
                  </w:r>
                </w:p>
              </w:tc>
              <w:tc>
                <w:tcPr>
                  <w:tcW w:w="1440" w:type="dxa"/>
                </w:tcPr>
                <w:p w14:paraId="4AC76DE6" w14:textId="2C219E7D"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439</w:t>
                  </w:r>
                </w:p>
              </w:tc>
              <w:tc>
                <w:tcPr>
                  <w:tcW w:w="1371" w:type="dxa"/>
                </w:tcPr>
                <w:p w14:paraId="5FD00092" w14:textId="5B1FA1A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7.95</w:t>
                  </w:r>
                </w:p>
              </w:tc>
              <w:tc>
                <w:tcPr>
                  <w:tcW w:w="1509" w:type="dxa"/>
                </w:tcPr>
                <w:p w14:paraId="49B2D015" w14:textId="3B322D6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6,968,000</w:t>
                  </w:r>
                </w:p>
              </w:tc>
            </w:tr>
            <w:tr w:rsidR="000B3A76" w:rsidRPr="000B3A76" w14:paraId="011BF9FA" w14:textId="77777777" w:rsidTr="001C3081">
              <w:tc>
                <w:tcPr>
                  <w:tcW w:w="1436" w:type="dxa"/>
                </w:tcPr>
                <w:p w14:paraId="61D77397" w14:textId="4674BC7C"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GRAND TOTAL</w:t>
                  </w:r>
                </w:p>
              </w:tc>
              <w:tc>
                <w:tcPr>
                  <w:tcW w:w="1440" w:type="dxa"/>
                </w:tcPr>
                <w:p w14:paraId="217A5361" w14:textId="007C1BD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897,474</w:t>
                  </w:r>
                </w:p>
              </w:tc>
              <w:tc>
                <w:tcPr>
                  <w:tcW w:w="1440" w:type="dxa"/>
                </w:tcPr>
                <w:p w14:paraId="6CDD7CD0" w14:textId="0505053B"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726,639</w:t>
                  </w:r>
                </w:p>
              </w:tc>
              <w:tc>
                <w:tcPr>
                  <w:tcW w:w="1371" w:type="dxa"/>
                </w:tcPr>
                <w:p w14:paraId="080A29D5" w14:textId="21C27C3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93.54</w:t>
                  </w:r>
                </w:p>
              </w:tc>
              <w:tc>
                <w:tcPr>
                  <w:tcW w:w="1509" w:type="dxa"/>
                </w:tcPr>
                <w:p w14:paraId="08F38402" w14:textId="2205A281"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4,525,350,150</w:t>
                  </w:r>
                </w:p>
              </w:tc>
            </w:tr>
          </w:tbl>
          <w:p w14:paraId="1E6C40F9" w14:textId="4484079D" w:rsidR="00FB0EB0" w:rsidRPr="000B3A76" w:rsidRDefault="009F1B90" w:rsidP="00D622D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is now implementing the Bayanihan 2subsidy program.</w:t>
            </w:r>
          </w:p>
        </w:tc>
      </w:tr>
    </w:tbl>
    <w:p w14:paraId="2AE4872A" w14:textId="77777777" w:rsidR="000A0BBB" w:rsidRPr="000B3A76" w:rsidRDefault="000A0BBB" w:rsidP="00394069">
      <w:pPr>
        <w:spacing w:after="0" w:line="240" w:lineRule="auto"/>
        <w:contextualSpacing/>
        <w:rPr>
          <w:rFonts w:ascii="Arial" w:eastAsia="Arial" w:hAnsi="Arial" w:cs="Arial"/>
          <w:b/>
          <w:sz w:val="24"/>
          <w:szCs w:val="24"/>
        </w:rPr>
      </w:pPr>
    </w:p>
    <w:p w14:paraId="642A8F83" w14:textId="2DDAF352" w:rsidR="009702AE" w:rsidRPr="000B3A76" w:rsidRDefault="003E4C18" w:rsidP="00394069">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w:t>
      </w:r>
      <w:r w:rsidR="00D16141" w:rsidRPr="000B3A76">
        <w:rPr>
          <w:rFonts w:ascii="Arial" w:eastAsia="Arial" w:hAnsi="Arial" w:cs="Arial"/>
          <w:b/>
          <w:sz w:val="24"/>
          <w:szCs w:val="24"/>
        </w:rPr>
        <w:t xml:space="preserve"> </w:t>
      </w:r>
      <w:r w:rsidRPr="000B3A76">
        <w:rPr>
          <w:rFonts w:ascii="Arial" w:eastAsia="Arial" w:hAnsi="Arial" w:cs="Arial"/>
          <w:b/>
          <w:sz w:val="24"/>
          <w:szCs w:val="24"/>
        </w:rPr>
        <w:t>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B3A76" w:rsidRPr="000B3A76" w14:paraId="6AB993B2" w14:textId="77777777" w:rsidTr="00107C3A">
        <w:trPr>
          <w:trHeight w:val="20"/>
        </w:trPr>
        <w:tc>
          <w:tcPr>
            <w:tcW w:w="1951" w:type="dxa"/>
          </w:tcPr>
          <w:p w14:paraId="3394EBD6" w14:textId="77777777"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Pr>
          <w:p w14:paraId="732843AF" w14:textId="61221706"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B3A76" w:rsidRPr="000B3A76" w14:paraId="56B74FAE" w14:textId="77777777" w:rsidTr="00107C3A">
        <w:trPr>
          <w:trHeight w:val="20"/>
        </w:trPr>
        <w:tc>
          <w:tcPr>
            <w:tcW w:w="1951" w:type="dxa"/>
            <w:vAlign w:val="center"/>
          </w:tcPr>
          <w:p w14:paraId="6C640F12" w14:textId="01663B3F" w:rsidR="00E96404" w:rsidRPr="00C35E51" w:rsidRDefault="009829BE" w:rsidP="00D870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35E51">
              <w:rPr>
                <w:rFonts w:ascii="Arial" w:eastAsia="Arial" w:hAnsi="Arial" w:cs="Arial"/>
                <w:sz w:val="20"/>
                <w:szCs w:val="19"/>
              </w:rPr>
              <w:t>2</w:t>
            </w:r>
            <w:r w:rsidR="0063454D" w:rsidRPr="00C35E51">
              <w:rPr>
                <w:rFonts w:ascii="Arial" w:eastAsia="Arial" w:hAnsi="Arial" w:cs="Arial"/>
                <w:sz w:val="20"/>
                <w:szCs w:val="19"/>
              </w:rPr>
              <w:t>5</w:t>
            </w:r>
            <w:r w:rsidR="00D16141" w:rsidRPr="00C35E51">
              <w:rPr>
                <w:rFonts w:ascii="Arial" w:eastAsia="Arial" w:hAnsi="Arial" w:cs="Arial"/>
                <w:sz w:val="20"/>
                <w:szCs w:val="19"/>
              </w:rPr>
              <w:t xml:space="preserve"> </w:t>
            </w:r>
            <w:r w:rsidR="00FD01D0" w:rsidRPr="00C35E51">
              <w:rPr>
                <w:rFonts w:ascii="Arial" w:eastAsia="Arial" w:hAnsi="Arial" w:cs="Arial"/>
                <w:sz w:val="20"/>
                <w:szCs w:val="19"/>
              </w:rPr>
              <w:t>Novem</w:t>
            </w:r>
            <w:r w:rsidR="008A78F6" w:rsidRPr="00C35E51">
              <w:rPr>
                <w:rFonts w:ascii="Arial" w:eastAsia="Arial" w:hAnsi="Arial" w:cs="Arial"/>
                <w:sz w:val="20"/>
                <w:szCs w:val="19"/>
              </w:rPr>
              <w:t>ber</w:t>
            </w:r>
            <w:r w:rsidR="00D16141" w:rsidRPr="00C35E51">
              <w:rPr>
                <w:rFonts w:ascii="Arial" w:eastAsia="Arial" w:hAnsi="Arial" w:cs="Arial"/>
                <w:sz w:val="20"/>
                <w:szCs w:val="19"/>
              </w:rPr>
              <w:t xml:space="preserve"> </w:t>
            </w:r>
            <w:r w:rsidR="008A78F6" w:rsidRPr="00C35E51">
              <w:rPr>
                <w:rFonts w:ascii="Arial" w:eastAsia="Arial" w:hAnsi="Arial" w:cs="Arial"/>
                <w:sz w:val="20"/>
                <w:szCs w:val="19"/>
              </w:rPr>
              <w:t>2020</w:t>
            </w:r>
          </w:p>
        </w:tc>
        <w:tc>
          <w:tcPr>
            <w:tcW w:w="7830" w:type="dxa"/>
          </w:tcPr>
          <w:p w14:paraId="6A5F838F" w14:textId="0562EA0B" w:rsidR="00262E5B" w:rsidRPr="00C35E51" w:rsidRDefault="00262E5B"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Pr="00C35E51">
              <w:rPr>
                <w:rFonts w:ascii="Arial" w:eastAsia="Arial" w:hAnsi="Arial" w:cs="Arial"/>
                <w:sz w:val="20"/>
                <w:szCs w:val="19"/>
              </w:rPr>
              <w:t>a</w:t>
            </w:r>
            <w:r w:rsidR="00D16141" w:rsidRPr="00C35E51">
              <w:rPr>
                <w:rFonts w:ascii="Arial" w:eastAsia="Arial" w:hAnsi="Arial" w:cs="Arial"/>
                <w:sz w:val="20"/>
                <w:szCs w:val="19"/>
              </w:rPr>
              <w:t xml:space="preserve"> </w:t>
            </w:r>
            <w:r w:rsidRPr="00C35E51">
              <w:rPr>
                <w:rFonts w:ascii="Arial" w:eastAsia="Arial" w:hAnsi="Arial" w:cs="Arial"/>
                <w:sz w:val="20"/>
                <w:szCs w:val="19"/>
              </w:rPr>
              <w:t>total</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572DC3" w:rsidRPr="00C35E51">
              <w:rPr>
                <w:rFonts w:ascii="Arial" w:eastAsia="Arial" w:hAnsi="Arial" w:cs="Arial"/>
                <w:b/>
                <w:sz w:val="20"/>
                <w:szCs w:val="19"/>
              </w:rPr>
              <w:t>1</w:t>
            </w:r>
            <w:r w:rsidR="00D870DC" w:rsidRPr="00C35E51">
              <w:rPr>
                <w:rFonts w:ascii="Arial" w:eastAsia="Arial" w:hAnsi="Arial" w:cs="Arial"/>
                <w:b/>
                <w:sz w:val="20"/>
                <w:szCs w:val="19"/>
              </w:rPr>
              <w:t>3</w:t>
            </w:r>
            <w:r w:rsidRPr="00C35E51">
              <w:rPr>
                <w:rFonts w:ascii="Arial" w:eastAsia="Arial" w:hAnsi="Arial" w:cs="Arial"/>
                <w:b/>
                <w:sz w:val="20"/>
                <w:szCs w:val="19"/>
              </w:rPr>
              <w:t>,</w:t>
            </w:r>
            <w:r w:rsidR="00D870DC" w:rsidRPr="00C35E51">
              <w:rPr>
                <w:rFonts w:ascii="Arial" w:eastAsia="Arial" w:hAnsi="Arial" w:cs="Arial"/>
                <w:b/>
                <w:sz w:val="20"/>
                <w:szCs w:val="19"/>
              </w:rPr>
              <w:t>310</w:t>
            </w:r>
            <w:r w:rsidRPr="00C35E51">
              <w:rPr>
                <w:rFonts w:ascii="Arial" w:eastAsia="Arial" w:hAnsi="Arial" w:cs="Arial"/>
                <w:b/>
                <w:sz w:val="20"/>
                <w:szCs w:val="19"/>
              </w:rPr>
              <w:t>,</w:t>
            </w:r>
            <w:r w:rsidR="00D870DC" w:rsidRPr="00C35E51">
              <w:rPr>
                <w:rFonts w:ascii="Arial" w:eastAsia="Arial" w:hAnsi="Arial" w:cs="Arial"/>
                <w:b/>
                <w:sz w:val="20"/>
                <w:szCs w:val="19"/>
              </w:rPr>
              <w:t>675</w:t>
            </w:r>
            <w:r w:rsidRPr="00C35E51">
              <w:rPr>
                <w:rFonts w:ascii="Arial" w:eastAsia="Arial" w:hAnsi="Arial" w:cs="Arial"/>
                <w:b/>
                <w:sz w:val="20"/>
                <w:szCs w:val="19"/>
              </w:rPr>
              <w:t>.</w:t>
            </w:r>
            <w:r w:rsidR="00D870DC" w:rsidRPr="00C35E51">
              <w:rPr>
                <w:rFonts w:ascii="Arial" w:eastAsia="Arial" w:hAnsi="Arial" w:cs="Arial"/>
                <w:b/>
                <w:sz w:val="20"/>
                <w:szCs w:val="19"/>
              </w:rPr>
              <w:t>54</w:t>
            </w:r>
            <w:r w:rsidR="00D16141" w:rsidRPr="00C35E51">
              <w:rPr>
                <w:rFonts w:ascii="Arial" w:eastAsia="Arial" w:hAnsi="Arial" w:cs="Arial"/>
                <w:b/>
                <w:sz w:val="20"/>
                <w:szCs w:val="19"/>
              </w:rPr>
              <w:t xml:space="preserve"> </w:t>
            </w:r>
            <w:r w:rsidRPr="00C35E51">
              <w:rPr>
                <w:rFonts w:ascii="Arial" w:eastAsia="Arial" w:hAnsi="Arial" w:cs="Arial"/>
                <w:sz w:val="20"/>
                <w:szCs w:val="19"/>
              </w:rPr>
              <w:t>worth</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b/>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w:t>
            </w:r>
            <w:r w:rsidR="00D16141" w:rsidRPr="00C35E51">
              <w:rPr>
                <w:rFonts w:ascii="Arial" w:eastAsia="Arial" w:hAnsi="Arial" w:cs="Arial"/>
                <w:b/>
                <w:sz w:val="20"/>
                <w:szCs w:val="19"/>
              </w:rPr>
              <w:t xml:space="preserve"> </w:t>
            </w:r>
            <w:r w:rsidRPr="00C35E51">
              <w:rPr>
                <w:rFonts w:ascii="Arial" w:eastAsia="Arial" w:hAnsi="Arial" w:cs="Arial"/>
                <w:b/>
                <w:sz w:val="20"/>
                <w:szCs w:val="19"/>
              </w:rPr>
              <w:t>stranded</w:t>
            </w:r>
            <w:r w:rsidR="00D16141" w:rsidRPr="00C35E51">
              <w:rPr>
                <w:rFonts w:ascii="Arial" w:eastAsia="Arial" w:hAnsi="Arial" w:cs="Arial"/>
                <w:b/>
                <w:sz w:val="20"/>
                <w:szCs w:val="19"/>
              </w:rPr>
              <w:t xml:space="preserve"> </w:t>
            </w:r>
            <w:r w:rsidRPr="00C35E51">
              <w:rPr>
                <w:rFonts w:ascii="Arial" w:eastAsia="Arial" w:hAnsi="Arial" w:cs="Arial"/>
                <w:b/>
                <w:sz w:val="20"/>
                <w:szCs w:val="19"/>
              </w:rPr>
              <w:t>sale</w:t>
            </w:r>
            <w:r w:rsidR="00D16141" w:rsidRPr="00C35E51">
              <w:rPr>
                <w:rFonts w:ascii="Arial" w:eastAsia="Arial" w:hAnsi="Arial" w:cs="Arial"/>
                <w:b/>
                <w:sz w:val="20"/>
                <w:szCs w:val="19"/>
              </w:rPr>
              <w:t xml:space="preserve"> </w:t>
            </w:r>
            <w:r w:rsidRPr="00C35E51">
              <w:rPr>
                <w:rFonts w:ascii="Arial" w:eastAsia="Arial" w:hAnsi="Arial" w:cs="Arial"/>
                <w:b/>
                <w:sz w:val="20"/>
                <w:szCs w:val="19"/>
              </w:rPr>
              <w:t>representatives</w:t>
            </w:r>
            <w:r w:rsidR="00D16141" w:rsidRPr="00C35E51">
              <w:rPr>
                <w:rFonts w:ascii="Arial" w:eastAsia="Arial" w:hAnsi="Arial" w:cs="Arial"/>
                <w:b/>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2F1C7F" w:rsidRPr="00C35E51">
              <w:rPr>
                <w:rFonts w:ascii="Arial" w:eastAsia="Arial" w:hAnsi="Arial" w:cs="Arial"/>
                <w:sz w:val="20"/>
                <w:szCs w:val="19"/>
              </w:rPr>
              <w:t>eight</w:t>
            </w:r>
            <w:r w:rsidR="00D16141" w:rsidRPr="00C35E51">
              <w:rPr>
                <w:rFonts w:ascii="Arial" w:eastAsia="Arial" w:hAnsi="Arial" w:cs="Arial"/>
                <w:sz w:val="20"/>
                <w:szCs w:val="19"/>
              </w:rPr>
              <w:t xml:space="preserve"> </w:t>
            </w:r>
            <w:r w:rsidR="002F1C7F" w:rsidRPr="00C35E51">
              <w:rPr>
                <w:rFonts w:ascii="Arial" w:eastAsia="Arial" w:hAnsi="Arial" w:cs="Arial"/>
                <w:b/>
                <w:sz w:val="20"/>
                <w:szCs w:val="19"/>
              </w:rPr>
              <w:t>(</w:t>
            </w:r>
            <w:r w:rsidRPr="00C35E51">
              <w:rPr>
                <w:rFonts w:ascii="Arial" w:eastAsia="Arial" w:hAnsi="Arial" w:cs="Arial"/>
                <w:b/>
                <w:sz w:val="20"/>
                <w:szCs w:val="19"/>
              </w:rPr>
              <w:t>8</w:t>
            </w:r>
            <w:r w:rsidR="002F1C7F"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Pr="00C35E51">
              <w:rPr>
                <w:rFonts w:ascii="Arial" w:eastAsia="Arial" w:hAnsi="Arial" w:cs="Arial"/>
                <w:b/>
                <w:sz w:val="20"/>
                <w:szCs w:val="19"/>
              </w:rPr>
              <w:t>bus</w:t>
            </w:r>
            <w:r w:rsidR="00D16141" w:rsidRPr="00C35E51">
              <w:rPr>
                <w:rFonts w:ascii="Arial" w:eastAsia="Arial" w:hAnsi="Arial" w:cs="Arial"/>
                <w:b/>
                <w:sz w:val="20"/>
                <w:szCs w:val="19"/>
              </w:rPr>
              <w:t xml:space="preserve"> </w:t>
            </w:r>
            <w:r w:rsidRPr="00C35E51">
              <w:rPr>
                <w:rFonts w:ascii="Arial" w:eastAsia="Arial" w:hAnsi="Arial" w:cs="Arial"/>
                <w:b/>
                <w:sz w:val="20"/>
                <w:szCs w:val="19"/>
              </w:rPr>
              <w:t>drivers</w:t>
            </w:r>
            <w:r w:rsidR="00D16141" w:rsidRPr="00C35E51">
              <w:rPr>
                <w:rFonts w:ascii="Arial" w:eastAsia="Arial" w:hAnsi="Arial" w:cs="Arial"/>
                <w:b/>
                <w:sz w:val="20"/>
                <w:szCs w:val="19"/>
              </w:rPr>
              <w:t xml:space="preserve"> </w:t>
            </w:r>
            <w:r w:rsidRPr="00C35E51">
              <w:rPr>
                <w:rFonts w:ascii="Arial" w:eastAsia="Arial" w:hAnsi="Arial" w:cs="Arial"/>
                <w:b/>
                <w:sz w:val="20"/>
                <w:szCs w:val="19"/>
              </w:rPr>
              <w:t>(HTIs);</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b/>
                <w:sz w:val="20"/>
                <w:szCs w:val="19"/>
              </w:rPr>
              <w:t xml:space="preserve"> </w:t>
            </w:r>
            <w:r w:rsidR="00FC7EC2" w:rsidRPr="00C35E51">
              <w:rPr>
                <w:rFonts w:ascii="Arial" w:eastAsia="Arial" w:hAnsi="Arial" w:cs="Arial"/>
                <w:b/>
                <w:sz w:val="20"/>
                <w:szCs w:val="19"/>
              </w:rPr>
              <w:t>2</w:t>
            </w:r>
            <w:r w:rsidR="00D870DC" w:rsidRPr="00C35E51">
              <w:rPr>
                <w:rFonts w:ascii="Arial" w:eastAsia="Arial" w:hAnsi="Arial" w:cs="Arial"/>
                <w:b/>
                <w:sz w:val="20"/>
                <w:szCs w:val="19"/>
              </w:rPr>
              <w:t>5</w:t>
            </w:r>
            <w:r w:rsidR="00FC7EC2" w:rsidRPr="00C35E51">
              <w:rPr>
                <w:rFonts w:ascii="Arial" w:eastAsia="Arial" w:hAnsi="Arial" w:cs="Arial"/>
                <w:b/>
                <w:sz w:val="20"/>
                <w:szCs w:val="19"/>
              </w:rPr>
              <w:t>,</w:t>
            </w:r>
            <w:r w:rsidR="00D870DC" w:rsidRPr="00C35E51">
              <w:rPr>
                <w:rFonts w:ascii="Arial" w:eastAsia="Arial" w:hAnsi="Arial" w:cs="Arial"/>
                <w:b/>
                <w:sz w:val="20"/>
                <w:szCs w:val="19"/>
              </w:rPr>
              <w:t>480</w:t>
            </w:r>
            <w:r w:rsidR="00D16141" w:rsidRPr="00C35E51">
              <w:rPr>
                <w:rFonts w:ascii="Arial" w:eastAsia="Arial" w:hAnsi="Arial" w:cs="Arial"/>
                <w:b/>
                <w:sz w:val="20"/>
                <w:szCs w:val="19"/>
              </w:rPr>
              <w:t xml:space="preserve"> </w:t>
            </w:r>
            <w:r w:rsidRPr="00C35E51">
              <w:rPr>
                <w:rFonts w:ascii="Arial" w:eastAsia="Arial" w:hAnsi="Arial" w:cs="Arial"/>
                <w:b/>
                <w:sz w:val="20"/>
                <w:szCs w:val="19"/>
              </w:rPr>
              <w:t>families</w:t>
            </w:r>
            <w:r w:rsidR="00D16141" w:rsidRPr="00C35E51">
              <w:rPr>
                <w:rFonts w:ascii="Arial" w:eastAsia="Arial" w:hAnsi="Arial" w:cs="Arial"/>
                <w:b/>
                <w:sz w:val="20"/>
                <w:szCs w:val="19"/>
              </w:rPr>
              <w:t xml:space="preserve"> </w:t>
            </w:r>
            <w:r w:rsidRPr="00C35E51">
              <w:rPr>
                <w:rFonts w:ascii="Arial" w:eastAsia="Arial" w:hAnsi="Arial" w:cs="Arial"/>
                <w:sz w:val="20"/>
                <w:szCs w:val="19"/>
              </w:rPr>
              <w:t>in</w:t>
            </w:r>
            <w:r w:rsidR="00D16141" w:rsidRPr="00C35E51">
              <w:rPr>
                <w:rFonts w:ascii="Arial" w:eastAsia="Arial" w:hAnsi="Arial" w:cs="Arial"/>
                <w:sz w:val="20"/>
                <w:szCs w:val="19"/>
              </w:rPr>
              <w:t xml:space="preserve"> </w:t>
            </w:r>
            <w:r w:rsidRPr="00C35E51">
              <w:rPr>
                <w:rFonts w:ascii="Arial" w:eastAsia="Arial" w:hAnsi="Arial" w:cs="Arial"/>
                <w:sz w:val="20"/>
                <w:szCs w:val="19"/>
              </w:rPr>
              <w:t>which</w:t>
            </w:r>
            <w:r w:rsidR="00D16141" w:rsidRPr="00C35E51">
              <w:rPr>
                <w:rFonts w:ascii="Arial" w:eastAsia="Arial" w:hAnsi="Arial" w:cs="Arial"/>
                <w:sz w:val="20"/>
                <w:szCs w:val="19"/>
              </w:rPr>
              <w:t xml:space="preserve"> </w:t>
            </w:r>
            <w:r w:rsidRPr="00C35E51">
              <w:rPr>
                <w:rFonts w:ascii="Arial" w:eastAsia="Arial" w:hAnsi="Arial" w:cs="Arial"/>
                <w:sz w:val="20"/>
                <w:szCs w:val="19"/>
              </w:rPr>
              <w:t>815</w:t>
            </w:r>
            <w:r w:rsidR="00D16141" w:rsidRPr="00C35E51">
              <w:rPr>
                <w:rFonts w:ascii="Arial" w:eastAsia="Arial" w:hAnsi="Arial" w:cs="Arial"/>
                <w:sz w:val="20"/>
                <w:szCs w:val="19"/>
              </w:rPr>
              <w:t xml:space="preserve"> </w:t>
            </w:r>
            <w:r w:rsidRPr="00C35E51">
              <w:rPr>
                <w:rFonts w:ascii="Arial" w:eastAsia="Arial" w:hAnsi="Arial" w:cs="Arial"/>
                <w:sz w:val="20"/>
                <w:szCs w:val="19"/>
              </w:rPr>
              <w:t>are</w:t>
            </w:r>
            <w:r w:rsidR="00D16141" w:rsidRPr="00C35E51">
              <w:rPr>
                <w:rFonts w:ascii="Arial" w:eastAsia="Arial" w:hAnsi="Arial" w:cs="Arial"/>
                <w:sz w:val="20"/>
                <w:szCs w:val="19"/>
              </w:rPr>
              <w:t xml:space="preserve"> </w:t>
            </w:r>
            <w:r w:rsidRPr="00C35E51">
              <w:rPr>
                <w:rFonts w:ascii="Arial" w:eastAsia="Arial" w:hAnsi="Arial" w:cs="Arial"/>
                <w:sz w:val="20"/>
                <w:szCs w:val="19"/>
              </w:rPr>
              <w:t>LSIs.</w:t>
            </w:r>
          </w:p>
          <w:p w14:paraId="2E072073" w14:textId="6C378891" w:rsidR="00262E5B" w:rsidRPr="00C35E51" w:rsidRDefault="00730840"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i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risi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Intervention</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IU)</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9829BE" w:rsidRPr="00C35E51">
              <w:rPr>
                <w:rFonts w:ascii="Arial" w:eastAsia="Arial" w:hAnsi="Arial" w:cs="Arial"/>
                <w:b/>
                <w:sz w:val="20"/>
                <w:szCs w:val="19"/>
              </w:rPr>
              <w:t xml:space="preserve">19,717 </w:t>
            </w:r>
            <w:r w:rsidR="00875610" w:rsidRPr="00C35E51">
              <w:rPr>
                <w:rFonts w:ascii="Arial" w:eastAsia="Arial" w:hAnsi="Arial" w:cs="Arial"/>
                <w:b/>
                <w:sz w:val="20"/>
                <w:szCs w:val="19"/>
              </w:rPr>
              <w:t>walk-in</w:t>
            </w:r>
            <w:r w:rsidR="00D16141" w:rsidRPr="00C35E51">
              <w:rPr>
                <w:rFonts w:ascii="Arial" w:eastAsia="Arial" w:hAnsi="Arial" w:cs="Arial"/>
                <w:b/>
                <w:sz w:val="20"/>
                <w:szCs w:val="19"/>
              </w:rPr>
              <w:t xml:space="preserve"> </w:t>
            </w:r>
            <w:r w:rsidR="00875610" w:rsidRPr="00C35E51">
              <w:rPr>
                <w:rFonts w:ascii="Arial" w:eastAsia="Arial" w:hAnsi="Arial" w:cs="Arial"/>
                <w:b/>
                <w:sz w:val="20"/>
                <w:szCs w:val="19"/>
              </w:rPr>
              <w:t>clien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75610" w:rsidRPr="00C35E51">
              <w:rPr>
                <w:rFonts w:ascii="Arial" w:eastAsia="Arial" w:hAnsi="Arial" w:cs="Arial"/>
                <w:b/>
                <w:sz w:val="20"/>
                <w:szCs w:val="19"/>
              </w:rPr>
              <w:t>₱</w:t>
            </w:r>
            <w:r w:rsidR="009829BE" w:rsidRPr="00C35E51">
              <w:rPr>
                <w:rFonts w:ascii="Arial" w:eastAsia="Arial" w:hAnsi="Arial" w:cs="Arial"/>
                <w:b/>
                <w:sz w:val="20"/>
                <w:szCs w:val="19"/>
              </w:rPr>
              <w:t>94,747,248.08.</w:t>
            </w:r>
          </w:p>
          <w:p w14:paraId="200DD354" w14:textId="3053B3B7" w:rsidR="00155E19" w:rsidRPr="00C35E51" w:rsidRDefault="00155E19"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ocial</w:t>
            </w:r>
            <w:r w:rsidR="00D16141" w:rsidRPr="00C35E51">
              <w:rPr>
                <w:rFonts w:ascii="Arial" w:eastAsia="Arial" w:hAnsi="Arial" w:cs="Arial"/>
                <w:sz w:val="20"/>
                <w:szCs w:val="19"/>
              </w:rPr>
              <w:t xml:space="preserve"> </w:t>
            </w:r>
            <w:r w:rsidRPr="00C35E51">
              <w:rPr>
                <w:rFonts w:ascii="Arial" w:eastAsia="Arial" w:hAnsi="Arial" w:cs="Arial"/>
                <w:sz w:val="20"/>
                <w:szCs w:val="19"/>
              </w:rPr>
              <w:t>Pension</w:t>
            </w:r>
            <w:r w:rsidR="00D16141" w:rsidRPr="00C35E51">
              <w:rPr>
                <w:rFonts w:ascii="Arial" w:eastAsia="Arial" w:hAnsi="Arial" w:cs="Arial"/>
                <w:sz w:val="20"/>
                <w:szCs w:val="19"/>
              </w:rPr>
              <w:t xml:space="preserve"> </w:t>
            </w:r>
            <w:r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Pr="00C35E51">
              <w:rPr>
                <w:rFonts w:ascii="Arial" w:eastAsia="Arial" w:hAnsi="Arial" w:cs="Arial"/>
                <w:sz w:val="20"/>
                <w:szCs w:val="19"/>
              </w:rPr>
              <w:t>extende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1</w:t>
            </w:r>
            <w:r w:rsidR="00D870DC" w:rsidRPr="00C35E51">
              <w:rPr>
                <w:rFonts w:ascii="Arial" w:eastAsia="Arial" w:hAnsi="Arial" w:cs="Arial"/>
                <w:b/>
                <w:bCs/>
                <w:sz w:val="20"/>
                <w:szCs w:val="19"/>
              </w:rPr>
              <w:t>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214</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w:t>
            </w:r>
            <w:r w:rsidR="00857055" w:rsidRPr="00C35E51">
              <w:rPr>
                <w:rFonts w:ascii="Arial" w:eastAsia="Arial" w:hAnsi="Arial" w:cs="Arial"/>
                <w:b/>
                <w:bCs/>
                <w:sz w:val="20"/>
                <w:szCs w:val="19"/>
              </w:rPr>
              <w:t>r</w:t>
            </w:r>
            <w:r w:rsidR="00D16141" w:rsidRPr="00C35E51">
              <w:rPr>
                <w:rFonts w:ascii="Arial" w:eastAsia="Arial" w:hAnsi="Arial" w:cs="Arial"/>
                <w:b/>
                <w:bCs/>
                <w:sz w:val="20"/>
                <w:szCs w:val="19"/>
              </w:rPr>
              <w:t xml:space="preserve"> </w:t>
            </w:r>
            <w:r w:rsidR="00857055"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57055" w:rsidRPr="00C35E51">
              <w:rPr>
                <w:rFonts w:ascii="Arial" w:eastAsia="Arial" w:hAnsi="Arial" w:cs="Arial"/>
                <w:b/>
                <w:bCs/>
                <w:sz w:val="20"/>
                <w:szCs w:val="19"/>
              </w:rPr>
              <w:t>₱</w:t>
            </w:r>
            <w:r w:rsidR="00FC7EC2" w:rsidRPr="00C35E51">
              <w:rPr>
                <w:rFonts w:ascii="Arial" w:eastAsia="Arial" w:hAnsi="Arial" w:cs="Arial"/>
                <w:b/>
                <w:bCs/>
                <w:sz w:val="20"/>
                <w:szCs w:val="19"/>
              </w:rPr>
              <w:t>1,2</w:t>
            </w:r>
            <w:r w:rsidR="00D870DC" w:rsidRPr="00C35E51">
              <w:rPr>
                <w:rFonts w:ascii="Arial" w:eastAsia="Arial" w:hAnsi="Arial" w:cs="Arial"/>
                <w:b/>
                <w:bCs/>
                <w:sz w:val="20"/>
                <w:szCs w:val="19"/>
              </w:rPr>
              <w:t>83</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556</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002B2983" w:rsidRPr="00C35E51">
              <w:rPr>
                <w:rFonts w:ascii="Arial" w:eastAsia="Arial" w:hAnsi="Arial" w:cs="Arial"/>
                <w:sz w:val="20"/>
                <w:szCs w:val="19"/>
              </w:rPr>
              <w:t>and</w:t>
            </w:r>
            <w:r w:rsidR="00D16141" w:rsidRPr="00C35E51">
              <w:rPr>
                <w:rFonts w:ascii="Arial" w:eastAsia="Arial" w:hAnsi="Arial" w:cs="Arial"/>
                <w:b/>
                <w:bCs/>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4</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408</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r</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CA5334" w:rsidRPr="00C35E51">
              <w:rPr>
                <w:rFonts w:ascii="Arial" w:eastAsia="Arial" w:hAnsi="Arial" w:cs="Arial"/>
                <w:b/>
                <w:bCs/>
                <w:sz w:val="20"/>
                <w:szCs w:val="19"/>
              </w:rPr>
              <w:t>₱</w:t>
            </w:r>
            <w:r w:rsidR="00FC7EC2" w:rsidRPr="00C35E51">
              <w:rPr>
                <w:rFonts w:ascii="Arial" w:eastAsia="Arial" w:hAnsi="Arial" w:cs="Arial"/>
                <w:b/>
                <w:bCs/>
                <w:sz w:val="20"/>
                <w:szCs w:val="19"/>
              </w:rPr>
              <w:t>1</w:t>
            </w:r>
            <w:r w:rsidR="00D870DC" w:rsidRPr="00C35E51">
              <w:rPr>
                <w:rFonts w:ascii="Arial" w:eastAsia="Arial" w:hAnsi="Arial" w:cs="Arial"/>
                <w:b/>
                <w:bCs/>
                <w:sz w:val="20"/>
                <w:szCs w:val="19"/>
              </w:rPr>
              <w:t>5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963</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Pr="00C35E51">
              <w:rPr>
                <w:rFonts w:ascii="Arial" w:eastAsia="Arial" w:hAnsi="Arial" w:cs="Arial"/>
                <w:sz w:val="20"/>
                <w:szCs w:val="19"/>
              </w:rPr>
              <w:t>for</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year</w:t>
            </w:r>
            <w:r w:rsidR="00D16141" w:rsidRPr="00C35E51">
              <w:rPr>
                <w:rFonts w:ascii="Arial" w:eastAsia="Arial" w:hAnsi="Arial" w:cs="Arial"/>
                <w:sz w:val="20"/>
                <w:szCs w:val="19"/>
              </w:rPr>
              <w:t xml:space="preserve"> </w:t>
            </w:r>
            <w:r w:rsidRPr="00C35E51">
              <w:rPr>
                <w:rFonts w:ascii="Arial" w:eastAsia="Arial" w:hAnsi="Arial" w:cs="Arial"/>
                <w:sz w:val="20"/>
                <w:szCs w:val="19"/>
              </w:rPr>
              <w:t>2019</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Pr="00C35E51">
              <w:rPr>
                <w:rFonts w:ascii="Arial" w:eastAsia="Arial" w:hAnsi="Arial" w:cs="Arial"/>
                <w:sz w:val="20"/>
                <w:szCs w:val="19"/>
              </w:rPr>
              <w:t>2020,</w:t>
            </w:r>
            <w:r w:rsidR="00D16141" w:rsidRPr="00C35E51">
              <w:rPr>
                <w:rFonts w:ascii="Arial" w:eastAsia="Arial" w:hAnsi="Arial" w:cs="Arial"/>
                <w:sz w:val="20"/>
                <w:szCs w:val="19"/>
              </w:rPr>
              <w:t xml:space="preserve"> </w:t>
            </w:r>
            <w:r w:rsidRPr="00C35E51">
              <w:rPr>
                <w:rFonts w:ascii="Arial" w:eastAsia="Arial" w:hAnsi="Arial" w:cs="Arial"/>
                <w:sz w:val="20"/>
                <w:szCs w:val="19"/>
              </w:rPr>
              <w:t>respectively.</w:t>
            </w:r>
          </w:p>
          <w:p w14:paraId="503CC754" w14:textId="1AE6F036" w:rsidR="00C514DA"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ustainable</w:t>
            </w:r>
            <w:r w:rsidR="00D16141" w:rsidRPr="00C35E51">
              <w:rPr>
                <w:rFonts w:ascii="Arial" w:eastAsia="Arial" w:hAnsi="Arial" w:cs="Arial"/>
                <w:sz w:val="20"/>
                <w:szCs w:val="19"/>
              </w:rPr>
              <w:t xml:space="preserve"> </w:t>
            </w:r>
            <w:r w:rsidRPr="00C35E51">
              <w:rPr>
                <w:rFonts w:ascii="Arial" w:eastAsia="Arial" w:hAnsi="Arial" w:cs="Arial"/>
                <w:sz w:val="20"/>
                <w:szCs w:val="19"/>
              </w:rPr>
              <w:t>Livelihood</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SLP)</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lastRenderedPageBreak/>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0</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2,261,210.07</w:t>
            </w:r>
            <w:r w:rsidRPr="00C35E51">
              <w:rPr>
                <w:rFonts w:ascii="Arial" w:eastAsia="Arial" w:hAnsi="Arial" w:cs="Arial"/>
                <w:sz w:val="20"/>
                <w:szCs w:val="19"/>
              </w:rPr>
              <w:t>.</w:t>
            </w:r>
          </w:p>
          <w:p w14:paraId="289A0E6D" w14:textId="3DD764E5" w:rsidR="00D870DC" w:rsidRPr="00C35E51" w:rsidRDefault="00D870DC"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 VIII conducted an Emergency Meeting with Municipal Links.</w:t>
            </w:r>
          </w:p>
          <w:p w14:paraId="5128391B" w14:textId="49BE8139" w:rsidR="002A0155" w:rsidRPr="00C35E51" w:rsidRDefault="002A0155"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3F086930" w14:textId="2B92C17E" w:rsidR="00E96404" w:rsidRPr="00C35E51" w:rsidRDefault="00E96404"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C35E51">
              <w:rPr>
                <w:rFonts w:ascii="Arial" w:eastAsia="Arial" w:hAnsi="Arial" w:cs="Arial"/>
                <w:b/>
                <w:sz w:val="20"/>
                <w:szCs w:val="19"/>
              </w:rPr>
              <w:t>Social</w:t>
            </w:r>
            <w:r w:rsidR="00D16141" w:rsidRPr="00C35E51">
              <w:rPr>
                <w:rFonts w:ascii="Arial" w:eastAsia="Arial" w:hAnsi="Arial" w:cs="Arial"/>
                <w:b/>
                <w:sz w:val="20"/>
                <w:szCs w:val="19"/>
              </w:rPr>
              <w:t xml:space="preserve"> </w:t>
            </w:r>
            <w:r w:rsidRPr="00C35E51">
              <w:rPr>
                <w:rFonts w:ascii="Arial" w:eastAsia="Arial" w:hAnsi="Arial" w:cs="Arial"/>
                <w:b/>
                <w:sz w:val="20"/>
                <w:szCs w:val="19"/>
              </w:rPr>
              <w:t>Amelioration</w:t>
            </w:r>
            <w:r w:rsidR="00D16141" w:rsidRPr="00C35E51">
              <w:rPr>
                <w:rFonts w:ascii="Arial" w:eastAsia="Arial" w:hAnsi="Arial" w:cs="Arial"/>
                <w:b/>
                <w:sz w:val="20"/>
                <w:szCs w:val="19"/>
              </w:rPr>
              <w:t xml:space="preserve"> </w:t>
            </w:r>
            <w:r w:rsidRPr="00C35E51">
              <w:rPr>
                <w:rFonts w:ascii="Arial" w:eastAsia="Arial" w:hAnsi="Arial" w:cs="Arial"/>
                <w:b/>
                <w:sz w:val="20"/>
                <w:szCs w:val="19"/>
              </w:rPr>
              <w:t>Program</w:t>
            </w:r>
            <w:r w:rsidR="00D16141" w:rsidRPr="00C35E51">
              <w:rPr>
                <w:rFonts w:ascii="Arial" w:eastAsia="Arial" w:hAnsi="Arial" w:cs="Arial"/>
                <w:b/>
                <w:sz w:val="20"/>
                <w:szCs w:val="19"/>
              </w:rPr>
              <w:t xml:space="preserve"> </w:t>
            </w:r>
            <w:r w:rsidRPr="00C35E51">
              <w:rPr>
                <w:rFonts w:ascii="Arial" w:eastAsia="Arial" w:hAnsi="Arial" w:cs="Arial"/>
                <w:b/>
                <w:sz w:val="20"/>
                <w:szCs w:val="19"/>
              </w:rPr>
              <w:t>(SAP)</w:t>
            </w:r>
          </w:p>
          <w:p w14:paraId="266C30D1" w14:textId="0E2B5B21" w:rsidR="00206A9C" w:rsidRPr="00C35E51" w:rsidRDefault="00A8361D"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Emergency</w:t>
            </w:r>
            <w:r w:rsidR="00D16141" w:rsidRPr="00C35E51">
              <w:rPr>
                <w:rFonts w:ascii="Arial" w:eastAsia="Arial" w:hAnsi="Arial" w:cs="Arial"/>
                <w:sz w:val="20"/>
                <w:szCs w:val="19"/>
              </w:rPr>
              <w:t xml:space="preserve"> </w:t>
            </w:r>
            <w:r w:rsidRPr="00C35E51">
              <w:rPr>
                <w:rFonts w:ascii="Arial" w:eastAsia="Arial" w:hAnsi="Arial" w:cs="Arial"/>
                <w:sz w:val="20"/>
                <w:szCs w:val="19"/>
              </w:rPr>
              <w:t>Subsidy</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1,220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bCs/>
                <w:sz w:val="20"/>
                <w:szCs w:val="19"/>
              </w:rPr>
              <w:t>₱</w:t>
            </w:r>
            <w:r w:rsidR="0063454D" w:rsidRPr="00C35E51">
              <w:rPr>
                <w:rFonts w:ascii="Arial" w:eastAsia="Arial" w:hAnsi="Arial" w:cs="Arial"/>
                <w:b/>
                <w:bCs/>
                <w:sz w:val="20"/>
                <w:szCs w:val="19"/>
              </w:rPr>
              <w:t>6,100,000.00.</w:t>
            </w:r>
          </w:p>
          <w:p w14:paraId="79C8C62F" w14:textId="7D5966C6" w:rsidR="00ED50BE"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orded</w:t>
            </w:r>
            <w:r w:rsidR="00D16141" w:rsidRPr="00C35E51">
              <w:rPr>
                <w:rFonts w:ascii="Arial" w:eastAsia="Arial" w:hAnsi="Arial" w:cs="Arial"/>
                <w:sz w:val="20"/>
                <w:szCs w:val="19"/>
              </w:rPr>
              <w:t xml:space="preserve"> </w:t>
            </w:r>
            <w:r w:rsidR="00C2237D" w:rsidRPr="00C35E51">
              <w:rPr>
                <w:rFonts w:ascii="Arial" w:eastAsia="Arial" w:hAnsi="Arial" w:cs="Arial"/>
                <w:b/>
                <w:sz w:val="20"/>
                <w:szCs w:val="19"/>
              </w:rPr>
              <w:t>550,</w:t>
            </w:r>
            <w:r w:rsidR="00956CAB" w:rsidRPr="00C35E51">
              <w:rPr>
                <w:rFonts w:ascii="Arial" w:eastAsia="Arial" w:hAnsi="Arial" w:cs="Arial"/>
                <w:b/>
                <w:sz w:val="20"/>
                <w:szCs w:val="19"/>
              </w:rPr>
              <w:t>26</w:t>
            </w:r>
            <w:r w:rsidR="00C2237D" w:rsidRPr="00C35E51">
              <w:rPr>
                <w:rFonts w:ascii="Arial" w:eastAsia="Arial" w:hAnsi="Arial" w:cs="Arial"/>
                <w:b/>
                <w:sz w:val="20"/>
                <w:szCs w:val="19"/>
              </w:rPr>
              <w:t>7</w:t>
            </w:r>
            <w:r w:rsidR="00D16141" w:rsidRPr="00C35E51">
              <w:rPr>
                <w:rFonts w:ascii="Arial" w:eastAsia="Arial" w:hAnsi="Arial" w:cs="Arial"/>
                <w:b/>
                <w:sz w:val="20"/>
                <w:szCs w:val="19"/>
              </w:rPr>
              <w:t xml:space="preserve"> </w:t>
            </w:r>
            <w:r w:rsidRPr="00C35E51">
              <w:rPr>
                <w:rFonts w:ascii="Arial" w:eastAsia="Arial" w:hAnsi="Arial" w:cs="Arial"/>
                <w:b/>
                <w:sz w:val="20"/>
                <w:szCs w:val="19"/>
              </w:rPr>
              <w:t>non-4Ps</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eive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AP</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C2237D" w:rsidRPr="00C35E51">
              <w:rPr>
                <w:rFonts w:ascii="Arial" w:eastAsia="Arial" w:hAnsi="Arial" w:cs="Arial"/>
                <w:b/>
                <w:sz w:val="20"/>
                <w:szCs w:val="24"/>
              </w:rPr>
              <w:t>2,751,249,750.00</w:t>
            </w:r>
            <w:r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002B2983" w:rsidRPr="00C35E51">
              <w:rPr>
                <w:rFonts w:ascii="Arial" w:eastAsia="Arial" w:hAnsi="Arial" w:cs="Arial"/>
                <w:sz w:val="20"/>
                <w:szCs w:val="19"/>
              </w:rPr>
              <w:t>Th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ls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67,747 </w:t>
            </w:r>
            <w:r w:rsidR="008C4ADC" w:rsidRPr="00C35E51">
              <w:rPr>
                <w:rFonts w:ascii="Arial" w:eastAsia="Arial" w:hAnsi="Arial" w:cs="Arial"/>
                <w:sz w:val="20"/>
                <w:szCs w:val="19"/>
              </w:rPr>
              <w:t>out</w:t>
            </w:r>
            <w:r w:rsidR="00D16141" w:rsidRPr="00C35E51">
              <w:rPr>
                <w:rFonts w:ascii="Arial" w:eastAsia="Arial" w:hAnsi="Arial" w:cs="Arial"/>
                <w:sz w:val="20"/>
                <w:szCs w:val="19"/>
              </w:rPr>
              <w:t xml:space="preserve"> </w:t>
            </w:r>
            <w:r w:rsidR="008C4ADC"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C10E18" w:rsidRPr="00C35E51">
              <w:rPr>
                <w:rFonts w:ascii="Arial" w:eastAsia="Arial" w:hAnsi="Arial" w:cs="Arial"/>
                <w:sz w:val="20"/>
                <w:szCs w:val="19"/>
              </w:rPr>
              <w:t>8</w:t>
            </w:r>
            <w:r w:rsidR="00CA0442" w:rsidRPr="00C35E51">
              <w:rPr>
                <w:rFonts w:ascii="Arial" w:eastAsia="Arial" w:hAnsi="Arial" w:cs="Arial"/>
                <w:sz w:val="20"/>
                <w:szCs w:val="19"/>
              </w:rPr>
              <w:t>3</w:t>
            </w:r>
            <w:r w:rsidR="00C10E18" w:rsidRPr="00C35E51">
              <w:rPr>
                <w:rFonts w:ascii="Arial" w:eastAsia="Arial" w:hAnsi="Arial" w:cs="Arial"/>
                <w:sz w:val="20"/>
                <w:szCs w:val="19"/>
              </w:rPr>
              <w:t>,</w:t>
            </w:r>
            <w:r w:rsidR="00CA0442" w:rsidRPr="00C35E51">
              <w:rPr>
                <w:rFonts w:ascii="Arial" w:eastAsia="Arial" w:hAnsi="Arial" w:cs="Arial"/>
                <w:sz w:val="20"/>
                <w:szCs w:val="19"/>
              </w:rPr>
              <w:t>011</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aitlist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erv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C4ADC" w:rsidRPr="00C35E51">
              <w:rPr>
                <w:rFonts w:ascii="Arial" w:eastAsia="Arial" w:hAnsi="Arial" w:cs="Arial"/>
                <w:b/>
                <w:sz w:val="20"/>
                <w:szCs w:val="19"/>
              </w:rPr>
              <w:t>₱</w:t>
            </w:r>
            <w:r w:rsidR="0063454D" w:rsidRPr="00C35E51">
              <w:rPr>
                <w:rFonts w:ascii="Arial" w:eastAsia="Arial" w:hAnsi="Arial" w:cs="Arial"/>
                <w:b/>
                <w:sz w:val="20"/>
                <w:szCs w:val="19"/>
              </w:rPr>
              <w:t>338,735,000.00</w:t>
            </w:r>
            <w:r w:rsidR="009829BE" w:rsidRPr="00C35E51">
              <w:rPr>
                <w:rFonts w:ascii="Arial" w:eastAsia="Arial" w:hAnsi="Arial" w:cs="Arial"/>
                <w:b/>
                <w:sz w:val="20"/>
                <w:szCs w:val="19"/>
              </w:rPr>
              <w:t>.</w:t>
            </w:r>
          </w:p>
          <w:p w14:paraId="32DCABCB" w14:textId="05C96EAA" w:rsidR="00E96404"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4Ps</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their</w:t>
            </w:r>
            <w:r w:rsidR="00D16141" w:rsidRPr="00C35E51">
              <w:rPr>
                <w:rFonts w:ascii="Arial" w:eastAsia="Arial" w:hAnsi="Arial" w:cs="Arial"/>
                <w:sz w:val="20"/>
                <w:szCs w:val="19"/>
              </w:rPr>
              <w:t xml:space="preserve"> </w:t>
            </w:r>
            <w:r w:rsidRPr="00C35E51">
              <w:rPr>
                <w:rFonts w:ascii="Arial" w:eastAsia="Arial" w:hAnsi="Arial" w:cs="Arial"/>
                <w:b/>
                <w:sz w:val="20"/>
                <w:szCs w:val="19"/>
              </w:rPr>
              <w:t>258,936</w:t>
            </w:r>
            <w:r w:rsidR="00D16141" w:rsidRPr="00C35E51">
              <w:rPr>
                <w:rFonts w:ascii="Arial" w:eastAsia="Arial" w:hAnsi="Arial" w:cs="Arial"/>
                <w:b/>
                <w:sz w:val="20"/>
                <w:szCs w:val="19"/>
              </w:rPr>
              <w:t xml:space="preserve"> </w:t>
            </w:r>
            <w:r w:rsidRPr="00C35E51">
              <w:rPr>
                <w:rFonts w:ascii="Arial" w:eastAsia="Arial" w:hAnsi="Arial" w:cs="Arial"/>
                <w:b/>
                <w:sz w:val="20"/>
                <w:szCs w:val="19"/>
              </w:rPr>
              <w:t>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945,116,400.00</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1E6345" w:rsidRPr="00C35E51">
              <w:rPr>
                <w:rFonts w:ascii="Arial" w:eastAsia="Arial" w:hAnsi="Arial" w:cs="Arial"/>
                <w:b/>
                <w:sz w:val="20"/>
                <w:szCs w:val="19"/>
              </w:rPr>
              <w:t>21,15</w:t>
            </w:r>
            <w:r w:rsidRPr="00C35E51">
              <w:rPr>
                <w:rFonts w:ascii="Arial" w:eastAsia="Arial" w:hAnsi="Arial" w:cs="Arial"/>
                <w:b/>
                <w:sz w:val="20"/>
                <w:szCs w:val="19"/>
              </w:rPr>
              <w:t>3</w:t>
            </w:r>
            <w:r w:rsidR="00D16141" w:rsidRPr="00C35E51">
              <w:rPr>
                <w:rFonts w:ascii="Arial" w:eastAsia="Arial" w:hAnsi="Arial" w:cs="Arial"/>
                <w:b/>
                <w:sz w:val="20"/>
                <w:szCs w:val="19"/>
              </w:rPr>
              <w:t xml:space="preserve"> </w:t>
            </w:r>
            <w:r w:rsidRPr="00C35E51">
              <w:rPr>
                <w:rFonts w:ascii="Arial" w:eastAsia="Arial" w:hAnsi="Arial" w:cs="Arial"/>
                <w:b/>
                <w:sz w:val="20"/>
                <w:szCs w:val="19"/>
              </w:rPr>
              <w:t>non-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b/>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136085" w:rsidRPr="00C35E51">
              <w:rPr>
                <w:rFonts w:ascii="Arial" w:eastAsia="Arial" w:hAnsi="Arial" w:cs="Arial"/>
                <w:b/>
                <w:sz w:val="20"/>
                <w:szCs w:val="19"/>
              </w:rPr>
              <w:t>77,212,100.00.</w:t>
            </w:r>
          </w:p>
        </w:tc>
      </w:tr>
    </w:tbl>
    <w:p w14:paraId="140DD2FF" w14:textId="77777777" w:rsidR="00ED26E2" w:rsidRDefault="00ED26E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737E834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73AC75F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5100A265" w:rsidR="009702AE" w:rsidRPr="000B3A76" w:rsidRDefault="00013B89" w:rsidP="00C74F0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w:t>
            </w:r>
            <w:r w:rsidR="00C74F0A" w:rsidRPr="000B3A76">
              <w:rPr>
                <w:rFonts w:ascii="Arial" w:eastAsia="Arial" w:hAnsi="Arial" w:cs="Arial"/>
                <w:sz w:val="20"/>
                <w:szCs w:val="20"/>
              </w:rPr>
              <w:t>4</w:t>
            </w:r>
            <w:r w:rsidRPr="000B3A76">
              <w:rPr>
                <w:rFonts w:ascii="Arial" w:eastAsia="Arial" w:hAnsi="Arial" w:cs="Arial"/>
                <w:sz w:val="20"/>
                <w:szCs w:val="20"/>
              </w:rPr>
              <w:t xml:space="preserve">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BD0A67" w14:textId="6272BCAE" w:rsidR="00013B89" w:rsidRPr="000B3A76" w:rsidRDefault="001006ED"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013B89" w:rsidRPr="000B3A76">
              <w:rPr>
                <w:rFonts w:ascii="Arial" w:eastAsia="Arial" w:hAnsi="Arial" w:cs="Arial"/>
                <w:sz w:val="20"/>
                <w:szCs w:val="19"/>
              </w:rPr>
              <w:t>transported a total of 2,850 Family Food Packs amounting to ₱1,556,100.00 to Municipality of Buug, Naga and Ipil, Zamboanga Sibugay intended for the IPs, LSI and families affected due to lockdown last November 17, 2020.</w:t>
            </w:r>
          </w:p>
          <w:p w14:paraId="66BD3ED1" w14:textId="746DDA05" w:rsidR="00C74F0A" w:rsidRPr="000B3A76" w:rsidRDefault="00C74F0A"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932EFC2" w14:textId="7BA465E3" w:rsidR="0063333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1,059</w:t>
            </w:r>
            <w:r w:rsidR="00D16141" w:rsidRPr="000B3A76">
              <w:rPr>
                <w:rFonts w:ascii="Arial" w:eastAsia="Arial" w:hAnsi="Arial" w:cs="Arial"/>
                <w:b/>
                <w:sz w:val="20"/>
                <w:szCs w:val="19"/>
              </w:rPr>
              <w:t xml:space="preserve"> </w:t>
            </w:r>
            <w:r w:rsidR="00FE29EF" w:rsidRPr="000B3A76">
              <w:rPr>
                <w:rFonts w:ascii="Arial" w:eastAsia="Arial" w:hAnsi="Arial" w:cs="Arial"/>
                <w:b/>
                <w:sz w:val="20"/>
                <w:szCs w:val="19"/>
              </w:rPr>
              <w:t>ROF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b/>
                <w:sz w:val="20"/>
                <w:szCs w:val="19"/>
              </w:rPr>
              <w:t xml:space="preserve"> </w:t>
            </w:r>
            <w:r w:rsidRPr="000B3A76">
              <w:rPr>
                <w:rFonts w:ascii="Arial" w:eastAsia="Arial" w:hAnsi="Arial" w:cs="Arial"/>
                <w:b/>
                <w:sz w:val="20"/>
                <w:szCs w:val="19"/>
              </w:rPr>
              <w:t>₱2,041,415.00</w:t>
            </w:r>
            <w:r w:rsidRPr="000B3A76">
              <w:rPr>
                <w:rFonts w:ascii="Arial" w:eastAsia="Arial" w:hAnsi="Arial" w:cs="Arial"/>
                <w:sz w:val="20"/>
                <w:szCs w:val="19"/>
              </w:rPr>
              <w:t>.</w:t>
            </w:r>
            <w:r w:rsidR="00D16141" w:rsidRPr="000B3A76">
              <w:rPr>
                <w:rFonts w:ascii="Arial" w:eastAsia="Arial" w:hAnsi="Arial" w:cs="Arial"/>
                <w:sz w:val="20"/>
                <w:szCs w:val="19"/>
              </w:rPr>
              <w:t xml:space="preserve"> </w:t>
            </w:r>
          </w:p>
          <w:p w14:paraId="3835CD39" w14:textId="1FC6A384" w:rsidR="001006E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Pr="000B3A76">
              <w:rPr>
                <w:rFonts w:ascii="Arial" w:eastAsia="Arial" w:hAnsi="Arial" w:cs="Arial"/>
                <w:sz w:val="20"/>
                <w:szCs w:val="19"/>
              </w:rPr>
              <w:t>NCIP</w:t>
            </w:r>
            <w:r w:rsidR="00D16141" w:rsidRPr="000B3A76">
              <w:rPr>
                <w:rFonts w:ascii="Arial" w:eastAsia="Arial" w:hAnsi="Arial" w:cs="Arial"/>
                <w:sz w:val="20"/>
                <w:szCs w:val="19"/>
              </w:rPr>
              <w:t xml:space="preserve"> </w:t>
            </w:r>
            <w:r w:rsidRPr="000B3A76">
              <w:rPr>
                <w:rFonts w:ascii="Arial" w:eastAsia="Arial" w:hAnsi="Arial" w:cs="Arial"/>
                <w:sz w:val="20"/>
                <w:szCs w:val="19"/>
              </w:rPr>
              <w:t>distributed</w:t>
            </w:r>
            <w:r w:rsidR="00D16141" w:rsidRPr="000B3A76">
              <w:rPr>
                <w:rFonts w:ascii="Arial" w:eastAsia="Arial" w:hAnsi="Arial" w:cs="Arial"/>
                <w:sz w:val="20"/>
                <w:szCs w:val="19"/>
              </w:rPr>
              <w:t xml:space="preserve"> </w:t>
            </w:r>
            <w:r w:rsidRPr="000B3A76">
              <w:rPr>
                <w:rFonts w:ascii="Arial" w:eastAsia="Arial" w:hAnsi="Arial" w:cs="Arial"/>
                <w:b/>
                <w:sz w:val="20"/>
                <w:szCs w:val="19"/>
              </w:rPr>
              <w:t>2,283</w:t>
            </w:r>
            <w:r w:rsidR="00D16141" w:rsidRPr="000B3A76">
              <w:rPr>
                <w:rFonts w:ascii="Arial" w:eastAsia="Arial" w:hAnsi="Arial" w:cs="Arial"/>
                <w:b/>
                <w:sz w:val="20"/>
                <w:szCs w:val="19"/>
              </w:rPr>
              <w:t xml:space="preserve"> </w:t>
            </w:r>
            <w:r w:rsidRPr="000B3A76">
              <w:rPr>
                <w:rFonts w:ascii="Arial" w:eastAsia="Arial" w:hAnsi="Arial" w:cs="Arial"/>
                <w:b/>
                <w:sz w:val="20"/>
                <w:szCs w:val="19"/>
              </w:rPr>
              <w:t>hygiene</w:t>
            </w:r>
            <w:r w:rsidR="00D16141" w:rsidRPr="000B3A76">
              <w:rPr>
                <w:rFonts w:ascii="Arial" w:eastAsia="Arial" w:hAnsi="Arial" w:cs="Arial"/>
                <w:b/>
                <w:sz w:val="20"/>
                <w:szCs w:val="19"/>
              </w:rPr>
              <w:t xml:space="preserve"> </w:t>
            </w:r>
            <w:r w:rsidRPr="000B3A76">
              <w:rPr>
                <w:rFonts w:ascii="Arial" w:eastAsia="Arial" w:hAnsi="Arial" w:cs="Arial"/>
                <w:b/>
                <w:sz w:val="20"/>
                <w:szCs w:val="19"/>
              </w:rPr>
              <w:t>kits</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4,107,527.94</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Indigenous</w:t>
            </w:r>
            <w:r w:rsidR="00D16141" w:rsidRPr="000B3A76">
              <w:rPr>
                <w:rFonts w:ascii="Arial" w:eastAsia="Arial" w:hAnsi="Arial" w:cs="Arial"/>
                <w:sz w:val="20"/>
                <w:szCs w:val="19"/>
              </w:rPr>
              <w:t xml:space="preserve"> </w:t>
            </w:r>
            <w:r w:rsidRPr="000B3A76">
              <w:rPr>
                <w:rFonts w:ascii="Arial" w:eastAsia="Arial" w:hAnsi="Arial" w:cs="Arial"/>
                <w:sz w:val="20"/>
                <w:szCs w:val="19"/>
              </w:rPr>
              <w:t>Cultural</w:t>
            </w:r>
            <w:r w:rsidR="00D16141" w:rsidRPr="000B3A76">
              <w:rPr>
                <w:rFonts w:ascii="Arial" w:eastAsia="Arial" w:hAnsi="Arial" w:cs="Arial"/>
                <w:sz w:val="20"/>
                <w:szCs w:val="19"/>
              </w:rPr>
              <w:t xml:space="preserve"> </w:t>
            </w:r>
            <w:r w:rsidRPr="000B3A76">
              <w:rPr>
                <w:rFonts w:ascii="Arial" w:eastAsia="Arial" w:hAnsi="Arial" w:cs="Arial"/>
                <w:sz w:val="20"/>
                <w:szCs w:val="19"/>
              </w:rPr>
              <w:t>Community/Indigenous</w:t>
            </w:r>
            <w:r w:rsidR="00D16141" w:rsidRPr="000B3A76">
              <w:rPr>
                <w:rFonts w:ascii="Arial" w:eastAsia="Arial" w:hAnsi="Arial" w:cs="Arial"/>
                <w:sz w:val="20"/>
                <w:szCs w:val="19"/>
              </w:rPr>
              <w:t xml:space="preserve"> </w:t>
            </w:r>
            <w:r w:rsidRPr="000B3A76">
              <w:rPr>
                <w:rFonts w:ascii="Arial" w:eastAsia="Arial" w:hAnsi="Arial" w:cs="Arial"/>
                <w:sz w:val="20"/>
                <w:szCs w:val="19"/>
              </w:rPr>
              <w:t>People</w:t>
            </w:r>
            <w:r w:rsidR="00D16141" w:rsidRPr="000B3A76">
              <w:rPr>
                <w:rFonts w:ascii="Arial" w:eastAsia="Arial" w:hAnsi="Arial" w:cs="Arial"/>
                <w:sz w:val="20"/>
                <w:szCs w:val="19"/>
              </w:rPr>
              <w:t xml:space="preserve"> </w:t>
            </w:r>
            <w:r w:rsidRPr="000B3A76">
              <w:rPr>
                <w:rFonts w:ascii="Arial" w:eastAsia="Arial" w:hAnsi="Arial" w:cs="Arial"/>
                <w:sz w:val="20"/>
                <w:szCs w:val="19"/>
              </w:rPr>
              <w:t>(ICC/IPs).</w:t>
            </w:r>
            <w:r w:rsidR="00D16141" w:rsidRPr="000B3A76">
              <w:rPr>
                <w:rFonts w:ascii="Arial" w:eastAsia="Arial" w:hAnsi="Arial" w:cs="Arial"/>
                <w:sz w:val="20"/>
                <w:szCs w:val="19"/>
              </w:rPr>
              <w:t xml:space="preserve"> </w:t>
            </w:r>
          </w:p>
          <w:p w14:paraId="379B17B7" w14:textId="0E9FB234" w:rsidR="00565A8A"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tinuo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th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governmen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gencie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cern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LG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ensu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a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p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heal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tocol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bserv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el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saf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riva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destination.</w:t>
            </w:r>
          </w:p>
          <w:p w14:paraId="2D92F4C1" w14:textId="1AE09266" w:rsidR="00AA5418" w:rsidRPr="000B3A76" w:rsidRDefault="00AA54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21</w:t>
            </w:r>
            <w:r w:rsidR="00D16141" w:rsidRPr="000B3A76">
              <w:rPr>
                <w:rFonts w:ascii="Arial" w:eastAsia="Arial" w:hAnsi="Arial" w:cs="Arial"/>
                <w:sz w:val="20"/>
                <w:szCs w:val="19"/>
              </w:rPr>
              <w:t xml:space="preserve"> </w:t>
            </w:r>
            <w:r w:rsidRPr="000B3A76">
              <w:rPr>
                <w:rFonts w:ascii="Arial" w:eastAsia="Arial" w:hAnsi="Arial" w:cs="Arial"/>
                <w:sz w:val="20"/>
                <w:szCs w:val="19"/>
              </w:rPr>
              <w:t>FFPs</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province</w:t>
            </w:r>
            <w:r w:rsidR="00397769" w:rsidRPr="000B3A76">
              <w:rPr>
                <w:rFonts w:ascii="Arial" w:eastAsia="Arial" w:hAnsi="Arial" w:cs="Arial"/>
                <w:sz w:val="20"/>
                <w:szCs w:val="19"/>
              </w:rPr>
              <w:t>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Basilan</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Sulu.</w:t>
            </w:r>
          </w:p>
          <w:p w14:paraId="312A0602" w14:textId="329DFA7D" w:rsidR="004E49D7" w:rsidRPr="000B3A76" w:rsidRDefault="004E49D7" w:rsidP="00394069">
            <w:pPr>
              <w:widowControl/>
              <w:spacing w:after="0" w:line="240" w:lineRule="auto"/>
              <w:contextualSpacing/>
              <w:jc w:val="both"/>
              <w:rPr>
                <w:rFonts w:ascii="Arial" w:eastAsia="Arial" w:hAnsi="Arial" w:cs="Arial"/>
                <w:b/>
                <w:sz w:val="20"/>
                <w:szCs w:val="19"/>
              </w:rPr>
            </w:pPr>
          </w:p>
          <w:p w14:paraId="7A17D5CD" w14:textId="10E46078" w:rsidR="009702AE" w:rsidRPr="000B3A76" w:rsidRDefault="003E4C18" w:rsidP="00394069">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7F7200F2" w14:textId="05D62C2D"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400,158</w:t>
            </w:r>
            <w:r w:rsidR="00D16141" w:rsidRPr="000B3A76">
              <w:rPr>
                <w:rFonts w:ascii="Arial" w:eastAsia="Arial" w:hAnsi="Arial" w:cs="Arial"/>
                <w:b/>
                <w:bCs/>
                <w:sz w:val="20"/>
                <w:szCs w:val="19"/>
              </w:rPr>
              <w:t xml:space="preserve"> </w:t>
            </w:r>
            <w:r w:rsidR="00FE29EF" w:rsidRPr="000B3A76">
              <w:rPr>
                <w:rFonts w:ascii="Arial" w:eastAsia="Arial" w:hAnsi="Arial" w:cs="Arial"/>
                <w:b/>
                <w:bCs/>
                <w:sz w:val="20"/>
                <w:szCs w:val="19"/>
              </w:rPr>
              <w:t>Beneficiaries</w:t>
            </w:r>
            <w:r w:rsidR="00D16141" w:rsidRPr="000B3A76">
              <w:rPr>
                <w:rFonts w:ascii="Arial" w:eastAsia="Arial" w:hAnsi="Arial" w:cs="Arial"/>
                <w:b/>
                <w:bCs/>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sz w:val="20"/>
                <w:szCs w:val="19"/>
              </w:rPr>
              <w:t>SAP</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bCs/>
                <w:sz w:val="20"/>
                <w:szCs w:val="19"/>
              </w:rPr>
              <w:t>₱2,000,790,000.00</w:t>
            </w:r>
            <w:r w:rsidR="00D16141" w:rsidRPr="000B3A76">
              <w:rPr>
                <w:rFonts w:ascii="Arial" w:eastAsia="Arial" w:hAnsi="Arial" w:cs="Arial"/>
                <w:sz w:val="20"/>
                <w:szCs w:val="19"/>
              </w:rPr>
              <w:t xml:space="preserve"> </w:t>
            </w: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05</w:t>
            </w:r>
            <w:r w:rsidR="00D16141" w:rsidRPr="000B3A76">
              <w:rPr>
                <w:rFonts w:ascii="Arial" w:eastAsia="Arial" w:hAnsi="Arial" w:cs="Arial"/>
                <w:sz w:val="20"/>
                <w:szCs w:val="19"/>
              </w:rPr>
              <w:t xml:space="preserve"> </w:t>
            </w:r>
            <w:r w:rsidRPr="000B3A76">
              <w:rPr>
                <w:rFonts w:ascii="Arial" w:eastAsia="Arial" w:hAnsi="Arial" w:cs="Arial"/>
                <w:sz w:val="20"/>
                <w:szCs w:val="19"/>
              </w:rPr>
              <w:t>June</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4PM.</w:t>
            </w:r>
          </w:p>
          <w:p w14:paraId="539B3E45" w14:textId="0D096C4F"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assis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gathering</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data</w:t>
            </w:r>
            <w:r w:rsidR="00D16141" w:rsidRPr="000B3A76">
              <w:rPr>
                <w:rFonts w:ascii="Arial" w:eastAsia="Arial" w:hAnsi="Arial" w:cs="Arial"/>
                <w:sz w:val="20"/>
                <w:szCs w:val="19"/>
              </w:rPr>
              <w:t xml:space="preserve"> </w:t>
            </w:r>
            <w:r w:rsidRPr="000B3A76">
              <w:rPr>
                <w:rFonts w:ascii="Arial" w:eastAsia="Arial" w:hAnsi="Arial" w:cs="Arial"/>
                <w:sz w:val="20"/>
                <w:szCs w:val="19"/>
              </w:rPr>
              <w:t>on</w:t>
            </w:r>
            <w:r w:rsidR="00D16141" w:rsidRPr="000B3A76">
              <w:rPr>
                <w:rFonts w:ascii="Arial" w:eastAsia="Arial" w:hAnsi="Arial" w:cs="Arial"/>
                <w:sz w:val="20"/>
                <w:szCs w:val="19"/>
              </w:rPr>
              <w:t xml:space="preserve"> </w:t>
            </w:r>
            <w:r w:rsidRPr="000B3A76">
              <w:rPr>
                <w:rFonts w:ascii="Arial" w:eastAsia="Arial" w:hAnsi="Arial" w:cs="Arial"/>
                <w:sz w:val="20"/>
                <w:szCs w:val="19"/>
              </w:rPr>
              <w:t>SAP/ESP</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beneficiaries</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served</w:t>
            </w:r>
            <w:r w:rsidRPr="000B3A76">
              <w:rPr>
                <w:rFonts w:ascii="Arial" w:eastAsia="Arial" w:hAnsi="Arial" w:cs="Arial"/>
                <w:sz w:val="20"/>
                <w:szCs w:val="19"/>
              </w:rPr>
              <w:t>.</w:t>
            </w:r>
          </w:p>
        </w:tc>
      </w:tr>
    </w:tbl>
    <w:p w14:paraId="34C90CC4" w14:textId="77777777" w:rsidR="00D622DE" w:rsidRDefault="00D622DE" w:rsidP="00394069">
      <w:pPr>
        <w:spacing w:after="0" w:line="240" w:lineRule="auto"/>
        <w:contextualSpacing/>
        <w:rPr>
          <w:rFonts w:ascii="Arial" w:eastAsia="Arial" w:hAnsi="Arial" w:cs="Arial"/>
          <w:b/>
          <w:sz w:val="24"/>
          <w:szCs w:val="24"/>
        </w:rPr>
      </w:pPr>
    </w:p>
    <w:p w14:paraId="3F2CFA43" w14:textId="511BDBB8"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3639D3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75108" w:rsidRPr="00206A9C"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3ABEE710" w:rsidR="009702AE" w:rsidRPr="008F160C" w:rsidRDefault="009829BE" w:rsidP="008F16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8F160C">
              <w:rPr>
                <w:rFonts w:ascii="Arial" w:eastAsia="Arial" w:hAnsi="Arial" w:cs="Arial"/>
                <w:color w:val="0070C0"/>
                <w:sz w:val="20"/>
                <w:szCs w:val="19"/>
              </w:rPr>
              <w:t>2</w:t>
            </w:r>
            <w:r w:rsidR="008F160C" w:rsidRPr="008F160C">
              <w:rPr>
                <w:rFonts w:ascii="Arial" w:eastAsia="Arial" w:hAnsi="Arial" w:cs="Arial"/>
                <w:color w:val="0070C0"/>
                <w:sz w:val="20"/>
                <w:szCs w:val="19"/>
              </w:rPr>
              <w:t>5</w:t>
            </w:r>
            <w:r w:rsidR="00D16141" w:rsidRPr="008F160C">
              <w:rPr>
                <w:rFonts w:ascii="Arial" w:eastAsia="Arial" w:hAnsi="Arial" w:cs="Arial"/>
                <w:color w:val="0070C0"/>
                <w:sz w:val="20"/>
                <w:szCs w:val="19"/>
              </w:rPr>
              <w:t xml:space="preserve"> </w:t>
            </w:r>
            <w:r w:rsidR="001B068A" w:rsidRPr="008F160C">
              <w:rPr>
                <w:rFonts w:ascii="Arial" w:eastAsia="Arial" w:hAnsi="Arial" w:cs="Arial"/>
                <w:color w:val="0070C0"/>
                <w:sz w:val="20"/>
                <w:szCs w:val="19"/>
              </w:rPr>
              <w:t>Novem</w:t>
            </w:r>
            <w:r w:rsidR="000F6F7C" w:rsidRPr="008F160C">
              <w:rPr>
                <w:rFonts w:ascii="Arial" w:eastAsia="Arial" w:hAnsi="Arial" w:cs="Arial"/>
                <w:color w:val="0070C0"/>
                <w:sz w:val="20"/>
                <w:szCs w:val="19"/>
              </w:rPr>
              <w:t>ber</w:t>
            </w:r>
            <w:r w:rsidR="00D16141" w:rsidRPr="008F160C">
              <w:rPr>
                <w:rFonts w:ascii="Arial" w:eastAsia="Arial" w:hAnsi="Arial" w:cs="Arial"/>
                <w:color w:val="0070C0"/>
                <w:sz w:val="20"/>
                <w:szCs w:val="19"/>
              </w:rPr>
              <w:t xml:space="preserve"> </w:t>
            </w:r>
            <w:r w:rsidR="003E4C18" w:rsidRPr="008F160C">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289E39" w14:textId="55767435" w:rsidR="008B3166" w:rsidRPr="008F160C" w:rsidRDefault="008B3166"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56F542F2" w14:textId="5E34D6FD" w:rsidR="009702AE" w:rsidRPr="008F160C"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Regular</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oordinatio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n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ttendanc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o</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NorMi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OVID-19</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Respons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Inter-Agenc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ask</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Forc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Pres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onferenc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ever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Monda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Wednesda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n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Frida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f</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week.</w:t>
            </w:r>
          </w:p>
          <w:p w14:paraId="27FC6E11" w14:textId="3D28727B" w:rsidR="00467F2C" w:rsidRPr="008F160C"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Timel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submissio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f</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report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o</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ffic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f</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Regional</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Director,</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entral</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ffic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C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n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NDRRMC.</w:t>
            </w:r>
          </w:p>
          <w:p w14:paraId="097619C7" w14:textId="2F65BEB7" w:rsidR="00467F2C" w:rsidRPr="008F160C"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Regular</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ttendanc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o</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genc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peratio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enter</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for</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OVID-19</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meetings.</w:t>
            </w:r>
          </w:p>
          <w:p w14:paraId="1A16234B" w14:textId="4EDF2134" w:rsidR="009702AE" w:rsidRPr="008F160C"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Ongoing</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procurement</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f</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dditional</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supplie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for</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productio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f</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FFPs.</w:t>
            </w:r>
          </w:p>
          <w:p w14:paraId="75116391" w14:textId="04731BB1" w:rsidR="009702AE" w:rsidRPr="008F160C"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Continuou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monitoring,</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respons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n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reporting</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t</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gency</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peration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enter.</w:t>
            </w:r>
          </w:p>
          <w:p w14:paraId="466FACF4" w14:textId="1FC3E580" w:rsidR="00E57A3A" w:rsidRPr="008F160C" w:rsidRDefault="00466AA7"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DSWD-FO</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X</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Staff</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in</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coordinatio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with</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OC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n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DOH</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were</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augmented</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to</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help</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facilitate</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00E53DCC" w:rsidRPr="008F160C">
              <w:rPr>
                <w:rFonts w:ascii="Arial" w:eastAsia="Arial" w:hAnsi="Arial" w:cs="Arial"/>
                <w:color w:val="0070C0"/>
                <w:sz w:val="20"/>
                <w:szCs w:val="19"/>
              </w:rPr>
              <w:t>LSIs</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in</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designated</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isolation</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area</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in</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00C16C8D" w:rsidRPr="008F160C">
              <w:rPr>
                <w:rFonts w:ascii="Arial" w:eastAsia="Arial" w:hAnsi="Arial" w:cs="Arial"/>
                <w:color w:val="0070C0"/>
                <w:sz w:val="20"/>
                <w:szCs w:val="19"/>
              </w:rPr>
              <w:t>city.</w:t>
            </w:r>
          </w:p>
          <w:p w14:paraId="39482915" w14:textId="77777777" w:rsidR="008B3166" w:rsidRPr="008F160C" w:rsidRDefault="008B3166" w:rsidP="008B316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70F9AE03" w14:textId="0B29CF0C" w:rsidR="009702AE" w:rsidRPr="008F160C"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8F160C">
              <w:rPr>
                <w:rFonts w:ascii="Arial" w:eastAsia="Arial" w:hAnsi="Arial" w:cs="Arial"/>
                <w:b/>
                <w:bCs/>
                <w:color w:val="0070C0"/>
                <w:sz w:val="20"/>
                <w:szCs w:val="19"/>
              </w:rPr>
              <w:t>Social</w:t>
            </w:r>
            <w:r w:rsidR="00D16141" w:rsidRPr="008F160C">
              <w:rPr>
                <w:rFonts w:ascii="Arial" w:eastAsia="Arial" w:hAnsi="Arial" w:cs="Arial"/>
                <w:b/>
                <w:bCs/>
                <w:color w:val="0070C0"/>
                <w:sz w:val="20"/>
                <w:szCs w:val="19"/>
              </w:rPr>
              <w:t xml:space="preserve"> </w:t>
            </w:r>
            <w:r w:rsidRPr="008F160C">
              <w:rPr>
                <w:rFonts w:ascii="Arial" w:eastAsia="Arial" w:hAnsi="Arial" w:cs="Arial"/>
                <w:b/>
                <w:bCs/>
                <w:color w:val="0070C0"/>
                <w:sz w:val="20"/>
                <w:szCs w:val="19"/>
              </w:rPr>
              <w:t>Amelioration</w:t>
            </w:r>
            <w:r w:rsidR="00D16141" w:rsidRPr="008F160C">
              <w:rPr>
                <w:rFonts w:ascii="Arial" w:eastAsia="Arial" w:hAnsi="Arial" w:cs="Arial"/>
                <w:b/>
                <w:bCs/>
                <w:color w:val="0070C0"/>
                <w:sz w:val="20"/>
                <w:szCs w:val="19"/>
              </w:rPr>
              <w:t xml:space="preserve"> </w:t>
            </w:r>
            <w:r w:rsidRPr="008F160C">
              <w:rPr>
                <w:rFonts w:ascii="Arial" w:eastAsia="Arial" w:hAnsi="Arial" w:cs="Arial"/>
                <w:b/>
                <w:bCs/>
                <w:color w:val="0070C0"/>
                <w:sz w:val="20"/>
                <w:szCs w:val="19"/>
              </w:rPr>
              <w:t>Program</w:t>
            </w:r>
            <w:r w:rsidR="00D16141" w:rsidRPr="008F160C">
              <w:rPr>
                <w:rFonts w:ascii="Arial" w:eastAsia="Arial" w:hAnsi="Arial" w:cs="Arial"/>
                <w:b/>
                <w:bCs/>
                <w:color w:val="0070C0"/>
                <w:sz w:val="20"/>
                <w:szCs w:val="19"/>
              </w:rPr>
              <w:t xml:space="preserve"> </w:t>
            </w:r>
            <w:r w:rsidRPr="008F160C">
              <w:rPr>
                <w:rFonts w:ascii="Arial" w:eastAsia="Arial" w:hAnsi="Arial" w:cs="Arial"/>
                <w:b/>
                <w:bCs/>
                <w:color w:val="0070C0"/>
                <w:sz w:val="20"/>
                <w:szCs w:val="19"/>
              </w:rPr>
              <w:t>(SAP)</w:t>
            </w:r>
          </w:p>
          <w:p w14:paraId="15D669A2" w14:textId="1BBFA01B" w:rsidR="004E029E" w:rsidRPr="008F160C" w:rsidRDefault="004E029E" w:rsidP="009A730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DSWD-FO</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X</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ha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served</w:t>
            </w:r>
            <w:r w:rsidR="00D16141" w:rsidRPr="008F160C">
              <w:rPr>
                <w:rFonts w:ascii="Arial" w:eastAsia="Arial" w:hAnsi="Arial" w:cs="Arial"/>
                <w:color w:val="0070C0"/>
                <w:sz w:val="20"/>
                <w:szCs w:val="19"/>
              </w:rPr>
              <w:t xml:space="preserve"> </w:t>
            </w:r>
            <w:r w:rsidR="009A7308" w:rsidRPr="008F160C">
              <w:rPr>
                <w:rFonts w:ascii="Arial" w:eastAsia="Arial" w:hAnsi="Arial" w:cs="Arial"/>
                <w:b/>
                <w:bCs/>
                <w:color w:val="0070C0"/>
                <w:sz w:val="20"/>
                <w:szCs w:val="19"/>
              </w:rPr>
              <w:t>124,750</w:t>
            </w:r>
            <w:r w:rsidR="00D16141" w:rsidRPr="008F160C">
              <w:rPr>
                <w:rFonts w:ascii="Arial" w:eastAsia="Arial" w:hAnsi="Arial" w:cs="Arial"/>
                <w:b/>
                <w:bCs/>
                <w:color w:val="0070C0"/>
                <w:sz w:val="20"/>
                <w:szCs w:val="19"/>
              </w:rPr>
              <w:t xml:space="preserve"> </w:t>
            </w:r>
            <w:r w:rsidRPr="008F160C">
              <w:rPr>
                <w:rFonts w:ascii="Arial" w:eastAsia="Arial" w:hAnsi="Arial" w:cs="Arial"/>
                <w:color w:val="0070C0"/>
                <w:sz w:val="20"/>
                <w:szCs w:val="19"/>
              </w:rPr>
              <w:t>waitlisted</w:t>
            </w:r>
            <w:r w:rsidR="00D16141" w:rsidRPr="008F160C">
              <w:rPr>
                <w:rFonts w:ascii="Arial" w:eastAsia="Arial" w:hAnsi="Arial" w:cs="Arial"/>
                <w:b/>
                <w:bCs/>
                <w:color w:val="0070C0"/>
                <w:sz w:val="20"/>
                <w:szCs w:val="19"/>
              </w:rPr>
              <w:t xml:space="preserve"> </w:t>
            </w:r>
            <w:r w:rsidRPr="008F160C">
              <w:rPr>
                <w:rFonts w:ascii="Arial" w:eastAsia="Arial" w:hAnsi="Arial" w:cs="Arial"/>
                <w:color w:val="0070C0"/>
                <w:sz w:val="20"/>
                <w:szCs w:val="19"/>
              </w:rPr>
              <w:t>beneficiarie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mounting</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o</w:t>
            </w:r>
            <w:r w:rsidR="00D16141" w:rsidRPr="008F160C">
              <w:rPr>
                <w:rFonts w:ascii="Arial" w:eastAsia="Arial" w:hAnsi="Arial" w:cs="Arial"/>
                <w:color w:val="0070C0"/>
                <w:sz w:val="20"/>
                <w:szCs w:val="19"/>
              </w:rPr>
              <w:t xml:space="preserve"> </w:t>
            </w:r>
            <w:r w:rsidRPr="008F160C">
              <w:rPr>
                <w:rFonts w:ascii="Arial" w:eastAsia="Arial" w:hAnsi="Arial" w:cs="Arial"/>
                <w:b/>
                <w:bCs/>
                <w:color w:val="0070C0"/>
                <w:sz w:val="20"/>
                <w:szCs w:val="19"/>
              </w:rPr>
              <w:t>₱</w:t>
            </w:r>
            <w:r w:rsidR="009A7308" w:rsidRPr="008F160C">
              <w:rPr>
                <w:rFonts w:ascii="Arial" w:eastAsia="Arial" w:hAnsi="Arial" w:cs="Arial"/>
                <w:b/>
                <w:bCs/>
                <w:color w:val="0070C0"/>
                <w:sz w:val="20"/>
                <w:szCs w:val="19"/>
              </w:rPr>
              <w:t>748,500,000.00</w:t>
            </w:r>
            <w:r w:rsidR="00D16141" w:rsidRPr="008F160C">
              <w:rPr>
                <w:rFonts w:ascii="Arial" w:eastAsia="Arial" w:hAnsi="Arial" w:cs="Arial"/>
                <w:b/>
                <w:bCs/>
                <w:color w:val="0070C0"/>
                <w:sz w:val="20"/>
                <w:szCs w:val="19"/>
              </w:rPr>
              <w:t xml:space="preserve"> </w:t>
            </w:r>
            <w:r w:rsidR="001E239B" w:rsidRPr="008F160C">
              <w:rPr>
                <w:rFonts w:ascii="Arial" w:eastAsia="Arial" w:hAnsi="Arial" w:cs="Arial"/>
                <w:color w:val="0070C0"/>
                <w:sz w:val="20"/>
                <w:szCs w:val="19"/>
              </w:rPr>
              <w:t>as</w:t>
            </w:r>
            <w:r w:rsidR="00D16141" w:rsidRPr="008F160C">
              <w:rPr>
                <w:rFonts w:ascii="Arial" w:eastAsia="Arial" w:hAnsi="Arial" w:cs="Arial"/>
                <w:color w:val="0070C0"/>
                <w:sz w:val="20"/>
                <w:szCs w:val="19"/>
              </w:rPr>
              <w:t xml:space="preserve"> </w:t>
            </w:r>
            <w:r w:rsidR="001E239B" w:rsidRPr="008F160C">
              <w:rPr>
                <w:rFonts w:ascii="Arial" w:eastAsia="Arial" w:hAnsi="Arial" w:cs="Arial"/>
                <w:color w:val="0070C0"/>
                <w:sz w:val="20"/>
                <w:szCs w:val="19"/>
              </w:rPr>
              <w:t>of</w:t>
            </w:r>
            <w:r w:rsidR="00D16141" w:rsidRPr="008F160C">
              <w:rPr>
                <w:rFonts w:ascii="Arial" w:eastAsia="Arial" w:hAnsi="Arial" w:cs="Arial"/>
                <w:color w:val="0070C0"/>
                <w:sz w:val="20"/>
                <w:szCs w:val="19"/>
              </w:rPr>
              <w:t xml:space="preserve"> </w:t>
            </w:r>
            <w:r w:rsidR="009829BE" w:rsidRPr="008F160C">
              <w:rPr>
                <w:rFonts w:ascii="Arial" w:eastAsia="Arial" w:hAnsi="Arial" w:cs="Arial"/>
                <w:color w:val="0070C0"/>
                <w:sz w:val="20"/>
                <w:szCs w:val="19"/>
              </w:rPr>
              <w:t>23</w:t>
            </w:r>
            <w:r w:rsidR="00D16141" w:rsidRPr="008F160C">
              <w:rPr>
                <w:rFonts w:ascii="Arial" w:eastAsia="Arial" w:hAnsi="Arial" w:cs="Arial"/>
                <w:color w:val="0070C0"/>
                <w:sz w:val="20"/>
                <w:szCs w:val="19"/>
              </w:rPr>
              <w:t xml:space="preserve"> </w:t>
            </w:r>
            <w:r w:rsidR="00591A3D" w:rsidRPr="008F160C">
              <w:rPr>
                <w:rFonts w:ascii="Arial" w:eastAsia="Arial" w:hAnsi="Arial" w:cs="Arial"/>
                <w:color w:val="0070C0"/>
                <w:sz w:val="20"/>
                <w:szCs w:val="19"/>
              </w:rPr>
              <w:t>Novem</w:t>
            </w:r>
            <w:r w:rsidR="000F6F7C" w:rsidRPr="008F160C">
              <w:rPr>
                <w:rFonts w:ascii="Arial" w:eastAsia="Arial" w:hAnsi="Arial" w:cs="Arial"/>
                <w:color w:val="0070C0"/>
                <w:sz w:val="20"/>
                <w:szCs w:val="19"/>
              </w:rPr>
              <w:t>ber</w:t>
            </w:r>
            <w:r w:rsidR="00D16141" w:rsidRPr="008F160C">
              <w:rPr>
                <w:rFonts w:ascii="Arial" w:eastAsia="Arial" w:hAnsi="Arial" w:cs="Arial"/>
                <w:color w:val="0070C0"/>
                <w:sz w:val="20"/>
                <w:szCs w:val="19"/>
              </w:rPr>
              <w:t xml:space="preserve"> </w:t>
            </w:r>
            <w:r w:rsidR="00F901DA" w:rsidRPr="008F160C">
              <w:rPr>
                <w:rFonts w:ascii="Arial" w:eastAsia="Arial" w:hAnsi="Arial" w:cs="Arial"/>
                <w:color w:val="0070C0"/>
                <w:sz w:val="20"/>
                <w:szCs w:val="19"/>
              </w:rPr>
              <w:t>2020,</w:t>
            </w:r>
            <w:r w:rsidR="00D16141" w:rsidRPr="008F160C">
              <w:rPr>
                <w:rFonts w:ascii="Arial" w:eastAsia="Arial" w:hAnsi="Arial" w:cs="Arial"/>
                <w:color w:val="0070C0"/>
                <w:sz w:val="20"/>
                <w:szCs w:val="19"/>
              </w:rPr>
              <w:t xml:space="preserve"> </w:t>
            </w:r>
            <w:r w:rsidR="00E654E5" w:rsidRPr="008F160C">
              <w:rPr>
                <w:rFonts w:ascii="Arial" w:eastAsia="Arial" w:hAnsi="Arial" w:cs="Arial"/>
                <w:color w:val="0070C0"/>
                <w:sz w:val="20"/>
                <w:szCs w:val="19"/>
              </w:rPr>
              <w:t>12NN</w:t>
            </w:r>
            <w:r w:rsidRPr="008F160C">
              <w:rPr>
                <w:rFonts w:ascii="Arial" w:eastAsia="Arial" w:hAnsi="Arial" w:cs="Arial"/>
                <w:color w:val="0070C0"/>
                <w:sz w:val="20"/>
                <w:szCs w:val="19"/>
              </w:rPr>
              <w:t>.</w:t>
            </w:r>
          </w:p>
          <w:p w14:paraId="0A0C30C1" w14:textId="14657EA9" w:rsidR="009829BE" w:rsidRPr="008F160C" w:rsidRDefault="009829BE" w:rsidP="009829B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 xml:space="preserve">DSWD-FO X has served </w:t>
            </w:r>
            <w:r w:rsidR="008F160C" w:rsidRPr="008F160C">
              <w:rPr>
                <w:rFonts w:ascii="Arial" w:eastAsia="Arial" w:hAnsi="Arial" w:cs="Arial"/>
                <w:b/>
                <w:bCs/>
                <w:color w:val="0070C0"/>
                <w:sz w:val="20"/>
                <w:szCs w:val="19"/>
              </w:rPr>
              <w:t>8</w:t>
            </w:r>
            <w:r w:rsidRPr="008F160C">
              <w:rPr>
                <w:rFonts w:ascii="Arial" w:eastAsia="Arial" w:hAnsi="Arial" w:cs="Arial"/>
                <w:b/>
                <w:bCs/>
                <w:color w:val="0070C0"/>
                <w:sz w:val="20"/>
                <w:szCs w:val="19"/>
              </w:rPr>
              <w:t>,</w:t>
            </w:r>
            <w:r w:rsidR="008F160C" w:rsidRPr="008F160C">
              <w:rPr>
                <w:rFonts w:ascii="Arial" w:eastAsia="Arial" w:hAnsi="Arial" w:cs="Arial"/>
                <w:b/>
                <w:bCs/>
                <w:color w:val="0070C0"/>
                <w:sz w:val="20"/>
                <w:szCs w:val="19"/>
              </w:rPr>
              <w:t>371</w:t>
            </w:r>
            <w:r w:rsidRPr="008F160C">
              <w:rPr>
                <w:rFonts w:ascii="Arial" w:eastAsia="Arial" w:hAnsi="Arial" w:cs="Arial"/>
                <w:b/>
                <w:bCs/>
                <w:color w:val="0070C0"/>
                <w:sz w:val="20"/>
                <w:szCs w:val="19"/>
              </w:rPr>
              <w:t xml:space="preserve"> </w:t>
            </w:r>
            <w:r w:rsidRPr="008F160C">
              <w:rPr>
                <w:rFonts w:ascii="Arial" w:eastAsia="Arial" w:hAnsi="Arial" w:cs="Arial"/>
                <w:color w:val="0070C0"/>
                <w:sz w:val="20"/>
                <w:szCs w:val="19"/>
              </w:rPr>
              <w:t xml:space="preserve">beneficiaries for the Bayanihan 2 ESP Implementation amounting to </w:t>
            </w:r>
            <w:r w:rsidRPr="008F160C">
              <w:rPr>
                <w:rFonts w:ascii="Arial" w:eastAsia="Arial" w:hAnsi="Arial" w:cs="Arial"/>
                <w:b/>
                <w:bCs/>
                <w:color w:val="0070C0"/>
                <w:sz w:val="20"/>
                <w:szCs w:val="19"/>
              </w:rPr>
              <w:t>₱</w:t>
            </w:r>
            <w:r w:rsidR="008F160C" w:rsidRPr="008F160C">
              <w:rPr>
                <w:rFonts w:ascii="Arial" w:eastAsia="Arial" w:hAnsi="Arial" w:cs="Arial"/>
                <w:b/>
                <w:bCs/>
                <w:color w:val="0070C0"/>
                <w:sz w:val="20"/>
                <w:szCs w:val="19"/>
              </w:rPr>
              <w:t>5</w:t>
            </w:r>
            <w:r w:rsidR="00D835AE" w:rsidRPr="008F160C">
              <w:rPr>
                <w:rFonts w:ascii="Arial" w:eastAsia="Arial" w:hAnsi="Arial" w:cs="Arial"/>
                <w:b/>
                <w:bCs/>
                <w:color w:val="0070C0"/>
                <w:sz w:val="20"/>
                <w:szCs w:val="19"/>
              </w:rPr>
              <w:t>0</w:t>
            </w:r>
            <w:r w:rsidRPr="008F160C">
              <w:rPr>
                <w:rFonts w:ascii="Arial" w:eastAsia="Arial" w:hAnsi="Arial" w:cs="Arial"/>
                <w:b/>
                <w:bCs/>
                <w:color w:val="0070C0"/>
                <w:sz w:val="20"/>
                <w:szCs w:val="19"/>
              </w:rPr>
              <w:t>,</w:t>
            </w:r>
            <w:r w:rsidR="008F160C" w:rsidRPr="008F160C">
              <w:rPr>
                <w:rFonts w:ascii="Arial" w:eastAsia="Arial" w:hAnsi="Arial" w:cs="Arial"/>
                <w:b/>
                <w:bCs/>
                <w:color w:val="0070C0"/>
                <w:sz w:val="20"/>
                <w:szCs w:val="19"/>
              </w:rPr>
              <w:t>226</w:t>
            </w:r>
            <w:r w:rsidRPr="008F160C">
              <w:rPr>
                <w:rFonts w:ascii="Arial" w:eastAsia="Arial" w:hAnsi="Arial" w:cs="Arial"/>
                <w:b/>
                <w:bCs/>
                <w:color w:val="0070C0"/>
                <w:sz w:val="20"/>
                <w:szCs w:val="19"/>
              </w:rPr>
              <w:t xml:space="preserve">,000.00 </w:t>
            </w:r>
            <w:r w:rsidRPr="008F160C">
              <w:rPr>
                <w:rFonts w:ascii="Arial" w:eastAsia="Arial" w:hAnsi="Arial" w:cs="Arial"/>
                <w:color w:val="0070C0"/>
                <w:sz w:val="20"/>
                <w:szCs w:val="19"/>
              </w:rPr>
              <w:t>as of 2</w:t>
            </w:r>
            <w:r w:rsidR="008F160C" w:rsidRPr="008F160C">
              <w:rPr>
                <w:rFonts w:ascii="Arial" w:eastAsia="Arial" w:hAnsi="Arial" w:cs="Arial"/>
                <w:color w:val="0070C0"/>
                <w:sz w:val="20"/>
                <w:szCs w:val="19"/>
              </w:rPr>
              <w:t>5</w:t>
            </w:r>
            <w:r w:rsidRPr="008F160C">
              <w:rPr>
                <w:rFonts w:ascii="Arial" w:eastAsia="Arial" w:hAnsi="Arial" w:cs="Arial"/>
                <w:color w:val="0070C0"/>
                <w:sz w:val="20"/>
                <w:szCs w:val="19"/>
              </w:rPr>
              <w:t xml:space="preserve"> November 2020, 12NN.</w:t>
            </w:r>
          </w:p>
          <w:p w14:paraId="503A5847" w14:textId="7D3ED24B" w:rsidR="00B704B0" w:rsidRPr="008F160C" w:rsidRDefault="00B704B0"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F160C">
              <w:rPr>
                <w:rFonts w:ascii="Arial" w:eastAsia="Arial" w:hAnsi="Arial" w:cs="Arial"/>
                <w:color w:val="0070C0"/>
                <w:sz w:val="20"/>
                <w:szCs w:val="19"/>
              </w:rPr>
              <w:t>Continu</w:t>
            </w:r>
            <w:r w:rsidR="00DF70F8" w:rsidRPr="008F160C">
              <w:rPr>
                <w:rFonts w:ascii="Arial" w:eastAsia="Arial" w:hAnsi="Arial" w:cs="Arial"/>
                <w:color w:val="0070C0"/>
                <w:sz w:val="20"/>
                <w:szCs w:val="19"/>
              </w:rPr>
              <w:t>ou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coordinatio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an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monitoring</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with</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the</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LGUs</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regarding</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preparation</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for</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SAP</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waitlisted</w:t>
            </w:r>
            <w:r w:rsidR="00D16141" w:rsidRPr="008F160C">
              <w:rPr>
                <w:rFonts w:ascii="Arial" w:eastAsia="Arial" w:hAnsi="Arial" w:cs="Arial"/>
                <w:color w:val="0070C0"/>
                <w:sz w:val="20"/>
                <w:szCs w:val="19"/>
              </w:rPr>
              <w:t xml:space="preserve"> </w:t>
            </w:r>
            <w:r w:rsidRPr="008F160C">
              <w:rPr>
                <w:rFonts w:ascii="Arial" w:eastAsia="Arial" w:hAnsi="Arial" w:cs="Arial"/>
                <w:color w:val="0070C0"/>
                <w:sz w:val="20"/>
                <w:szCs w:val="19"/>
              </w:rPr>
              <w:t>payout.</w:t>
            </w:r>
          </w:p>
        </w:tc>
      </w:tr>
    </w:tbl>
    <w:p w14:paraId="167186CA" w14:textId="783BB400" w:rsidR="003F77F2" w:rsidRPr="00A8767E" w:rsidRDefault="003F77F2"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w:t>
      </w:r>
      <w:r w:rsidR="00D16141">
        <w:rPr>
          <w:rFonts w:ascii="Arial" w:eastAsia="Arial" w:hAnsi="Arial" w:cs="Arial"/>
          <w:b/>
          <w:sz w:val="24"/>
          <w:szCs w:val="24"/>
        </w:rPr>
        <w:t xml:space="preserve"> </w:t>
      </w:r>
      <w:r>
        <w:rPr>
          <w:rFonts w:ascii="Arial" w:eastAsia="Arial" w:hAnsi="Arial" w:cs="Arial"/>
          <w:b/>
          <w:sz w:val="24"/>
          <w:szCs w:val="24"/>
        </w:rPr>
        <w:t>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22172831"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39CAEF06" w:rsidR="003F77F2" w:rsidRPr="00260EDA" w:rsidRDefault="008A6736" w:rsidP="008A6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w:t>
            </w:r>
            <w:r w:rsidR="00D16141" w:rsidRPr="00260EDA">
              <w:rPr>
                <w:rFonts w:ascii="Arial" w:eastAsia="Arial" w:hAnsi="Arial" w:cs="Arial"/>
                <w:sz w:val="20"/>
                <w:szCs w:val="20"/>
              </w:rPr>
              <w:t xml:space="preserve"> </w:t>
            </w:r>
            <w:r w:rsidRPr="00260EDA">
              <w:rPr>
                <w:rFonts w:ascii="Arial" w:eastAsia="Arial" w:hAnsi="Arial" w:cs="Arial"/>
                <w:sz w:val="20"/>
                <w:szCs w:val="20"/>
              </w:rPr>
              <w:t>Novem</w:t>
            </w:r>
            <w:r w:rsidR="008A7C25" w:rsidRPr="00260EDA">
              <w:rPr>
                <w:rFonts w:ascii="Arial" w:eastAsia="Arial" w:hAnsi="Arial" w:cs="Arial"/>
                <w:sz w:val="20"/>
                <w:szCs w:val="20"/>
              </w:rPr>
              <w:t>ber</w:t>
            </w:r>
            <w:r w:rsidR="00D16141" w:rsidRPr="00260EDA">
              <w:rPr>
                <w:rFonts w:ascii="Arial" w:eastAsia="Arial" w:hAnsi="Arial" w:cs="Arial"/>
                <w:sz w:val="20"/>
                <w:szCs w:val="20"/>
              </w:rPr>
              <w:t xml:space="preserve"> </w:t>
            </w:r>
            <w:r w:rsidR="003F77F2" w:rsidRPr="00260EDA">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1D3D9A13"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Individuals</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Crisis</w:t>
            </w:r>
            <w:r w:rsidR="00D16141" w:rsidRPr="00260EDA">
              <w:rPr>
                <w:rFonts w:ascii="Arial" w:eastAsia="Arial" w:hAnsi="Arial" w:cs="Arial"/>
                <w:sz w:val="20"/>
                <w:szCs w:val="20"/>
              </w:rPr>
              <w:t xml:space="preserve"> </w:t>
            </w:r>
            <w:r w:rsidRPr="00260EDA">
              <w:rPr>
                <w:rFonts w:ascii="Arial" w:eastAsia="Arial" w:hAnsi="Arial" w:cs="Arial"/>
                <w:sz w:val="20"/>
                <w:szCs w:val="20"/>
              </w:rPr>
              <w:t>Situation</w:t>
            </w:r>
            <w:r w:rsidR="00D16141" w:rsidRPr="00260EDA">
              <w:rPr>
                <w:rFonts w:ascii="Arial" w:eastAsia="Arial" w:hAnsi="Arial" w:cs="Arial"/>
                <w:sz w:val="20"/>
                <w:szCs w:val="20"/>
              </w:rPr>
              <w:t xml:space="preserve"> </w:t>
            </w:r>
            <w:r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sz w:val="20"/>
                <w:szCs w:val="20"/>
              </w:rPr>
              <w:t>₱</w:t>
            </w:r>
            <w:r w:rsidRPr="00260EDA">
              <w:rPr>
                <w:rFonts w:ascii="Arial" w:eastAsia="Arial" w:hAnsi="Arial" w:cs="Arial"/>
                <w:b/>
                <w:sz w:val="20"/>
                <w:szCs w:val="20"/>
                <w:lang w:val="en-US"/>
              </w:rPr>
              <w:t>1</w:t>
            </w:r>
            <w:r w:rsidR="00003F68" w:rsidRPr="00260EDA">
              <w:rPr>
                <w:rFonts w:ascii="Arial" w:eastAsia="Arial" w:hAnsi="Arial" w:cs="Arial"/>
                <w:b/>
                <w:sz w:val="20"/>
                <w:szCs w:val="20"/>
                <w:lang w:val="en-US"/>
              </w:rPr>
              <w:t>5</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51</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73</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90</w:t>
            </w:r>
            <w:r w:rsidR="00D16141" w:rsidRPr="00260EDA">
              <w:rPr>
                <w:rFonts w:ascii="Arial" w:eastAsia="Arial" w:hAnsi="Arial" w:cs="Arial"/>
                <w:b/>
                <w:sz w:val="20"/>
                <w:szCs w:val="20"/>
                <w:lang w:val="en-US"/>
              </w:rPr>
              <w:t xml:space="preserve"> </w:t>
            </w:r>
            <w:r w:rsidRPr="00260EDA">
              <w:rPr>
                <w:rFonts w:ascii="Arial" w:eastAsia="Arial" w:hAnsi="Arial" w:cs="Arial"/>
                <w:sz w:val="20"/>
                <w:szCs w:val="20"/>
              </w:rPr>
              <w:t>worth</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003F68" w:rsidRPr="00260EDA">
              <w:rPr>
                <w:rFonts w:ascii="Arial" w:eastAsia="Arial" w:hAnsi="Arial" w:cs="Arial"/>
                <w:b/>
                <w:sz w:val="20"/>
                <w:szCs w:val="20"/>
              </w:rPr>
              <w:t>2</w:t>
            </w:r>
            <w:r w:rsidRPr="00260EDA">
              <w:rPr>
                <w:rFonts w:ascii="Arial" w:eastAsia="Arial" w:hAnsi="Arial" w:cs="Arial"/>
                <w:b/>
                <w:sz w:val="20"/>
                <w:szCs w:val="20"/>
              </w:rPr>
              <w:t>,</w:t>
            </w:r>
            <w:r w:rsidR="00003F68" w:rsidRPr="00260EDA">
              <w:rPr>
                <w:rFonts w:ascii="Arial" w:eastAsia="Arial" w:hAnsi="Arial" w:cs="Arial"/>
                <w:b/>
                <w:sz w:val="20"/>
                <w:szCs w:val="20"/>
              </w:rPr>
              <w:t>601</w:t>
            </w:r>
            <w:r w:rsidR="00D16141" w:rsidRPr="00260EDA">
              <w:rPr>
                <w:rFonts w:ascii="Arial" w:eastAsia="Arial" w:hAnsi="Arial" w:cs="Arial"/>
                <w:b/>
                <w:sz w:val="20"/>
                <w:szCs w:val="20"/>
              </w:rPr>
              <w:t xml:space="preserve"> </w:t>
            </w:r>
            <w:r w:rsidRPr="00260EDA">
              <w:rPr>
                <w:rFonts w:ascii="Arial" w:eastAsia="Arial" w:hAnsi="Arial" w:cs="Arial"/>
                <w:b/>
                <w:sz w:val="20"/>
                <w:szCs w:val="20"/>
              </w:rPr>
              <w:t>clients</w:t>
            </w:r>
            <w:r w:rsidR="00D16141" w:rsidRPr="00260EDA">
              <w:rPr>
                <w:rFonts w:ascii="Arial" w:eastAsia="Arial" w:hAnsi="Arial" w:cs="Arial"/>
                <w:sz w:val="20"/>
                <w:szCs w:val="20"/>
              </w:rPr>
              <w:t xml:space="preserve"> </w:t>
            </w:r>
            <w:r w:rsidRPr="00260EDA">
              <w:rPr>
                <w:rFonts w:ascii="Arial" w:eastAsia="Arial" w:hAnsi="Arial" w:cs="Arial"/>
                <w:sz w:val="20"/>
                <w:szCs w:val="20"/>
              </w:rPr>
              <w:t>from</w:t>
            </w:r>
            <w:r w:rsidR="00D16141" w:rsidRPr="00260EDA">
              <w:rPr>
                <w:rFonts w:ascii="Arial" w:eastAsia="Arial" w:hAnsi="Arial" w:cs="Arial"/>
                <w:sz w:val="20"/>
                <w:szCs w:val="20"/>
              </w:rPr>
              <w:t xml:space="preserve"> </w:t>
            </w:r>
            <w:r w:rsidRPr="00260EDA">
              <w:rPr>
                <w:rFonts w:ascii="Arial" w:eastAsia="Arial" w:hAnsi="Arial" w:cs="Arial"/>
                <w:sz w:val="20"/>
                <w:szCs w:val="20"/>
              </w:rPr>
              <w:t>18</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30</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Octo</w:t>
            </w:r>
            <w:r w:rsidRPr="00260EDA">
              <w:rPr>
                <w:rFonts w:ascii="Arial" w:eastAsia="Arial" w:hAnsi="Arial" w:cs="Arial"/>
                <w:sz w:val="20"/>
                <w:szCs w:val="20"/>
              </w:rPr>
              <w:t>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sz w:val="20"/>
                <w:szCs w:val="20"/>
              </w:rPr>
              <w:t xml:space="preserve"> </w:t>
            </w:r>
          </w:p>
          <w:p w14:paraId="3B60E149" w14:textId="38E8E5B9"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8D792E" w:rsidRPr="00260EDA">
              <w:rPr>
                <w:rFonts w:ascii="Arial" w:eastAsia="Arial" w:hAnsi="Arial" w:cs="Arial"/>
                <w:b/>
                <w:bCs/>
                <w:sz w:val="20"/>
                <w:szCs w:val="20"/>
              </w:rPr>
              <w:t>22</w:t>
            </w:r>
            <w:r w:rsidRPr="00260EDA">
              <w:rPr>
                <w:rFonts w:ascii="Arial" w:eastAsia="Arial" w:hAnsi="Arial" w:cs="Arial"/>
                <w:b/>
                <w:bCs/>
                <w:sz w:val="20"/>
                <w:szCs w:val="20"/>
              </w:rPr>
              <w:t>,</w:t>
            </w:r>
            <w:r w:rsidR="008D792E" w:rsidRPr="00260EDA">
              <w:rPr>
                <w:rFonts w:ascii="Arial" w:eastAsia="Arial" w:hAnsi="Arial" w:cs="Arial"/>
                <w:b/>
                <w:bCs/>
                <w:sz w:val="20"/>
                <w:szCs w:val="20"/>
              </w:rPr>
              <w:t>05</w:t>
            </w:r>
            <w:r w:rsidRPr="00260EDA">
              <w:rPr>
                <w:rFonts w:ascii="Arial" w:eastAsia="Arial" w:hAnsi="Arial" w:cs="Arial"/>
                <w:b/>
                <w:bCs/>
                <w:sz w:val="20"/>
                <w:szCs w:val="20"/>
              </w:rPr>
              <w:t>0</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Risk</w:t>
            </w:r>
            <w:r w:rsidR="00D16141" w:rsidRPr="00260EDA">
              <w:rPr>
                <w:rFonts w:ascii="Arial" w:eastAsia="Arial" w:hAnsi="Arial" w:cs="Arial"/>
                <w:sz w:val="20"/>
                <w:szCs w:val="20"/>
              </w:rPr>
              <w:t xml:space="preserve"> </w:t>
            </w:r>
            <w:r w:rsidRPr="00260EDA">
              <w:rPr>
                <w:rFonts w:ascii="Arial" w:eastAsia="Arial" w:hAnsi="Arial" w:cs="Arial"/>
                <w:sz w:val="20"/>
                <w:szCs w:val="20"/>
              </w:rPr>
              <w:t>Resiliency</w:t>
            </w:r>
            <w:r w:rsidR="00D16141" w:rsidRPr="00260EDA">
              <w:rPr>
                <w:rFonts w:ascii="Arial" w:eastAsia="Arial" w:hAnsi="Arial" w:cs="Arial"/>
                <w:sz w:val="20"/>
                <w:szCs w:val="20"/>
              </w:rPr>
              <w:t xml:space="preserve"> </w:t>
            </w:r>
            <w:r w:rsidRPr="00260EDA">
              <w:rPr>
                <w:rFonts w:ascii="Arial" w:eastAsia="Arial" w:hAnsi="Arial" w:cs="Arial"/>
                <w:sz w:val="20"/>
                <w:szCs w:val="20"/>
              </w:rPr>
              <w:t>Program</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Cash-for-Work</w:t>
            </w:r>
            <w:r w:rsidR="00D16141" w:rsidRPr="00260EDA">
              <w:rPr>
                <w:rFonts w:ascii="Arial" w:eastAsia="Arial" w:hAnsi="Arial" w:cs="Arial"/>
                <w:sz w:val="20"/>
                <w:szCs w:val="20"/>
              </w:rPr>
              <w:t xml:space="preserve"> </w:t>
            </w:r>
            <w:r w:rsidRPr="00260EDA">
              <w:rPr>
                <w:rFonts w:ascii="Arial" w:eastAsia="Arial" w:hAnsi="Arial" w:cs="Arial"/>
                <w:sz w:val="20"/>
                <w:szCs w:val="20"/>
              </w:rPr>
              <w:t>on</w:t>
            </w:r>
            <w:r w:rsidR="00D16141" w:rsidRPr="00260EDA">
              <w:rPr>
                <w:rFonts w:ascii="Arial" w:eastAsia="Arial" w:hAnsi="Arial" w:cs="Arial"/>
                <w:sz w:val="20"/>
                <w:szCs w:val="20"/>
              </w:rPr>
              <w:t xml:space="preserve"> </w:t>
            </w:r>
            <w:r w:rsidRPr="00260EDA">
              <w:rPr>
                <w:rFonts w:ascii="Arial" w:eastAsia="Arial" w:hAnsi="Arial" w:cs="Arial"/>
                <w:sz w:val="20"/>
                <w:szCs w:val="20"/>
              </w:rPr>
              <w:t>Climate</w:t>
            </w:r>
            <w:r w:rsidR="00D16141" w:rsidRPr="00260EDA">
              <w:rPr>
                <w:rFonts w:ascii="Arial" w:eastAsia="Arial" w:hAnsi="Arial" w:cs="Arial"/>
                <w:sz w:val="20"/>
                <w:szCs w:val="20"/>
              </w:rPr>
              <w:t xml:space="preserve"> </w:t>
            </w:r>
            <w:r w:rsidRPr="00260EDA">
              <w:rPr>
                <w:rFonts w:ascii="Arial" w:eastAsia="Arial" w:hAnsi="Arial" w:cs="Arial"/>
                <w:sz w:val="20"/>
                <w:szCs w:val="20"/>
              </w:rPr>
              <w:t>Change</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280895" w:rsidRPr="00260EDA">
              <w:rPr>
                <w:rFonts w:ascii="Arial" w:eastAsia="Arial" w:hAnsi="Arial" w:cs="Arial"/>
                <w:sz w:val="20"/>
                <w:szCs w:val="20"/>
              </w:rPr>
              <w:t>daptation</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nd</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Mitigation</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amounting</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2B2801" w:rsidRPr="00260EDA">
              <w:rPr>
                <w:rFonts w:ascii="Arial" w:eastAsia="Arial" w:hAnsi="Arial" w:cs="Arial"/>
                <w:b/>
                <w:bCs/>
                <w:sz w:val="20"/>
                <w:szCs w:val="20"/>
              </w:rPr>
              <w:t>₱65,488,500.00</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s</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28</w:t>
            </w:r>
            <w:r w:rsidR="00D16141" w:rsidRPr="00260EDA">
              <w:rPr>
                <w:rFonts w:ascii="Arial" w:eastAsia="Arial" w:hAnsi="Arial" w:cs="Arial"/>
                <w:sz w:val="20"/>
                <w:szCs w:val="20"/>
              </w:rPr>
              <w:t xml:space="preserve"> </w:t>
            </w:r>
            <w:r w:rsidRPr="00260EDA">
              <w:rPr>
                <w:rFonts w:ascii="Arial" w:eastAsia="Arial" w:hAnsi="Arial" w:cs="Arial"/>
                <w:sz w:val="20"/>
                <w:szCs w:val="20"/>
              </w:rPr>
              <w:t>Octo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rFonts w:ascii="Arial" w:eastAsia="Arial" w:hAnsi="Arial" w:cs="Arial"/>
                <w:sz w:val="20"/>
                <w:szCs w:val="20"/>
              </w:rPr>
              <w:t xml:space="preserve"> </w:t>
            </w:r>
          </w:p>
          <w:p w14:paraId="38DF987E" w14:textId="40C4533B"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55,035</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Social</w:t>
            </w:r>
            <w:r w:rsidR="00D16141" w:rsidRPr="00260EDA">
              <w:rPr>
                <w:rFonts w:ascii="Arial" w:eastAsia="Arial" w:hAnsi="Arial" w:cs="Arial"/>
                <w:sz w:val="20"/>
                <w:szCs w:val="20"/>
              </w:rPr>
              <w:t xml:space="preserve"> </w:t>
            </w:r>
            <w:r w:rsidRPr="00260EDA">
              <w:rPr>
                <w:rFonts w:ascii="Arial" w:eastAsia="Arial" w:hAnsi="Arial" w:cs="Arial"/>
                <w:sz w:val="20"/>
                <w:szCs w:val="20"/>
              </w:rPr>
              <w:t>Pension</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indigent</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nior</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citizens</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cond</w:t>
            </w:r>
            <w:r w:rsidR="00D16141" w:rsidRPr="00260EDA">
              <w:rPr>
                <w:rFonts w:ascii="Arial" w:eastAsia="Arial" w:hAnsi="Arial" w:cs="Arial"/>
                <w:sz w:val="20"/>
                <w:szCs w:val="20"/>
              </w:rPr>
              <w:t xml:space="preserve"> </w:t>
            </w:r>
            <w:r w:rsidRPr="00260EDA">
              <w:rPr>
                <w:rFonts w:ascii="Arial" w:eastAsia="Arial" w:hAnsi="Arial" w:cs="Arial"/>
                <w:sz w:val="20"/>
                <w:szCs w:val="20"/>
              </w:rPr>
              <w:t>semester</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p>
          <w:p w14:paraId="7D369D69" w14:textId="4B249141" w:rsidR="000B32E7" w:rsidRPr="00260EDA" w:rsidRDefault="00D248FC"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6,484</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famil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Recovery</w:t>
            </w:r>
            <w:r w:rsidR="00D16141" w:rsidRPr="00260EDA">
              <w:rPr>
                <w:rFonts w:ascii="Arial" w:eastAsia="Arial" w:hAnsi="Arial" w:cs="Arial"/>
                <w:sz w:val="20"/>
                <w:szCs w:val="20"/>
              </w:rPr>
              <w:t xml:space="preserve"> </w:t>
            </w:r>
            <w:r w:rsidRPr="00260EDA">
              <w:rPr>
                <w:rFonts w:ascii="Arial" w:eastAsia="Arial" w:hAnsi="Arial" w:cs="Arial"/>
                <w:sz w:val="20"/>
                <w:szCs w:val="20"/>
              </w:rPr>
              <w:t>Projects</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Grant</w:t>
            </w:r>
            <w:r w:rsidR="00D16141" w:rsidRPr="00260EDA">
              <w:rPr>
                <w:rFonts w:ascii="Arial" w:eastAsia="Arial" w:hAnsi="Arial" w:cs="Arial"/>
                <w:sz w:val="20"/>
                <w:szCs w:val="20"/>
              </w:rPr>
              <w:t xml:space="preserve"> </w:t>
            </w:r>
            <w:r w:rsidRPr="00260EDA">
              <w:rPr>
                <w:rFonts w:ascii="Arial" w:eastAsia="Arial" w:hAnsi="Arial" w:cs="Arial"/>
                <w:sz w:val="20"/>
                <w:szCs w:val="20"/>
              </w:rPr>
              <w:t>(LAG)</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Davao</w:t>
            </w:r>
            <w:r w:rsidR="00D16141" w:rsidRPr="00260EDA">
              <w:rPr>
                <w:rFonts w:ascii="Arial" w:eastAsia="Arial" w:hAnsi="Arial" w:cs="Arial"/>
                <w:sz w:val="20"/>
                <w:szCs w:val="20"/>
              </w:rPr>
              <w:t xml:space="preserve"> </w:t>
            </w:r>
            <w:r w:rsidRPr="00260EDA">
              <w:rPr>
                <w:rFonts w:ascii="Arial" w:eastAsia="Arial" w:hAnsi="Arial" w:cs="Arial"/>
                <w:sz w:val="20"/>
                <w:szCs w:val="20"/>
              </w:rPr>
              <w:t>Region.</w:t>
            </w:r>
          </w:p>
          <w:p w14:paraId="316C1752" w14:textId="408A68AF" w:rsidR="008A7C25" w:rsidRPr="00260EDA" w:rsidRDefault="008A7C25"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As</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sz w:val="20"/>
                <w:szCs w:val="20"/>
              </w:rPr>
              <w:t>04</w:t>
            </w:r>
            <w:r w:rsidR="00D16141" w:rsidRPr="00260EDA">
              <w:rPr>
                <w:rFonts w:ascii="Arial" w:hAnsi="Arial" w:cs="Arial"/>
                <w:sz w:val="20"/>
                <w:szCs w:val="20"/>
              </w:rPr>
              <w:t xml:space="preserve"> </w:t>
            </w:r>
            <w:r w:rsidRPr="00260EDA">
              <w:rPr>
                <w:rFonts w:ascii="Arial" w:hAnsi="Arial" w:cs="Arial"/>
                <w:sz w:val="20"/>
                <w:szCs w:val="20"/>
              </w:rPr>
              <w:t>September</w:t>
            </w:r>
            <w:r w:rsidR="00D16141" w:rsidRPr="00260EDA">
              <w:rPr>
                <w:rFonts w:ascii="Arial" w:hAnsi="Arial" w:cs="Arial"/>
                <w:sz w:val="20"/>
                <w:szCs w:val="20"/>
              </w:rPr>
              <w:t xml:space="preserve"> </w:t>
            </w:r>
            <w:r w:rsidRPr="00260EDA">
              <w:rPr>
                <w:rFonts w:ascii="Arial" w:hAnsi="Arial" w:cs="Arial"/>
                <w:sz w:val="20"/>
                <w:szCs w:val="20"/>
              </w:rPr>
              <w:t>2020,</w:t>
            </w:r>
            <w:r w:rsidR="00D16141" w:rsidRPr="00260EDA">
              <w:rPr>
                <w:rFonts w:ascii="Arial" w:hAnsi="Arial" w:cs="Arial"/>
                <w:sz w:val="20"/>
                <w:szCs w:val="20"/>
              </w:rPr>
              <w:t xml:space="preserve"> </w:t>
            </w:r>
            <w:r w:rsidRPr="00260EDA">
              <w:rPr>
                <w:rFonts w:ascii="Arial" w:hAnsi="Arial" w:cs="Arial"/>
                <w:sz w:val="20"/>
                <w:szCs w:val="20"/>
              </w:rPr>
              <w:t>a</w:t>
            </w:r>
            <w:r w:rsidR="00D16141" w:rsidRPr="00260EDA">
              <w:rPr>
                <w:rFonts w:ascii="Arial" w:hAnsi="Arial" w:cs="Arial"/>
                <w:sz w:val="20"/>
                <w:szCs w:val="20"/>
              </w:rPr>
              <w:t xml:space="preserve"> </w:t>
            </w:r>
            <w:r w:rsidRPr="00260EDA">
              <w:rPr>
                <w:rFonts w:ascii="Arial" w:hAnsi="Arial" w:cs="Arial"/>
                <w:sz w:val="20"/>
                <w:szCs w:val="20"/>
              </w:rPr>
              <w:t>total</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b/>
                <w:sz w:val="20"/>
                <w:szCs w:val="20"/>
              </w:rPr>
              <w:t>414</w:t>
            </w:r>
            <w:r w:rsidR="00D16141" w:rsidRPr="00260EDA">
              <w:rPr>
                <w:rFonts w:ascii="Arial" w:hAnsi="Arial" w:cs="Arial"/>
                <w:b/>
                <w:sz w:val="20"/>
                <w:szCs w:val="20"/>
              </w:rPr>
              <w:t xml:space="preserve"> </w:t>
            </w:r>
            <w:r w:rsidRPr="00260EDA">
              <w:rPr>
                <w:rFonts w:ascii="Arial" w:hAnsi="Arial" w:cs="Arial"/>
                <w:b/>
                <w:sz w:val="20"/>
                <w:szCs w:val="20"/>
              </w:rPr>
              <w:t>LSIs</w:t>
            </w:r>
            <w:r w:rsidR="00D16141" w:rsidRPr="00260EDA">
              <w:rPr>
                <w:rFonts w:ascii="Arial" w:hAnsi="Arial" w:cs="Arial"/>
                <w:sz w:val="20"/>
                <w:szCs w:val="20"/>
              </w:rPr>
              <w:t xml:space="preserve"> </w:t>
            </w:r>
            <w:r w:rsidR="00C350F8" w:rsidRPr="00260EDA">
              <w:rPr>
                <w:rFonts w:ascii="Arial" w:hAnsi="Arial" w:cs="Arial"/>
                <w:sz w:val="20"/>
                <w:szCs w:val="20"/>
              </w:rPr>
              <w:t>was</w:t>
            </w:r>
            <w:r w:rsidR="00D16141" w:rsidRPr="00260EDA">
              <w:rPr>
                <w:rFonts w:ascii="Arial" w:hAnsi="Arial" w:cs="Arial"/>
                <w:sz w:val="20"/>
                <w:szCs w:val="20"/>
              </w:rPr>
              <w:t xml:space="preserve"> </w:t>
            </w:r>
            <w:r w:rsidRPr="00260EDA">
              <w:rPr>
                <w:rFonts w:ascii="Arial" w:hAnsi="Arial" w:cs="Arial"/>
                <w:sz w:val="20"/>
                <w:szCs w:val="20"/>
              </w:rPr>
              <w:t>provided</w:t>
            </w:r>
            <w:r w:rsidR="00D16141" w:rsidRPr="00260EDA">
              <w:rPr>
                <w:rFonts w:ascii="Arial" w:hAnsi="Arial" w:cs="Arial"/>
                <w:sz w:val="20"/>
                <w:szCs w:val="20"/>
              </w:rPr>
              <w:t xml:space="preserve"> </w:t>
            </w:r>
            <w:r w:rsidRPr="00260EDA">
              <w:rPr>
                <w:rFonts w:ascii="Arial" w:hAnsi="Arial" w:cs="Arial"/>
                <w:sz w:val="20"/>
                <w:szCs w:val="20"/>
              </w:rPr>
              <w:t>with</w:t>
            </w:r>
            <w:r w:rsidR="00D16141" w:rsidRPr="00260EDA">
              <w:rPr>
                <w:rFonts w:ascii="Arial" w:hAnsi="Arial" w:cs="Arial"/>
                <w:sz w:val="20"/>
                <w:szCs w:val="20"/>
              </w:rPr>
              <w:t xml:space="preserve"> </w:t>
            </w:r>
            <w:r w:rsidRPr="00260EDA">
              <w:rPr>
                <w:rFonts w:ascii="Arial" w:hAnsi="Arial" w:cs="Arial"/>
                <w:sz w:val="20"/>
                <w:szCs w:val="20"/>
              </w:rPr>
              <w:t>food</w:t>
            </w:r>
            <w:r w:rsidR="00D16141" w:rsidRPr="00260EDA">
              <w:rPr>
                <w:rFonts w:ascii="Arial" w:hAnsi="Arial" w:cs="Arial"/>
                <w:sz w:val="20"/>
                <w:szCs w:val="20"/>
              </w:rPr>
              <w:t xml:space="preserve"> </w:t>
            </w:r>
            <w:r w:rsidRPr="00260EDA">
              <w:rPr>
                <w:rFonts w:ascii="Arial" w:hAnsi="Arial" w:cs="Arial"/>
                <w:sz w:val="20"/>
                <w:szCs w:val="20"/>
              </w:rPr>
              <w:t>and</w:t>
            </w:r>
            <w:r w:rsidR="00D16141" w:rsidRPr="00260EDA">
              <w:rPr>
                <w:rFonts w:ascii="Arial" w:hAnsi="Arial" w:cs="Arial"/>
                <w:sz w:val="20"/>
                <w:szCs w:val="20"/>
              </w:rPr>
              <w:t xml:space="preserve"> </w:t>
            </w:r>
            <w:r w:rsidRPr="00260EDA">
              <w:rPr>
                <w:rFonts w:ascii="Arial" w:hAnsi="Arial" w:cs="Arial"/>
                <w:sz w:val="20"/>
                <w:szCs w:val="20"/>
              </w:rPr>
              <w:t>other</w:t>
            </w:r>
            <w:r w:rsidR="00D16141" w:rsidRPr="00260EDA">
              <w:rPr>
                <w:rFonts w:ascii="Arial" w:hAnsi="Arial" w:cs="Arial"/>
                <w:sz w:val="20"/>
                <w:szCs w:val="20"/>
              </w:rPr>
              <w:t xml:space="preserve"> </w:t>
            </w:r>
            <w:r w:rsidRPr="00260EDA">
              <w:rPr>
                <w:rFonts w:ascii="Arial" w:hAnsi="Arial" w:cs="Arial"/>
                <w:sz w:val="20"/>
                <w:szCs w:val="20"/>
              </w:rPr>
              <w:t>financial</w:t>
            </w:r>
            <w:r w:rsidR="00D16141" w:rsidRPr="00260EDA">
              <w:rPr>
                <w:rFonts w:ascii="Arial" w:hAnsi="Arial" w:cs="Arial"/>
                <w:sz w:val="20"/>
                <w:szCs w:val="20"/>
              </w:rPr>
              <w:t xml:space="preserve"> </w:t>
            </w:r>
            <w:r w:rsidRPr="00260EDA">
              <w:rPr>
                <w:rFonts w:ascii="Arial" w:hAnsi="Arial" w:cs="Arial"/>
                <w:sz w:val="20"/>
                <w:szCs w:val="20"/>
              </w:rPr>
              <w:t>assistance</w:t>
            </w:r>
            <w:r w:rsidR="00D16141" w:rsidRPr="00260EDA">
              <w:rPr>
                <w:rFonts w:ascii="Arial" w:hAnsi="Arial" w:cs="Arial"/>
                <w:sz w:val="20"/>
                <w:szCs w:val="20"/>
              </w:rPr>
              <w:t xml:space="preserve"> </w:t>
            </w:r>
            <w:r w:rsidRPr="00260EDA">
              <w:rPr>
                <w:rFonts w:ascii="Arial" w:hAnsi="Arial" w:cs="Arial"/>
                <w:sz w:val="20"/>
                <w:szCs w:val="20"/>
              </w:rPr>
              <w:t>amounting</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b/>
                <w:sz w:val="20"/>
                <w:szCs w:val="20"/>
              </w:rPr>
              <w:t>₱960,000.00</w:t>
            </w:r>
            <w:r w:rsidR="00D16141" w:rsidRPr="00260EDA">
              <w:rPr>
                <w:rFonts w:ascii="Arial" w:hAnsi="Arial" w:cs="Arial"/>
                <w:sz w:val="20"/>
                <w:szCs w:val="20"/>
              </w:rPr>
              <w:t xml:space="preserve"> </w:t>
            </w:r>
            <w:r w:rsidRPr="00260EDA">
              <w:rPr>
                <w:rFonts w:ascii="Arial" w:hAnsi="Arial" w:cs="Arial"/>
                <w:sz w:val="20"/>
                <w:szCs w:val="20"/>
              </w:rPr>
              <w:t>upon</w:t>
            </w:r>
            <w:r w:rsidR="00D16141" w:rsidRPr="00260EDA">
              <w:rPr>
                <w:rFonts w:ascii="Arial" w:hAnsi="Arial" w:cs="Arial"/>
                <w:sz w:val="20"/>
                <w:szCs w:val="20"/>
              </w:rPr>
              <w:t xml:space="preserve"> </w:t>
            </w:r>
            <w:r w:rsidR="002B2801" w:rsidRPr="00260EDA">
              <w:rPr>
                <w:rFonts w:ascii="Arial" w:hAnsi="Arial" w:cs="Arial"/>
                <w:sz w:val="20"/>
                <w:szCs w:val="20"/>
              </w:rPr>
              <w:t>their</w:t>
            </w:r>
            <w:r w:rsidR="00D16141" w:rsidRPr="00260EDA">
              <w:rPr>
                <w:rFonts w:ascii="Arial" w:hAnsi="Arial" w:cs="Arial"/>
                <w:sz w:val="20"/>
                <w:szCs w:val="20"/>
              </w:rPr>
              <w:t xml:space="preserve"> </w:t>
            </w:r>
            <w:r w:rsidR="002B2801" w:rsidRPr="00260EDA">
              <w:rPr>
                <w:rFonts w:ascii="Arial" w:hAnsi="Arial" w:cs="Arial"/>
                <w:sz w:val="20"/>
                <w:szCs w:val="20"/>
              </w:rPr>
              <w:t>return</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sz w:val="20"/>
                <w:szCs w:val="20"/>
              </w:rPr>
              <w:t>different</w:t>
            </w:r>
            <w:r w:rsidR="00D16141" w:rsidRPr="00260EDA">
              <w:rPr>
                <w:rFonts w:ascii="Arial" w:hAnsi="Arial" w:cs="Arial"/>
                <w:sz w:val="20"/>
                <w:szCs w:val="20"/>
              </w:rPr>
              <w:t xml:space="preserve"> </w:t>
            </w:r>
            <w:r w:rsidRPr="00260EDA">
              <w:rPr>
                <w:rFonts w:ascii="Arial" w:hAnsi="Arial" w:cs="Arial"/>
                <w:sz w:val="20"/>
                <w:szCs w:val="20"/>
              </w:rPr>
              <w:t>provinces</w:t>
            </w:r>
            <w:r w:rsidR="00D16141" w:rsidRPr="00260EDA">
              <w:rPr>
                <w:rFonts w:ascii="Arial" w:hAnsi="Arial" w:cs="Arial"/>
                <w:sz w:val="20"/>
                <w:szCs w:val="20"/>
              </w:rPr>
              <w:t xml:space="preserve"> </w:t>
            </w:r>
            <w:r w:rsidRPr="00260EDA">
              <w:rPr>
                <w:rFonts w:ascii="Arial" w:hAnsi="Arial" w:cs="Arial"/>
                <w:sz w:val="20"/>
                <w:szCs w:val="20"/>
              </w:rPr>
              <w:t>in</w:t>
            </w:r>
            <w:r w:rsidR="00D16141" w:rsidRPr="00260EDA">
              <w:rPr>
                <w:rFonts w:ascii="Arial" w:hAnsi="Arial" w:cs="Arial"/>
                <w:sz w:val="20"/>
                <w:szCs w:val="20"/>
              </w:rPr>
              <w:t xml:space="preserve"> </w:t>
            </w:r>
            <w:r w:rsidRPr="00260EDA">
              <w:rPr>
                <w:rFonts w:ascii="Arial" w:hAnsi="Arial" w:cs="Arial"/>
                <w:sz w:val="20"/>
                <w:szCs w:val="20"/>
              </w:rPr>
              <w:t>the</w:t>
            </w:r>
            <w:r w:rsidR="00D16141" w:rsidRPr="00260EDA">
              <w:rPr>
                <w:rFonts w:ascii="Arial" w:hAnsi="Arial" w:cs="Arial"/>
                <w:sz w:val="20"/>
                <w:szCs w:val="20"/>
              </w:rPr>
              <w:t xml:space="preserve"> </w:t>
            </w:r>
            <w:r w:rsidR="002B2801" w:rsidRPr="00260EDA">
              <w:rPr>
                <w:rFonts w:ascii="Arial" w:hAnsi="Arial" w:cs="Arial"/>
                <w:sz w:val="20"/>
                <w:szCs w:val="20"/>
              </w:rPr>
              <w:t>Region</w:t>
            </w:r>
            <w:r w:rsidRPr="00260EDA">
              <w:rPr>
                <w:rFonts w:ascii="Arial" w:hAnsi="Arial" w:cs="Arial"/>
                <w:sz w:val="20"/>
                <w:szCs w:val="20"/>
              </w:rPr>
              <w:t>.</w:t>
            </w:r>
          </w:p>
          <w:p w14:paraId="74D84D41" w14:textId="77777777" w:rsidR="009105F2" w:rsidRPr="00260EDA" w:rsidRDefault="009105F2" w:rsidP="0039406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473C56C5" w:rsidR="003F77F2" w:rsidRPr="00260EDA"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Amelioration</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Program</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SAP)</w:t>
            </w:r>
          </w:p>
          <w:p w14:paraId="3DB964B4" w14:textId="6B2918DF" w:rsidR="00866F12" w:rsidRPr="00260EDA" w:rsidRDefault="00866F1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w:t>
            </w:r>
            <w:r w:rsidR="003F2E5D" w:rsidRPr="00260EDA">
              <w:rPr>
                <w:rFonts w:ascii="Arial" w:eastAsia="Arial" w:hAnsi="Arial" w:cs="Arial"/>
                <w:bCs/>
                <w:sz w:val="20"/>
                <w:szCs w:val="20"/>
              </w:rPr>
              <w:t>-</w:t>
            </w:r>
            <w:r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mplemen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pri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urrentl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stributing</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ategor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n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rol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395,91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bee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ard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gita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out.</w:t>
            </w:r>
          </w:p>
          <w:p w14:paraId="39E1572F" w14:textId="2283D5A8" w:rsidR="00D248FC" w:rsidRPr="00260EDA" w:rsidRDefault="00D248FC"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83,57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arg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3F2E5D" w:rsidRPr="00260EDA">
              <w:rPr>
                <w:rFonts w:ascii="Arial" w:eastAsia="Arial" w:hAnsi="Arial" w:cs="Arial"/>
                <w:bCs/>
                <w:sz w:val="20"/>
                <w:szCs w:val="20"/>
              </w:rPr>
              <w:t>-</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101,468,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ownloaded/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dv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1,70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6.3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2,90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va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T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E163F3" w:rsidRPr="00260EDA">
              <w:rPr>
                <w:rFonts w:ascii="Arial" w:eastAsia="Arial" w:hAnsi="Arial" w:cs="Arial"/>
                <w:bCs/>
                <w:sz w:val="20"/>
                <w:szCs w:val="20"/>
              </w:rPr>
              <w:t>n</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id-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47,414,300.00.</w:t>
            </w:r>
          </w:p>
          <w:p w14:paraId="134C2089" w14:textId="6F18F3EB"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72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0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58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6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0,585,2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locate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4,560,9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6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p>
          <w:p w14:paraId="40DF305B" w14:textId="6A11B7D2"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3F2E5D"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yout</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08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6,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2,486,000.00.</w:t>
            </w:r>
            <w:r w:rsidR="00D16141" w:rsidRPr="00260EDA">
              <w:rPr>
                <w:rFonts w:ascii="Arial" w:eastAsia="Arial" w:hAnsi="Arial" w:cs="Arial"/>
                <w:bCs/>
                <w:sz w:val="20"/>
                <w:szCs w:val="20"/>
              </w:rPr>
              <w:t xml:space="preserve"> </w:t>
            </w:r>
          </w:p>
          <w:p w14:paraId="6E4B1093" w14:textId="71BEDEAC"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anage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mple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validat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7,19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ion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bsi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8A6736" w:rsidRPr="00260EDA">
              <w:rPr>
                <w:rFonts w:ascii="Arial" w:eastAsia="Arial" w:hAnsi="Arial" w:cs="Arial"/>
                <w:bCs/>
                <w:sz w:val="20"/>
                <w:szCs w:val="20"/>
              </w:rPr>
              <w:t>83</w:t>
            </w:r>
            <w:r w:rsidRPr="00260EDA">
              <w:rPr>
                <w:rFonts w:ascii="Arial" w:eastAsia="Arial" w:hAnsi="Arial" w:cs="Arial"/>
                <w:bCs/>
                <w:sz w:val="20"/>
                <w:szCs w:val="20"/>
              </w:rPr>
              <w:t>,</w:t>
            </w:r>
            <w:r w:rsidR="008A6736" w:rsidRPr="00260EDA">
              <w:rPr>
                <w:rFonts w:ascii="Arial" w:eastAsia="Arial" w:hAnsi="Arial" w:cs="Arial"/>
                <w:bCs/>
                <w:sz w:val="20"/>
                <w:szCs w:val="20"/>
              </w:rPr>
              <w:t>28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w:t>
            </w:r>
            <w:r w:rsidR="008A6736" w:rsidRPr="00260EDA">
              <w:rPr>
                <w:rFonts w:ascii="Arial" w:eastAsia="Arial" w:hAnsi="Arial" w:cs="Arial"/>
                <w:bCs/>
                <w:sz w:val="20"/>
                <w:szCs w:val="20"/>
              </w:rPr>
              <w:t>9</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8A6736" w:rsidRPr="00260EDA">
              <w:rPr>
                <w:rFonts w:ascii="Arial" w:eastAsia="Arial" w:hAnsi="Arial" w:cs="Arial"/>
                <w:bCs/>
                <w:sz w:val="20"/>
                <w:szCs w:val="20"/>
              </w:rPr>
              <w:t>634</w:t>
            </w:r>
            <w:r w:rsidRPr="00260EDA">
              <w:rPr>
                <w:rFonts w:ascii="Arial" w:eastAsia="Arial" w:hAnsi="Arial" w:cs="Arial"/>
                <w:bCs/>
                <w:sz w:val="20"/>
                <w:szCs w:val="20"/>
              </w:rPr>
              <w:t>,</w:t>
            </w:r>
            <w:r w:rsidR="008A6736" w:rsidRPr="00260EDA">
              <w:rPr>
                <w:rFonts w:ascii="Arial" w:eastAsia="Arial" w:hAnsi="Arial" w:cs="Arial"/>
                <w:bCs/>
                <w:sz w:val="20"/>
                <w:szCs w:val="20"/>
              </w:rPr>
              <w:t>11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8A6736" w:rsidRPr="00260EDA">
              <w:rPr>
                <w:rFonts w:ascii="Arial" w:eastAsia="Arial" w:hAnsi="Arial" w:cs="Arial"/>
                <w:bCs/>
                <w:sz w:val="20"/>
                <w:szCs w:val="20"/>
              </w:rPr>
              <w:t>92</w:t>
            </w:r>
            <w:r w:rsidRPr="00260EDA">
              <w:rPr>
                <w:rFonts w:ascii="Arial" w:eastAsia="Arial" w:hAnsi="Arial" w:cs="Arial"/>
                <w:bCs/>
                <w:sz w:val="20"/>
                <w:szCs w:val="20"/>
              </w:rPr>
              <w:t>.5</w:t>
            </w:r>
            <w:r w:rsidR="008A6736" w:rsidRPr="00260EDA">
              <w:rPr>
                <w:rFonts w:ascii="Arial" w:eastAsia="Arial" w:hAnsi="Arial" w:cs="Arial"/>
                <w:bCs/>
                <w:sz w:val="20"/>
                <w:szCs w:val="20"/>
              </w:rPr>
              <w:t>0</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databas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8A6736" w:rsidRPr="00260EDA">
              <w:rPr>
                <w:rFonts w:ascii="Arial" w:eastAsia="Arial" w:hAnsi="Arial" w:cs="Arial"/>
                <w:bCs/>
                <w:sz w:val="20"/>
                <w:szCs w:val="20"/>
              </w:rPr>
              <w:t>94</w:t>
            </w:r>
            <w:r w:rsidRPr="00260EDA">
              <w:rPr>
                <w:rFonts w:ascii="Arial" w:eastAsia="Arial" w:hAnsi="Arial" w:cs="Arial"/>
                <w:bCs/>
                <w:sz w:val="20"/>
                <w:szCs w:val="20"/>
              </w:rPr>
              <w:t>,</w:t>
            </w:r>
            <w:r w:rsidR="008A6736" w:rsidRPr="00260EDA">
              <w:rPr>
                <w:rFonts w:ascii="Arial" w:eastAsia="Arial" w:hAnsi="Arial" w:cs="Arial"/>
                <w:bCs/>
                <w:sz w:val="20"/>
                <w:szCs w:val="20"/>
              </w:rPr>
              <w:t>19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w:t>
            </w:r>
            <w:r w:rsidR="008A6736" w:rsidRPr="00260EDA">
              <w:rPr>
                <w:rFonts w:ascii="Arial" w:eastAsia="Arial" w:hAnsi="Arial" w:cs="Arial"/>
                <w:bCs/>
                <w:sz w:val="20"/>
                <w:szCs w:val="20"/>
              </w:rPr>
              <w:t>6</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p>
          <w:p w14:paraId="16AFA2C4" w14:textId="32FF1517"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ab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claim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1,814,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u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ason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nlist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am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a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rang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overn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genc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i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S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SW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oci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CT-I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loca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imila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p>
          <w:p w14:paraId="3C764AB3" w14:textId="70387329"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bs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credi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let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tern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nectiv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IDA/remo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fun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ne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ck</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hal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00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p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p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que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A.</w:t>
            </w:r>
          </w:p>
          <w:p w14:paraId="58151AB3" w14:textId="258AC9F1" w:rsidR="00E163F3" w:rsidRPr="00260EDA" w:rsidRDefault="00E87B52" w:rsidP="00394069">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workers</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are</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continuously</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managing</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eneficiar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queries/concerns</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at</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h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aranga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leve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o</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facilitat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smooth</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digita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payout.</w:t>
            </w:r>
          </w:p>
          <w:p w14:paraId="689F3FAB" w14:textId="33452DE9" w:rsidR="00E163F3"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losel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ordinating</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LGUs</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NP</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rderly</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beneficiaries.</w:t>
            </w:r>
          </w:p>
          <w:p w14:paraId="3F9D049B" w14:textId="301C3DB9" w:rsidR="00386142"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meetings</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team</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leader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ular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implementation</w:t>
            </w:r>
            <w:r w:rsidRPr="00260EDA">
              <w:rPr>
                <w:rFonts w:ascii="Arial" w:eastAsia="Arial" w:hAnsi="Arial" w:cs="Arial"/>
                <w:bCs/>
                <w:sz w:val="20"/>
                <w:szCs w:val="20"/>
              </w:rPr>
              <w:t>.</w:t>
            </w:r>
          </w:p>
        </w:tc>
      </w:tr>
    </w:tbl>
    <w:p w14:paraId="6A5D919A" w14:textId="77777777" w:rsidR="00E51D1B" w:rsidRDefault="00E51D1B" w:rsidP="00E51D1B">
      <w:pPr>
        <w:widowControl/>
        <w:spacing w:after="0" w:line="259" w:lineRule="auto"/>
        <w:rPr>
          <w:rFonts w:ascii="Arial" w:eastAsia="Arial" w:hAnsi="Arial" w:cs="Arial"/>
          <w:b/>
          <w:sz w:val="24"/>
          <w:szCs w:val="24"/>
        </w:rPr>
      </w:pPr>
    </w:p>
    <w:p w14:paraId="28114243" w14:textId="201252B3" w:rsidR="009702AE" w:rsidRPr="007907A9" w:rsidRDefault="003E4C18" w:rsidP="00E51D1B">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D16141">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7907A9" w:rsidRPr="007907A9" w14:paraId="3FC8600E" w14:textId="77777777" w:rsidTr="00E51D1B">
        <w:trPr>
          <w:trHeight w:val="20"/>
          <w:tblHeader/>
        </w:trPr>
        <w:tc>
          <w:tcPr>
            <w:tcW w:w="2070" w:type="dxa"/>
            <w:tcMar>
              <w:top w:w="0" w:type="dxa"/>
              <w:left w:w="115" w:type="dxa"/>
              <w:bottom w:w="0" w:type="dxa"/>
              <w:right w:w="115" w:type="dxa"/>
            </w:tcMar>
            <w:vAlign w:val="center"/>
          </w:tcPr>
          <w:p w14:paraId="3927DC15" w14:textId="77777777"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932E001" w14:textId="34115CBF"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D16141">
              <w:rPr>
                <w:rFonts w:ascii="Arial" w:eastAsia="Arial" w:hAnsi="Arial" w:cs="Arial"/>
                <w:b/>
                <w:sz w:val="20"/>
                <w:szCs w:val="19"/>
              </w:rPr>
              <w:t xml:space="preserve"> </w:t>
            </w:r>
            <w:r w:rsidRPr="007907A9">
              <w:rPr>
                <w:rFonts w:ascii="Arial" w:eastAsia="Arial" w:hAnsi="Arial" w:cs="Arial"/>
                <w:b/>
                <w:sz w:val="20"/>
                <w:szCs w:val="19"/>
              </w:rPr>
              <w:t>/</w:t>
            </w:r>
            <w:r w:rsidR="00D16141">
              <w:rPr>
                <w:rFonts w:ascii="Arial" w:eastAsia="Arial" w:hAnsi="Arial" w:cs="Arial"/>
                <w:b/>
                <w:sz w:val="20"/>
                <w:szCs w:val="19"/>
              </w:rPr>
              <w:t xml:space="preserve"> </w:t>
            </w:r>
            <w:r w:rsidRPr="007907A9">
              <w:rPr>
                <w:rFonts w:ascii="Arial" w:eastAsia="Arial" w:hAnsi="Arial" w:cs="Arial"/>
                <w:b/>
                <w:sz w:val="20"/>
                <w:szCs w:val="19"/>
              </w:rPr>
              <w:t>ACTIONS</w:t>
            </w:r>
            <w:r w:rsidR="00D16141">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E51D1B">
        <w:trPr>
          <w:trHeight w:val="20"/>
        </w:trPr>
        <w:tc>
          <w:tcPr>
            <w:tcW w:w="2070" w:type="dxa"/>
            <w:tcMar>
              <w:top w:w="0" w:type="dxa"/>
              <w:left w:w="115" w:type="dxa"/>
              <w:bottom w:w="0" w:type="dxa"/>
              <w:right w:w="115" w:type="dxa"/>
            </w:tcMar>
            <w:vAlign w:val="center"/>
          </w:tcPr>
          <w:p w14:paraId="0519BCD3" w14:textId="1E8CC9D4" w:rsidR="009702AE" w:rsidRPr="008C0AE0" w:rsidRDefault="009E711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D16141">
              <w:rPr>
                <w:rFonts w:ascii="Arial" w:eastAsia="Arial" w:hAnsi="Arial" w:cs="Arial"/>
                <w:sz w:val="20"/>
                <w:szCs w:val="19"/>
              </w:rPr>
              <w:t xml:space="preserve"> </w:t>
            </w:r>
            <w:r w:rsidR="005742D1" w:rsidRPr="008C0AE0">
              <w:rPr>
                <w:rFonts w:ascii="Arial" w:eastAsia="Arial" w:hAnsi="Arial" w:cs="Arial"/>
                <w:sz w:val="20"/>
                <w:szCs w:val="19"/>
              </w:rPr>
              <w:t>September</w:t>
            </w:r>
            <w:r w:rsidR="00D16141">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54831C36" w14:textId="54946856" w:rsidR="009702AE" w:rsidRPr="008C0AE0" w:rsidRDefault="003E4C18"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D16141">
              <w:rPr>
                <w:rFonts w:ascii="Arial" w:eastAsia="Arial" w:hAnsi="Arial" w:cs="Arial"/>
                <w:sz w:val="20"/>
                <w:szCs w:val="19"/>
              </w:rPr>
              <w:t xml:space="preserve"> </w:t>
            </w:r>
            <w:r w:rsidRPr="008C0AE0">
              <w:rPr>
                <w:rFonts w:ascii="Arial" w:eastAsia="Arial" w:hAnsi="Arial" w:cs="Arial"/>
                <w:sz w:val="20"/>
                <w:szCs w:val="19"/>
              </w:rPr>
              <w:t>XII</w:t>
            </w:r>
            <w:r w:rsidR="00D16141">
              <w:rPr>
                <w:rFonts w:ascii="Arial" w:eastAsia="Arial" w:hAnsi="Arial" w:cs="Arial"/>
                <w:sz w:val="20"/>
                <w:szCs w:val="19"/>
              </w:rPr>
              <w:t xml:space="preserve"> </w:t>
            </w:r>
            <w:r w:rsidRPr="008C0AE0">
              <w:rPr>
                <w:rFonts w:ascii="Arial" w:eastAsia="Arial" w:hAnsi="Arial" w:cs="Arial"/>
                <w:sz w:val="20"/>
                <w:szCs w:val="19"/>
              </w:rPr>
              <w:t>released</w:t>
            </w:r>
            <w:r w:rsidR="00D16141">
              <w:t xml:space="preserve"> </w:t>
            </w:r>
            <w:r w:rsidR="009E7113" w:rsidRPr="008C0AE0">
              <w:rPr>
                <w:rFonts w:ascii="Arial" w:eastAsia="Arial" w:hAnsi="Arial" w:cs="Arial"/>
                <w:sz w:val="20"/>
                <w:szCs w:val="19"/>
              </w:rPr>
              <w:t>303</w:t>
            </w:r>
            <w:r w:rsidR="00D16141">
              <w:rPr>
                <w:rFonts w:ascii="Arial" w:eastAsia="Arial" w:hAnsi="Arial" w:cs="Arial"/>
                <w:sz w:val="20"/>
                <w:szCs w:val="19"/>
              </w:rPr>
              <w:t xml:space="preserve"> </w:t>
            </w:r>
            <w:r w:rsidR="00EE00E0" w:rsidRPr="008C0AE0">
              <w:rPr>
                <w:rFonts w:ascii="Arial" w:eastAsia="Arial" w:hAnsi="Arial" w:cs="Arial"/>
                <w:sz w:val="20"/>
                <w:szCs w:val="19"/>
              </w:rPr>
              <w:t>FFPs</w:t>
            </w:r>
            <w:r w:rsidR="00D16141">
              <w:rPr>
                <w:rFonts w:ascii="Arial" w:eastAsia="Arial" w:hAnsi="Arial" w:cs="Arial"/>
                <w:sz w:val="20"/>
                <w:szCs w:val="19"/>
              </w:rPr>
              <w:t xml:space="preserve"> </w:t>
            </w:r>
            <w:r w:rsidR="00EE00E0" w:rsidRPr="008C0AE0">
              <w:rPr>
                <w:rFonts w:ascii="Arial" w:eastAsia="Arial" w:hAnsi="Arial" w:cs="Arial"/>
                <w:sz w:val="20"/>
                <w:szCs w:val="19"/>
              </w:rPr>
              <w:t>to</w:t>
            </w:r>
            <w:r w:rsidR="00D16141">
              <w:rPr>
                <w:rFonts w:ascii="Arial" w:eastAsia="Arial" w:hAnsi="Arial" w:cs="Arial"/>
                <w:sz w:val="20"/>
                <w:szCs w:val="19"/>
              </w:rPr>
              <w:t xml:space="preserve"> </w:t>
            </w:r>
            <w:r w:rsidR="00EE00E0"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GU</w:t>
            </w:r>
            <w:r w:rsidR="00D16141">
              <w:rPr>
                <w:rFonts w:ascii="Arial" w:eastAsia="Arial" w:hAnsi="Arial" w:cs="Arial"/>
                <w:sz w:val="20"/>
                <w:szCs w:val="19"/>
              </w:rPr>
              <w:t xml:space="preserve"> </w:t>
            </w:r>
            <w:r w:rsidR="003D2F24" w:rsidRPr="008C0AE0">
              <w:rPr>
                <w:rFonts w:ascii="Arial" w:eastAsia="Arial" w:hAnsi="Arial" w:cs="Arial"/>
                <w:sz w:val="20"/>
                <w:szCs w:val="19"/>
              </w:rPr>
              <w:t>of</w:t>
            </w:r>
            <w:r w:rsidR="00D16141">
              <w:rPr>
                <w:rFonts w:ascii="Arial" w:eastAsia="Arial" w:hAnsi="Arial" w:cs="Arial"/>
                <w:sz w:val="20"/>
                <w:szCs w:val="19"/>
              </w:rPr>
              <w:t xml:space="preserve"> </w:t>
            </w:r>
            <w:r w:rsidR="009E7113" w:rsidRPr="008C0AE0">
              <w:rPr>
                <w:rFonts w:ascii="Arial" w:eastAsia="Arial" w:hAnsi="Arial" w:cs="Arial"/>
                <w:sz w:val="20"/>
                <w:szCs w:val="19"/>
              </w:rPr>
              <w:t>Bagumbayan</w:t>
            </w:r>
            <w:r w:rsidR="00D16141">
              <w:rPr>
                <w:rFonts w:ascii="Arial" w:eastAsia="Arial" w:hAnsi="Arial" w:cs="Arial"/>
                <w:sz w:val="20"/>
                <w:szCs w:val="19"/>
              </w:rPr>
              <w:t xml:space="preserve"> </w:t>
            </w:r>
            <w:r w:rsidR="003D2F24" w:rsidRPr="008C0AE0">
              <w:rPr>
                <w:rFonts w:ascii="Arial" w:eastAsia="Arial" w:hAnsi="Arial" w:cs="Arial"/>
                <w:sz w:val="20"/>
                <w:szCs w:val="19"/>
              </w:rPr>
              <w:t>intended</w:t>
            </w:r>
            <w:r w:rsidR="00D16141">
              <w:rPr>
                <w:rFonts w:ascii="Arial" w:eastAsia="Arial" w:hAnsi="Arial" w:cs="Arial"/>
                <w:sz w:val="20"/>
                <w:szCs w:val="19"/>
              </w:rPr>
              <w:t xml:space="preserve"> </w:t>
            </w:r>
            <w:r w:rsidR="003D2F24" w:rsidRPr="008C0AE0">
              <w:rPr>
                <w:rFonts w:ascii="Arial" w:eastAsia="Arial" w:hAnsi="Arial" w:cs="Arial"/>
                <w:sz w:val="20"/>
                <w:szCs w:val="19"/>
              </w:rPr>
              <w:t>for</w:t>
            </w:r>
            <w:r w:rsidR="00D16141">
              <w:rPr>
                <w:rFonts w:ascii="Arial" w:eastAsia="Arial" w:hAnsi="Arial" w:cs="Arial"/>
                <w:sz w:val="20"/>
                <w:szCs w:val="19"/>
              </w:rPr>
              <w:t xml:space="preserve"> </w:t>
            </w:r>
            <w:r w:rsidR="003D2F24"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ocally</w:t>
            </w:r>
            <w:r w:rsidR="00D16141">
              <w:rPr>
                <w:rFonts w:ascii="Arial" w:eastAsia="Arial" w:hAnsi="Arial" w:cs="Arial"/>
                <w:sz w:val="20"/>
                <w:szCs w:val="19"/>
              </w:rPr>
              <w:t xml:space="preserve"> </w:t>
            </w:r>
            <w:r w:rsidR="003D2F24" w:rsidRPr="008C0AE0">
              <w:rPr>
                <w:rFonts w:ascii="Arial" w:eastAsia="Arial" w:hAnsi="Arial" w:cs="Arial"/>
                <w:sz w:val="20"/>
                <w:szCs w:val="19"/>
              </w:rPr>
              <w:t>Stranded</w:t>
            </w:r>
            <w:r w:rsidR="00D16141">
              <w:rPr>
                <w:rFonts w:ascii="Arial" w:eastAsia="Arial" w:hAnsi="Arial" w:cs="Arial"/>
                <w:sz w:val="20"/>
                <w:szCs w:val="19"/>
              </w:rPr>
              <w:t xml:space="preserve"> </w:t>
            </w:r>
            <w:r w:rsidR="003D2F24" w:rsidRPr="008C0AE0">
              <w:rPr>
                <w:rFonts w:ascii="Arial" w:eastAsia="Arial" w:hAnsi="Arial" w:cs="Arial"/>
                <w:sz w:val="20"/>
                <w:szCs w:val="19"/>
              </w:rPr>
              <w:t>Individuals</w:t>
            </w:r>
            <w:r w:rsidR="00D16141">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29692D04" w14:textId="08BB6EC4" w:rsidR="009702AE" w:rsidRPr="00A8767E" w:rsidRDefault="003E4C18" w:rsidP="00394069">
      <w:pPr>
        <w:spacing w:after="0" w:line="240" w:lineRule="auto"/>
        <w:contextualSpacing/>
        <w:rPr>
          <w:rFonts w:ascii="Arial" w:eastAsia="Arial" w:hAnsi="Arial" w:cs="Arial"/>
          <w:b/>
          <w:sz w:val="24"/>
          <w:szCs w:val="24"/>
        </w:rPr>
      </w:pPr>
      <w:bookmarkStart w:id="1" w:name="_heading=h.30j0zll" w:colFirst="0" w:colLast="0"/>
      <w:bookmarkEnd w:id="1"/>
      <w:r w:rsidRPr="00A8767E">
        <w:rPr>
          <w:rFonts w:ascii="Arial" w:eastAsia="Arial" w:hAnsi="Arial" w:cs="Arial"/>
          <w:b/>
          <w:sz w:val="24"/>
          <w:szCs w:val="24"/>
        </w:rPr>
        <w:lastRenderedPageBreak/>
        <w:t>DSWD-FO</w:t>
      </w:r>
      <w:r w:rsidR="00D16141">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AA7C9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545055B1"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183B3A8E" w:rsidR="009702AE" w:rsidRPr="007F0C0C" w:rsidRDefault="00AC3D7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F0C0C">
              <w:rPr>
                <w:rFonts w:ascii="Arial" w:eastAsia="Arial" w:hAnsi="Arial" w:cs="Arial"/>
                <w:sz w:val="20"/>
                <w:szCs w:val="19"/>
              </w:rPr>
              <w:t>24</w:t>
            </w:r>
            <w:r w:rsidR="00D16141" w:rsidRPr="007F0C0C">
              <w:rPr>
                <w:rFonts w:ascii="Arial" w:eastAsia="Arial" w:hAnsi="Arial" w:cs="Arial"/>
                <w:sz w:val="20"/>
                <w:szCs w:val="19"/>
              </w:rPr>
              <w:t xml:space="preserve"> </w:t>
            </w:r>
            <w:r w:rsidR="00DB029D" w:rsidRPr="007F0C0C">
              <w:rPr>
                <w:rFonts w:ascii="Arial" w:eastAsia="Arial" w:hAnsi="Arial" w:cs="Arial"/>
                <w:sz w:val="20"/>
                <w:szCs w:val="19"/>
              </w:rPr>
              <w:t>November</w:t>
            </w:r>
            <w:r w:rsidR="00D16141" w:rsidRPr="007F0C0C">
              <w:rPr>
                <w:rFonts w:ascii="Arial" w:eastAsia="Arial" w:hAnsi="Arial" w:cs="Arial"/>
                <w:sz w:val="20"/>
                <w:szCs w:val="19"/>
              </w:rPr>
              <w:t xml:space="preserve"> </w:t>
            </w:r>
            <w:r w:rsidR="003E4C18" w:rsidRPr="007F0C0C">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7F52723A" w:rsidR="00B80096" w:rsidRPr="007F0C0C" w:rsidRDefault="00B80096"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b/>
                <w:sz w:val="20"/>
                <w:szCs w:val="19"/>
              </w:rPr>
              <w:t xml:space="preserve"> </w:t>
            </w:r>
            <w:r w:rsidR="002E4178" w:rsidRPr="007F0C0C">
              <w:rPr>
                <w:rFonts w:ascii="Arial" w:eastAsia="Arial" w:hAnsi="Arial" w:cs="Arial"/>
                <w:b/>
                <w:sz w:val="20"/>
                <w:szCs w:val="19"/>
              </w:rPr>
              <w:t>₱</w:t>
            </w:r>
            <w:r w:rsidR="00AC3D7A" w:rsidRPr="007F0C0C">
              <w:rPr>
                <w:rFonts w:ascii="Arial" w:eastAsia="Arial" w:hAnsi="Arial" w:cs="Arial"/>
                <w:b/>
                <w:sz w:val="20"/>
                <w:szCs w:val="19"/>
              </w:rPr>
              <w:t xml:space="preserve">5,349,371.80 </w:t>
            </w:r>
            <w:r w:rsidR="00310FFC"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rovid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LSIs,</w:t>
            </w:r>
            <w:r w:rsidR="00D16141" w:rsidRPr="007F0C0C">
              <w:rPr>
                <w:rFonts w:ascii="Arial" w:eastAsia="Arial" w:hAnsi="Arial" w:cs="Arial"/>
                <w:b/>
                <w:sz w:val="20"/>
                <w:szCs w:val="19"/>
              </w:rPr>
              <w:t xml:space="preserve"> </w:t>
            </w:r>
            <w:r w:rsidRPr="007F0C0C">
              <w:rPr>
                <w:rFonts w:ascii="Arial" w:eastAsia="Arial" w:hAnsi="Arial" w:cs="Arial"/>
                <w:b/>
                <w:sz w:val="20"/>
                <w:szCs w:val="19"/>
              </w:rPr>
              <w:t>ROFs,</w:t>
            </w:r>
            <w:r w:rsidR="00D16141" w:rsidRPr="007F0C0C">
              <w:rPr>
                <w:rFonts w:ascii="Arial" w:eastAsia="Arial" w:hAnsi="Arial" w:cs="Arial"/>
                <w:b/>
                <w:sz w:val="20"/>
                <w:szCs w:val="19"/>
              </w:rPr>
              <w:t xml:space="preserve"> </w:t>
            </w:r>
            <w:r w:rsidRPr="007F0C0C">
              <w:rPr>
                <w:rFonts w:ascii="Arial" w:eastAsia="Arial" w:hAnsi="Arial" w:cs="Arial"/>
                <w:b/>
                <w:sz w:val="20"/>
                <w:szCs w:val="19"/>
              </w:rPr>
              <w:t>RIATFs</w:t>
            </w:r>
            <w:r w:rsidR="00D16141" w:rsidRPr="007F0C0C">
              <w:rPr>
                <w:rFonts w:ascii="Arial" w:eastAsia="Arial" w:hAnsi="Arial" w:cs="Arial"/>
                <w:b/>
                <w:sz w:val="20"/>
                <w:szCs w:val="19"/>
              </w:rPr>
              <w:t xml:space="preserve">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b/>
                <w:sz w:val="20"/>
                <w:szCs w:val="19"/>
              </w:rPr>
              <w:t>walk</w:t>
            </w:r>
            <w:r w:rsidRPr="007F0C0C">
              <w:rPr>
                <w:rFonts w:ascii="Arial" w:eastAsia="Arial" w:hAnsi="Arial" w:cs="Arial"/>
                <w:b/>
                <w:sz w:val="20"/>
                <w:szCs w:val="19"/>
              </w:rPr>
              <w:t>-in</w:t>
            </w:r>
            <w:r w:rsidR="00D16141" w:rsidRPr="007F0C0C">
              <w:rPr>
                <w:rFonts w:ascii="Arial" w:eastAsia="Arial" w:hAnsi="Arial" w:cs="Arial"/>
                <w:b/>
                <w:sz w:val="20"/>
                <w:szCs w:val="19"/>
              </w:rPr>
              <w:t xml:space="preserve"> </w:t>
            </w:r>
            <w:r w:rsidRPr="007F0C0C">
              <w:rPr>
                <w:rFonts w:ascii="Arial" w:eastAsia="Arial" w:hAnsi="Arial" w:cs="Arial"/>
                <w:b/>
                <w:sz w:val="20"/>
                <w:szCs w:val="19"/>
              </w:rPr>
              <w:t>LSI</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clients</w:t>
            </w:r>
            <w:r w:rsidRPr="007F0C0C">
              <w:rPr>
                <w:rFonts w:ascii="Arial" w:eastAsia="Arial" w:hAnsi="Arial" w:cs="Arial"/>
                <w:b/>
                <w:sz w:val="20"/>
                <w:szCs w:val="19"/>
              </w:rPr>
              <w:t>.</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includes</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meal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pack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ransportation</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w:t>
            </w:r>
            <w:r w:rsidRPr="007F0C0C">
              <w:rPr>
                <w:rFonts w:ascii="Arial" w:eastAsia="Arial" w:hAnsi="Arial" w:cs="Arial"/>
                <w:sz w:val="20"/>
                <w:szCs w:val="19"/>
              </w:rPr>
              <w:t>ce.</w:t>
            </w:r>
          </w:p>
          <w:p w14:paraId="47193781" w14:textId="6C67A6BD" w:rsidR="00AC3D7A" w:rsidRPr="007F0C0C" w:rsidRDefault="00DB029D" w:rsidP="00AC3D7A">
            <w:pPr>
              <w:pStyle w:val="ListParagraph"/>
              <w:numPr>
                <w:ilvl w:val="0"/>
                <w:numId w:val="16"/>
              </w:numPr>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Pr="007F0C0C">
              <w:rPr>
                <w:rFonts w:ascii="Arial" w:eastAsia="Arial" w:hAnsi="Arial" w:cs="Arial"/>
                <w:sz w:val="20"/>
                <w:szCs w:val="19"/>
              </w:rPr>
              <w:t>facilitated</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delivery of 3,152 FFPs amounting to ₱1,423,004.16 requested by the LGU of Bislig City, Surigao Del Sur intended for the Tricycle Drivers affected by community quarantine in the city.</w:t>
            </w:r>
          </w:p>
          <w:p w14:paraId="65E8982F" w14:textId="4C608C80"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Facilitated the approval and preparation of RIS of augmentation request from LGUs of San Agustin and Tandag City, Surigao Del Sur. The LGUs requested 2,908 and 2,656 FFPs respectively.</w:t>
            </w:r>
          </w:p>
          <w:p w14:paraId="457AF2CB" w14:textId="47A9FA3B"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9</w:t>
            </w:r>
            <w:r w:rsidR="00AC3D7A" w:rsidRPr="007F0C0C">
              <w:rPr>
                <w:rFonts w:ascii="Arial" w:eastAsia="Arial" w:hAnsi="Arial" w:cs="Arial"/>
                <w:sz w:val="20"/>
                <w:szCs w:val="19"/>
              </w:rPr>
              <w:t>,8</w:t>
            </w:r>
            <w:r w:rsidRPr="007F0C0C">
              <w:rPr>
                <w:rFonts w:ascii="Arial" w:eastAsia="Arial" w:hAnsi="Arial" w:cs="Arial"/>
                <w:sz w:val="20"/>
                <w:szCs w:val="19"/>
              </w:rPr>
              <w:t>06</w:t>
            </w:r>
            <w:r w:rsidR="00D16141" w:rsidRPr="007F0C0C">
              <w:rPr>
                <w:rFonts w:ascii="Arial" w:eastAsia="Arial" w:hAnsi="Arial" w:cs="Arial"/>
                <w:sz w:val="20"/>
                <w:szCs w:val="19"/>
              </w:rPr>
              <w:t xml:space="preserve"> </w:t>
            </w:r>
            <w:r w:rsidRPr="007F0C0C">
              <w:rPr>
                <w:rFonts w:ascii="Arial" w:eastAsia="Arial" w:hAnsi="Arial" w:cs="Arial"/>
                <w:sz w:val="20"/>
                <w:szCs w:val="19"/>
              </w:rPr>
              <w:t>FFP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AC3D7A" w:rsidRPr="007F0C0C">
              <w:rPr>
                <w:rFonts w:ascii="Arial" w:eastAsia="Arial" w:hAnsi="Arial" w:cs="Arial"/>
                <w:sz w:val="20"/>
                <w:szCs w:val="19"/>
              </w:rPr>
              <w:t xml:space="preserve">3,386,698.86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Pr="007F0C0C">
              <w:rPr>
                <w:rFonts w:ascii="Arial" w:eastAsia="Arial" w:hAnsi="Arial" w:cs="Arial"/>
                <w:sz w:val="20"/>
                <w:szCs w:val="19"/>
              </w:rPr>
              <w:t>17,</w:t>
            </w:r>
            <w:r w:rsidR="005B2E8C" w:rsidRPr="007F0C0C">
              <w:rPr>
                <w:rFonts w:ascii="Arial" w:eastAsia="Arial" w:hAnsi="Arial" w:cs="Arial"/>
                <w:sz w:val="20"/>
                <w:szCs w:val="19"/>
              </w:rPr>
              <w:t>2</w:t>
            </w:r>
            <w:r w:rsidRPr="007F0C0C">
              <w:rPr>
                <w:rFonts w:ascii="Arial" w:eastAsia="Arial" w:hAnsi="Arial" w:cs="Arial"/>
                <w:sz w:val="20"/>
                <w:szCs w:val="19"/>
              </w:rPr>
              <w:t>60</w:t>
            </w:r>
            <w:r w:rsidR="00D16141" w:rsidRPr="007F0C0C">
              <w:rPr>
                <w:rFonts w:ascii="Arial" w:eastAsia="Arial" w:hAnsi="Arial" w:cs="Arial"/>
                <w:sz w:val="20"/>
                <w:szCs w:val="19"/>
              </w:rPr>
              <w:t xml:space="preserve"> </w:t>
            </w:r>
            <w:r w:rsidRPr="007F0C0C">
              <w:rPr>
                <w:rFonts w:ascii="Arial" w:eastAsia="Arial" w:hAnsi="Arial" w:cs="Arial"/>
                <w:sz w:val="20"/>
                <w:szCs w:val="19"/>
              </w:rPr>
              <w:t>500mL</w:t>
            </w:r>
            <w:r w:rsidR="00D16141" w:rsidRPr="007F0C0C">
              <w:rPr>
                <w:rFonts w:ascii="Arial" w:eastAsia="Arial" w:hAnsi="Arial" w:cs="Arial"/>
                <w:sz w:val="20"/>
                <w:szCs w:val="19"/>
              </w:rPr>
              <w:t xml:space="preserve"> </w:t>
            </w:r>
            <w:r w:rsidRPr="007F0C0C">
              <w:rPr>
                <w:rFonts w:ascii="Arial" w:eastAsia="Arial" w:hAnsi="Arial" w:cs="Arial"/>
                <w:sz w:val="20"/>
                <w:szCs w:val="19"/>
              </w:rPr>
              <w:t>bottled</w:t>
            </w:r>
            <w:r w:rsidR="00D16141" w:rsidRPr="007F0C0C">
              <w:rPr>
                <w:rFonts w:ascii="Arial" w:eastAsia="Arial" w:hAnsi="Arial" w:cs="Arial"/>
                <w:sz w:val="20"/>
                <w:szCs w:val="19"/>
              </w:rPr>
              <w:t xml:space="preserve"> </w:t>
            </w:r>
            <w:r w:rsidRPr="007F0C0C">
              <w:rPr>
                <w:rFonts w:ascii="Arial" w:eastAsia="Arial" w:hAnsi="Arial" w:cs="Arial"/>
                <w:sz w:val="20"/>
                <w:szCs w:val="19"/>
              </w:rPr>
              <w:t>water</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13</w:t>
            </w:r>
            <w:r w:rsidR="005B2E8C" w:rsidRPr="007F0C0C">
              <w:rPr>
                <w:rFonts w:ascii="Arial" w:eastAsia="Arial" w:hAnsi="Arial" w:cs="Arial"/>
                <w:sz w:val="20"/>
                <w:szCs w:val="19"/>
              </w:rPr>
              <w:t>6</w:t>
            </w:r>
            <w:r w:rsidRPr="007F0C0C">
              <w:rPr>
                <w:rFonts w:ascii="Arial" w:eastAsia="Arial" w:hAnsi="Arial" w:cs="Arial"/>
                <w:sz w:val="20"/>
                <w:szCs w:val="19"/>
              </w:rPr>
              <w:t>,</w:t>
            </w:r>
            <w:r w:rsidR="005B2E8C" w:rsidRPr="007F0C0C">
              <w:rPr>
                <w:rFonts w:ascii="Arial" w:eastAsia="Arial" w:hAnsi="Arial" w:cs="Arial"/>
                <w:sz w:val="20"/>
                <w:szCs w:val="19"/>
              </w:rPr>
              <w:t>699</w:t>
            </w:r>
            <w:r w:rsidRPr="007F0C0C">
              <w:rPr>
                <w:rFonts w:ascii="Arial" w:eastAsia="Arial" w:hAnsi="Arial" w:cs="Arial"/>
                <w:sz w:val="20"/>
                <w:szCs w:val="19"/>
              </w:rPr>
              <w:t>.2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for</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LSIs.</w:t>
            </w:r>
          </w:p>
          <w:p w14:paraId="27362291" w14:textId="4C2142E7" w:rsidR="00752E3F" w:rsidRPr="007F0C0C" w:rsidRDefault="0006603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5,000</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hygien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kit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8,294,375.0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NCIP</w:t>
            </w:r>
            <w:r w:rsidR="00D16141" w:rsidRPr="007F0C0C">
              <w:rPr>
                <w:rFonts w:ascii="Arial" w:eastAsia="Arial" w:hAnsi="Arial" w:cs="Arial"/>
                <w:sz w:val="20"/>
                <w:szCs w:val="19"/>
              </w:rPr>
              <w:t xml:space="preserve"> </w:t>
            </w:r>
            <w:r w:rsidRPr="007F0C0C">
              <w:rPr>
                <w:rFonts w:ascii="Arial" w:eastAsia="Arial" w:hAnsi="Arial" w:cs="Arial"/>
                <w:sz w:val="20"/>
                <w:szCs w:val="19"/>
              </w:rPr>
              <w:t>which</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distribut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ir</w:t>
            </w:r>
            <w:r w:rsidR="00D16141" w:rsidRPr="007F0C0C">
              <w:rPr>
                <w:rFonts w:ascii="Arial" w:eastAsia="Arial" w:hAnsi="Arial" w:cs="Arial"/>
                <w:sz w:val="20"/>
                <w:szCs w:val="19"/>
              </w:rPr>
              <w:t xml:space="preserve"> </w:t>
            </w:r>
            <w:r w:rsidRPr="007F0C0C">
              <w:rPr>
                <w:rFonts w:ascii="Arial" w:eastAsia="Arial" w:hAnsi="Arial" w:cs="Arial"/>
                <w:sz w:val="20"/>
                <w:szCs w:val="19"/>
              </w:rPr>
              <w:t>provincial</w:t>
            </w:r>
            <w:r w:rsidR="00D16141" w:rsidRPr="007F0C0C">
              <w:rPr>
                <w:rFonts w:ascii="Arial" w:eastAsia="Arial" w:hAnsi="Arial" w:cs="Arial"/>
                <w:sz w:val="20"/>
                <w:szCs w:val="19"/>
              </w:rPr>
              <w:t xml:space="preserve"> </w:t>
            </w:r>
            <w:r w:rsidRPr="007F0C0C">
              <w:rPr>
                <w:rFonts w:ascii="Arial" w:eastAsia="Arial" w:hAnsi="Arial" w:cs="Arial"/>
                <w:sz w:val="20"/>
                <w:szCs w:val="19"/>
              </w:rPr>
              <w:t>offices.</w:t>
            </w:r>
          </w:p>
          <w:p w14:paraId="1488C9BA" w14:textId="77777777" w:rsidR="00114FDF" w:rsidRPr="007F0C0C" w:rsidRDefault="00114FDF" w:rsidP="00D75708">
            <w:pPr>
              <w:widowControl/>
              <w:spacing w:after="0" w:line="240" w:lineRule="auto"/>
              <w:jc w:val="both"/>
              <w:rPr>
                <w:rFonts w:ascii="Arial" w:eastAsia="Arial" w:hAnsi="Arial" w:cs="Arial"/>
                <w:sz w:val="20"/>
                <w:szCs w:val="19"/>
              </w:rPr>
            </w:pPr>
          </w:p>
          <w:p w14:paraId="38BEABC7" w14:textId="650097E1" w:rsidR="009702AE" w:rsidRPr="007F0C0C" w:rsidRDefault="003E4C18" w:rsidP="00394069">
            <w:pPr>
              <w:widowControl/>
              <w:spacing w:after="0" w:line="240" w:lineRule="auto"/>
              <w:contextualSpacing/>
              <w:jc w:val="both"/>
              <w:rPr>
                <w:rFonts w:ascii="Arial" w:eastAsia="Arial" w:hAnsi="Arial" w:cs="Arial"/>
                <w:b/>
                <w:sz w:val="20"/>
                <w:szCs w:val="19"/>
              </w:rPr>
            </w:pPr>
            <w:r w:rsidRPr="007F0C0C">
              <w:rPr>
                <w:rFonts w:ascii="Arial" w:eastAsia="Arial" w:hAnsi="Arial" w:cs="Arial"/>
                <w:b/>
                <w:sz w:val="20"/>
                <w:szCs w:val="19"/>
              </w:rPr>
              <w:t>Social</w:t>
            </w:r>
            <w:r w:rsidR="00D16141" w:rsidRPr="007F0C0C">
              <w:rPr>
                <w:rFonts w:ascii="Arial" w:eastAsia="Arial" w:hAnsi="Arial" w:cs="Arial"/>
                <w:b/>
                <w:sz w:val="20"/>
                <w:szCs w:val="19"/>
              </w:rPr>
              <w:t xml:space="preserve"> </w:t>
            </w:r>
            <w:r w:rsidRPr="007F0C0C">
              <w:rPr>
                <w:rFonts w:ascii="Arial" w:eastAsia="Arial" w:hAnsi="Arial" w:cs="Arial"/>
                <w:b/>
                <w:sz w:val="20"/>
                <w:szCs w:val="19"/>
              </w:rPr>
              <w:t>Amelioration</w:t>
            </w:r>
            <w:r w:rsidR="00D16141" w:rsidRPr="007F0C0C">
              <w:rPr>
                <w:rFonts w:ascii="Arial" w:eastAsia="Arial" w:hAnsi="Arial" w:cs="Arial"/>
                <w:b/>
                <w:sz w:val="20"/>
                <w:szCs w:val="19"/>
              </w:rPr>
              <w:t xml:space="preserve"> </w:t>
            </w:r>
            <w:r w:rsidRPr="007F0C0C">
              <w:rPr>
                <w:rFonts w:ascii="Arial" w:eastAsia="Arial" w:hAnsi="Arial" w:cs="Arial"/>
                <w:b/>
                <w:sz w:val="20"/>
                <w:szCs w:val="19"/>
              </w:rPr>
              <w:t>Program</w:t>
            </w:r>
            <w:r w:rsidR="00D16141" w:rsidRPr="007F0C0C">
              <w:rPr>
                <w:rFonts w:ascii="Arial" w:eastAsia="Arial" w:hAnsi="Arial" w:cs="Arial"/>
                <w:b/>
                <w:sz w:val="20"/>
                <w:szCs w:val="19"/>
              </w:rPr>
              <w:t xml:space="preserve"> </w:t>
            </w:r>
            <w:r w:rsidRPr="007F0C0C">
              <w:rPr>
                <w:rFonts w:ascii="Arial" w:eastAsia="Arial" w:hAnsi="Arial" w:cs="Arial"/>
                <w:b/>
                <w:sz w:val="20"/>
                <w:szCs w:val="19"/>
              </w:rPr>
              <w:t>(SAP)</w:t>
            </w:r>
          </w:p>
          <w:p w14:paraId="05D0D46D" w14:textId="760E93C7" w:rsidR="009702AE" w:rsidRPr="007F0C0C" w:rsidRDefault="003E4C18" w:rsidP="00394069">
            <w:pPr>
              <w:pStyle w:val="ListParagraph"/>
              <w:widowControl/>
              <w:numPr>
                <w:ilvl w:val="0"/>
                <w:numId w:val="16"/>
              </w:numPr>
              <w:spacing w:after="0" w:line="240" w:lineRule="auto"/>
              <w:jc w:val="both"/>
              <w:rPr>
                <w:rFonts w:ascii="Arial" w:eastAsia="Arial" w:hAnsi="Arial" w:cs="Arial"/>
                <w:b/>
                <w:sz w:val="20"/>
                <w:szCs w:val="19"/>
              </w:rPr>
            </w:pP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date,</w:t>
            </w:r>
            <w:r w:rsidR="00D16141" w:rsidRPr="007F0C0C">
              <w:rPr>
                <w:rFonts w:ascii="Arial" w:eastAsia="Arial" w:hAnsi="Arial" w:cs="Arial"/>
                <w:sz w:val="20"/>
                <w:szCs w:val="19"/>
              </w:rPr>
              <w:t xml:space="preserve"> </w:t>
            </w:r>
            <w:r w:rsidR="00066031" w:rsidRPr="007F0C0C">
              <w:rPr>
                <w:rFonts w:ascii="Arial" w:eastAsia="Arial" w:hAnsi="Arial" w:cs="Arial"/>
                <w:b/>
                <w:sz w:val="20"/>
                <w:szCs w:val="19"/>
              </w:rPr>
              <w:t>305,096</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n</w:t>
            </w:r>
            <w:r w:rsidRPr="007F0C0C">
              <w:rPr>
                <w:rFonts w:ascii="Arial" w:eastAsia="Arial" w:hAnsi="Arial" w:cs="Arial"/>
                <w:b/>
                <w:sz w:val="20"/>
                <w:szCs w:val="19"/>
              </w:rPr>
              <w:t>on-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w:t>
            </w:r>
            <w:r w:rsidR="00066031" w:rsidRPr="007F0C0C">
              <w:rPr>
                <w:rFonts w:ascii="Arial" w:eastAsia="Arial" w:hAnsi="Arial" w:cs="Arial"/>
                <w:b/>
                <w:sz w:val="20"/>
                <w:szCs w:val="19"/>
              </w:rPr>
              <w:t>1,525,480,000.00</w:t>
            </w:r>
            <w:r w:rsidR="00AE0E89" w:rsidRPr="007F0C0C">
              <w:rPr>
                <w:rFonts w:ascii="Arial" w:eastAsia="Arial" w:hAnsi="Arial" w:cs="Arial"/>
                <w:b/>
                <w:sz w:val="20"/>
                <w:szCs w:val="19"/>
              </w:rPr>
              <w:t>.</w:t>
            </w:r>
          </w:p>
          <w:p w14:paraId="539BA321" w14:textId="12DBB651" w:rsidR="00AE0E89" w:rsidRPr="007F0C0C" w:rsidRDefault="00AE0E89" w:rsidP="00394069">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b/>
                <w:sz w:val="20"/>
                <w:szCs w:val="19"/>
              </w:rPr>
              <w:t>189,867</w:t>
            </w:r>
            <w:r w:rsidR="00D16141" w:rsidRPr="007F0C0C">
              <w:rPr>
                <w:rFonts w:ascii="Arial" w:eastAsia="Arial" w:hAnsi="Arial" w:cs="Arial"/>
                <w:sz w:val="20"/>
                <w:szCs w:val="19"/>
              </w:rPr>
              <w:t xml:space="preserve"> </w:t>
            </w:r>
            <w:r w:rsidRPr="007F0C0C">
              <w:rPr>
                <w:rFonts w:ascii="Arial" w:eastAsia="Arial" w:hAnsi="Arial" w:cs="Arial"/>
                <w:b/>
                <w:sz w:val="20"/>
                <w:szCs w:val="19"/>
              </w:rPr>
              <w:t>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bCs/>
                <w:sz w:val="20"/>
                <w:szCs w:val="19"/>
              </w:rPr>
              <w:t>₱687,911,850.00</w:t>
            </w:r>
            <w:r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u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4Ps</w:t>
            </w:r>
            <w:r w:rsidR="00D16141" w:rsidRPr="007F0C0C">
              <w:rPr>
                <w:rFonts w:ascii="Arial" w:eastAsia="Arial" w:hAnsi="Arial" w:cs="Arial"/>
                <w:sz w:val="20"/>
                <w:szCs w:val="19"/>
              </w:rPr>
              <w:t xml:space="preserve"> </w:t>
            </w:r>
            <w:r w:rsidRPr="007F0C0C">
              <w:rPr>
                <w:rFonts w:ascii="Arial" w:eastAsia="Arial" w:hAnsi="Arial" w:cs="Arial"/>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180,673</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Pr="007F0C0C">
              <w:rPr>
                <w:rFonts w:ascii="Arial" w:eastAsia="Arial" w:hAnsi="Arial" w:cs="Arial"/>
                <w:sz w:val="20"/>
                <w:szCs w:val="19"/>
              </w:rPr>
              <w:t>cards;</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7,796</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DSW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SDO</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yout</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1,398</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by</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LGU/DOL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TUPAD.</w:t>
            </w:r>
          </w:p>
          <w:p w14:paraId="3CAD2536" w14:textId="41516270" w:rsidR="00066031" w:rsidRPr="007F0C0C" w:rsidRDefault="0064567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3</w:t>
            </w:r>
            <w:r w:rsidR="007502C0" w:rsidRPr="007F0C0C">
              <w:rPr>
                <w:rFonts w:ascii="Arial" w:eastAsia="Arial" w:hAnsi="Arial" w:cs="Arial"/>
                <w:sz w:val="20"/>
                <w:szCs w:val="19"/>
              </w:rPr>
              <w:t>,</w:t>
            </w:r>
            <w:r w:rsidR="005B2E8C" w:rsidRPr="007F0C0C">
              <w:rPr>
                <w:rFonts w:ascii="Arial" w:eastAsia="Arial" w:hAnsi="Arial" w:cs="Arial"/>
                <w:sz w:val="20"/>
                <w:szCs w:val="19"/>
              </w:rPr>
              <w:t>31</w:t>
            </w:r>
            <w:r w:rsidR="004654C4" w:rsidRPr="007F0C0C">
              <w:rPr>
                <w:rFonts w:ascii="Arial" w:eastAsia="Arial" w:hAnsi="Arial" w:cs="Arial"/>
                <w:sz w:val="20"/>
                <w:szCs w:val="19"/>
              </w:rPr>
              <w:t>9</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ut</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9</w:t>
            </w:r>
            <w:r w:rsidR="00FF701A"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27</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5B2E8C" w:rsidRPr="007F0C0C">
              <w:rPr>
                <w:rFonts w:ascii="Arial" w:eastAsia="Arial" w:hAnsi="Arial" w:cs="Arial"/>
                <w:sz w:val="20"/>
                <w:szCs w:val="19"/>
              </w:rPr>
              <w:t>90</w:t>
            </w:r>
            <w:r w:rsidR="007502C0" w:rsidRPr="007F0C0C">
              <w:rPr>
                <w:rFonts w:ascii="Arial" w:eastAsia="Arial" w:hAnsi="Arial" w:cs="Arial"/>
                <w:sz w:val="20"/>
                <w:szCs w:val="19"/>
              </w:rPr>
              <w:t>.</w:t>
            </w:r>
            <w:r w:rsidR="00FF701A" w:rsidRPr="007F0C0C">
              <w:rPr>
                <w:rFonts w:ascii="Arial" w:eastAsia="Arial" w:hAnsi="Arial" w:cs="Arial"/>
                <w:sz w:val="20"/>
                <w:szCs w:val="19"/>
              </w:rPr>
              <w:t>3</w:t>
            </w:r>
            <w:r w:rsidR="005B2E8C" w:rsidRPr="007F0C0C">
              <w:rPr>
                <w:rFonts w:ascii="Arial" w:eastAsia="Arial" w:hAnsi="Arial" w:cs="Arial"/>
                <w:sz w:val="20"/>
                <w:szCs w:val="19"/>
              </w:rPr>
              <w:t>4</w:t>
            </w:r>
            <w:r w:rsidR="007502C0"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approved</w:t>
            </w:r>
            <w:r w:rsidR="00D16141" w:rsidRPr="007F0C0C">
              <w:rPr>
                <w:rFonts w:ascii="Arial" w:eastAsia="Arial" w:hAnsi="Arial" w:cs="Arial"/>
                <w:sz w:val="20"/>
                <w:szCs w:val="19"/>
              </w:rPr>
              <w:t xml:space="preserve"> </w:t>
            </w:r>
            <w:r w:rsidRPr="007F0C0C">
              <w:rPr>
                <w:rFonts w:ascii="Arial" w:eastAsia="Arial" w:hAnsi="Arial" w:cs="Arial"/>
                <w:sz w:val="20"/>
                <w:szCs w:val="19"/>
              </w:rPr>
              <w:t>left-out</w:t>
            </w:r>
            <w:r w:rsidR="00D16141" w:rsidRPr="007F0C0C">
              <w:rPr>
                <w:rFonts w:ascii="Arial" w:eastAsia="Arial" w:hAnsi="Arial" w:cs="Arial"/>
                <w:sz w:val="20"/>
                <w:szCs w:val="19"/>
              </w:rPr>
              <w:t xml:space="preserve"> </w:t>
            </w:r>
            <w:r w:rsidRPr="007F0C0C">
              <w:rPr>
                <w:rFonts w:ascii="Arial" w:eastAsia="Arial" w:hAnsi="Arial" w:cs="Arial"/>
                <w:sz w:val="20"/>
                <w:szCs w:val="19"/>
              </w:rPr>
              <w:t>famil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serve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7502C0" w:rsidRPr="007F0C0C">
              <w:rPr>
                <w:rFonts w:ascii="Arial" w:eastAsia="Arial" w:hAnsi="Arial" w:cs="Arial"/>
                <w:sz w:val="20"/>
                <w:szCs w:val="19"/>
              </w:rPr>
              <w:t>4</w:t>
            </w:r>
            <w:r w:rsidR="004654C4" w:rsidRPr="007F0C0C">
              <w:rPr>
                <w:rFonts w:ascii="Arial" w:eastAsia="Arial" w:hAnsi="Arial" w:cs="Arial"/>
                <w:sz w:val="20"/>
                <w:szCs w:val="19"/>
              </w:rPr>
              <w:t>1</w:t>
            </w:r>
            <w:r w:rsidR="005B2E8C"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43</w:t>
            </w:r>
            <w:r w:rsidR="007502C0" w:rsidRPr="007F0C0C">
              <w:rPr>
                <w:rFonts w:ascii="Arial" w:eastAsia="Arial" w:hAnsi="Arial" w:cs="Arial"/>
                <w:sz w:val="20"/>
                <w:szCs w:val="19"/>
              </w:rPr>
              <w:t>,</w:t>
            </w:r>
            <w:r w:rsidR="005B2E8C" w:rsidRPr="007F0C0C">
              <w:rPr>
                <w:rFonts w:ascii="Arial" w:eastAsia="Arial" w:hAnsi="Arial" w:cs="Arial"/>
                <w:sz w:val="20"/>
                <w:szCs w:val="19"/>
              </w:rPr>
              <w:t>000</w:t>
            </w:r>
            <w:r w:rsidR="007502C0" w:rsidRPr="007F0C0C">
              <w:rPr>
                <w:rFonts w:ascii="Arial" w:eastAsia="Arial" w:hAnsi="Arial" w:cs="Arial"/>
                <w:sz w:val="20"/>
                <w:szCs w:val="19"/>
              </w:rPr>
              <w:t>.00</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7</w:t>
            </w:r>
            <w:r w:rsidR="007502C0" w:rsidRPr="007F0C0C">
              <w:rPr>
                <w:rFonts w:ascii="Arial" w:eastAsia="Arial" w:hAnsi="Arial" w:cs="Arial"/>
                <w:sz w:val="20"/>
                <w:szCs w:val="19"/>
              </w:rPr>
              <w:t>.</w:t>
            </w:r>
            <w:r w:rsidR="005B2E8C" w:rsidRPr="007F0C0C">
              <w:rPr>
                <w:rFonts w:ascii="Arial" w:eastAsia="Arial" w:hAnsi="Arial" w:cs="Arial"/>
                <w:sz w:val="20"/>
                <w:szCs w:val="19"/>
              </w:rPr>
              <w:t>56</w:t>
            </w:r>
            <w:r w:rsidR="007502C0" w:rsidRPr="007F0C0C">
              <w:rPr>
                <w:rFonts w:ascii="Arial" w:eastAsia="Arial" w:hAnsi="Arial" w:cs="Arial"/>
                <w:sz w:val="20"/>
                <w:szCs w:val="19"/>
              </w:rPr>
              <w:t>%.</w:t>
            </w:r>
          </w:p>
        </w:tc>
      </w:tr>
    </w:tbl>
    <w:p w14:paraId="1746D722" w14:textId="77777777" w:rsidR="005E36BD" w:rsidRDefault="005E36BD" w:rsidP="00D72724">
      <w:pPr>
        <w:spacing w:after="0" w:line="240" w:lineRule="auto"/>
        <w:contextualSpacing/>
        <w:jc w:val="center"/>
        <w:rPr>
          <w:rFonts w:ascii="Arial" w:eastAsia="Arial" w:hAnsi="Arial" w:cs="Arial"/>
          <w:b/>
          <w:i/>
          <w:sz w:val="20"/>
          <w:szCs w:val="20"/>
        </w:rPr>
      </w:pPr>
    </w:p>
    <w:p w14:paraId="215817A9" w14:textId="17259160" w:rsidR="009702AE" w:rsidRDefault="00681484" w:rsidP="00D727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7E459DD6" w:rsidR="00B316F9" w:rsidRPr="00C9204B" w:rsidRDefault="003E4C18" w:rsidP="00394069">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isaster</w:t>
      </w:r>
      <w:r w:rsidR="00D16141">
        <w:rPr>
          <w:rFonts w:ascii="Arial" w:eastAsia="Arial" w:hAnsi="Arial" w:cs="Arial"/>
          <w:i/>
          <w:sz w:val="20"/>
          <w:szCs w:val="20"/>
        </w:rPr>
        <w:t xml:space="preserve"> </w:t>
      </w:r>
      <w:r>
        <w:rPr>
          <w:rFonts w:ascii="Arial" w:eastAsia="Arial" w:hAnsi="Arial" w:cs="Arial"/>
          <w:i/>
          <w:sz w:val="20"/>
          <w:szCs w:val="20"/>
        </w:rPr>
        <w:t>Response</w:t>
      </w:r>
      <w:r w:rsidR="00D16141">
        <w:rPr>
          <w:rFonts w:ascii="Arial" w:eastAsia="Arial" w:hAnsi="Arial" w:cs="Arial"/>
          <w:i/>
          <w:sz w:val="20"/>
          <w:szCs w:val="20"/>
        </w:rPr>
        <w:t xml:space="preserve"> </w:t>
      </w:r>
      <w:r>
        <w:rPr>
          <w:rFonts w:ascii="Arial" w:eastAsia="Arial" w:hAnsi="Arial" w:cs="Arial"/>
          <w:i/>
          <w:sz w:val="20"/>
          <w:szCs w:val="20"/>
        </w:rPr>
        <w:t>Operations</w:t>
      </w:r>
      <w:r w:rsidR="00D16141">
        <w:rPr>
          <w:rFonts w:ascii="Arial" w:eastAsia="Arial" w:hAnsi="Arial" w:cs="Arial"/>
          <w:i/>
          <w:sz w:val="20"/>
          <w:szCs w:val="20"/>
        </w:rPr>
        <w:t xml:space="preserve"> </w:t>
      </w:r>
      <w:r>
        <w:rPr>
          <w:rFonts w:ascii="Arial" w:eastAsia="Arial" w:hAnsi="Arial" w:cs="Arial"/>
          <w:i/>
          <w:sz w:val="20"/>
          <w:szCs w:val="20"/>
        </w:rPr>
        <w:t>Monitoring</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Information</w:t>
      </w:r>
      <w:r w:rsidR="00D16141">
        <w:rPr>
          <w:rFonts w:ascii="Arial" w:eastAsia="Arial" w:hAnsi="Arial" w:cs="Arial"/>
          <w:i/>
          <w:sz w:val="20"/>
          <w:szCs w:val="20"/>
        </w:rPr>
        <w:t xml:space="preserve"> </w:t>
      </w:r>
      <w:r>
        <w:rPr>
          <w:rFonts w:ascii="Arial" w:eastAsia="Arial" w:hAnsi="Arial" w:cs="Arial"/>
          <w:i/>
          <w:sz w:val="20"/>
          <w:szCs w:val="20"/>
        </w:rPr>
        <w:t>Center</w:t>
      </w:r>
      <w:r w:rsidR="00D16141">
        <w:rPr>
          <w:rFonts w:ascii="Arial" w:eastAsia="Arial" w:hAnsi="Arial" w:cs="Arial"/>
          <w:i/>
          <w:sz w:val="20"/>
          <w:szCs w:val="20"/>
        </w:rPr>
        <w:t xml:space="preserve"> </w:t>
      </w:r>
      <w:r>
        <w:rPr>
          <w:rFonts w:ascii="Arial" w:eastAsia="Arial" w:hAnsi="Arial" w:cs="Arial"/>
          <w:i/>
          <w:sz w:val="20"/>
          <w:szCs w:val="20"/>
        </w:rPr>
        <w:t>(DROMIC)</w:t>
      </w:r>
      <w:r w:rsidR="00D16141">
        <w:rPr>
          <w:rFonts w:ascii="Arial" w:eastAsia="Arial" w:hAnsi="Arial" w:cs="Arial"/>
          <w:i/>
          <w:sz w:val="20"/>
          <w:szCs w:val="20"/>
        </w:rPr>
        <w:t xml:space="preserve"> </w:t>
      </w:r>
      <w:r>
        <w:rPr>
          <w:rFonts w:ascii="Arial" w:eastAsia="Arial" w:hAnsi="Arial" w:cs="Arial"/>
          <w:i/>
          <w:sz w:val="20"/>
          <w:szCs w:val="20"/>
        </w:rPr>
        <w:t>of</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SWD-DRMB</w:t>
      </w:r>
      <w:r w:rsidR="00D16141">
        <w:rPr>
          <w:rFonts w:ascii="Arial" w:eastAsia="Arial" w:hAnsi="Arial" w:cs="Arial"/>
          <w:i/>
          <w:sz w:val="20"/>
          <w:szCs w:val="20"/>
        </w:rPr>
        <w:t xml:space="preserve"> </w:t>
      </w:r>
      <w:r>
        <w:rPr>
          <w:rFonts w:ascii="Arial" w:eastAsia="Arial" w:hAnsi="Arial" w:cs="Arial"/>
          <w:i/>
          <w:sz w:val="20"/>
          <w:szCs w:val="20"/>
        </w:rPr>
        <w:t>is</w:t>
      </w:r>
      <w:r w:rsidR="00D16141">
        <w:rPr>
          <w:rFonts w:ascii="Arial" w:eastAsia="Arial" w:hAnsi="Arial" w:cs="Arial"/>
          <w:i/>
          <w:sz w:val="20"/>
          <w:szCs w:val="20"/>
        </w:rPr>
        <w:t xml:space="preserve"> </w:t>
      </w:r>
      <w:r>
        <w:rPr>
          <w:rFonts w:ascii="Arial" w:eastAsia="Arial" w:hAnsi="Arial" w:cs="Arial"/>
          <w:i/>
          <w:sz w:val="20"/>
          <w:szCs w:val="20"/>
        </w:rPr>
        <w:t>closely</w:t>
      </w:r>
      <w:r w:rsidR="00D16141">
        <w:rPr>
          <w:rFonts w:ascii="Arial" w:eastAsia="Arial" w:hAnsi="Arial" w:cs="Arial"/>
          <w:i/>
          <w:sz w:val="20"/>
          <w:szCs w:val="20"/>
        </w:rPr>
        <w:t xml:space="preserve"> </w:t>
      </w:r>
      <w:r>
        <w:rPr>
          <w:rFonts w:ascii="Arial" w:eastAsia="Arial" w:hAnsi="Arial" w:cs="Arial"/>
          <w:i/>
          <w:sz w:val="20"/>
          <w:szCs w:val="20"/>
        </w:rPr>
        <w:t>coordinating</w:t>
      </w:r>
      <w:r w:rsidR="00D16141">
        <w:rPr>
          <w:rFonts w:ascii="Arial" w:eastAsia="Arial" w:hAnsi="Arial" w:cs="Arial"/>
          <w:i/>
          <w:sz w:val="20"/>
          <w:szCs w:val="20"/>
        </w:rPr>
        <w:t xml:space="preserve"> </w:t>
      </w:r>
      <w:r>
        <w:rPr>
          <w:rFonts w:ascii="Arial" w:eastAsia="Arial" w:hAnsi="Arial" w:cs="Arial"/>
          <w:i/>
          <w:sz w:val="20"/>
          <w:szCs w:val="20"/>
        </w:rPr>
        <w:t>with</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concerned</w:t>
      </w:r>
      <w:r w:rsidR="00D16141">
        <w:rPr>
          <w:rFonts w:ascii="Arial" w:eastAsia="Arial" w:hAnsi="Arial" w:cs="Arial"/>
          <w:i/>
          <w:sz w:val="20"/>
          <w:szCs w:val="20"/>
        </w:rPr>
        <w:t xml:space="preserve"> </w:t>
      </w:r>
      <w:r>
        <w:rPr>
          <w:rFonts w:ascii="Arial" w:eastAsia="Arial" w:hAnsi="Arial" w:cs="Arial"/>
          <w:i/>
          <w:sz w:val="20"/>
          <w:szCs w:val="20"/>
        </w:rPr>
        <w:t>DSWD</w:t>
      </w:r>
      <w:r w:rsidR="00D16141">
        <w:rPr>
          <w:rFonts w:ascii="Arial" w:eastAsia="Arial" w:hAnsi="Arial" w:cs="Arial"/>
          <w:i/>
          <w:sz w:val="20"/>
          <w:szCs w:val="20"/>
        </w:rPr>
        <w:t xml:space="preserve"> </w:t>
      </w:r>
      <w:r>
        <w:rPr>
          <w:rFonts w:ascii="Arial" w:eastAsia="Arial" w:hAnsi="Arial" w:cs="Arial"/>
          <w:i/>
          <w:sz w:val="20"/>
          <w:szCs w:val="20"/>
        </w:rPr>
        <w:t>Field</w:t>
      </w:r>
      <w:r w:rsidR="00D16141">
        <w:rPr>
          <w:rFonts w:ascii="Arial" w:eastAsia="Arial" w:hAnsi="Arial" w:cs="Arial"/>
          <w:i/>
          <w:sz w:val="20"/>
          <w:szCs w:val="20"/>
        </w:rPr>
        <w:t xml:space="preserve"> </w:t>
      </w:r>
      <w:r>
        <w:rPr>
          <w:rFonts w:ascii="Arial" w:eastAsia="Arial" w:hAnsi="Arial" w:cs="Arial"/>
          <w:i/>
          <w:sz w:val="20"/>
          <w:szCs w:val="20"/>
        </w:rPr>
        <w:t>Offices</w:t>
      </w:r>
      <w:r w:rsidR="00D16141">
        <w:rPr>
          <w:rFonts w:ascii="Arial" w:eastAsia="Arial" w:hAnsi="Arial" w:cs="Arial"/>
          <w:i/>
          <w:sz w:val="20"/>
          <w:szCs w:val="20"/>
        </w:rPr>
        <w:t xml:space="preserve"> </w:t>
      </w:r>
      <w:r>
        <w:rPr>
          <w:rFonts w:ascii="Arial" w:eastAsia="Arial" w:hAnsi="Arial" w:cs="Arial"/>
          <w:i/>
          <w:sz w:val="20"/>
          <w:szCs w:val="20"/>
        </w:rPr>
        <w:t>for</w:t>
      </w:r>
      <w:r w:rsidR="00D16141">
        <w:rPr>
          <w:rFonts w:ascii="Arial" w:eastAsia="Arial" w:hAnsi="Arial" w:cs="Arial"/>
          <w:i/>
          <w:sz w:val="20"/>
          <w:szCs w:val="20"/>
        </w:rPr>
        <w:t xml:space="preserve"> </w:t>
      </w:r>
      <w:r>
        <w:rPr>
          <w:rFonts w:ascii="Arial" w:eastAsia="Arial" w:hAnsi="Arial" w:cs="Arial"/>
          <w:i/>
          <w:sz w:val="20"/>
          <w:szCs w:val="20"/>
        </w:rPr>
        <w:t>any</w:t>
      </w:r>
      <w:r w:rsidR="00D16141">
        <w:rPr>
          <w:rFonts w:ascii="Arial" w:eastAsia="Arial" w:hAnsi="Arial" w:cs="Arial"/>
          <w:i/>
          <w:sz w:val="20"/>
          <w:szCs w:val="20"/>
        </w:rPr>
        <w:t xml:space="preserve"> </w:t>
      </w:r>
      <w:r>
        <w:rPr>
          <w:rFonts w:ascii="Arial" w:eastAsia="Arial" w:hAnsi="Arial" w:cs="Arial"/>
          <w:i/>
          <w:sz w:val="20"/>
          <w:szCs w:val="20"/>
        </w:rPr>
        <w:t>significant</w:t>
      </w:r>
      <w:r w:rsidR="00D16141">
        <w:rPr>
          <w:rFonts w:ascii="Arial" w:eastAsia="Arial" w:hAnsi="Arial" w:cs="Arial"/>
          <w:i/>
          <w:sz w:val="20"/>
          <w:szCs w:val="20"/>
        </w:rPr>
        <w:t xml:space="preserve"> </w:t>
      </w:r>
      <w:r>
        <w:rPr>
          <w:rFonts w:ascii="Arial" w:eastAsia="Arial" w:hAnsi="Arial" w:cs="Arial"/>
          <w:i/>
          <w:sz w:val="20"/>
          <w:szCs w:val="20"/>
        </w:rPr>
        <w:t>updates</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actions</w:t>
      </w:r>
      <w:r w:rsidR="00D16141">
        <w:rPr>
          <w:rFonts w:ascii="Arial" w:eastAsia="Arial" w:hAnsi="Arial" w:cs="Arial"/>
          <w:i/>
          <w:sz w:val="20"/>
          <w:szCs w:val="20"/>
        </w:rPr>
        <w:t xml:space="preserve"> </w:t>
      </w:r>
      <w:r>
        <w:rPr>
          <w:rFonts w:ascii="Arial" w:eastAsia="Arial" w:hAnsi="Arial" w:cs="Arial"/>
          <w:i/>
          <w:sz w:val="20"/>
          <w:szCs w:val="20"/>
        </w:rPr>
        <w:t>taken</w:t>
      </w:r>
      <w:r w:rsidR="00D16141">
        <w:rPr>
          <w:rFonts w:ascii="Arial" w:eastAsia="Arial" w:hAnsi="Arial" w:cs="Arial"/>
          <w:i/>
          <w:sz w:val="20"/>
          <w:szCs w:val="20"/>
        </w:rPr>
        <w:t xml:space="preserve"> </w:t>
      </w:r>
      <w:r>
        <w:rPr>
          <w:rFonts w:ascii="Arial" w:eastAsia="Arial" w:hAnsi="Arial" w:cs="Arial"/>
          <w:i/>
          <w:sz w:val="20"/>
          <w:szCs w:val="20"/>
        </w:rPr>
        <w:t>relative</w:t>
      </w:r>
      <w:r w:rsidR="00D16141">
        <w:rPr>
          <w:rFonts w:ascii="Arial" w:eastAsia="Arial" w:hAnsi="Arial" w:cs="Arial"/>
          <w:i/>
          <w:sz w:val="20"/>
          <w:szCs w:val="20"/>
        </w:rPr>
        <w:t xml:space="preserve"> </w:t>
      </w:r>
      <w:r>
        <w:rPr>
          <w:rFonts w:ascii="Arial" w:eastAsia="Arial" w:hAnsi="Arial" w:cs="Arial"/>
          <w:i/>
          <w:sz w:val="20"/>
          <w:szCs w:val="20"/>
        </w:rPr>
        <w:t>to</w:t>
      </w:r>
      <w:r w:rsidR="00D16141">
        <w:rPr>
          <w:rFonts w:ascii="Arial" w:eastAsia="Arial" w:hAnsi="Arial" w:cs="Arial"/>
          <w:i/>
          <w:sz w:val="20"/>
          <w:szCs w:val="20"/>
        </w:rPr>
        <w:t xml:space="preserve"> </w:t>
      </w:r>
      <w:r w:rsidR="007800DF">
        <w:rPr>
          <w:rFonts w:ascii="Arial" w:eastAsia="Arial" w:hAnsi="Arial" w:cs="Arial"/>
          <w:i/>
          <w:sz w:val="20"/>
          <w:szCs w:val="20"/>
        </w:rPr>
        <w:t>COVID-19</w:t>
      </w:r>
      <w:r w:rsidR="00D16141">
        <w:rPr>
          <w:rFonts w:ascii="Arial" w:eastAsia="Arial" w:hAnsi="Arial" w:cs="Arial"/>
          <w:i/>
          <w:sz w:val="20"/>
          <w:szCs w:val="20"/>
        </w:rPr>
        <w:t xml:space="preserve"> </w:t>
      </w:r>
      <w:r>
        <w:rPr>
          <w:rFonts w:ascii="Arial" w:eastAsia="Arial" w:hAnsi="Arial" w:cs="Arial"/>
          <w:i/>
          <w:sz w:val="20"/>
          <w:szCs w:val="20"/>
        </w:rPr>
        <w:t>pandemic.</w:t>
      </w:r>
    </w:p>
    <w:p w14:paraId="3FD541C5" w14:textId="7E00CAA0" w:rsidR="00D42B1F" w:rsidRPr="00D72724" w:rsidRDefault="00D42B1F" w:rsidP="00394069">
      <w:pPr>
        <w:spacing w:after="0" w:line="240" w:lineRule="auto"/>
        <w:contextualSpacing/>
        <w:jc w:val="both"/>
        <w:rPr>
          <w:rFonts w:ascii="Arial" w:eastAsia="Arial" w:hAnsi="Arial" w:cs="Arial"/>
          <w:sz w:val="18"/>
          <w:szCs w:val="18"/>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4523"/>
      </w:tblGrid>
      <w:tr w:rsidR="003A585A" w14:paraId="35E16EA6" w14:textId="77777777" w:rsidTr="00257002">
        <w:tc>
          <w:tcPr>
            <w:tcW w:w="5220" w:type="dxa"/>
          </w:tcPr>
          <w:p w14:paraId="6FCC5555" w14:textId="1387D8E6" w:rsidR="003A585A" w:rsidRDefault="003A585A" w:rsidP="003A585A">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147935D" w14:textId="3C9A81A0" w:rsidR="00511AF3" w:rsidRDefault="00C35E51" w:rsidP="00511AF3">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0E6BB3E4" w14:textId="4F10318F" w:rsidR="002E2AE6" w:rsidRPr="00511AF3" w:rsidRDefault="002E2AE6" w:rsidP="00511AF3">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4155D523" w14:textId="11D19835" w:rsidR="00BD3C7E" w:rsidRPr="003A585A" w:rsidRDefault="00C35E51" w:rsidP="00511AF3">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tc>
        <w:tc>
          <w:tcPr>
            <w:tcW w:w="4523" w:type="dxa"/>
          </w:tcPr>
          <w:p w14:paraId="2E464B60" w14:textId="3B3F7807" w:rsidR="003A585A" w:rsidRPr="00E23292" w:rsidRDefault="003A585A" w:rsidP="003A585A">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w:t>
            </w:r>
          </w:p>
          <w:p w14:paraId="59C660AA" w14:textId="77777777" w:rsidR="003A585A" w:rsidRDefault="003A585A" w:rsidP="003A585A">
            <w:pPr>
              <w:widowControl/>
              <w:spacing w:after="0" w:line="240" w:lineRule="auto"/>
              <w:contextualSpacing/>
              <w:rPr>
                <w:rFonts w:ascii="Arial" w:eastAsia="Arial" w:hAnsi="Arial" w:cs="Arial"/>
                <w:b/>
                <w:sz w:val="24"/>
                <w:szCs w:val="24"/>
              </w:rPr>
            </w:pPr>
          </w:p>
          <w:p w14:paraId="14DE7955" w14:textId="72A9B4BB" w:rsidR="003A585A" w:rsidRDefault="00C35E51" w:rsidP="003A585A">
            <w:pPr>
              <w:widowControl/>
              <w:spacing w:after="0" w:line="240" w:lineRule="auto"/>
              <w:contextualSpacing/>
              <w:rPr>
                <w:rFonts w:ascii="Arial" w:eastAsia="Arial" w:hAnsi="Arial" w:cs="Arial"/>
                <w:sz w:val="24"/>
                <w:szCs w:val="24"/>
                <w:highlight w:val="white"/>
              </w:rPr>
            </w:pPr>
            <w:r>
              <w:rPr>
                <w:rFonts w:ascii="Arial" w:eastAsia="Arial" w:hAnsi="Arial" w:cs="Arial"/>
                <w:b/>
                <w:sz w:val="24"/>
                <w:szCs w:val="24"/>
              </w:rPr>
              <w:t>RODEL V. CABADDU</w:t>
            </w:r>
          </w:p>
        </w:tc>
      </w:tr>
    </w:tbl>
    <w:p w14:paraId="05306CAB" w14:textId="77777777" w:rsidR="00D622DE" w:rsidRDefault="00D622DE" w:rsidP="00B26F3C">
      <w:pPr>
        <w:widowControl/>
        <w:spacing w:after="0" w:line="240" w:lineRule="auto"/>
        <w:contextualSpacing/>
        <w:rPr>
          <w:rFonts w:ascii="Arial" w:eastAsia="Arial" w:hAnsi="Arial" w:cs="Arial"/>
          <w:b/>
          <w:color w:val="002060"/>
          <w:sz w:val="28"/>
          <w:szCs w:val="24"/>
        </w:rPr>
      </w:pPr>
    </w:p>
    <w:p w14:paraId="21A3778A"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98DFBA7"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705E525"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0EF89D51" w14:textId="1696E6B4" w:rsidR="00107C3A" w:rsidRDefault="00107C3A" w:rsidP="00B26F3C">
      <w:pPr>
        <w:widowControl/>
        <w:spacing w:after="0" w:line="240" w:lineRule="auto"/>
        <w:contextualSpacing/>
        <w:rPr>
          <w:rFonts w:ascii="Arial" w:eastAsia="Arial" w:hAnsi="Arial" w:cs="Arial"/>
          <w:b/>
          <w:color w:val="002060"/>
          <w:sz w:val="28"/>
          <w:szCs w:val="24"/>
        </w:rPr>
      </w:pPr>
    </w:p>
    <w:p w14:paraId="361D3F10" w14:textId="3FB7ED58" w:rsidR="00EB6490" w:rsidRDefault="00EB6490" w:rsidP="00B26F3C">
      <w:pPr>
        <w:widowControl/>
        <w:spacing w:after="0" w:line="240" w:lineRule="auto"/>
        <w:contextualSpacing/>
        <w:rPr>
          <w:rFonts w:ascii="Arial" w:eastAsia="Arial" w:hAnsi="Arial" w:cs="Arial"/>
          <w:b/>
          <w:color w:val="002060"/>
          <w:sz w:val="28"/>
          <w:szCs w:val="24"/>
        </w:rPr>
      </w:pPr>
    </w:p>
    <w:p w14:paraId="0E192E0D" w14:textId="07B97A74" w:rsidR="00EB6490" w:rsidRDefault="00EB6490" w:rsidP="00B26F3C">
      <w:pPr>
        <w:widowControl/>
        <w:spacing w:after="0" w:line="240" w:lineRule="auto"/>
        <w:contextualSpacing/>
        <w:rPr>
          <w:rFonts w:ascii="Arial" w:eastAsia="Arial" w:hAnsi="Arial" w:cs="Arial"/>
          <w:b/>
          <w:color w:val="002060"/>
          <w:sz w:val="28"/>
          <w:szCs w:val="24"/>
        </w:rPr>
      </w:pPr>
    </w:p>
    <w:p w14:paraId="719B77A6" w14:textId="56FF00CB" w:rsidR="00EB6490" w:rsidRDefault="00EB6490" w:rsidP="00B26F3C">
      <w:pPr>
        <w:widowControl/>
        <w:spacing w:after="0" w:line="240" w:lineRule="auto"/>
        <w:contextualSpacing/>
        <w:rPr>
          <w:rFonts w:ascii="Arial" w:eastAsia="Arial" w:hAnsi="Arial" w:cs="Arial"/>
          <w:b/>
          <w:color w:val="002060"/>
          <w:sz w:val="28"/>
          <w:szCs w:val="24"/>
        </w:rPr>
      </w:pPr>
    </w:p>
    <w:p w14:paraId="0FCE5446" w14:textId="2FD4AC91" w:rsidR="00EB6490" w:rsidRDefault="00EB6490" w:rsidP="00B26F3C">
      <w:pPr>
        <w:widowControl/>
        <w:spacing w:after="0" w:line="240" w:lineRule="auto"/>
        <w:contextualSpacing/>
        <w:rPr>
          <w:rFonts w:ascii="Arial" w:eastAsia="Arial" w:hAnsi="Arial" w:cs="Arial"/>
          <w:b/>
          <w:color w:val="002060"/>
          <w:sz w:val="28"/>
          <w:szCs w:val="24"/>
        </w:rPr>
      </w:pPr>
    </w:p>
    <w:p w14:paraId="0CED03DB" w14:textId="55905B3C" w:rsidR="00EB6490" w:rsidRDefault="00EB6490" w:rsidP="00B26F3C">
      <w:pPr>
        <w:widowControl/>
        <w:spacing w:after="0" w:line="240" w:lineRule="auto"/>
        <w:contextualSpacing/>
        <w:rPr>
          <w:rFonts w:ascii="Arial" w:eastAsia="Arial" w:hAnsi="Arial" w:cs="Arial"/>
          <w:b/>
          <w:color w:val="002060"/>
          <w:sz w:val="28"/>
          <w:szCs w:val="24"/>
        </w:rPr>
      </w:pPr>
    </w:p>
    <w:p w14:paraId="1E08F6C0" w14:textId="2AF79239" w:rsidR="00EB6490" w:rsidRDefault="00EB6490" w:rsidP="00B26F3C">
      <w:pPr>
        <w:widowControl/>
        <w:spacing w:after="0" w:line="240" w:lineRule="auto"/>
        <w:contextualSpacing/>
        <w:rPr>
          <w:rFonts w:ascii="Arial" w:eastAsia="Arial" w:hAnsi="Arial" w:cs="Arial"/>
          <w:b/>
          <w:color w:val="002060"/>
          <w:sz w:val="28"/>
          <w:szCs w:val="24"/>
        </w:rPr>
      </w:pPr>
    </w:p>
    <w:p w14:paraId="76B153DE" w14:textId="672AF12B" w:rsidR="00EB6490" w:rsidRDefault="00EB6490" w:rsidP="00B26F3C">
      <w:pPr>
        <w:widowControl/>
        <w:spacing w:after="0" w:line="240" w:lineRule="auto"/>
        <w:contextualSpacing/>
        <w:rPr>
          <w:rFonts w:ascii="Arial" w:eastAsia="Arial" w:hAnsi="Arial" w:cs="Arial"/>
          <w:b/>
          <w:color w:val="002060"/>
          <w:sz w:val="28"/>
          <w:szCs w:val="24"/>
        </w:rPr>
      </w:pPr>
    </w:p>
    <w:p w14:paraId="7572DC5A" w14:textId="77777777" w:rsidR="00EB6490" w:rsidRDefault="00EB6490" w:rsidP="00B26F3C">
      <w:pPr>
        <w:widowControl/>
        <w:spacing w:after="0" w:line="240" w:lineRule="auto"/>
        <w:contextualSpacing/>
        <w:rPr>
          <w:rFonts w:ascii="Arial" w:eastAsia="Arial" w:hAnsi="Arial" w:cs="Arial"/>
          <w:b/>
          <w:color w:val="002060"/>
          <w:sz w:val="28"/>
          <w:szCs w:val="24"/>
        </w:rPr>
      </w:pPr>
    </w:p>
    <w:p w14:paraId="74F95426" w14:textId="77777777" w:rsidR="00072CDE" w:rsidRDefault="00072CDE" w:rsidP="00B26F3C">
      <w:pPr>
        <w:widowControl/>
        <w:spacing w:after="0" w:line="240" w:lineRule="auto"/>
        <w:contextualSpacing/>
        <w:rPr>
          <w:rFonts w:ascii="Arial" w:eastAsia="Arial" w:hAnsi="Arial" w:cs="Arial"/>
          <w:b/>
          <w:color w:val="002060"/>
          <w:sz w:val="28"/>
          <w:szCs w:val="24"/>
        </w:rPr>
      </w:pPr>
    </w:p>
    <w:p w14:paraId="240FA0FC" w14:textId="6663DFD1" w:rsidR="00301D03" w:rsidRDefault="00301D03" w:rsidP="00B26F3C">
      <w:pPr>
        <w:widowControl/>
        <w:spacing w:after="0" w:line="240" w:lineRule="auto"/>
        <w:contextualSpacing/>
        <w:rPr>
          <w:rFonts w:ascii="Arial" w:eastAsia="Arial" w:hAnsi="Arial" w:cs="Arial"/>
          <w:b/>
          <w:color w:val="002060"/>
          <w:sz w:val="28"/>
          <w:szCs w:val="24"/>
        </w:rPr>
      </w:pPr>
    </w:p>
    <w:p w14:paraId="208E3403" w14:textId="77777777" w:rsidR="002F7C3C" w:rsidRDefault="002F7C3C" w:rsidP="00B26F3C">
      <w:pPr>
        <w:widowControl/>
        <w:spacing w:after="0" w:line="240" w:lineRule="auto"/>
        <w:contextualSpacing/>
        <w:rPr>
          <w:rFonts w:ascii="Arial" w:eastAsia="Arial" w:hAnsi="Arial" w:cs="Arial"/>
          <w:b/>
          <w:color w:val="002060"/>
          <w:sz w:val="28"/>
          <w:szCs w:val="24"/>
        </w:rPr>
      </w:pPr>
      <w:bookmarkStart w:id="2" w:name="_GoBack"/>
      <w:bookmarkEnd w:id="2"/>
    </w:p>
    <w:p w14:paraId="441652DC" w14:textId="77777777" w:rsidR="000B3A76" w:rsidRDefault="000B3A76" w:rsidP="00B26F3C">
      <w:pPr>
        <w:widowControl/>
        <w:spacing w:after="0" w:line="240" w:lineRule="auto"/>
        <w:contextualSpacing/>
        <w:rPr>
          <w:rFonts w:ascii="Arial" w:eastAsia="Arial" w:hAnsi="Arial" w:cs="Arial"/>
          <w:b/>
          <w:color w:val="002060"/>
          <w:sz w:val="28"/>
          <w:szCs w:val="24"/>
        </w:rPr>
      </w:pPr>
    </w:p>
    <w:p w14:paraId="269F2E0C" w14:textId="18A325C2" w:rsidR="009616A2" w:rsidRDefault="00B26F3C" w:rsidP="00B26F3C">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color w:val="002060"/>
          <w:sz w:val="28"/>
          <w:szCs w:val="24"/>
        </w:rPr>
        <w:lastRenderedPageBreak/>
        <w:t>PHOTO</w:t>
      </w:r>
      <w:r w:rsidR="00D16141">
        <w:rPr>
          <w:rFonts w:ascii="Arial" w:eastAsia="Arial" w:hAnsi="Arial" w:cs="Arial"/>
          <w:b/>
          <w:color w:val="002060"/>
          <w:sz w:val="28"/>
          <w:szCs w:val="24"/>
        </w:rPr>
        <w:t xml:space="preserve"> </w:t>
      </w:r>
      <w:r w:rsidRPr="00B26F3C">
        <w:rPr>
          <w:rFonts w:ascii="Arial" w:eastAsia="Arial" w:hAnsi="Arial" w:cs="Arial"/>
          <w:b/>
          <w:color w:val="002060"/>
          <w:sz w:val="28"/>
          <w:szCs w:val="24"/>
        </w:rPr>
        <w:t>DOCUMENTATION</w:t>
      </w:r>
    </w:p>
    <w:p w14:paraId="1DEEC55F" w14:textId="247B8E85" w:rsidR="00B26F3C" w:rsidRPr="00B26F3C" w:rsidRDefault="00107C3A" w:rsidP="00B26F3C">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noProof/>
          <w:color w:val="002060"/>
          <w:sz w:val="24"/>
          <w:szCs w:val="24"/>
        </w:rPr>
        <w:drawing>
          <wp:anchor distT="0" distB="0" distL="114300" distR="114300" simplePos="0" relativeHeight="251662336" behindDoc="0" locked="0" layoutInCell="1" allowOverlap="1" wp14:anchorId="6BD63394" wp14:editId="2681AF38">
            <wp:simplePos x="0" y="0"/>
            <wp:positionH relativeFrom="margin">
              <wp:posOffset>291465</wp:posOffset>
            </wp:positionH>
            <wp:positionV relativeFrom="paragraph">
              <wp:posOffset>161925</wp:posOffset>
            </wp:positionV>
            <wp:extent cx="5689600" cy="426720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3B4D8E" w14:textId="14D0BD1C" w:rsidR="00B26F3C" w:rsidRDefault="00B26F3C" w:rsidP="00206A9C">
      <w:pPr>
        <w:widowControl/>
        <w:spacing w:after="0" w:line="240" w:lineRule="auto"/>
        <w:contextualSpacing/>
        <w:jc w:val="center"/>
        <w:rPr>
          <w:rFonts w:ascii="Arial" w:eastAsia="Arial" w:hAnsi="Arial" w:cs="Arial"/>
          <w:b/>
          <w:color w:val="002060"/>
          <w:sz w:val="24"/>
          <w:szCs w:val="24"/>
        </w:rPr>
      </w:pPr>
    </w:p>
    <w:p w14:paraId="7E820B68" w14:textId="40C745BE" w:rsidR="00B26F3C" w:rsidRDefault="00B26F3C" w:rsidP="00206A9C">
      <w:pPr>
        <w:widowControl/>
        <w:spacing w:after="0" w:line="240" w:lineRule="auto"/>
        <w:contextualSpacing/>
        <w:jc w:val="center"/>
        <w:rPr>
          <w:rFonts w:ascii="Arial" w:eastAsia="Arial" w:hAnsi="Arial" w:cs="Arial"/>
          <w:b/>
          <w:noProof/>
          <w:color w:val="002060"/>
          <w:sz w:val="24"/>
          <w:szCs w:val="24"/>
        </w:rPr>
      </w:pPr>
    </w:p>
    <w:p w14:paraId="26CC60EA" w14:textId="76631140"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0B8D3CE" w14:textId="285DBABD"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39AC2DAF" w14:textId="4D0A9EED"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D16A8C7" w14:textId="2EAE3D9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B41FB08" w14:textId="169B3D02"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D50E6F" w14:textId="11FD0993"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D6894CD" w14:textId="31246B00"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7A8B8B8" w14:textId="20DD3A16"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440932F7" w14:textId="5BBFA58F"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23F48D2" w14:textId="6E5DCA0D"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5524D82" w14:textId="77777777"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8985FA5" w14:textId="5294A3D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95C6D4" w14:textId="5F53798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03A5A07C" w14:textId="3F7EC1A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7CD838D9" w14:textId="03E39FD4"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B9DEDEC" w14:textId="2BABDB7F"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7D919E04" w14:textId="4CB4EF3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3888BF1" w14:textId="28B67326"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460C01AC" w14:textId="42FB0C1C"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7D614BC4" w14:textId="779BA7C5" w:rsidR="00250DE9" w:rsidRDefault="00250DE9">
      <w:pPr>
        <w:widowControl/>
        <w:spacing w:after="160" w:line="259" w:lineRule="auto"/>
        <w:rPr>
          <w:rFonts w:ascii="Arial" w:eastAsia="Arial" w:hAnsi="Arial" w:cs="Arial"/>
          <w:b/>
          <w:color w:val="002060"/>
          <w:sz w:val="24"/>
          <w:szCs w:val="24"/>
        </w:rPr>
      </w:pPr>
      <w:r w:rsidRPr="00B26F3C">
        <w:rPr>
          <w:rFonts w:ascii="Arial" w:eastAsia="Arial" w:hAnsi="Arial" w:cs="Arial"/>
          <w:b/>
          <w:noProof/>
          <w:color w:val="002060"/>
          <w:sz w:val="24"/>
          <w:szCs w:val="24"/>
        </w:rPr>
        <w:drawing>
          <wp:anchor distT="0" distB="0" distL="114300" distR="114300" simplePos="0" relativeHeight="251666432" behindDoc="0" locked="0" layoutInCell="1" allowOverlap="1" wp14:anchorId="003D6A4B" wp14:editId="3C446B69">
            <wp:simplePos x="0" y="0"/>
            <wp:positionH relativeFrom="margin">
              <wp:align>center</wp:align>
            </wp:positionH>
            <wp:positionV relativeFrom="paragraph">
              <wp:posOffset>723900</wp:posOffset>
            </wp:positionV>
            <wp:extent cx="5689600" cy="42672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4"/>
          <w:szCs w:val="24"/>
        </w:rPr>
        <w:br w:type="page"/>
      </w:r>
    </w:p>
    <w:p w14:paraId="587B2031" w14:textId="7BD3E7F0" w:rsidR="00A86314" w:rsidRDefault="00A86314">
      <w:pPr>
        <w:widowControl/>
        <w:spacing w:after="160" w:line="259" w:lineRule="auto"/>
        <w:rPr>
          <w:rFonts w:ascii="Arial" w:eastAsia="Arial" w:hAnsi="Arial" w:cs="Arial"/>
          <w:b/>
          <w:color w:val="002060"/>
          <w:sz w:val="24"/>
          <w:szCs w:val="24"/>
        </w:rPr>
      </w:pPr>
      <w:r w:rsidRPr="00B26F3C">
        <w:rPr>
          <w:rFonts w:ascii="Arial" w:eastAsia="Arial" w:hAnsi="Arial" w:cs="Arial"/>
          <w:b/>
          <w:noProof/>
          <w:color w:val="002060"/>
          <w:sz w:val="24"/>
          <w:szCs w:val="24"/>
        </w:rPr>
        <w:lastRenderedPageBreak/>
        <w:drawing>
          <wp:anchor distT="0" distB="0" distL="114300" distR="114300" simplePos="0" relativeHeight="251672576" behindDoc="0" locked="0" layoutInCell="1" allowOverlap="1" wp14:anchorId="0B75CADE" wp14:editId="213F4D22">
            <wp:simplePos x="0" y="0"/>
            <wp:positionH relativeFrom="margin">
              <wp:align>center</wp:align>
            </wp:positionH>
            <wp:positionV relativeFrom="paragraph">
              <wp:posOffset>4815205</wp:posOffset>
            </wp:positionV>
            <wp:extent cx="5689600" cy="426720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6F3C">
        <w:rPr>
          <w:rFonts w:ascii="Arial" w:eastAsia="Arial" w:hAnsi="Arial" w:cs="Arial"/>
          <w:b/>
          <w:noProof/>
          <w:color w:val="002060"/>
          <w:sz w:val="24"/>
          <w:szCs w:val="24"/>
        </w:rPr>
        <w:drawing>
          <wp:anchor distT="0" distB="0" distL="114300" distR="114300" simplePos="0" relativeHeight="251670528" behindDoc="0" locked="0" layoutInCell="1" allowOverlap="1" wp14:anchorId="04ACF5FA" wp14:editId="6CAF61B6">
            <wp:simplePos x="0" y="0"/>
            <wp:positionH relativeFrom="margin">
              <wp:align>center</wp:align>
            </wp:positionH>
            <wp:positionV relativeFrom="paragraph">
              <wp:posOffset>174625</wp:posOffset>
            </wp:positionV>
            <wp:extent cx="5689600" cy="42672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4"/>
          <w:szCs w:val="24"/>
        </w:rPr>
        <w:br w:type="page"/>
      </w:r>
    </w:p>
    <w:p w14:paraId="65EA0231" w14:textId="0AECC877" w:rsidR="009616A2" w:rsidRPr="004057CA" w:rsidRDefault="00A86314" w:rsidP="00AE0CA5">
      <w:pPr>
        <w:widowControl/>
        <w:spacing w:after="0" w:line="240" w:lineRule="auto"/>
        <w:contextualSpacing/>
        <w:rPr>
          <w:rFonts w:ascii="Arial" w:eastAsia="Arial" w:hAnsi="Arial" w:cs="Arial"/>
          <w:b/>
          <w:color w:val="002060"/>
          <w:sz w:val="24"/>
          <w:szCs w:val="24"/>
        </w:rPr>
      </w:pPr>
      <w:r w:rsidRPr="00B26F3C">
        <w:rPr>
          <w:rFonts w:ascii="Arial" w:eastAsia="Arial" w:hAnsi="Arial" w:cs="Arial"/>
          <w:b/>
          <w:noProof/>
          <w:color w:val="002060"/>
          <w:sz w:val="24"/>
          <w:szCs w:val="24"/>
        </w:rPr>
        <w:lastRenderedPageBreak/>
        <w:drawing>
          <wp:anchor distT="0" distB="0" distL="114300" distR="114300" simplePos="0" relativeHeight="251668480" behindDoc="0" locked="0" layoutInCell="1" allowOverlap="1" wp14:anchorId="24FE7A69" wp14:editId="2B37CC9E">
            <wp:simplePos x="0" y="0"/>
            <wp:positionH relativeFrom="margin">
              <wp:align>center</wp:align>
            </wp:positionH>
            <wp:positionV relativeFrom="paragraph">
              <wp:posOffset>212725</wp:posOffset>
            </wp:positionV>
            <wp:extent cx="5689600" cy="426720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68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616A2" w:rsidRPr="004057CA" w:rsidSect="000237D9">
      <w:headerReference w:type="even" r:id="rId15"/>
      <w:headerReference w:type="default" r:id="rId16"/>
      <w:footerReference w:type="even" r:id="rId17"/>
      <w:footerReference w:type="default" r:id="rId18"/>
      <w:headerReference w:type="first" r:id="rId19"/>
      <w:footerReference w:type="first" r:id="rId20"/>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67D4B2" w14:textId="77777777" w:rsidR="00A16478" w:rsidRDefault="00A16478">
      <w:pPr>
        <w:spacing w:after="0" w:line="240" w:lineRule="auto"/>
      </w:pPr>
      <w:r>
        <w:separator/>
      </w:r>
    </w:p>
  </w:endnote>
  <w:endnote w:type="continuationSeparator" w:id="0">
    <w:p w14:paraId="3A6DAC46" w14:textId="77777777" w:rsidR="00A16478" w:rsidRDefault="00A16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B4613" w:rsidRDefault="00CB461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B4613" w:rsidRDefault="00CB4613">
    <w:pPr>
      <w:pBdr>
        <w:bottom w:val="single" w:sz="6" w:space="1" w:color="000000"/>
      </w:pBdr>
      <w:tabs>
        <w:tab w:val="left" w:pos="2371"/>
        <w:tab w:val="center" w:pos="5233"/>
      </w:tabs>
      <w:spacing w:after="0" w:line="240" w:lineRule="auto"/>
      <w:jc w:val="right"/>
      <w:rPr>
        <w:sz w:val="16"/>
        <w:szCs w:val="16"/>
      </w:rPr>
    </w:pPr>
  </w:p>
  <w:p w14:paraId="7DE3E999" w14:textId="0F456CB0" w:rsidR="00CB4613" w:rsidRDefault="00CB461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F7C3C">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F7C3C">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5</w:t>
    </w:r>
    <w:r w:rsidR="001A35A7">
      <w:rPr>
        <w:rFonts w:ascii="Arial" w:eastAsia="Arial" w:hAnsi="Arial" w:cs="Arial"/>
        <w:sz w:val="14"/>
        <w:szCs w:val="14"/>
      </w:rPr>
      <w:t>5</w:t>
    </w:r>
    <w:r w:rsidRPr="009E38D3">
      <w:rPr>
        <w:rFonts w:ascii="Arial" w:eastAsia="Arial" w:hAnsi="Arial" w:cs="Arial"/>
        <w:sz w:val="14"/>
        <w:szCs w:val="14"/>
      </w:rPr>
      <w:t xml:space="preserve"> on the Coronavirus Disease </w:t>
    </w:r>
    <w:r>
      <w:rPr>
        <w:rFonts w:ascii="Arial" w:eastAsia="Arial" w:hAnsi="Arial" w:cs="Arial"/>
        <w:sz w:val="14"/>
        <w:szCs w:val="14"/>
      </w:rPr>
      <w:t>(COVID19) as of 2</w:t>
    </w:r>
    <w:r w:rsidR="001A35A7">
      <w:rPr>
        <w:rFonts w:ascii="Arial" w:eastAsia="Arial" w:hAnsi="Arial" w:cs="Arial"/>
        <w:sz w:val="14"/>
        <w:szCs w:val="14"/>
      </w:rPr>
      <w:t>6</w:t>
    </w:r>
    <w:r>
      <w:rPr>
        <w:rFonts w:ascii="Arial" w:eastAsia="Arial" w:hAnsi="Arial" w:cs="Arial"/>
        <w:sz w:val="14"/>
        <w:szCs w:val="14"/>
      </w:rPr>
      <w:t xml:space="preserve"> November 2020, 6</w:t>
    </w:r>
    <w:r w:rsidR="001A35A7">
      <w:rPr>
        <w:rFonts w:ascii="Arial" w:eastAsia="Arial" w:hAnsi="Arial" w:cs="Arial"/>
        <w:sz w:val="14"/>
        <w:szCs w:val="14"/>
      </w:rPr>
      <w:t>A</w:t>
    </w:r>
    <w:r w:rsidRPr="009E38D3">
      <w:rPr>
        <w:rFonts w:ascii="Arial" w:eastAsia="Arial" w:hAnsi="Arial" w:cs="Arial"/>
        <w:sz w:val="14"/>
        <w:szCs w:val="14"/>
      </w:rPr>
      <w:t>M</w:t>
    </w:r>
  </w:p>
  <w:p w14:paraId="2B859230" w14:textId="77777777" w:rsidR="00CB4613" w:rsidRDefault="00CB4613">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B4613" w:rsidRDefault="00CB461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62637" w14:textId="77777777" w:rsidR="00A16478" w:rsidRDefault="00A16478">
      <w:pPr>
        <w:spacing w:after="0" w:line="240" w:lineRule="auto"/>
      </w:pPr>
      <w:r>
        <w:separator/>
      </w:r>
    </w:p>
  </w:footnote>
  <w:footnote w:type="continuationSeparator" w:id="0">
    <w:p w14:paraId="27B22F27" w14:textId="77777777" w:rsidR="00A16478" w:rsidRDefault="00A16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B4613" w:rsidRDefault="00CB461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B4613" w:rsidRDefault="00CB461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B4613" w:rsidRDefault="00CB4613">
    <w:pPr>
      <w:pBdr>
        <w:bottom w:val="single" w:sz="6" w:space="1" w:color="000000"/>
      </w:pBdr>
      <w:tabs>
        <w:tab w:val="center" w:pos="4680"/>
        <w:tab w:val="right" w:pos="9360"/>
      </w:tabs>
      <w:spacing w:after="0" w:line="240" w:lineRule="auto"/>
      <w:jc w:val="center"/>
      <w:rPr>
        <w:sz w:val="10"/>
      </w:rPr>
    </w:pPr>
  </w:p>
  <w:p w14:paraId="3A0C3660" w14:textId="77777777" w:rsidR="00CB4613" w:rsidRDefault="00CB461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B4613" w:rsidRDefault="00CB461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1660"/>
    <w:rsid w:val="001B1D88"/>
    <w:rsid w:val="001B1D8F"/>
    <w:rsid w:val="001B2A0A"/>
    <w:rsid w:val="001B313C"/>
    <w:rsid w:val="001B3802"/>
    <w:rsid w:val="001B384B"/>
    <w:rsid w:val="001B3983"/>
    <w:rsid w:val="001B3AB1"/>
    <w:rsid w:val="001B3BF4"/>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C9"/>
    <w:rsid w:val="00456472"/>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28A"/>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54C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54F"/>
    <w:rsid w:val="00E3093D"/>
    <w:rsid w:val="00E30DD3"/>
    <w:rsid w:val="00E310E4"/>
    <w:rsid w:val="00E316D0"/>
    <w:rsid w:val="00E31D0E"/>
    <w:rsid w:val="00E31E92"/>
    <w:rsid w:val="00E3220E"/>
    <w:rsid w:val="00E32324"/>
    <w:rsid w:val="00E327F4"/>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D4"/>
    <w:rsid w:val="00EE276C"/>
    <w:rsid w:val="00EE2F99"/>
    <w:rsid w:val="00EE31AB"/>
    <w:rsid w:val="00EE334F"/>
    <w:rsid w:val="00EE33E3"/>
    <w:rsid w:val="00EE41AC"/>
    <w:rsid w:val="00EE43EC"/>
    <w:rsid w:val="00EE442D"/>
    <w:rsid w:val="00EE4571"/>
    <w:rsid w:val="00EE4BBF"/>
    <w:rsid w:val="00EE516B"/>
    <w:rsid w:val="00EE60A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750"/>
    <w:rsid w:val="00FD1A46"/>
    <w:rsid w:val="00FD1A72"/>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D43552-D0D8-4B59-9AAA-49C628C6B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5</Pages>
  <Words>12557</Words>
  <Characters>71580</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70</cp:revision>
  <dcterms:created xsi:type="dcterms:W3CDTF">2020-11-25T11:43:00Z</dcterms:created>
  <dcterms:modified xsi:type="dcterms:W3CDTF">2020-11-2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